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E14ED8" w:rsidR="00C26505" w:rsidP="00C26505" w:rsidRDefault="00CC152D" w14:paraId="7459D4D7" w14:textId="4792B1D2">
      <w:pPr>
        <w:rPr>
          <w:rFonts w:cstheme="minorHAnsi"/>
          <w:b/>
          <w:sz w:val="32"/>
          <w:szCs w:val="32"/>
        </w:rPr>
      </w:pPr>
      <w:r>
        <w:rPr>
          <w:rFonts w:cstheme="minorHAnsi"/>
          <w:b/>
          <w:sz w:val="32"/>
          <w:szCs w:val="32"/>
        </w:rPr>
        <w:t>STUDENT</w:t>
      </w:r>
      <w:r w:rsidRPr="00E14ED8" w:rsidR="00C26505">
        <w:rPr>
          <w:rFonts w:cstheme="minorHAnsi"/>
          <w:b/>
          <w:sz w:val="32"/>
          <w:szCs w:val="32"/>
        </w:rPr>
        <w:t xml:space="preserve"> – PRODUCT ASSESSMENT TASK</w:t>
      </w:r>
    </w:p>
    <w:tbl>
      <w:tblPr>
        <w:tblStyle w:val="TableGrid"/>
        <w:tblW w:w="0" w:type="auto"/>
        <w:tblLook w:val="04A0" w:firstRow="1" w:lastRow="0" w:firstColumn="1" w:lastColumn="0" w:noHBand="0" w:noVBand="1"/>
      </w:tblPr>
      <w:tblGrid>
        <w:gridCol w:w="2629"/>
        <w:gridCol w:w="2601"/>
        <w:gridCol w:w="2630"/>
        <w:gridCol w:w="2596"/>
      </w:tblGrid>
      <w:tr w:rsidRPr="00E14ED8" w:rsidR="00E14ED8" w:rsidTr="169D6991" w14:paraId="1858B39F" w14:textId="77777777">
        <w:tc>
          <w:tcPr>
            <w:tcW w:w="2629" w:type="dxa"/>
            <w:shd w:val="clear" w:color="auto" w:fill="D9D9D9" w:themeFill="background1" w:themeFillShade="D9"/>
          </w:tcPr>
          <w:p w:rsidRPr="00E14ED8" w:rsidR="00E14ED8" w:rsidP="00583496" w:rsidRDefault="00E14ED8" w14:paraId="15575751" w14:textId="77777777">
            <w:pPr>
              <w:tabs>
                <w:tab w:val="right" w:pos="2413"/>
              </w:tabs>
              <w:rPr>
                <w:rFonts w:cstheme="minorHAnsi"/>
              </w:rPr>
            </w:pPr>
            <w:r w:rsidRPr="00E14ED8">
              <w:rPr>
                <w:rFonts w:cstheme="minorHAnsi"/>
              </w:rPr>
              <w:t>Task Number</w:t>
            </w:r>
            <w:r w:rsidRPr="00E14ED8">
              <w:rPr>
                <w:rFonts w:cstheme="minorHAnsi"/>
              </w:rPr>
              <w:tab/>
            </w:r>
          </w:p>
        </w:tc>
        <w:tc>
          <w:tcPr>
            <w:tcW w:w="2601" w:type="dxa"/>
          </w:tcPr>
          <w:p w:rsidRPr="00E14ED8" w:rsidR="00E14ED8" w:rsidP="00583496" w:rsidRDefault="00E14ED8" w14:paraId="52BD7A38" w14:textId="58475510">
            <w:pPr>
              <w:rPr>
                <w:rFonts w:cstheme="minorHAnsi"/>
              </w:rPr>
            </w:pPr>
            <w:r w:rsidRPr="00E14ED8">
              <w:rPr>
                <w:rFonts w:cstheme="minorHAnsi"/>
                <w:u w:val="single"/>
              </w:rPr>
              <w:t xml:space="preserve">   </w:t>
            </w:r>
            <w:r w:rsidR="006831AB">
              <w:rPr>
                <w:rFonts w:cstheme="minorHAnsi"/>
                <w:u w:val="single"/>
              </w:rPr>
              <w:t>2</w:t>
            </w:r>
            <w:r w:rsidRPr="00E14ED8">
              <w:rPr>
                <w:rFonts w:cstheme="minorHAnsi"/>
                <w:u w:val="single"/>
              </w:rPr>
              <w:t xml:space="preserve">    </w:t>
            </w:r>
            <w:r w:rsidRPr="00E14ED8">
              <w:rPr>
                <w:rFonts w:cstheme="minorHAnsi"/>
              </w:rPr>
              <w:t xml:space="preserve">     of   </w:t>
            </w:r>
            <w:r w:rsidRPr="00E14ED8">
              <w:rPr>
                <w:rFonts w:cstheme="minorHAnsi"/>
                <w:u w:val="single"/>
              </w:rPr>
              <w:t xml:space="preserve">     </w:t>
            </w:r>
            <w:r w:rsidR="006831AB">
              <w:rPr>
                <w:rFonts w:cstheme="minorHAnsi"/>
                <w:u w:val="single"/>
              </w:rPr>
              <w:t>3</w:t>
            </w:r>
            <w:r w:rsidRPr="00E14ED8">
              <w:rPr>
                <w:rFonts w:cstheme="minorHAnsi"/>
                <w:u w:val="single"/>
              </w:rPr>
              <w:t xml:space="preserve">  </w:t>
            </w:r>
            <w:proofErr w:type="gramStart"/>
            <w:r w:rsidRPr="00E14ED8">
              <w:rPr>
                <w:rFonts w:cstheme="minorHAnsi"/>
                <w:u w:val="single"/>
              </w:rPr>
              <w:t xml:space="preserve">  </w:t>
            </w:r>
            <w:r w:rsidRPr="00E14ED8">
              <w:rPr>
                <w:rFonts w:cstheme="minorHAnsi"/>
                <w:color w:val="FFFFFF" w:themeColor="background1"/>
                <w:u w:val="single"/>
              </w:rPr>
              <w:t>.</w:t>
            </w:r>
            <w:proofErr w:type="gramEnd"/>
          </w:p>
        </w:tc>
        <w:tc>
          <w:tcPr>
            <w:tcW w:w="2630" w:type="dxa"/>
            <w:shd w:val="clear" w:color="auto" w:fill="D9D9D9" w:themeFill="background1" w:themeFillShade="D9"/>
          </w:tcPr>
          <w:p w:rsidRPr="00E14ED8" w:rsidR="00E14ED8" w:rsidP="00583496" w:rsidRDefault="00E14ED8" w14:paraId="4A068E3C" w14:textId="77777777">
            <w:pPr>
              <w:rPr>
                <w:rFonts w:cstheme="minorHAnsi"/>
              </w:rPr>
            </w:pPr>
            <w:r w:rsidRPr="00E14ED8">
              <w:rPr>
                <w:rFonts w:cstheme="minorHAnsi"/>
              </w:rPr>
              <w:t>Task Name</w:t>
            </w:r>
          </w:p>
        </w:tc>
        <w:tc>
          <w:tcPr>
            <w:tcW w:w="2596" w:type="dxa"/>
          </w:tcPr>
          <w:p w:rsidRPr="00E14ED8" w:rsidR="00E14ED8" w:rsidP="00583496" w:rsidRDefault="00E14ED8" w14:paraId="788B701B" w14:textId="7BB4AD9D">
            <w:pPr>
              <w:rPr>
                <w:rFonts w:cstheme="minorHAnsi"/>
              </w:rPr>
            </w:pPr>
            <w:r w:rsidRPr="00E14ED8">
              <w:rPr>
                <w:rFonts w:cstheme="minorHAnsi"/>
              </w:rPr>
              <w:t xml:space="preserve">Industry Project </w:t>
            </w:r>
            <w:r>
              <w:rPr>
                <w:rFonts w:cstheme="minorHAnsi"/>
              </w:rPr>
              <w:t>Documentation</w:t>
            </w:r>
          </w:p>
        </w:tc>
      </w:tr>
      <w:tr w:rsidRPr="00E14ED8" w:rsidR="00E14ED8" w:rsidTr="169D6991" w14:paraId="7881C9A0" w14:textId="77777777">
        <w:tc>
          <w:tcPr>
            <w:tcW w:w="2629" w:type="dxa"/>
            <w:shd w:val="clear" w:color="auto" w:fill="D9D9D9" w:themeFill="background1" w:themeFillShade="D9"/>
          </w:tcPr>
          <w:p w:rsidRPr="00E14ED8" w:rsidR="00E14ED8" w:rsidP="00583496" w:rsidRDefault="00E14ED8" w14:paraId="1DEF9F53" w14:textId="77777777">
            <w:pPr>
              <w:tabs>
                <w:tab w:val="right" w:pos="2413"/>
              </w:tabs>
              <w:rPr>
                <w:rFonts w:cstheme="minorHAnsi"/>
              </w:rPr>
            </w:pPr>
            <w:r w:rsidRPr="00E14ED8">
              <w:rPr>
                <w:rFonts w:cstheme="minorHAnsi"/>
              </w:rPr>
              <w:t>National unit/s code</w:t>
            </w:r>
          </w:p>
        </w:tc>
        <w:tc>
          <w:tcPr>
            <w:tcW w:w="2601" w:type="dxa"/>
            <w:shd w:val="clear" w:color="auto" w:fill="FFFFFF" w:themeFill="background1"/>
          </w:tcPr>
          <w:p w:rsidR="00873287" w:rsidP="169D6991" w:rsidRDefault="169D6991" w14:paraId="277C8ECD" w14:textId="77777777">
            <w:r w:rsidRPr="169D6991">
              <w:t xml:space="preserve">VU23220 </w:t>
            </w:r>
          </w:p>
          <w:p w:rsidR="00873287" w:rsidP="169D6991" w:rsidRDefault="00873287" w14:paraId="571DEF0C" w14:textId="77777777"/>
          <w:p w:rsidRPr="00E14ED8" w:rsidR="00E14ED8" w:rsidP="169D6991" w:rsidRDefault="00873287" w14:paraId="0CBFEE59" w14:textId="5D09E1EC">
            <w:r w:rsidRPr="00873287">
              <w:t>VU23221</w:t>
            </w:r>
            <w:r w:rsidRPr="169D6991" w:rsidR="169D6991">
              <w:t xml:space="preserve"> </w:t>
            </w:r>
          </w:p>
        </w:tc>
        <w:tc>
          <w:tcPr>
            <w:tcW w:w="2630" w:type="dxa"/>
            <w:shd w:val="clear" w:color="auto" w:fill="D9D9D9" w:themeFill="background1" w:themeFillShade="D9"/>
          </w:tcPr>
          <w:p w:rsidRPr="00E14ED8" w:rsidR="00E14ED8" w:rsidP="00583496" w:rsidRDefault="00E14ED8" w14:paraId="3A2792D7" w14:textId="77777777">
            <w:pPr>
              <w:rPr>
                <w:rFonts w:cstheme="minorHAnsi"/>
              </w:rPr>
            </w:pPr>
            <w:r w:rsidRPr="00E14ED8">
              <w:rPr>
                <w:rFonts w:cstheme="minorHAnsi"/>
              </w:rPr>
              <w:t>National unit/s title</w:t>
            </w:r>
          </w:p>
        </w:tc>
        <w:tc>
          <w:tcPr>
            <w:tcW w:w="2596" w:type="dxa"/>
          </w:tcPr>
          <w:p w:rsidR="00E14ED8" w:rsidP="00583496" w:rsidRDefault="00424E5D" w14:paraId="1585198D" w14:textId="77777777">
            <w:pPr>
              <w:rPr>
                <w:rFonts w:cstheme="minorHAnsi"/>
              </w:rPr>
            </w:pPr>
            <w:r w:rsidRPr="00424E5D">
              <w:rPr>
                <w:rFonts w:cstheme="minorHAnsi"/>
              </w:rPr>
              <w:t xml:space="preserve">Develop and carry out a cyber security industry </w:t>
            </w:r>
            <w:proofErr w:type="gramStart"/>
            <w:r w:rsidRPr="00424E5D">
              <w:rPr>
                <w:rFonts w:cstheme="minorHAnsi"/>
              </w:rPr>
              <w:t>project</w:t>
            </w:r>
            <w:proofErr w:type="gramEnd"/>
          </w:p>
          <w:p w:rsidR="00873287" w:rsidP="00583496" w:rsidRDefault="00873287" w14:paraId="4A979871" w14:textId="77777777">
            <w:pPr>
              <w:rPr>
                <w:rFonts w:cstheme="minorHAnsi"/>
              </w:rPr>
            </w:pPr>
          </w:p>
          <w:p w:rsidRPr="00E14ED8" w:rsidR="00873287" w:rsidP="00583496" w:rsidRDefault="00873287" w14:paraId="1B391906" w14:textId="6E838BE1">
            <w:pPr>
              <w:rPr>
                <w:rFonts w:cstheme="minorHAnsi"/>
              </w:rPr>
            </w:pPr>
            <w:r w:rsidRPr="00873287">
              <w:rPr>
                <w:rFonts w:cstheme="minorHAnsi"/>
              </w:rPr>
              <w:t>Evaluate and test an incident response plan for an enterprise</w:t>
            </w:r>
          </w:p>
        </w:tc>
      </w:tr>
      <w:tr w:rsidRPr="00E14ED8" w:rsidR="00E14ED8" w:rsidTr="169D6991" w14:paraId="5E44BD55" w14:textId="77777777">
        <w:tc>
          <w:tcPr>
            <w:tcW w:w="2629" w:type="dxa"/>
            <w:shd w:val="clear" w:color="auto" w:fill="D9D9D9" w:themeFill="background1" w:themeFillShade="D9"/>
          </w:tcPr>
          <w:p w:rsidRPr="00E14ED8" w:rsidR="00E14ED8" w:rsidP="00583496" w:rsidRDefault="00E14ED8" w14:paraId="26210626" w14:textId="77777777">
            <w:pPr>
              <w:tabs>
                <w:tab w:val="right" w:pos="2413"/>
              </w:tabs>
              <w:rPr>
                <w:rFonts w:cstheme="minorHAnsi"/>
              </w:rPr>
            </w:pPr>
            <w:r w:rsidRPr="00E14ED8">
              <w:rPr>
                <w:rFonts w:cstheme="minorHAnsi"/>
              </w:rPr>
              <w:t>National qualification code</w:t>
            </w:r>
          </w:p>
        </w:tc>
        <w:tc>
          <w:tcPr>
            <w:tcW w:w="2601" w:type="dxa"/>
            <w:shd w:val="clear" w:color="auto" w:fill="FFFFFF" w:themeFill="background1"/>
          </w:tcPr>
          <w:p w:rsidRPr="00E14ED8" w:rsidR="00E14ED8" w:rsidP="00583496" w:rsidRDefault="5E9838C2" w14:paraId="5BF59F91" w14:textId="584C47E9">
            <w:r w:rsidRPr="5E9838C2">
              <w:t xml:space="preserve">22603VIC  </w:t>
            </w:r>
          </w:p>
        </w:tc>
        <w:tc>
          <w:tcPr>
            <w:tcW w:w="2630" w:type="dxa"/>
            <w:shd w:val="clear" w:color="auto" w:fill="D9D9D9" w:themeFill="background1" w:themeFillShade="D9"/>
          </w:tcPr>
          <w:p w:rsidRPr="00E14ED8" w:rsidR="00E14ED8" w:rsidP="00583496" w:rsidRDefault="00E14ED8" w14:paraId="78F76D9E" w14:textId="77777777">
            <w:pPr>
              <w:rPr>
                <w:rFonts w:cstheme="minorHAnsi"/>
              </w:rPr>
            </w:pPr>
            <w:r w:rsidRPr="00E14ED8">
              <w:rPr>
                <w:rFonts w:cstheme="minorHAnsi"/>
              </w:rPr>
              <w:t>National qualification title</w:t>
            </w:r>
          </w:p>
        </w:tc>
        <w:tc>
          <w:tcPr>
            <w:tcW w:w="2596" w:type="dxa"/>
          </w:tcPr>
          <w:p w:rsidRPr="002B6C7F" w:rsidR="00E14ED8" w:rsidP="00583496" w:rsidRDefault="00E14ED8" w14:paraId="47352E79" w14:textId="77777777">
            <w:pPr>
              <w:rPr>
                <w:rFonts w:cstheme="minorHAnsi"/>
              </w:rPr>
            </w:pPr>
            <w:r w:rsidRPr="002B6C7F">
              <w:rPr>
                <w:rFonts w:cstheme="minorHAnsi"/>
              </w:rPr>
              <w:t>Certificate IV in Cybersecurity</w:t>
            </w:r>
          </w:p>
        </w:tc>
      </w:tr>
      <w:tr w:rsidRPr="00E14ED8" w:rsidR="00E14ED8" w:rsidTr="169D6991" w14:paraId="47B29E88" w14:textId="77777777">
        <w:tc>
          <w:tcPr>
            <w:tcW w:w="2629" w:type="dxa"/>
            <w:shd w:val="clear" w:color="auto" w:fill="D9D9D9" w:themeFill="background1" w:themeFillShade="D9"/>
          </w:tcPr>
          <w:p w:rsidRPr="00E14ED8" w:rsidR="00E14ED8" w:rsidP="00583496" w:rsidRDefault="00E14ED8" w14:paraId="0E205CDE" w14:textId="77777777">
            <w:pPr>
              <w:tabs>
                <w:tab w:val="right" w:pos="2413"/>
              </w:tabs>
              <w:rPr>
                <w:rFonts w:cstheme="minorHAnsi"/>
              </w:rPr>
            </w:pPr>
            <w:bookmarkStart w:name="_Hlk112317021" w:id="0"/>
            <w:r w:rsidRPr="00E14ED8">
              <w:rPr>
                <w:rFonts w:cstheme="minorHAnsi"/>
              </w:rPr>
              <w:t>RMIT Program code</w:t>
            </w:r>
          </w:p>
        </w:tc>
        <w:tc>
          <w:tcPr>
            <w:tcW w:w="2601" w:type="dxa"/>
          </w:tcPr>
          <w:p w:rsidRPr="00E14ED8" w:rsidR="00E14ED8" w:rsidP="00583496" w:rsidRDefault="002A4226" w14:paraId="0A977536" w14:textId="628C5BE1">
            <w:pPr>
              <w:rPr>
                <w:rFonts w:cstheme="minorHAnsi"/>
              </w:rPr>
            </w:pPr>
            <w:r>
              <w:rPr>
                <w:rFonts w:cstheme="minorHAnsi"/>
              </w:rPr>
              <w:t>C4424</w:t>
            </w:r>
          </w:p>
        </w:tc>
        <w:tc>
          <w:tcPr>
            <w:tcW w:w="2630" w:type="dxa"/>
            <w:shd w:val="clear" w:color="auto" w:fill="D9D9D9" w:themeFill="background1" w:themeFillShade="D9"/>
          </w:tcPr>
          <w:p w:rsidRPr="00E14ED8" w:rsidR="00E14ED8" w:rsidP="00583496" w:rsidRDefault="00E14ED8" w14:paraId="6F7853CF" w14:textId="77777777">
            <w:pPr>
              <w:rPr>
                <w:rFonts w:cstheme="minorHAnsi"/>
              </w:rPr>
            </w:pPr>
            <w:r w:rsidRPr="00E14ED8">
              <w:rPr>
                <w:rFonts w:cstheme="minorHAnsi"/>
              </w:rPr>
              <w:t>RMIT Course code</w:t>
            </w:r>
          </w:p>
        </w:tc>
        <w:tc>
          <w:tcPr>
            <w:tcW w:w="2596" w:type="dxa"/>
          </w:tcPr>
          <w:p w:rsidRPr="002B6C7F" w:rsidR="00E14ED8" w:rsidP="00583496" w:rsidRDefault="002B6C7F" w14:paraId="76341911" w14:textId="0EAE9656">
            <w:pPr>
              <w:rPr>
                <w:rFonts w:cstheme="minorHAnsi"/>
                <w:b/>
                <w:bCs/>
              </w:rPr>
            </w:pPr>
            <w:r w:rsidRPr="002B6C7F">
              <w:rPr>
                <w:rFonts w:cstheme="minorHAnsi"/>
                <w:color w:val="000000"/>
                <w:shd w:val="clear" w:color="auto" w:fill="FFFFFF"/>
              </w:rPr>
              <w:t>INTE5061</w:t>
            </w:r>
          </w:p>
        </w:tc>
      </w:tr>
      <w:bookmarkEnd w:id="0"/>
    </w:tbl>
    <w:p w:rsidR="00CC152D" w:rsidRDefault="00CC152D" w14:paraId="02B5FA9C" w14:textId="77777777">
      <w:pPr>
        <w:rPr>
          <w:rFonts w:cstheme="minorHAnsi"/>
          <w:sz w:val="28"/>
          <w:szCs w:val="28"/>
        </w:rPr>
      </w:pPr>
    </w:p>
    <w:p w:rsidRPr="00E27DC0" w:rsidR="00F11921" w:rsidRDefault="00D22479" w14:paraId="318E6426" w14:textId="54A61665">
      <w:pPr>
        <w:rPr>
          <w:rFonts w:cstheme="minorHAnsi"/>
          <w:b/>
          <w:sz w:val="28"/>
          <w:szCs w:val="28"/>
        </w:rPr>
      </w:pPr>
      <w:r w:rsidRPr="00B572FA">
        <w:rPr>
          <w:rFonts w:cstheme="minorHAnsi"/>
          <w:sz w:val="28"/>
          <w:szCs w:val="28"/>
        </w:rPr>
        <w:t xml:space="preserve">Section </w:t>
      </w:r>
      <w:r w:rsidR="00AA0FB9">
        <w:rPr>
          <w:rFonts w:cstheme="minorHAnsi"/>
          <w:sz w:val="28"/>
          <w:szCs w:val="28"/>
        </w:rPr>
        <w:t>A</w:t>
      </w:r>
      <w:r w:rsidRPr="00B572FA" w:rsidR="00F11921">
        <w:rPr>
          <w:rFonts w:cstheme="minorHAnsi"/>
          <w:sz w:val="28"/>
          <w:szCs w:val="28"/>
        </w:rPr>
        <w:t xml:space="preserve"> – </w:t>
      </w:r>
      <w:r w:rsidRPr="00B572FA" w:rsidR="00F11921">
        <w:rPr>
          <w:rFonts w:cstheme="minorHAnsi"/>
          <w:b/>
          <w:sz w:val="28"/>
          <w:szCs w:val="28"/>
        </w:rPr>
        <w:t>Assessment Information</w:t>
      </w:r>
    </w:p>
    <w:tbl>
      <w:tblPr>
        <w:tblStyle w:val="TableGrid"/>
        <w:tblW w:w="0" w:type="auto"/>
        <w:tblLook w:val="04A0" w:firstRow="1" w:lastRow="0" w:firstColumn="1" w:lastColumn="0" w:noHBand="0" w:noVBand="1"/>
      </w:tblPr>
      <w:tblGrid>
        <w:gridCol w:w="5228"/>
        <w:gridCol w:w="5228"/>
      </w:tblGrid>
      <w:tr w:rsidRPr="00AA0FB9" w:rsidR="00F11921" w:rsidTr="169D6991" w14:paraId="4489AF3D" w14:textId="77777777">
        <w:trPr>
          <w:trHeight w:val="567"/>
        </w:trPr>
        <w:tc>
          <w:tcPr>
            <w:tcW w:w="5341" w:type="dxa"/>
            <w:shd w:val="clear" w:color="auto" w:fill="D9D9D9" w:themeFill="background1" w:themeFillShade="D9"/>
            <w:vAlign w:val="center"/>
          </w:tcPr>
          <w:p w:rsidRPr="00E23136" w:rsidR="00F11921" w:rsidP="00E23136" w:rsidRDefault="00F11921" w14:paraId="55797406" w14:textId="1F46F286">
            <w:pPr>
              <w:rPr>
                <w:rFonts w:cstheme="minorHAnsi"/>
                <w:b/>
                <w:sz w:val="20"/>
                <w:szCs w:val="20"/>
              </w:rPr>
            </w:pPr>
            <w:r w:rsidRPr="00E27DC0">
              <w:rPr>
                <w:rFonts w:cstheme="minorHAnsi"/>
                <w:b/>
                <w:sz w:val="20"/>
                <w:szCs w:val="20"/>
              </w:rPr>
              <w:t xml:space="preserve">Assessment duration and/or due </w:t>
            </w:r>
            <w:r w:rsidRPr="00E27DC0">
              <w:rPr>
                <w:rFonts w:cstheme="minorHAnsi"/>
                <w:b/>
                <w:sz w:val="20"/>
                <w:szCs w:val="20"/>
                <w:shd w:val="clear" w:color="auto" w:fill="D9D9D9" w:themeFill="background1" w:themeFillShade="D9"/>
              </w:rPr>
              <w:t>dat</w:t>
            </w:r>
            <w:r w:rsidRPr="00E27DC0">
              <w:rPr>
                <w:rFonts w:cstheme="minorHAnsi"/>
                <w:b/>
                <w:sz w:val="20"/>
                <w:szCs w:val="20"/>
              </w:rPr>
              <w:t>e</w:t>
            </w:r>
          </w:p>
        </w:tc>
        <w:tc>
          <w:tcPr>
            <w:tcW w:w="5341" w:type="dxa"/>
            <w:vAlign w:val="center"/>
          </w:tcPr>
          <w:p w:rsidRPr="00E23136" w:rsidR="00F11921" w:rsidP="00CC152D" w:rsidRDefault="5F2E40DD" w14:paraId="7D3BD657" w14:textId="0E0C4BE2">
            <w:r>
              <w:t xml:space="preserve">You will be advised of the session dates for demonstration on commencement of this unit. </w:t>
            </w:r>
          </w:p>
          <w:p w:rsidRPr="00E23136" w:rsidR="00F11921" w:rsidP="00CC152D" w:rsidRDefault="7D9E987C" w14:paraId="2D8789E1" w14:textId="3DE9F808">
            <w:pPr>
              <w:spacing w:after="200"/>
              <w:rPr>
                <w:rFonts w:ascii="Calibri" w:hAnsi="Calibri" w:eastAsia="Calibri" w:cs="Calibri"/>
              </w:rPr>
            </w:pPr>
            <w:r w:rsidRPr="169D6991">
              <w:rPr>
                <w:rFonts w:ascii="Calibri" w:hAnsi="Calibri" w:eastAsia="Calibri" w:cs="Calibri"/>
              </w:rPr>
              <w:t>This assessment will be released in week 10 and will be due in week 15.</w:t>
            </w:r>
            <w:r w:rsidR="00CC152D">
              <w:rPr>
                <w:rFonts w:ascii="Calibri" w:hAnsi="Calibri" w:eastAsia="Calibri" w:cs="Calibri"/>
              </w:rPr>
              <w:t xml:space="preserve"> </w:t>
            </w:r>
            <w:r w:rsidR="00064FD2">
              <w:rPr>
                <w:rFonts w:ascii="Calibri" w:hAnsi="Calibri" w:eastAsia="Calibri" w:cs="Calibri"/>
              </w:rPr>
              <w:t>The exact date and time will be made available through Canvas.</w:t>
            </w:r>
          </w:p>
          <w:p w:rsidRPr="00E23136" w:rsidR="00F11921" w:rsidP="00CC152D" w:rsidRDefault="00F11921" w14:paraId="40C0EE7B" w14:textId="5500FE11"/>
        </w:tc>
      </w:tr>
      <w:tr w:rsidRPr="00AA0FB9" w:rsidR="00F11921" w:rsidTr="169D6991" w14:paraId="7958BAED" w14:textId="77777777">
        <w:trPr>
          <w:trHeight w:val="567"/>
        </w:trPr>
        <w:tc>
          <w:tcPr>
            <w:tcW w:w="10682" w:type="dxa"/>
            <w:gridSpan w:val="2"/>
            <w:shd w:val="clear" w:color="auto" w:fill="D9D9D9" w:themeFill="background1" w:themeFillShade="D9"/>
            <w:vAlign w:val="center"/>
          </w:tcPr>
          <w:p w:rsidRPr="00E27DC0" w:rsidR="00F11921" w:rsidP="00E23136" w:rsidRDefault="00F11921" w14:paraId="711486BB" w14:textId="77777777">
            <w:pPr>
              <w:rPr>
                <w:rFonts w:cstheme="minorHAnsi"/>
                <w:b/>
                <w:sz w:val="20"/>
                <w:szCs w:val="20"/>
              </w:rPr>
            </w:pPr>
            <w:r w:rsidRPr="00E27DC0">
              <w:rPr>
                <w:rFonts w:cstheme="minorHAnsi"/>
                <w:b/>
                <w:sz w:val="20"/>
                <w:szCs w:val="20"/>
              </w:rPr>
              <w:t>Task instructions</w:t>
            </w:r>
          </w:p>
          <w:p w:rsidRPr="00E27DC0" w:rsidR="00177550" w:rsidP="00E23136" w:rsidRDefault="00177550" w14:paraId="3B81B064" w14:textId="77777777">
            <w:pPr>
              <w:rPr>
                <w:rFonts w:cstheme="minorHAnsi"/>
                <w:sz w:val="20"/>
                <w:szCs w:val="20"/>
              </w:rPr>
            </w:pPr>
          </w:p>
        </w:tc>
      </w:tr>
      <w:tr w:rsidRPr="00AA0FB9" w:rsidR="00F11921" w:rsidTr="169D6991" w14:paraId="49A70120" w14:textId="77777777">
        <w:trPr>
          <w:trHeight w:val="567"/>
        </w:trPr>
        <w:tc>
          <w:tcPr>
            <w:tcW w:w="10682" w:type="dxa"/>
            <w:gridSpan w:val="2"/>
            <w:vAlign w:val="center"/>
          </w:tcPr>
          <w:p w:rsidRPr="00645004" w:rsidR="00D22479" w:rsidP="00E23136" w:rsidRDefault="00D22479" w14:paraId="1094E275" w14:textId="478EC5E3">
            <w:pPr>
              <w:spacing w:before="240" w:after="240"/>
              <w:rPr>
                <w:rFonts w:cstheme="minorHAnsi"/>
                <w:b/>
              </w:rPr>
            </w:pPr>
            <w:r w:rsidRPr="00645004">
              <w:rPr>
                <w:rFonts w:cstheme="minorHAnsi"/>
                <w:b/>
              </w:rPr>
              <w:t>Type of Product (tick which applies)</w:t>
            </w:r>
          </w:p>
          <w:p w:rsidRPr="00645004" w:rsidR="00D22479" w:rsidP="00E23136" w:rsidRDefault="00F55DB5" w14:paraId="7F8CD167" w14:textId="76058645">
            <w:pPr>
              <w:spacing w:before="240" w:after="240"/>
              <w:rPr>
                <w:rFonts w:cstheme="minorHAnsi"/>
              </w:rPr>
            </w:pPr>
            <w:sdt>
              <w:sdtPr>
                <w:rPr>
                  <w:rFonts w:eastAsia="Arial" w:cstheme="minorHAnsi"/>
                  <w:color w:val="2B579A"/>
                  <w:shd w:val="clear" w:color="auto" w:fill="E6E6E6"/>
                  <w:lang w:eastAsia="en-AU"/>
                </w:rPr>
                <w:id w:val="884376355"/>
                <w14:checkbox>
                  <w14:checked w14:val="1"/>
                  <w14:checkedState w14:val="00FC" w14:font="Wingdings"/>
                  <w14:uncheckedState w14:val="2610" w14:font="Arial Unicode MS"/>
                </w14:checkbox>
              </w:sdtPr>
              <w:sdtEndPr/>
              <w:sdtContent>
                <w:r w:rsidRPr="00645004" w:rsidR="00E23136">
                  <w:rPr>
                    <w:rFonts w:ascii="Wingdings" w:hAnsi="Wingdings" w:eastAsia="Wingdings" w:cstheme="minorHAnsi"/>
                    <w:lang w:eastAsia="en-AU"/>
                  </w:rPr>
                  <w:t>ü</w:t>
                </w:r>
              </w:sdtContent>
            </w:sdt>
            <w:r w:rsidRPr="00645004" w:rsidR="00D22479">
              <w:rPr>
                <w:rFonts w:cstheme="minorHAnsi"/>
              </w:rPr>
              <w:t xml:space="preserve"> Project</w:t>
            </w:r>
          </w:p>
          <w:p w:rsidRPr="00645004" w:rsidR="00D22479" w:rsidP="00E23136" w:rsidRDefault="00F55DB5" w14:paraId="584A6742" w14:textId="0DBEDCD5">
            <w:pPr>
              <w:spacing w:before="240" w:after="240"/>
              <w:rPr>
                <w:rFonts w:cstheme="minorHAnsi"/>
              </w:rPr>
            </w:pPr>
            <w:sdt>
              <w:sdtPr>
                <w:rPr>
                  <w:rFonts w:eastAsia="Arial" w:cstheme="minorHAnsi"/>
                  <w:color w:val="2B579A"/>
                  <w:shd w:val="clear" w:color="auto" w:fill="E6E6E6"/>
                  <w:lang w:eastAsia="en-AU"/>
                </w:rPr>
                <w:id w:val="-1754426783"/>
                <w14:checkbox>
                  <w14:checked w14:val="0"/>
                  <w14:checkedState w14:val="00FC" w14:font="Wingdings"/>
                  <w14:uncheckedState w14:val="2610" w14:font="Arial Unicode MS"/>
                </w14:checkbox>
              </w:sdtPr>
              <w:sdtEndPr/>
              <w:sdtContent>
                <w:r w:rsidRPr="00645004" w:rsidR="006839D4">
                  <w:rPr>
                    <w:rFonts w:ascii="Segoe UI Symbol" w:hAnsi="Segoe UI Symbol" w:eastAsia="Arial Unicode MS" w:cs="Segoe UI Symbol"/>
                    <w:lang w:eastAsia="en-AU"/>
                  </w:rPr>
                  <w:t>☐</w:t>
                </w:r>
              </w:sdtContent>
            </w:sdt>
            <w:r w:rsidRPr="00645004" w:rsidR="00D22479">
              <w:rPr>
                <w:rFonts w:cstheme="minorHAnsi"/>
              </w:rPr>
              <w:t xml:space="preserve"> Report</w:t>
            </w:r>
          </w:p>
          <w:p w:rsidRPr="00645004" w:rsidR="00D22479" w:rsidP="00E23136" w:rsidRDefault="00F55DB5" w14:paraId="6F4B450E" w14:textId="5626D0BA">
            <w:pPr>
              <w:spacing w:before="240" w:after="240"/>
              <w:rPr>
                <w:rFonts w:cstheme="minorHAnsi"/>
              </w:rPr>
            </w:pPr>
            <w:sdt>
              <w:sdtPr>
                <w:rPr>
                  <w:rFonts w:eastAsia="Arial" w:cstheme="minorHAnsi"/>
                  <w:color w:val="2B579A"/>
                  <w:shd w:val="clear" w:color="auto" w:fill="E6E6E6"/>
                  <w:lang w:eastAsia="en-AU"/>
                </w:rPr>
                <w:id w:val="1886513850"/>
                <w14:checkbox>
                  <w14:checked w14:val="0"/>
                  <w14:checkedState w14:val="00FC" w14:font="Wingdings"/>
                  <w14:uncheckedState w14:val="2610" w14:font="Arial Unicode MS"/>
                </w14:checkbox>
              </w:sdtPr>
              <w:sdtEndPr/>
              <w:sdtContent>
                <w:r w:rsidRPr="00645004" w:rsidR="006839D4">
                  <w:rPr>
                    <w:rFonts w:ascii="Segoe UI Symbol" w:hAnsi="Segoe UI Symbol" w:eastAsia="Arial Unicode MS" w:cs="Segoe UI Symbol"/>
                    <w:lang w:eastAsia="en-AU"/>
                  </w:rPr>
                  <w:t>☐</w:t>
                </w:r>
              </w:sdtContent>
            </w:sdt>
            <w:r w:rsidRPr="00645004" w:rsidR="00D22479">
              <w:rPr>
                <w:rFonts w:cstheme="minorHAnsi"/>
              </w:rPr>
              <w:t xml:space="preserve"> Portfolio</w:t>
            </w:r>
          </w:p>
          <w:p w:rsidRPr="00645004" w:rsidR="00177550" w:rsidP="00E23136" w:rsidRDefault="00F55DB5" w14:paraId="3AA8D809" w14:textId="691671C1">
            <w:pPr>
              <w:spacing w:before="240" w:after="240"/>
              <w:rPr>
                <w:rFonts w:cstheme="minorHAnsi"/>
              </w:rPr>
            </w:pPr>
            <w:sdt>
              <w:sdtPr>
                <w:rPr>
                  <w:rFonts w:eastAsia="Arial" w:cstheme="minorHAnsi"/>
                  <w:color w:val="2B579A"/>
                  <w:shd w:val="clear" w:color="auto" w:fill="E6E6E6"/>
                  <w:lang w:eastAsia="en-AU"/>
                </w:rPr>
                <w:id w:val="234284516"/>
                <w14:checkbox>
                  <w14:checked w14:val="0"/>
                  <w14:checkedState w14:val="00FC" w14:font="Wingdings"/>
                  <w14:uncheckedState w14:val="2610" w14:font="Arial Unicode MS"/>
                </w14:checkbox>
              </w:sdtPr>
              <w:sdtEndPr/>
              <w:sdtContent>
                <w:r w:rsidRPr="00645004" w:rsidR="00D22479">
                  <w:rPr>
                    <w:rFonts w:ascii="Segoe UI Symbol" w:hAnsi="Segoe UI Symbol" w:eastAsia="Arial Unicode MS" w:cs="Segoe UI Symbol"/>
                    <w:lang w:eastAsia="en-AU"/>
                  </w:rPr>
                  <w:t>☐</w:t>
                </w:r>
              </w:sdtContent>
            </w:sdt>
            <w:r w:rsidRPr="00645004" w:rsidR="00D22479">
              <w:rPr>
                <w:rFonts w:cstheme="minorHAnsi"/>
              </w:rPr>
              <w:t xml:space="preserve"> Case study</w:t>
            </w:r>
          </w:p>
          <w:p w:rsidRPr="00645004" w:rsidR="00F11921" w:rsidP="00E23136" w:rsidRDefault="00F11921" w14:paraId="7A74B406" w14:textId="77777777">
            <w:pPr>
              <w:spacing w:before="240" w:after="240"/>
              <w:rPr>
                <w:rFonts w:cstheme="minorHAnsi"/>
                <w:b/>
                <w:bCs/>
              </w:rPr>
            </w:pPr>
            <w:r w:rsidRPr="00645004">
              <w:rPr>
                <w:rFonts w:cstheme="minorHAnsi"/>
                <w:b/>
                <w:bCs/>
              </w:rPr>
              <w:t>Summary and Purpose of Assessment</w:t>
            </w:r>
          </w:p>
          <w:p w:rsidRPr="00645004" w:rsidR="00177550" w:rsidP="00E23136" w:rsidRDefault="00F11921" w14:paraId="1661CAED" w14:textId="4490EEB3">
            <w:pPr>
              <w:pStyle w:val="NormalLarge"/>
              <w:spacing w:before="240" w:after="240"/>
              <w:rPr>
                <w:rFonts w:asciiTheme="minorHAnsi" w:hAnsiTheme="minorHAnsi" w:cstheme="minorHAnsi"/>
                <w:iCs/>
                <w:sz w:val="22"/>
              </w:rPr>
            </w:pPr>
            <w:r w:rsidRPr="00645004">
              <w:rPr>
                <w:rFonts w:asciiTheme="minorHAnsi" w:hAnsiTheme="minorHAnsi" w:cstheme="minorHAnsi"/>
                <w:iCs/>
                <w:sz w:val="22"/>
              </w:rPr>
              <w:t>This project is one of t</w:t>
            </w:r>
            <w:r w:rsidRPr="00645004" w:rsidR="00E23136">
              <w:rPr>
                <w:rFonts w:asciiTheme="minorHAnsi" w:hAnsiTheme="minorHAnsi" w:cstheme="minorHAnsi"/>
                <w:iCs/>
                <w:sz w:val="22"/>
              </w:rPr>
              <w:t xml:space="preserve">wo </w:t>
            </w:r>
            <w:r w:rsidRPr="00645004" w:rsidR="00542AAC">
              <w:rPr>
                <w:rFonts w:asciiTheme="minorHAnsi" w:hAnsiTheme="minorHAnsi" w:cstheme="minorHAnsi"/>
                <w:iCs/>
                <w:sz w:val="22"/>
              </w:rPr>
              <w:t>assessment</w:t>
            </w:r>
            <w:r w:rsidRPr="00645004">
              <w:rPr>
                <w:rFonts w:asciiTheme="minorHAnsi" w:hAnsiTheme="minorHAnsi" w:cstheme="minorHAnsi"/>
                <w:iCs/>
                <w:sz w:val="22"/>
              </w:rPr>
              <w:t xml:space="preserve"> tasks you need to complete satisfactorily, </w:t>
            </w:r>
            <w:proofErr w:type="gramStart"/>
            <w:r w:rsidRPr="00645004">
              <w:rPr>
                <w:rFonts w:asciiTheme="minorHAnsi" w:hAnsiTheme="minorHAnsi" w:cstheme="minorHAnsi"/>
                <w:iCs/>
                <w:sz w:val="22"/>
              </w:rPr>
              <w:t>in order to</w:t>
            </w:r>
            <w:proofErr w:type="gramEnd"/>
            <w:r w:rsidRPr="00645004">
              <w:rPr>
                <w:rFonts w:asciiTheme="minorHAnsi" w:hAnsiTheme="minorHAnsi" w:cstheme="minorHAnsi"/>
                <w:iCs/>
                <w:sz w:val="22"/>
              </w:rPr>
              <w:t xml:space="preserve"> be deemed competent for this unit.  Completing this project allows you to demonstrate </w:t>
            </w:r>
            <w:r w:rsidRPr="00645004" w:rsidR="00542AAC">
              <w:rPr>
                <w:rFonts w:asciiTheme="minorHAnsi" w:hAnsiTheme="minorHAnsi" w:cstheme="minorHAnsi"/>
                <w:iCs/>
                <w:sz w:val="22"/>
              </w:rPr>
              <w:t xml:space="preserve">developing and undertaking the implementation of a solution for an industry project. </w:t>
            </w:r>
            <w:r w:rsidRPr="00645004">
              <w:rPr>
                <w:rFonts w:asciiTheme="minorHAnsi" w:hAnsiTheme="minorHAnsi" w:cstheme="minorHAnsi"/>
                <w:iCs/>
                <w:sz w:val="22"/>
              </w:rPr>
              <w:t xml:space="preserve">   </w:t>
            </w:r>
          </w:p>
          <w:p w:rsidRPr="00645004" w:rsidR="00177550" w:rsidP="00E23136" w:rsidRDefault="00F11921" w14:paraId="7CE457FE" w14:textId="3AE179E6">
            <w:pPr>
              <w:spacing w:before="240" w:after="240"/>
              <w:rPr>
                <w:rFonts w:cstheme="minorHAnsi"/>
                <w:b/>
                <w:bCs/>
              </w:rPr>
            </w:pPr>
            <w:r w:rsidRPr="00645004">
              <w:rPr>
                <w:rFonts w:cstheme="minorHAnsi"/>
                <w:b/>
                <w:bCs/>
              </w:rPr>
              <w:t>Assessment Instructions</w:t>
            </w:r>
          </w:p>
          <w:p w:rsidRPr="00645004" w:rsidR="00542AAC" w:rsidP="00E23136" w:rsidRDefault="00542AAC" w14:paraId="770E3EAC" w14:textId="486195C3">
            <w:pPr>
              <w:spacing w:before="240" w:after="240"/>
              <w:rPr>
                <w:rFonts w:cstheme="minorHAnsi"/>
                <w:bCs/>
                <w:iCs/>
              </w:rPr>
            </w:pPr>
            <w:r w:rsidRPr="00645004">
              <w:rPr>
                <w:rFonts w:cstheme="minorHAnsi"/>
                <w:bCs/>
                <w:iCs/>
              </w:rPr>
              <w:t xml:space="preserve">You must work in a team to develop an industry project including identifying the business problem and undertaking implementation and evaluation of a solution. </w:t>
            </w:r>
          </w:p>
          <w:p w:rsidRPr="00645004" w:rsidR="00F11921" w:rsidP="00E23136" w:rsidRDefault="00F11921" w14:paraId="5F10A7BA" w14:textId="77777777">
            <w:pPr>
              <w:spacing w:before="240" w:after="240"/>
              <w:rPr>
                <w:rFonts w:cstheme="minorHAnsi"/>
                <w:b/>
                <w:bCs/>
              </w:rPr>
            </w:pPr>
            <w:proofErr w:type="gramStart"/>
            <w:r w:rsidRPr="00645004">
              <w:rPr>
                <w:rFonts w:cstheme="minorHAnsi"/>
                <w:b/>
                <w:bCs/>
              </w:rPr>
              <w:t>What</w:t>
            </w:r>
            <w:proofErr w:type="gramEnd"/>
          </w:p>
          <w:p w:rsidRPr="00645004" w:rsidR="00657F8C" w:rsidP="00E23136" w:rsidRDefault="00190E97" w14:paraId="4EA21EEF" w14:textId="65AF9FAC">
            <w:pPr>
              <w:spacing w:before="240" w:after="240"/>
            </w:pPr>
            <w:r w:rsidRPr="0A5719BF">
              <w:t>You have been nominated as the team organiser f</w:t>
            </w:r>
            <w:r w:rsidRPr="0A5719BF" w:rsidR="00C81224">
              <w:t>or a group of four (</w:t>
            </w:r>
            <w:r w:rsidRPr="0A5719BF" w:rsidR="121DD076">
              <w:t>5</w:t>
            </w:r>
            <w:r w:rsidRPr="0A5719BF" w:rsidR="00C81224">
              <w:t>) including yourself.  Your team will be designing and implementing a cyber-security management plan for a new client.</w:t>
            </w:r>
            <w:r w:rsidRPr="0A5719BF" w:rsidR="004652A6">
              <w:t xml:space="preserve">  The details of the client will be provided to you by your </w:t>
            </w:r>
            <w:r w:rsidRPr="0A5719BF" w:rsidR="00CC152D">
              <w:t>assessor,</w:t>
            </w:r>
            <w:r w:rsidRPr="0A5719BF" w:rsidR="004652A6">
              <w:t xml:space="preserve"> or they will direct you to use the simulation client </w:t>
            </w:r>
            <w:r w:rsidRPr="0A5719BF" w:rsidR="001A0DE5">
              <w:t>(included at</w:t>
            </w:r>
            <w:r w:rsidRPr="0A5719BF" w:rsidR="004652A6">
              <w:t xml:space="preserve"> Appendix 1</w:t>
            </w:r>
            <w:r w:rsidRPr="0A5719BF" w:rsidR="001A0DE5">
              <w:t>)</w:t>
            </w:r>
            <w:r w:rsidRPr="0A5719BF" w:rsidR="004652A6">
              <w:t xml:space="preserve">. </w:t>
            </w:r>
            <w:r w:rsidRPr="0A5719BF" w:rsidR="00601C13">
              <w:t xml:space="preserve">  </w:t>
            </w:r>
            <w:r w:rsidRPr="0A5719BF" w:rsidR="00EF3E8A">
              <w:t xml:space="preserve"> For this project your assessor will play the role of the client in confirming project requirements and seeking feedback. </w:t>
            </w:r>
          </w:p>
          <w:p w:rsidRPr="00645004" w:rsidR="00423335" w:rsidP="00E23136" w:rsidRDefault="00423335" w14:paraId="03202569" w14:textId="635E71FB">
            <w:pPr>
              <w:spacing w:before="240" w:after="240"/>
              <w:rPr>
                <w:rFonts w:cstheme="minorHAnsi"/>
              </w:rPr>
            </w:pPr>
            <w:r w:rsidRPr="00645004">
              <w:rPr>
                <w:rFonts w:cstheme="minorHAnsi"/>
              </w:rPr>
              <w:t xml:space="preserve">The target of this project is to use introductory red team / blue team methods to achieve a secure system that is protected against common vulnerabilities. </w:t>
            </w:r>
          </w:p>
          <w:p w:rsidRPr="00645004" w:rsidR="004652A6" w:rsidP="00E23136" w:rsidRDefault="00601C13" w14:paraId="75F24E7C" w14:textId="2F6D79DC">
            <w:pPr>
              <w:spacing w:before="240" w:after="240"/>
              <w:rPr>
                <w:rFonts w:cstheme="minorHAnsi"/>
              </w:rPr>
            </w:pPr>
            <w:r w:rsidRPr="00645004">
              <w:rPr>
                <w:rFonts w:cstheme="minorHAnsi"/>
              </w:rPr>
              <w:t>Your manager (</w:t>
            </w:r>
            <w:r w:rsidRPr="00645004" w:rsidR="00190EEE">
              <w:rPr>
                <w:rFonts w:cstheme="minorHAnsi"/>
              </w:rPr>
              <w:t xml:space="preserve">also played by </w:t>
            </w:r>
            <w:r w:rsidRPr="00645004">
              <w:rPr>
                <w:rFonts w:cstheme="minorHAnsi"/>
              </w:rPr>
              <w:t xml:space="preserve">the assessor) will be the system designer for this project.  You will direct all feedback and questions to the system designer and apply all feedback which they provide to you. </w:t>
            </w:r>
          </w:p>
          <w:p w:rsidRPr="00645004" w:rsidR="007C740D" w:rsidP="00E23136" w:rsidRDefault="00BA7EB3" w14:paraId="1B81F9A5" w14:textId="526B138C">
            <w:pPr>
              <w:spacing w:before="240" w:after="240"/>
              <w:rPr>
                <w:rFonts w:cstheme="minorHAnsi"/>
              </w:rPr>
            </w:pPr>
            <w:r w:rsidRPr="00645004">
              <w:rPr>
                <w:rFonts w:cstheme="minorHAnsi"/>
              </w:rPr>
              <w:t xml:space="preserve">In your teams you will need to carry out </w:t>
            </w:r>
            <w:proofErr w:type="gramStart"/>
            <w:r w:rsidRPr="00645004">
              <w:rPr>
                <w:rFonts w:cstheme="minorHAnsi"/>
              </w:rPr>
              <w:t>a number of</w:t>
            </w:r>
            <w:proofErr w:type="gramEnd"/>
            <w:r w:rsidRPr="00645004">
              <w:rPr>
                <w:rFonts w:cstheme="minorHAnsi"/>
              </w:rPr>
              <w:t xml:space="preserve"> different activities in order to plan, implement and evaluate the project.   The </w:t>
            </w:r>
            <w:r w:rsidRPr="00645004" w:rsidR="00CC152D">
              <w:rPr>
                <w:rFonts w:cstheme="minorHAnsi"/>
              </w:rPr>
              <w:t>teamwork</w:t>
            </w:r>
            <w:r w:rsidRPr="00645004">
              <w:rPr>
                <w:rFonts w:cstheme="minorHAnsi"/>
              </w:rPr>
              <w:t xml:space="preserve"> will be conducted in class – you will make decision, configure labs, run </w:t>
            </w:r>
            <w:proofErr w:type="gramStart"/>
            <w:r w:rsidRPr="00645004">
              <w:rPr>
                <w:rFonts w:cstheme="minorHAnsi"/>
              </w:rPr>
              <w:t>tests</w:t>
            </w:r>
            <w:proofErr w:type="gramEnd"/>
            <w:r w:rsidRPr="00645004">
              <w:rPr>
                <w:rFonts w:cstheme="minorHAnsi"/>
              </w:rPr>
              <w:t xml:space="preserve"> and test your management plan</w:t>
            </w:r>
            <w:r w:rsidRPr="00645004" w:rsidR="007C740D">
              <w:rPr>
                <w:rFonts w:cstheme="minorHAnsi"/>
              </w:rPr>
              <w:t xml:space="preserve"> over the five (5) planned sessions. </w:t>
            </w:r>
          </w:p>
          <w:p w:rsidRPr="00645004" w:rsidR="007C740D" w:rsidP="00E23136" w:rsidRDefault="007C740D" w14:paraId="37171905" w14:textId="7F130136">
            <w:pPr>
              <w:spacing w:before="240" w:after="240"/>
              <w:rPr>
                <w:rFonts w:cstheme="minorHAnsi"/>
              </w:rPr>
            </w:pPr>
            <w:r w:rsidRPr="00645004">
              <w:rPr>
                <w:rFonts w:cstheme="minorHAnsi"/>
              </w:rPr>
              <w:t>There are two</w:t>
            </w:r>
            <w:r w:rsidRPr="00645004" w:rsidR="001A0DE5">
              <w:rPr>
                <w:rFonts w:cstheme="minorHAnsi"/>
              </w:rPr>
              <w:t xml:space="preserve"> (2)</w:t>
            </w:r>
            <w:r w:rsidRPr="00645004">
              <w:rPr>
                <w:rFonts w:cstheme="minorHAnsi"/>
              </w:rPr>
              <w:t xml:space="preserve"> overall assessments that make up the criteria you will demonstrate for this assessment. </w:t>
            </w:r>
          </w:p>
          <w:p w:rsidRPr="00645004" w:rsidR="007F4723" w:rsidP="006A02D4" w:rsidRDefault="001A0DE5" w14:paraId="17F8B0C7" w14:textId="2EEF304F">
            <w:pPr>
              <w:pStyle w:val="ListParagraph"/>
              <w:numPr>
                <w:ilvl w:val="0"/>
                <w:numId w:val="5"/>
              </w:numPr>
              <w:spacing w:before="240" w:after="240"/>
              <w:rPr>
                <w:rFonts w:cstheme="minorHAnsi"/>
              </w:rPr>
            </w:pPr>
            <w:r w:rsidRPr="00645004">
              <w:rPr>
                <w:rFonts w:cstheme="minorHAnsi"/>
              </w:rPr>
              <w:t>In Assessment Task 1, y</w:t>
            </w:r>
            <w:r w:rsidRPr="00645004" w:rsidR="007C740D">
              <w:rPr>
                <w:rFonts w:cstheme="minorHAnsi"/>
              </w:rPr>
              <w:t>ou must individually submit a completed set of project documentation</w:t>
            </w:r>
            <w:r w:rsidRPr="00645004">
              <w:rPr>
                <w:rFonts w:cstheme="minorHAnsi"/>
              </w:rPr>
              <w:t xml:space="preserve"> that shows that your team has planned, </w:t>
            </w:r>
            <w:r w:rsidRPr="00645004" w:rsidR="00CC152D">
              <w:rPr>
                <w:rFonts w:cstheme="minorHAnsi"/>
              </w:rPr>
              <w:t>implemented,</w:t>
            </w:r>
            <w:r w:rsidRPr="00645004">
              <w:rPr>
                <w:rFonts w:cstheme="minorHAnsi"/>
              </w:rPr>
              <w:t xml:space="preserve"> and evaluated the project and worked successfully as a team</w:t>
            </w:r>
            <w:r w:rsidRPr="00645004" w:rsidR="007C740D">
              <w:rPr>
                <w:rFonts w:cstheme="minorHAnsi"/>
              </w:rPr>
              <w:t xml:space="preserve">.  Your version of the documents will demonstrate your role as the organiser / leader, include the </w:t>
            </w:r>
            <w:r w:rsidRPr="00645004" w:rsidR="007F4723">
              <w:rPr>
                <w:rFonts w:cstheme="minorHAnsi"/>
              </w:rPr>
              <w:t>communications</w:t>
            </w:r>
            <w:r w:rsidRPr="00645004" w:rsidR="007C740D">
              <w:rPr>
                <w:rFonts w:cstheme="minorHAnsi"/>
              </w:rPr>
              <w:t xml:space="preserve"> you carried out and it will contain the decisions, test results and </w:t>
            </w:r>
            <w:r w:rsidRPr="00645004" w:rsidR="007F4723">
              <w:rPr>
                <w:rFonts w:cstheme="minorHAnsi"/>
              </w:rPr>
              <w:t xml:space="preserve">outcomes of work from the group work. </w:t>
            </w:r>
            <w:r w:rsidRPr="00645004">
              <w:rPr>
                <w:rFonts w:cstheme="minorHAnsi"/>
              </w:rPr>
              <w:t xml:space="preserve"> Each of the documents has </w:t>
            </w:r>
            <w:r w:rsidRPr="00645004" w:rsidR="00CC152D">
              <w:rPr>
                <w:rFonts w:cstheme="minorHAnsi"/>
              </w:rPr>
              <w:t>a</w:t>
            </w:r>
            <w:r w:rsidRPr="00645004">
              <w:rPr>
                <w:rFonts w:cstheme="minorHAnsi"/>
              </w:rPr>
              <w:t xml:space="preserve"> submission date in line with the planned classroom activities. </w:t>
            </w:r>
          </w:p>
          <w:p w:rsidRPr="00645004" w:rsidR="007F4723" w:rsidP="006A02D4" w:rsidRDefault="007F4723" w14:paraId="23C5FCDD" w14:textId="7368EF86">
            <w:pPr>
              <w:pStyle w:val="ListParagraph"/>
              <w:numPr>
                <w:ilvl w:val="0"/>
                <w:numId w:val="5"/>
              </w:numPr>
              <w:spacing w:before="240" w:after="240"/>
              <w:rPr>
                <w:rFonts w:cstheme="minorHAnsi"/>
              </w:rPr>
            </w:pPr>
            <w:r w:rsidRPr="00645004">
              <w:rPr>
                <w:rFonts w:cstheme="minorHAnsi"/>
              </w:rPr>
              <w:t xml:space="preserve">In Assessment Task 2, you </w:t>
            </w:r>
            <w:r w:rsidRPr="00645004" w:rsidR="00BA7EB3">
              <w:rPr>
                <w:rFonts w:cstheme="minorHAnsi"/>
              </w:rPr>
              <w:t xml:space="preserve">will </w:t>
            </w:r>
            <w:r w:rsidRPr="00645004">
              <w:rPr>
                <w:rFonts w:cstheme="minorHAnsi"/>
              </w:rPr>
              <w:t>be assessed on your</w:t>
            </w:r>
            <w:r w:rsidRPr="00645004" w:rsidR="001A0DE5">
              <w:rPr>
                <w:rFonts w:cstheme="minorHAnsi"/>
              </w:rPr>
              <w:t xml:space="preserve"> practical</w:t>
            </w:r>
            <w:r w:rsidRPr="00645004">
              <w:rPr>
                <w:rFonts w:cstheme="minorHAnsi"/>
              </w:rPr>
              <w:t xml:space="preserve"> performance in the five (5) sessions, including both the </w:t>
            </w:r>
            <w:r w:rsidRPr="00645004" w:rsidR="00CC152D">
              <w:rPr>
                <w:rFonts w:cstheme="minorHAnsi"/>
              </w:rPr>
              <w:t>teamwork</w:t>
            </w:r>
            <w:r w:rsidRPr="00645004">
              <w:rPr>
                <w:rFonts w:cstheme="minorHAnsi"/>
              </w:rPr>
              <w:t xml:space="preserve"> and the class-group discussions</w:t>
            </w:r>
            <w:r w:rsidRPr="00645004" w:rsidR="001A0DE5">
              <w:rPr>
                <w:rFonts w:cstheme="minorHAnsi"/>
              </w:rPr>
              <w:t>, aspects of the implementation and a training session for users of the system.</w:t>
            </w:r>
          </w:p>
          <w:p w:rsidRPr="00645004" w:rsidR="00BA7EB3" w:rsidP="00E23136" w:rsidRDefault="007F4723" w14:paraId="0BF7D3BF" w14:textId="6BBC9396">
            <w:pPr>
              <w:spacing w:before="240" w:after="240"/>
              <w:rPr>
                <w:rFonts w:cstheme="minorHAnsi"/>
              </w:rPr>
            </w:pPr>
            <w:r w:rsidRPr="00645004">
              <w:rPr>
                <w:rFonts w:cstheme="minorHAnsi"/>
              </w:rPr>
              <w:t xml:space="preserve">Each student in your group, including you, will </w:t>
            </w:r>
            <w:r w:rsidRPr="00645004" w:rsidR="00BA7EB3">
              <w:rPr>
                <w:rFonts w:cstheme="minorHAnsi"/>
              </w:rPr>
              <w:t xml:space="preserve">play the role of the organiser / leader at least once over the five (5) planned sessions.   You will be observed undertaking some aspects of this project during those sessions. </w:t>
            </w:r>
          </w:p>
          <w:p w:rsidRPr="00645004" w:rsidR="00B23B23" w:rsidP="00E23136" w:rsidRDefault="00B23B23" w14:paraId="3C76C2D3" w14:textId="66E2C5EB">
            <w:pPr>
              <w:spacing w:before="240" w:after="240"/>
              <w:rPr>
                <w:rFonts w:cstheme="minorHAnsi"/>
              </w:rPr>
            </w:pPr>
            <w:r w:rsidRPr="00645004">
              <w:rPr>
                <w:rFonts w:cstheme="minorHAnsi"/>
              </w:rPr>
              <w:t>There are seven (7) key milestones for the project</w:t>
            </w:r>
            <w:r w:rsidRPr="00645004" w:rsidR="00527AA6">
              <w:rPr>
                <w:rFonts w:cstheme="minorHAnsi"/>
              </w:rPr>
              <w:t xml:space="preserve"> broken into five (5) team sessions. </w:t>
            </w:r>
            <w:r w:rsidRPr="00645004" w:rsidR="00536956">
              <w:rPr>
                <w:rFonts w:cstheme="minorHAnsi"/>
              </w:rPr>
              <w:t xml:space="preserve"> NOTE: You will find more detail about what you need to achieve in the criteria in the Marking Guide at Section B of this assessment (Section C in the Assessors Version). </w:t>
            </w:r>
          </w:p>
          <w:p w:rsidRPr="00645004" w:rsidR="0067543F" w:rsidP="006A02D4" w:rsidRDefault="0067543F" w14:paraId="251D235F" w14:textId="6F89D72F">
            <w:pPr>
              <w:pStyle w:val="ListParagraph"/>
              <w:numPr>
                <w:ilvl w:val="0"/>
                <w:numId w:val="6"/>
              </w:numPr>
              <w:spacing w:before="240" w:after="240"/>
              <w:rPr>
                <w:rFonts w:cstheme="minorHAnsi"/>
              </w:rPr>
            </w:pPr>
            <w:r w:rsidRPr="00645004">
              <w:rPr>
                <w:rFonts w:cstheme="minorHAnsi"/>
              </w:rPr>
              <w:t>Session 1</w:t>
            </w:r>
          </w:p>
          <w:p w:rsidRPr="00645004" w:rsidR="00B23B23" w:rsidP="006A02D4" w:rsidRDefault="00EE3834" w14:paraId="36C6A164" w14:textId="25FAE482">
            <w:pPr>
              <w:pStyle w:val="ListParagraph"/>
              <w:numPr>
                <w:ilvl w:val="1"/>
                <w:numId w:val="6"/>
              </w:numPr>
              <w:spacing w:before="240" w:after="240"/>
              <w:rPr>
                <w:rFonts w:cstheme="minorHAnsi"/>
              </w:rPr>
            </w:pPr>
            <w:r w:rsidRPr="00645004">
              <w:rPr>
                <w:rFonts w:cstheme="minorHAnsi"/>
              </w:rPr>
              <w:t>Team establishment</w:t>
            </w:r>
          </w:p>
          <w:p w:rsidRPr="00645004" w:rsidR="00B23B23" w:rsidP="006A02D4" w:rsidRDefault="00EE3834" w14:paraId="00C9A908" w14:textId="53373EDA">
            <w:pPr>
              <w:pStyle w:val="ListParagraph"/>
              <w:numPr>
                <w:ilvl w:val="1"/>
                <w:numId w:val="6"/>
              </w:numPr>
              <w:spacing w:before="240" w:after="240"/>
              <w:rPr>
                <w:rFonts w:cstheme="minorHAnsi"/>
              </w:rPr>
            </w:pPr>
            <w:r w:rsidRPr="00645004">
              <w:rPr>
                <w:rFonts w:cstheme="minorHAnsi"/>
              </w:rPr>
              <w:t>Project scope and plan</w:t>
            </w:r>
          </w:p>
          <w:p w:rsidRPr="00645004" w:rsidR="0067543F" w:rsidP="006A02D4" w:rsidRDefault="0067543F" w14:paraId="2F3A6E97" w14:textId="77777777">
            <w:pPr>
              <w:pStyle w:val="ListParagraph"/>
              <w:numPr>
                <w:ilvl w:val="0"/>
                <w:numId w:val="6"/>
              </w:numPr>
              <w:spacing w:before="240" w:after="240"/>
              <w:rPr>
                <w:rFonts w:cstheme="minorHAnsi"/>
              </w:rPr>
            </w:pPr>
            <w:r w:rsidRPr="00645004">
              <w:rPr>
                <w:rFonts w:cstheme="minorHAnsi"/>
              </w:rPr>
              <w:t>Session 2</w:t>
            </w:r>
          </w:p>
          <w:p w:rsidRPr="00645004" w:rsidR="00B23B23" w:rsidP="006A02D4" w:rsidRDefault="0067543F" w14:paraId="3443D927" w14:textId="20F5D74F">
            <w:pPr>
              <w:pStyle w:val="ListParagraph"/>
              <w:numPr>
                <w:ilvl w:val="1"/>
                <w:numId w:val="6"/>
              </w:numPr>
              <w:spacing w:before="240" w:after="240"/>
              <w:rPr>
                <w:rFonts w:cstheme="minorHAnsi"/>
              </w:rPr>
            </w:pPr>
            <w:r w:rsidRPr="00645004">
              <w:rPr>
                <w:rFonts w:cstheme="minorHAnsi"/>
              </w:rPr>
              <w:t>Solution design and d</w:t>
            </w:r>
            <w:r w:rsidRPr="00645004" w:rsidR="00EE3834">
              <w:rPr>
                <w:rFonts w:cstheme="minorHAnsi"/>
              </w:rPr>
              <w:t>evelopment</w:t>
            </w:r>
          </w:p>
          <w:p w:rsidRPr="00645004" w:rsidR="0067543F" w:rsidP="006A02D4" w:rsidRDefault="0067543F" w14:paraId="5FEDF919" w14:textId="77777777">
            <w:pPr>
              <w:pStyle w:val="ListParagraph"/>
              <w:numPr>
                <w:ilvl w:val="0"/>
                <w:numId w:val="6"/>
              </w:numPr>
              <w:spacing w:before="240" w:after="240"/>
              <w:rPr>
                <w:rFonts w:cstheme="minorHAnsi"/>
              </w:rPr>
            </w:pPr>
            <w:r w:rsidRPr="00645004">
              <w:rPr>
                <w:rFonts w:cstheme="minorHAnsi"/>
              </w:rPr>
              <w:t>Session 3</w:t>
            </w:r>
          </w:p>
          <w:p w:rsidRPr="00645004" w:rsidR="00B23B23" w:rsidP="006A02D4" w:rsidRDefault="00EE3834" w14:paraId="607033D0" w14:textId="5C05A73F">
            <w:pPr>
              <w:pStyle w:val="ListParagraph"/>
              <w:numPr>
                <w:ilvl w:val="1"/>
                <w:numId w:val="6"/>
              </w:numPr>
              <w:spacing w:before="240" w:after="240"/>
              <w:rPr>
                <w:rFonts w:cstheme="minorHAnsi"/>
              </w:rPr>
            </w:pPr>
            <w:r w:rsidRPr="00645004">
              <w:rPr>
                <w:rFonts w:cstheme="minorHAnsi"/>
              </w:rPr>
              <w:t>Implementation of the solution</w:t>
            </w:r>
          </w:p>
          <w:p w:rsidRPr="00645004" w:rsidR="00B23B23" w:rsidP="006A02D4" w:rsidRDefault="00EE3834" w14:paraId="4486C5F1" w14:textId="7A780509">
            <w:pPr>
              <w:pStyle w:val="ListParagraph"/>
              <w:numPr>
                <w:ilvl w:val="1"/>
                <w:numId w:val="6"/>
              </w:numPr>
              <w:spacing w:before="240" w:after="240"/>
              <w:rPr>
                <w:rFonts w:cstheme="minorHAnsi"/>
              </w:rPr>
            </w:pPr>
            <w:r w:rsidRPr="00645004">
              <w:rPr>
                <w:rFonts w:cstheme="minorHAnsi"/>
              </w:rPr>
              <w:t>Revision and finalisation</w:t>
            </w:r>
            <w:r w:rsidRPr="00645004" w:rsidR="00527AA6">
              <w:rPr>
                <w:rFonts w:cstheme="minorHAnsi"/>
              </w:rPr>
              <w:t xml:space="preserve"> of the implementation plan</w:t>
            </w:r>
            <w:r w:rsidRPr="00645004">
              <w:rPr>
                <w:rFonts w:cstheme="minorHAnsi"/>
              </w:rPr>
              <w:t xml:space="preserve"> including design of training, </w:t>
            </w:r>
            <w:r w:rsidRPr="00645004" w:rsidR="002E54BF">
              <w:rPr>
                <w:rFonts w:cstheme="minorHAnsi"/>
              </w:rPr>
              <w:t>documentation,</w:t>
            </w:r>
            <w:r w:rsidRPr="00645004">
              <w:rPr>
                <w:rFonts w:cstheme="minorHAnsi"/>
              </w:rPr>
              <w:t xml:space="preserve"> and support </w:t>
            </w:r>
            <w:proofErr w:type="gramStart"/>
            <w:r w:rsidRPr="00645004">
              <w:rPr>
                <w:rFonts w:cstheme="minorHAnsi"/>
              </w:rPr>
              <w:t>programs</w:t>
            </w:r>
            <w:proofErr w:type="gramEnd"/>
          </w:p>
          <w:p w:rsidRPr="00645004" w:rsidR="0067543F" w:rsidP="006A02D4" w:rsidRDefault="0067543F" w14:paraId="749F9994" w14:textId="77777777">
            <w:pPr>
              <w:pStyle w:val="ListParagraph"/>
              <w:numPr>
                <w:ilvl w:val="0"/>
                <w:numId w:val="6"/>
              </w:numPr>
              <w:spacing w:before="240" w:after="240"/>
              <w:rPr>
                <w:rFonts w:cstheme="minorHAnsi"/>
              </w:rPr>
            </w:pPr>
            <w:r w:rsidRPr="00645004">
              <w:rPr>
                <w:rFonts w:cstheme="minorHAnsi"/>
              </w:rPr>
              <w:t>Session 4</w:t>
            </w:r>
          </w:p>
          <w:p w:rsidRPr="00645004" w:rsidR="00B23B23" w:rsidP="006A02D4" w:rsidRDefault="00EE3834" w14:paraId="66FB34D8" w14:textId="783CD746">
            <w:pPr>
              <w:pStyle w:val="ListParagraph"/>
              <w:numPr>
                <w:ilvl w:val="1"/>
                <w:numId w:val="6"/>
              </w:numPr>
              <w:spacing w:before="240" w:after="240"/>
              <w:rPr>
                <w:rFonts w:cstheme="minorHAnsi"/>
              </w:rPr>
            </w:pPr>
            <w:r w:rsidRPr="00645004">
              <w:rPr>
                <w:rFonts w:cstheme="minorHAnsi"/>
              </w:rPr>
              <w:t xml:space="preserve">Implementation training, technical </w:t>
            </w:r>
            <w:r w:rsidRPr="00645004" w:rsidR="002E54BF">
              <w:rPr>
                <w:rFonts w:cstheme="minorHAnsi"/>
              </w:rPr>
              <w:t>documentation,</w:t>
            </w:r>
            <w:r w:rsidRPr="00645004">
              <w:rPr>
                <w:rFonts w:cstheme="minorHAnsi"/>
              </w:rPr>
              <w:t xml:space="preserve"> and support</w:t>
            </w:r>
          </w:p>
          <w:p w:rsidRPr="00645004" w:rsidR="0067543F" w:rsidP="006A02D4" w:rsidRDefault="0067543F" w14:paraId="09B6D898" w14:textId="77777777">
            <w:pPr>
              <w:pStyle w:val="ListParagraph"/>
              <w:numPr>
                <w:ilvl w:val="0"/>
                <w:numId w:val="6"/>
              </w:numPr>
              <w:spacing w:before="240" w:after="240"/>
              <w:rPr>
                <w:rFonts w:cstheme="minorHAnsi"/>
              </w:rPr>
            </w:pPr>
            <w:r w:rsidRPr="00645004">
              <w:rPr>
                <w:rFonts w:cstheme="minorHAnsi"/>
              </w:rPr>
              <w:t>Session 5</w:t>
            </w:r>
          </w:p>
          <w:p w:rsidRPr="00645004" w:rsidR="00B23B23" w:rsidP="006A02D4" w:rsidRDefault="00EE3834" w14:paraId="2A962AE0" w14:textId="226AA250">
            <w:pPr>
              <w:pStyle w:val="ListParagraph"/>
              <w:numPr>
                <w:ilvl w:val="1"/>
                <w:numId w:val="6"/>
              </w:numPr>
              <w:spacing w:before="240" w:after="240"/>
              <w:rPr>
                <w:rFonts w:cstheme="minorHAnsi"/>
              </w:rPr>
            </w:pPr>
            <w:r w:rsidRPr="00645004">
              <w:rPr>
                <w:rFonts w:cstheme="minorHAnsi"/>
              </w:rPr>
              <w:t xml:space="preserve">Project finalisation including </w:t>
            </w:r>
            <w:proofErr w:type="gramStart"/>
            <w:r w:rsidRPr="00645004">
              <w:rPr>
                <w:rFonts w:cstheme="minorHAnsi"/>
              </w:rPr>
              <w:t>evaluation</w:t>
            </w:r>
            <w:proofErr w:type="gramEnd"/>
          </w:p>
          <w:p w:rsidRPr="00645004" w:rsidR="00F67029" w:rsidP="00E23136" w:rsidRDefault="00F67029" w14:paraId="05BA8B7A" w14:textId="70DF7BD6">
            <w:pPr>
              <w:spacing w:before="240" w:after="240"/>
              <w:rPr>
                <w:rFonts w:cstheme="minorHAnsi"/>
              </w:rPr>
            </w:pPr>
            <w:r w:rsidRPr="00645004">
              <w:rPr>
                <w:rFonts w:cstheme="minorHAnsi"/>
              </w:rPr>
              <w:t>You will need to work with the systems designer (your Assessor) to formalise the design of the solution, but in general you should consider each of the following and demonstrate knowledge and use of each of the following at least once (1) across the project:</w:t>
            </w:r>
          </w:p>
          <w:p w:rsidRPr="00645004" w:rsidR="005D481B" w:rsidP="00DC285D" w:rsidRDefault="005D481B" w14:paraId="0DEF7912" w14:textId="03A8DBDC">
            <w:pPr>
              <w:pStyle w:val="ListParagraph"/>
              <w:spacing w:before="240" w:after="240"/>
              <w:rPr>
                <w:rFonts w:cstheme="minorHAnsi"/>
              </w:rPr>
            </w:pPr>
            <w:r w:rsidRPr="00645004">
              <w:rPr>
                <w:rFonts w:cstheme="minorHAnsi"/>
              </w:rPr>
              <w:t xml:space="preserve">Testing concepts and procedures for cybersecurity including </w:t>
            </w:r>
            <w:proofErr w:type="gramStart"/>
            <w:r w:rsidRPr="00645004">
              <w:rPr>
                <w:rFonts w:cstheme="minorHAnsi"/>
              </w:rPr>
              <w:t>virtualisation</w:t>
            </w:r>
            <w:proofErr w:type="gramEnd"/>
          </w:p>
          <w:p w:rsidRPr="00645004" w:rsidR="004C0DF0" w:rsidP="006A02D4" w:rsidRDefault="004C0DF0" w14:paraId="5C603407" w14:textId="66FE3C4B">
            <w:pPr>
              <w:pStyle w:val="ListParagraph"/>
              <w:numPr>
                <w:ilvl w:val="0"/>
                <w:numId w:val="25"/>
              </w:numPr>
              <w:spacing w:before="240" w:after="240"/>
              <w:rPr>
                <w:rFonts w:cstheme="minorHAnsi"/>
              </w:rPr>
            </w:pPr>
            <w:r w:rsidRPr="00645004">
              <w:rPr>
                <w:rFonts w:cstheme="minorHAnsi"/>
              </w:rPr>
              <w:t>Installing and using software packages</w:t>
            </w:r>
            <w:r w:rsidRPr="00645004" w:rsidR="002B27A1">
              <w:rPr>
                <w:rFonts w:cstheme="minorHAnsi"/>
              </w:rPr>
              <w:t xml:space="preserve"> including those for testing</w:t>
            </w:r>
          </w:p>
          <w:p w:rsidRPr="00645004" w:rsidR="005D481B" w:rsidP="006A02D4" w:rsidRDefault="005D481B" w14:paraId="3D3287D1" w14:textId="2FB8560E">
            <w:pPr>
              <w:pStyle w:val="ListParagraph"/>
              <w:numPr>
                <w:ilvl w:val="0"/>
                <w:numId w:val="25"/>
              </w:numPr>
              <w:spacing w:before="240" w:after="240"/>
              <w:rPr>
                <w:rFonts w:cstheme="minorHAnsi"/>
              </w:rPr>
            </w:pPr>
            <w:r w:rsidRPr="00645004">
              <w:rPr>
                <w:rFonts w:cstheme="minorHAnsi"/>
              </w:rPr>
              <w:t xml:space="preserve">Using procedures </w:t>
            </w:r>
            <w:r w:rsidRPr="00645004" w:rsidR="002B27A1">
              <w:rPr>
                <w:rFonts w:cstheme="minorHAnsi"/>
              </w:rPr>
              <w:t xml:space="preserve">and systems </w:t>
            </w:r>
            <w:r w:rsidRPr="00645004">
              <w:rPr>
                <w:rFonts w:cstheme="minorHAnsi"/>
              </w:rPr>
              <w:t xml:space="preserve">to identify data traffic </w:t>
            </w:r>
            <w:proofErr w:type="gramStart"/>
            <w:r w:rsidRPr="00645004">
              <w:rPr>
                <w:rFonts w:cstheme="minorHAnsi"/>
              </w:rPr>
              <w:t>anomalies</w:t>
            </w:r>
            <w:proofErr w:type="gramEnd"/>
          </w:p>
          <w:p w:rsidRPr="00645004" w:rsidR="004C0DF0" w:rsidP="006A02D4" w:rsidRDefault="004C0DF0" w14:paraId="71B8D731" w14:textId="6C1B3ACE">
            <w:pPr>
              <w:pStyle w:val="ListParagraph"/>
              <w:numPr>
                <w:ilvl w:val="0"/>
                <w:numId w:val="25"/>
              </w:numPr>
              <w:spacing w:before="240" w:after="240"/>
              <w:rPr>
                <w:rFonts w:cstheme="minorHAnsi"/>
              </w:rPr>
            </w:pPr>
            <w:r w:rsidRPr="00645004">
              <w:rPr>
                <w:rFonts w:cstheme="minorHAnsi"/>
              </w:rPr>
              <w:t>Connecting cyber security equipment and networked devices</w:t>
            </w:r>
          </w:p>
          <w:p w:rsidRPr="00645004" w:rsidR="004C0DF0" w:rsidP="006A02D4" w:rsidRDefault="004C0DF0" w14:paraId="5B246D28" w14:textId="66EC20E1">
            <w:pPr>
              <w:pStyle w:val="ListParagraph"/>
              <w:numPr>
                <w:ilvl w:val="0"/>
                <w:numId w:val="25"/>
              </w:numPr>
              <w:spacing w:before="240" w:after="240"/>
              <w:rPr>
                <w:rFonts w:cstheme="minorHAnsi"/>
              </w:rPr>
            </w:pPr>
            <w:r w:rsidRPr="00645004">
              <w:rPr>
                <w:rFonts w:cstheme="minorHAnsi"/>
              </w:rPr>
              <w:t>Using basic Linux commands</w:t>
            </w:r>
          </w:p>
          <w:p w:rsidRPr="00645004" w:rsidR="004C0DF0" w:rsidP="006A02D4" w:rsidRDefault="004C0DF0" w14:paraId="1F7C8933" w14:textId="59C0B509">
            <w:pPr>
              <w:pStyle w:val="ListParagraph"/>
              <w:numPr>
                <w:ilvl w:val="0"/>
                <w:numId w:val="25"/>
              </w:numPr>
              <w:spacing w:before="240" w:after="240"/>
              <w:rPr>
                <w:rFonts w:cstheme="minorHAnsi"/>
              </w:rPr>
            </w:pPr>
            <w:r w:rsidRPr="00645004">
              <w:rPr>
                <w:rFonts w:cstheme="minorHAnsi"/>
              </w:rPr>
              <w:t xml:space="preserve">Interpreting and writing basic </w:t>
            </w:r>
            <w:proofErr w:type="gramStart"/>
            <w:r w:rsidRPr="00645004">
              <w:rPr>
                <w:rFonts w:cstheme="minorHAnsi"/>
              </w:rPr>
              <w:t>scripts</w:t>
            </w:r>
            <w:proofErr w:type="gramEnd"/>
          </w:p>
          <w:p w:rsidRPr="00645004" w:rsidR="00F76EC5" w:rsidP="00E23136" w:rsidRDefault="00F76EC5" w14:paraId="50EE0FFB" w14:textId="4320425D">
            <w:pPr>
              <w:spacing w:before="240" w:after="240"/>
              <w:rPr>
                <w:rFonts w:cstheme="minorHAnsi"/>
              </w:rPr>
            </w:pPr>
            <w:r w:rsidRPr="00645004">
              <w:rPr>
                <w:rFonts w:cstheme="minorHAnsi"/>
              </w:rPr>
              <w:t>The following options should be considered and discussed but you may then make the decision abou</w:t>
            </w:r>
            <w:r w:rsidRPr="00645004" w:rsidR="002B27A1">
              <w:rPr>
                <w:rFonts w:cstheme="minorHAnsi"/>
              </w:rPr>
              <w:t>t how they relate to other aspects of your designed solution:</w:t>
            </w:r>
          </w:p>
          <w:p w:rsidRPr="00645004" w:rsidR="004C0DF0" w:rsidP="006A02D4" w:rsidRDefault="004C0DF0" w14:paraId="5A953CB1" w14:textId="1E055B0B">
            <w:pPr>
              <w:pStyle w:val="ListParagraph"/>
              <w:numPr>
                <w:ilvl w:val="0"/>
                <w:numId w:val="25"/>
              </w:numPr>
              <w:spacing w:before="240" w:after="240"/>
              <w:rPr>
                <w:rFonts w:cstheme="minorHAnsi"/>
              </w:rPr>
            </w:pPr>
            <w:r w:rsidRPr="00645004">
              <w:rPr>
                <w:rFonts w:cstheme="minorHAnsi"/>
              </w:rPr>
              <w:t>Interconnecting virtual images</w:t>
            </w:r>
          </w:p>
          <w:p w:rsidRPr="00645004" w:rsidR="004C0DF0" w:rsidP="006A02D4" w:rsidRDefault="004C0DF0" w14:paraId="65B59D98" w14:textId="32122BFA">
            <w:pPr>
              <w:pStyle w:val="ListParagraph"/>
              <w:numPr>
                <w:ilvl w:val="0"/>
                <w:numId w:val="25"/>
              </w:numPr>
              <w:spacing w:before="240" w:after="240"/>
              <w:rPr>
                <w:rFonts w:cstheme="minorHAnsi"/>
              </w:rPr>
            </w:pPr>
            <w:r w:rsidRPr="00645004">
              <w:rPr>
                <w:rFonts w:cstheme="minorHAnsi"/>
              </w:rPr>
              <w:t>Virtualisation operation and structure</w:t>
            </w:r>
          </w:p>
          <w:p w:rsidRPr="00645004" w:rsidR="004C0DF0" w:rsidP="006A02D4" w:rsidRDefault="004C0DF0" w14:paraId="036BCA35" w14:textId="67FAEE2E">
            <w:pPr>
              <w:pStyle w:val="ListParagraph"/>
              <w:numPr>
                <w:ilvl w:val="0"/>
                <w:numId w:val="25"/>
              </w:numPr>
              <w:spacing w:before="240" w:after="240"/>
              <w:rPr>
                <w:rFonts w:cstheme="minorHAnsi"/>
              </w:rPr>
            </w:pPr>
            <w:r w:rsidRPr="00645004">
              <w:rPr>
                <w:rFonts w:cstheme="minorHAnsi"/>
              </w:rPr>
              <w:t>Creating and configuring virtualised images</w:t>
            </w:r>
          </w:p>
          <w:p w:rsidRPr="00645004" w:rsidR="004C0DF0" w:rsidP="006A02D4" w:rsidRDefault="004C0DF0" w14:paraId="7A1A98BE" w14:textId="3F5AB9FE">
            <w:pPr>
              <w:pStyle w:val="ListParagraph"/>
              <w:numPr>
                <w:ilvl w:val="0"/>
                <w:numId w:val="25"/>
              </w:numPr>
              <w:spacing w:before="240" w:after="240"/>
              <w:rPr>
                <w:rFonts w:cstheme="minorHAnsi"/>
              </w:rPr>
            </w:pPr>
            <w:r w:rsidRPr="00645004">
              <w:rPr>
                <w:rFonts w:cstheme="minorHAnsi"/>
              </w:rPr>
              <w:t>Configuring firewalls</w:t>
            </w:r>
          </w:p>
          <w:p w:rsidRPr="00645004" w:rsidR="004C0DF0" w:rsidP="006A02D4" w:rsidRDefault="004C0DF0" w14:paraId="6962ACE1" w14:textId="5BAD633B">
            <w:pPr>
              <w:pStyle w:val="ListParagraph"/>
              <w:numPr>
                <w:ilvl w:val="0"/>
                <w:numId w:val="25"/>
              </w:numPr>
              <w:spacing w:before="240" w:after="240"/>
              <w:rPr>
                <w:rFonts w:cstheme="minorHAnsi"/>
              </w:rPr>
            </w:pPr>
            <w:r w:rsidRPr="00645004">
              <w:rPr>
                <w:rFonts w:cstheme="minorHAnsi"/>
              </w:rPr>
              <w:t xml:space="preserve">Implementing Intrusion Detection Systems (IDS) features to examine data for anomalies for a potential security </w:t>
            </w:r>
            <w:proofErr w:type="gramStart"/>
            <w:r w:rsidRPr="00645004">
              <w:rPr>
                <w:rFonts w:cstheme="minorHAnsi"/>
              </w:rPr>
              <w:t>threat</w:t>
            </w:r>
            <w:proofErr w:type="gramEnd"/>
            <w:r w:rsidRPr="00645004">
              <w:rPr>
                <w:rFonts w:cstheme="minorHAnsi"/>
              </w:rPr>
              <w:t xml:space="preserve"> </w:t>
            </w:r>
          </w:p>
          <w:p w:rsidRPr="00645004" w:rsidR="004C0DF0" w:rsidP="006A02D4" w:rsidRDefault="004C0DF0" w14:paraId="795A3FDC" w14:textId="387E2857">
            <w:pPr>
              <w:pStyle w:val="ListParagraph"/>
              <w:numPr>
                <w:ilvl w:val="0"/>
                <w:numId w:val="25"/>
              </w:numPr>
              <w:spacing w:before="240" w:after="240"/>
              <w:rPr>
                <w:rFonts w:cstheme="minorHAnsi"/>
              </w:rPr>
            </w:pPr>
            <w:r w:rsidRPr="00645004">
              <w:rPr>
                <w:rFonts w:cstheme="minorHAnsi"/>
              </w:rPr>
              <w:t xml:space="preserve">Implement Intrusion Prevention Systems (IPS) to monitor data </w:t>
            </w:r>
            <w:proofErr w:type="gramStart"/>
            <w:r w:rsidRPr="00645004">
              <w:rPr>
                <w:rFonts w:cstheme="minorHAnsi"/>
              </w:rPr>
              <w:t>traffic</w:t>
            </w:r>
            <w:proofErr w:type="gramEnd"/>
          </w:p>
          <w:p w:rsidRPr="00645004" w:rsidR="00B16DA4" w:rsidP="00E23136" w:rsidRDefault="00B16DA4" w14:paraId="5ADE61B4" w14:textId="7307EFF7">
            <w:pPr>
              <w:spacing w:before="240" w:after="240"/>
              <w:rPr>
                <w:rFonts w:cstheme="minorHAnsi"/>
              </w:rPr>
            </w:pPr>
            <w:r w:rsidRPr="00645004">
              <w:rPr>
                <w:rFonts w:cstheme="minorHAnsi"/>
              </w:rPr>
              <w:t xml:space="preserve">You will be working with all computing devices within this organisation including desktop PCs and laptops, networked computers and scanners and the cloud-based storage.  You will be able to assess the security of personal devices in simulation through a virtual machine or bring your own device – you will not have access to the </w:t>
            </w:r>
            <w:r w:rsidRPr="00645004" w:rsidR="004E4755">
              <w:rPr>
                <w:rFonts w:cstheme="minorHAnsi"/>
              </w:rPr>
              <w:t>staff’s</w:t>
            </w:r>
            <w:r w:rsidRPr="00645004">
              <w:rPr>
                <w:rFonts w:cstheme="minorHAnsi"/>
              </w:rPr>
              <w:t xml:space="preserve"> personal devices. </w:t>
            </w:r>
          </w:p>
          <w:p w:rsidRPr="00645004" w:rsidR="00B16DA4" w:rsidP="00E23136" w:rsidRDefault="00B16DA4" w14:paraId="28F1E17C" w14:textId="278DC491">
            <w:pPr>
              <w:spacing w:before="240" w:after="240"/>
              <w:rPr>
                <w:rFonts w:cstheme="minorHAnsi"/>
              </w:rPr>
            </w:pPr>
            <w:r w:rsidRPr="00645004">
              <w:rPr>
                <w:rFonts w:cstheme="minorHAnsi"/>
              </w:rPr>
              <w:t xml:space="preserve">There is a $0 working budget for this project. If a solution requires a paid product or </w:t>
            </w:r>
            <w:r w:rsidRPr="00645004" w:rsidR="00064FD2">
              <w:rPr>
                <w:rFonts w:cstheme="minorHAnsi"/>
              </w:rPr>
              <w:t>service,</w:t>
            </w:r>
            <w:r w:rsidRPr="00645004">
              <w:rPr>
                <w:rFonts w:cstheme="minorHAnsi"/>
              </w:rPr>
              <w:t xml:space="preserve"> you should recommend the in your designed solution</w:t>
            </w:r>
            <w:r w:rsidRPr="00645004" w:rsidR="00F66B52">
              <w:rPr>
                <w:rFonts w:cstheme="minorHAnsi"/>
              </w:rPr>
              <w:t xml:space="preserve"> and plan for its implementation in the implementation plan.  During the lessons learned you will report why it has not been implemented – because budget was not allocated. </w:t>
            </w:r>
          </w:p>
          <w:p w:rsidRPr="00645004" w:rsidR="00B643F0" w:rsidP="00E23136" w:rsidRDefault="0067543F" w14:paraId="4F3D9423" w14:textId="517E67A0">
            <w:pPr>
              <w:spacing w:before="240" w:after="240"/>
              <w:rPr>
                <w:rFonts w:cstheme="minorHAnsi"/>
              </w:rPr>
            </w:pPr>
            <w:r w:rsidRPr="00645004">
              <w:rPr>
                <w:rFonts w:cstheme="minorHAnsi"/>
              </w:rPr>
              <w:t xml:space="preserve">You will provide written documentation to support each stage. </w:t>
            </w:r>
            <w:r w:rsidRPr="00645004" w:rsidR="00B643F0">
              <w:rPr>
                <w:rFonts w:cstheme="minorHAnsi"/>
              </w:rPr>
              <w:t xml:space="preserve"> Templates have been provided for each of the documents to be completed. You must address each section of the template in as much detail as possible. </w:t>
            </w:r>
          </w:p>
          <w:p w:rsidRPr="00645004" w:rsidR="0067543F" w:rsidP="00E23136" w:rsidRDefault="0067543F" w14:paraId="6FEEAFFD" w14:textId="535A6E12">
            <w:pPr>
              <w:spacing w:before="240" w:after="240"/>
              <w:rPr>
                <w:rFonts w:cstheme="minorHAnsi"/>
              </w:rPr>
            </w:pPr>
            <w:r w:rsidRPr="00645004">
              <w:rPr>
                <w:rFonts w:cstheme="minorHAnsi"/>
              </w:rPr>
              <w:t>You will be marked against the criteria in the marking guide at Section B of this assessment, however the following instructions will assist you in completing the documentation accurately:</w:t>
            </w:r>
          </w:p>
          <w:p w:rsidRPr="00645004" w:rsidR="00F67029" w:rsidP="00E23136" w:rsidRDefault="00F67029" w14:paraId="3EA4F980" w14:textId="681C9D08">
            <w:pPr>
              <w:spacing w:before="240" w:after="240"/>
              <w:rPr>
                <w:rFonts w:cstheme="minorHAnsi"/>
                <w:b/>
                <w:bCs/>
              </w:rPr>
            </w:pPr>
            <w:r w:rsidRPr="00645004">
              <w:rPr>
                <w:rFonts w:cstheme="minorHAnsi"/>
                <w:b/>
                <w:bCs/>
              </w:rPr>
              <w:t>Pre-Session 1:</w:t>
            </w:r>
          </w:p>
          <w:p w:rsidRPr="00645004" w:rsidR="00F67029" w:rsidP="00E23136" w:rsidRDefault="00F67029" w14:paraId="12D1C485" w14:textId="0DC7CA32">
            <w:pPr>
              <w:spacing w:before="240" w:after="240"/>
              <w:rPr>
                <w:rFonts w:cstheme="minorHAnsi"/>
              </w:rPr>
            </w:pPr>
            <w:r w:rsidRPr="00645004">
              <w:rPr>
                <w:rFonts w:cstheme="minorHAnsi"/>
              </w:rPr>
              <w:t xml:space="preserve">You will participate in a briefing meeting with the assessor to begin this project.   It is during this meeting that you should ask questions to confirm the approach to management and you will then break into teams. </w:t>
            </w:r>
          </w:p>
          <w:p w:rsidRPr="00645004" w:rsidR="00F67029" w:rsidP="00E23136" w:rsidRDefault="00F67029" w14:paraId="44A4887A" w14:textId="4397DBED">
            <w:pPr>
              <w:spacing w:before="240" w:after="240"/>
              <w:rPr>
                <w:rFonts w:cstheme="minorHAnsi"/>
              </w:rPr>
            </w:pPr>
            <w:r w:rsidRPr="00645004">
              <w:rPr>
                <w:rFonts w:cstheme="minorHAnsi"/>
              </w:rPr>
              <w:t xml:space="preserve">Your team will then use the initial briefing to configure a lab environment that creates a range of different types of vulnerabilities.  These are vulnerabilities that </w:t>
            </w:r>
            <w:r w:rsidRPr="00645004" w:rsidR="00064FD2">
              <w:rPr>
                <w:rFonts w:cstheme="minorHAnsi"/>
              </w:rPr>
              <w:t>you will</w:t>
            </w:r>
            <w:r w:rsidRPr="00645004" w:rsidR="005050B0">
              <w:rPr>
                <w:rFonts w:cstheme="minorHAnsi"/>
              </w:rPr>
              <w:t xml:space="preserve"> be required to solve</w:t>
            </w:r>
            <w:r w:rsidRPr="00645004">
              <w:rPr>
                <w:rFonts w:cstheme="minorHAnsi"/>
              </w:rPr>
              <w:t xml:space="preserve">. </w:t>
            </w:r>
          </w:p>
          <w:p w:rsidRPr="00645004" w:rsidR="00F67029" w:rsidP="00E23136" w:rsidRDefault="00F67029" w14:paraId="3AA1F0C3" w14:textId="63B49D73">
            <w:pPr>
              <w:spacing w:before="240" w:after="240"/>
              <w:rPr>
                <w:rFonts w:cstheme="minorHAnsi"/>
              </w:rPr>
            </w:pPr>
            <w:r w:rsidRPr="00645004">
              <w:rPr>
                <w:rFonts w:cstheme="minorHAnsi"/>
              </w:rPr>
              <w:t xml:space="preserve">You will then be directed to </w:t>
            </w:r>
            <w:r w:rsidRPr="00645004" w:rsidR="003B2325">
              <w:rPr>
                <w:rFonts w:cstheme="minorHAnsi"/>
              </w:rPr>
              <w:t xml:space="preserve">pass on the configuration to another group. </w:t>
            </w:r>
          </w:p>
          <w:p w:rsidRPr="00645004" w:rsidR="003B2325" w:rsidP="00E23136" w:rsidRDefault="003B2325" w14:paraId="23092A3B" w14:textId="3F57B798">
            <w:pPr>
              <w:spacing w:before="240" w:after="240"/>
              <w:rPr>
                <w:rFonts w:cstheme="minorHAnsi"/>
                <w:b/>
                <w:bCs/>
              </w:rPr>
            </w:pPr>
            <w:r w:rsidRPr="00645004">
              <w:rPr>
                <w:rFonts w:cstheme="minorHAnsi"/>
                <w:b/>
                <w:bCs/>
              </w:rPr>
              <w:t>Session 1</w:t>
            </w:r>
          </w:p>
          <w:p w:rsidRPr="00645004" w:rsidR="00A84597" w:rsidP="00E23136" w:rsidRDefault="003B2325" w14:paraId="6B02CEE1" w14:textId="77777777">
            <w:pPr>
              <w:spacing w:before="240" w:after="240"/>
              <w:rPr>
                <w:rFonts w:cstheme="minorHAnsi"/>
              </w:rPr>
            </w:pPr>
            <w:r w:rsidRPr="00645004">
              <w:rPr>
                <w:rFonts w:cstheme="minorHAnsi"/>
              </w:rPr>
              <w:t>Your team will</w:t>
            </w:r>
            <w:r w:rsidRPr="00645004" w:rsidR="007E0336">
              <w:rPr>
                <w:rFonts w:cstheme="minorHAnsi"/>
              </w:rPr>
              <w:t xml:space="preserve"> carry out team establishment activities to agree to an approach to the project including who will play the role of leader during each session, how you will work as a team to identify and solve problems and complete the required milestones. You must also discuss how you will measure performance. </w:t>
            </w:r>
            <w:r w:rsidRPr="00645004" w:rsidR="00A84597">
              <w:rPr>
                <w:rFonts w:cstheme="minorHAnsi"/>
              </w:rPr>
              <w:t xml:space="preserve"> </w:t>
            </w:r>
          </w:p>
          <w:p w:rsidRPr="00645004" w:rsidR="00A84597" w:rsidP="006A02D4" w:rsidRDefault="00A84597" w14:paraId="316401E8" w14:textId="77777777">
            <w:pPr>
              <w:pStyle w:val="ListParagraph"/>
              <w:numPr>
                <w:ilvl w:val="0"/>
                <w:numId w:val="30"/>
              </w:numPr>
              <w:spacing w:before="240" w:after="240"/>
              <w:rPr>
                <w:rFonts w:cstheme="minorHAnsi"/>
              </w:rPr>
            </w:pPr>
            <w:r w:rsidRPr="00645004">
              <w:rPr>
                <w:rFonts w:cstheme="minorHAnsi"/>
              </w:rPr>
              <w:t xml:space="preserve">You will record your findings from this discussion in the Work Plan at Appendix 2. </w:t>
            </w:r>
          </w:p>
          <w:p w:rsidRPr="00645004" w:rsidR="007E0336" w:rsidP="006A02D4" w:rsidRDefault="00A84597" w14:paraId="1B071BCF" w14:textId="65C77F1A">
            <w:pPr>
              <w:pStyle w:val="ListParagraph"/>
              <w:numPr>
                <w:ilvl w:val="0"/>
                <w:numId w:val="30"/>
              </w:numPr>
              <w:spacing w:before="240" w:after="240"/>
              <w:rPr>
                <w:rFonts w:cstheme="minorHAnsi"/>
              </w:rPr>
            </w:pPr>
            <w:r w:rsidRPr="00645004">
              <w:rPr>
                <w:rFonts w:cstheme="minorHAnsi"/>
              </w:rPr>
              <w:t>You will be observed participating in the discussion to address criteria 3 in Assessment Task 2.</w:t>
            </w:r>
          </w:p>
          <w:p w:rsidRPr="00645004" w:rsidR="00A84597" w:rsidP="00E23136" w:rsidRDefault="007E0336" w14:paraId="54B4CDC9" w14:textId="77777777">
            <w:pPr>
              <w:spacing w:before="240" w:after="240"/>
              <w:rPr>
                <w:rFonts w:cstheme="minorHAnsi"/>
              </w:rPr>
            </w:pPr>
            <w:r w:rsidRPr="00645004">
              <w:rPr>
                <w:rFonts w:cstheme="minorHAnsi"/>
              </w:rPr>
              <w:t>Once you have an approach</w:t>
            </w:r>
            <w:r w:rsidRPr="00645004" w:rsidR="00F17B62">
              <w:rPr>
                <w:rFonts w:cstheme="minorHAnsi"/>
              </w:rPr>
              <w:t xml:space="preserve"> to work, you must </w:t>
            </w:r>
            <w:r w:rsidRPr="00645004" w:rsidR="003B2325">
              <w:rPr>
                <w:rFonts w:cstheme="minorHAnsi"/>
              </w:rPr>
              <w:t xml:space="preserve">investigate the </w:t>
            </w:r>
            <w:r w:rsidRPr="00645004">
              <w:rPr>
                <w:rFonts w:cstheme="minorHAnsi"/>
              </w:rPr>
              <w:t xml:space="preserve">configured lab using red-teaming methods to identify and exploit vulnerabilities. </w:t>
            </w:r>
            <w:r w:rsidRPr="00645004" w:rsidR="008A45DF">
              <w:rPr>
                <w:rFonts w:cstheme="minorHAnsi"/>
              </w:rPr>
              <w:t xml:space="preserve"> </w:t>
            </w:r>
            <w:r w:rsidRPr="00645004" w:rsidR="00A84597">
              <w:rPr>
                <w:rFonts w:cstheme="minorHAnsi"/>
              </w:rPr>
              <w:t xml:space="preserve">This will be a red-teaming exercise. </w:t>
            </w:r>
          </w:p>
          <w:p w:rsidRPr="00645004" w:rsidR="00A84597" w:rsidP="006A02D4" w:rsidRDefault="00A84597" w14:paraId="37240A00" w14:textId="77777777">
            <w:pPr>
              <w:pStyle w:val="ListParagraph"/>
              <w:numPr>
                <w:ilvl w:val="0"/>
                <w:numId w:val="31"/>
              </w:numPr>
              <w:spacing w:before="240" w:after="240"/>
              <w:rPr>
                <w:rFonts w:cstheme="minorHAnsi"/>
              </w:rPr>
            </w:pPr>
            <w:r w:rsidRPr="00645004">
              <w:rPr>
                <w:rFonts w:cstheme="minorHAnsi"/>
              </w:rPr>
              <w:t xml:space="preserve">You will need to individually contribute your findings to the group to be collated into the initial project plan using the template at Appendix 3. </w:t>
            </w:r>
          </w:p>
          <w:p w:rsidRPr="00645004" w:rsidR="003B2325" w:rsidP="006A02D4" w:rsidRDefault="00A84597" w14:paraId="232B165E" w14:textId="5F2FF932">
            <w:pPr>
              <w:pStyle w:val="ListParagraph"/>
              <w:numPr>
                <w:ilvl w:val="0"/>
                <w:numId w:val="31"/>
              </w:numPr>
              <w:spacing w:before="240" w:after="240"/>
              <w:rPr>
                <w:rFonts w:cstheme="minorHAnsi"/>
              </w:rPr>
            </w:pPr>
            <w:r w:rsidRPr="00645004">
              <w:rPr>
                <w:rFonts w:cstheme="minorHAnsi"/>
              </w:rPr>
              <w:t xml:space="preserve">You will be observed participating in the activity to address criteria 4 in Assessment Task 2. </w:t>
            </w:r>
          </w:p>
          <w:p w:rsidRPr="00645004" w:rsidR="008A45DF" w:rsidP="00E23136" w:rsidRDefault="008A45DF" w14:paraId="7197A8DB" w14:textId="46CFBFC7">
            <w:pPr>
              <w:spacing w:before="240" w:after="240"/>
              <w:rPr>
                <w:rFonts w:cstheme="minorHAnsi"/>
              </w:rPr>
            </w:pPr>
            <w:r w:rsidRPr="00645004">
              <w:rPr>
                <w:rFonts w:cstheme="minorHAnsi"/>
              </w:rPr>
              <w:t xml:space="preserve">You </w:t>
            </w:r>
            <w:r w:rsidRPr="00645004" w:rsidR="00A84597">
              <w:rPr>
                <w:rFonts w:cstheme="minorHAnsi"/>
              </w:rPr>
              <w:t xml:space="preserve">must </w:t>
            </w:r>
            <w:r w:rsidRPr="00645004">
              <w:rPr>
                <w:rFonts w:cstheme="minorHAnsi"/>
              </w:rPr>
              <w:t xml:space="preserve">individually complete </w:t>
            </w:r>
            <w:r w:rsidRPr="00645004" w:rsidR="00A84597">
              <w:rPr>
                <w:rFonts w:cstheme="minorHAnsi"/>
              </w:rPr>
              <w:t xml:space="preserve">and submit </w:t>
            </w:r>
            <w:r w:rsidRPr="00645004">
              <w:rPr>
                <w:rFonts w:cstheme="minorHAnsi"/>
              </w:rPr>
              <w:t xml:space="preserve">the following </w:t>
            </w:r>
            <w:r w:rsidRPr="00645004" w:rsidR="00097C33">
              <w:rPr>
                <w:rFonts w:cstheme="minorHAnsi"/>
              </w:rPr>
              <w:t>documents at</w:t>
            </w:r>
            <w:r w:rsidRPr="00645004" w:rsidR="003E3AB3">
              <w:rPr>
                <w:rFonts w:cstheme="minorHAnsi"/>
              </w:rPr>
              <w:t xml:space="preserve"> the start of Session 2:</w:t>
            </w:r>
          </w:p>
          <w:p w:rsidRPr="00645004" w:rsidR="008A45DF" w:rsidP="006A02D4" w:rsidRDefault="008A45DF" w14:paraId="52CBB328" w14:textId="3D1E61FF">
            <w:pPr>
              <w:pStyle w:val="ListParagraph"/>
              <w:numPr>
                <w:ilvl w:val="0"/>
                <w:numId w:val="5"/>
              </w:numPr>
              <w:spacing w:before="240" w:after="240"/>
              <w:rPr>
                <w:rFonts w:cstheme="minorHAnsi"/>
              </w:rPr>
            </w:pPr>
            <w:r w:rsidRPr="00645004">
              <w:rPr>
                <w:rFonts w:cstheme="minorHAnsi"/>
              </w:rPr>
              <w:t xml:space="preserve">A team plan using the template at Appendix </w:t>
            </w:r>
            <w:r w:rsidRPr="00645004" w:rsidR="00955D87">
              <w:rPr>
                <w:rFonts w:cstheme="minorHAnsi"/>
              </w:rPr>
              <w:t>2</w:t>
            </w:r>
            <w:r w:rsidRPr="00645004" w:rsidR="00B643F0">
              <w:rPr>
                <w:rFonts w:cstheme="minorHAnsi"/>
              </w:rPr>
              <w:t xml:space="preserve">. </w:t>
            </w:r>
          </w:p>
          <w:p w:rsidRPr="00645004" w:rsidR="008A45DF" w:rsidP="006A02D4" w:rsidRDefault="008A45DF" w14:paraId="44D69B3A" w14:textId="59A5BCF3">
            <w:pPr>
              <w:pStyle w:val="ListParagraph"/>
              <w:numPr>
                <w:ilvl w:val="0"/>
                <w:numId w:val="5"/>
              </w:numPr>
              <w:spacing w:before="240" w:after="240"/>
              <w:rPr>
                <w:rFonts w:cstheme="minorHAnsi"/>
              </w:rPr>
            </w:pPr>
            <w:r w:rsidRPr="00645004">
              <w:rPr>
                <w:rFonts w:cstheme="minorHAnsi"/>
              </w:rPr>
              <w:t xml:space="preserve">A project plan using the template at Appendix </w:t>
            </w:r>
            <w:r w:rsidRPr="00645004" w:rsidR="00955D87">
              <w:rPr>
                <w:rFonts w:cstheme="minorHAnsi"/>
              </w:rPr>
              <w:t>3</w:t>
            </w:r>
            <w:r w:rsidRPr="00645004" w:rsidR="00B643F0">
              <w:rPr>
                <w:rFonts w:cstheme="minorHAnsi"/>
              </w:rPr>
              <w:t xml:space="preserve">. </w:t>
            </w:r>
          </w:p>
          <w:p w:rsidRPr="00645004" w:rsidR="005570EC" w:rsidP="00E23136" w:rsidRDefault="005570EC" w14:paraId="355EB42B" w14:textId="634A79A2">
            <w:pPr>
              <w:spacing w:before="240" w:after="240"/>
              <w:rPr>
                <w:rFonts w:cstheme="minorHAnsi"/>
                <w:b/>
                <w:bCs/>
              </w:rPr>
            </w:pPr>
            <w:r w:rsidRPr="00645004">
              <w:rPr>
                <w:rFonts w:cstheme="minorHAnsi"/>
                <w:b/>
                <w:bCs/>
              </w:rPr>
              <w:t>Session 2</w:t>
            </w:r>
          </w:p>
          <w:p w:rsidRPr="00645004" w:rsidR="005D481B" w:rsidP="00E23136" w:rsidRDefault="005D481B" w14:paraId="4B4172F5" w14:textId="29BC4503">
            <w:pPr>
              <w:spacing w:before="240" w:after="240"/>
              <w:rPr>
                <w:rFonts w:cstheme="minorHAnsi"/>
              </w:rPr>
            </w:pPr>
            <w:r w:rsidRPr="00645004">
              <w:rPr>
                <w:rFonts w:cstheme="minorHAnsi"/>
              </w:rPr>
              <w:t xml:space="preserve">You must complete any remaining testing and vulnerability identification activities and use these to design a solution for workplace cybersecurity. </w:t>
            </w:r>
          </w:p>
          <w:p w:rsidRPr="00645004" w:rsidR="005D481B" w:rsidP="00E23136" w:rsidRDefault="005D481B" w14:paraId="36B05C22" w14:textId="084D13F0">
            <w:pPr>
              <w:spacing w:before="240" w:after="240"/>
              <w:rPr>
                <w:rFonts w:cstheme="minorHAnsi"/>
              </w:rPr>
            </w:pPr>
            <w:r w:rsidRPr="00645004">
              <w:rPr>
                <w:rFonts w:cstheme="minorHAnsi"/>
              </w:rPr>
              <w:t xml:space="preserve">Each </w:t>
            </w:r>
            <w:r w:rsidRPr="00645004" w:rsidR="00EA4571">
              <w:rPr>
                <w:rFonts w:cstheme="minorHAnsi"/>
              </w:rPr>
              <w:t xml:space="preserve">person in the team must contribute to the </w:t>
            </w:r>
            <w:r w:rsidRPr="00645004" w:rsidR="00FA7F88">
              <w:rPr>
                <w:rFonts w:cstheme="minorHAnsi"/>
              </w:rPr>
              <w:t>decision-making</w:t>
            </w:r>
            <w:r w:rsidRPr="00645004" w:rsidR="00EA4571">
              <w:rPr>
                <w:rFonts w:cstheme="minorHAnsi"/>
              </w:rPr>
              <w:t xml:space="preserve"> processes – this could be through individual research, voting or formal </w:t>
            </w:r>
            <w:r w:rsidRPr="00645004" w:rsidR="000E41CF">
              <w:rPr>
                <w:rFonts w:cstheme="minorHAnsi"/>
              </w:rPr>
              <w:t>decision-making</w:t>
            </w:r>
            <w:r w:rsidRPr="00645004" w:rsidR="00EA4571">
              <w:rPr>
                <w:rFonts w:cstheme="minorHAnsi"/>
              </w:rPr>
              <w:t xml:space="preserve"> processes or similar. </w:t>
            </w:r>
            <w:r w:rsidRPr="00645004" w:rsidR="000E41CF">
              <w:rPr>
                <w:rFonts w:cstheme="minorHAnsi"/>
              </w:rPr>
              <w:t xml:space="preserve"> </w:t>
            </w:r>
            <w:r w:rsidRPr="00645004" w:rsidR="000E41CF">
              <w:rPr>
                <w:rFonts w:cstheme="minorHAnsi"/>
                <w:b/>
                <w:bCs/>
              </w:rPr>
              <w:t>NOTE:</w:t>
            </w:r>
            <w:r w:rsidRPr="00645004" w:rsidR="000E41CF">
              <w:rPr>
                <w:rFonts w:cstheme="minorHAnsi"/>
              </w:rPr>
              <w:t xml:space="preserve"> You should consider keeping meeting minutes to show the </w:t>
            </w:r>
            <w:r w:rsidRPr="00645004" w:rsidR="00064FD2">
              <w:rPr>
                <w:rFonts w:cstheme="minorHAnsi"/>
              </w:rPr>
              <w:t>decision-making</w:t>
            </w:r>
            <w:r w:rsidRPr="00645004" w:rsidR="000E41CF">
              <w:rPr>
                <w:rFonts w:cstheme="minorHAnsi"/>
              </w:rPr>
              <w:t xml:space="preserve"> process – you’ll be able to submit this with your portfolio of documentation </w:t>
            </w:r>
            <w:r w:rsidRPr="00645004" w:rsidR="00DF5FF0">
              <w:rPr>
                <w:rFonts w:cstheme="minorHAnsi"/>
              </w:rPr>
              <w:t xml:space="preserve">after Session </w:t>
            </w:r>
            <w:r w:rsidRPr="00645004" w:rsidR="001031F7">
              <w:rPr>
                <w:rFonts w:cstheme="minorHAnsi"/>
              </w:rPr>
              <w:t>3</w:t>
            </w:r>
            <w:r w:rsidRPr="00645004" w:rsidR="00DF5FF0">
              <w:rPr>
                <w:rFonts w:cstheme="minorHAnsi"/>
              </w:rPr>
              <w:t xml:space="preserve">. </w:t>
            </w:r>
            <w:r w:rsidRPr="00645004" w:rsidR="000E41CF">
              <w:rPr>
                <w:rFonts w:cstheme="minorHAnsi"/>
              </w:rPr>
              <w:t xml:space="preserve"> </w:t>
            </w:r>
          </w:p>
          <w:p w:rsidRPr="00645004" w:rsidR="00E43861" w:rsidP="00E23136" w:rsidRDefault="00E43861" w14:paraId="35D8CE4F" w14:textId="7E41F684">
            <w:pPr>
              <w:spacing w:before="240" w:after="240"/>
              <w:rPr>
                <w:rFonts w:cstheme="minorHAnsi"/>
              </w:rPr>
            </w:pPr>
            <w:r w:rsidRPr="00645004">
              <w:rPr>
                <w:rFonts w:cstheme="minorHAnsi"/>
              </w:rPr>
              <w:t xml:space="preserve">You will be observed </w:t>
            </w:r>
            <w:r w:rsidRPr="00645004" w:rsidR="00097C33">
              <w:rPr>
                <w:rFonts w:cstheme="minorHAnsi"/>
              </w:rPr>
              <w:t>familiarising</w:t>
            </w:r>
            <w:r w:rsidRPr="00645004">
              <w:rPr>
                <w:rFonts w:cstheme="minorHAnsi"/>
              </w:rPr>
              <w:t xml:space="preserve"> yourself with the proposed resources for the solution to address criteria 5 in Assessment Task 2. </w:t>
            </w:r>
          </w:p>
          <w:p w:rsidRPr="00645004" w:rsidR="00EA4571" w:rsidP="00E23136" w:rsidRDefault="00EA4571" w14:paraId="4C7585EE" w14:textId="04081D9C">
            <w:pPr>
              <w:spacing w:before="240" w:after="240"/>
              <w:rPr>
                <w:rFonts w:cstheme="minorHAnsi"/>
              </w:rPr>
            </w:pPr>
            <w:r w:rsidRPr="00645004">
              <w:rPr>
                <w:rFonts w:cstheme="minorHAnsi"/>
              </w:rPr>
              <w:t>You will then individually create the following document in your own time and submit at the start of Session 3:</w:t>
            </w:r>
          </w:p>
          <w:p w:rsidRPr="00645004" w:rsidR="008602BB" w:rsidP="00CF39F5" w:rsidRDefault="008602BB" w14:paraId="6442C3CD" w14:textId="729308F8">
            <w:pPr>
              <w:pStyle w:val="ListParagraph"/>
              <w:numPr>
                <w:ilvl w:val="0"/>
                <w:numId w:val="61"/>
              </w:numPr>
              <w:spacing w:before="240" w:after="240"/>
              <w:rPr>
                <w:rFonts w:cstheme="minorHAnsi"/>
              </w:rPr>
            </w:pPr>
            <w:r w:rsidRPr="00645004">
              <w:rPr>
                <w:rFonts w:cstheme="minorHAnsi"/>
              </w:rPr>
              <w:t>An implementation plan using the template at Appendix 4</w:t>
            </w:r>
          </w:p>
          <w:p w:rsidRPr="00645004" w:rsidR="008602BB" w:rsidP="00E23136" w:rsidRDefault="005570EC" w14:paraId="2F25579C" w14:textId="1D549233">
            <w:pPr>
              <w:spacing w:before="240" w:after="240"/>
              <w:rPr>
                <w:rFonts w:cstheme="minorHAnsi"/>
                <w:b/>
                <w:bCs/>
              </w:rPr>
            </w:pPr>
            <w:r w:rsidRPr="00645004">
              <w:rPr>
                <w:rFonts w:cstheme="minorHAnsi"/>
                <w:b/>
                <w:bCs/>
              </w:rPr>
              <w:t>Session 3</w:t>
            </w:r>
          </w:p>
          <w:p w:rsidRPr="00645004" w:rsidR="002928F2" w:rsidP="00E23136" w:rsidRDefault="005902C3" w14:paraId="62ED8A74" w14:textId="763F9993">
            <w:pPr>
              <w:spacing w:before="240" w:after="240"/>
              <w:rPr>
                <w:rFonts w:cstheme="minorHAnsi"/>
              </w:rPr>
            </w:pPr>
            <w:r w:rsidRPr="00645004">
              <w:rPr>
                <w:rFonts w:cstheme="minorHAnsi"/>
              </w:rPr>
              <w:t>You must now implement your agreed solution</w:t>
            </w:r>
            <w:r w:rsidRPr="00645004" w:rsidR="00A31200">
              <w:rPr>
                <w:rFonts w:cstheme="minorHAnsi"/>
              </w:rPr>
              <w:t xml:space="preserve"> within the configured lab</w:t>
            </w:r>
            <w:r w:rsidRPr="00645004">
              <w:rPr>
                <w:rFonts w:cstheme="minorHAnsi"/>
              </w:rPr>
              <w:t xml:space="preserve"> checking and verifying that each aspect of the </w:t>
            </w:r>
            <w:r w:rsidRPr="00645004" w:rsidR="002928F2">
              <w:rPr>
                <w:rFonts w:cstheme="minorHAnsi"/>
              </w:rPr>
              <w:t xml:space="preserve">solution works as intended and will reach the project target. You should also </w:t>
            </w:r>
            <w:proofErr w:type="gramStart"/>
            <w:r w:rsidRPr="00645004" w:rsidR="002928F2">
              <w:rPr>
                <w:rFonts w:cstheme="minorHAnsi"/>
              </w:rPr>
              <w:t>make adjustments</w:t>
            </w:r>
            <w:proofErr w:type="gramEnd"/>
            <w:r w:rsidRPr="00645004" w:rsidR="002928F2">
              <w:rPr>
                <w:rFonts w:cstheme="minorHAnsi"/>
              </w:rPr>
              <w:t xml:space="preserve"> and refinements to improve the solution as required.  </w:t>
            </w:r>
            <w:r w:rsidRPr="00645004" w:rsidR="00097C33">
              <w:rPr>
                <w:rFonts w:cstheme="minorHAnsi"/>
              </w:rPr>
              <w:t xml:space="preserve"> This will be a blue-teaming activity. </w:t>
            </w:r>
          </w:p>
          <w:p w:rsidRPr="00645004" w:rsidR="00097C33" w:rsidP="00E23136" w:rsidRDefault="002928F2" w14:paraId="1AAC7093" w14:textId="2B461D6F">
            <w:pPr>
              <w:spacing w:before="240" w:after="240"/>
              <w:rPr>
                <w:rFonts w:cstheme="minorHAnsi"/>
              </w:rPr>
            </w:pPr>
            <w:r w:rsidRPr="00645004">
              <w:rPr>
                <w:rFonts w:cstheme="minorHAnsi"/>
              </w:rPr>
              <w:t xml:space="preserve">As a team you must share your findings from the verification activities and make decisions about the changes together. </w:t>
            </w:r>
            <w:r w:rsidRPr="00645004">
              <w:rPr>
                <w:rFonts w:cstheme="minorHAnsi"/>
                <w:b/>
                <w:bCs/>
              </w:rPr>
              <w:t>NOTE:</w:t>
            </w:r>
            <w:r w:rsidRPr="00645004">
              <w:rPr>
                <w:rFonts w:cstheme="minorHAnsi"/>
              </w:rPr>
              <w:t xml:space="preserve"> You should consider keeping meeting minutes to show the </w:t>
            </w:r>
            <w:r w:rsidRPr="00645004" w:rsidR="00FA70B0">
              <w:rPr>
                <w:rFonts w:cstheme="minorHAnsi"/>
              </w:rPr>
              <w:t>decision-making</w:t>
            </w:r>
            <w:r w:rsidRPr="00645004">
              <w:rPr>
                <w:rFonts w:cstheme="minorHAnsi"/>
              </w:rPr>
              <w:t xml:space="preserve"> process</w:t>
            </w:r>
            <w:r w:rsidRPr="00645004" w:rsidR="00097C33">
              <w:rPr>
                <w:rFonts w:cstheme="minorHAnsi"/>
              </w:rPr>
              <w:t xml:space="preserve">. </w:t>
            </w:r>
          </w:p>
          <w:p w:rsidRPr="00645004" w:rsidR="00C7557A" w:rsidP="00CF39F5" w:rsidRDefault="00601AC1" w14:paraId="6D95F0A1" w14:textId="3BE3FA39">
            <w:pPr>
              <w:pStyle w:val="ListParagraph"/>
              <w:numPr>
                <w:ilvl w:val="0"/>
                <w:numId w:val="61"/>
              </w:numPr>
              <w:spacing w:before="240" w:after="240"/>
              <w:rPr>
                <w:rFonts w:cstheme="minorHAnsi"/>
              </w:rPr>
            </w:pPr>
            <w:r w:rsidRPr="00645004">
              <w:rPr>
                <w:rFonts w:cstheme="minorHAnsi"/>
              </w:rPr>
              <w:t xml:space="preserve">During the session you must collate your evidence of the verification activities to create an updated and finalised implementation plan. You must show the results from your verification activities against each implemented action and all changes that have been made </w:t>
            </w:r>
            <w:proofErr w:type="gramStart"/>
            <w:r w:rsidRPr="00645004">
              <w:rPr>
                <w:rFonts w:cstheme="minorHAnsi"/>
              </w:rPr>
              <w:t>as a result of</w:t>
            </w:r>
            <w:proofErr w:type="gramEnd"/>
            <w:r w:rsidRPr="00645004">
              <w:rPr>
                <w:rFonts w:cstheme="minorHAnsi"/>
              </w:rPr>
              <w:t xml:space="preserve"> the verification activities. Refer to criteria 4 in the Marking Guide.  </w:t>
            </w:r>
          </w:p>
          <w:p w:rsidRPr="00645004" w:rsidR="00097C33" w:rsidP="00CF39F5" w:rsidRDefault="00097C33" w14:paraId="340340D0" w14:textId="146F4B4B">
            <w:pPr>
              <w:pStyle w:val="ListParagraph"/>
              <w:numPr>
                <w:ilvl w:val="0"/>
                <w:numId w:val="61"/>
              </w:numPr>
              <w:spacing w:before="240" w:after="240"/>
              <w:rPr>
                <w:rFonts w:cstheme="minorHAnsi"/>
              </w:rPr>
            </w:pPr>
            <w:r w:rsidRPr="00645004">
              <w:rPr>
                <w:rFonts w:cstheme="minorHAnsi"/>
              </w:rPr>
              <w:t xml:space="preserve">You will be observed carrying out blue-teaming activities to address criteria 6 of Assessment Task 2. </w:t>
            </w:r>
          </w:p>
          <w:p w:rsidRPr="00645004" w:rsidR="00601AC1" w:rsidP="00E23136" w:rsidRDefault="00C7557A" w14:paraId="6F77EE76" w14:textId="3BC38AA7">
            <w:pPr>
              <w:spacing w:before="240" w:after="240"/>
              <w:rPr>
                <w:rFonts w:cstheme="minorHAnsi"/>
              </w:rPr>
            </w:pPr>
            <w:r w:rsidRPr="00645004">
              <w:rPr>
                <w:rFonts w:cstheme="minorHAnsi"/>
                <w:b/>
                <w:bCs/>
              </w:rPr>
              <w:t>IMPORTANT:</w:t>
            </w:r>
            <w:r w:rsidRPr="00645004">
              <w:rPr>
                <w:rFonts w:cstheme="minorHAnsi"/>
              </w:rPr>
              <w:t xml:space="preserve"> </w:t>
            </w:r>
            <w:r w:rsidRPr="00645004" w:rsidR="00601AC1">
              <w:rPr>
                <w:rFonts w:cstheme="minorHAnsi"/>
              </w:rPr>
              <w:t>You must submit th</w:t>
            </w:r>
            <w:r w:rsidRPr="00645004" w:rsidR="00097C33">
              <w:rPr>
                <w:rFonts w:cstheme="minorHAnsi"/>
              </w:rPr>
              <w:t xml:space="preserve">e updated implementation plan inclusive of your verification evidence </w:t>
            </w:r>
            <w:r w:rsidRPr="00645004" w:rsidR="00601AC1">
              <w:rPr>
                <w:rFonts w:cstheme="minorHAnsi"/>
              </w:rPr>
              <w:t>at the end of Session 3</w:t>
            </w:r>
            <w:r w:rsidRPr="00645004">
              <w:rPr>
                <w:rFonts w:cstheme="minorHAnsi"/>
              </w:rPr>
              <w:t xml:space="preserve"> or as directed by your assessor</w:t>
            </w:r>
            <w:r w:rsidRPr="00645004" w:rsidR="00601AC1">
              <w:rPr>
                <w:rFonts w:cstheme="minorHAnsi"/>
              </w:rPr>
              <w:t xml:space="preserve"> because you will need the feedback, from this session, to undertake</w:t>
            </w:r>
            <w:r w:rsidRPr="00645004">
              <w:rPr>
                <w:rFonts w:cstheme="minorHAnsi"/>
              </w:rPr>
              <w:t xml:space="preserve"> the next session.</w:t>
            </w:r>
          </w:p>
          <w:p w:rsidRPr="00645004" w:rsidR="002928F2" w:rsidP="00E23136" w:rsidRDefault="002928F2" w14:paraId="4FEFBA58" w14:textId="48750921">
            <w:pPr>
              <w:spacing w:before="240" w:after="240"/>
              <w:rPr>
                <w:rFonts w:cstheme="minorHAnsi"/>
              </w:rPr>
            </w:pPr>
            <w:r w:rsidRPr="00645004">
              <w:rPr>
                <w:rFonts w:cstheme="minorHAnsi"/>
              </w:rPr>
              <w:t>You will</w:t>
            </w:r>
            <w:r w:rsidRPr="00645004" w:rsidR="00097C33">
              <w:rPr>
                <w:rFonts w:cstheme="minorHAnsi"/>
              </w:rPr>
              <w:t xml:space="preserve"> also</w:t>
            </w:r>
            <w:r w:rsidRPr="00645004">
              <w:rPr>
                <w:rFonts w:cstheme="minorHAnsi"/>
              </w:rPr>
              <w:t xml:space="preserve"> individually </w:t>
            </w:r>
            <w:r w:rsidRPr="00645004" w:rsidR="00FA70B0">
              <w:rPr>
                <w:rFonts w:cstheme="minorHAnsi"/>
              </w:rPr>
              <w:t xml:space="preserve">collate OR </w:t>
            </w:r>
            <w:r w:rsidRPr="00645004">
              <w:rPr>
                <w:rFonts w:cstheme="minorHAnsi"/>
              </w:rPr>
              <w:t>complete</w:t>
            </w:r>
            <w:r w:rsidRPr="00645004" w:rsidR="00FA70B0">
              <w:rPr>
                <w:rFonts w:cstheme="minorHAnsi"/>
              </w:rPr>
              <w:t xml:space="preserve"> </w:t>
            </w:r>
            <w:r w:rsidRPr="00645004">
              <w:rPr>
                <w:rFonts w:cstheme="minorHAnsi"/>
              </w:rPr>
              <w:t>the following documents in your own time and submit these at</w:t>
            </w:r>
            <w:r w:rsidRPr="00645004" w:rsidR="00601AC1">
              <w:rPr>
                <w:rFonts w:cstheme="minorHAnsi"/>
              </w:rPr>
              <w:t xml:space="preserve"> the start of Session 4:</w:t>
            </w:r>
          </w:p>
          <w:p w:rsidRPr="00645004" w:rsidR="00FE31A8" w:rsidP="00CF39F5" w:rsidRDefault="00D358C3" w14:paraId="733B278B" w14:textId="27937A99">
            <w:pPr>
              <w:pStyle w:val="ListParagraph"/>
              <w:numPr>
                <w:ilvl w:val="0"/>
                <w:numId w:val="61"/>
              </w:numPr>
              <w:spacing w:before="240" w:after="240"/>
              <w:rPr>
                <w:rFonts w:cstheme="minorHAnsi"/>
              </w:rPr>
            </w:pPr>
            <w:r w:rsidRPr="00645004">
              <w:rPr>
                <w:rFonts w:cstheme="minorHAnsi"/>
              </w:rPr>
              <w:t xml:space="preserve">Technical documentation </w:t>
            </w:r>
            <w:r w:rsidRPr="00645004" w:rsidR="00FA70B0">
              <w:rPr>
                <w:rFonts w:cstheme="minorHAnsi"/>
              </w:rPr>
              <w:t xml:space="preserve">for the implemented and verified solution </w:t>
            </w:r>
            <w:r w:rsidRPr="00645004">
              <w:rPr>
                <w:rFonts w:cstheme="minorHAnsi"/>
              </w:rPr>
              <w:t>using the template at Appendix 5</w:t>
            </w:r>
            <w:r w:rsidRPr="00645004" w:rsidR="00FE31A8">
              <w:rPr>
                <w:rFonts w:cstheme="minorHAnsi"/>
              </w:rPr>
              <w:t xml:space="preserve">. </w:t>
            </w:r>
          </w:p>
          <w:p w:rsidRPr="00645004" w:rsidR="00FE31A8" w:rsidP="00CF39F5" w:rsidRDefault="00665681" w14:paraId="4AC8E3F8" w14:textId="25C742C5">
            <w:pPr>
              <w:pStyle w:val="ListParagraph"/>
              <w:numPr>
                <w:ilvl w:val="0"/>
                <w:numId w:val="61"/>
              </w:numPr>
              <w:spacing w:before="240" w:after="240"/>
              <w:rPr>
                <w:rFonts w:cstheme="minorHAnsi"/>
                <w:b/>
                <w:bCs/>
              </w:rPr>
            </w:pPr>
            <w:r w:rsidRPr="00645004">
              <w:rPr>
                <w:rFonts w:cstheme="minorHAnsi"/>
              </w:rPr>
              <w:t>At least two (2)</w:t>
            </w:r>
            <w:r w:rsidRPr="00645004" w:rsidR="00FE31A8">
              <w:rPr>
                <w:rFonts w:cstheme="minorHAnsi"/>
              </w:rPr>
              <w:t xml:space="preserve"> other pieces of documentation demonstrating the implementation process including team contributions </w:t>
            </w:r>
            <w:r w:rsidRPr="00645004" w:rsidR="005A4E21">
              <w:rPr>
                <w:rFonts w:cstheme="minorHAnsi"/>
              </w:rPr>
              <w:t>and the</w:t>
            </w:r>
            <w:r w:rsidRPr="00645004" w:rsidR="00FE31A8">
              <w:rPr>
                <w:rFonts w:cstheme="minorHAnsi"/>
              </w:rPr>
              <w:t xml:space="preserve"> discussion of policies, plans and other matters and preparation for training and other end-user support activities.</w:t>
            </w:r>
            <w:r w:rsidRPr="00645004" w:rsidR="00106D66">
              <w:rPr>
                <w:rFonts w:cstheme="minorHAnsi"/>
              </w:rPr>
              <w:t xml:space="preserve"> Refer to the list at Criteria 5 in the Marking Guide. </w:t>
            </w:r>
          </w:p>
          <w:p w:rsidRPr="00645004" w:rsidR="005570EC" w:rsidP="00E23136" w:rsidRDefault="005570EC" w14:paraId="66077DA3" w14:textId="77D53E6D">
            <w:pPr>
              <w:spacing w:before="240" w:after="240"/>
              <w:rPr>
                <w:rFonts w:cstheme="minorHAnsi"/>
                <w:b/>
                <w:bCs/>
              </w:rPr>
            </w:pPr>
            <w:r w:rsidRPr="00645004">
              <w:rPr>
                <w:rFonts w:cstheme="minorHAnsi"/>
                <w:b/>
                <w:bCs/>
              </w:rPr>
              <w:t>Session 4</w:t>
            </w:r>
          </w:p>
          <w:p w:rsidRPr="00645004" w:rsidR="00F02B4A" w:rsidP="00E23136" w:rsidRDefault="00A31200" w14:paraId="71152D6D" w14:textId="14A55A04">
            <w:pPr>
              <w:spacing w:before="240" w:after="240"/>
              <w:rPr>
                <w:rFonts w:cstheme="minorHAnsi"/>
              </w:rPr>
            </w:pPr>
            <w:r w:rsidRPr="00645004">
              <w:rPr>
                <w:rFonts w:cstheme="minorHAnsi"/>
              </w:rPr>
              <w:t>You must now carry out any remaining implementation activities to secure the clients system and carry out end-user support activities including providing training and other supports</w:t>
            </w:r>
            <w:r w:rsidRPr="00645004" w:rsidR="00F02B4A">
              <w:rPr>
                <w:rFonts w:cstheme="minorHAnsi"/>
              </w:rPr>
              <w:t xml:space="preserve">. </w:t>
            </w:r>
            <w:r w:rsidRPr="00645004" w:rsidR="00F36663">
              <w:rPr>
                <w:rFonts w:cstheme="minorHAnsi"/>
              </w:rPr>
              <w:t xml:space="preserve"> You will receive feedback from your assessor on your implementation plan, and you will gather information about your technical and other support documentation from the end-users to make any final adjustments. </w:t>
            </w:r>
          </w:p>
          <w:p w:rsidRPr="00645004" w:rsidR="00F34AA3" w:rsidP="00E23136" w:rsidRDefault="005A5F45" w14:paraId="43E3930B" w14:textId="78CCEF75">
            <w:pPr>
              <w:spacing w:before="240" w:after="240"/>
              <w:rPr>
                <w:rFonts w:cstheme="minorHAnsi"/>
              </w:rPr>
            </w:pPr>
            <w:r w:rsidRPr="00645004">
              <w:rPr>
                <w:rFonts w:cstheme="minorHAnsi"/>
              </w:rPr>
              <w:t>You must find a partner to train in your solution and provide support.</w:t>
            </w:r>
            <w:r w:rsidRPr="00645004" w:rsidR="00F34AA3">
              <w:rPr>
                <w:rFonts w:cstheme="minorHAnsi"/>
              </w:rPr>
              <w:t xml:space="preserve">  You will have 15 minutes for this activity – your assessor will advise you when to begin:</w:t>
            </w:r>
          </w:p>
          <w:p w:rsidRPr="00645004" w:rsidR="00F34AA3" w:rsidP="006A02D4" w:rsidRDefault="00F34AA3" w14:paraId="58FEB809" w14:textId="12B70BDA">
            <w:pPr>
              <w:pStyle w:val="ListParagraph"/>
              <w:numPr>
                <w:ilvl w:val="0"/>
                <w:numId w:val="29"/>
              </w:numPr>
              <w:spacing w:before="240" w:after="240"/>
              <w:rPr>
                <w:rFonts w:cstheme="minorHAnsi"/>
              </w:rPr>
            </w:pPr>
            <w:r w:rsidRPr="00645004">
              <w:rPr>
                <w:rFonts w:cstheme="minorHAnsi"/>
              </w:rPr>
              <w:t xml:space="preserve">You must demonstrate at least one (1) skill related to your solution such as how to operate the software or how to carry out monitoring activities. </w:t>
            </w:r>
          </w:p>
          <w:p w:rsidRPr="00645004" w:rsidR="00F34AA3" w:rsidP="006A02D4" w:rsidRDefault="00F34AA3" w14:paraId="4010654C" w14:textId="77777777">
            <w:pPr>
              <w:pStyle w:val="ListParagraph"/>
              <w:numPr>
                <w:ilvl w:val="0"/>
                <w:numId w:val="29"/>
              </w:numPr>
              <w:spacing w:before="240" w:after="240"/>
              <w:rPr>
                <w:rFonts w:cstheme="minorHAnsi"/>
              </w:rPr>
            </w:pPr>
            <w:r w:rsidRPr="00645004">
              <w:rPr>
                <w:rFonts w:cstheme="minorHAnsi"/>
              </w:rPr>
              <w:t xml:space="preserve">Your partner will ask you at least one (1) question about the solution which you will answer and/or demonstrate </w:t>
            </w:r>
            <w:proofErr w:type="gramStart"/>
            <w:r w:rsidRPr="00645004">
              <w:rPr>
                <w:rFonts w:cstheme="minorHAnsi"/>
              </w:rPr>
              <w:t>in order to</w:t>
            </w:r>
            <w:proofErr w:type="gramEnd"/>
            <w:r w:rsidRPr="00645004">
              <w:rPr>
                <w:rFonts w:cstheme="minorHAnsi"/>
              </w:rPr>
              <w:t xml:space="preserve"> demonstrate providing support.</w:t>
            </w:r>
            <w:r w:rsidRPr="00645004" w:rsidR="005A5F45">
              <w:rPr>
                <w:rFonts w:cstheme="minorHAnsi"/>
              </w:rPr>
              <w:t xml:space="preserve"> </w:t>
            </w:r>
          </w:p>
          <w:p w:rsidRPr="00645004" w:rsidR="001034E0" w:rsidP="006A02D4" w:rsidRDefault="005A5F45" w14:paraId="5851C15C" w14:textId="34EF6305">
            <w:pPr>
              <w:pStyle w:val="ListParagraph"/>
              <w:numPr>
                <w:ilvl w:val="0"/>
                <w:numId w:val="29"/>
              </w:numPr>
              <w:spacing w:before="240" w:after="240"/>
              <w:rPr>
                <w:rFonts w:cstheme="minorHAnsi"/>
              </w:rPr>
            </w:pPr>
            <w:r w:rsidRPr="00645004">
              <w:rPr>
                <w:rFonts w:cstheme="minorHAnsi"/>
              </w:rPr>
              <w:t>You must collect feedback from your partner which will help you to improve the way you communicate the solution.</w:t>
            </w:r>
            <w:r w:rsidRPr="00645004" w:rsidR="001034E0">
              <w:rPr>
                <w:rFonts w:cstheme="minorHAnsi"/>
              </w:rPr>
              <w:t xml:space="preserve"> You must collate the findings from that feedback into revised technical documentation to address this task. </w:t>
            </w:r>
            <w:r w:rsidRPr="00645004">
              <w:rPr>
                <w:rFonts w:cstheme="minorHAnsi"/>
              </w:rPr>
              <w:t xml:space="preserve">  </w:t>
            </w:r>
          </w:p>
          <w:p w:rsidRPr="00645004" w:rsidR="001034E0" w:rsidP="006A02D4" w:rsidRDefault="001034E0" w14:paraId="00894184" w14:textId="38519926">
            <w:pPr>
              <w:pStyle w:val="ListParagraph"/>
              <w:numPr>
                <w:ilvl w:val="0"/>
                <w:numId w:val="29"/>
              </w:numPr>
              <w:spacing w:before="240" w:after="240"/>
              <w:rPr>
                <w:rFonts w:cstheme="minorHAnsi"/>
              </w:rPr>
            </w:pPr>
            <w:r w:rsidRPr="00645004">
              <w:rPr>
                <w:rFonts w:cstheme="minorHAnsi"/>
              </w:rPr>
              <w:t xml:space="preserve">You will be observed providing the training and support </w:t>
            </w:r>
            <w:r w:rsidRPr="00645004" w:rsidR="003807CC">
              <w:rPr>
                <w:rFonts w:cstheme="minorHAnsi"/>
              </w:rPr>
              <w:t>to complete</w:t>
            </w:r>
            <w:r w:rsidRPr="00645004">
              <w:rPr>
                <w:rFonts w:cstheme="minorHAnsi"/>
              </w:rPr>
              <w:t xml:space="preserve"> </w:t>
            </w:r>
            <w:r w:rsidRPr="00645004" w:rsidR="008A3A23">
              <w:rPr>
                <w:rFonts w:cstheme="minorHAnsi"/>
              </w:rPr>
              <w:t xml:space="preserve">criteria 7 and 8 </w:t>
            </w:r>
            <w:r w:rsidRPr="00645004" w:rsidR="00064FD2">
              <w:rPr>
                <w:rFonts w:cstheme="minorHAnsi"/>
              </w:rPr>
              <w:t>in Assessment</w:t>
            </w:r>
            <w:r w:rsidRPr="00645004">
              <w:rPr>
                <w:rFonts w:cstheme="minorHAnsi"/>
              </w:rPr>
              <w:t xml:space="preserve"> Task 2. </w:t>
            </w:r>
          </w:p>
          <w:p w:rsidRPr="00645004" w:rsidR="005A5F45" w:rsidP="00E23136" w:rsidRDefault="005A5F45" w14:paraId="267AFF75" w14:textId="500AD86B">
            <w:pPr>
              <w:spacing w:before="240" w:after="240"/>
              <w:rPr>
                <w:rFonts w:cstheme="minorHAnsi"/>
              </w:rPr>
            </w:pPr>
            <w:r w:rsidRPr="00645004">
              <w:rPr>
                <w:rFonts w:cstheme="minorHAnsi"/>
              </w:rPr>
              <w:t xml:space="preserve">You will then swap roles to receive training and support and give feedback on your partners solution. </w:t>
            </w:r>
          </w:p>
          <w:p w:rsidRPr="00645004" w:rsidR="00F36663" w:rsidP="00E23136" w:rsidRDefault="00F36663" w14:paraId="50BD11C9" w14:textId="293D2A52">
            <w:pPr>
              <w:spacing w:before="240" w:after="240"/>
              <w:rPr>
                <w:rFonts w:cstheme="minorHAnsi"/>
              </w:rPr>
            </w:pPr>
            <w:r w:rsidRPr="00645004">
              <w:rPr>
                <w:rFonts w:cstheme="minorHAnsi"/>
              </w:rPr>
              <w:t>You will individually complete the following documents in your own time and submit these at the start of Session 5:</w:t>
            </w:r>
          </w:p>
          <w:p w:rsidRPr="00645004" w:rsidR="00641125" w:rsidP="006A02D4" w:rsidRDefault="00D358C3" w14:paraId="387CD58F" w14:textId="6C7E9F95">
            <w:pPr>
              <w:pStyle w:val="ListParagraph"/>
              <w:numPr>
                <w:ilvl w:val="0"/>
                <w:numId w:val="26"/>
              </w:numPr>
              <w:spacing w:before="240" w:after="240"/>
              <w:rPr>
                <w:rFonts w:cstheme="minorHAnsi"/>
              </w:rPr>
            </w:pPr>
            <w:r w:rsidRPr="00645004">
              <w:rPr>
                <w:rFonts w:cstheme="minorHAnsi"/>
              </w:rPr>
              <w:t>Revised t</w:t>
            </w:r>
            <w:r w:rsidRPr="00645004" w:rsidR="00641125">
              <w:rPr>
                <w:rFonts w:cstheme="minorHAnsi"/>
              </w:rPr>
              <w:t xml:space="preserve">echnical documentation </w:t>
            </w:r>
            <w:r w:rsidRPr="00645004">
              <w:rPr>
                <w:rFonts w:cstheme="minorHAnsi"/>
              </w:rPr>
              <w:t xml:space="preserve">incorporating feedback from the training and support </w:t>
            </w:r>
            <w:proofErr w:type="gramStart"/>
            <w:r w:rsidRPr="00645004">
              <w:rPr>
                <w:rFonts w:cstheme="minorHAnsi"/>
              </w:rPr>
              <w:t>activities</w:t>
            </w:r>
            <w:proofErr w:type="gramEnd"/>
          </w:p>
          <w:p w:rsidRPr="00645004" w:rsidR="005570EC" w:rsidP="00E23136" w:rsidRDefault="005570EC" w14:paraId="3457F242" w14:textId="5AC5A659">
            <w:pPr>
              <w:spacing w:before="240" w:after="240"/>
              <w:rPr>
                <w:rFonts w:cstheme="minorHAnsi"/>
                <w:b/>
                <w:bCs/>
              </w:rPr>
            </w:pPr>
            <w:r w:rsidRPr="00645004">
              <w:rPr>
                <w:rFonts w:cstheme="minorHAnsi"/>
                <w:b/>
                <w:bCs/>
              </w:rPr>
              <w:t>Session 5</w:t>
            </w:r>
          </w:p>
          <w:p w:rsidRPr="00645004" w:rsidR="005570EC" w:rsidP="00E23136" w:rsidRDefault="005570EC" w14:paraId="4EF640BE" w14:textId="08D001F3">
            <w:pPr>
              <w:spacing w:before="240" w:after="240"/>
              <w:rPr>
                <w:rFonts w:cstheme="minorHAnsi"/>
              </w:rPr>
            </w:pPr>
            <w:r w:rsidRPr="00645004">
              <w:rPr>
                <w:rFonts w:cstheme="minorHAnsi"/>
              </w:rPr>
              <w:t xml:space="preserve">You must carry out project </w:t>
            </w:r>
            <w:r w:rsidRPr="00645004" w:rsidR="00B44379">
              <w:rPr>
                <w:rFonts w:cstheme="minorHAnsi"/>
              </w:rPr>
              <w:t>finalisation</w:t>
            </w:r>
            <w:r w:rsidRPr="00645004">
              <w:rPr>
                <w:rFonts w:cstheme="minorHAnsi"/>
              </w:rPr>
              <w:t xml:space="preserve"> activities.  This will include:</w:t>
            </w:r>
          </w:p>
          <w:p w:rsidRPr="00645004" w:rsidR="005570EC" w:rsidP="006A02D4" w:rsidRDefault="005570EC" w14:paraId="326C7C86" w14:textId="77777777">
            <w:pPr>
              <w:pStyle w:val="ListParagraph"/>
              <w:numPr>
                <w:ilvl w:val="0"/>
                <w:numId w:val="17"/>
              </w:numPr>
              <w:spacing w:before="240" w:after="240"/>
              <w:rPr>
                <w:rFonts w:cstheme="minorHAnsi"/>
              </w:rPr>
            </w:pPr>
            <w:r w:rsidRPr="00645004">
              <w:rPr>
                <w:rFonts w:cstheme="minorHAnsi"/>
              </w:rPr>
              <w:t xml:space="preserve">Checking that each aspect of your implementation plan has been implemented and is functioning as expected or reporting any aspects of the plan which were not possible or that need to be implemented at a later stage. </w:t>
            </w:r>
          </w:p>
          <w:p w:rsidRPr="00645004" w:rsidR="005570EC" w:rsidP="006A02D4" w:rsidRDefault="005570EC" w14:paraId="6B8B9027" w14:textId="5D2C78A2">
            <w:pPr>
              <w:pStyle w:val="ListParagraph"/>
              <w:numPr>
                <w:ilvl w:val="0"/>
                <w:numId w:val="17"/>
              </w:numPr>
              <w:spacing w:before="240" w:after="240"/>
              <w:rPr>
                <w:rFonts w:cstheme="minorHAnsi"/>
              </w:rPr>
            </w:pPr>
            <w:r w:rsidRPr="00645004">
              <w:rPr>
                <w:rFonts w:cstheme="minorHAnsi"/>
              </w:rPr>
              <w:t xml:space="preserve">Evaluating your </w:t>
            </w:r>
            <w:r w:rsidRPr="00645004" w:rsidR="00A31200">
              <w:rPr>
                <w:rFonts w:cstheme="minorHAnsi"/>
              </w:rPr>
              <w:t>team’s</w:t>
            </w:r>
            <w:r w:rsidRPr="00645004">
              <w:rPr>
                <w:rFonts w:cstheme="minorHAnsi"/>
              </w:rPr>
              <w:t xml:space="preserve"> performance to determine </w:t>
            </w:r>
            <w:r w:rsidRPr="00645004" w:rsidR="00B44379">
              <w:rPr>
                <w:rFonts w:cstheme="minorHAnsi"/>
              </w:rPr>
              <w:t xml:space="preserve">opportunities to improve your teamwork or individual performance. </w:t>
            </w:r>
            <w:r w:rsidRPr="00645004">
              <w:rPr>
                <w:rFonts w:cstheme="minorHAnsi"/>
              </w:rPr>
              <w:t xml:space="preserve"> </w:t>
            </w:r>
          </w:p>
          <w:p w:rsidRPr="00645004" w:rsidR="00D91242" w:rsidP="00E23136" w:rsidRDefault="00D91242" w14:paraId="0224EA9A" w14:textId="639BB274">
            <w:pPr>
              <w:spacing w:before="240" w:after="240"/>
              <w:rPr>
                <w:rFonts w:cstheme="minorHAnsi"/>
              </w:rPr>
            </w:pPr>
            <w:r w:rsidRPr="00645004">
              <w:rPr>
                <w:rFonts w:cstheme="minorHAnsi"/>
              </w:rPr>
              <w:t xml:space="preserve">You will individually complete the following documents in your own time and submit </w:t>
            </w:r>
            <w:r w:rsidRPr="00645004" w:rsidR="00611F04">
              <w:rPr>
                <w:rFonts w:cstheme="minorHAnsi"/>
              </w:rPr>
              <w:t>these by the due date indicated by your assessor:</w:t>
            </w:r>
          </w:p>
          <w:p w:rsidRPr="00645004" w:rsidR="00D91242" w:rsidP="006A02D4" w:rsidRDefault="00D91242" w14:paraId="0E1CCE59" w14:textId="5780CCF4">
            <w:pPr>
              <w:pStyle w:val="ListParagraph"/>
              <w:numPr>
                <w:ilvl w:val="0"/>
                <w:numId w:val="17"/>
              </w:numPr>
              <w:spacing w:before="240" w:after="240"/>
              <w:rPr>
                <w:rFonts w:cstheme="minorHAnsi"/>
              </w:rPr>
            </w:pPr>
            <w:r w:rsidRPr="00645004">
              <w:rPr>
                <w:rFonts w:cstheme="minorHAnsi"/>
              </w:rPr>
              <w:t>A lessons learned report</w:t>
            </w:r>
            <w:r w:rsidRPr="00645004" w:rsidR="00434531">
              <w:rPr>
                <w:rFonts w:cstheme="minorHAnsi"/>
              </w:rPr>
              <w:t xml:space="preserve"> using the template at Appendix 6.</w:t>
            </w:r>
          </w:p>
          <w:p w:rsidRPr="00645004" w:rsidR="00F11921" w:rsidP="00E23136" w:rsidRDefault="00F11921" w14:paraId="0E64A4BD" w14:textId="77777777">
            <w:pPr>
              <w:spacing w:before="240" w:after="240"/>
              <w:rPr>
                <w:rFonts w:cstheme="minorHAnsi"/>
                <w:b/>
                <w:bCs/>
              </w:rPr>
            </w:pPr>
            <w:proofErr w:type="gramStart"/>
            <w:r w:rsidRPr="00645004">
              <w:rPr>
                <w:rFonts w:cstheme="minorHAnsi"/>
                <w:b/>
                <w:bCs/>
              </w:rPr>
              <w:t>Where</w:t>
            </w:r>
            <w:proofErr w:type="gramEnd"/>
          </w:p>
          <w:p w:rsidRPr="00645004" w:rsidR="00E51BD1" w:rsidP="00E23136" w:rsidRDefault="00F11921" w14:paraId="139E760D" w14:textId="77777777">
            <w:pPr>
              <w:pStyle w:val="NormalLarge"/>
              <w:spacing w:before="240" w:after="240"/>
              <w:rPr>
                <w:rFonts w:asciiTheme="minorHAnsi" w:hAnsiTheme="minorHAnsi" w:cstheme="minorHAnsi"/>
                <w:iCs/>
                <w:sz w:val="22"/>
              </w:rPr>
            </w:pPr>
            <w:r w:rsidRPr="00645004">
              <w:rPr>
                <w:rFonts w:asciiTheme="minorHAnsi" w:hAnsiTheme="minorHAnsi" w:cstheme="minorHAnsi"/>
                <w:iCs/>
                <w:sz w:val="22"/>
              </w:rPr>
              <w:t>You will be provided some class time to work on this assessment</w:t>
            </w:r>
            <w:r w:rsidRPr="00645004" w:rsidR="00E51BD1">
              <w:rPr>
                <w:rFonts w:asciiTheme="minorHAnsi" w:hAnsiTheme="minorHAnsi" w:cstheme="minorHAnsi"/>
                <w:iCs/>
                <w:sz w:val="22"/>
              </w:rPr>
              <w:t xml:space="preserve"> in five (5) programmed sessions. Your assessor will give you the dates and times of each session on commencement of this project. </w:t>
            </w:r>
          </w:p>
          <w:p w:rsidRPr="00645004" w:rsidR="00F11921" w:rsidP="00E23136" w:rsidRDefault="00E51BD1" w14:paraId="074C1300" w14:textId="4F677981">
            <w:pPr>
              <w:pStyle w:val="NormalLarge"/>
              <w:spacing w:before="240" w:after="240"/>
              <w:rPr>
                <w:rFonts w:asciiTheme="minorHAnsi" w:hAnsiTheme="minorHAnsi" w:cstheme="minorHAnsi"/>
                <w:iCs/>
                <w:sz w:val="22"/>
              </w:rPr>
            </w:pPr>
            <w:r w:rsidRPr="00645004">
              <w:rPr>
                <w:rFonts w:asciiTheme="minorHAnsi" w:hAnsiTheme="minorHAnsi" w:cstheme="minorHAnsi"/>
                <w:iCs/>
                <w:sz w:val="22"/>
              </w:rPr>
              <w:t>H</w:t>
            </w:r>
            <w:r w:rsidRPr="00645004" w:rsidR="00F11921">
              <w:rPr>
                <w:rFonts w:asciiTheme="minorHAnsi" w:hAnsiTheme="minorHAnsi" w:cstheme="minorHAnsi"/>
                <w:iCs/>
                <w:sz w:val="22"/>
              </w:rPr>
              <w:t xml:space="preserve">owever, it is expected that </w:t>
            </w:r>
            <w:proofErr w:type="gramStart"/>
            <w:r w:rsidRPr="00645004" w:rsidR="00F11921">
              <w:rPr>
                <w:rFonts w:asciiTheme="minorHAnsi" w:hAnsiTheme="minorHAnsi" w:cstheme="minorHAnsi"/>
                <w:iCs/>
                <w:sz w:val="22"/>
              </w:rPr>
              <w:t>the majority of</w:t>
            </w:r>
            <w:proofErr w:type="gramEnd"/>
            <w:r w:rsidRPr="00645004">
              <w:rPr>
                <w:rFonts w:asciiTheme="minorHAnsi" w:hAnsiTheme="minorHAnsi" w:cstheme="minorHAnsi"/>
                <w:iCs/>
                <w:sz w:val="22"/>
              </w:rPr>
              <w:t xml:space="preserve"> the documentation, and some additional communication with your team, out</w:t>
            </w:r>
            <w:r w:rsidRPr="00645004" w:rsidR="00F11921">
              <w:rPr>
                <w:rFonts w:asciiTheme="minorHAnsi" w:hAnsiTheme="minorHAnsi" w:cstheme="minorHAnsi"/>
                <w:iCs/>
                <w:sz w:val="22"/>
              </w:rPr>
              <w:t>side of class.</w:t>
            </w:r>
          </w:p>
          <w:p w:rsidRPr="00645004" w:rsidR="00F11921" w:rsidP="00E23136" w:rsidRDefault="00F11921" w14:paraId="643DDE69" w14:textId="77777777">
            <w:pPr>
              <w:spacing w:before="240" w:after="240"/>
              <w:rPr>
                <w:rFonts w:cstheme="minorHAnsi"/>
                <w:b/>
                <w:bCs/>
              </w:rPr>
            </w:pPr>
            <w:proofErr w:type="gramStart"/>
            <w:r w:rsidRPr="00645004">
              <w:rPr>
                <w:rFonts w:cstheme="minorHAnsi"/>
                <w:b/>
                <w:bCs/>
              </w:rPr>
              <w:t>How</w:t>
            </w:r>
            <w:proofErr w:type="gramEnd"/>
          </w:p>
          <w:p w:rsidRPr="00645004" w:rsidR="009D0EDE" w:rsidP="00E23136" w:rsidRDefault="00F11921" w14:paraId="2F82D80C" w14:textId="1D9F90DC">
            <w:pPr>
              <w:spacing w:before="240" w:after="240"/>
              <w:rPr>
                <w:rFonts w:eastAsia="Arial" w:cstheme="minorHAnsi"/>
                <w:iCs/>
                <w:lang w:eastAsia="en-AU"/>
              </w:rPr>
            </w:pPr>
            <w:r w:rsidRPr="00645004">
              <w:rPr>
                <w:rFonts w:eastAsia="Arial" w:cstheme="minorHAnsi"/>
                <w:iCs/>
                <w:lang w:eastAsia="en-AU"/>
              </w:rPr>
              <w:t>You will be assessed against the criteria listed in the marking guide in Section B of this task. To achieve a satisfactory result, you will need to address all criteria satisfactorily.</w:t>
            </w:r>
          </w:p>
        </w:tc>
      </w:tr>
      <w:tr w:rsidRPr="00AA0FB9" w:rsidR="000C14AE" w:rsidTr="169D6991" w14:paraId="1E681BED" w14:textId="77777777">
        <w:trPr>
          <w:trHeight w:val="567"/>
        </w:trPr>
        <w:tc>
          <w:tcPr>
            <w:tcW w:w="10682" w:type="dxa"/>
            <w:gridSpan w:val="2"/>
            <w:shd w:val="clear" w:color="auto" w:fill="D9D9D9" w:themeFill="background1" w:themeFillShade="D9"/>
            <w:vAlign w:val="center"/>
          </w:tcPr>
          <w:p w:rsidRPr="00645004" w:rsidR="000C14AE" w:rsidP="00E23136" w:rsidRDefault="000C14AE" w14:paraId="26E30E61" w14:textId="77777777">
            <w:pPr>
              <w:rPr>
                <w:rFonts w:cstheme="minorHAnsi"/>
                <w:b/>
              </w:rPr>
            </w:pPr>
            <w:r w:rsidRPr="00645004">
              <w:rPr>
                <w:rFonts w:cstheme="minorHAnsi"/>
                <w:b/>
              </w:rPr>
              <w:t>Conditions for assessment</w:t>
            </w:r>
          </w:p>
          <w:p w:rsidRPr="00645004" w:rsidR="00177550" w:rsidP="00E23136" w:rsidRDefault="00177550" w14:paraId="6FAB6C56" w14:textId="77777777">
            <w:pPr>
              <w:rPr>
                <w:rFonts w:cstheme="minorHAnsi"/>
              </w:rPr>
            </w:pPr>
          </w:p>
        </w:tc>
      </w:tr>
      <w:tr w:rsidRPr="006B2E7D" w:rsidR="000C14AE" w:rsidTr="169D6991" w14:paraId="19E8FFFB" w14:textId="77777777">
        <w:trPr>
          <w:trHeight w:val="567"/>
        </w:trPr>
        <w:tc>
          <w:tcPr>
            <w:tcW w:w="10682" w:type="dxa"/>
            <w:gridSpan w:val="2"/>
            <w:vAlign w:val="center"/>
          </w:tcPr>
          <w:p w:rsidRPr="00645004" w:rsidR="006B2E7D" w:rsidP="006A02D4" w:rsidRDefault="006B2E7D" w14:paraId="2EC51C0E" w14:textId="77777777">
            <w:pPr>
              <w:pStyle w:val="ListParagraph"/>
              <w:numPr>
                <w:ilvl w:val="0"/>
                <w:numId w:val="3"/>
              </w:numPr>
              <w:spacing w:before="240" w:after="240"/>
              <w:ind w:left="360"/>
              <w:contextualSpacing w:val="0"/>
              <w:rPr>
                <w:rFonts w:eastAsia="Arial" w:cstheme="minorHAnsi"/>
                <w:lang w:eastAsia="en-AU"/>
              </w:rPr>
            </w:pPr>
            <w:r w:rsidRPr="00645004">
              <w:rPr>
                <w:rFonts w:eastAsia="Arial" w:cstheme="minorHAnsi"/>
                <w:lang w:eastAsia="en-AU"/>
              </w:rPr>
              <w:t>You must submit all assessment evidence as instructed. Your assessor will assess the documentation you provide.</w:t>
            </w:r>
          </w:p>
          <w:p w:rsidRPr="00645004" w:rsidR="006B2E7D" w:rsidP="006A02D4" w:rsidRDefault="006B2E7D" w14:paraId="5AD21230" w14:textId="77777777">
            <w:pPr>
              <w:numPr>
                <w:ilvl w:val="0"/>
                <w:numId w:val="3"/>
              </w:numPr>
              <w:spacing w:before="240" w:after="240"/>
              <w:ind w:left="360"/>
              <w:rPr>
                <w:rFonts w:cstheme="minorHAnsi"/>
              </w:rPr>
            </w:pPr>
            <w:r w:rsidRPr="00645004">
              <w:rPr>
                <w:rFonts w:cstheme="minorHAnsi"/>
              </w:rPr>
              <w:t xml:space="preserve">You must complete the task within the maximum allowed </w:t>
            </w:r>
            <w:proofErr w:type="gramStart"/>
            <w:r w:rsidRPr="00645004">
              <w:rPr>
                <w:rFonts w:cstheme="minorHAnsi"/>
              </w:rPr>
              <w:t>duration</w:t>
            </w:r>
            <w:proofErr w:type="gramEnd"/>
            <w:r w:rsidRPr="00645004">
              <w:rPr>
                <w:rFonts w:cstheme="minorHAnsi"/>
              </w:rPr>
              <w:t xml:space="preserve"> </w:t>
            </w:r>
          </w:p>
          <w:p w:rsidRPr="00645004" w:rsidR="006B2E7D" w:rsidP="006A02D4" w:rsidRDefault="006B2E7D" w14:paraId="481091C1" w14:textId="77777777">
            <w:pPr>
              <w:numPr>
                <w:ilvl w:val="0"/>
                <w:numId w:val="3"/>
              </w:numPr>
              <w:spacing w:before="240" w:after="240"/>
              <w:ind w:left="360"/>
              <w:rPr>
                <w:rFonts w:cstheme="minorHAnsi"/>
              </w:rPr>
            </w:pPr>
            <w:r w:rsidRPr="00645004">
              <w:rPr>
                <w:rFonts w:cstheme="minorHAnsi"/>
              </w:rPr>
              <w:t xml:space="preserve">Please make arrangements with your assessor at least one week prior to the assessment due date if you feel you require special allowance or allowable adjustment to this </w:t>
            </w:r>
            <w:proofErr w:type="gramStart"/>
            <w:r w:rsidRPr="00645004">
              <w:rPr>
                <w:rFonts w:cstheme="minorHAnsi"/>
              </w:rPr>
              <w:t>task</w:t>
            </w:r>
            <w:proofErr w:type="gramEnd"/>
            <w:r w:rsidRPr="00645004">
              <w:rPr>
                <w:rFonts w:cstheme="minorHAnsi"/>
              </w:rPr>
              <w:t xml:space="preserve"> </w:t>
            </w:r>
          </w:p>
          <w:p w:rsidRPr="00645004" w:rsidR="006B2E7D" w:rsidP="006A02D4" w:rsidRDefault="006B2E7D" w14:paraId="3EB47C8B" w14:textId="77777777">
            <w:pPr>
              <w:pStyle w:val="ListParagraph"/>
              <w:numPr>
                <w:ilvl w:val="0"/>
                <w:numId w:val="3"/>
              </w:numPr>
              <w:spacing w:before="240" w:after="240"/>
              <w:ind w:left="360"/>
              <w:contextualSpacing w:val="0"/>
              <w:rPr>
                <w:rFonts w:eastAsia="Arial" w:cstheme="minorHAnsi"/>
                <w:lang w:eastAsia="en-AU"/>
              </w:rPr>
            </w:pPr>
            <w:r w:rsidRPr="00645004">
              <w:rPr>
                <w:rFonts w:eastAsia="Arial" w:cstheme="minorHAnsi"/>
                <w:lang w:eastAsia="en-AU"/>
              </w:rPr>
              <w:t xml:space="preserve">You will have the opportunity to resubmit any product deemed unsatisfactory (one </w:t>
            </w:r>
            <w:proofErr w:type="gramStart"/>
            <w:r w:rsidRPr="00645004">
              <w:rPr>
                <w:rFonts w:eastAsia="Arial" w:cstheme="minorHAnsi"/>
                <w:lang w:eastAsia="en-AU"/>
              </w:rPr>
              <w:t>resubmit</w:t>
            </w:r>
            <w:proofErr w:type="gramEnd"/>
            <w:r w:rsidRPr="00645004">
              <w:rPr>
                <w:rFonts w:eastAsia="Arial" w:cstheme="minorHAnsi"/>
                <w:lang w:eastAsia="en-AU"/>
              </w:rPr>
              <w:t xml:space="preserve"> is allowed per unit).</w:t>
            </w:r>
          </w:p>
          <w:p w:rsidRPr="00645004" w:rsidR="006B2E7D" w:rsidP="006A02D4" w:rsidRDefault="006B2E7D" w14:paraId="2D1ABBC3" w14:textId="77777777">
            <w:pPr>
              <w:pStyle w:val="ListParagraph"/>
              <w:numPr>
                <w:ilvl w:val="0"/>
                <w:numId w:val="3"/>
              </w:numPr>
              <w:spacing w:before="240" w:after="240"/>
              <w:ind w:left="360"/>
              <w:contextualSpacing w:val="0"/>
              <w:rPr>
                <w:rFonts w:eastAsia="Arial" w:cstheme="minorHAnsi"/>
                <w:lang w:eastAsia="en-AU"/>
              </w:rPr>
            </w:pPr>
            <w:r w:rsidRPr="00645004">
              <w:rPr>
                <w:rFonts w:eastAsia="Arial" w:cstheme="minorHAnsi"/>
                <w:lang w:eastAsia="en-AU"/>
              </w:rPr>
              <w:t xml:space="preserve"> If the product assessment is a group-based activity each student will be assessed individually against all assessment criteria </w:t>
            </w:r>
          </w:p>
          <w:p w:rsidRPr="00645004" w:rsidR="006B2E7D" w:rsidP="006A02D4" w:rsidRDefault="006B2E7D" w14:paraId="75A1E474" w14:textId="77777777">
            <w:pPr>
              <w:numPr>
                <w:ilvl w:val="0"/>
                <w:numId w:val="3"/>
              </w:numPr>
              <w:spacing w:before="240" w:after="240"/>
              <w:ind w:left="360"/>
              <w:rPr>
                <w:rFonts w:cstheme="minorHAnsi"/>
              </w:rPr>
            </w:pPr>
            <w:r w:rsidRPr="00645004">
              <w:rPr>
                <w:rFonts w:cstheme="minorHAnsi"/>
              </w:rPr>
              <w:t xml:space="preserve">You will be assessed as satisfactory or not </w:t>
            </w:r>
            <w:proofErr w:type="gramStart"/>
            <w:r w:rsidRPr="00645004">
              <w:rPr>
                <w:rFonts w:cstheme="minorHAnsi"/>
              </w:rPr>
              <w:t>satisfactory</w:t>
            </w:r>
            <w:proofErr w:type="gramEnd"/>
          </w:p>
          <w:p w:rsidRPr="00645004" w:rsidR="000C14AE" w:rsidP="006A02D4" w:rsidRDefault="006B2E7D" w14:paraId="2D51103F" w14:textId="24919F4F">
            <w:pPr>
              <w:numPr>
                <w:ilvl w:val="0"/>
                <w:numId w:val="3"/>
              </w:numPr>
              <w:spacing w:before="240" w:after="240"/>
              <w:ind w:left="360"/>
              <w:rPr>
                <w:rFonts w:cstheme="minorHAnsi"/>
              </w:rPr>
            </w:pPr>
            <w:r w:rsidRPr="00645004">
              <w:rPr>
                <w:rFonts w:cstheme="minorHAnsi"/>
              </w:rPr>
              <w:t xml:space="preserve">You can appeal the assessment decision according to the </w:t>
            </w:r>
            <w:hyperlink w:history="1" r:id="rId11">
              <w:r w:rsidRPr="00645004">
                <w:rPr>
                  <w:rStyle w:val="Hyperlink"/>
                  <w:rFonts w:cstheme="minorHAnsi"/>
                </w:rPr>
                <w:t>RMIT Assessment Processes</w:t>
              </w:r>
            </w:hyperlink>
            <w:r w:rsidRPr="00645004">
              <w:rPr>
                <w:rStyle w:val="Hyperlink"/>
                <w:rFonts w:cstheme="minorHAnsi"/>
              </w:rPr>
              <w:t>.</w:t>
            </w:r>
          </w:p>
        </w:tc>
      </w:tr>
      <w:tr w:rsidRPr="00AA0FB9" w:rsidR="00F11921" w:rsidTr="169D6991" w14:paraId="1A7E38D9" w14:textId="77777777">
        <w:trPr>
          <w:trHeight w:val="567"/>
        </w:trPr>
        <w:tc>
          <w:tcPr>
            <w:tcW w:w="5341" w:type="dxa"/>
            <w:shd w:val="clear" w:color="auto" w:fill="D9D9D9" w:themeFill="background1" w:themeFillShade="D9"/>
            <w:vAlign w:val="center"/>
          </w:tcPr>
          <w:p w:rsidRPr="00645004" w:rsidR="00F11921" w:rsidP="00E23136" w:rsidRDefault="000C14AE" w14:paraId="1AB0F16A" w14:textId="77777777">
            <w:pPr>
              <w:rPr>
                <w:rFonts w:cstheme="minorHAnsi"/>
                <w:b/>
              </w:rPr>
            </w:pPr>
            <w:r w:rsidRPr="00645004">
              <w:rPr>
                <w:rFonts w:cstheme="minorHAnsi"/>
                <w:b/>
              </w:rPr>
              <w:t>Equipment/resources students must supply (if applicable):</w:t>
            </w:r>
          </w:p>
        </w:tc>
        <w:tc>
          <w:tcPr>
            <w:tcW w:w="5341" w:type="dxa"/>
            <w:shd w:val="clear" w:color="auto" w:fill="D9D9D9" w:themeFill="background1" w:themeFillShade="D9"/>
            <w:vAlign w:val="center"/>
          </w:tcPr>
          <w:p w:rsidRPr="00645004" w:rsidR="00F11921" w:rsidP="00E23136" w:rsidRDefault="000C14AE" w14:paraId="112A2FF3" w14:textId="77777777">
            <w:pPr>
              <w:rPr>
                <w:rFonts w:cstheme="minorHAnsi"/>
                <w:b/>
              </w:rPr>
            </w:pPr>
            <w:r w:rsidRPr="00645004">
              <w:rPr>
                <w:rFonts w:cstheme="minorHAnsi"/>
                <w:b/>
              </w:rPr>
              <w:t>Equipment/resources to be provided by RMIT or the workplace (if applicable):</w:t>
            </w:r>
          </w:p>
        </w:tc>
      </w:tr>
      <w:tr w:rsidRPr="00AA0FB9" w:rsidR="00F11921" w:rsidTr="169D6991" w14:paraId="7DE826B4" w14:textId="77777777">
        <w:trPr>
          <w:trHeight w:val="567"/>
        </w:trPr>
        <w:tc>
          <w:tcPr>
            <w:tcW w:w="5341" w:type="dxa"/>
            <w:vAlign w:val="center"/>
          </w:tcPr>
          <w:p w:rsidRPr="00645004" w:rsidR="000C14AE" w:rsidP="00E23136" w:rsidRDefault="000C14AE" w14:paraId="0FFFCD59" w14:textId="00626BDF">
            <w:pPr>
              <w:pStyle w:val="ListBullet"/>
              <w:rPr>
                <w:rFonts w:asciiTheme="minorHAnsi" w:hAnsiTheme="minorHAnsi" w:cstheme="minorHAnsi"/>
              </w:rPr>
            </w:pPr>
            <w:r w:rsidRPr="00645004">
              <w:rPr>
                <w:rFonts w:asciiTheme="minorHAnsi" w:hAnsiTheme="minorHAnsi" w:cstheme="minorHAnsi"/>
              </w:rPr>
              <w:t xml:space="preserve">Computer </w:t>
            </w:r>
            <w:r w:rsidRPr="00645004" w:rsidR="00C77706">
              <w:rPr>
                <w:rFonts w:asciiTheme="minorHAnsi" w:hAnsiTheme="minorHAnsi" w:cstheme="minorHAnsi"/>
              </w:rPr>
              <w:t xml:space="preserve">with internet access </w:t>
            </w:r>
            <w:r w:rsidRPr="00645004">
              <w:rPr>
                <w:rFonts w:asciiTheme="minorHAnsi" w:hAnsiTheme="minorHAnsi" w:cstheme="minorHAnsi"/>
              </w:rPr>
              <w:t xml:space="preserve">and </w:t>
            </w:r>
            <w:r w:rsidRPr="00645004" w:rsidR="000F18FF">
              <w:rPr>
                <w:rFonts w:asciiTheme="minorHAnsi" w:hAnsiTheme="minorHAnsi" w:cstheme="minorHAnsi"/>
              </w:rPr>
              <w:t>relevant software</w:t>
            </w:r>
          </w:p>
          <w:p w:rsidRPr="00645004" w:rsidR="00C77706" w:rsidP="00E23136" w:rsidRDefault="00C77706" w14:paraId="5AD10C52" w14:textId="1A30F2E2">
            <w:pPr>
              <w:pStyle w:val="ListBullet"/>
              <w:rPr>
                <w:rFonts w:asciiTheme="minorHAnsi" w:hAnsiTheme="minorHAnsi" w:cstheme="minorHAnsi"/>
              </w:rPr>
            </w:pPr>
            <w:r w:rsidRPr="00645004">
              <w:rPr>
                <w:rFonts w:asciiTheme="minorHAnsi" w:hAnsiTheme="minorHAnsi" w:cstheme="minorHAnsi"/>
              </w:rPr>
              <w:t>USB Storage Device for transporting files</w:t>
            </w:r>
          </w:p>
          <w:p w:rsidRPr="00645004" w:rsidR="000C14AE" w:rsidP="00E23136" w:rsidRDefault="00C77706" w14:paraId="485B65DE" w14:textId="1BE397E2">
            <w:pPr>
              <w:pStyle w:val="ListBullet"/>
              <w:rPr>
                <w:rFonts w:asciiTheme="minorHAnsi" w:hAnsiTheme="minorHAnsi" w:cstheme="minorHAnsi"/>
              </w:rPr>
            </w:pPr>
            <w:r w:rsidRPr="00645004">
              <w:rPr>
                <w:rFonts w:asciiTheme="minorHAnsi" w:hAnsiTheme="minorHAnsi" w:cstheme="minorHAnsi"/>
              </w:rPr>
              <w:t>T</w:t>
            </w:r>
            <w:r w:rsidRPr="00645004" w:rsidR="00041DD3">
              <w:rPr>
                <w:rFonts w:asciiTheme="minorHAnsi" w:hAnsiTheme="minorHAnsi" w:cstheme="minorHAnsi"/>
              </w:rPr>
              <w:t>eam members</w:t>
            </w:r>
          </w:p>
          <w:p w:rsidRPr="00645004" w:rsidR="000C14AE" w:rsidP="00E23136" w:rsidRDefault="00C77706" w14:paraId="10EF0166" w14:textId="4CD65662">
            <w:pPr>
              <w:pStyle w:val="ListBullet"/>
              <w:rPr>
                <w:rFonts w:asciiTheme="minorHAnsi" w:hAnsiTheme="minorHAnsi" w:cstheme="minorHAnsi"/>
              </w:rPr>
            </w:pPr>
            <w:r w:rsidRPr="00645004">
              <w:rPr>
                <w:rFonts w:asciiTheme="minorHAnsi" w:hAnsiTheme="minorHAnsi" w:cstheme="minorHAnsi"/>
              </w:rPr>
              <w:t>Copies of Appendix 1 – 5</w:t>
            </w:r>
          </w:p>
        </w:tc>
        <w:tc>
          <w:tcPr>
            <w:tcW w:w="5341" w:type="dxa"/>
            <w:vAlign w:val="center"/>
          </w:tcPr>
          <w:p w:rsidRPr="00645004" w:rsidR="000C14AE" w:rsidP="00E23136" w:rsidRDefault="000C14AE" w14:paraId="5E4E538D" w14:textId="2727F2D0">
            <w:pPr>
              <w:pStyle w:val="ListBullet"/>
              <w:rPr>
                <w:rFonts w:asciiTheme="minorHAnsi" w:hAnsiTheme="minorHAnsi" w:cstheme="minorHAnsi"/>
              </w:rPr>
            </w:pPr>
            <w:r w:rsidRPr="00645004">
              <w:rPr>
                <w:rFonts w:asciiTheme="minorHAnsi" w:hAnsiTheme="minorHAnsi" w:cstheme="minorHAnsi"/>
              </w:rPr>
              <w:t>Onsite computer and internet access</w:t>
            </w:r>
          </w:p>
        </w:tc>
      </w:tr>
    </w:tbl>
    <w:p w:rsidRPr="00B572FA" w:rsidR="00F11921" w:rsidRDefault="00F11921" w14:paraId="4E21C977" w14:textId="77777777">
      <w:pPr>
        <w:rPr>
          <w:rFonts w:cstheme="minorHAnsi"/>
          <w:b/>
          <w:sz w:val="28"/>
          <w:szCs w:val="28"/>
        </w:rPr>
      </w:pPr>
    </w:p>
    <w:p w:rsidRPr="00E27DC0" w:rsidR="00D22479" w:rsidP="00D22479" w:rsidRDefault="00D22479" w14:paraId="5C851A30" w14:textId="4A1395DF">
      <w:pPr>
        <w:rPr>
          <w:rFonts w:cstheme="minorHAnsi"/>
          <w:b/>
          <w:sz w:val="28"/>
          <w:szCs w:val="28"/>
        </w:rPr>
      </w:pPr>
      <w:r w:rsidRPr="00E27DC0">
        <w:rPr>
          <w:rFonts w:cstheme="minorHAnsi"/>
          <w:sz w:val="28"/>
          <w:szCs w:val="28"/>
        </w:rPr>
        <w:t xml:space="preserve">Section </w:t>
      </w:r>
      <w:r w:rsidR="00AA0FB9">
        <w:rPr>
          <w:rFonts w:cstheme="minorHAnsi"/>
          <w:sz w:val="28"/>
          <w:szCs w:val="28"/>
        </w:rPr>
        <w:t>B</w:t>
      </w:r>
      <w:r w:rsidRPr="00E27DC0">
        <w:rPr>
          <w:rFonts w:cstheme="minorHAnsi"/>
          <w:sz w:val="28"/>
          <w:szCs w:val="28"/>
        </w:rPr>
        <w:t xml:space="preserve"> – </w:t>
      </w:r>
      <w:r w:rsidRPr="00E27DC0">
        <w:rPr>
          <w:rFonts w:cstheme="minorHAnsi"/>
          <w:b/>
          <w:sz w:val="28"/>
          <w:szCs w:val="28"/>
        </w:rPr>
        <w:t xml:space="preserve">Marking </w:t>
      </w:r>
      <w:r w:rsidRPr="00E27DC0" w:rsidR="004A788A">
        <w:rPr>
          <w:rFonts w:cstheme="minorHAnsi"/>
          <w:b/>
          <w:sz w:val="28"/>
          <w:szCs w:val="28"/>
        </w:rPr>
        <w:t>Guide</w:t>
      </w:r>
    </w:p>
    <w:tbl>
      <w:tblPr>
        <w:tblStyle w:val="TableGrid"/>
        <w:tblW w:w="0" w:type="auto"/>
        <w:tblLook w:val="04A0" w:firstRow="1" w:lastRow="0" w:firstColumn="1" w:lastColumn="0" w:noHBand="0" w:noVBand="1"/>
      </w:tblPr>
      <w:tblGrid>
        <w:gridCol w:w="2634"/>
        <w:gridCol w:w="7822"/>
      </w:tblGrid>
      <w:tr w:rsidRPr="00AA0FB9" w:rsidR="00D22479" w:rsidTr="008B324C" w14:paraId="07F4AE5B" w14:textId="77777777">
        <w:tc>
          <w:tcPr>
            <w:tcW w:w="2634" w:type="dxa"/>
            <w:shd w:val="clear" w:color="auto" w:fill="D9D9D9" w:themeFill="background1" w:themeFillShade="D9"/>
          </w:tcPr>
          <w:p w:rsidRPr="00E27DC0" w:rsidR="00D22479" w:rsidP="008B324C" w:rsidRDefault="00D22479" w14:paraId="7B648BF6" w14:textId="77777777">
            <w:pPr>
              <w:rPr>
                <w:rFonts w:cstheme="minorHAnsi"/>
                <w:b/>
                <w:sz w:val="20"/>
                <w:szCs w:val="20"/>
              </w:rPr>
            </w:pPr>
            <w:r w:rsidRPr="00E27DC0">
              <w:rPr>
                <w:rFonts w:cstheme="minorHAnsi"/>
                <w:b/>
                <w:sz w:val="20"/>
                <w:szCs w:val="20"/>
              </w:rPr>
              <w:t>TASK:</w:t>
            </w:r>
          </w:p>
          <w:p w:rsidRPr="00E27DC0" w:rsidR="00D22479" w:rsidP="008B324C" w:rsidRDefault="00D22479" w14:paraId="5B5A66D5" w14:textId="63C5AB6B">
            <w:pPr>
              <w:rPr>
                <w:rFonts w:cstheme="minorHAnsi"/>
                <w:sz w:val="20"/>
                <w:szCs w:val="20"/>
              </w:rPr>
            </w:pPr>
            <w:r w:rsidRPr="00E27DC0">
              <w:rPr>
                <w:rFonts w:cstheme="minorHAnsi"/>
                <w:sz w:val="20"/>
                <w:szCs w:val="20"/>
              </w:rPr>
              <w:t xml:space="preserve">Describe the product to be </w:t>
            </w:r>
            <w:proofErr w:type="gramStart"/>
            <w:r w:rsidRPr="00E27DC0">
              <w:rPr>
                <w:rFonts w:cstheme="minorHAnsi"/>
                <w:sz w:val="20"/>
                <w:szCs w:val="20"/>
              </w:rPr>
              <w:t>assessed</w:t>
            </w:r>
            <w:proofErr w:type="gramEnd"/>
          </w:p>
          <w:p w:rsidRPr="00E27DC0" w:rsidR="00D22479" w:rsidP="008B324C" w:rsidRDefault="00D22479" w14:paraId="3627ECFF" w14:textId="77777777">
            <w:pPr>
              <w:rPr>
                <w:rFonts w:cstheme="minorHAnsi"/>
                <w:b/>
                <w:sz w:val="20"/>
                <w:szCs w:val="20"/>
              </w:rPr>
            </w:pPr>
          </w:p>
        </w:tc>
        <w:tc>
          <w:tcPr>
            <w:tcW w:w="7822" w:type="dxa"/>
          </w:tcPr>
          <w:p w:rsidR="00645004" w:rsidP="0087020D" w:rsidRDefault="00645004" w14:paraId="411CD833" w14:textId="6CFB6F97">
            <w:pPr>
              <w:rPr>
                <w:rFonts w:cstheme="minorHAnsi"/>
                <w:iCs/>
              </w:rPr>
            </w:pPr>
            <w:r>
              <w:rPr>
                <w:rFonts w:cstheme="minorHAnsi"/>
                <w:iCs/>
              </w:rPr>
              <w:t xml:space="preserve">This product assessment demonstrates the skills and knowledge to work in a team on an industry-based project that leads to a solution. </w:t>
            </w:r>
          </w:p>
          <w:p w:rsidR="00645004" w:rsidP="0087020D" w:rsidRDefault="00064FD2" w14:paraId="0A9F013D" w14:textId="5A006488">
            <w:pPr>
              <w:rPr>
                <w:rFonts w:cstheme="minorHAnsi"/>
                <w:iCs/>
              </w:rPr>
            </w:pPr>
            <w:r>
              <w:rPr>
                <w:rFonts w:cstheme="minorHAnsi"/>
                <w:iCs/>
              </w:rPr>
              <w:t>You</w:t>
            </w:r>
            <w:r w:rsidR="00645004">
              <w:rPr>
                <w:rFonts w:cstheme="minorHAnsi"/>
                <w:iCs/>
              </w:rPr>
              <w:t xml:space="preserve"> must demonstrate participation in the development of an industry project that leads to a solution.   </w:t>
            </w:r>
          </w:p>
          <w:p w:rsidR="00645004" w:rsidP="0087020D" w:rsidRDefault="00064FD2" w14:paraId="10FF2A13" w14:textId="1DABB18A">
            <w:pPr>
              <w:rPr>
                <w:rFonts w:cstheme="minorHAnsi"/>
                <w:iCs/>
              </w:rPr>
            </w:pPr>
            <w:r>
              <w:rPr>
                <w:rFonts w:cstheme="minorHAnsi"/>
                <w:iCs/>
              </w:rPr>
              <w:t>You</w:t>
            </w:r>
            <w:r w:rsidR="00645004">
              <w:rPr>
                <w:rFonts w:cstheme="minorHAnsi"/>
                <w:iCs/>
              </w:rPr>
              <w:t xml:space="preserve"> require access to a safe work environment for assessment in simulation.  </w:t>
            </w:r>
          </w:p>
          <w:p w:rsidRPr="00E27DC0" w:rsidR="00D22479" w:rsidP="0087020D" w:rsidRDefault="00064FD2" w14:paraId="27ABE173" w14:textId="6CFA6E0C">
            <w:pPr>
              <w:rPr>
                <w:rFonts w:cstheme="minorHAnsi"/>
                <w:i/>
                <w:sz w:val="20"/>
                <w:szCs w:val="20"/>
              </w:rPr>
            </w:pPr>
            <w:r>
              <w:rPr>
                <w:rFonts w:cstheme="minorHAnsi"/>
                <w:iCs/>
              </w:rPr>
              <w:t>You</w:t>
            </w:r>
            <w:r w:rsidR="00645004">
              <w:rPr>
                <w:rFonts w:cstheme="minorHAnsi"/>
                <w:iCs/>
              </w:rPr>
              <w:t xml:space="preserve"> will need access to software and digital equipment to complete the assessment.  </w:t>
            </w:r>
          </w:p>
        </w:tc>
      </w:tr>
    </w:tbl>
    <w:p w:rsidRPr="00E27DC0" w:rsidR="00D22479" w:rsidP="00D22479" w:rsidRDefault="00D22479" w14:paraId="50D187AA" w14:textId="62325A47">
      <w:pPr>
        <w:pStyle w:val="Comment"/>
        <w:rPr>
          <w:rFonts w:asciiTheme="minorHAnsi" w:hAnsiTheme="minorHAnsi" w:cstheme="minorHAnsi"/>
        </w:rPr>
      </w:pPr>
    </w:p>
    <w:p w:rsidRPr="00E27DC0" w:rsidR="00D22479" w:rsidP="006839D4" w:rsidRDefault="00D22479" w14:paraId="0A9AA51A" w14:textId="5F4354DE">
      <w:pPr>
        <w:pStyle w:val="Comment"/>
        <w:rPr>
          <w:rFonts w:asciiTheme="minorHAnsi" w:hAnsiTheme="minorHAnsi" w:cstheme="minorHAnsi"/>
        </w:rPr>
      </w:pPr>
    </w:p>
    <w:tbl>
      <w:tblPr>
        <w:tblStyle w:val="TableGrid1"/>
        <w:tblpPr w:leftFromText="180" w:rightFromText="180" w:vertAnchor="text" w:tblpY="1"/>
        <w:tblOverlap w:val="never"/>
        <w:tblW w:w="5000" w:type="pct"/>
        <w:tblLook w:val="04A0" w:firstRow="1" w:lastRow="0" w:firstColumn="1" w:lastColumn="0" w:noHBand="0" w:noVBand="1"/>
      </w:tblPr>
      <w:tblGrid>
        <w:gridCol w:w="442"/>
        <w:gridCol w:w="5368"/>
        <w:gridCol w:w="1236"/>
        <w:gridCol w:w="1316"/>
        <w:gridCol w:w="2098"/>
      </w:tblGrid>
      <w:tr w:rsidRPr="0076575E" w:rsidR="00601C13" w:rsidTr="004B44FF" w14:paraId="537265BA" w14:textId="77777777">
        <w:trPr>
          <w:cnfStyle w:val="100000000000" w:firstRow="1" w:lastRow="0" w:firstColumn="0" w:lastColumn="0" w:oddVBand="0" w:evenVBand="0" w:oddHBand="0" w:evenHBand="0" w:firstRowFirstColumn="0" w:firstRowLastColumn="0" w:lastRowFirstColumn="0" w:lastRowLastColumn="0"/>
          <w:trHeight w:val="509"/>
        </w:trPr>
        <w:tc>
          <w:tcPr>
            <w:tcW w:w="2777" w:type="pct"/>
            <w:gridSpan w:val="2"/>
            <w:shd w:val="clear" w:color="auto" w:fill="D9D9D9" w:themeFill="background1" w:themeFillShade="D9"/>
          </w:tcPr>
          <w:p w:rsidRPr="0076575E" w:rsidR="00601C13" w:rsidP="00C62007" w:rsidRDefault="00601C13" w14:paraId="69BC7A8F" w14:textId="7B95384C">
            <w:pPr>
              <w:spacing w:before="70"/>
              <w:ind w:right="143"/>
              <w:rPr>
                <w:rFonts w:asciiTheme="minorHAnsi" w:hAnsiTheme="minorHAnsi" w:cstheme="minorHAnsi"/>
              </w:rPr>
            </w:pPr>
            <w:r w:rsidRPr="0076575E">
              <w:rPr>
                <w:rFonts w:asciiTheme="minorHAnsi" w:hAnsiTheme="minorHAnsi" w:cstheme="minorHAnsi"/>
              </w:rPr>
              <w:t xml:space="preserve">Criteria for assessment  </w:t>
            </w:r>
          </w:p>
        </w:tc>
        <w:tc>
          <w:tcPr>
            <w:tcW w:w="591" w:type="pct"/>
            <w:shd w:val="clear" w:color="auto" w:fill="D9D9D9" w:themeFill="background1" w:themeFillShade="D9"/>
          </w:tcPr>
          <w:p w:rsidRPr="0076575E" w:rsidR="00601C13" w:rsidP="00C62007" w:rsidRDefault="00601C13" w14:paraId="7EB6AEEA" w14:textId="77777777">
            <w:pPr>
              <w:spacing w:before="70"/>
              <w:jc w:val="center"/>
              <w:rPr>
                <w:rFonts w:asciiTheme="minorHAnsi" w:hAnsiTheme="minorHAnsi" w:cstheme="minorHAnsi"/>
              </w:rPr>
            </w:pPr>
            <w:r w:rsidRPr="0076575E">
              <w:rPr>
                <w:rFonts w:asciiTheme="minorHAnsi" w:hAnsiTheme="minorHAnsi" w:cstheme="minorHAnsi"/>
              </w:rPr>
              <w:t>Satisfactory</w:t>
            </w:r>
            <w:r w:rsidRPr="0076575E">
              <w:rPr>
                <w:rFonts w:asciiTheme="minorHAnsi" w:hAnsiTheme="minorHAnsi" w:cstheme="minorHAnsi"/>
              </w:rPr>
              <w:br/>
            </w:r>
          </w:p>
        </w:tc>
        <w:tc>
          <w:tcPr>
            <w:tcW w:w="629" w:type="pct"/>
            <w:shd w:val="clear" w:color="auto" w:fill="D9D9D9" w:themeFill="background1" w:themeFillShade="D9"/>
          </w:tcPr>
          <w:p w:rsidRPr="0076575E" w:rsidR="00601C13" w:rsidP="00C62007" w:rsidRDefault="00601C13" w14:paraId="41614796" w14:textId="77777777">
            <w:pPr>
              <w:spacing w:before="70"/>
              <w:jc w:val="center"/>
              <w:rPr>
                <w:rFonts w:asciiTheme="minorHAnsi" w:hAnsiTheme="minorHAnsi" w:cstheme="minorHAnsi"/>
              </w:rPr>
            </w:pPr>
            <w:r w:rsidRPr="0076575E">
              <w:rPr>
                <w:rFonts w:asciiTheme="minorHAnsi" w:hAnsiTheme="minorHAnsi" w:cstheme="minorHAnsi"/>
              </w:rPr>
              <w:t>Not Satisfactory</w:t>
            </w:r>
            <w:r w:rsidRPr="0076575E">
              <w:rPr>
                <w:rFonts w:asciiTheme="minorHAnsi" w:hAnsiTheme="minorHAnsi" w:cstheme="minorHAnsi"/>
              </w:rPr>
              <w:br/>
            </w:r>
          </w:p>
        </w:tc>
        <w:tc>
          <w:tcPr>
            <w:tcW w:w="1003" w:type="pct"/>
            <w:shd w:val="clear" w:color="auto" w:fill="D9D9D9" w:themeFill="background1" w:themeFillShade="D9"/>
          </w:tcPr>
          <w:p w:rsidRPr="0076575E" w:rsidR="00601C13" w:rsidP="00C62007" w:rsidRDefault="00601C13" w14:paraId="188D1831" w14:textId="77777777">
            <w:pPr>
              <w:spacing w:before="70"/>
              <w:rPr>
                <w:rFonts w:asciiTheme="minorHAnsi" w:hAnsiTheme="minorHAnsi" w:cstheme="minorHAnsi"/>
                <w:b w:val="0"/>
              </w:rPr>
            </w:pPr>
            <w:r w:rsidRPr="0076575E">
              <w:rPr>
                <w:rFonts w:asciiTheme="minorHAnsi" w:hAnsiTheme="minorHAnsi" w:cstheme="minorHAnsi"/>
              </w:rPr>
              <w:t xml:space="preserve">Marking Guide </w:t>
            </w:r>
          </w:p>
          <w:p w:rsidRPr="0076575E" w:rsidR="00601C13" w:rsidP="00C62007" w:rsidRDefault="00601C13" w14:paraId="4C0413A4" w14:textId="64E3F724">
            <w:pPr>
              <w:spacing w:before="70"/>
              <w:rPr>
                <w:rFonts w:asciiTheme="minorHAnsi" w:hAnsiTheme="minorHAnsi" w:cstheme="minorHAnsi"/>
              </w:rPr>
            </w:pPr>
            <w:r w:rsidRPr="0076575E">
              <w:rPr>
                <w:rFonts w:asciiTheme="minorHAnsi" w:hAnsiTheme="minorHAnsi" w:cstheme="minorHAnsi"/>
                <w:i/>
              </w:rPr>
              <w:t>Minimum requirements to be met:</w:t>
            </w:r>
          </w:p>
        </w:tc>
      </w:tr>
      <w:tr w:rsidRPr="0076575E" w:rsidR="00601C13" w:rsidTr="004B44FF" w14:paraId="179B0D2B" w14:textId="77777777">
        <w:trPr>
          <w:trHeight w:val="369"/>
        </w:trPr>
        <w:tc>
          <w:tcPr>
            <w:tcW w:w="211" w:type="pct"/>
          </w:tcPr>
          <w:p w:rsidRPr="0076575E" w:rsidR="00601C13" w:rsidP="00C62007" w:rsidRDefault="00601C13" w14:paraId="165E909A" w14:textId="293F246A">
            <w:pPr>
              <w:spacing w:before="70"/>
              <w:rPr>
                <w:rFonts w:asciiTheme="minorHAnsi" w:hAnsiTheme="minorHAnsi" w:cstheme="minorHAnsi"/>
              </w:rPr>
            </w:pPr>
            <w:r w:rsidRPr="0076575E">
              <w:rPr>
                <w:rFonts w:asciiTheme="minorHAnsi" w:hAnsiTheme="minorHAnsi" w:cstheme="minorHAnsi"/>
              </w:rPr>
              <w:t>1</w:t>
            </w:r>
          </w:p>
        </w:tc>
        <w:tc>
          <w:tcPr>
            <w:tcW w:w="2565" w:type="pct"/>
          </w:tcPr>
          <w:p w:rsidRPr="0076575E" w:rsidR="00601C13" w:rsidP="00C62007" w:rsidRDefault="009679BC" w14:paraId="13AE53E1" w14:textId="54FB9547">
            <w:pPr>
              <w:spacing w:before="70"/>
              <w:rPr>
                <w:rFonts w:asciiTheme="minorHAnsi" w:hAnsiTheme="minorHAnsi" w:cstheme="minorHAnsi"/>
              </w:rPr>
            </w:pPr>
            <w:r>
              <w:rPr>
                <w:rFonts w:asciiTheme="minorHAnsi" w:hAnsiTheme="minorHAnsi" w:cstheme="minorHAnsi"/>
              </w:rPr>
              <w:t>C</w:t>
            </w:r>
            <w:r w:rsidRPr="0076575E" w:rsidR="00601C13">
              <w:rPr>
                <w:rFonts w:asciiTheme="minorHAnsi" w:hAnsiTheme="minorHAnsi" w:cstheme="minorHAnsi"/>
              </w:rPr>
              <w:t xml:space="preserve">ollated </w:t>
            </w:r>
            <w:r w:rsidR="007254B1">
              <w:rPr>
                <w:rFonts w:asciiTheme="minorHAnsi" w:hAnsiTheme="minorHAnsi" w:cstheme="minorHAnsi"/>
              </w:rPr>
              <w:t xml:space="preserve">your </w:t>
            </w:r>
            <w:r w:rsidRPr="0076575E" w:rsidR="00601C13">
              <w:rPr>
                <w:rFonts w:asciiTheme="minorHAnsi" w:hAnsiTheme="minorHAnsi" w:cstheme="minorHAnsi"/>
              </w:rPr>
              <w:t xml:space="preserve">discussion outcomes from Session 1 to individually develop a team plan. </w:t>
            </w:r>
          </w:p>
        </w:tc>
        <w:sdt>
          <w:sdtPr>
            <w:rPr>
              <w:rFonts w:cstheme="minorHAnsi"/>
              <w:color w:val="2B579A"/>
              <w:shd w:val="clear" w:color="auto" w:fill="E6E6E6"/>
            </w:rPr>
            <w:id w:val="2023583597"/>
            <w14:checkbox>
              <w14:checked w14:val="0"/>
              <w14:checkedState w14:val="00FC" w14:font="Wingdings"/>
              <w14:uncheckedState w14:val="2610" w14:font="Arial Unicode MS"/>
            </w14:checkbox>
          </w:sdtPr>
          <w:sdtEndPr/>
          <w:sdtContent>
            <w:tc>
              <w:tcPr>
                <w:tcW w:w="591" w:type="pct"/>
              </w:tcPr>
              <w:p w:rsidRPr="0076575E" w:rsidR="00601C13" w:rsidP="00C62007" w:rsidRDefault="00601C13" w14:paraId="21D49D75"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865323140"/>
            <w14:checkbox>
              <w14:checked w14:val="0"/>
              <w14:checkedState w14:val="00FC" w14:font="Wingdings"/>
              <w14:uncheckedState w14:val="2610" w14:font="Arial Unicode MS"/>
            </w14:checkbox>
          </w:sdtPr>
          <w:sdtEndPr/>
          <w:sdtContent>
            <w:tc>
              <w:tcPr>
                <w:tcW w:w="629" w:type="pct"/>
              </w:tcPr>
              <w:p w:rsidRPr="0076575E" w:rsidR="00601C13" w:rsidP="00C62007" w:rsidRDefault="00601C13" w14:paraId="74A94640"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tcPr>
          <w:p w:rsidRPr="0076575E" w:rsidR="00601C13" w:rsidP="00C62007" w:rsidRDefault="00601C13" w14:paraId="1CF900A9" w14:textId="5E5CC602">
            <w:pPr>
              <w:spacing w:before="70"/>
              <w:rPr>
                <w:rFonts w:asciiTheme="minorHAnsi" w:hAnsiTheme="minorHAnsi" w:cstheme="minorHAnsi"/>
              </w:rPr>
            </w:pPr>
          </w:p>
        </w:tc>
      </w:tr>
      <w:tr w:rsidRPr="0076575E" w:rsidR="00601C13" w:rsidTr="004B44FF" w14:paraId="1ED92F80" w14:textId="77777777">
        <w:trPr>
          <w:trHeight w:val="369"/>
        </w:trPr>
        <w:tc>
          <w:tcPr>
            <w:tcW w:w="211" w:type="pct"/>
          </w:tcPr>
          <w:p w:rsidRPr="004F3A30" w:rsidR="00601C13" w:rsidP="00C62007" w:rsidRDefault="00601C13" w14:paraId="1A267A07" w14:textId="11DC5790">
            <w:pPr>
              <w:spacing w:before="70"/>
              <w:rPr>
                <w:rFonts w:asciiTheme="minorHAnsi" w:hAnsiTheme="minorHAnsi" w:cstheme="minorHAnsi"/>
              </w:rPr>
            </w:pPr>
            <w:r w:rsidRPr="004F3A30">
              <w:rPr>
                <w:rFonts w:asciiTheme="minorHAnsi" w:hAnsiTheme="minorHAnsi" w:cstheme="minorHAnsi"/>
              </w:rPr>
              <w:t>1a</w:t>
            </w:r>
          </w:p>
        </w:tc>
        <w:tc>
          <w:tcPr>
            <w:tcW w:w="2565" w:type="pct"/>
          </w:tcPr>
          <w:p w:rsidRPr="004F3A30" w:rsidR="00601C13" w:rsidP="00C62007" w:rsidRDefault="00601C13" w14:paraId="652E47EE" w14:textId="44DE2B0D">
            <w:pPr>
              <w:spacing w:before="70"/>
              <w:rPr>
                <w:rFonts w:asciiTheme="minorHAnsi" w:hAnsiTheme="minorHAnsi" w:cstheme="minorHAnsi"/>
              </w:rPr>
            </w:pPr>
            <w:r w:rsidRPr="004F3A30">
              <w:rPr>
                <w:rFonts w:asciiTheme="minorHAnsi" w:hAnsiTheme="minorHAnsi" w:cstheme="minorHAnsi"/>
              </w:rPr>
              <w:t>The team members for the project have been selected to carry out specific responsibilities based on their existing skills and knowledge.</w:t>
            </w:r>
          </w:p>
          <w:p w:rsidRPr="004F3A30" w:rsidR="00601C13" w:rsidP="00C62007" w:rsidRDefault="00601C13" w14:paraId="1D0D0999" w14:textId="1190D892">
            <w:pPr>
              <w:spacing w:before="70"/>
              <w:rPr>
                <w:rFonts w:asciiTheme="minorHAnsi" w:hAnsiTheme="minorHAnsi" w:cstheme="minorHAnsi"/>
              </w:rPr>
            </w:pPr>
            <w:r w:rsidRPr="004F3A30">
              <w:rPr>
                <w:rFonts w:asciiTheme="minorHAnsi" w:hAnsiTheme="minorHAnsi" w:cstheme="minorHAnsi"/>
              </w:rPr>
              <w:t>It is clear who will play the role of organiser/leader for each of the four (4) remaining sessions.</w:t>
            </w:r>
          </w:p>
        </w:tc>
        <w:sdt>
          <w:sdtPr>
            <w:rPr>
              <w:rFonts w:cstheme="minorHAnsi"/>
              <w:color w:val="2B579A"/>
              <w:shd w:val="clear" w:color="auto" w:fill="E6E6E6"/>
            </w:rPr>
            <w:id w:val="-1733766279"/>
            <w14:checkbox>
              <w14:checked w14:val="0"/>
              <w14:checkedState w14:val="00FC" w14:font="Wingdings"/>
              <w14:uncheckedState w14:val="2610" w14:font="Arial Unicode MS"/>
            </w14:checkbox>
          </w:sdtPr>
          <w:sdtEndPr/>
          <w:sdtContent>
            <w:tc>
              <w:tcPr>
                <w:tcW w:w="591" w:type="pct"/>
              </w:tcPr>
              <w:p w:rsidRPr="0076575E" w:rsidR="00601C13" w:rsidP="00C62007" w:rsidRDefault="00601C13" w14:paraId="1835F100" w14:textId="3DE29B2E">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537012990"/>
            <w14:checkbox>
              <w14:checked w14:val="0"/>
              <w14:checkedState w14:val="00FC" w14:font="Wingdings"/>
              <w14:uncheckedState w14:val="2610" w14:font="Arial Unicode MS"/>
            </w14:checkbox>
          </w:sdtPr>
          <w:sdtEndPr/>
          <w:sdtContent>
            <w:tc>
              <w:tcPr>
                <w:tcW w:w="629" w:type="pct"/>
              </w:tcPr>
              <w:p w:rsidRPr="0076575E" w:rsidR="00601C13" w:rsidP="00C62007" w:rsidRDefault="00601C13" w14:paraId="686B4C3D" w14:textId="3967FFB0">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tcPr>
          <w:p w:rsidRPr="0076575E" w:rsidR="00115D6A" w:rsidP="00C62007" w:rsidRDefault="00115D6A" w14:paraId="7758A5AF" w14:textId="28251A1D">
            <w:pPr>
              <w:spacing w:before="70"/>
              <w:rPr>
                <w:rFonts w:asciiTheme="minorHAnsi" w:hAnsiTheme="minorHAnsi" w:cstheme="minorHAnsi"/>
              </w:rPr>
            </w:pPr>
          </w:p>
        </w:tc>
      </w:tr>
      <w:tr w:rsidRPr="0076575E" w:rsidR="00601C13" w:rsidTr="004B44FF" w14:paraId="0A584FD7" w14:textId="77777777">
        <w:trPr>
          <w:trHeight w:val="369"/>
        </w:trPr>
        <w:tc>
          <w:tcPr>
            <w:tcW w:w="211" w:type="pct"/>
          </w:tcPr>
          <w:p w:rsidRPr="0076575E" w:rsidR="00601C13" w:rsidP="00C62007" w:rsidRDefault="00601C13" w14:paraId="6EEE25D5" w14:textId="298F239B">
            <w:pPr>
              <w:spacing w:before="70"/>
              <w:rPr>
                <w:rFonts w:asciiTheme="minorHAnsi" w:hAnsiTheme="minorHAnsi" w:cstheme="minorHAnsi"/>
                <w:lang w:val="en-US"/>
              </w:rPr>
            </w:pPr>
            <w:r w:rsidRPr="0076575E">
              <w:rPr>
                <w:rFonts w:asciiTheme="minorHAnsi" w:hAnsiTheme="minorHAnsi" w:cstheme="minorHAnsi"/>
                <w:lang w:val="en-US"/>
              </w:rPr>
              <w:t>1b</w:t>
            </w:r>
          </w:p>
        </w:tc>
        <w:tc>
          <w:tcPr>
            <w:tcW w:w="2565" w:type="pct"/>
          </w:tcPr>
          <w:p w:rsidRPr="0076575E" w:rsidR="00601C13" w:rsidP="00C62007" w:rsidRDefault="00601C13" w14:paraId="6C3855D9" w14:textId="51240C06">
            <w:pPr>
              <w:spacing w:before="70"/>
              <w:rPr>
                <w:rFonts w:asciiTheme="minorHAnsi" w:hAnsiTheme="minorHAnsi" w:cstheme="minorHAnsi"/>
                <w:lang w:val="en-US"/>
              </w:rPr>
            </w:pPr>
            <w:r w:rsidRPr="0076575E">
              <w:rPr>
                <w:rFonts w:asciiTheme="minorHAnsi" w:hAnsiTheme="minorHAnsi" w:cstheme="minorHAnsi"/>
                <w:lang w:val="en-US"/>
              </w:rPr>
              <w:t xml:space="preserve">The team members have established at least three (3) team performance criteria and their related performance measurements. </w:t>
            </w:r>
          </w:p>
          <w:p w:rsidR="00601C13" w:rsidP="00C62007" w:rsidRDefault="00601C13" w14:paraId="4586C8BC" w14:textId="77777777">
            <w:pPr>
              <w:spacing w:before="70"/>
              <w:rPr>
                <w:rFonts w:asciiTheme="minorHAnsi" w:hAnsiTheme="minorHAnsi" w:cstheme="minorHAnsi"/>
              </w:rPr>
            </w:pPr>
            <w:r w:rsidRPr="0076575E">
              <w:rPr>
                <w:rFonts w:asciiTheme="minorHAnsi" w:hAnsiTheme="minorHAnsi" w:cstheme="minorHAnsi"/>
              </w:rPr>
              <w:t xml:space="preserve">They have identified and explained a suitable methodology for performance measurement. </w:t>
            </w:r>
          </w:p>
          <w:p w:rsidRPr="0076575E" w:rsidR="003B0FD8" w:rsidP="00C62007" w:rsidRDefault="003B0FD8" w14:paraId="2EF8DB35" w14:textId="5ECFA7EA">
            <w:pPr>
              <w:spacing w:before="70"/>
              <w:rPr>
                <w:rFonts w:asciiTheme="minorHAnsi" w:hAnsiTheme="minorHAnsi" w:cstheme="minorHAnsi"/>
              </w:rPr>
            </w:pPr>
            <w:r w:rsidRPr="00823493">
              <w:rPr>
                <w:rFonts w:asciiTheme="minorHAnsi" w:hAnsiTheme="minorHAnsi" w:cstheme="minorHAnsi"/>
                <w:color w:val="FF0000"/>
              </w:rPr>
              <w:t>An IRT has been formed</w:t>
            </w:r>
          </w:p>
        </w:tc>
        <w:sdt>
          <w:sdtPr>
            <w:rPr>
              <w:rFonts w:cstheme="minorHAnsi"/>
              <w:color w:val="2B579A"/>
              <w:shd w:val="clear" w:color="auto" w:fill="E6E6E6"/>
            </w:rPr>
            <w:id w:val="1682156729"/>
            <w14:checkbox>
              <w14:checked w14:val="0"/>
              <w14:checkedState w14:val="00FC" w14:font="Wingdings"/>
              <w14:uncheckedState w14:val="2610" w14:font="Arial Unicode MS"/>
            </w14:checkbox>
          </w:sdtPr>
          <w:sdtEndPr/>
          <w:sdtContent>
            <w:tc>
              <w:tcPr>
                <w:tcW w:w="591" w:type="pct"/>
              </w:tcPr>
              <w:p w:rsidRPr="0076575E" w:rsidR="00601C13" w:rsidP="00C62007" w:rsidRDefault="00601C13" w14:paraId="1BFE4903"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2048670507"/>
            <w14:checkbox>
              <w14:checked w14:val="0"/>
              <w14:checkedState w14:val="00FC" w14:font="Wingdings"/>
              <w14:uncheckedState w14:val="2610" w14:font="Arial Unicode MS"/>
            </w14:checkbox>
          </w:sdtPr>
          <w:sdtEndPr/>
          <w:sdtContent>
            <w:tc>
              <w:tcPr>
                <w:tcW w:w="629" w:type="pct"/>
              </w:tcPr>
              <w:p w:rsidRPr="0076575E" w:rsidR="00601C13" w:rsidP="00C62007" w:rsidRDefault="00601C13" w14:paraId="0543B9E1"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tcPr>
          <w:p w:rsidRPr="0076575E" w:rsidR="00601C13" w:rsidP="00C62007" w:rsidRDefault="00601C13" w14:paraId="123EB2A6" w14:textId="326786C7">
            <w:pPr>
              <w:spacing w:before="70"/>
              <w:rPr>
                <w:rFonts w:asciiTheme="minorHAnsi" w:hAnsiTheme="minorHAnsi" w:cstheme="minorHAnsi"/>
              </w:rPr>
            </w:pPr>
          </w:p>
        </w:tc>
      </w:tr>
      <w:tr w:rsidR="3851A36F" w:rsidTr="004B44FF" w14:paraId="29B7983C" w14:textId="77777777">
        <w:trPr>
          <w:trHeight w:val="369"/>
        </w:trPr>
        <w:tc>
          <w:tcPr>
            <w:tcW w:w="211" w:type="pct"/>
          </w:tcPr>
          <w:p w:rsidRPr="00726887" w:rsidR="3851A36F" w:rsidP="00C62007" w:rsidRDefault="3851A36F" w14:paraId="2A2145C1" w14:textId="54685A32">
            <w:pPr>
              <w:rPr>
                <w:rFonts w:asciiTheme="minorHAnsi" w:hAnsiTheme="minorHAnsi" w:cstheme="minorBidi"/>
                <w:lang w:val="en-US"/>
              </w:rPr>
            </w:pPr>
            <w:r w:rsidRPr="00726887">
              <w:rPr>
                <w:rFonts w:asciiTheme="minorHAnsi" w:hAnsiTheme="minorHAnsi" w:cstheme="minorBidi"/>
                <w:lang w:val="en-US"/>
              </w:rPr>
              <w:t>1c</w:t>
            </w:r>
          </w:p>
        </w:tc>
        <w:tc>
          <w:tcPr>
            <w:tcW w:w="2565" w:type="pct"/>
          </w:tcPr>
          <w:p w:rsidR="3851A36F" w:rsidP="00C62007" w:rsidRDefault="3851A36F" w14:paraId="5FDCC316" w14:textId="77777777">
            <w:pPr>
              <w:rPr>
                <w:rFonts w:asciiTheme="minorHAnsi" w:hAnsiTheme="minorHAnsi" w:cstheme="minorBidi"/>
                <w:lang w:val="en-US"/>
              </w:rPr>
            </w:pPr>
            <w:r w:rsidRPr="00726887">
              <w:rPr>
                <w:rFonts w:asciiTheme="minorHAnsi" w:hAnsiTheme="minorHAnsi" w:cstheme="minorBidi"/>
                <w:lang w:val="en-US"/>
              </w:rPr>
              <w:t xml:space="preserve">The team has identified at least two (2) cybersecurity models used for intrusion in an </w:t>
            </w:r>
            <w:proofErr w:type="spellStart"/>
            <w:r w:rsidRPr="00726887">
              <w:rPr>
                <w:rFonts w:asciiTheme="minorHAnsi" w:hAnsiTheme="minorHAnsi" w:cstheme="minorBidi"/>
                <w:lang w:val="en-US"/>
              </w:rPr>
              <w:t>organisation</w:t>
            </w:r>
            <w:proofErr w:type="spellEnd"/>
            <w:r w:rsidRPr="00726887">
              <w:rPr>
                <w:rFonts w:asciiTheme="minorHAnsi" w:hAnsiTheme="minorHAnsi" w:cstheme="minorBidi"/>
                <w:lang w:val="en-US"/>
              </w:rPr>
              <w:t xml:space="preserve"> including the components found in each model.</w:t>
            </w:r>
          </w:p>
          <w:p w:rsidRPr="00823493" w:rsidR="003B0FD8" w:rsidP="003B0FD8" w:rsidRDefault="003B0FD8" w14:paraId="33351748" w14:textId="77777777">
            <w:pPr>
              <w:rPr>
                <w:color w:val="FF0000"/>
                <w:sz w:val="20"/>
                <w:szCs w:val="20"/>
              </w:rPr>
            </w:pPr>
            <w:r w:rsidRPr="00823493">
              <w:rPr>
                <w:rFonts w:asciiTheme="minorHAnsi" w:hAnsiTheme="minorHAnsi" w:cstheme="minorBidi"/>
                <w:color w:val="FF0000"/>
                <w:lang w:val="en-US"/>
              </w:rPr>
              <w:t xml:space="preserve">The team has identified the </w:t>
            </w:r>
            <w:r w:rsidRPr="00823493">
              <w:rPr>
                <w:color w:val="FF0000"/>
                <w:sz w:val="20"/>
                <w:szCs w:val="20"/>
              </w:rPr>
              <w:t>Business implications to the organisation of cyber incidents.</w:t>
            </w:r>
          </w:p>
          <w:p w:rsidRPr="00823493" w:rsidR="003B0FD8" w:rsidP="003B0FD8" w:rsidRDefault="003B0FD8" w14:paraId="16CAFB67" w14:textId="77777777">
            <w:pPr>
              <w:rPr>
                <w:color w:val="FF0000"/>
                <w:sz w:val="20"/>
                <w:szCs w:val="20"/>
                <w:lang w:val="en-US"/>
              </w:rPr>
            </w:pPr>
          </w:p>
          <w:p w:rsidRPr="00726887" w:rsidR="003B0FD8" w:rsidP="003B0FD8" w:rsidRDefault="003B0FD8" w14:paraId="20DE0744" w14:textId="041B5485">
            <w:pPr>
              <w:rPr>
                <w:rFonts w:asciiTheme="minorHAnsi" w:hAnsiTheme="minorHAnsi" w:cstheme="minorBidi"/>
                <w:lang w:val="en-US"/>
              </w:rPr>
            </w:pPr>
            <w:r w:rsidRPr="00823493">
              <w:rPr>
                <w:color w:val="FF0000"/>
                <w:sz w:val="20"/>
                <w:szCs w:val="20"/>
                <w:lang w:val="en-US"/>
              </w:rPr>
              <w:t>The team has created an incide</w:t>
            </w:r>
            <w:r>
              <w:rPr>
                <w:color w:val="FF0000"/>
                <w:sz w:val="20"/>
                <w:szCs w:val="20"/>
                <w:lang w:val="en-US"/>
              </w:rPr>
              <w:t>nt management</w:t>
            </w:r>
            <w:r w:rsidRPr="00823493">
              <w:rPr>
                <w:color w:val="FF0000"/>
                <w:sz w:val="20"/>
                <w:szCs w:val="20"/>
                <w:lang w:val="en-US"/>
              </w:rPr>
              <w:t xml:space="preserve"> plan</w:t>
            </w:r>
            <w:r>
              <w:rPr>
                <w:color w:val="FF0000"/>
                <w:sz w:val="20"/>
                <w:szCs w:val="20"/>
                <w:lang w:val="en-US"/>
              </w:rPr>
              <w:t xml:space="preserve"> based on the IRP (Incident Response plan)</w:t>
            </w:r>
          </w:p>
        </w:tc>
        <w:tc>
          <w:tcPr>
            <w:tcW w:w="591" w:type="pct"/>
          </w:tcPr>
          <w:p w:rsidRPr="00726887" w:rsidR="00601C13" w:rsidP="00C62007" w:rsidRDefault="00601C13" w14:paraId="0856C92D" w14:textId="2EF44239">
            <w:pPr>
              <w:spacing w:before="70"/>
              <w:jc w:val="center"/>
              <w:rPr>
                <w:rFonts w:eastAsia="Arial Unicode MS" w:asciiTheme="minorHAnsi" w:hAnsiTheme="minorHAnsi" w:cstheme="minorBidi"/>
              </w:rPr>
            </w:pPr>
            <w:r w:rsidRPr="00726887">
              <w:rPr>
                <w:rFonts w:ascii="Segoe UI Symbol" w:hAnsi="Segoe UI Symbol" w:eastAsia="Arial Unicode MS" w:cs="Segoe UI Symbol"/>
              </w:rPr>
              <w:t>☐</w:t>
            </w:r>
          </w:p>
        </w:tc>
        <w:tc>
          <w:tcPr>
            <w:tcW w:w="629" w:type="pct"/>
          </w:tcPr>
          <w:p w:rsidRPr="00726887" w:rsidR="00601C13" w:rsidP="00C62007" w:rsidRDefault="00601C13" w14:paraId="41DCC377" w14:textId="4E8C6182">
            <w:pPr>
              <w:spacing w:before="70"/>
              <w:jc w:val="center"/>
              <w:rPr>
                <w:rFonts w:eastAsia="Arial Unicode MS" w:asciiTheme="minorHAnsi" w:hAnsiTheme="minorHAnsi" w:cstheme="minorBidi"/>
              </w:rPr>
            </w:pPr>
            <w:r w:rsidRPr="00726887">
              <w:rPr>
                <w:rFonts w:ascii="Segoe UI Symbol" w:hAnsi="Segoe UI Symbol" w:eastAsia="Arial Unicode MS" w:cs="Segoe UI Symbol"/>
              </w:rPr>
              <w:t>☐</w:t>
            </w:r>
          </w:p>
        </w:tc>
        <w:tc>
          <w:tcPr>
            <w:tcW w:w="1003" w:type="pct"/>
          </w:tcPr>
          <w:p w:rsidRPr="00726887" w:rsidR="3851A36F" w:rsidP="00C62007" w:rsidRDefault="3851A36F" w14:paraId="7DD08A73" w14:textId="6F02B385">
            <w:pPr>
              <w:rPr>
                <w:rFonts w:asciiTheme="minorHAnsi" w:hAnsiTheme="minorHAnsi" w:cstheme="minorBidi"/>
              </w:rPr>
            </w:pPr>
          </w:p>
        </w:tc>
      </w:tr>
      <w:tr w:rsidRPr="0076575E" w:rsidR="00601C13" w:rsidTr="004B44FF" w14:paraId="1FE80520" w14:textId="77777777">
        <w:trPr>
          <w:trHeight w:val="369"/>
        </w:trPr>
        <w:tc>
          <w:tcPr>
            <w:tcW w:w="211" w:type="pct"/>
          </w:tcPr>
          <w:p w:rsidRPr="0076575E" w:rsidR="00601C13" w:rsidP="00C62007" w:rsidRDefault="00601C13" w14:paraId="283B6D8E" w14:textId="66CC5E09">
            <w:pPr>
              <w:spacing w:before="70"/>
              <w:rPr>
                <w:rFonts w:asciiTheme="minorHAnsi" w:hAnsiTheme="minorHAnsi" w:cstheme="minorHAnsi"/>
              </w:rPr>
            </w:pPr>
            <w:r w:rsidRPr="0076575E">
              <w:rPr>
                <w:rFonts w:asciiTheme="minorHAnsi" w:hAnsiTheme="minorHAnsi" w:cstheme="minorHAnsi"/>
              </w:rPr>
              <w:t>2</w:t>
            </w:r>
          </w:p>
        </w:tc>
        <w:tc>
          <w:tcPr>
            <w:tcW w:w="2565" w:type="pct"/>
          </w:tcPr>
          <w:p w:rsidRPr="0076575E" w:rsidR="00CC3371" w:rsidP="00C62007" w:rsidRDefault="00414B79" w14:paraId="5E3966E1" w14:textId="53A5863F">
            <w:pPr>
              <w:spacing w:before="70"/>
              <w:rPr>
                <w:rFonts w:asciiTheme="minorHAnsi" w:hAnsiTheme="minorHAnsi" w:cstheme="minorHAnsi"/>
              </w:rPr>
            </w:pPr>
            <w:r>
              <w:rPr>
                <w:rFonts w:asciiTheme="minorHAnsi" w:hAnsiTheme="minorHAnsi" w:cstheme="minorHAnsi"/>
              </w:rPr>
              <w:t>I</w:t>
            </w:r>
            <w:r w:rsidRPr="0076575E" w:rsidR="00601C13">
              <w:rPr>
                <w:rFonts w:asciiTheme="minorHAnsi" w:hAnsiTheme="minorHAnsi" w:cstheme="minorHAnsi"/>
              </w:rPr>
              <w:t xml:space="preserve">ndividually documented a project scope and plan based on the team discussions from Session 1. </w:t>
            </w:r>
          </w:p>
          <w:p w:rsidRPr="0076575E" w:rsidR="00601C13" w:rsidP="00C62007" w:rsidRDefault="00CC3371" w14:paraId="6EACA15B" w14:textId="39FDF91B">
            <w:pPr>
              <w:spacing w:before="70"/>
              <w:rPr>
                <w:rFonts w:asciiTheme="minorHAnsi" w:hAnsiTheme="minorHAnsi" w:cstheme="minorHAnsi"/>
              </w:rPr>
            </w:pPr>
            <w:r w:rsidRPr="0076575E">
              <w:rPr>
                <w:rFonts w:asciiTheme="minorHAnsi" w:hAnsiTheme="minorHAnsi" w:cstheme="minorHAnsi"/>
              </w:rPr>
              <w:t>By submitting the plan</w:t>
            </w:r>
            <w:r w:rsidRPr="0076575E" w:rsidR="008545F3">
              <w:rPr>
                <w:rFonts w:asciiTheme="minorHAnsi" w:hAnsiTheme="minorHAnsi" w:cstheme="minorHAnsi"/>
              </w:rPr>
              <w:t xml:space="preserve"> to their </w:t>
            </w:r>
            <w:r w:rsidRPr="0076575E" w:rsidR="00CA5446">
              <w:rPr>
                <w:rFonts w:asciiTheme="minorHAnsi" w:hAnsiTheme="minorHAnsi" w:cstheme="minorHAnsi"/>
              </w:rPr>
              <w:t>assessor,</w:t>
            </w:r>
            <w:r w:rsidRPr="0076575E">
              <w:rPr>
                <w:rFonts w:asciiTheme="minorHAnsi" w:hAnsiTheme="minorHAnsi" w:cstheme="minorHAnsi"/>
              </w:rPr>
              <w:t xml:space="preserve"> they have demonstrated submitting documentation for substantiation</w:t>
            </w:r>
            <w:r w:rsidRPr="0076575E" w:rsidR="00B73D11">
              <w:rPr>
                <w:rFonts w:asciiTheme="minorHAnsi" w:hAnsiTheme="minorHAnsi" w:cstheme="minorHAnsi"/>
              </w:rPr>
              <w:t xml:space="preserve"> by the relevant persons (the client and the systems designer/manager)</w:t>
            </w:r>
            <w:r w:rsidRPr="0076575E" w:rsidR="008545F3">
              <w:rPr>
                <w:rFonts w:asciiTheme="minorHAnsi" w:hAnsiTheme="minorHAnsi" w:cstheme="minorHAnsi"/>
              </w:rPr>
              <w:t>.</w:t>
            </w:r>
          </w:p>
        </w:tc>
        <w:sdt>
          <w:sdtPr>
            <w:rPr>
              <w:rFonts w:cstheme="minorHAnsi"/>
              <w:color w:val="2B579A"/>
              <w:shd w:val="clear" w:color="auto" w:fill="E6E6E6"/>
            </w:rPr>
            <w:id w:val="-597331655"/>
            <w14:checkbox>
              <w14:checked w14:val="0"/>
              <w14:checkedState w14:val="00FC" w14:font="Wingdings"/>
              <w14:uncheckedState w14:val="2610" w14:font="Arial Unicode MS"/>
            </w14:checkbox>
          </w:sdtPr>
          <w:sdtEndPr/>
          <w:sdtContent>
            <w:tc>
              <w:tcPr>
                <w:tcW w:w="591" w:type="pct"/>
              </w:tcPr>
              <w:p w:rsidRPr="0076575E" w:rsidR="00601C13" w:rsidP="00C62007" w:rsidRDefault="00601C13" w14:paraId="6FB716D1" w14:textId="01DBAA49">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968827225"/>
            <w14:checkbox>
              <w14:checked w14:val="0"/>
              <w14:checkedState w14:val="00FC" w14:font="Wingdings"/>
              <w14:uncheckedState w14:val="2610" w14:font="Arial Unicode MS"/>
            </w14:checkbox>
          </w:sdtPr>
          <w:sdtEndPr/>
          <w:sdtContent>
            <w:tc>
              <w:tcPr>
                <w:tcW w:w="629" w:type="pct"/>
              </w:tcPr>
              <w:p w:rsidRPr="0076575E" w:rsidR="00601C13" w:rsidP="00C62007" w:rsidRDefault="00601C13" w14:paraId="5DF34C61" w14:textId="0DDC4306">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tcPr>
          <w:p w:rsidRPr="0076575E" w:rsidR="00601C13" w:rsidP="00C62007" w:rsidRDefault="00601C13" w14:paraId="59C61A33" w14:textId="3B9A67F8">
            <w:pPr>
              <w:spacing w:before="70"/>
              <w:rPr>
                <w:rFonts w:asciiTheme="minorHAnsi" w:hAnsiTheme="minorHAnsi" w:cstheme="minorHAnsi"/>
              </w:rPr>
            </w:pPr>
          </w:p>
        </w:tc>
      </w:tr>
      <w:tr w:rsidRPr="0076575E" w:rsidR="009F57F8" w:rsidTr="004B44FF" w14:paraId="0C31D40F" w14:textId="77777777">
        <w:trPr>
          <w:trHeight w:val="1717"/>
        </w:trPr>
        <w:tc>
          <w:tcPr>
            <w:tcW w:w="211" w:type="pct"/>
          </w:tcPr>
          <w:p w:rsidRPr="000547F0" w:rsidR="009F57F8" w:rsidP="00C62007" w:rsidRDefault="009F57F8" w14:paraId="12F71747" w14:textId="14CD88CF">
            <w:pPr>
              <w:spacing w:before="70"/>
              <w:rPr>
                <w:rFonts w:asciiTheme="minorHAnsi" w:hAnsiTheme="minorHAnsi" w:cstheme="minorHAnsi"/>
              </w:rPr>
            </w:pPr>
            <w:r w:rsidRPr="000547F0">
              <w:rPr>
                <w:rFonts w:asciiTheme="minorHAnsi" w:hAnsiTheme="minorHAnsi" w:cstheme="minorHAnsi"/>
              </w:rPr>
              <w:t>2a</w:t>
            </w:r>
          </w:p>
        </w:tc>
        <w:tc>
          <w:tcPr>
            <w:tcW w:w="2565" w:type="pct"/>
          </w:tcPr>
          <w:p w:rsidRPr="000547F0" w:rsidR="009F57F8" w:rsidP="00C62007" w:rsidRDefault="009F57F8" w14:paraId="2C44BB7D" w14:textId="5E2D6F9A">
            <w:pPr>
              <w:spacing w:before="70"/>
              <w:rPr>
                <w:rFonts w:asciiTheme="minorHAnsi" w:hAnsiTheme="minorHAnsi" w:cstheme="minorHAnsi"/>
              </w:rPr>
            </w:pPr>
            <w:r w:rsidRPr="000547F0">
              <w:rPr>
                <w:rFonts w:asciiTheme="minorHAnsi" w:hAnsiTheme="minorHAnsi" w:cstheme="minorHAnsi"/>
              </w:rPr>
              <w:t xml:space="preserve">The team has used the simulation background information and an initial investigation of the configured lab environment using red and blue teaming </w:t>
            </w:r>
            <w:r w:rsidRPr="000547F0" w:rsidR="00FA23A6">
              <w:rPr>
                <w:rFonts w:asciiTheme="minorHAnsi" w:hAnsiTheme="minorHAnsi" w:cstheme="minorHAnsi"/>
              </w:rPr>
              <w:t>methods to</w:t>
            </w:r>
            <w:r w:rsidRPr="000547F0">
              <w:rPr>
                <w:rFonts w:asciiTheme="minorHAnsi" w:hAnsiTheme="minorHAnsi" w:cstheme="minorHAnsi"/>
              </w:rPr>
              <w:t>:</w:t>
            </w:r>
          </w:p>
          <w:p w:rsidRPr="000547F0" w:rsidR="009F57F8" w:rsidP="006A02D4" w:rsidRDefault="009F57F8" w14:paraId="63D962D4" w14:textId="69311F71">
            <w:pPr>
              <w:pStyle w:val="ListParagraph"/>
              <w:numPr>
                <w:ilvl w:val="0"/>
                <w:numId w:val="11"/>
              </w:numPr>
              <w:spacing w:before="70"/>
              <w:rPr>
                <w:rFonts w:asciiTheme="minorHAnsi" w:hAnsiTheme="minorHAnsi" w:cstheme="minorHAnsi"/>
              </w:rPr>
            </w:pPr>
            <w:r w:rsidRPr="000547F0">
              <w:rPr>
                <w:rFonts w:asciiTheme="minorHAnsi" w:hAnsiTheme="minorHAnsi" w:cstheme="minorHAnsi"/>
              </w:rPr>
              <w:t xml:space="preserve">Document the key business / cyber security problems and </w:t>
            </w:r>
            <w:r w:rsidRPr="000547F0" w:rsidR="00FA23A6">
              <w:rPr>
                <w:rFonts w:asciiTheme="minorHAnsi" w:hAnsiTheme="minorHAnsi" w:cstheme="minorHAnsi"/>
              </w:rPr>
              <w:t>vulnerabilities</w:t>
            </w:r>
          </w:p>
          <w:p w:rsidRPr="000547F0" w:rsidR="009F57F8" w:rsidP="006A02D4" w:rsidRDefault="009F57F8" w14:paraId="25B1569A" w14:textId="77777777">
            <w:pPr>
              <w:pStyle w:val="ListParagraph"/>
              <w:numPr>
                <w:ilvl w:val="0"/>
                <w:numId w:val="11"/>
              </w:numPr>
              <w:spacing w:before="70"/>
              <w:rPr>
                <w:rFonts w:asciiTheme="minorHAnsi" w:hAnsiTheme="minorHAnsi" w:cstheme="minorHAnsi"/>
                <w:i/>
              </w:rPr>
            </w:pPr>
            <w:r w:rsidRPr="000547F0">
              <w:rPr>
                <w:rFonts w:asciiTheme="minorHAnsi" w:hAnsiTheme="minorHAnsi" w:cstheme="minorHAnsi"/>
              </w:rPr>
              <w:t xml:space="preserve">Develop additional questions (at least two) for the systems designer OR client.  </w:t>
            </w:r>
          </w:p>
        </w:tc>
        <w:sdt>
          <w:sdtPr>
            <w:rPr>
              <w:rFonts w:cstheme="minorHAnsi"/>
              <w:color w:val="2B579A"/>
              <w:shd w:val="clear" w:color="auto" w:fill="E6E6E6"/>
            </w:rPr>
            <w:id w:val="1540159505"/>
            <w14:checkbox>
              <w14:checked w14:val="0"/>
              <w14:checkedState w14:val="00FC" w14:font="Wingdings"/>
              <w14:uncheckedState w14:val="2610" w14:font="Arial Unicode MS"/>
            </w14:checkbox>
          </w:sdtPr>
          <w:sdtEndPr/>
          <w:sdtContent>
            <w:tc>
              <w:tcPr>
                <w:tcW w:w="591" w:type="pct"/>
              </w:tcPr>
              <w:p w:rsidRPr="0076575E" w:rsidR="009F57F8" w:rsidP="00C62007" w:rsidRDefault="009F57F8" w14:paraId="1F5427E4"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172564038"/>
            <w14:checkbox>
              <w14:checked w14:val="0"/>
              <w14:checkedState w14:val="00FC" w14:font="Wingdings"/>
              <w14:uncheckedState w14:val="2610" w14:font="Arial Unicode MS"/>
            </w14:checkbox>
          </w:sdtPr>
          <w:sdtEndPr/>
          <w:sdtContent>
            <w:tc>
              <w:tcPr>
                <w:tcW w:w="629" w:type="pct"/>
              </w:tcPr>
              <w:p w:rsidRPr="0076575E" w:rsidR="009F57F8" w:rsidP="00C62007" w:rsidRDefault="009F57F8" w14:paraId="7A8B166A"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tcPr>
          <w:p w:rsidR="009F57F8" w:rsidP="00C62007" w:rsidRDefault="009F57F8" w14:paraId="229282E6" w14:textId="77777777">
            <w:pPr>
              <w:spacing w:before="70"/>
              <w:rPr>
                <w:rFonts w:asciiTheme="minorHAnsi" w:hAnsiTheme="minorHAnsi" w:cstheme="minorHAnsi"/>
              </w:rPr>
            </w:pPr>
          </w:p>
          <w:p w:rsidR="00C62007" w:rsidP="00C62007" w:rsidRDefault="00C62007" w14:paraId="486F5742" w14:textId="77777777">
            <w:pPr>
              <w:spacing w:before="70"/>
              <w:rPr>
                <w:rFonts w:asciiTheme="minorHAnsi" w:hAnsiTheme="minorHAnsi" w:cstheme="minorHAnsi"/>
              </w:rPr>
            </w:pPr>
          </w:p>
          <w:p w:rsidR="00C62007" w:rsidP="00C62007" w:rsidRDefault="00C62007" w14:paraId="5059621F" w14:textId="77777777">
            <w:pPr>
              <w:spacing w:before="70"/>
              <w:rPr>
                <w:rFonts w:asciiTheme="minorHAnsi" w:hAnsiTheme="minorHAnsi" w:cstheme="minorHAnsi"/>
              </w:rPr>
            </w:pPr>
          </w:p>
          <w:p w:rsidR="00C62007" w:rsidP="00C62007" w:rsidRDefault="00C62007" w14:paraId="39D0D780" w14:textId="77777777">
            <w:pPr>
              <w:spacing w:before="70"/>
              <w:rPr>
                <w:rFonts w:asciiTheme="minorHAnsi" w:hAnsiTheme="minorHAnsi" w:cstheme="minorHAnsi"/>
              </w:rPr>
            </w:pPr>
          </w:p>
          <w:p w:rsidR="00C62007" w:rsidP="00C62007" w:rsidRDefault="00C62007" w14:paraId="306A7744" w14:textId="77777777">
            <w:pPr>
              <w:spacing w:before="70"/>
              <w:rPr>
                <w:rFonts w:asciiTheme="minorHAnsi" w:hAnsiTheme="minorHAnsi" w:cstheme="minorHAnsi"/>
              </w:rPr>
            </w:pPr>
          </w:p>
          <w:p w:rsidR="00C62007" w:rsidP="00C62007" w:rsidRDefault="00C62007" w14:paraId="42C54A4F" w14:textId="77777777">
            <w:pPr>
              <w:spacing w:before="70"/>
              <w:rPr>
                <w:rFonts w:asciiTheme="minorHAnsi" w:hAnsiTheme="minorHAnsi" w:cstheme="minorHAnsi"/>
              </w:rPr>
            </w:pPr>
          </w:p>
          <w:p w:rsidRPr="0076575E" w:rsidR="00C62007" w:rsidP="00C62007" w:rsidRDefault="00C62007" w14:paraId="44E7D060" w14:textId="7F6E3A73">
            <w:pPr>
              <w:spacing w:before="70"/>
              <w:rPr>
                <w:rFonts w:asciiTheme="minorHAnsi" w:hAnsiTheme="minorHAnsi" w:cstheme="minorHAnsi"/>
              </w:rPr>
            </w:pPr>
          </w:p>
        </w:tc>
      </w:tr>
      <w:tr w:rsidRPr="0076575E" w:rsidR="009903D4" w:rsidTr="004B44FF" w14:paraId="79425280" w14:textId="77777777">
        <w:trPr>
          <w:trHeight w:val="369"/>
        </w:trPr>
        <w:tc>
          <w:tcPr>
            <w:tcW w:w="211" w:type="pct"/>
          </w:tcPr>
          <w:p w:rsidRPr="0076575E" w:rsidR="009903D4" w:rsidP="00C62007" w:rsidRDefault="009903D4" w14:paraId="4BB3D102" w14:textId="2CBB6337">
            <w:pPr>
              <w:spacing w:before="70"/>
              <w:rPr>
                <w:rFonts w:asciiTheme="minorHAnsi" w:hAnsiTheme="minorHAnsi" w:cstheme="minorHAnsi"/>
              </w:rPr>
            </w:pPr>
            <w:r w:rsidRPr="0076575E">
              <w:rPr>
                <w:rFonts w:asciiTheme="minorHAnsi" w:hAnsiTheme="minorHAnsi" w:cstheme="minorHAnsi"/>
              </w:rPr>
              <w:t>2b</w:t>
            </w:r>
          </w:p>
        </w:tc>
        <w:tc>
          <w:tcPr>
            <w:tcW w:w="2565" w:type="pct"/>
          </w:tcPr>
          <w:p w:rsidRPr="0076575E" w:rsidR="009903D4" w:rsidP="00C62007" w:rsidRDefault="009903D4" w14:paraId="63B19468" w14:textId="04636820">
            <w:pPr>
              <w:spacing w:before="70"/>
              <w:rPr>
                <w:rFonts w:asciiTheme="minorHAnsi" w:hAnsiTheme="minorHAnsi" w:cstheme="minorHAnsi"/>
              </w:rPr>
            </w:pPr>
            <w:r w:rsidRPr="0076575E">
              <w:rPr>
                <w:rFonts w:asciiTheme="minorHAnsi" w:hAnsiTheme="minorHAnsi" w:cstheme="minorHAnsi"/>
              </w:rPr>
              <w:t>The team has agreed to and used at least (1) problem solving methodology to identify:</w:t>
            </w:r>
          </w:p>
          <w:p w:rsidRPr="0076575E" w:rsidR="009903D4" w:rsidP="006A02D4" w:rsidRDefault="009903D4" w14:paraId="6177065A" w14:textId="77777777">
            <w:pPr>
              <w:pStyle w:val="ListParagraph"/>
              <w:numPr>
                <w:ilvl w:val="0"/>
                <w:numId w:val="11"/>
              </w:numPr>
              <w:spacing w:before="70"/>
              <w:rPr>
                <w:rFonts w:asciiTheme="minorHAnsi" w:hAnsiTheme="minorHAnsi" w:cstheme="minorHAnsi"/>
              </w:rPr>
            </w:pPr>
            <w:r w:rsidRPr="0076575E">
              <w:rPr>
                <w:rFonts w:asciiTheme="minorHAnsi" w:hAnsiTheme="minorHAnsi" w:cstheme="minorHAnsi"/>
              </w:rPr>
              <w:t>Scope of the project</w:t>
            </w:r>
          </w:p>
          <w:p w:rsidRPr="0076575E" w:rsidR="009903D4" w:rsidP="006A02D4" w:rsidRDefault="009903D4" w14:paraId="74969F15" w14:textId="77777777">
            <w:pPr>
              <w:pStyle w:val="ListParagraph"/>
              <w:numPr>
                <w:ilvl w:val="0"/>
                <w:numId w:val="11"/>
              </w:numPr>
              <w:spacing w:before="70"/>
              <w:rPr>
                <w:rFonts w:asciiTheme="minorHAnsi" w:hAnsiTheme="minorHAnsi" w:cstheme="minorHAnsi"/>
              </w:rPr>
            </w:pPr>
            <w:r w:rsidRPr="0076575E">
              <w:rPr>
                <w:rFonts w:asciiTheme="minorHAnsi" w:hAnsiTheme="minorHAnsi" w:cstheme="minorHAnsi"/>
              </w:rPr>
              <w:t>System boundaries (project parameters) of the business problem</w:t>
            </w:r>
          </w:p>
          <w:p w:rsidR="009903D4" w:rsidP="006A02D4" w:rsidRDefault="009903D4" w14:paraId="0F7DBBF4" w14:textId="77777777">
            <w:pPr>
              <w:pStyle w:val="ListParagraph"/>
              <w:numPr>
                <w:ilvl w:val="0"/>
                <w:numId w:val="11"/>
              </w:numPr>
              <w:spacing w:before="70"/>
              <w:rPr>
                <w:rFonts w:asciiTheme="minorHAnsi" w:hAnsiTheme="minorHAnsi" w:cstheme="minorHAnsi"/>
              </w:rPr>
            </w:pPr>
            <w:r w:rsidRPr="0076575E">
              <w:rPr>
                <w:rFonts w:asciiTheme="minorHAnsi" w:hAnsiTheme="minorHAnsi" w:cstheme="minorHAnsi"/>
              </w:rPr>
              <w:t>Objectives (at least two) of the project and the expected outcomes</w:t>
            </w:r>
          </w:p>
          <w:p w:rsidRPr="0076575E" w:rsidR="003B0FD8" w:rsidP="006A02D4" w:rsidRDefault="003B0FD8" w14:paraId="60E41D36" w14:textId="65A0416D">
            <w:pPr>
              <w:pStyle w:val="ListParagraph"/>
              <w:numPr>
                <w:ilvl w:val="0"/>
                <w:numId w:val="11"/>
              </w:numPr>
              <w:spacing w:before="70"/>
              <w:rPr>
                <w:rFonts w:asciiTheme="minorHAnsi" w:hAnsiTheme="minorHAnsi" w:cstheme="minorHAnsi"/>
              </w:rPr>
            </w:pPr>
            <w:r w:rsidRPr="00823493">
              <w:rPr>
                <w:rFonts w:asciiTheme="minorHAnsi" w:hAnsiTheme="minorHAnsi" w:cstheme="minorHAnsi"/>
                <w:color w:val="FF0000"/>
              </w:rPr>
              <w:t>Has created a purple management team and defined the activities to combat a cyber-attack.</w:t>
            </w:r>
          </w:p>
        </w:tc>
        <w:sdt>
          <w:sdtPr>
            <w:rPr>
              <w:rFonts w:cstheme="minorHAnsi"/>
              <w:color w:val="2B579A"/>
              <w:shd w:val="clear" w:color="auto" w:fill="E6E6E6"/>
            </w:rPr>
            <w:id w:val="-1408768404"/>
            <w14:checkbox>
              <w14:checked w14:val="0"/>
              <w14:checkedState w14:val="00FC" w14:font="Wingdings"/>
              <w14:uncheckedState w14:val="2610" w14:font="Arial Unicode MS"/>
            </w14:checkbox>
          </w:sdtPr>
          <w:sdtEndPr/>
          <w:sdtContent>
            <w:tc>
              <w:tcPr>
                <w:tcW w:w="591" w:type="pct"/>
              </w:tcPr>
              <w:p w:rsidRPr="0076575E" w:rsidR="009903D4" w:rsidP="00C62007" w:rsidRDefault="009903D4" w14:paraId="2A419608" w14:textId="0EA7637B">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925246585"/>
            <w14:checkbox>
              <w14:checked w14:val="0"/>
              <w14:checkedState w14:val="00FC" w14:font="Wingdings"/>
              <w14:uncheckedState w14:val="2610" w14:font="Arial Unicode MS"/>
            </w14:checkbox>
          </w:sdtPr>
          <w:sdtEndPr/>
          <w:sdtContent>
            <w:tc>
              <w:tcPr>
                <w:tcW w:w="629" w:type="pct"/>
              </w:tcPr>
              <w:p w:rsidRPr="0076575E" w:rsidR="009903D4" w:rsidP="00C62007" w:rsidRDefault="009903D4" w14:paraId="31257C96" w14:textId="5741955A">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9903D4" w:rsidP="00C62007" w:rsidRDefault="009903D4" w14:paraId="06294B81" w14:textId="08A9BFD1">
            <w:pPr>
              <w:spacing w:before="70"/>
              <w:rPr>
                <w:rFonts w:asciiTheme="minorHAnsi" w:hAnsiTheme="minorHAnsi" w:cstheme="minorHAnsi"/>
                <w:i/>
              </w:rPr>
            </w:pPr>
          </w:p>
        </w:tc>
      </w:tr>
      <w:tr w:rsidRPr="0076575E" w:rsidR="009903D4" w:rsidTr="004B44FF" w14:paraId="29CE34AF" w14:textId="77777777">
        <w:trPr>
          <w:trHeight w:val="369"/>
        </w:trPr>
        <w:tc>
          <w:tcPr>
            <w:tcW w:w="211" w:type="pct"/>
          </w:tcPr>
          <w:p w:rsidRPr="0076575E" w:rsidR="009903D4" w:rsidP="00C62007" w:rsidRDefault="009903D4" w14:paraId="3E83D95C" w14:textId="652CFA57">
            <w:pPr>
              <w:spacing w:before="70"/>
              <w:rPr>
                <w:rFonts w:asciiTheme="minorHAnsi" w:hAnsiTheme="minorHAnsi" w:cstheme="minorHAnsi"/>
              </w:rPr>
            </w:pPr>
            <w:r w:rsidRPr="0076575E">
              <w:rPr>
                <w:rFonts w:asciiTheme="minorHAnsi" w:hAnsiTheme="minorHAnsi" w:cstheme="minorHAnsi"/>
              </w:rPr>
              <w:t>2c</w:t>
            </w:r>
          </w:p>
        </w:tc>
        <w:tc>
          <w:tcPr>
            <w:tcW w:w="2565" w:type="pct"/>
          </w:tcPr>
          <w:p w:rsidRPr="0076575E" w:rsidR="009903D4" w:rsidP="00C62007" w:rsidRDefault="009903D4" w14:paraId="53095DE3" w14:textId="2D1FF7BE">
            <w:pPr>
              <w:spacing w:before="70"/>
              <w:rPr>
                <w:rFonts w:asciiTheme="minorHAnsi" w:hAnsiTheme="minorHAnsi" w:cstheme="minorHAnsi"/>
              </w:rPr>
            </w:pPr>
            <w:r w:rsidRPr="0076575E">
              <w:rPr>
                <w:rFonts w:asciiTheme="minorHAnsi" w:hAnsiTheme="minorHAnsi" w:cstheme="minorHAnsi"/>
              </w:rPr>
              <w:t>The team has broken down the key milestones from the project to document work plans / schedules. They have included:</w:t>
            </w:r>
          </w:p>
          <w:p w:rsidRPr="0076575E" w:rsidR="009903D4" w:rsidP="006A02D4" w:rsidRDefault="009903D4" w14:paraId="09CDCBC0" w14:textId="4D99874E">
            <w:pPr>
              <w:pStyle w:val="ListParagraph"/>
              <w:numPr>
                <w:ilvl w:val="0"/>
                <w:numId w:val="12"/>
              </w:numPr>
              <w:spacing w:before="70"/>
              <w:rPr>
                <w:rFonts w:asciiTheme="minorHAnsi" w:hAnsiTheme="minorHAnsi" w:cstheme="minorHAnsi"/>
              </w:rPr>
            </w:pPr>
            <w:r w:rsidRPr="0076575E">
              <w:rPr>
                <w:rFonts w:asciiTheme="minorHAnsi" w:hAnsiTheme="minorHAnsi" w:cstheme="minorHAnsi"/>
              </w:rPr>
              <w:t xml:space="preserve">At least two (2) additional key elements for each of the milestones. NOTE: it is strongly recommended that students use the criteria within this marking guide to guide this breakdown. </w:t>
            </w:r>
          </w:p>
          <w:p w:rsidRPr="0076575E" w:rsidR="009903D4" w:rsidP="006A02D4" w:rsidRDefault="009903D4" w14:paraId="1B8348FD" w14:textId="420EE344">
            <w:pPr>
              <w:pStyle w:val="ListParagraph"/>
              <w:numPr>
                <w:ilvl w:val="0"/>
                <w:numId w:val="12"/>
              </w:numPr>
              <w:spacing w:before="70"/>
              <w:rPr>
                <w:rFonts w:asciiTheme="minorHAnsi" w:hAnsiTheme="minorHAnsi" w:cstheme="minorHAnsi"/>
              </w:rPr>
            </w:pPr>
            <w:r w:rsidRPr="0076575E">
              <w:rPr>
                <w:rFonts w:asciiTheme="minorHAnsi" w:hAnsiTheme="minorHAnsi" w:cstheme="minorHAnsi"/>
              </w:rPr>
              <w:t xml:space="preserve">A breakdown of the milestones and elements into tasks/activities to be </w:t>
            </w:r>
            <w:proofErr w:type="gramStart"/>
            <w:r w:rsidRPr="0076575E">
              <w:rPr>
                <w:rFonts w:asciiTheme="minorHAnsi" w:hAnsiTheme="minorHAnsi" w:cstheme="minorHAnsi"/>
              </w:rPr>
              <w:t>completed</w:t>
            </w:r>
            <w:proofErr w:type="gramEnd"/>
          </w:p>
          <w:p w:rsidRPr="0076575E" w:rsidR="009903D4" w:rsidP="006A02D4" w:rsidRDefault="009903D4" w14:paraId="5031781A" w14:textId="77AA3934">
            <w:pPr>
              <w:pStyle w:val="ListParagraph"/>
              <w:numPr>
                <w:ilvl w:val="0"/>
                <w:numId w:val="12"/>
              </w:numPr>
              <w:spacing w:before="70"/>
              <w:rPr>
                <w:rFonts w:asciiTheme="minorHAnsi" w:hAnsiTheme="minorHAnsi" w:cstheme="minorHAnsi"/>
              </w:rPr>
            </w:pPr>
            <w:r w:rsidRPr="0076575E">
              <w:rPr>
                <w:rFonts w:asciiTheme="minorHAnsi" w:hAnsiTheme="minorHAnsi" w:cstheme="minorHAnsi"/>
              </w:rPr>
              <w:t xml:space="preserve">Resources needed to complete the project including any related costs of time, people, </w:t>
            </w:r>
            <w:r w:rsidRPr="0076575E" w:rsidR="009D3D7B">
              <w:rPr>
                <w:rFonts w:asciiTheme="minorHAnsi" w:hAnsiTheme="minorHAnsi" w:cstheme="minorHAnsi"/>
              </w:rPr>
              <w:t>places</w:t>
            </w:r>
            <w:r w:rsidRPr="0076575E" w:rsidR="009D3D7B">
              <w:rPr>
                <w:rFonts w:cstheme="minorHAnsi"/>
              </w:rPr>
              <w:t>,</w:t>
            </w:r>
            <w:r w:rsidRPr="0076575E">
              <w:rPr>
                <w:rFonts w:asciiTheme="minorHAnsi" w:hAnsiTheme="minorHAnsi" w:cstheme="minorHAnsi"/>
              </w:rPr>
              <w:t xml:space="preserve"> and things (equipment / tools)</w:t>
            </w:r>
          </w:p>
          <w:p w:rsidRPr="0076575E" w:rsidR="009903D4" w:rsidP="006A02D4" w:rsidRDefault="009903D4" w14:paraId="12686460" w14:textId="42E80809">
            <w:pPr>
              <w:pStyle w:val="ListParagraph"/>
              <w:numPr>
                <w:ilvl w:val="0"/>
                <w:numId w:val="12"/>
              </w:numPr>
              <w:spacing w:before="70"/>
              <w:rPr>
                <w:rFonts w:asciiTheme="minorHAnsi" w:hAnsiTheme="minorHAnsi" w:cstheme="minorHAnsi"/>
              </w:rPr>
            </w:pPr>
            <w:r w:rsidRPr="0076575E">
              <w:rPr>
                <w:rFonts w:asciiTheme="minorHAnsi" w:hAnsiTheme="minorHAnsi" w:cstheme="minorHAnsi"/>
              </w:rPr>
              <w:t xml:space="preserve">A schedule (timeline) of project tasks that is </w:t>
            </w:r>
            <w:proofErr w:type="gramStart"/>
            <w:r w:rsidRPr="0076575E">
              <w:rPr>
                <w:rFonts w:asciiTheme="minorHAnsi" w:hAnsiTheme="minorHAnsi" w:cstheme="minorHAnsi"/>
              </w:rPr>
              <w:t>realistic</w:t>
            </w:r>
            <w:proofErr w:type="gramEnd"/>
            <w:r w:rsidRPr="0076575E">
              <w:rPr>
                <w:rFonts w:asciiTheme="minorHAnsi" w:hAnsiTheme="minorHAnsi" w:cstheme="minorHAnsi"/>
              </w:rPr>
              <w:t xml:space="preserve"> </w:t>
            </w:r>
          </w:p>
          <w:p w:rsidRPr="0076575E" w:rsidR="009903D4" w:rsidP="006A02D4" w:rsidRDefault="009903D4" w14:paraId="39FA5E97" w14:textId="1766D45D">
            <w:pPr>
              <w:pStyle w:val="ListParagraph"/>
              <w:numPr>
                <w:ilvl w:val="0"/>
                <w:numId w:val="12"/>
              </w:numPr>
              <w:spacing w:before="70"/>
              <w:rPr>
                <w:rFonts w:asciiTheme="minorHAnsi" w:hAnsiTheme="minorHAnsi" w:cstheme="minorHAnsi"/>
              </w:rPr>
            </w:pPr>
            <w:r w:rsidRPr="0076575E">
              <w:rPr>
                <w:rFonts w:asciiTheme="minorHAnsi" w:hAnsiTheme="minorHAnsi" w:cstheme="minorHAnsi"/>
              </w:rPr>
              <w:t>Delegation of tasks and responsibilities to team members</w:t>
            </w:r>
          </w:p>
        </w:tc>
        <w:sdt>
          <w:sdtPr>
            <w:rPr>
              <w:rFonts w:cstheme="minorHAnsi"/>
              <w:color w:val="2B579A"/>
              <w:shd w:val="clear" w:color="auto" w:fill="E6E6E6"/>
            </w:rPr>
            <w:id w:val="-1197769260"/>
            <w14:checkbox>
              <w14:checked w14:val="0"/>
              <w14:checkedState w14:val="00FC" w14:font="Wingdings"/>
              <w14:uncheckedState w14:val="2610" w14:font="Arial Unicode MS"/>
            </w14:checkbox>
          </w:sdtPr>
          <w:sdtEndPr/>
          <w:sdtContent>
            <w:tc>
              <w:tcPr>
                <w:tcW w:w="591" w:type="pct"/>
              </w:tcPr>
              <w:p w:rsidRPr="0076575E" w:rsidR="009903D4" w:rsidP="00C62007" w:rsidRDefault="009903D4" w14:paraId="550B8B1D"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769354414"/>
            <w14:checkbox>
              <w14:checked w14:val="0"/>
              <w14:checkedState w14:val="00FC" w14:font="Wingdings"/>
              <w14:uncheckedState w14:val="2610" w14:font="Arial Unicode MS"/>
            </w14:checkbox>
          </w:sdtPr>
          <w:sdtEndPr/>
          <w:sdtContent>
            <w:tc>
              <w:tcPr>
                <w:tcW w:w="629" w:type="pct"/>
              </w:tcPr>
              <w:p w:rsidRPr="0076575E" w:rsidR="009903D4" w:rsidP="00C62007" w:rsidRDefault="009903D4" w14:paraId="36E4C395" w14:textId="7777777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9903D4" w:rsidP="00C62007" w:rsidRDefault="009903D4" w14:paraId="01300220" w14:textId="73305AC3">
            <w:pPr>
              <w:spacing w:before="70"/>
              <w:rPr>
                <w:rFonts w:asciiTheme="minorHAnsi" w:hAnsiTheme="minorHAnsi" w:cstheme="minorHAnsi"/>
              </w:rPr>
            </w:pPr>
          </w:p>
        </w:tc>
      </w:tr>
      <w:tr w:rsidRPr="0076575E" w:rsidR="009F57F8" w:rsidTr="004B44FF" w14:paraId="4EC98B1D" w14:textId="77777777">
        <w:trPr>
          <w:trHeight w:val="369"/>
        </w:trPr>
        <w:tc>
          <w:tcPr>
            <w:tcW w:w="211" w:type="pct"/>
          </w:tcPr>
          <w:p w:rsidRPr="0076575E" w:rsidR="009F57F8" w:rsidP="00C62007" w:rsidRDefault="009F57F8" w14:paraId="08FC2321" w14:textId="5A4ED28D">
            <w:pPr>
              <w:spacing w:before="70"/>
              <w:rPr>
                <w:rFonts w:asciiTheme="minorHAnsi" w:hAnsiTheme="minorHAnsi" w:cstheme="minorHAnsi"/>
              </w:rPr>
            </w:pPr>
            <w:r w:rsidRPr="0076575E">
              <w:rPr>
                <w:rFonts w:asciiTheme="minorHAnsi" w:hAnsiTheme="minorHAnsi" w:cstheme="minorHAnsi"/>
              </w:rPr>
              <w:t>2d</w:t>
            </w:r>
          </w:p>
        </w:tc>
        <w:tc>
          <w:tcPr>
            <w:tcW w:w="2565" w:type="pct"/>
          </w:tcPr>
          <w:p w:rsidRPr="0076575E" w:rsidR="009F57F8" w:rsidP="00C62007" w:rsidRDefault="009F57F8" w14:paraId="7A6A1D03" w14:textId="77777777">
            <w:pPr>
              <w:spacing w:before="70"/>
              <w:rPr>
                <w:rFonts w:asciiTheme="minorHAnsi" w:hAnsiTheme="minorHAnsi" w:cstheme="minorHAnsi"/>
              </w:rPr>
            </w:pPr>
            <w:r w:rsidRPr="0076575E">
              <w:rPr>
                <w:rFonts w:asciiTheme="minorHAnsi" w:hAnsiTheme="minorHAnsi" w:cstheme="minorHAnsi"/>
              </w:rPr>
              <w:t>The team has identified at least three (3) risks to their project and/or team success and documented related processes for:</w:t>
            </w:r>
          </w:p>
          <w:p w:rsidRPr="0076575E" w:rsidR="009F57F8" w:rsidP="006A02D4" w:rsidRDefault="009F57F8" w14:paraId="677F7B50" w14:textId="77777777">
            <w:pPr>
              <w:pStyle w:val="ListParagraph"/>
              <w:numPr>
                <w:ilvl w:val="0"/>
                <w:numId w:val="13"/>
              </w:numPr>
              <w:spacing w:before="70"/>
              <w:rPr>
                <w:rFonts w:asciiTheme="minorHAnsi" w:hAnsiTheme="minorHAnsi" w:cstheme="minorHAnsi"/>
              </w:rPr>
            </w:pPr>
            <w:r w:rsidRPr="0076575E">
              <w:rPr>
                <w:rFonts w:asciiTheme="minorHAnsi" w:hAnsiTheme="minorHAnsi" w:cstheme="minorHAnsi"/>
              </w:rPr>
              <w:t>Managing the identified risks</w:t>
            </w:r>
          </w:p>
          <w:p w:rsidRPr="0076575E" w:rsidR="009F57F8" w:rsidP="006A02D4" w:rsidRDefault="009F57F8" w14:paraId="561D40FF" w14:textId="77777777">
            <w:pPr>
              <w:pStyle w:val="ListParagraph"/>
              <w:numPr>
                <w:ilvl w:val="0"/>
                <w:numId w:val="13"/>
              </w:numPr>
              <w:spacing w:before="70"/>
              <w:rPr>
                <w:rFonts w:asciiTheme="minorHAnsi" w:hAnsiTheme="minorHAnsi" w:cstheme="minorHAnsi"/>
              </w:rPr>
            </w:pPr>
            <w:r w:rsidRPr="0076575E">
              <w:rPr>
                <w:rFonts w:asciiTheme="minorHAnsi" w:hAnsiTheme="minorHAnsi" w:cstheme="minorHAnsi"/>
              </w:rPr>
              <w:t xml:space="preserve">Managing at least one (1) type of unexpected event that may impact on project objectives or timelines. </w:t>
            </w:r>
          </w:p>
          <w:p w:rsidRPr="0076575E" w:rsidR="009F57F8" w:rsidP="00C62007" w:rsidRDefault="009F57F8" w14:paraId="1062053B" w14:textId="01CAFCE4">
            <w:pPr>
              <w:spacing w:before="70"/>
              <w:rPr>
                <w:rFonts w:asciiTheme="minorHAnsi" w:hAnsiTheme="minorHAnsi" w:cstheme="minorHAnsi"/>
              </w:rPr>
            </w:pPr>
            <w:r w:rsidRPr="0076575E">
              <w:rPr>
                <w:rFonts w:asciiTheme="minorHAnsi" w:hAnsiTheme="minorHAnsi" w:cstheme="minorHAnsi"/>
              </w:rPr>
              <w:t xml:space="preserve">NOTE: It is strongly suggested that the plan relate to unexpected change in systems design. </w:t>
            </w:r>
          </w:p>
        </w:tc>
        <w:sdt>
          <w:sdtPr>
            <w:rPr>
              <w:rFonts w:cstheme="minorHAnsi"/>
              <w:color w:val="2B579A"/>
              <w:shd w:val="clear" w:color="auto" w:fill="E6E6E6"/>
            </w:rPr>
            <w:id w:val="-579753508"/>
            <w14:checkbox>
              <w14:checked w14:val="0"/>
              <w14:checkedState w14:val="00FC" w14:font="Wingdings"/>
              <w14:uncheckedState w14:val="2610" w14:font="Arial Unicode MS"/>
            </w14:checkbox>
          </w:sdtPr>
          <w:sdtEndPr/>
          <w:sdtContent>
            <w:tc>
              <w:tcPr>
                <w:tcW w:w="591" w:type="pct"/>
              </w:tcPr>
              <w:p w:rsidRPr="0076575E" w:rsidR="009F57F8" w:rsidP="00C62007" w:rsidRDefault="009F57F8" w14:paraId="1B6F6055" w14:textId="59F4B444">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929622047"/>
            <w14:checkbox>
              <w14:checked w14:val="0"/>
              <w14:checkedState w14:val="00FC" w14:font="Wingdings"/>
              <w14:uncheckedState w14:val="2610" w14:font="Arial Unicode MS"/>
            </w14:checkbox>
          </w:sdtPr>
          <w:sdtEndPr/>
          <w:sdtContent>
            <w:tc>
              <w:tcPr>
                <w:tcW w:w="629" w:type="pct"/>
              </w:tcPr>
              <w:p w:rsidRPr="0076575E" w:rsidR="009F57F8" w:rsidP="00C62007" w:rsidRDefault="009F57F8" w14:paraId="1ACF63B0" w14:textId="24310877">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9F57F8" w:rsidP="00C62007" w:rsidRDefault="009F57F8" w14:paraId="2130235E" w14:textId="2116E0A1">
            <w:pPr>
              <w:spacing w:before="70"/>
              <w:rPr>
                <w:rFonts w:asciiTheme="minorHAnsi" w:hAnsiTheme="minorHAnsi" w:cstheme="minorHAnsi"/>
              </w:rPr>
            </w:pPr>
          </w:p>
        </w:tc>
      </w:tr>
      <w:tr w:rsidRPr="0076575E" w:rsidR="009F57F8" w:rsidTr="004B44FF" w14:paraId="50E2F6E0" w14:textId="77777777">
        <w:trPr>
          <w:trHeight w:val="369"/>
        </w:trPr>
        <w:tc>
          <w:tcPr>
            <w:tcW w:w="211" w:type="pct"/>
          </w:tcPr>
          <w:p w:rsidRPr="0076575E" w:rsidR="009F57F8" w:rsidP="00C62007" w:rsidRDefault="009F57F8" w14:paraId="605E0CB1" w14:textId="07688D09">
            <w:pPr>
              <w:spacing w:before="70"/>
              <w:rPr>
                <w:rFonts w:asciiTheme="minorHAnsi" w:hAnsiTheme="minorHAnsi" w:cstheme="minorHAnsi"/>
              </w:rPr>
            </w:pPr>
            <w:r w:rsidRPr="0076575E">
              <w:rPr>
                <w:rFonts w:asciiTheme="minorHAnsi" w:hAnsiTheme="minorHAnsi" w:cstheme="minorHAnsi"/>
              </w:rPr>
              <w:t>3</w:t>
            </w:r>
          </w:p>
        </w:tc>
        <w:tc>
          <w:tcPr>
            <w:tcW w:w="2565" w:type="pct"/>
          </w:tcPr>
          <w:p w:rsidRPr="0076575E" w:rsidR="009F57F8" w:rsidP="00C62007" w:rsidRDefault="00885A99" w14:paraId="645BBDCC" w14:textId="380E7713">
            <w:pPr>
              <w:spacing w:before="70"/>
              <w:rPr>
                <w:rFonts w:asciiTheme="minorHAnsi" w:hAnsiTheme="minorHAnsi" w:cstheme="minorHAnsi"/>
              </w:rPr>
            </w:pPr>
            <w:r>
              <w:rPr>
                <w:rFonts w:asciiTheme="minorHAnsi" w:hAnsiTheme="minorHAnsi" w:cstheme="minorHAnsi"/>
              </w:rPr>
              <w:t>I</w:t>
            </w:r>
            <w:r w:rsidRPr="0076575E" w:rsidR="009F57F8">
              <w:rPr>
                <w:rFonts w:asciiTheme="minorHAnsi" w:hAnsiTheme="minorHAnsi" w:cstheme="minorHAnsi"/>
              </w:rPr>
              <w:t xml:space="preserve">ndividually documented the agreed solution and its corresponding implementation plan. </w:t>
            </w:r>
          </w:p>
        </w:tc>
        <w:sdt>
          <w:sdtPr>
            <w:rPr>
              <w:rFonts w:cstheme="minorHAnsi"/>
              <w:color w:val="2B579A"/>
              <w:shd w:val="clear" w:color="auto" w:fill="E6E6E6"/>
            </w:rPr>
            <w:id w:val="272445004"/>
            <w14:checkbox>
              <w14:checked w14:val="0"/>
              <w14:checkedState w14:val="00FC" w14:font="Wingdings"/>
              <w14:uncheckedState w14:val="2610" w14:font="Arial Unicode MS"/>
            </w14:checkbox>
          </w:sdtPr>
          <w:sdtEndPr/>
          <w:sdtContent>
            <w:tc>
              <w:tcPr>
                <w:tcW w:w="591" w:type="pct"/>
              </w:tcPr>
              <w:p w:rsidRPr="0076575E" w:rsidR="009F57F8" w:rsidP="00C62007" w:rsidRDefault="009F57F8" w14:paraId="2E8D249C" w14:textId="389A8201">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888452563"/>
            <w14:checkbox>
              <w14:checked w14:val="0"/>
              <w14:checkedState w14:val="00FC" w14:font="Wingdings"/>
              <w14:uncheckedState w14:val="2610" w14:font="Arial Unicode MS"/>
            </w14:checkbox>
          </w:sdtPr>
          <w:sdtEndPr/>
          <w:sdtContent>
            <w:tc>
              <w:tcPr>
                <w:tcW w:w="629" w:type="pct"/>
              </w:tcPr>
              <w:p w:rsidRPr="0076575E" w:rsidR="009F57F8" w:rsidP="00C62007" w:rsidRDefault="009F57F8" w14:paraId="77C244EB" w14:textId="65B994A4">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9F57F8" w:rsidP="00C62007" w:rsidRDefault="009F57F8" w14:paraId="72DAD9D0" w14:textId="05B448A6">
            <w:pPr>
              <w:spacing w:before="70"/>
              <w:rPr>
                <w:rFonts w:asciiTheme="minorHAnsi" w:hAnsiTheme="minorHAnsi" w:cstheme="minorHAnsi"/>
              </w:rPr>
            </w:pPr>
          </w:p>
        </w:tc>
      </w:tr>
      <w:tr w:rsidRPr="0076575E" w:rsidR="009F57F8" w:rsidTr="004B44FF" w14:paraId="24C1E987" w14:textId="77777777">
        <w:trPr>
          <w:trHeight w:val="369"/>
        </w:trPr>
        <w:tc>
          <w:tcPr>
            <w:tcW w:w="211" w:type="pct"/>
          </w:tcPr>
          <w:p w:rsidRPr="0076575E" w:rsidR="009F57F8" w:rsidP="00C62007" w:rsidRDefault="009F57F8" w14:paraId="621C0BA8" w14:textId="66B40498">
            <w:pPr>
              <w:spacing w:before="70"/>
              <w:rPr>
                <w:rFonts w:asciiTheme="minorHAnsi" w:hAnsiTheme="minorHAnsi" w:cstheme="minorHAnsi"/>
                <w:bCs/>
                <w:iCs/>
              </w:rPr>
            </w:pPr>
            <w:r w:rsidRPr="0076575E">
              <w:rPr>
                <w:rFonts w:asciiTheme="minorHAnsi" w:hAnsiTheme="minorHAnsi" w:cstheme="minorHAnsi"/>
                <w:bCs/>
                <w:iCs/>
              </w:rPr>
              <w:t>3a</w:t>
            </w:r>
          </w:p>
        </w:tc>
        <w:tc>
          <w:tcPr>
            <w:tcW w:w="2565" w:type="pct"/>
          </w:tcPr>
          <w:p w:rsidRPr="0076575E" w:rsidR="009F57F8" w:rsidP="00C62007" w:rsidRDefault="009F57F8" w14:paraId="60D4CFD7" w14:textId="53725C6B">
            <w:pPr>
              <w:spacing w:before="70"/>
              <w:rPr>
                <w:rFonts w:asciiTheme="minorHAnsi" w:hAnsiTheme="minorHAnsi" w:cstheme="minorHAnsi"/>
                <w:bCs/>
                <w:iCs/>
              </w:rPr>
            </w:pPr>
            <w:r w:rsidRPr="0076575E">
              <w:rPr>
                <w:rFonts w:asciiTheme="minorHAnsi" w:hAnsiTheme="minorHAnsi" w:cstheme="minorHAnsi"/>
                <w:bCs/>
                <w:iCs/>
              </w:rPr>
              <w:t>The team has identified has each of the following key components and requirements is relevant to the solution and how they are to be implemented:</w:t>
            </w:r>
          </w:p>
          <w:p w:rsidR="009F57F8" w:rsidP="006A02D4" w:rsidRDefault="009F57F8" w14:paraId="0D372BEC" w14:textId="10D1F840">
            <w:pPr>
              <w:pStyle w:val="ListParagraph"/>
              <w:numPr>
                <w:ilvl w:val="0"/>
                <w:numId w:val="14"/>
              </w:numPr>
              <w:spacing w:before="70"/>
              <w:rPr>
                <w:rFonts w:asciiTheme="minorHAnsi" w:hAnsiTheme="minorHAnsi" w:cstheme="minorHAnsi"/>
                <w:bCs/>
                <w:iCs/>
              </w:rPr>
            </w:pPr>
            <w:r w:rsidRPr="0076575E">
              <w:rPr>
                <w:rFonts w:asciiTheme="minorHAnsi" w:hAnsiTheme="minorHAnsi" w:cstheme="minorHAnsi"/>
                <w:bCs/>
                <w:iCs/>
              </w:rPr>
              <w:t>Testing concepts and procedures for cyber security</w:t>
            </w:r>
          </w:p>
          <w:p w:rsidRPr="003B0FD8" w:rsidR="003B0FD8" w:rsidP="006A02D4" w:rsidRDefault="003B0FD8" w14:paraId="3AB470FB" w14:textId="693D7DDB">
            <w:pPr>
              <w:pStyle w:val="ListParagraph"/>
              <w:numPr>
                <w:ilvl w:val="0"/>
                <w:numId w:val="14"/>
              </w:numPr>
              <w:spacing w:before="70"/>
              <w:rPr>
                <w:rFonts w:asciiTheme="minorHAnsi" w:hAnsiTheme="minorHAnsi" w:cstheme="minorHAnsi"/>
                <w:bCs/>
                <w:iCs/>
                <w:color w:val="FF0000"/>
              </w:rPr>
            </w:pPr>
            <w:r w:rsidRPr="00C86985">
              <w:rPr>
                <w:rFonts w:asciiTheme="minorHAnsi" w:hAnsiTheme="minorHAnsi" w:cstheme="minorHAnsi"/>
                <w:bCs/>
                <w:iCs/>
                <w:color w:val="FF0000"/>
              </w:rPr>
              <w:t xml:space="preserve">Response plans for a cyber security incident is </w:t>
            </w:r>
            <w:proofErr w:type="gramStart"/>
            <w:r w:rsidRPr="00C86985">
              <w:rPr>
                <w:rFonts w:asciiTheme="minorHAnsi" w:hAnsiTheme="minorHAnsi" w:cstheme="minorHAnsi"/>
                <w:bCs/>
                <w:iCs/>
                <w:color w:val="FF0000"/>
              </w:rPr>
              <w:t>planed</w:t>
            </w:r>
            <w:proofErr w:type="gramEnd"/>
          </w:p>
          <w:p w:rsidRPr="0076575E" w:rsidR="009F57F8" w:rsidP="006A02D4" w:rsidRDefault="009F57F8" w14:paraId="189CBA07" w14:textId="05140A02">
            <w:pPr>
              <w:pStyle w:val="ListParagraph"/>
              <w:numPr>
                <w:ilvl w:val="0"/>
                <w:numId w:val="14"/>
              </w:numPr>
              <w:spacing w:before="70"/>
              <w:rPr>
                <w:rFonts w:asciiTheme="minorHAnsi" w:hAnsiTheme="minorHAnsi" w:cstheme="minorHAnsi"/>
                <w:bCs/>
                <w:iCs/>
              </w:rPr>
            </w:pPr>
            <w:r w:rsidRPr="0076575E">
              <w:rPr>
                <w:rFonts w:asciiTheme="minorHAnsi" w:hAnsiTheme="minorHAnsi" w:cstheme="minorHAnsi"/>
                <w:bCs/>
                <w:iCs/>
              </w:rPr>
              <w:t xml:space="preserve">Using procedures to identify data traffic </w:t>
            </w:r>
            <w:proofErr w:type="gramStart"/>
            <w:r w:rsidRPr="0076575E">
              <w:rPr>
                <w:rFonts w:asciiTheme="minorHAnsi" w:hAnsiTheme="minorHAnsi" w:cstheme="minorHAnsi"/>
                <w:bCs/>
                <w:iCs/>
              </w:rPr>
              <w:t>anomalies</w:t>
            </w:r>
            <w:proofErr w:type="gramEnd"/>
          </w:p>
          <w:p w:rsidRPr="0076575E" w:rsidR="009F57F8" w:rsidP="006A02D4" w:rsidRDefault="009F57F8" w14:paraId="4F996859" w14:textId="1D1BFD59">
            <w:pPr>
              <w:pStyle w:val="ListParagraph"/>
              <w:numPr>
                <w:ilvl w:val="0"/>
                <w:numId w:val="14"/>
              </w:numPr>
              <w:spacing w:before="70"/>
              <w:rPr>
                <w:rFonts w:asciiTheme="minorHAnsi" w:hAnsiTheme="minorHAnsi" w:cstheme="minorHAnsi"/>
                <w:bCs/>
                <w:iCs/>
              </w:rPr>
            </w:pPr>
            <w:r w:rsidRPr="0076575E">
              <w:rPr>
                <w:rFonts w:asciiTheme="minorHAnsi" w:hAnsiTheme="minorHAnsi" w:cstheme="minorHAnsi"/>
                <w:bCs/>
                <w:iCs/>
              </w:rPr>
              <w:t>Installing and using software packages</w:t>
            </w:r>
          </w:p>
          <w:p w:rsidRPr="0076575E" w:rsidR="009F57F8" w:rsidP="006A02D4" w:rsidRDefault="009F57F8" w14:paraId="4B44F4F3" w14:textId="18F8FE07">
            <w:pPr>
              <w:pStyle w:val="ListParagraph"/>
              <w:numPr>
                <w:ilvl w:val="0"/>
                <w:numId w:val="14"/>
              </w:numPr>
              <w:spacing w:before="70"/>
              <w:rPr>
                <w:rFonts w:asciiTheme="minorHAnsi" w:hAnsiTheme="minorHAnsi" w:cstheme="minorHAnsi"/>
                <w:bCs/>
                <w:iCs/>
              </w:rPr>
            </w:pPr>
            <w:r w:rsidRPr="0076575E">
              <w:rPr>
                <w:rFonts w:asciiTheme="minorHAnsi" w:hAnsiTheme="minorHAnsi" w:cstheme="minorHAnsi"/>
                <w:bCs/>
                <w:iCs/>
              </w:rPr>
              <w:t>Connecting cyber security equipment and networked devices</w:t>
            </w:r>
          </w:p>
          <w:p w:rsidRPr="0076575E" w:rsidR="009F57F8" w:rsidP="006A02D4" w:rsidRDefault="009F57F8" w14:paraId="2F75E738" w14:textId="6E29961A">
            <w:pPr>
              <w:pStyle w:val="ListParagraph"/>
              <w:numPr>
                <w:ilvl w:val="0"/>
                <w:numId w:val="14"/>
              </w:numPr>
              <w:spacing w:before="70"/>
              <w:rPr>
                <w:rFonts w:asciiTheme="minorHAnsi" w:hAnsiTheme="minorHAnsi" w:cstheme="minorHAnsi"/>
                <w:bCs/>
                <w:iCs/>
              </w:rPr>
            </w:pPr>
            <w:r w:rsidRPr="0076575E">
              <w:rPr>
                <w:rFonts w:asciiTheme="minorHAnsi" w:hAnsiTheme="minorHAnsi" w:cstheme="minorHAnsi"/>
                <w:bCs/>
                <w:iCs/>
              </w:rPr>
              <w:t>Using basic Linux commands</w:t>
            </w:r>
          </w:p>
          <w:p w:rsidRPr="0076575E" w:rsidR="009F57F8" w:rsidP="006A02D4" w:rsidRDefault="009F57F8" w14:paraId="387BAD7F" w14:textId="43EF4D9E">
            <w:pPr>
              <w:pStyle w:val="ListParagraph"/>
              <w:numPr>
                <w:ilvl w:val="0"/>
                <w:numId w:val="14"/>
              </w:numPr>
              <w:spacing w:before="70"/>
              <w:rPr>
                <w:rFonts w:asciiTheme="minorHAnsi" w:hAnsiTheme="minorHAnsi" w:cstheme="minorHAnsi"/>
                <w:bCs/>
                <w:iCs/>
              </w:rPr>
            </w:pPr>
            <w:r w:rsidRPr="0076575E">
              <w:rPr>
                <w:rFonts w:asciiTheme="minorHAnsi" w:hAnsiTheme="minorHAnsi" w:cstheme="minorHAnsi"/>
                <w:bCs/>
                <w:iCs/>
              </w:rPr>
              <w:t>Interpret and writing basic scripts</w:t>
            </w:r>
          </w:p>
        </w:tc>
        <w:sdt>
          <w:sdtPr>
            <w:rPr>
              <w:rFonts w:cstheme="minorHAnsi"/>
              <w:bCs/>
              <w:iCs/>
              <w:color w:val="2B579A"/>
              <w:shd w:val="clear" w:color="auto" w:fill="E6E6E6"/>
            </w:rPr>
            <w:id w:val="923840628"/>
            <w14:checkbox>
              <w14:checked w14:val="0"/>
              <w14:checkedState w14:val="00FC" w14:font="Wingdings"/>
              <w14:uncheckedState w14:val="2610" w14:font="Arial Unicode MS"/>
            </w14:checkbox>
          </w:sdtPr>
          <w:sdtEndPr/>
          <w:sdtContent>
            <w:tc>
              <w:tcPr>
                <w:tcW w:w="591" w:type="pct"/>
              </w:tcPr>
              <w:p w:rsidRPr="0076575E" w:rsidR="009F57F8" w:rsidP="00C62007" w:rsidRDefault="009F57F8" w14:paraId="7BBBABD6" w14:textId="5D8E109F">
                <w:pPr>
                  <w:spacing w:before="70"/>
                  <w:jc w:val="center"/>
                  <w:rPr>
                    <w:rFonts w:eastAsia="Arial Unicode MS" w:asciiTheme="minorHAnsi" w:hAnsiTheme="minorHAnsi" w:cstheme="minorHAnsi"/>
                    <w:bCs/>
                    <w:iCs/>
                  </w:rPr>
                </w:pPr>
                <w:r w:rsidRPr="0076575E">
                  <w:rPr>
                    <w:rFonts w:ascii="Segoe UI Symbol" w:hAnsi="Segoe UI Symbol" w:eastAsia="Arial Unicode MS" w:cs="Segoe UI Symbol"/>
                    <w:bCs/>
                    <w:iCs/>
                  </w:rPr>
                  <w:t>☐</w:t>
                </w:r>
              </w:p>
            </w:tc>
          </w:sdtContent>
        </w:sdt>
        <w:sdt>
          <w:sdtPr>
            <w:rPr>
              <w:rFonts w:cstheme="minorHAnsi"/>
              <w:bCs/>
              <w:iCs/>
              <w:color w:val="2B579A"/>
              <w:shd w:val="clear" w:color="auto" w:fill="E6E6E6"/>
            </w:rPr>
            <w:id w:val="1547723569"/>
            <w14:checkbox>
              <w14:checked w14:val="0"/>
              <w14:checkedState w14:val="00FC" w14:font="Wingdings"/>
              <w14:uncheckedState w14:val="2610" w14:font="Arial Unicode MS"/>
            </w14:checkbox>
          </w:sdtPr>
          <w:sdtEndPr/>
          <w:sdtContent>
            <w:tc>
              <w:tcPr>
                <w:tcW w:w="629" w:type="pct"/>
              </w:tcPr>
              <w:p w:rsidRPr="0076575E" w:rsidR="009F57F8" w:rsidP="00C62007" w:rsidRDefault="009F57F8" w14:paraId="69BC349D" w14:textId="4F673657">
                <w:pPr>
                  <w:spacing w:before="70"/>
                  <w:jc w:val="center"/>
                  <w:rPr>
                    <w:rFonts w:eastAsia="Arial Unicode MS" w:asciiTheme="minorHAnsi" w:hAnsiTheme="minorHAnsi" w:cstheme="minorHAnsi"/>
                    <w:bCs/>
                    <w:iCs/>
                  </w:rPr>
                </w:pPr>
                <w:r w:rsidRPr="0076575E">
                  <w:rPr>
                    <w:rFonts w:ascii="Segoe UI Symbol" w:hAnsi="Segoe UI Symbol" w:eastAsia="Arial Unicode MS" w:cs="Segoe UI Symbol"/>
                    <w:bCs/>
                    <w:iCs/>
                  </w:rPr>
                  <w:t>☐</w:t>
                </w:r>
              </w:p>
            </w:tc>
          </w:sdtContent>
        </w:sdt>
        <w:tc>
          <w:tcPr>
            <w:tcW w:w="1003" w:type="pct"/>
            <w:shd w:val="clear" w:color="auto" w:fill="auto"/>
          </w:tcPr>
          <w:p w:rsidRPr="0076575E" w:rsidR="009F57F8" w:rsidP="00C62007" w:rsidRDefault="009F57F8" w14:paraId="743B5F3F" w14:textId="7053B8B5">
            <w:pPr>
              <w:spacing w:before="70"/>
              <w:rPr>
                <w:rFonts w:asciiTheme="minorHAnsi" w:hAnsiTheme="minorHAnsi" w:cstheme="minorHAnsi"/>
                <w:bCs/>
                <w:iCs/>
              </w:rPr>
            </w:pPr>
          </w:p>
        </w:tc>
      </w:tr>
      <w:tr w:rsidRPr="0076575E" w:rsidR="009F57F8" w:rsidTr="004B44FF" w14:paraId="5202A610" w14:textId="77777777">
        <w:trPr>
          <w:trHeight w:val="369"/>
        </w:trPr>
        <w:tc>
          <w:tcPr>
            <w:tcW w:w="211" w:type="pct"/>
          </w:tcPr>
          <w:p w:rsidRPr="0076575E" w:rsidR="009F57F8" w:rsidP="00C62007" w:rsidRDefault="009F57F8" w14:paraId="61209EAE" w14:textId="7F03A220">
            <w:pPr>
              <w:spacing w:before="70"/>
              <w:rPr>
                <w:rFonts w:asciiTheme="minorHAnsi" w:hAnsiTheme="minorHAnsi" w:cstheme="minorHAnsi"/>
              </w:rPr>
            </w:pPr>
            <w:r w:rsidRPr="0076575E">
              <w:rPr>
                <w:rFonts w:asciiTheme="minorHAnsi" w:hAnsiTheme="minorHAnsi" w:cstheme="minorHAnsi"/>
              </w:rPr>
              <w:t>3b</w:t>
            </w:r>
          </w:p>
        </w:tc>
        <w:tc>
          <w:tcPr>
            <w:tcW w:w="2565" w:type="pct"/>
          </w:tcPr>
          <w:p w:rsidRPr="0076575E" w:rsidR="009F57F8" w:rsidP="00C62007" w:rsidRDefault="009F57F8" w14:paraId="0F765F8B" w14:textId="77777777">
            <w:pPr>
              <w:spacing w:before="70"/>
              <w:rPr>
                <w:rFonts w:asciiTheme="minorHAnsi" w:hAnsiTheme="minorHAnsi" w:cstheme="minorHAnsi"/>
              </w:rPr>
            </w:pPr>
            <w:r w:rsidRPr="0076575E">
              <w:rPr>
                <w:rFonts w:asciiTheme="minorHAnsi" w:hAnsiTheme="minorHAnsi" w:cstheme="minorHAnsi"/>
              </w:rPr>
              <w:t>For each of the relevant aspects of the solution, the team has determined and allocated relevant resources including:</w:t>
            </w:r>
          </w:p>
          <w:p w:rsidRPr="0076575E" w:rsidR="009F57F8" w:rsidP="006A02D4" w:rsidRDefault="009F57F8" w14:paraId="1084BC04" w14:textId="77777777">
            <w:pPr>
              <w:pStyle w:val="ListParagraph"/>
              <w:numPr>
                <w:ilvl w:val="0"/>
                <w:numId w:val="15"/>
              </w:numPr>
              <w:spacing w:before="70"/>
              <w:rPr>
                <w:rFonts w:asciiTheme="minorHAnsi" w:hAnsiTheme="minorHAnsi" w:cstheme="minorBidi"/>
              </w:rPr>
            </w:pPr>
            <w:r w:rsidRPr="3851A36F">
              <w:rPr>
                <w:rFonts w:asciiTheme="minorHAnsi" w:hAnsiTheme="minorHAnsi" w:cstheme="minorBidi"/>
              </w:rPr>
              <w:t xml:space="preserve">Discussion of how they familiarised themselves with the operation of the </w:t>
            </w:r>
            <w:proofErr w:type="gramStart"/>
            <w:r w:rsidRPr="3851A36F">
              <w:rPr>
                <w:rFonts w:asciiTheme="minorHAnsi" w:hAnsiTheme="minorHAnsi" w:cstheme="minorBidi"/>
              </w:rPr>
              <w:t>resources</w:t>
            </w:r>
            <w:proofErr w:type="gramEnd"/>
          </w:p>
          <w:p w:rsidRPr="008F7602" w:rsidR="3851A36F" w:rsidP="006A02D4" w:rsidRDefault="3851A36F" w14:paraId="772C7B50" w14:textId="304CE55C">
            <w:pPr>
              <w:pStyle w:val="ListParagraph"/>
              <w:numPr>
                <w:ilvl w:val="0"/>
                <w:numId w:val="15"/>
              </w:numPr>
              <w:spacing w:before="70"/>
              <w:rPr>
                <w:rFonts w:asciiTheme="minorHAnsi" w:hAnsiTheme="minorHAnsi" w:cstheme="minorBidi"/>
              </w:rPr>
            </w:pPr>
            <w:r w:rsidRPr="008F7602">
              <w:rPr>
                <w:rFonts w:asciiTheme="minorHAnsi" w:hAnsiTheme="minorHAnsi" w:cstheme="minorBidi"/>
              </w:rPr>
              <w:t>Discussion of the function and operation of the required resources</w:t>
            </w:r>
          </w:p>
          <w:p w:rsidRPr="0076575E" w:rsidR="009F57F8" w:rsidP="006A02D4" w:rsidRDefault="009F57F8" w14:paraId="3B7470A6" w14:textId="2C7A69BF">
            <w:pPr>
              <w:pStyle w:val="ListParagraph"/>
              <w:numPr>
                <w:ilvl w:val="0"/>
                <w:numId w:val="15"/>
              </w:numPr>
              <w:spacing w:before="70"/>
              <w:rPr>
                <w:rFonts w:asciiTheme="minorHAnsi" w:hAnsiTheme="minorHAnsi" w:cstheme="minorHAnsi"/>
              </w:rPr>
            </w:pPr>
            <w:r w:rsidRPr="0076575E">
              <w:rPr>
                <w:rFonts w:asciiTheme="minorHAnsi" w:hAnsiTheme="minorHAnsi" w:cstheme="minorHAnsi"/>
              </w:rPr>
              <w:t xml:space="preserve">Discussion of how they confirmed the resources were appropriate </w:t>
            </w:r>
          </w:p>
        </w:tc>
        <w:sdt>
          <w:sdtPr>
            <w:rPr>
              <w:rFonts w:cstheme="minorHAnsi"/>
              <w:color w:val="2B579A"/>
              <w:shd w:val="clear" w:color="auto" w:fill="E6E6E6"/>
            </w:rPr>
            <w:id w:val="-1930654440"/>
            <w14:checkbox>
              <w14:checked w14:val="0"/>
              <w14:checkedState w14:val="00FC" w14:font="Wingdings"/>
              <w14:uncheckedState w14:val="2610" w14:font="Arial Unicode MS"/>
            </w14:checkbox>
          </w:sdtPr>
          <w:sdtEndPr/>
          <w:sdtContent>
            <w:tc>
              <w:tcPr>
                <w:tcW w:w="591" w:type="pct"/>
              </w:tcPr>
              <w:p w:rsidRPr="0076575E" w:rsidR="009F57F8" w:rsidP="00C62007" w:rsidRDefault="00C62007" w14:paraId="7D12584F" w14:textId="204CBBB2">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972549616"/>
            <w14:checkbox>
              <w14:checked w14:val="0"/>
              <w14:checkedState w14:val="00FC" w14:font="Wingdings"/>
              <w14:uncheckedState w14:val="2610" w14:font="Arial Unicode MS"/>
            </w14:checkbox>
          </w:sdtPr>
          <w:sdtEndPr/>
          <w:sdtContent>
            <w:tc>
              <w:tcPr>
                <w:tcW w:w="629" w:type="pct"/>
              </w:tcPr>
              <w:p w:rsidRPr="0076575E" w:rsidR="009F57F8" w:rsidP="00C62007" w:rsidRDefault="00C62007" w14:paraId="43D2BDE5" w14:textId="70322CC7">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9F57F8" w:rsidP="00C62007" w:rsidRDefault="009F57F8" w14:paraId="06CBC2F3" w14:textId="56E1DEA1">
            <w:pPr>
              <w:spacing w:before="70"/>
              <w:rPr>
                <w:rFonts w:asciiTheme="minorHAnsi" w:hAnsiTheme="minorHAnsi" w:cstheme="minorHAnsi"/>
              </w:rPr>
            </w:pPr>
          </w:p>
        </w:tc>
      </w:tr>
      <w:tr w:rsidRPr="0076575E" w:rsidR="005E1A88" w:rsidTr="004B44FF" w14:paraId="40899C62" w14:textId="77777777">
        <w:trPr>
          <w:trHeight w:val="369"/>
        </w:trPr>
        <w:tc>
          <w:tcPr>
            <w:tcW w:w="211" w:type="pct"/>
          </w:tcPr>
          <w:p w:rsidRPr="0076575E" w:rsidR="005E1A88" w:rsidP="00C62007" w:rsidRDefault="005E1A88" w14:paraId="1A3179AE" w14:textId="29626272">
            <w:pPr>
              <w:spacing w:before="70"/>
              <w:rPr>
                <w:rFonts w:asciiTheme="minorHAnsi" w:hAnsiTheme="minorHAnsi" w:cstheme="minorHAnsi"/>
              </w:rPr>
            </w:pPr>
            <w:r w:rsidRPr="0076575E">
              <w:rPr>
                <w:rFonts w:asciiTheme="minorHAnsi" w:hAnsiTheme="minorHAnsi" w:cstheme="minorHAnsi"/>
              </w:rPr>
              <w:t>3</w:t>
            </w:r>
            <w:r w:rsidR="00583496">
              <w:rPr>
                <w:rFonts w:asciiTheme="minorHAnsi" w:hAnsiTheme="minorHAnsi" w:cstheme="minorHAnsi"/>
              </w:rPr>
              <w:t>c</w:t>
            </w:r>
          </w:p>
        </w:tc>
        <w:tc>
          <w:tcPr>
            <w:tcW w:w="2565" w:type="pct"/>
          </w:tcPr>
          <w:p w:rsidRPr="0076575E" w:rsidR="005E1A88" w:rsidP="00C62007" w:rsidRDefault="00885A99" w14:paraId="7DD6E9F4" w14:textId="07AB31F3">
            <w:pPr>
              <w:spacing w:before="70"/>
              <w:rPr>
                <w:rFonts w:asciiTheme="minorHAnsi" w:hAnsiTheme="minorHAnsi" w:cstheme="minorHAnsi"/>
              </w:rPr>
            </w:pPr>
            <w:r>
              <w:rPr>
                <w:rFonts w:asciiTheme="minorHAnsi" w:hAnsiTheme="minorHAnsi" w:cstheme="minorHAnsi"/>
              </w:rPr>
              <w:t>I</w:t>
            </w:r>
            <w:r w:rsidRPr="0076575E" w:rsidR="005E1A88">
              <w:rPr>
                <w:rFonts w:asciiTheme="minorHAnsi" w:hAnsiTheme="minorHAnsi" w:cstheme="minorHAnsi"/>
              </w:rPr>
              <w:t>ncluded an implementation plan for the solution. The plan includes:</w:t>
            </w:r>
          </w:p>
          <w:p w:rsidRPr="0076575E" w:rsidR="005E1A88" w:rsidP="006A02D4" w:rsidRDefault="005E1A88" w14:paraId="12B65B37" w14:textId="69D4D56B">
            <w:pPr>
              <w:pStyle w:val="ListParagraph"/>
              <w:numPr>
                <w:ilvl w:val="0"/>
                <w:numId w:val="16"/>
              </w:numPr>
              <w:spacing w:before="70"/>
              <w:rPr>
                <w:rFonts w:asciiTheme="minorHAnsi" w:hAnsiTheme="minorHAnsi" w:cstheme="minorHAnsi"/>
              </w:rPr>
            </w:pPr>
            <w:r w:rsidRPr="0076575E">
              <w:rPr>
                <w:rFonts w:asciiTheme="minorHAnsi" w:hAnsiTheme="minorHAnsi" w:cstheme="minorHAnsi"/>
              </w:rPr>
              <w:t>Suitable systematic processes for implementation</w:t>
            </w:r>
          </w:p>
          <w:p w:rsidRPr="0076575E" w:rsidR="005E1A88" w:rsidP="006A02D4" w:rsidRDefault="005E1A88" w14:paraId="250C6821" w14:textId="05689EAA">
            <w:pPr>
              <w:pStyle w:val="ListParagraph"/>
              <w:numPr>
                <w:ilvl w:val="0"/>
                <w:numId w:val="16"/>
              </w:numPr>
              <w:spacing w:before="70"/>
              <w:rPr>
                <w:rFonts w:asciiTheme="minorHAnsi" w:hAnsiTheme="minorHAnsi" w:cstheme="minorHAnsi"/>
              </w:rPr>
            </w:pPr>
            <w:r w:rsidRPr="0076575E">
              <w:rPr>
                <w:rFonts w:asciiTheme="minorHAnsi" w:hAnsiTheme="minorHAnsi" w:cstheme="minorHAnsi"/>
              </w:rPr>
              <w:t xml:space="preserve">Testing and verification methods for each aspect of the solution </w:t>
            </w:r>
          </w:p>
          <w:p w:rsidR="005E1A88" w:rsidP="006A02D4" w:rsidRDefault="005E1A88" w14:paraId="65DE8A0E" w14:textId="77777777">
            <w:pPr>
              <w:pStyle w:val="ListParagraph"/>
              <w:numPr>
                <w:ilvl w:val="0"/>
                <w:numId w:val="16"/>
              </w:numPr>
              <w:spacing w:before="70"/>
              <w:rPr>
                <w:rFonts w:asciiTheme="minorHAnsi" w:hAnsiTheme="minorHAnsi" w:cstheme="minorHAnsi"/>
              </w:rPr>
            </w:pPr>
            <w:r w:rsidRPr="0076575E">
              <w:rPr>
                <w:rFonts w:asciiTheme="minorHAnsi" w:hAnsiTheme="minorHAnsi" w:cstheme="minorHAnsi"/>
              </w:rPr>
              <w:t xml:space="preserve">Strategies to minimise disruption to the end </w:t>
            </w:r>
            <w:proofErr w:type="gramStart"/>
            <w:r w:rsidRPr="0076575E">
              <w:rPr>
                <w:rFonts w:asciiTheme="minorHAnsi" w:hAnsiTheme="minorHAnsi" w:cstheme="minorHAnsi"/>
              </w:rPr>
              <w:t>user</w:t>
            </w:r>
            <w:proofErr w:type="gramEnd"/>
          </w:p>
          <w:p w:rsidRPr="0076575E" w:rsidR="003B0FD8" w:rsidP="006A02D4" w:rsidRDefault="003B0FD8" w14:paraId="05772CA0" w14:textId="25631D3E">
            <w:pPr>
              <w:pStyle w:val="ListParagraph"/>
              <w:numPr>
                <w:ilvl w:val="0"/>
                <w:numId w:val="16"/>
              </w:numPr>
              <w:spacing w:before="70"/>
              <w:rPr>
                <w:rFonts w:asciiTheme="minorHAnsi" w:hAnsiTheme="minorHAnsi" w:cstheme="minorHAnsi"/>
              </w:rPr>
            </w:pPr>
            <w:r w:rsidRPr="00C86985">
              <w:rPr>
                <w:color w:val="FF0000"/>
                <w:sz w:val="20"/>
                <w:szCs w:val="20"/>
              </w:rPr>
              <w:t>Processes for collecting and protecting evidence</w:t>
            </w:r>
          </w:p>
        </w:tc>
        <w:sdt>
          <w:sdtPr>
            <w:rPr>
              <w:rFonts w:cstheme="minorHAnsi"/>
              <w:color w:val="2B579A"/>
              <w:shd w:val="clear" w:color="auto" w:fill="E6E6E6"/>
            </w:rPr>
            <w:id w:val="10432215"/>
            <w14:checkbox>
              <w14:checked w14:val="0"/>
              <w14:checkedState w14:val="00FC" w14:font="Wingdings"/>
              <w14:uncheckedState w14:val="2610" w14:font="Arial Unicode MS"/>
            </w14:checkbox>
          </w:sdtPr>
          <w:sdtEndPr/>
          <w:sdtContent>
            <w:tc>
              <w:tcPr>
                <w:tcW w:w="591" w:type="pct"/>
              </w:tcPr>
              <w:p w:rsidRPr="0076575E" w:rsidR="005E1A88" w:rsidP="00C62007" w:rsidRDefault="005E1A88" w14:paraId="47F79E10" w14:textId="1D023C89">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206492851"/>
            <w14:checkbox>
              <w14:checked w14:val="0"/>
              <w14:checkedState w14:val="00FC" w14:font="Wingdings"/>
              <w14:uncheckedState w14:val="2610" w14:font="Arial Unicode MS"/>
            </w14:checkbox>
          </w:sdtPr>
          <w:sdtEndPr/>
          <w:sdtContent>
            <w:tc>
              <w:tcPr>
                <w:tcW w:w="629" w:type="pct"/>
              </w:tcPr>
              <w:p w:rsidRPr="0076575E" w:rsidR="005E1A88" w:rsidP="00C62007" w:rsidRDefault="005E1A88" w14:paraId="01779E8A" w14:textId="335148F9">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005E1A88" w:rsidP="00C62007" w:rsidRDefault="005E1A88" w14:paraId="463443ED" w14:textId="77777777">
            <w:pPr>
              <w:spacing w:before="70"/>
              <w:rPr>
                <w:rFonts w:asciiTheme="minorHAnsi" w:hAnsiTheme="minorHAnsi" w:cstheme="minorHAnsi"/>
              </w:rPr>
            </w:pPr>
          </w:p>
          <w:p w:rsidR="00C62007" w:rsidP="00C62007" w:rsidRDefault="00C62007" w14:paraId="5CAB3A5D" w14:textId="77777777">
            <w:pPr>
              <w:rPr>
                <w:rFonts w:asciiTheme="minorHAnsi" w:hAnsiTheme="minorHAnsi" w:cstheme="minorHAnsi"/>
              </w:rPr>
            </w:pPr>
          </w:p>
          <w:p w:rsidR="00C62007" w:rsidP="00C62007" w:rsidRDefault="00C62007" w14:paraId="63931148" w14:textId="77777777">
            <w:pPr>
              <w:rPr>
                <w:rFonts w:asciiTheme="minorHAnsi" w:hAnsiTheme="minorHAnsi" w:cstheme="minorHAnsi"/>
              </w:rPr>
            </w:pPr>
          </w:p>
          <w:p w:rsidRPr="00C62007" w:rsidR="00C62007" w:rsidP="00C62007" w:rsidRDefault="00C62007" w14:paraId="6509B5A0" w14:textId="2FEAF3AD">
            <w:pPr>
              <w:jc w:val="right"/>
              <w:rPr>
                <w:rFonts w:asciiTheme="minorHAnsi" w:hAnsiTheme="minorHAnsi" w:cstheme="minorHAnsi"/>
              </w:rPr>
            </w:pPr>
          </w:p>
        </w:tc>
      </w:tr>
      <w:tr w:rsidRPr="0076575E" w:rsidR="005E1A88" w:rsidTr="004B44FF" w14:paraId="6C7E481D" w14:textId="77777777">
        <w:trPr>
          <w:trHeight w:val="369"/>
        </w:trPr>
        <w:tc>
          <w:tcPr>
            <w:tcW w:w="211" w:type="pct"/>
            <w:vMerge w:val="restart"/>
          </w:tcPr>
          <w:p w:rsidRPr="0076575E" w:rsidR="005E1A88" w:rsidP="00C62007" w:rsidRDefault="005E1A88" w14:paraId="17F93EAC" w14:textId="39613F1E">
            <w:pPr>
              <w:spacing w:before="70"/>
              <w:rPr>
                <w:rFonts w:asciiTheme="minorHAnsi" w:hAnsiTheme="minorHAnsi" w:cstheme="minorHAnsi"/>
              </w:rPr>
            </w:pPr>
            <w:r w:rsidRPr="0076575E">
              <w:rPr>
                <w:rFonts w:asciiTheme="minorHAnsi" w:hAnsiTheme="minorHAnsi" w:cstheme="minorHAnsi"/>
              </w:rPr>
              <w:t>4</w:t>
            </w:r>
          </w:p>
        </w:tc>
        <w:tc>
          <w:tcPr>
            <w:tcW w:w="2565" w:type="pct"/>
          </w:tcPr>
          <w:p w:rsidRPr="00226AB5" w:rsidR="005E1A88" w:rsidP="00C62007" w:rsidRDefault="00885A99" w14:paraId="3E20E76C" w14:textId="226831C0">
            <w:pPr>
              <w:spacing w:before="70"/>
              <w:rPr>
                <w:rFonts w:asciiTheme="minorHAnsi" w:hAnsiTheme="minorHAnsi" w:cstheme="minorHAnsi"/>
              </w:rPr>
            </w:pPr>
            <w:r>
              <w:rPr>
                <w:rFonts w:asciiTheme="minorHAnsi" w:hAnsiTheme="minorHAnsi" w:cstheme="minorHAnsi"/>
              </w:rPr>
              <w:t>I</w:t>
            </w:r>
            <w:r w:rsidRPr="00226AB5" w:rsidR="005E1A88">
              <w:rPr>
                <w:rFonts w:asciiTheme="minorHAnsi" w:hAnsiTheme="minorHAnsi" w:cstheme="minorHAnsi"/>
              </w:rPr>
              <w:t xml:space="preserve">ndividually documented the results from soft or trial implementation by updating the implementation plan. </w:t>
            </w:r>
          </w:p>
          <w:p w:rsidRPr="00226AB5" w:rsidR="00AE1BAA" w:rsidP="00C62007" w:rsidRDefault="00AE1BAA" w14:paraId="06776545" w14:textId="6E7BFD86">
            <w:pPr>
              <w:spacing w:before="70"/>
              <w:rPr>
                <w:rFonts w:asciiTheme="minorHAnsi" w:hAnsiTheme="minorHAnsi" w:cstheme="minorHAnsi"/>
              </w:rPr>
            </w:pPr>
            <w:r w:rsidRPr="00226AB5">
              <w:rPr>
                <w:rFonts w:asciiTheme="minorHAnsi" w:hAnsiTheme="minorHAnsi" w:cstheme="minorHAnsi"/>
              </w:rPr>
              <w:t>There is evidence of the group completing each of the following at a minimum:</w:t>
            </w:r>
          </w:p>
          <w:p w:rsidRPr="00226AB5" w:rsidR="00AE1BAA" w:rsidP="006A02D4" w:rsidRDefault="00AE1BAA" w14:paraId="04531213" w14:textId="77777777">
            <w:pPr>
              <w:pStyle w:val="ListParagraph"/>
              <w:numPr>
                <w:ilvl w:val="0"/>
                <w:numId w:val="34"/>
              </w:numPr>
              <w:spacing w:before="70"/>
              <w:rPr>
                <w:rFonts w:asciiTheme="minorHAnsi" w:hAnsiTheme="minorHAnsi" w:cstheme="minorHAnsi"/>
              </w:rPr>
            </w:pPr>
            <w:r w:rsidRPr="00226AB5">
              <w:rPr>
                <w:rFonts w:asciiTheme="minorHAnsi" w:hAnsiTheme="minorHAnsi" w:cstheme="minorHAnsi"/>
              </w:rPr>
              <w:t>Testing concepts and procedures for cyber security</w:t>
            </w:r>
          </w:p>
          <w:p w:rsidRPr="00226AB5" w:rsidR="00AE1BAA" w:rsidP="006A02D4" w:rsidRDefault="00AE1BAA" w14:paraId="01E919D4" w14:textId="77777777">
            <w:pPr>
              <w:pStyle w:val="ListParagraph"/>
              <w:numPr>
                <w:ilvl w:val="0"/>
                <w:numId w:val="34"/>
              </w:numPr>
              <w:spacing w:before="70"/>
              <w:rPr>
                <w:rFonts w:asciiTheme="minorHAnsi" w:hAnsiTheme="minorHAnsi" w:cstheme="minorHAnsi"/>
              </w:rPr>
            </w:pPr>
            <w:r w:rsidRPr="00226AB5">
              <w:rPr>
                <w:rFonts w:asciiTheme="minorHAnsi" w:hAnsiTheme="minorHAnsi" w:cstheme="minorHAnsi"/>
              </w:rPr>
              <w:t xml:space="preserve">Using procedures to identify data traffic </w:t>
            </w:r>
            <w:proofErr w:type="gramStart"/>
            <w:r w:rsidRPr="00226AB5">
              <w:rPr>
                <w:rFonts w:asciiTheme="minorHAnsi" w:hAnsiTheme="minorHAnsi" w:cstheme="minorHAnsi"/>
              </w:rPr>
              <w:t>anomalies</w:t>
            </w:r>
            <w:proofErr w:type="gramEnd"/>
          </w:p>
          <w:p w:rsidRPr="00226AB5" w:rsidR="00AE1BAA" w:rsidP="006A02D4" w:rsidRDefault="00AE1BAA" w14:paraId="669092F6" w14:textId="77777777">
            <w:pPr>
              <w:pStyle w:val="ListParagraph"/>
              <w:numPr>
                <w:ilvl w:val="0"/>
                <w:numId w:val="34"/>
              </w:numPr>
              <w:spacing w:before="70"/>
              <w:rPr>
                <w:rFonts w:asciiTheme="minorHAnsi" w:hAnsiTheme="minorHAnsi" w:cstheme="minorHAnsi"/>
              </w:rPr>
            </w:pPr>
            <w:r w:rsidRPr="00226AB5">
              <w:rPr>
                <w:rFonts w:asciiTheme="minorHAnsi" w:hAnsiTheme="minorHAnsi" w:cstheme="minorHAnsi"/>
              </w:rPr>
              <w:t>Installing and using software packages</w:t>
            </w:r>
          </w:p>
          <w:p w:rsidRPr="00226AB5" w:rsidR="00AE1BAA" w:rsidP="006A02D4" w:rsidRDefault="00AE1BAA" w14:paraId="5362C302" w14:textId="77777777">
            <w:pPr>
              <w:pStyle w:val="ListParagraph"/>
              <w:numPr>
                <w:ilvl w:val="0"/>
                <w:numId w:val="34"/>
              </w:numPr>
              <w:spacing w:before="70"/>
              <w:rPr>
                <w:rFonts w:asciiTheme="minorHAnsi" w:hAnsiTheme="minorHAnsi" w:cstheme="minorHAnsi"/>
              </w:rPr>
            </w:pPr>
            <w:r w:rsidRPr="00226AB5">
              <w:rPr>
                <w:rFonts w:asciiTheme="minorHAnsi" w:hAnsiTheme="minorHAnsi" w:cstheme="minorHAnsi"/>
              </w:rPr>
              <w:t>Connecting cyber security equipment and networked devices</w:t>
            </w:r>
          </w:p>
          <w:p w:rsidRPr="00226AB5" w:rsidR="00AE1BAA" w:rsidP="006A02D4" w:rsidRDefault="00AE1BAA" w14:paraId="0EDFF3D4" w14:textId="77777777">
            <w:pPr>
              <w:pStyle w:val="ListParagraph"/>
              <w:numPr>
                <w:ilvl w:val="0"/>
                <w:numId w:val="34"/>
              </w:numPr>
              <w:spacing w:before="70"/>
              <w:rPr>
                <w:rFonts w:asciiTheme="minorHAnsi" w:hAnsiTheme="minorHAnsi" w:cstheme="minorHAnsi"/>
              </w:rPr>
            </w:pPr>
            <w:r w:rsidRPr="00226AB5">
              <w:rPr>
                <w:rFonts w:asciiTheme="minorHAnsi" w:hAnsiTheme="minorHAnsi" w:cstheme="minorHAnsi"/>
              </w:rPr>
              <w:t>Using basic Linux commands</w:t>
            </w:r>
          </w:p>
          <w:p w:rsidRPr="00226AB5" w:rsidR="00AE1BAA" w:rsidP="006A02D4" w:rsidRDefault="00AE1BAA" w14:paraId="25BA02C1" w14:textId="4099C629">
            <w:pPr>
              <w:pStyle w:val="ListParagraph"/>
              <w:numPr>
                <w:ilvl w:val="0"/>
                <w:numId w:val="34"/>
              </w:numPr>
              <w:spacing w:before="70"/>
              <w:rPr>
                <w:rFonts w:asciiTheme="minorHAnsi" w:hAnsiTheme="minorHAnsi" w:cstheme="minorHAnsi"/>
              </w:rPr>
            </w:pPr>
            <w:r w:rsidRPr="00226AB5">
              <w:rPr>
                <w:rFonts w:asciiTheme="minorHAnsi" w:hAnsiTheme="minorHAnsi" w:cstheme="minorHAnsi"/>
              </w:rPr>
              <w:t xml:space="preserve">Interpret and writing basic </w:t>
            </w:r>
            <w:proofErr w:type="gramStart"/>
            <w:r w:rsidRPr="00226AB5">
              <w:rPr>
                <w:rFonts w:asciiTheme="minorHAnsi" w:hAnsiTheme="minorHAnsi" w:cstheme="minorHAnsi"/>
              </w:rPr>
              <w:t>scripts</w:t>
            </w:r>
            <w:proofErr w:type="gramEnd"/>
          </w:p>
          <w:p w:rsidRPr="0076575E" w:rsidR="005E1A88" w:rsidP="00C62007" w:rsidRDefault="005E1A88" w14:paraId="3D7309C2" w14:textId="48E67250">
            <w:pPr>
              <w:spacing w:before="70"/>
              <w:rPr>
                <w:rFonts w:asciiTheme="minorHAnsi" w:hAnsiTheme="minorHAnsi" w:cstheme="minorHAnsi"/>
              </w:rPr>
            </w:pPr>
            <w:r w:rsidRPr="00226AB5">
              <w:rPr>
                <w:rFonts w:asciiTheme="minorHAnsi" w:hAnsiTheme="minorHAnsi" w:cstheme="minorHAnsi"/>
              </w:rPr>
              <w:t xml:space="preserve">By submitting their </w:t>
            </w:r>
            <w:r w:rsidRPr="00226AB5" w:rsidR="00CA5446">
              <w:rPr>
                <w:rFonts w:asciiTheme="minorHAnsi" w:hAnsiTheme="minorHAnsi" w:cstheme="minorHAnsi"/>
              </w:rPr>
              <w:t>findings,</w:t>
            </w:r>
            <w:r w:rsidRPr="00226AB5">
              <w:rPr>
                <w:rFonts w:asciiTheme="minorHAnsi" w:hAnsiTheme="minorHAnsi" w:cstheme="minorHAnsi"/>
              </w:rPr>
              <w:t xml:space="preserve"> they have provided feedback to the system designer.  </w:t>
            </w:r>
          </w:p>
        </w:tc>
        <w:sdt>
          <w:sdtPr>
            <w:rPr>
              <w:rFonts w:cstheme="minorHAnsi"/>
              <w:color w:val="2B579A"/>
              <w:shd w:val="clear" w:color="auto" w:fill="E6E6E6"/>
            </w:rPr>
            <w:id w:val="-1596858547"/>
            <w14:checkbox>
              <w14:checked w14:val="0"/>
              <w14:checkedState w14:val="00FC" w14:font="Wingdings"/>
              <w14:uncheckedState w14:val="2610" w14:font="Arial Unicode MS"/>
            </w14:checkbox>
          </w:sdtPr>
          <w:sdtEndPr/>
          <w:sdtContent>
            <w:tc>
              <w:tcPr>
                <w:tcW w:w="591" w:type="pct"/>
              </w:tcPr>
              <w:p w:rsidRPr="0076575E" w:rsidR="005E1A88" w:rsidP="00C62007" w:rsidRDefault="005E1A88" w14:paraId="014A3238" w14:textId="00179245">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185254997"/>
            <w14:checkbox>
              <w14:checked w14:val="0"/>
              <w14:checkedState w14:val="00FC" w14:font="Wingdings"/>
              <w14:uncheckedState w14:val="2610" w14:font="Arial Unicode MS"/>
            </w14:checkbox>
          </w:sdtPr>
          <w:sdtEndPr/>
          <w:sdtContent>
            <w:tc>
              <w:tcPr>
                <w:tcW w:w="629" w:type="pct"/>
              </w:tcPr>
              <w:p w:rsidRPr="0076575E" w:rsidR="005E1A88" w:rsidP="00C62007" w:rsidRDefault="005E1A88" w14:paraId="1675408C" w14:textId="5124D847">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val="restart"/>
            <w:shd w:val="clear" w:color="auto" w:fill="auto"/>
          </w:tcPr>
          <w:p w:rsidRPr="0076575E" w:rsidR="005E1A88" w:rsidP="00C62007" w:rsidRDefault="005E1A88" w14:paraId="2B3A092A" w14:textId="11262E11">
            <w:pPr>
              <w:spacing w:before="70"/>
              <w:rPr>
                <w:rFonts w:asciiTheme="minorHAnsi" w:hAnsiTheme="minorHAnsi" w:cstheme="minorHAnsi"/>
              </w:rPr>
            </w:pPr>
          </w:p>
        </w:tc>
      </w:tr>
      <w:tr w:rsidRPr="0076575E" w:rsidR="005E1A88" w:rsidTr="004B44FF" w14:paraId="421E470E" w14:textId="77777777">
        <w:trPr>
          <w:trHeight w:val="369"/>
        </w:trPr>
        <w:tc>
          <w:tcPr>
            <w:tcW w:w="211" w:type="pct"/>
            <w:vMerge/>
          </w:tcPr>
          <w:p w:rsidRPr="0076575E" w:rsidR="005E1A88" w:rsidP="00C62007" w:rsidRDefault="005E1A88" w14:paraId="47C6F8F3" w14:textId="77777777">
            <w:pPr>
              <w:spacing w:before="70"/>
              <w:rPr>
                <w:rFonts w:asciiTheme="minorHAnsi" w:hAnsiTheme="minorHAnsi" w:cstheme="minorHAnsi"/>
              </w:rPr>
            </w:pPr>
          </w:p>
        </w:tc>
        <w:tc>
          <w:tcPr>
            <w:tcW w:w="2565" w:type="pct"/>
          </w:tcPr>
          <w:p w:rsidRPr="0076575E" w:rsidR="005E1A88" w:rsidP="00C62007" w:rsidRDefault="005E1A88" w14:paraId="29E4AF4A" w14:textId="77777777">
            <w:pPr>
              <w:spacing w:before="70"/>
              <w:rPr>
                <w:rFonts w:asciiTheme="minorHAnsi" w:hAnsiTheme="minorHAnsi" w:cstheme="minorHAnsi"/>
              </w:rPr>
            </w:pPr>
            <w:r w:rsidRPr="0076575E">
              <w:rPr>
                <w:rFonts w:asciiTheme="minorHAnsi" w:hAnsiTheme="minorHAnsi" w:cstheme="minorHAnsi"/>
              </w:rPr>
              <w:t>Each section of the provided design has been BOTH:</w:t>
            </w:r>
          </w:p>
          <w:p w:rsidRPr="0076575E" w:rsidR="005E1A88" w:rsidP="006A02D4" w:rsidRDefault="005E1A88" w14:paraId="49891568" w14:textId="124FCE2B">
            <w:pPr>
              <w:pStyle w:val="ListParagraph"/>
              <w:numPr>
                <w:ilvl w:val="0"/>
                <w:numId w:val="7"/>
              </w:numPr>
              <w:spacing w:before="70"/>
              <w:rPr>
                <w:rFonts w:asciiTheme="minorHAnsi" w:hAnsiTheme="minorHAnsi" w:cstheme="minorHAnsi"/>
              </w:rPr>
            </w:pPr>
            <w:r w:rsidRPr="0076575E">
              <w:rPr>
                <w:rFonts w:asciiTheme="minorHAnsi" w:hAnsiTheme="minorHAnsi" w:cstheme="minorHAnsi"/>
              </w:rPr>
              <w:t xml:space="preserve">Implemented </w:t>
            </w:r>
          </w:p>
          <w:p w:rsidRPr="0076575E" w:rsidR="005E1A88" w:rsidP="006A02D4" w:rsidRDefault="005E1A88" w14:paraId="5C0EE09F" w14:textId="1F891258">
            <w:pPr>
              <w:pStyle w:val="ListParagraph"/>
              <w:numPr>
                <w:ilvl w:val="0"/>
                <w:numId w:val="7"/>
              </w:numPr>
              <w:spacing w:before="70"/>
              <w:rPr>
                <w:rFonts w:asciiTheme="minorHAnsi" w:hAnsiTheme="minorHAnsi" w:cstheme="minorHAnsi"/>
              </w:rPr>
            </w:pPr>
            <w:r w:rsidRPr="0076575E">
              <w:rPr>
                <w:rFonts w:asciiTheme="minorHAnsi" w:hAnsiTheme="minorHAnsi" w:cstheme="minorHAnsi"/>
              </w:rPr>
              <w:t>Tested for functionality according to prescribed test procedures</w:t>
            </w:r>
          </w:p>
        </w:tc>
        <w:sdt>
          <w:sdtPr>
            <w:rPr>
              <w:rFonts w:cstheme="minorHAnsi"/>
              <w:color w:val="2B579A"/>
              <w:shd w:val="clear" w:color="auto" w:fill="E6E6E6"/>
            </w:rPr>
            <w:id w:val="454231505"/>
            <w14:checkbox>
              <w14:checked w14:val="0"/>
              <w14:checkedState w14:val="00FC" w14:font="Wingdings"/>
              <w14:uncheckedState w14:val="2610" w14:font="Arial Unicode MS"/>
            </w14:checkbox>
          </w:sdtPr>
          <w:sdtEndPr/>
          <w:sdtContent>
            <w:tc>
              <w:tcPr>
                <w:tcW w:w="591" w:type="pct"/>
              </w:tcPr>
              <w:p w:rsidRPr="0076575E" w:rsidR="005E1A88" w:rsidP="00C62007" w:rsidRDefault="005E1A88" w14:paraId="41CC0CEE" w14:textId="3132FAE0">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396250409"/>
            <w14:checkbox>
              <w14:checked w14:val="0"/>
              <w14:checkedState w14:val="00FC" w14:font="Wingdings"/>
              <w14:uncheckedState w14:val="2610" w14:font="Arial Unicode MS"/>
            </w14:checkbox>
          </w:sdtPr>
          <w:sdtEndPr/>
          <w:sdtContent>
            <w:tc>
              <w:tcPr>
                <w:tcW w:w="629" w:type="pct"/>
              </w:tcPr>
              <w:p w:rsidRPr="0076575E" w:rsidR="005E1A88" w:rsidP="00C62007" w:rsidRDefault="005E1A88" w14:paraId="4C18CB3F" w14:textId="391CDA49">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5E1A88" w:rsidP="00C62007" w:rsidRDefault="005E1A88" w14:paraId="6E39FFFC" w14:textId="279FD858">
            <w:pPr>
              <w:spacing w:before="70"/>
              <w:rPr>
                <w:rFonts w:asciiTheme="minorHAnsi" w:hAnsiTheme="minorHAnsi" w:cstheme="minorHAnsi"/>
              </w:rPr>
            </w:pPr>
          </w:p>
        </w:tc>
      </w:tr>
      <w:tr w:rsidRPr="0076575E" w:rsidR="005E1A88" w:rsidTr="004B44FF" w14:paraId="52CB9DFD" w14:textId="77777777">
        <w:trPr>
          <w:trHeight w:val="369"/>
        </w:trPr>
        <w:tc>
          <w:tcPr>
            <w:tcW w:w="211" w:type="pct"/>
            <w:vMerge/>
          </w:tcPr>
          <w:p w:rsidRPr="0076575E" w:rsidR="005E1A88" w:rsidP="00C62007" w:rsidRDefault="005E1A88" w14:paraId="153A32BF" w14:textId="77777777">
            <w:pPr>
              <w:spacing w:before="70"/>
              <w:rPr>
                <w:rFonts w:asciiTheme="minorHAnsi" w:hAnsiTheme="minorHAnsi" w:cstheme="minorHAnsi"/>
              </w:rPr>
            </w:pPr>
          </w:p>
        </w:tc>
        <w:tc>
          <w:tcPr>
            <w:tcW w:w="2565" w:type="pct"/>
          </w:tcPr>
          <w:p w:rsidRPr="0076575E" w:rsidR="005E1A88" w:rsidP="00C62007" w:rsidRDefault="00ED5C91" w14:paraId="5C14064E" w14:textId="6803E266">
            <w:pPr>
              <w:spacing w:before="70"/>
              <w:rPr>
                <w:rFonts w:asciiTheme="minorHAnsi" w:hAnsiTheme="minorHAnsi" w:cstheme="minorHAnsi"/>
              </w:rPr>
            </w:pPr>
            <w:r>
              <w:rPr>
                <w:rFonts w:asciiTheme="minorHAnsi" w:hAnsiTheme="minorHAnsi" w:cstheme="minorHAnsi"/>
              </w:rPr>
              <w:t>R</w:t>
            </w:r>
            <w:r w:rsidRPr="0076575E" w:rsidR="005E1A88">
              <w:rPr>
                <w:rFonts w:asciiTheme="minorHAnsi" w:hAnsiTheme="minorHAnsi" w:cstheme="minorHAnsi"/>
              </w:rPr>
              <w:t xml:space="preserve">eported on the teams participating in verification of </w:t>
            </w:r>
            <w:r w:rsidRPr="0076575E" w:rsidR="00CA5446">
              <w:rPr>
                <w:rFonts w:asciiTheme="minorHAnsi" w:hAnsiTheme="minorHAnsi" w:cstheme="minorHAnsi"/>
              </w:rPr>
              <w:t>end-to-end</w:t>
            </w:r>
            <w:r w:rsidRPr="0076575E" w:rsidR="005E1A88">
              <w:rPr>
                <w:rFonts w:asciiTheme="minorHAnsi" w:hAnsiTheme="minorHAnsi" w:cstheme="minorHAnsi"/>
              </w:rPr>
              <w:t xml:space="preserve"> functionality of the design. </w:t>
            </w:r>
          </w:p>
          <w:p w:rsidRPr="0076575E" w:rsidR="005E1A88" w:rsidP="00C62007" w:rsidRDefault="005E1A88" w14:paraId="56BD8FA9" w14:textId="63D9EDE5">
            <w:pPr>
              <w:spacing w:before="70"/>
              <w:rPr>
                <w:rFonts w:asciiTheme="minorHAnsi" w:hAnsiTheme="minorHAnsi" w:cstheme="minorHAnsi"/>
              </w:rPr>
            </w:pPr>
            <w:r w:rsidRPr="0076575E">
              <w:rPr>
                <w:rFonts w:asciiTheme="minorHAnsi" w:hAnsiTheme="minorHAnsi" w:cstheme="minorHAnsi"/>
              </w:rPr>
              <w:t xml:space="preserve">There is evidence that each of the team members has provided input into the final verification. </w:t>
            </w:r>
          </w:p>
        </w:tc>
        <w:sdt>
          <w:sdtPr>
            <w:rPr>
              <w:rFonts w:cstheme="minorHAnsi"/>
              <w:color w:val="2B579A"/>
              <w:shd w:val="clear" w:color="auto" w:fill="E6E6E6"/>
            </w:rPr>
            <w:id w:val="1172147200"/>
            <w14:checkbox>
              <w14:checked w14:val="0"/>
              <w14:checkedState w14:val="00FC" w14:font="Wingdings"/>
              <w14:uncheckedState w14:val="2610" w14:font="Arial Unicode MS"/>
            </w14:checkbox>
          </w:sdtPr>
          <w:sdtEndPr/>
          <w:sdtContent>
            <w:tc>
              <w:tcPr>
                <w:tcW w:w="591" w:type="pct"/>
              </w:tcPr>
              <w:p w:rsidRPr="0076575E" w:rsidR="005E1A88" w:rsidP="00C62007" w:rsidRDefault="005E1A88" w14:paraId="413D20AF" w14:textId="20ED6E8D">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620219817"/>
            <w14:checkbox>
              <w14:checked w14:val="0"/>
              <w14:checkedState w14:val="00FC" w14:font="Wingdings"/>
              <w14:uncheckedState w14:val="2610" w14:font="Arial Unicode MS"/>
            </w14:checkbox>
          </w:sdtPr>
          <w:sdtEndPr/>
          <w:sdtContent>
            <w:tc>
              <w:tcPr>
                <w:tcW w:w="629" w:type="pct"/>
              </w:tcPr>
              <w:p w:rsidRPr="0076575E" w:rsidR="005E1A88" w:rsidP="00C62007" w:rsidRDefault="005E1A88" w14:paraId="611BAEB1" w14:textId="106ED491">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5E1A88" w:rsidP="00C62007" w:rsidRDefault="005E1A88" w14:paraId="7E09A353" w14:textId="3A3B5FCA">
            <w:pPr>
              <w:spacing w:before="70"/>
              <w:rPr>
                <w:rFonts w:asciiTheme="minorHAnsi" w:hAnsiTheme="minorHAnsi" w:cstheme="minorHAnsi"/>
              </w:rPr>
            </w:pPr>
          </w:p>
        </w:tc>
      </w:tr>
      <w:tr w:rsidRPr="0076575E" w:rsidR="009F57F8" w:rsidTr="004B44FF" w14:paraId="2B2E7515" w14:textId="77777777">
        <w:trPr>
          <w:trHeight w:val="369"/>
        </w:trPr>
        <w:tc>
          <w:tcPr>
            <w:tcW w:w="211" w:type="pct"/>
          </w:tcPr>
          <w:p w:rsidRPr="0076575E" w:rsidR="009F57F8" w:rsidP="00C62007" w:rsidRDefault="009F57F8" w14:paraId="24AC21AB" w14:textId="053AFE0F">
            <w:pPr>
              <w:spacing w:before="70"/>
              <w:rPr>
                <w:rFonts w:asciiTheme="minorHAnsi" w:hAnsiTheme="minorHAnsi" w:cstheme="minorHAnsi"/>
              </w:rPr>
            </w:pPr>
            <w:r w:rsidRPr="0076575E">
              <w:rPr>
                <w:rFonts w:asciiTheme="minorHAnsi" w:hAnsiTheme="minorHAnsi" w:cstheme="minorHAnsi"/>
              </w:rPr>
              <w:t>5</w:t>
            </w:r>
          </w:p>
        </w:tc>
        <w:tc>
          <w:tcPr>
            <w:tcW w:w="2565" w:type="pct"/>
          </w:tcPr>
          <w:p w:rsidRPr="0076575E" w:rsidR="009F57F8" w:rsidP="00C62007" w:rsidRDefault="00ED5C91" w14:paraId="5DF036E2" w14:textId="5F3EF2D6">
            <w:pPr>
              <w:spacing w:before="70"/>
              <w:rPr>
                <w:rFonts w:asciiTheme="minorHAnsi" w:hAnsiTheme="minorHAnsi" w:cstheme="minorHAnsi"/>
              </w:rPr>
            </w:pPr>
            <w:r>
              <w:rPr>
                <w:rFonts w:asciiTheme="minorHAnsi" w:hAnsiTheme="minorHAnsi" w:cstheme="minorHAnsi"/>
              </w:rPr>
              <w:t>I</w:t>
            </w:r>
            <w:r w:rsidRPr="0076575E" w:rsidR="009F57F8">
              <w:rPr>
                <w:rFonts w:asciiTheme="minorHAnsi" w:hAnsiTheme="minorHAnsi" w:cstheme="minorHAnsi"/>
              </w:rPr>
              <w:t>ndividually produced implementation process documentation that:</w:t>
            </w:r>
          </w:p>
          <w:p w:rsidRPr="0076575E" w:rsidR="009F57F8" w:rsidP="006A02D4" w:rsidRDefault="009F57F8" w14:paraId="0DACFD75" w14:textId="68A1B15C">
            <w:pPr>
              <w:pStyle w:val="ListParagraph"/>
              <w:numPr>
                <w:ilvl w:val="0"/>
                <w:numId w:val="9"/>
              </w:numPr>
              <w:spacing w:before="70"/>
              <w:rPr>
                <w:rFonts w:asciiTheme="minorHAnsi" w:hAnsiTheme="minorHAnsi" w:cstheme="minorHAnsi"/>
              </w:rPr>
            </w:pPr>
            <w:r w:rsidRPr="0076575E">
              <w:rPr>
                <w:rFonts w:asciiTheme="minorHAnsi" w:hAnsiTheme="minorHAnsi" w:cstheme="minorHAnsi"/>
              </w:rPr>
              <w:t>Reflects the changes/feedback from the system designer (the assessor)</w:t>
            </w:r>
          </w:p>
          <w:p w:rsidRPr="0076575E" w:rsidR="009F57F8" w:rsidP="006A02D4" w:rsidRDefault="009F57F8" w14:paraId="17A9394C" w14:textId="0137823E">
            <w:pPr>
              <w:pStyle w:val="ListParagraph"/>
              <w:numPr>
                <w:ilvl w:val="0"/>
                <w:numId w:val="9"/>
              </w:numPr>
              <w:spacing w:before="70"/>
              <w:rPr>
                <w:rFonts w:asciiTheme="minorHAnsi" w:hAnsiTheme="minorHAnsi" w:cstheme="minorHAnsi"/>
              </w:rPr>
            </w:pPr>
            <w:r w:rsidRPr="0076575E">
              <w:rPr>
                <w:rFonts w:asciiTheme="minorHAnsi" w:hAnsiTheme="minorHAnsi" w:cstheme="minorHAnsi"/>
              </w:rPr>
              <w:t>Indicates implementation of the revised plan has occurred with end-users</w:t>
            </w:r>
          </w:p>
        </w:tc>
        <w:sdt>
          <w:sdtPr>
            <w:rPr>
              <w:rFonts w:cstheme="minorHAnsi"/>
              <w:color w:val="2B579A"/>
              <w:shd w:val="clear" w:color="auto" w:fill="E6E6E6"/>
            </w:rPr>
            <w:id w:val="418067972"/>
            <w14:checkbox>
              <w14:checked w14:val="0"/>
              <w14:checkedState w14:val="00FC" w14:font="Wingdings"/>
              <w14:uncheckedState w14:val="2610" w14:font="Arial Unicode MS"/>
            </w14:checkbox>
          </w:sdtPr>
          <w:sdtEndPr/>
          <w:sdtContent>
            <w:tc>
              <w:tcPr>
                <w:tcW w:w="591" w:type="pct"/>
              </w:tcPr>
              <w:p w:rsidRPr="0076575E" w:rsidR="009F57F8" w:rsidP="00C62007" w:rsidRDefault="009F57F8" w14:paraId="5207E88F" w14:textId="4DA1CA22">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515754665"/>
            <w14:checkbox>
              <w14:checked w14:val="0"/>
              <w14:checkedState w14:val="00FC" w14:font="Wingdings"/>
              <w14:uncheckedState w14:val="2610" w14:font="Arial Unicode MS"/>
            </w14:checkbox>
          </w:sdtPr>
          <w:sdtEndPr/>
          <w:sdtContent>
            <w:tc>
              <w:tcPr>
                <w:tcW w:w="629" w:type="pct"/>
              </w:tcPr>
              <w:p w:rsidRPr="0076575E" w:rsidR="009F57F8" w:rsidP="00C62007" w:rsidRDefault="009F57F8" w14:paraId="14718886" w14:textId="21809A30">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973621" w:rsidP="00C62007" w:rsidRDefault="00973621" w14:paraId="628F3699" w14:textId="00C200BF">
            <w:pPr>
              <w:spacing w:before="70"/>
              <w:rPr>
                <w:rFonts w:asciiTheme="minorHAnsi" w:hAnsiTheme="minorHAnsi" w:cstheme="minorHAnsi"/>
              </w:rPr>
            </w:pPr>
          </w:p>
        </w:tc>
      </w:tr>
      <w:tr w:rsidRPr="0076575E" w:rsidR="00450142" w:rsidTr="004B44FF" w14:paraId="3F3EC9AA" w14:textId="77777777">
        <w:trPr>
          <w:trHeight w:val="369"/>
        </w:trPr>
        <w:tc>
          <w:tcPr>
            <w:tcW w:w="211" w:type="pct"/>
          </w:tcPr>
          <w:p w:rsidRPr="0076575E" w:rsidR="00450142" w:rsidP="00C62007" w:rsidRDefault="00450142" w14:paraId="1AACD375" w14:textId="482FD334">
            <w:pPr>
              <w:spacing w:before="70"/>
              <w:rPr>
                <w:rFonts w:asciiTheme="minorHAnsi" w:hAnsiTheme="minorHAnsi" w:cstheme="minorHAnsi"/>
              </w:rPr>
            </w:pPr>
            <w:r w:rsidRPr="0076575E">
              <w:rPr>
                <w:rFonts w:asciiTheme="minorHAnsi" w:hAnsiTheme="minorHAnsi" w:cstheme="minorHAnsi"/>
              </w:rPr>
              <w:t>5a</w:t>
            </w:r>
          </w:p>
        </w:tc>
        <w:tc>
          <w:tcPr>
            <w:tcW w:w="2565" w:type="pct"/>
          </w:tcPr>
          <w:p w:rsidRPr="0076575E" w:rsidR="00450142" w:rsidP="00C62007" w:rsidRDefault="00ED5C91" w14:paraId="2041BCF3" w14:textId="084CE34F">
            <w:pPr>
              <w:spacing w:before="70"/>
              <w:rPr>
                <w:rFonts w:asciiTheme="minorHAnsi" w:hAnsiTheme="minorHAnsi" w:cstheme="minorHAnsi"/>
              </w:rPr>
            </w:pPr>
            <w:r>
              <w:rPr>
                <w:rFonts w:asciiTheme="minorHAnsi" w:hAnsiTheme="minorHAnsi" w:cstheme="minorHAnsi"/>
              </w:rPr>
              <w:t>I</w:t>
            </w:r>
            <w:r w:rsidRPr="0076575E" w:rsidR="00450142">
              <w:rPr>
                <w:rFonts w:asciiTheme="minorHAnsi" w:hAnsiTheme="minorHAnsi" w:cstheme="minorHAnsi"/>
              </w:rPr>
              <w:t>ndividually documented the implementation process as evidence of planning and implementing changes with minimum end-user disruption. This includes:</w:t>
            </w:r>
          </w:p>
          <w:p w:rsidRPr="0076575E" w:rsidR="00450142" w:rsidP="006A02D4" w:rsidRDefault="00450142" w14:paraId="71A27393" w14:textId="0376BB3A">
            <w:pPr>
              <w:pStyle w:val="ListParagraph"/>
              <w:numPr>
                <w:ilvl w:val="0"/>
                <w:numId w:val="8"/>
              </w:numPr>
              <w:spacing w:before="70"/>
              <w:rPr>
                <w:rFonts w:asciiTheme="minorHAnsi" w:hAnsiTheme="minorHAnsi" w:cstheme="minorHAnsi"/>
              </w:rPr>
            </w:pPr>
            <w:r w:rsidRPr="0076575E">
              <w:rPr>
                <w:rFonts w:asciiTheme="minorHAnsi" w:hAnsiTheme="minorHAnsi" w:cstheme="minorHAnsi"/>
              </w:rPr>
              <w:t xml:space="preserve">Technical documents (template at Appendix </w:t>
            </w:r>
            <w:r>
              <w:rPr>
                <w:rFonts w:asciiTheme="minorHAnsi" w:hAnsiTheme="minorHAnsi" w:cstheme="minorHAnsi"/>
              </w:rPr>
              <w:t>5)</w:t>
            </w:r>
            <w:r w:rsidRPr="0076575E">
              <w:rPr>
                <w:rFonts w:asciiTheme="minorHAnsi" w:hAnsiTheme="minorHAnsi" w:cstheme="minorHAnsi"/>
              </w:rPr>
              <w:t xml:space="preserve"> covering the scope of work (at least one)</w:t>
            </w:r>
          </w:p>
          <w:p w:rsidRPr="0076575E" w:rsidR="00450142" w:rsidP="00C62007" w:rsidRDefault="00450142" w14:paraId="1F15B994" w14:textId="7FC84531">
            <w:pPr>
              <w:spacing w:before="70"/>
              <w:rPr>
                <w:rFonts w:asciiTheme="minorHAnsi" w:hAnsiTheme="minorHAnsi" w:cstheme="minorHAnsi"/>
              </w:rPr>
            </w:pPr>
            <w:r w:rsidRPr="0076575E">
              <w:rPr>
                <w:rFonts w:asciiTheme="minorHAnsi" w:hAnsiTheme="minorHAnsi" w:cstheme="minorHAnsi"/>
              </w:rPr>
              <w:t>AND any two of the following:</w:t>
            </w:r>
          </w:p>
          <w:p w:rsidRPr="0076575E" w:rsidR="00450142" w:rsidP="006A02D4" w:rsidRDefault="00450142" w14:paraId="0C8806DD" w14:textId="77777777">
            <w:pPr>
              <w:pStyle w:val="ListParagraph"/>
              <w:numPr>
                <w:ilvl w:val="0"/>
                <w:numId w:val="8"/>
              </w:numPr>
              <w:spacing w:before="70"/>
              <w:rPr>
                <w:rFonts w:asciiTheme="minorHAnsi" w:hAnsiTheme="minorHAnsi" w:cstheme="minorHAnsi"/>
              </w:rPr>
            </w:pPr>
            <w:r w:rsidRPr="0076575E">
              <w:rPr>
                <w:rFonts w:asciiTheme="minorHAnsi" w:hAnsiTheme="minorHAnsi" w:cstheme="minorHAnsi"/>
              </w:rPr>
              <w:t>Reports</w:t>
            </w:r>
          </w:p>
          <w:p w:rsidRPr="0076575E" w:rsidR="00450142" w:rsidP="006A02D4" w:rsidRDefault="00450142" w14:paraId="2F1271B7" w14:textId="6EF77BC5">
            <w:pPr>
              <w:pStyle w:val="ListParagraph"/>
              <w:numPr>
                <w:ilvl w:val="0"/>
                <w:numId w:val="8"/>
              </w:numPr>
              <w:spacing w:before="70"/>
              <w:rPr>
                <w:rFonts w:asciiTheme="minorHAnsi" w:hAnsiTheme="minorHAnsi" w:cstheme="minorHAnsi"/>
              </w:rPr>
            </w:pPr>
            <w:r w:rsidRPr="0076575E">
              <w:rPr>
                <w:rFonts w:asciiTheme="minorHAnsi" w:hAnsiTheme="minorHAnsi" w:cstheme="minorHAnsi"/>
              </w:rPr>
              <w:t>Meeting minutes from meetings with:</w:t>
            </w:r>
          </w:p>
          <w:p w:rsidRPr="0076575E" w:rsidR="00450142" w:rsidP="006A02D4" w:rsidRDefault="00450142" w14:paraId="46CDADAC" w14:textId="75214E4C">
            <w:pPr>
              <w:pStyle w:val="ListParagraph"/>
              <w:numPr>
                <w:ilvl w:val="0"/>
                <w:numId w:val="19"/>
              </w:numPr>
              <w:spacing w:before="70"/>
              <w:rPr>
                <w:rFonts w:asciiTheme="minorHAnsi" w:hAnsiTheme="minorHAnsi" w:cstheme="minorHAnsi"/>
              </w:rPr>
            </w:pPr>
            <w:r w:rsidRPr="0076575E">
              <w:rPr>
                <w:rFonts w:asciiTheme="minorHAnsi" w:hAnsiTheme="minorHAnsi" w:cstheme="minorHAnsi"/>
              </w:rPr>
              <w:t>Team</w:t>
            </w:r>
          </w:p>
          <w:p w:rsidRPr="0076575E" w:rsidR="00450142" w:rsidP="006A02D4" w:rsidRDefault="00450142" w14:paraId="19C59E17" w14:textId="0BD37009">
            <w:pPr>
              <w:pStyle w:val="ListParagraph"/>
              <w:numPr>
                <w:ilvl w:val="0"/>
                <w:numId w:val="19"/>
              </w:numPr>
              <w:spacing w:before="70"/>
              <w:rPr>
                <w:rFonts w:asciiTheme="minorHAnsi" w:hAnsiTheme="minorHAnsi" w:cstheme="minorHAnsi"/>
              </w:rPr>
            </w:pPr>
            <w:r w:rsidRPr="0076575E">
              <w:rPr>
                <w:rFonts w:asciiTheme="minorHAnsi" w:hAnsiTheme="minorHAnsi" w:cstheme="minorHAnsi"/>
              </w:rPr>
              <w:t>End-Users</w:t>
            </w:r>
          </w:p>
          <w:p w:rsidRPr="0076575E" w:rsidR="00450142" w:rsidP="006A02D4" w:rsidRDefault="00450142" w14:paraId="7F783F65" w14:textId="45E329AC">
            <w:pPr>
              <w:pStyle w:val="ListParagraph"/>
              <w:numPr>
                <w:ilvl w:val="0"/>
                <w:numId w:val="8"/>
              </w:numPr>
              <w:spacing w:before="70"/>
              <w:rPr>
                <w:rFonts w:asciiTheme="minorHAnsi" w:hAnsiTheme="minorHAnsi" w:cstheme="minorHAnsi"/>
              </w:rPr>
            </w:pPr>
            <w:r w:rsidRPr="0076575E">
              <w:rPr>
                <w:rFonts w:asciiTheme="minorHAnsi" w:hAnsiTheme="minorHAnsi" w:cstheme="minorHAnsi"/>
              </w:rPr>
              <w:t>Email trails</w:t>
            </w:r>
          </w:p>
          <w:p w:rsidRPr="0076575E" w:rsidR="00450142" w:rsidP="006A02D4" w:rsidRDefault="00450142" w14:paraId="36C27EF5" w14:textId="6AA1AB74">
            <w:pPr>
              <w:pStyle w:val="ListParagraph"/>
              <w:numPr>
                <w:ilvl w:val="0"/>
                <w:numId w:val="8"/>
              </w:numPr>
              <w:spacing w:before="70"/>
              <w:rPr>
                <w:rFonts w:asciiTheme="minorHAnsi" w:hAnsiTheme="minorHAnsi" w:cstheme="minorHAnsi"/>
              </w:rPr>
            </w:pPr>
            <w:r w:rsidRPr="0076575E">
              <w:rPr>
                <w:rFonts w:asciiTheme="minorHAnsi" w:hAnsiTheme="minorHAnsi" w:cstheme="minorHAnsi"/>
              </w:rPr>
              <w:t>Logbook</w:t>
            </w:r>
          </w:p>
          <w:p w:rsidRPr="0076575E" w:rsidR="00450142" w:rsidP="006A02D4" w:rsidRDefault="00450142" w14:paraId="34AAB84C" w14:textId="77777777">
            <w:pPr>
              <w:pStyle w:val="ListParagraph"/>
              <w:numPr>
                <w:ilvl w:val="0"/>
                <w:numId w:val="8"/>
              </w:numPr>
              <w:spacing w:before="70"/>
              <w:rPr>
                <w:rFonts w:asciiTheme="minorHAnsi" w:hAnsiTheme="minorHAnsi" w:cstheme="minorHAnsi"/>
              </w:rPr>
            </w:pPr>
            <w:r w:rsidRPr="0076575E">
              <w:rPr>
                <w:rFonts w:asciiTheme="minorHAnsi" w:hAnsiTheme="minorHAnsi" w:cstheme="minorHAnsi"/>
              </w:rPr>
              <w:t>Presentations</w:t>
            </w:r>
          </w:p>
          <w:p w:rsidRPr="0076575E" w:rsidR="00450142" w:rsidP="00C62007" w:rsidRDefault="00450142" w14:paraId="5440315A" w14:textId="1E61C22C">
            <w:pPr>
              <w:spacing w:before="70"/>
              <w:rPr>
                <w:rFonts w:asciiTheme="minorHAnsi" w:hAnsiTheme="minorHAnsi" w:cstheme="minorHAnsi"/>
              </w:rPr>
            </w:pPr>
            <w:r w:rsidRPr="004B44FF">
              <w:rPr>
                <w:rFonts w:asciiTheme="minorHAnsi" w:hAnsiTheme="minorHAnsi" w:cstheme="minorHAnsi"/>
                <w:b/>
                <w:bCs/>
              </w:rPr>
              <w:t>NOTE: Students in a team may choose different types of documentation to submit as evidence for this section</w:t>
            </w:r>
            <w:r w:rsidRPr="0076575E">
              <w:rPr>
                <w:rFonts w:asciiTheme="minorHAnsi" w:hAnsiTheme="minorHAnsi" w:cstheme="minorHAnsi"/>
              </w:rPr>
              <w:t xml:space="preserve">. </w:t>
            </w:r>
          </w:p>
        </w:tc>
        <w:sdt>
          <w:sdtPr>
            <w:rPr>
              <w:rFonts w:cstheme="minorHAnsi"/>
              <w:color w:val="2B579A"/>
              <w:shd w:val="clear" w:color="auto" w:fill="E6E6E6"/>
            </w:rPr>
            <w:id w:val="-959266840"/>
            <w14:checkbox>
              <w14:checked w14:val="0"/>
              <w14:checkedState w14:val="00FC" w14:font="Wingdings"/>
              <w14:uncheckedState w14:val="2610" w14:font="Arial Unicode MS"/>
            </w14:checkbox>
          </w:sdtPr>
          <w:sdtEndPr/>
          <w:sdtContent>
            <w:tc>
              <w:tcPr>
                <w:tcW w:w="591" w:type="pct"/>
              </w:tcPr>
              <w:p w:rsidRPr="0076575E" w:rsidR="00450142" w:rsidP="00C62007" w:rsidRDefault="00450142" w14:paraId="3DB236DE" w14:textId="45527854">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264053000"/>
            <w14:checkbox>
              <w14:checked w14:val="0"/>
              <w14:checkedState w14:val="00FC" w14:font="Wingdings"/>
              <w14:uncheckedState w14:val="2610" w14:font="Arial Unicode MS"/>
            </w14:checkbox>
          </w:sdtPr>
          <w:sdtEndPr/>
          <w:sdtContent>
            <w:tc>
              <w:tcPr>
                <w:tcW w:w="629" w:type="pct"/>
              </w:tcPr>
              <w:p w:rsidRPr="0076575E" w:rsidR="00450142" w:rsidP="00C62007" w:rsidRDefault="00450142" w14:paraId="78EFAF12" w14:textId="44001CD1">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val="restart"/>
            <w:shd w:val="clear" w:color="auto" w:fill="auto"/>
          </w:tcPr>
          <w:p w:rsidRPr="0076575E" w:rsidR="00450142" w:rsidP="00C62007" w:rsidRDefault="00450142" w14:paraId="1E1C503C" w14:textId="5A2DA0EA">
            <w:pPr>
              <w:spacing w:before="70"/>
              <w:rPr>
                <w:rFonts w:asciiTheme="minorHAnsi" w:hAnsiTheme="minorHAnsi" w:cstheme="minorHAnsi"/>
              </w:rPr>
            </w:pPr>
          </w:p>
        </w:tc>
      </w:tr>
      <w:tr w:rsidRPr="0076575E" w:rsidR="00450142" w:rsidTr="004B44FF" w14:paraId="0EEABFFF" w14:textId="77777777">
        <w:trPr>
          <w:trHeight w:val="369"/>
        </w:trPr>
        <w:tc>
          <w:tcPr>
            <w:tcW w:w="211" w:type="pct"/>
          </w:tcPr>
          <w:p w:rsidRPr="0076575E" w:rsidR="00450142" w:rsidP="00C62007" w:rsidRDefault="00450142" w14:paraId="51979D38" w14:textId="69BBE8F8">
            <w:pPr>
              <w:spacing w:before="70"/>
              <w:rPr>
                <w:rFonts w:asciiTheme="minorHAnsi" w:hAnsiTheme="minorHAnsi" w:cstheme="minorHAnsi"/>
              </w:rPr>
            </w:pPr>
            <w:r w:rsidRPr="0076575E">
              <w:rPr>
                <w:rFonts w:asciiTheme="minorHAnsi" w:hAnsiTheme="minorHAnsi" w:cstheme="minorHAnsi"/>
              </w:rPr>
              <w:t>5b</w:t>
            </w:r>
          </w:p>
        </w:tc>
        <w:tc>
          <w:tcPr>
            <w:tcW w:w="2565" w:type="pct"/>
          </w:tcPr>
          <w:p w:rsidRPr="0076575E" w:rsidR="00450142" w:rsidP="00C62007" w:rsidRDefault="00450142" w14:paraId="40775F89" w14:textId="1C98EAD7">
            <w:pPr>
              <w:spacing w:before="70"/>
              <w:rPr>
                <w:rFonts w:asciiTheme="minorHAnsi" w:hAnsiTheme="minorHAnsi" w:cstheme="minorHAnsi"/>
              </w:rPr>
            </w:pPr>
            <w:r w:rsidRPr="0076575E">
              <w:rPr>
                <w:rFonts w:asciiTheme="minorHAnsi" w:hAnsiTheme="minorHAnsi" w:cstheme="minorHAnsi"/>
              </w:rPr>
              <w:t>At least one (1) of the types of documents submitted demonstrates that matters affecting policies, plans and other related issues were discussed regularly with the team and acted upon.</w:t>
            </w:r>
          </w:p>
        </w:tc>
        <w:sdt>
          <w:sdtPr>
            <w:rPr>
              <w:rFonts w:cstheme="minorHAnsi"/>
              <w:color w:val="2B579A"/>
              <w:shd w:val="clear" w:color="auto" w:fill="E6E6E6"/>
            </w:rPr>
            <w:id w:val="940954065"/>
            <w14:checkbox>
              <w14:checked w14:val="0"/>
              <w14:checkedState w14:val="00FC" w14:font="Wingdings"/>
              <w14:uncheckedState w14:val="2610" w14:font="Arial Unicode MS"/>
            </w14:checkbox>
          </w:sdtPr>
          <w:sdtEndPr/>
          <w:sdtContent>
            <w:tc>
              <w:tcPr>
                <w:tcW w:w="591" w:type="pct"/>
              </w:tcPr>
              <w:p w:rsidRPr="0076575E" w:rsidR="00450142" w:rsidP="00C62007" w:rsidRDefault="00C62007" w14:paraId="3E98DDB7" w14:textId="511D09C5">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005046094"/>
            <w14:checkbox>
              <w14:checked w14:val="0"/>
              <w14:checkedState w14:val="00FC" w14:font="Wingdings"/>
              <w14:uncheckedState w14:val="2610" w14:font="Arial Unicode MS"/>
            </w14:checkbox>
          </w:sdtPr>
          <w:sdtEndPr/>
          <w:sdtContent>
            <w:tc>
              <w:tcPr>
                <w:tcW w:w="629" w:type="pct"/>
              </w:tcPr>
              <w:p w:rsidRPr="0076575E" w:rsidR="00450142" w:rsidP="00C62007" w:rsidRDefault="00C62007" w14:paraId="097E923F" w14:textId="50A265D9">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450142" w:rsidP="00C62007" w:rsidRDefault="00450142" w14:paraId="57BD296B" w14:textId="77777777">
            <w:pPr>
              <w:spacing w:before="70"/>
              <w:rPr>
                <w:rFonts w:asciiTheme="minorHAnsi" w:hAnsiTheme="minorHAnsi" w:cstheme="minorHAnsi"/>
              </w:rPr>
            </w:pPr>
          </w:p>
        </w:tc>
      </w:tr>
      <w:tr w:rsidRPr="0076575E" w:rsidR="00450142" w:rsidTr="004B44FF" w14:paraId="185AB4E3" w14:textId="77777777">
        <w:trPr>
          <w:trHeight w:val="369"/>
        </w:trPr>
        <w:tc>
          <w:tcPr>
            <w:tcW w:w="211" w:type="pct"/>
          </w:tcPr>
          <w:p w:rsidRPr="0076575E" w:rsidR="00450142" w:rsidP="00C62007" w:rsidRDefault="00450142" w14:paraId="5CF72A7A" w14:textId="16248D4E">
            <w:pPr>
              <w:spacing w:before="70"/>
              <w:rPr>
                <w:rFonts w:asciiTheme="minorHAnsi" w:hAnsiTheme="minorHAnsi" w:cstheme="minorHAnsi"/>
              </w:rPr>
            </w:pPr>
            <w:r w:rsidRPr="0076575E">
              <w:rPr>
                <w:rFonts w:asciiTheme="minorHAnsi" w:hAnsiTheme="minorHAnsi" w:cstheme="minorHAnsi"/>
              </w:rPr>
              <w:t>5c</w:t>
            </w:r>
          </w:p>
        </w:tc>
        <w:tc>
          <w:tcPr>
            <w:tcW w:w="2565" w:type="pct"/>
          </w:tcPr>
          <w:p w:rsidRPr="0076575E" w:rsidR="00450142" w:rsidP="00C62007" w:rsidRDefault="00450142" w14:paraId="112579D1" w14:textId="4EC37A00">
            <w:pPr>
              <w:spacing w:before="70"/>
              <w:rPr>
                <w:rFonts w:asciiTheme="minorHAnsi" w:hAnsiTheme="minorHAnsi" w:cstheme="minorHAnsi"/>
              </w:rPr>
            </w:pPr>
            <w:r w:rsidRPr="0076575E">
              <w:rPr>
                <w:rFonts w:asciiTheme="minorHAnsi" w:hAnsiTheme="minorHAnsi" w:cstheme="minorHAnsi"/>
              </w:rPr>
              <w:t>At least one (1) of the documents shows that</w:t>
            </w:r>
            <w:r w:rsidR="00F017E2">
              <w:rPr>
                <w:rFonts w:asciiTheme="minorHAnsi" w:hAnsiTheme="minorHAnsi" w:cstheme="minorHAnsi"/>
              </w:rPr>
              <w:t xml:space="preserve"> you</w:t>
            </w:r>
            <w:r w:rsidRPr="0076575E">
              <w:rPr>
                <w:rFonts w:asciiTheme="minorHAnsi" w:hAnsiTheme="minorHAnsi" w:cstheme="minorHAnsi"/>
              </w:rPr>
              <w:t xml:space="preserve"> sought the input of each team member during the decision-making processes for their week of leadership.  </w:t>
            </w:r>
          </w:p>
        </w:tc>
        <w:sdt>
          <w:sdtPr>
            <w:rPr>
              <w:rFonts w:cstheme="minorHAnsi"/>
              <w:color w:val="2B579A"/>
              <w:shd w:val="clear" w:color="auto" w:fill="E6E6E6"/>
            </w:rPr>
            <w:id w:val="39094619"/>
            <w14:checkbox>
              <w14:checked w14:val="0"/>
              <w14:checkedState w14:val="00FC" w14:font="Wingdings"/>
              <w14:uncheckedState w14:val="2610" w14:font="Arial Unicode MS"/>
            </w14:checkbox>
          </w:sdtPr>
          <w:sdtEndPr/>
          <w:sdtContent>
            <w:tc>
              <w:tcPr>
                <w:tcW w:w="591" w:type="pct"/>
              </w:tcPr>
              <w:p w:rsidRPr="0076575E" w:rsidR="00450142" w:rsidP="00C62007" w:rsidRDefault="00C62007" w14:paraId="65BF0530" w14:textId="60D2DA6F">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673536271"/>
            <w14:checkbox>
              <w14:checked w14:val="0"/>
              <w14:checkedState w14:val="00FC" w14:font="Wingdings"/>
              <w14:uncheckedState w14:val="2610" w14:font="Arial Unicode MS"/>
            </w14:checkbox>
          </w:sdtPr>
          <w:sdtEndPr/>
          <w:sdtContent>
            <w:tc>
              <w:tcPr>
                <w:tcW w:w="629" w:type="pct"/>
              </w:tcPr>
              <w:p w:rsidRPr="0076575E" w:rsidR="00450142" w:rsidP="00C62007" w:rsidRDefault="00C62007" w14:paraId="6C370077" w14:textId="750B53A6">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450142" w:rsidP="00C62007" w:rsidRDefault="00450142" w14:paraId="1519C301" w14:textId="77777777">
            <w:pPr>
              <w:spacing w:before="70"/>
              <w:rPr>
                <w:rFonts w:asciiTheme="minorHAnsi" w:hAnsiTheme="minorHAnsi" w:cstheme="minorHAnsi"/>
              </w:rPr>
            </w:pPr>
          </w:p>
        </w:tc>
      </w:tr>
      <w:tr w:rsidRPr="0076575E" w:rsidR="009F57F8" w:rsidTr="004B44FF" w14:paraId="1E0ED6B6" w14:textId="77777777">
        <w:trPr>
          <w:trHeight w:val="369"/>
        </w:trPr>
        <w:tc>
          <w:tcPr>
            <w:tcW w:w="211" w:type="pct"/>
          </w:tcPr>
          <w:p w:rsidRPr="0076575E" w:rsidR="009F57F8" w:rsidP="00C62007" w:rsidRDefault="009F57F8" w14:paraId="0F4AAAB2" w14:textId="134D9ACB">
            <w:pPr>
              <w:spacing w:before="70"/>
              <w:rPr>
                <w:rFonts w:asciiTheme="minorHAnsi" w:hAnsiTheme="minorHAnsi" w:cstheme="minorHAnsi"/>
              </w:rPr>
            </w:pPr>
            <w:r w:rsidRPr="0076575E">
              <w:rPr>
                <w:rFonts w:asciiTheme="minorHAnsi" w:hAnsiTheme="minorHAnsi" w:cstheme="minorHAnsi"/>
              </w:rPr>
              <w:t>5d</w:t>
            </w:r>
          </w:p>
        </w:tc>
        <w:tc>
          <w:tcPr>
            <w:tcW w:w="2565" w:type="pct"/>
          </w:tcPr>
          <w:p w:rsidRPr="0076575E" w:rsidR="009F57F8" w:rsidP="00C62007" w:rsidRDefault="004873B1" w14:paraId="0EADB892" w14:textId="1B4B5638">
            <w:pPr>
              <w:spacing w:before="70"/>
              <w:rPr>
                <w:rFonts w:asciiTheme="minorHAnsi" w:hAnsiTheme="minorHAnsi" w:cstheme="minorHAnsi"/>
              </w:rPr>
            </w:pPr>
            <w:r>
              <w:rPr>
                <w:rFonts w:asciiTheme="minorHAnsi" w:hAnsiTheme="minorHAnsi" w:cstheme="minorHAnsi"/>
              </w:rPr>
              <w:t>S</w:t>
            </w:r>
            <w:r w:rsidRPr="0076575E" w:rsidR="009F57F8">
              <w:rPr>
                <w:rFonts w:asciiTheme="minorHAnsi" w:hAnsiTheme="minorHAnsi" w:cstheme="minorHAnsi"/>
              </w:rPr>
              <w:t>ubmitted documentation for end user training including:</w:t>
            </w:r>
          </w:p>
          <w:p w:rsidRPr="0076575E" w:rsidR="009F57F8" w:rsidP="006A02D4" w:rsidRDefault="009F57F8" w14:paraId="0CA69D93" w14:textId="77777777">
            <w:pPr>
              <w:pStyle w:val="ListParagraph"/>
              <w:numPr>
                <w:ilvl w:val="0"/>
                <w:numId w:val="10"/>
              </w:numPr>
              <w:spacing w:before="70"/>
              <w:rPr>
                <w:rFonts w:asciiTheme="minorHAnsi" w:hAnsiTheme="minorHAnsi" w:cstheme="minorHAnsi"/>
              </w:rPr>
            </w:pPr>
            <w:r w:rsidRPr="0076575E">
              <w:rPr>
                <w:rFonts w:asciiTheme="minorHAnsi" w:hAnsiTheme="minorHAnsi" w:cstheme="minorHAnsi"/>
              </w:rPr>
              <w:t>Details of the training to be provided (time, date, location, people to attend, key outcomes expected)</w:t>
            </w:r>
          </w:p>
          <w:p w:rsidRPr="0076575E" w:rsidR="009F57F8" w:rsidP="006A02D4" w:rsidRDefault="009F57F8" w14:paraId="6498AE53" w14:textId="77777777">
            <w:pPr>
              <w:pStyle w:val="ListParagraph"/>
              <w:numPr>
                <w:ilvl w:val="0"/>
                <w:numId w:val="10"/>
              </w:numPr>
              <w:spacing w:before="70"/>
              <w:rPr>
                <w:rFonts w:asciiTheme="minorHAnsi" w:hAnsiTheme="minorHAnsi" w:cstheme="minorHAnsi"/>
              </w:rPr>
            </w:pPr>
            <w:r w:rsidRPr="0076575E">
              <w:rPr>
                <w:rFonts w:asciiTheme="minorHAnsi" w:hAnsiTheme="minorHAnsi" w:cstheme="minorHAnsi"/>
              </w:rPr>
              <w:t xml:space="preserve">Any support materials for training. </w:t>
            </w:r>
          </w:p>
          <w:p w:rsidRPr="004873B1" w:rsidR="009F57F8" w:rsidP="00C62007" w:rsidRDefault="009F57F8" w14:paraId="3E8320A4" w14:textId="16A8C70F">
            <w:pPr>
              <w:spacing w:before="70"/>
              <w:rPr>
                <w:rFonts w:asciiTheme="minorHAnsi" w:hAnsiTheme="minorHAnsi" w:cstheme="minorHAnsi"/>
                <w:b/>
                <w:bCs/>
              </w:rPr>
            </w:pPr>
            <w:r w:rsidRPr="004873B1">
              <w:rPr>
                <w:rFonts w:asciiTheme="minorHAnsi" w:hAnsiTheme="minorHAnsi" w:cstheme="minorHAnsi"/>
                <w:b/>
                <w:bCs/>
              </w:rPr>
              <w:t xml:space="preserve">NOTE: This could be within another document or as part of a revised implementation plan. </w:t>
            </w:r>
          </w:p>
        </w:tc>
        <w:sdt>
          <w:sdtPr>
            <w:rPr>
              <w:rFonts w:cstheme="minorHAnsi"/>
              <w:color w:val="2B579A"/>
              <w:shd w:val="clear" w:color="auto" w:fill="E6E6E6"/>
            </w:rPr>
            <w:id w:val="-1658223092"/>
            <w14:checkbox>
              <w14:checked w14:val="0"/>
              <w14:checkedState w14:val="00FC" w14:font="Wingdings"/>
              <w14:uncheckedState w14:val="2610" w14:font="Arial Unicode MS"/>
            </w14:checkbox>
          </w:sdtPr>
          <w:sdtEndPr/>
          <w:sdtContent>
            <w:tc>
              <w:tcPr>
                <w:tcW w:w="591" w:type="pct"/>
              </w:tcPr>
              <w:p w:rsidRPr="0076575E" w:rsidR="009F57F8" w:rsidP="00C62007" w:rsidRDefault="00C62007" w14:paraId="47881356" w14:textId="6B1283BD">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2136398282"/>
            <w14:checkbox>
              <w14:checked w14:val="0"/>
              <w14:checkedState w14:val="00FC" w14:font="Wingdings"/>
              <w14:uncheckedState w14:val="2610" w14:font="Arial Unicode MS"/>
            </w14:checkbox>
          </w:sdtPr>
          <w:sdtEndPr/>
          <w:sdtContent>
            <w:tc>
              <w:tcPr>
                <w:tcW w:w="629" w:type="pct"/>
              </w:tcPr>
              <w:p w:rsidRPr="0076575E" w:rsidR="009F57F8" w:rsidP="00C62007" w:rsidRDefault="00C62007" w14:paraId="4A5AA953" w14:textId="1D32C6EB">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450142" w:rsidP="00C62007" w:rsidRDefault="00450142" w14:paraId="131EC240" w14:textId="2383187C">
            <w:pPr>
              <w:spacing w:before="70"/>
              <w:rPr>
                <w:rFonts w:asciiTheme="minorHAnsi" w:hAnsiTheme="minorHAnsi" w:cstheme="minorHAnsi"/>
              </w:rPr>
            </w:pPr>
          </w:p>
        </w:tc>
      </w:tr>
      <w:tr w:rsidRPr="0076575E" w:rsidR="009F57F8" w:rsidTr="004B44FF" w14:paraId="334A97FB" w14:textId="77777777">
        <w:trPr>
          <w:trHeight w:val="369"/>
        </w:trPr>
        <w:tc>
          <w:tcPr>
            <w:tcW w:w="211" w:type="pct"/>
          </w:tcPr>
          <w:p w:rsidRPr="0076575E" w:rsidR="009F57F8" w:rsidP="00C62007" w:rsidRDefault="009F57F8" w14:paraId="66920F31" w14:textId="23380CBA">
            <w:pPr>
              <w:spacing w:before="70"/>
              <w:rPr>
                <w:rFonts w:asciiTheme="minorHAnsi" w:hAnsiTheme="minorHAnsi" w:cstheme="minorHAnsi"/>
              </w:rPr>
            </w:pPr>
            <w:r w:rsidRPr="0076575E">
              <w:rPr>
                <w:rFonts w:asciiTheme="minorHAnsi" w:hAnsiTheme="minorHAnsi" w:cstheme="minorHAnsi"/>
              </w:rPr>
              <w:t>5e</w:t>
            </w:r>
          </w:p>
        </w:tc>
        <w:tc>
          <w:tcPr>
            <w:tcW w:w="2565" w:type="pct"/>
            <w:shd w:val="clear" w:color="auto" w:fill="auto"/>
          </w:tcPr>
          <w:p w:rsidRPr="0076575E" w:rsidR="009F57F8" w:rsidP="00C62007" w:rsidRDefault="009F57F8" w14:paraId="0C5DBBDF" w14:textId="5BD0F20C">
            <w:pPr>
              <w:spacing w:before="70"/>
              <w:rPr>
                <w:rFonts w:asciiTheme="minorHAnsi" w:hAnsiTheme="minorHAnsi" w:cstheme="minorHAnsi"/>
              </w:rPr>
            </w:pPr>
            <w:r w:rsidRPr="0076575E">
              <w:rPr>
                <w:rFonts w:asciiTheme="minorHAnsi" w:hAnsiTheme="minorHAnsi" w:cstheme="minorHAnsi"/>
              </w:rPr>
              <w:t xml:space="preserve">Each document is accurate </w:t>
            </w:r>
            <w:proofErr w:type="gramStart"/>
            <w:r w:rsidRPr="0076575E">
              <w:rPr>
                <w:rFonts w:asciiTheme="minorHAnsi" w:hAnsiTheme="minorHAnsi" w:cstheme="minorHAnsi"/>
              </w:rPr>
              <w:t>in regards to</w:t>
            </w:r>
            <w:proofErr w:type="gramEnd"/>
            <w:r w:rsidRPr="0076575E">
              <w:rPr>
                <w:rFonts w:asciiTheme="minorHAnsi" w:hAnsiTheme="minorHAnsi" w:cstheme="minorHAnsi"/>
              </w:rPr>
              <w:t xml:space="preserve"> the findings from implementation AND the planned solution. </w:t>
            </w:r>
          </w:p>
        </w:tc>
        <w:sdt>
          <w:sdtPr>
            <w:rPr>
              <w:rFonts w:cstheme="minorHAnsi"/>
              <w:color w:val="2B579A"/>
              <w:shd w:val="clear" w:color="auto" w:fill="E6E6E6"/>
            </w:rPr>
            <w:id w:val="-2146731532"/>
            <w14:checkbox>
              <w14:checked w14:val="0"/>
              <w14:checkedState w14:val="00FC" w14:font="Wingdings"/>
              <w14:uncheckedState w14:val="2610" w14:font="Arial Unicode MS"/>
            </w14:checkbox>
          </w:sdtPr>
          <w:sdtEndPr/>
          <w:sdtContent>
            <w:tc>
              <w:tcPr>
                <w:tcW w:w="591" w:type="pct"/>
                <w:shd w:val="clear" w:color="auto" w:fill="auto"/>
              </w:tcPr>
              <w:p w:rsidRPr="0076575E" w:rsidR="009F57F8" w:rsidP="00C62007" w:rsidRDefault="00C62007" w14:paraId="02FD112A" w14:textId="7A069481">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755518748"/>
            <w14:checkbox>
              <w14:checked w14:val="0"/>
              <w14:checkedState w14:val="00FC" w14:font="Wingdings"/>
              <w14:uncheckedState w14:val="2610" w14:font="Arial Unicode MS"/>
            </w14:checkbox>
          </w:sdtPr>
          <w:sdtEndPr/>
          <w:sdtContent>
            <w:tc>
              <w:tcPr>
                <w:tcW w:w="629" w:type="pct"/>
                <w:shd w:val="clear" w:color="auto" w:fill="auto"/>
              </w:tcPr>
              <w:p w:rsidRPr="0076575E" w:rsidR="009F57F8" w:rsidP="00C62007" w:rsidRDefault="00C62007" w14:paraId="41881FBF" w14:textId="2408B46E">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9F57F8" w:rsidP="00C62007" w:rsidRDefault="009F57F8" w14:paraId="1E36B1AA" w14:textId="774F20F7">
            <w:pPr>
              <w:spacing w:before="70"/>
              <w:rPr>
                <w:rFonts w:asciiTheme="minorHAnsi" w:hAnsiTheme="minorHAnsi" w:cstheme="minorHAnsi"/>
              </w:rPr>
            </w:pPr>
          </w:p>
        </w:tc>
      </w:tr>
      <w:tr w:rsidRPr="0076575E" w:rsidR="009F57F8" w:rsidTr="004B44FF" w14:paraId="169E8B71" w14:textId="77777777">
        <w:trPr>
          <w:trHeight w:val="369"/>
        </w:trPr>
        <w:tc>
          <w:tcPr>
            <w:tcW w:w="211" w:type="pct"/>
          </w:tcPr>
          <w:p w:rsidRPr="0076575E" w:rsidR="009F57F8" w:rsidP="00C62007" w:rsidRDefault="009F57F8" w14:paraId="51F10E99" w14:textId="73B37E37">
            <w:pPr>
              <w:spacing w:before="70"/>
              <w:rPr>
                <w:rFonts w:asciiTheme="minorHAnsi" w:hAnsiTheme="minorHAnsi" w:cstheme="minorHAnsi"/>
              </w:rPr>
            </w:pPr>
            <w:r w:rsidRPr="0076575E">
              <w:rPr>
                <w:rFonts w:asciiTheme="minorHAnsi" w:hAnsiTheme="minorHAnsi" w:cstheme="minorHAnsi"/>
              </w:rPr>
              <w:t>5f</w:t>
            </w:r>
          </w:p>
        </w:tc>
        <w:tc>
          <w:tcPr>
            <w:tcW w:w="2565" w:type="pct"/>
          </w:tcPr>
          <w:p w:rsidRPr="0076575E" w:rsidR="009F57F8" w:rsidP="00C62007" w:rsidRDefault="004873B1" w14:paraId="28C5D9BE" w14:textId="47A35C7C">
            <w:pPr>
              <w:spacing w:before="70"/>
              <w:rPr>
                <w:rFonts w:asciiTheme="minorHAnsi" w:hAnsiTheme="minorHAnsi" w:cstheme="minorHAnsi"/>
              </w:rPr>
            </w:pPr>
            <w:r>
              <w:rPr>
                <w:rFonts w:asciiTheme="minorHAnsi" w:hAnsiTheme="minorHAnsi" w:cstheme="minorHAnsi"/>
              </w:rPr>
              <w:t>C</w:t>
            </w:r>
            <w:r w:rsidRPr="0076575E" w:rsidR="009F57F8">
              <w:rPr>
                <w:rFonts w:asciiTheme="minorHAnsi" w:hAnsiTheme="minorHAnsi" w:cstheme="minorHAnsi"/>
              </w:rPr>
              <w:t xml:space="preserve">ompleted each section of the technical documentation template (appendix 5). </w:t>
            </w:r>
          </w:p>
          <w:p w:rsidRPr="0076575E" w:rsidR="009F57F8" w:rsidP="00C62007" w:rsidRDefault="009F57F8" w14:paraId="295FBEFF" w14:textId="0619B611">
            <w:pPr>
              <w:spacing w:before="70"/>
              <w:rPr>
                <w:rFonts w:asciiTheme="minorHAnsi" w:hAnsiTheme="minorHAnsi" w:cstheme="minorHAnsi"/>
              </w:rPr>
            </w:pPr>
            <w:r w:rsidRPr="0076575E">
              <w:rPr>
                <w:rFonts w:asciiTheme="minorHAnsi" w:hAnsiTheme="minorHAnsi" w:cstheme="minorHAnsi"/>
              </w:rPr>
              <w:t>By accurately completing each section of the template the student has demonstrated skills and knowledge in:</w:t>
            </w:r>
          </w:p>
          <w:p w:rsidR="0025793B" w:rsidP="006A02D4" w:rsidRDefault="007C3652" w14:paraId="0777A4C1" w14:textId="77777777">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 xml:space="preserve">Business implications of cyber security breaches </w:t>
            </w:r>
          </w:p>
          <w:p w:rsidRPr="0076575E" w:rsidR="0025793B" w:rsidP="006A02D4" w:rsidRDefault="0025793B" w14:paraId="3D5C8F3D" w14:textId="77777777">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Operating systems (Windows or Linux)</w:t>
            </w:r>
          </w:p>
          <w:p w:rsidRPr="0076575E" w:rsidR="009F57F8" w:rsidP="006A02D4" w:rsidRDefault="009F57F8" w14:paraId="682B757C" w14:textId="115BBD3E">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Interconnecting virtual images</w:t>
            </w:r>
          </w:p>
          <w:p w:rsidRPr="0076575E" w:rsidR="009F57F8" w:rsidP="006A02D4" w:rsidRDefault="009F57F8" w14:paraId="4D75C638" w14:textId="4B76BF60">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Virtualisation operation and structure</w:t>
            </w:r>
          </w:p>
          <w:p w:rsidRPr="0076575E" w:rsidR="009F57F8" w:rsidP="006A02D4" w:rsidRDefault="009F57F8" w14:paraId="3A422B96" w14:textId="5404D2F4">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Creating and configuring virtualised images</w:t>
            </w:r>
          </w:p>
          <w:p w:rsidRPr="0076575E" w:rsidR="009F57F8" w:rsidP="006A02D4" w:rsidRDefault="009F57F8" w14:paraId="178ED9C9" w14:textId="77FAD321">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Using networking devices</w:t>
            </w:r>
          </w:p>
          <w:p w:rsidRPr="0076575E" w:rsidR="009F57F8" w:rsidP="006A02D4" w:rsidRDefault="009F57F8" w14:paraId="5E45A1A6" w14:textId="20F53665">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Configuring firewalls</w:t>
            </w:r>
          </w:p>
          <w:p w:rsidRPr="0076575E" w:rsidR="009F57F8" w:rsidP="006A02D4" w:rsidRDefault="009F57F8" w14:paraId="30574EE6" w14:textId="6FE32BDD">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 xml:space="preserve">Implementing Intrusion Detection Systems (IDS) features to examine data for anomalies for a potential security </w:t>
            </w:r>
            <w:proofErr w:type="gramStart"/>
            <w:r w:rsidRPr="0076575E">
              <w:rPr>
                <w:rFonts w:asciiTheme="minorHAnsi" w:hAnsiTheme="minorHAnsi" w:cstheme="minorHAnsi"/>
              </w:rPr>
              <w:t>threat</w:t>
            </w:r>
            <w:proofErr w:type="gramEnd"/>
            <w:r w:rsidRPr="0076575E">
              <w:rPr>
                <w:rFonts w:asciiTheme="minorHAnsi" w:hAnsiTheme="minorHAnsi" w:cstheme="minorHAnsi"/>
              </w:rPr>
              <w:t xml:space="preserve"> </w:t>
            </w:r>
          </w:p>
          <w:p w:rsidRPr="0076575E" w:rsidR="009F57F8" w:rsidP="006A02D4" w:rsidRDefault="009F57F8" w14:paraId="207A8F1F" w14:textId="5F843AA3">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 xml:space="preserve">Implementing Intrusion Prevention Systems (IPS) to monitor data </w:t>
            </w:r>
            <w:proofErr w:type="gramStart"/>
            <w:r w:rsidRPr="0076575E">
              <w:rPr>
                <w:rFonts w:asciiTheme="minorHAnsi" w:hAnsiTheme="minorHAnsi" w:cstheme="minorHAnsi"/>
              </w:rPr>
              <w:t>traffic</w:t>
            </w:r>
            <w:proofErr w:type="gramEnd"/>
          </w:p>
          <w:p w:rsidRPr="0025793B" w:rsidR="009F57F8" w:rsidP="006A02D4" w:rsidRDefault="009F57F8" w14:paraId="27C9D28F" w14:textId="179A93BE">
            <w:pPr>
              <w:pStyle w:val="ListParagraph"/>
              <w:numPr>
                <w:ilvl w:val="0"/>
                <w:numId w:val="20"/>
              </w:numPr>
              <w:spacing w:before="70"/>
              <w:rPr>
                <w:rFonts w:asciiTheme="minorHAnsi" w:hAnsiTheme="minorHAnsi" w:cstheme="minorHAnsi"/>
              </w:rPr>
            </w:pPr>
            <w:r w:rsidRPr="0076575E">
              <w:rPr>
                <w:rFonts w:asciiTheme="minorHAnsi" w:hAnsiTheme="minorHAnsi" w:cstheme="minorHAnsi"/>
              </w:rPr>
              <w:t>Supporting the process of risk assessment</w:t>
            </w:r>
          </w:p>
        </w:tc>
        <w:sdt>
          <w:sdtPr>
            <w:rPr>
              <w:rFonts w:cstheme="minorHAnsi"/>
              <w:color w:val="2B579A"/>
              <w:shd w:val="clear" w:color="auto" w:fill="E6E6E6"/>
            </w:rPr>
            <w:id w:val="-100885171"/>
            <w14:checkbox>
              <w14:checked w14:val="0"/>
              <w14:checkedState w14:val="00FC" w14:font="Wingdings"/>
              <w14:uncheckedState w14:val="2610" w14:font="Arial Unicode MS"/>
            </w14:checkbox>
          </w:sdtPr>
          <w:sdtEndPr/>
          <w:sdtContent>
            <w:tc>
              <w:tcPr>
                <w:tcW w:w="591" w:type="pct"/>
              </w:tcPr>
              <w:p w:rsidRPr="0076575E" w:rsidR="009F57F8" w:rsidP="00C62007" w:rsidRDefault="00C62007" w14:paraId="049F7CAA" w14:textId="7F617FC8">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260441294"/>
            <w14:checkbox>
              <w14:checked w14:val="0"/>
              <w14:checkedState w14:val="00FC" w14:font="Wingdings"/>
              <w14:uncheckedState w14:val="2610" w14:font="Arial Unicode MS"/>
            </w14:checkbox>
          </w:sdtPr>
          <w:sdtEndPr/>
          <w:sdtContent>
            <w:tc>
              <w:tcPr>
                <w:tcW w:w="629" w:type="pct"/>
              </w:tcPr>
              <w:p w:rsidRPr="0076575E" w:rsidR="009F57F8" w:rsidP="00C62007" w:rsidRDefault="00C62007" w14:paraId="757E2886" w14:textId="4B673324">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0B53D7" w:rsidP="00C62007" w:rsidRDefault="000B53D7" w14:paraId="03E58150" w14:textId="31B08E5B">
            <w:pPr>
              <w:spacing w:before="70"/>
              <w:rPr>
                <w:rFonts w:asciiTheme="minorHAnsi" w:hAnsiTheme="minorHAnsi" w:cstheme="minorHAnsi"/>
              </w:rPr>
            </w:pPr>
          </w:p>
        </w:tc>
      </w:tr>
      <w:tr w:rsidRPr="0076575E" w:rsidR="009F57F8" w:rsidTr="004B44FF" w14:paraId="47415E13" w14:textId="77777777">
        <w:trPr>
          <w:trHeight w:val="369"/>
        </w:trPr>
        <w:tc>
          <w:tcPr>
            <w:tcW w:w="211" w:type="pct"/>
          </w:tcPr>
          <w:p w:rsidRPr="0076575E" w:rsidR="009F57F8" w:rsidP="00C62007" w:rsidRDefault="009F57F8" w14:paraId="4B23BFF6" w14:textId="3692C3EE">
            <w:pPr>
              <w:spacing w:before="70"/>
              <w:rPr>
                <w:rFonts w:asciiTheme="minorHAnsi" w:hAnsiTheme="minorHAnsi" w:cstheme="minorHAnsi"/>
              </w:rPr>
            </w:pPr>
            <w:r w:rsidRPr="0076575E">
              <w:rPr>
                <w:rFonts w:asciiTheme="minorHAnsi" w:hAnsiTheme="minorHAnsi" w:cstheme="minorHAnsi"/>
              </w:rPr>
              <w:t>6</w:t>
            </w:r>
          </w:p>
        </w:tc>
        <w:tc>
          <w:tcPr>
            <w:tcW w:w="2565" w:type="pct"/>
          </w:tcPr>
          <w:p w:rsidRPr="0076575E" w:rsidR="009F57F8" w:rsidP="00C62007" w:rsidRDefault="004873B1" w14:paraId="37B80CDE" w14:textId="09669D12">
            <w:pPr>
              <w:spacing w:before="70"/>
              <w:rPr>
                <w:rFonts w:asciiTheme="minorHAnsi" w:hAnsiTheme="minorHAnsi" w:cstheme="minorHAnsi"/>
              </w:rPr>
            </w:pPr>
            <w:r>
              <w:rPr>
                <w:rFonts w:asciiTheme="minorHAnsi" w:hAnsiTheme="minorHAnsi" w:cstheme="minorHAnsi"/>
              </w:rPr>
              <w:t>S</w:t>
            </w:r>
            <w:r w:rsidRPr="0076575E" w:rsidR="009F57F8">
              <w:rPr>
                <w:rFonts w:asciiTheme="minorHAnsi" w:hAnsiTheme="minorHAnsi" w:cstheme="minorHAnsi"/>
              </w:rPr>
              <w:t xml:space="preserve">ubmitted a PDF copy of their revised technical documentation with the changes identified through consultation and training activities in Session 4. </w:t>
            </w:r>
          </w:p>
          <w:p w:rsidRPr="0076575E" w:rsidR="009F57F8" w:rsidP="00C62007" w:rsidRDefault="009F57F8" w14:paraId="10507531" w14:textId="1607C8F3">
            <w:pPr>
              <w:spacing w:before="70"/>
              <w:rPr>
                <w:rFonts w:asciiTheme="minorHAnsi" w:hAnsiTheme="minorHAnsi" w:cstheme="minorHAnsi"/>
              </w:rPr>
            </w:pPr>
            <w:r w:rsidRPr="0076575E">
              <w:rPr>
                <w:rFonts w:asciiTheme="minorHAnsi" w:hAnsiTheme="minorHAnsi" w:cstheme="minorHAnsi"/>
              </w:rPr>
              <w:t xml:space="preserve">By submitting the revised technical documents to the system designer (the assessor) they have both submitted the items for approval and printed (to PDF format) and distributed the documentation intended for publication. </w:t>
            </w:r>
          </w:p>
        </w:tc>
        <w:sdt>
          <w:sdtPr>
            <w:rPr>
              <w:rFonts w:cstheme="minorHAnsi"/>
              <w:color w:val="2B579A"/>
              <w:shd w:val="clear" w:color="auto" w:fill="E6E6E6"/>
            </w:rPr>
            <w:id w:val="-1240095600"/>
            <w14:checkbox>
              <w14:checked w14:val="0"/>
              <w14:checkedState w14:val="00FC" w14:font="Wingdings"/>
              <w14:uncheckedState w14:val="2610" w14:font="Arial Unicode MS"/>
            </w14:checkbox>
          </w:sdtPr>
          <w:sdtEndPr/>
          <w:sdtContent>
            <w:tc>
              <w:tcPr>
                <w:tcW w:w="591" w:type="pct"/>
              </w:tcPr>
              <w:p w:rsidRPr="0076575E" w:rsidR="009F57F8" w:rsidP="00C62007" w:rsidRDefault="009F57F8" w14:paraId="79AC8561" w14:textId="4D3C1E1C">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750239711"/>
            <w14:checkbox>
              <w14:checked w14:val="0"/>
              <w14:checkedState w14:val="00FC" w14:font="Wingdings"/>
              <w14:uncheckedState w14:val="2610" w14:font="Arial Unicode MS"/>
            </w14:checkbox>
          </w:sdtPr>
          <w:sdtEndPr/>
          <w:sdtContent>
            <w:tc>
              <w:tcPr>
                <w:tcW w:w="629" w:type="pct"/>
              </w:tcPr>
              <w:p w:rsidRPr="0076575E" w:rsidR="009F57F8" w:rsidP="00C62007" w:rsidRDefault="009F57F8" w14:paraId="6A85DD5C" w14:textId="1834A67F">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shd w:val="clear" w:color="auto" w:fill="auto"/>
          </w:tcPr>
          <w:p w:rsidRPr="0076575E" w:rsidR="00A54F55" w:rsidP="00C62007" w:rsidRDefault="00A54F55" w14:paraId="2C8A0DD5" w14:textId="5D51FED1">
            <w:pPr>
              <w:spacing w:before="70"/>
              <w:rPr>
                <w:rFonts w:asciiTheme="minorHAnsi" w:hAnsiTheme="minorHAnsi" w:cstheme="minorHAnsi"/>
              </w:rPr>
            </w:pPr>
          </w:p>
        </w:tc>
      </w:tr>
      <w:tr w:rsidRPr="0076575E" w:rsidR="0010525E" w:rsidTr="004B44FF" w14:paraId="590C5776" w14:textId="77777777">
        <w:trPr>
          <w:trHeight w:val="369"/>
        </w:trPr>
        <w:tc>
          <w:tcPr>
            <w:tcW w:w="211" w:type="pct"/>
          </w:tcPr>
          <w:p w:rsidRPr="0076575E" w:rsidR="0010525E" w:rsidP="00C62007" w:rsidRDefault="0010525E" w14:paraId="5C832B40" w14:textId="2EB24491">
            <w:pPr>
              <w:spacing w:before="70"/>
              <w:rPr>
                <w:rFonts w:asciiTheme="minorHAnsi" w:hAnsiTheme="minorHAnsi" w:cstheme="minorHAnsi"/>
              </w:rPr>
            </w:pPr>
            <w:r w:rsidRPr="0076575E">
              <w:rPr>
                <w:rFonts w:asciiTheme="minorHAnsi" w:hAnsiTheme="minorHAnsi" w:cstheme="minorHAnsi"/>
              </w:rPr>
              <w:t>7</w:t>
            </w:r>
          </w:p>
        </w:tc>
        <w:tc>
          <w:tcPr>
            <w:tcW w:w="2565" w:type="pct"/>
          </w:tcPr>
          <w:p w:rsidRPr="0076575E" w:rsidR="0010525E" w:rsidP="00C62007" w:rsidRDefault="004873B1" w14:paraId="64AFEF28" w14:textId="3BB71EAF">
            <w:pPr>
              <w:spacing w:before="70"/>
              <w:rPr>
                <w:rFonts w:asciiTheme="minorHAnsi" w:hAnsiTheme="minorHAnsi" w:cstheme="minorHAnsi"/>
              </w:rPr>
            </w:pPr>
            <w:r>
              <w:rPr>
                <w:rFonts w:asciiTheme="minorHAnsi" w:hAnsiTheme="minorHAnsi" w:cstheme="minorHAnsi"/>
              </w:rPr>
              <w:t>I</w:t>
            </w:r>
            <w:r w:rsidRPr="0076575E" w:rsidR="0010525E">
              <w:rPr>
                <w:rFonts w:asciiTheme="minorHAnsi" w:hAnsiTheme="minorHAnsi" w:cstheme="minorHAnsi"/>
              </w:rPr>
              <w:t xml:space="preserve">ndividually prepared a </w:t>
            </w:r>
            <w:r w:rsidR="0055430F">
              <w:rPr>
                <w:rFonts w:asciiTheme="minorHAnsi" w:hAnsiTheme="minorHAnsi" w:cstheme="minorHAnsi"/>
              </w:rPr>
              <w:t>‘</w:t>
            </w:r>
            <w:r w:rsidRPr="0076575E" w:rsidR="00155C90">
              <w:rPr>
                <w:rFonts w:asciiTheme="minorHAnsi" w:hAnsiTheme="minorHAnsi" w:cstheme="minorHAnsi"/>
              </w:rPr>
              <w:t>lesson</w:t>
            </w:r>
            <w:r w:rsidR="0055430F">
              <w:rPr>
                <w:rFonts w:asciiTheme="minorHAnsi" w:hAnsiTheme="minorHAnsi" w:cstheme="minorHAnsi"/>
              </w:rPr>
              <w:t>s</w:t>
            </w:r>
            <w:r w:rsidRPr="0076575E" w:rsidR="0010525E">
              <w:rPr>
                <w:rFonts w:asciiTheme="minorHAnsi" w:hAnsiTheme="minorHAnsi" w:cstheme="minorHAnsi"/>
              </w:rPr>
              <w:t xml:space="preserve"> learned</w:t>
            </w:r>
            <w:r w:rsidR="0055430F">
              <w:rPr>
                <w:rFonts w:asciiTheme="minorHAnsi" w:hAnsiTheme="minorHAnsi" w:cstheme="minorHAnsi"/>
              </w:rPr>
              <w:t>’</w:t>
            </w:r>
            <w:r w:rsidRPr="0076575E" w:rsidR="0010525E">
              <w:rPr>
                <w:rFonts w:asciiTheme="minorHAnsi" w:hAnsiTheme="minorHAnsi" w:cstheme="minorHAnsi"/>
              </w:rPr>
              <w:t xml:space="preserve"> document that collates the groups findings from review and completion of the project. </w:t>
            </w:r>
          </w:p>
          <w:p w:rsidRPr="0076575E" w:rsidR="0010525E" w:rsidP="00C62007" w:rsidRDefault="0010525E" w14:paraId="76E89DE3" w14:textId="2C16AD6E">
            <w:pPr>
              <w:spacing w:before="70"/>
              <w:rPr>
                <w:rFonts w:asciiTheme="minorHAnsi" w:hAnsiTheme="minorHAnsi" w:cstheme="minorHAnsi"/>
              </w:rPr>
            </w:pPr>
            <w:r w:rsidRPr="0076575E">
              <w:rPr>
                <w:rFonts w:asciiTheme="minorHAnsi" w:hAnsiTheme="minorHAnsi" w:cstheme="minorHAnsi"/>
              </w:rPr>
              <w:t xml:space="preserve">By collating the group findings and submitting the lessons learned document using the template at appendix </w:t>
            </w:r>
            <w:r>
              <w:rPr>
                <w:rFonts w:asciiTheme="minorHAnsi" w:hAnsiTheme="minorHAnsi" w:cstheme="minorHAnsi"/>
              </w:rPr>
              <w:t xml:space="preserve">6 </w:t>
            </w:r>
            <w:r w:rsidRPr="0076575E">
              <w:rPr>
                <w:rFonts w:asciiTheme="minorHAnsi" w:hAnsiTheme="minorHAnsi" w:cstheme="minorHAnsi"/>
              </w:rPr>
              <w:t>and successfully achieving a satisfactory result against each aspect of the template,</w:t>
            </w:r>
            <w:r w:rsidR="0055430F">
              <w:rPr>
                <w:rFonts w:asciiTheme="minorHAnsi" w:hAnsiTheme="minorHAnsi" w:cstheme="minorHAnsi"/>
              </w:rPr>
              <w:t xml:space="preserve"> you have </w:t>
            </w:r>
            <w:r w:rsidRPr="0076575E">
              <w:rPr>
                <w:rFonts w:asciiTheme="minorHAnsi" w:hAnsiTheme="minorHAnsi" w:cstheme="minorHAnsi"/>
              </w:rPr>
              <w:t>demonstrated the process of obtaining final sign-off from the client (played by the assessor) and/or key stakeholders (team members).</w:t>
            </w:r>
          </w:p>
        </w:tc>
        <w:sdt>
          <w:sdtPr>
            <w:rPr>
              <w:rFonts w:cstheme="minorHAnsi"/>
              <w:color w:val="2B579A"/>
              <w:shd w:val="clear" w:color="auto" w:fill="E6E6E6"/>
            </w:rPr>
            <w:id w:val="2123796365"/>
            <w14:checkbox>
              <w14:checked w14:val="0"/>
              <w14:checkedState w14:val="00FC" w14:font="Wingdings"/>
              <w14:uncheckedState w14:val="2610" w14:font="Arial Unicode MS"/>
            </w14:checkbox>
          </w:sdtPr>
          <w:sdtEndPr/>
          <w:sdtContent>
            <w:tc>
              <w:tcPr>
                <w:tcW w:w="591" w:type="pct"/>
              </w:tcPr>
              <w:p w:rsidRPr="0076575E" w:rsidR="0010525E" w:rsidP="00C62007" w:rsidRDefault="0010525E" w14:paraId="54FE0C18" w14:textId="41552749">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174032201"/>
            <w14:checkbox>
              <w14:checked w14:val="0"/>
              <w14:checkedState w14:val="00FC" w14:font="Wingdings"/>
              <w14:uncheckedState w14:val="2610" w14:font="Arial Unicode MS"/>
            </w14:checkbox>
          </w:sdtPr>
          <w:sdtEndPr/>
          <w:sdtContent>
            <w:tc>
              <w:tcPr>
                <w:tcW w:w="629" w:type="pct"/>
              </w:tcPr>
              <w:p w:rsidRPr="0076575E" w:rsidR="0010525E" w:rsidP="00C62007" w:rsidRDefault="0010525E" w14:paraId="3122CDA9" w14:textId="08214A55">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val="restart"/>
            <w:shd w:val="clear" w:color="auto" w:fill="auto"/>
          </w:tcPr>
          <w:p w:rsidRPr="0076575E" w:rsidR="0010525E" w:rsidP="00C62007" w:rsidRDefault="0010525E" w14:paraId="1F38972D" w14:textId="2DA975E3">
            <w:pPr>
              <w:spacing w:before="70"/>
              <w:rPr>
                <w:rFonts w:asciiTheme="minorHAnsi" w:hAnsiTheme="minorHAnsi" w:cstheme="minorHAnsi"/>
              </w:rPr>
            </w:pPr>
          </w:p>
        </w:tc>
      </w:tr>
      <w:tr w:rsidRPr="0076575E" w:rsidR="0010525E" w:rsidTr="004B44FF" w14:paraId="55165565" w14:textId="77777777">
        <w:trPr>
          <w:trHeight w:val="369"/>
        </w:trPr>
        <w:tc>
          <w:tcPr>
            <w:tcW w:w="211" w:type="pct"/>
          </w:tcPr>
          <w:p w:rsidRPr="0076575E" w:rsidR="0010525E" w:rsidP="00C62007" w:rsidRDefault="0010525E" w14:paraId="76AF7447" w14:textId="3E2FF009">
            <w:pPr>
              <w:spacing w:before="70"/>
              <w:rPr>
                <w:rFonts w:asciiTheme="minorHAnsi" w:hAnsiTheme="minorHAnsi" w:cstheme="minorHAnsi"/>
              </w:rPr>
            </w:pPr>
            <w:r w:rsidRPr="0076575E">
              <w:rPr>
                <w:rFonts w:asciiTheme="minorHAnsi" w:hAnsiTheme="minorHAnsi" w:cstheme="minorHAnsi"/>
              </w:rPr>
              <w:t>7a</w:t>
            </w:r>
          </w:p>
        </w:tc>
        <w:tc>
          <w:tcPr>
            <w:tcW w:w="2565" w:type="pct"/>
          </w:tcPr>
          <w:p w:rsidRPr="0076575E" w:rsidR="0010525E" w:rsidP="00C62007" w:rsidRDefault="0010525E" w14:paraId="440CC838" w14:textId="46D5389D">
            <w:pPr>
              <w:spacing w:before="70"/>
              <w:rPr>
                <w:rFonts w:asciiTheme="minorHAnsi" w:hAnsiTheme="minorHAnsi" w:cstheme="minorHAnsi"/>
              </w:rPr>
            </w:pPr>
            <w:r w:rsidRPr="0076575E">
              <w:rPr>
                <w:rFonts w:asciiTheme="minorHAnsi" w:hAnsiTheme="minorHAnsi" w:cstheme="minorHAnsi"/>
              </w:rPr>
              <w:t xml:space="preserve">The team has closed the project undertaking all agreed actions, from their project plan, to report findings and lessons learned. </w:t>
            </w:r>
          </w:p>
        </w:tc>
        <w:sdt>
          <w:sdtPr>
            <w:rPr>
              <w:rFonts w:cstheme="minorHAnsi"/>
              <w:color w:val="2B579A"/>
              <w:shd w:val="clear" w:color="auto" w:fill="E6E6E6"/>
            </w:rPr>
            <w:id w:val="610321863"/>
            <w14:checkbox>
              <w14:checked w14:val="0"/>
              <w14:checkedState w14:val="00FC" w14:font="Wingdings"/>
              <w14:uncheckedState w14:val="2610" w14:font="Arial Unicode MS"/>
            </w14:checkbox>
          </w:sdtPr>
          <w:sdtEndPr/>
          <w:sdtContent>
            <w:tc>
              <w:tcPr>
                <w:tcW w:w="591" w:type="pct"/>
              </w:tcPr>
              <w:p w:rsidRPr="0076575E" w:rsidR="0010525E" w:rsidP="00C62007" w:rsidRDefault="00C62007" w14:paraId="3969F312" w14:textId="66434A62">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2098361584"/>
            <w14:checkbox>
              <w14:checked w14:val="0"/>
              <w14:checkedState w14:val="00FC" w14:font="Wingdings"/>
              <w14:uncheckedState w14:val="2610" w14:font="Arial Unicode MS"/>
            </w14:checkbox>
          </w:sdtPr>
          <w:sdtEndPr/>
          <w:sdtContent>
            <w:tc>
              <w:tcPr>
                <w:tcW w:w="629" w:type="pct"/>
              </w:tcPr>
              <w:p w:rsidRPr="0076575E" w:rsidR="0010525E" w:rsidP="00C62007" w:rsidRDefault="00C62007" w14:paraId="309ED481" w14:textId="34506A82">
                <w:pPr>
                  <w:spacing w:before="70"/>
                  <w:jc w:val="center"/>
                  <w:rPr>
                    <w:rFont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10525E" w:rsidP="00C62007" w:rsidRDefault="0010525E" w14:paraId="584B1FF8" w14:textId="7A9AB8AE">
            <w:pPr>
              <w:spacing w:before="70"/>
              <w:rPr>
                <w:rFonts w:asciiTheme="minorHAnsi" w:hAnsiTheme="minorHAnsi" w:cstheme="minorHAnsi"/>
              </w:rPr>
            </w:pPr>
          </w:p>
        </w:tc>
      </w:tr>
      <w:tr w:rsidRPr="0076575E" w:rsidR="0010525E" w:rsidTr="004B44FF" w14:paraId="68CDAD7A" w14:textId="77777777">
        <w:trPr>
          <w:trHeight w:val="369"/>
        </w:trPr>
        <w:tc>
          <w:tcPr>
            <w:tcW w:w="211" w:type="pct"/>
          </w:tcPr>
          <w:p w:rsidRPr="0076575E" w:rsidR="0010525E" w:rsidP="00C62007" w:rsidRDefault="0010525E" w14:paraId="5939EBAD" w14:textId="50184FC7">
            <w:pPr>
              <w:spacing w:before="70"/>
              <w:rPr>
                <w:rFonts w:asciiTheme="minorHAnsi" w:hAnsiTheme="minorHAnsi" w:cstheme="minorHAnsi"/>
              </w:rPr>
            </w:pPr>
            <w:r w:rsidRPr="0076575E">
              <w:rPr>
                <w:rFonts w:asciiTheme="minorHAnsi" w:hAnsiTheme="minorHAnsi" w:cstheme="minorHAnsi"/>
              </w:rPr>
              <w:t>7b</w:t>
            </w:r>
          </w:p>
        </w:tc>
        <w:tc>
          <w:tcPr>
            <w:tcW w:w="2565" w:type="pct"/>
          </w:tcPr>
          <w:p w:rsidRPr="0076575E" w:rsidR="0010525E" w:rsidP="00C62007" w:rsidRDefault="00BE51B2" w14:paraId="61391105" w14:textId="5A03D67D">
            <w:pPr>
              <w:spacing w:before="70"/>
              <w:rPr>
                <w:rFonts w:asciiTheme="minorHAnsi" w:hAnsiTheme="minorHAnsi" w:cstheme="minorHAnsi"/>
              </w:rPr>
            </w:pPr>
            <w:r>
              <w:rPr>
                <w:rFonts w:asciiTheme="minorHAnsi" w:hAnsiTheme="minorHAnsi" w:cstheme="minorHAnsi"/>
              </w:rPr>
              <w:t>R</w:t>
            </w:r>
            <w:r w:rsidRPr="0076575E" w:rsidR="0010525E">
              <w:rPr>
                <w:rFonts w:asciiTheme="minorHAnsi" w:hAnsiTheme="minorHAnsi" w:cstheme="minorHAnsi"/>
              </w:rPr>
              <w:t xml:space="preserve">eviewed team performance against the agreed objectives from their work plan from task 1.  They have </w:t>
            </w:r>
            <w:r w:rsidRPr="0076575E" w:rsidR="007B4364">
              <w:rPr>
                <w:rFonts w:asciiTheme="minorHAnsi" w:hAnsiTheme="minorHAnsi" w:cstheme="minorHAnsi"/>
              </w:rPr>
              <w:t>include</w:t>
            </w:r>
            <w:r w:rsidRPr="0076575E" w:rsidR="007B4364">
              <w:rPr>
                <w:rFonts w:cstheme="minorHAnsi"/>
              </w:rPr>
              <w:t>d</w:t>
            </w:r>
            <w:r w:rsidRPr="0076575E" w:rsidR="0010525E">
              <w:rPr>
                <w:rFonts w:asciiTheme="minorHAnsi" w:hAnsiTheme="minorHAnsi" w:cstheme="minorHAnsi"/>
              </w:rPr>
              <w:t xml:space="preserve"> evidence of achievement to validate all findings. </w:t>
            </w:r>
          </w:p>
          <w:p w:rsidRPr="0076575E" w:rsidR="0010525E" w:rsidP="00C62007" w:rsidRDefault="0010525E" w14:paraId="7CC95714" w14:textId="232E5A7A">
            <w:pPr>
              <w:spacing w:before="70"/>
              <w:rPr>
                <w:rFonts w:asciiTheme="minorHAnsi" w:hAnsiTheme="minorHAnsi" w:cstheme="minorHAnsi"/>
              </w:rPr>
            </w:pPr>
            <w:r w:rsidRPr="0076575E">
              <w:rPr>
                <w:rFonts w:asciiTheme="minorHAnsi" w:hAnsiTheme="minorHAnsi" w:cstheme="minorHAnsi"/>
              </w:rPr>
              <w:t xml:space="preserve">The following conditions have been demonstrated in the </w:t>
            </w:r>
            <w:r w:rsidRPr="0076575E" w:rsidR="007B4364">
              <w:rPr>
                <w:rFonts w:asciiTheme="minorHAnsi" w:hAnsiTheme="minorHAnsi" w:cstheme="minorHAnsi"/>
              </w:rPr>
              <w:t>student’</w:t>
            </w:r>
            <w:r w:rsidRPr="0076575E" w:rsidR="007B4364">
              <w:rPr>
                <w:rFonts w:cstheme="minorHAnsi"/>
              </w:rPr>
              <w:t>s</w:t>
            </w:r>
            <w:r w:rsidRPr="0076575E">
              <w:rPr>
                <w:rFonts w:asciiTheme="minorHAnsi" w:hAnsiTheme="minorHAnsi" w:cstheme="minorHAnsi"/>
              </w:rPr>
              <w:t xml:space="preserve"> response:</w:t>
            </w:r>
          </w:p>
          <w:p w:rsidRPr="0076575E" w:rsidR="0010525E" w:rsidP="006A02D4" w:rsidRDefault="0010525E" w14:paraId="16FED414" w14:textId="77777777">
            <w:pPr>
              <w:pStyle w:val="ListParagraph"/>
              <w:numPr>
                <w:ilvl w:val="0"/>
                <w:numId w:val="21"/>
              </w:numPr>
              <w:spacing w:before="70"/>
              <w:rPr>
                <w:rFonts w:asciiTheme="minorHAnsi" w:hAnsiTheme="minorHAnsi" w:cstheme="minorHAnsi"/>
              </w:rPr>
            </w:pPr>
            <w:proofErr w:type="gramStart"/>
            <w:r w:rsidRPr="0076575E">
              <w:rPr>
                <w:rFonts w:asciiTheme="minorHAnsi" w:hAnsiTheme="minorHAnsi" w:cstheme="minorHAnsi"/>
              </w:rPr>
              <w:t>The majority of</w:t>
            </w:r>
            <w:proofErr w:type="gramEnd"/>
            <w:r w:rsidRPr="0076575E">
              <w:rPr>
                <w:rFonts w:asciiTheme="minorHAnsi" w:hAnsiTheme="minorHAnsi" w:cstheme="minorHAnsi"/>
              </w:rPr>
              <w:t xml:space="preserve"> objectives were achieved. </w:t>
            </w:r>
          </w:p>
          <w:p w:rsidRPr="0076575E" w:rsidR="0010525E" w:rsidP="006A02D4" w:rsidRDefault="0010525E" w14:paraId="6D724A89" w14:textId="77777777">
            <w:pPr>
              <w:pStyle w:val="ListParagraph"/>
              <w:numPr>
                <w:ilvl w:val="0"/>
                <w:numId w:val="21"/>
              </w:numPr>
              <w:spacing w:before="70"/>
              <w:rPr>
                <w:rFonts w:asciiTheme="minorHAnsi" w:hAnsiTheme="minorHAnsi" w:cstheme="minorHAnsi"/>
              </w:rPr>
            </w:pPr>
            <w:r w:rsidRPr="0076575E">
              <w:rPr>
                <w:rFonts w:asciiTheme="minorHAnsi" w:hAnsiTheme="minorHAnsi" w:cstheme="minorHAnsi"/>
              </w:rPr>
              <w:t>Objectives not achieved have an accompanying recommendation for either:</w:t>
            </w:r>
          </w:p>
          <w:p w:rsidRPr="0076575E" w:rsidR="0010525E" w:rsidP="006A02D4" w:rsidRDefault="0010525E" w14:paraId="1245DC72" w14:textId="2FC9AFB7">
            <w:pPr>
              <w:pStyle w:val="ListParagraph"/>
              <w:numPr>
                <w:ilvl w:val="0"/>
                <w:numId w:val="22"/>
              </w:numPr>
              <w:spacing w:before="70"/>
              <w:rPr>
                <w:rFonts w:asciiTheme="minorHAnsi" w:hAnsiTheme="minorHAnsi" w:cstheme="minorHAnsi"/>
              </w:rPr>
            </w:pPr>
            <w:r w:rsidRPr="0076575E">
              <w:rPr>
                <w:rFonts w:asciiTheme="minorHAnsi" w:hAnsiTheme="minorHAnsi" w:cstheme="minorHAnsi"/>
              </w:rPr>
              <w:t xml:space="preserve">A proposed workplace </w:t>
            </w:r>
            <w:proofErr w:type="gramStart"/>
            <w:r w:rsidRPr="0076575E">
              <w:rPr>
                <w:rFonts w:asciiTheme="minorHAnsi" w:hAnsiTheme="minorHAnsi" w:cstheme="minorHAnsi"/>
              </w:rPr>
              <w:t>change</w:t>
            </w:r>
            <w:proofErr w:type="gramEnd"/>
          </w:p>
          <w:p w:rsidRPr="0076575E" w:rsidR="0010525E" w:rsidP="006A02D4" w:rsidRDefault="0010525E" w14:paraId="371D3574" w14:textId="6B538282">
            <w:pPr>
              <w:pStyle w:val="ListParagraph"/>
              <w:numPr>
                <w:ilvl w:val="0"/>
                <w:numId w:val="22"/>
              </w:numPr>
              <w:spacing w:before="70"/>
              <w:rPr>
                <w:rFonts w:asciiTheme="minorHAnsi" w:hAnsiTheme="minorHAnsi" w:cstheme="minorHAnsi"/>
              </w:rPr>
            </w:pPr>
            <w:r w:rsidRPr="0076575E">
              <w:rPr>
                <w:rFonts w:asciiTheme="minorHAnsi" w:hAnsiTheme="minorHAnsi" w:cstheme="minorHAnsi"/>
              </w:rPr>
              <w:t xml:space="preserve">Another improvement </w:t>
            </w:r>
          </w:p>
          <w:p w:rsidRPr="0076575E" w:rsidR="0010525E" w:rsidP="006A02D4" w:rsidRDefault="0010525E" w14:paraId="04341784" w14:textId="77777777">
            <w:pPr>
              <w:pStyle w:val="ListParagraph"/>
              <w:numPr>
                <w:ilvl w:val="0"/>
                <w:numId w:val="21"/>
              </w:numPr>
              <w:spacing w:before="70"/>
              <w:rPr>
                <w:rFonts w:asciiTheme="minorHAnsi" w:hAnsiTheme="minorHAnsi" w:cstheme="minorHAnsi"/>
              </w:rPr>
            </w:pPr>
            <w:r w:rsidRPr="0076575E">
              <w:rPr>
                <w:rFonts w:asciiTheme="minorHAnsi" w:hAnsiTheme="minorHAnsi" w:cstheme="minorHAnsi"/>
              </w:rPr>
              <w:t xml:space="preserve">Individual achievements (whether they fully met objectives or otherwise) are </w:t>
            </w:r>
            <w:proofErr w:type="gramStart"/>
            <w:r w:rsidRPr="0076575E">
              <w:rPr>
                <w:rFonts w:asciiTheme="minorHAnsi" w:hAnsiTheme="minorHAnsi" w:cstheme="minorHAnsi"/>
              </w:rPr>
              <w:t>recognised</w:t>
            </w:r>
            <w:proofErr w:type="gramEnd"/>
          </w:p>
          <w:p w:rsidR="0010525E" w:rsidP="006A02D4" w:rsidRDefault="0010525E" w14:paraId="27F0A4B6" w14:textId="77777777">
            <w:pPr>
              <w:pStyle w:val="ListParagraph"/>
              <w:numPr>
                <w:ilvl w:val="0"/>
                <w:numId w:val="21"/>
              </w:numPr>
              <w:spacing w:before="70"/>
              <w:rPr>
                <w:rFonts w:asciiTheme="minorHAnsi" w:hAnsiTheme="minorHAnsi" w:cstheme="minorHAnsi"/>
              </w:rPr>
            </w:pPr>
            <w:r w:rsidRPr="0076575E">
              <w:rPr>
                <w:rFonts w:asciiTheme="minorHAnsi" w:hAnsiTheme="minorHAnsi" w:cstheme="minorHAnsi"/>
              </w:rPr>
              <w:t xml:space="preserve">Individual contributions to the generation of changes and improvements are appropriately recognised. </w:t>
            </w:r>
          </w:p>
          <w:p w:rsidRPr="0076575E" w:rsidR="003B0FD8" w:rsidP="006A02D4" w:rsidRDefault="003B0FD8" w14:paraId="54498414" w14:textId="55EBB142">
            <w:pPr>
              <w:pStyle w:val="ListParagraph"/>
              <w:numPr>
                <w:ilvl w:val="0"/>
                <w:numId w:val="21"/>
              </w:numPr>
              <w:spacing w:before="70"/>
              <w:rPr>
                <w:rFonts w:asciiTheme="minorHAnsi" w:hAnsiTheme="minorHAnsi" w:cstheme="minorHAnsi"/>
              </w:rPr>
            </w:pPr>
            <w:r w:rsidRPr="002C6496">
              <w:rPr>
                <w:color w:val="FF0000"/>
                <w:sz w:val="20"/>
                <w:szCs w:val="20"/>
              </w:rPr>
              <w:t>Effectiveness of red teaming and incident response tests</w:t>
            </w:r>
          </w:p>
        </w:tc>
        <w:sdt>
          <w:sdtPr>
            <w:rPr>
              <w:rFonts w:cstheme="minorHAnsi"/>
              <w:color w:val="2B579A"/>
              <w:shd w:val="clear" w:color="auto" w:fill="E6E6E6"/>
            </w:rPr>
            <w:id w:val="5949381"/>
            <w14:checkbox>
              <w14:checked w14:val="0"/>
              <w14:checkedState w14:val="00FC" w14:font="Wingdings"/>
              <w14:uncheckedState w14:val="2610" w14:font="Arial Unicode MS"/>
            </w14:checkbox>
          </w:sdtPr>
          <w:sdtEndPr/>
          <w:sdtContent>
            <w:tc>
              <w:tcPr>
                <w:tcW w:w="591" w:type="pct"/>
              </w:tcPr>
              <w:p w:rsidRPr="0076575E" w:rsidR="0010525E" w:rsidP="00C62007" w:rsidRDefault="0010525E" w14:paraId="235CDC04" w14:textId="14BA255E">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2005893720"/>
            <w14:checkbox>
              <w14:checked w14:val="0"/>
              <w14:checkedState w14:val="00FC" w14:font="Wingdings"/>
              <w14:uncheckedState w14:val="2610" w14:font="Arial Unicode MS"/>
            </w14:checkbox>
          </w:sdtPr>
          <w:sdtEndPr/>
          <w:sdtContent>
            <w:tc>
              <w:tcPr>
                <w:tcW w:w="629" w:type="pct"/>
              </w:tcPr>
              <w:p w:rsidRPr="0076575E" w:rsidR="0010525E" w:rsidP="00C62007" w:rsidRDefault="0010525E" w14:paraId="3C715CBF" w14:textId="6F8C52B1">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10525E" w:rsidP="00C62007" w:rsidRDefault="0010525E" w14:paraId="63FFD650" w14:textId="3C4924A4">
            <w:pPr>
              <w:spacing w:before="70"/>
              <w:rPr>
                <w:rFonts w:asciiTheme="minorHAnsi" w:hAnsiTheme="minorHAnsi" w:cstheme="minorHAnsi"/>
              </w:rPr>
            </w:pPr>
          </w:p>
        </w:tc>
      </w:tr>
      <w:tr w:rsidRPr="0076575E" w:rsidR="0010525E" w:rsidTr="004B44FF" w14:paraId="4723AA0B" w14:textId="77777777">
        <w:trPr>
          <w:trHeight w:val="369"/>
        </w:trPr>
        <w:tc>
          <w:tcPr>
            <w:tcW w:w="211" w:type="pct"/>
          </w:tcPr>
          <w:p w:rsidRPr="0076575E" w:rsidR="0010525E" w:rsidP="00C62007" w:rsidRDefault="0010525E" w14:paraId="37A1FEF6" w14:textId="5B634097">
            <w:pPr>
              <w:spacing w:before="70"/>
              <w:rPr>
                <w:rFonts w:asciiTheme="minorHAnsi" w:hAnsiTheme="minorHAnsi" w:cstheme="minorHAnsi"/>
              </w:rPr>
            </w:pPr>
            <w:r w:rsidRPr="0076575E">
              <w:rPr>
                <w:rFonts w:asciiTheme="minorHAnsi" w:hAnsiTheme="minorHAnsi" w:cstheme="minorHAnsi"/>
              </w:rPr>
              <w:t>7c</w:t>
            </w:r>
          </w:p>
        </w:tc>
        <w:tc>
          <w:tcPr>
            <w:tcW w:w="2565" w:type="pct"/>
          </w:tcPr>
          <w:p w:rsidRPr="0076575E" w:rsidR="0010525E" w:rsidP="00C62007" w:rsidRDefault="00BE51B2" w14:paraId="48B7ED95" w14:textId="65284D8F">
            <w:pPr>
              <w:spacing w:before="70"/>
              <w:rPr>
                <w:rFonts w:asciiTheme="minorHAnsi" w:hAnsiTheme="minorHAnsi" w:cstheme="minorHAnsi"/>
              </w:rPr>
            </w:pPr>
            <w:r>
              <w:rPr>
                <w:rFonts w:asciiTheme="minorHAnsi" w:hAnsiTheme="minorHAnsi" w:cstheme="minorHAnsi"/>
              </w:rPr>
              <w:t>R</w:t>
            </w:r>
            <w:r w:rsidRPr="0076575E" w:rsidR="0010525E">
              <w:rPr>
                <w:rFonts w:asciiTheme="minorHAnsi" w:hAnsiTheme="minorHAnsi" w:cstheme="minorHAnsi"/>
              </w:rPr>
              <w:t xml:space="preserve">eviewed the team objectives against the project/client targets.  It is clear from the review that the project deliverables have OR will meet the project expectations given adjustment and more time. </w:t>
            </w:r>
          </w:p>
          <w:p w:rsidRPr="0076575E" w:rsidR="0010525E" w:rsidP="006A02D4" w:rsidRDefault="0010525E" w14:paraId="55530FD7" w14:textId="38379E12">
            <w:pPr>
              <w:pStyle w:val="ListParagraph"/>
              <w:numPr>
                <w:ilvl w:val="0"/>
                <w:numId w:val="23"/>
              </w:numPr>
              <w:spacing w:before="70"/>
              <w:rPr>
                <w:rFonts w:asciiTheme="minorHAnsi" w:hAnsiTheme="minorHAnsi" w:cstheme="minorHAnsi"/>
              </w:rPr>
            </w:pPr>
            <w:r w:rsidRPr="0076575E">
              <w:rPr>
                <w:rFonts w:asciiTheme="minorHAnsi" w:hAnsiTheme="minorHAnsi" w:cstheme="minorHAnsi"/>
              </w:rPr>
              <w:t xml:space="preserve">They have included at least one (1) source of information that validates their findings. </w:t>
            </w:r>
          </w:p>
          <w:p w:rsidRPr="0076575E" w:rsidR="0010525E" w:rsidP="006A02D4" w:rsidRDefault="0010525E" w14:paraId="76A11C08" w14:textId="65DEDC59">
            <w:pPr>
              <w:pStyle w:val="ListParagraph"/>
              <w:numPr>
                <w:ilvl w:val="0"/>
                <w:numId w:val="23"/>
              </w:numPr>
              <w:spacing w:before="70"/>
              <w:rPr>
                <w:rFonts w:asciiTheme="minorHAnsi" w:hAnsiTheme="minorHAnsi" w:cstheme="minorHAnsi"/>
              </w:rPr>
            </w:pPr>
            <w:r w:rsidRPr="0076575E">
              <w:rPr>
                <w:rFonts w:asciiTheme="minorHAnsi" w:hAnsiTheme="minorHAnsi" w:cstheme="minorHAnsi"/>
              </w:rPr>
              <w:t>The majority of each of the following were achieved:</w:t>
            </w:r>
          </w:p>
          <w:p w:rsidRPr="0076575E" w:rsidR="0010525E" w:rsidP="006A02D4" w:rsidRDefault="0010525E" w14:paraId="398A67AC" w14:textId="77777777">
            <w:pPr>
              <w:pStyle w:val="ListParagraph"/>
              <w:numPr>
                <w:ilvl w:val="0"/>
                <w:numId w:val="24"/>
              </w:numPr>
              <w:spacing w:before="70"/>
              <w:rPr>
                <w:rFonts w:asciiTheme="minorHAnsi" w:hAnsiTheme="minorHAnsi" w:cstheme="minorHAnsi"/>
              </w:rPr>
            </w:pPr>
            <w:r w:rsidRPr="0076575E">
              <w:rPr>
                <w:rFonts w:asciiTheme="minorHAnsi" w:hAnsiTheme="minorHAnsi" w:cstheme="minorHAnsi"/>
              </w:rPr>
              <w:t>Timeframes</w:t>
            </w:r>
          </w:p>
          <w:p w:rsidRPr="0076575E" w:rsidR="0010525E" w:rsidP="006A02D4" w:rsidRDefault="0010525E" w14:paraId="35396B39" w14:textId="77777777">
            <w:pPr>
              <w:pStyle w:val="ListParagraph"/>
              <w:numPr>
                <w:ilvl w:val="0"/>
                <w:numId w:val="24"/>
              </w:numPr>
              <w:spacing w:before="70"/>
              <w:rPr>
                <w:rFonts w:asciiTheme="minorHAnsi" w:hAnsiTheme="minorHAnsi" w:cstheme="minorHAnsi"/>
              </w:rPr>
            </w:pPr>
            <w:r w:rsidRPr="0076575E">
              <w:rPr>
                <w:rFonts w:asciiTheme="minorHAnsi" w:hAnsiTheme="minorHAnsi" w:cstheme="minorHAnsi"/>
              </w:rPr>
              <w:t>Scope</w:t>
            </w:r>
          </w:p>
          <w:p w:rsidRPr="0076575E" w:rsidR="0010525E" w:rsidP="006A02D4" w:rsidRDefault="0010525E" w14:paraId="437F0545" w14:textId="77777777">
            <w:pPr>
              <w:pStyle w:val="ListParagraph"/>
              <w:numPr>
                <w:ilvl w:val="0"/>
                <w:numId w:val="24"/>
              </w:numPr>
              <w:spacing w:before="70"/>
              <w:rPr>
                <w:rFonts w:asciiTheme="minorHAnsi" w:hAnsiTheme="minorHAnsi" w:cstheme="minorHAnsi"/>
              </w:rPr>
            </w:pPr>
            <w:r w:rsidRPr="0076575E">
              <w:rPr>
                <w:rFonts w:asciiTheme="minorHAnsi" w:hAnsiTheme="minorHAnsi" w:cstheme="minorHAnsi"/>
              </w:rPr>
              <w:t>Cost</w:t>
            </w:r>
          </w:p>
          <w:p w:rsidRPr="0076575E" w:rsidR="0010525E" w:rsidP="006A02D4" w:rsidRDefault="0010525E" w14:paraId="0264EFE6" w14:textId="77777777">
            <w:pPr>
              <w:pStyle w:val="ListParagraph"/>
              <w:numPr>
                <w:ilvl w:val="0"/>
                <w:numId w:val="24"/>
              </w:numPr>
              <w:spacing w:before="70"/>
              <w:rPr>
                <w:rFonts w:asciiTheme="minorHAnsi" w:hAnsiTheme="minorHAnsi" w:cstheme="minorHAnsi"/>
              </w:rPr>
            </w:pPr>
            <w:r w:rsidRPr="0076575E">
              <w:rPr>
                <w:rFonts w:asciiTheme="minorHAnsi" w:hAnsiTheme="minorHAnsi" w:cstheme="minorHAnsi"/>
              </w:rPr>
              <w:t>Quality expectations</w:t>
            </w:r>
          </w:p>
          <w:p w:rsidRPr="0076575E" w:rsidR="0010525E" w:rsidP="006A02D4" w:rsidRDefault="0010525E" w14:paraId="3FF9CEBE" w14:textId="707E2CBE">
            <w:pPr>
              <w:pStyle w:val="ListParagraph"/>
              <w:numPr>
                <w:ilvl w:val="0"/>
                <w:numId w:val="23"/>
              </w:numPr>
              <w:spacing w:before="70"/>
              <w:rPr>
                <w:rFonts w:asciiTheme="minorHAnsi" w:hAnsiTheme="minorHAnsi" w:cstheme="minorHAnsi"/>
              </w:rPr>
            </w:pPr>
            <w:r w:rsidRPr="0076575E">
              <w:rPr>
                <w:rFonts w:asciiTheme="minorHAnsi" w:hAnsiTheme="minorHAnsi" w:cstheme="minorHAnsi"/>
              </w:rPr>
              <w:t>Targets and other objectives not achieved have an accompanying recommendation for either:</w:t>
            </w:r>
          </w:p>
          <w:p w:rsidRPr="0076575E" w:rsidR="0010525E" w:rsidP="006A02D4" w:rsidRDefault="0010525E" w14:paraId="6D7D2BA2" w14:textId="28BF8470">
            <w:pPr>
              <w:pStyle w:val="ListParagraph"/>
              <w:numPr>
                <w:ilvl w:val="0"/>
                <w:numId w:val="24"/>
              </w:numPr>
              <w:spacing w:before="70"/>
              <w:rPr>
                <w:rFonts w:asciiTheme="minorHAnsi" w:hAnsiTheme="minorHAnsi" w:cstheme="minorHAnsi"/>
              </w:rPr>
            </w:pPr>
            <w:r w:rsidRPr="0076575E">
              <w:rPr>
                <w:rFonts w:asciiTheme="minorHAnsi" w:hAnsiTheme="minorHAnsi" w:cstheme="minorHAnsi"/>
              </w:rPr>
              <w:t xml:space="preserve">a proposed workplace </w:t>
            </w:r>
            <w:proofErr w:type="gramStart"/>
            <w:r w:rsidRPr="0076575E">
              <w:rPr>
                <w:rFonts w:asciiTheme="minorHAnsi" w:hAnsiTheme="minorHAnsi" w:cstheme="minorHAnsi"/>
              </w:rPr>
              <w:t>change</w:t>
            </w:r>
            <w:proofErr w:type="gramEnd"/>
          </w:p>
          <w:p w:rsidRPr="0076575E" w:rsidR="0010525E" w:rsidP="006A02D4" w:rsidRDefault="0010525E" w14:paraId="2F068293" w14:textId="362E93F8">
            <w:pPr>
              <w:pStyle w:val="ListParagraph"/>
              <w:numPr>
                <w:ilvl w:val="0"/>
                <w:numId w:val="24"/>
              </w:numPr>
              <w:spacing w:before="70"/>
              <w:rPr>
                <w:rFonts w:asciiTheme="minorHAnsi" w:hAnsiTheme="minorHAnsi" w:cstheme="minorHAnsi"/>
              </w:rPr>
            </w:pPr>
            <w:r w:rsidRPr="0076575E">
              <w:rPr>
                <w:rFonts w:asciiTheme="minorHAnsi" w:hAnsiTheme="minorHAnsi" w:cstheme="minorHAnsi"/>
              </w:rPr>
              <w:t>another improvement</w:t>
            </w:r>
          </w:p>
        </w:tc>
        <w:sdt>
          <w:sdtPr>
            <w:rPr>
              <w:rFonts w:cstheme="minorHAnsi"/>
              <w:color w:val="2B579A"/>
              <w:shd w:val="clear" w:color="auto" w:fill="E6E6E6"/>
            </w:rPr>
            <w:id w:val="-1087992742"/>
            <w14:checkbox>
              <w14:checked w14:val="0"/>
              <w14:checkedState w14:val="00FC" w14:font="Wingdings"/>
              <w14:uncheckedState w14:val="2610" w14:font="Arial Unicode MS"/>
            </w14:checkbox>
          </w:sdtPr>
          <w:sdtEndPr/>
          <w:sdtContent>
            <w:tc>
              <w:tcPr>
                <w:tcW w:w="591" w:type="pct"/>
              </w:tcPr>
              <w:p w:rsidRPr="0076575E" w:rsidR="0010525E" w:rsidP="00C62007" w:rsidRDefault="0010525E" w14:paraId="27CC0BCF" w14:textId="5B69ECB5">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324398238"/>
            <w14:checkbox>
              <w14:checked w14:val="0"/>
              <w14:checkedState w14:val="00FC" w14:font="Wingdings"/>
              <w14:uncheckedState w14:val="2610" w14:font="Arial Unicode MS"/>
            </w14:checkbox>
          </w:sdtPr>
          <w:sdtEndPr/>
          <w:sdtContent>
            <w:tc>
              <w:tcPr>
                <w:tcW w:w="629" w:type="pct"/>
              </w:tcPr>
              <w:p w:rsidRPr="0076575E" w:rsidR="0010525E" w:rsidP="00C62007" w:rsidRDefault="0010525E" w14:paraId="59EDC5D6" w14:textId="72F7EAA4">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10525E" w:rsidP="00C62007" w:rsidRDefault="0010525E" w14:paraId="11CB8114" w14:textId="77C44313">
            <w:pPr>
              <w:spacing w:before="70"/>
              <w:rPr>
                <w:rFonts w:asciiTheme="minorHAnsi" w:hAnsiTheme="minorHAnsi" w:cstheme="minorHAnsi"/>
              </w:rPr>
            </w:pPr>
          </w:p>
        </w:tc>
      </w:tr>
      <w:tr w:rsidRPr="0076575E" w:rsidR="0010525E" w:rsidTr="004B44FF" w14:paraId="77699541" w14:textId="77777777">
        <w:trPr>
          <w:trHeight w:val="369"/>
        </w:trPr>
        <w:tc>
          <w:tcPr>
            <w:tcW w:w="211" w:type="pct"/>
          </w:tcPr>
          <w:p w:rsidRPr="0076575E" w:rsidR="0010525E" w:rsidP="00C62007" w:rsidRDefault="0010525E" w14:paraId="45F171F3" w14:textId="05C96882">
            <w:pPr>
              <w:spacing w:before="70"/>
              <w:rPr>
                <w:rFonts w:asciiTheme="minorHAnsi" w:hAnsiTheme="minorHAnsi" w:cstheme="minorHAnsi"/>
              </w:rPr>
            </w:pPr>
            <w:r w:rsidRPr="0076575E">
              <w:rPr>
                <w:rFonts w:asciiTheme="minorHAnsi" w:hAnsiTheme="minorHAnsi" w:cstheme="minorHAnsi"/>
              </w:rPr>
              <w:t>7d</w:t>
            </w:r>
          </w:p>
        </w:tc>
        <w:tc>
          <w:tcPr>
            <w:tcW w:w="2565" w:type="pct"/>
          </w:tcPr>
          <w:p w:rsidRPr="0076575E" w:rsidR="0010525E" w:rsidP="00C62007" w:rsidRDefault="00BE51B2" w14:paraId="00F710C3" w14:textId="52EF4A1F">
            <w:pPr>
              <w:spacing w:before="70"/>
              <w:rPr>
                <w:rFonts w:asciiTheme="minorHAnsi" w:hAnsiTheme="minorHAnsi" w:cstheme="minorHAnsi"/>
              </w:rPr>
            </w:pPr>
            <w:r>
              <w:rPr>
                <w:rFonts w:asciiTheme="minorHAnsi" w:hAnsiTheme="minorHAnsi" w:cstheme="minorHAnsi"/>
              </w:rPr>
              <w:t>R</w:t>
            </w:r>
            <w:r w:rsidRPr="0076575E" w:rsidR="0010525E">
              <w:rPr>
                <w:rFonts w:asciiTheme="minorHAnsi" w:hAnsiTheme="minorHAnsi" w:cstheme="minorHAnsi"/>
              </w:rPr>
              <w:t xml:space="preserve">eviewed the projects risk strategy to determine its effectiveness in this project. </w:t>
            </w:r>
          </w:p>
          <w:p w:rsidRPr="0076575E" w:rsidR="0010525E" w:rsidP="00C62007" w:rsidRDefault="0010525E" w14:paraId="0E944559" w14:textId="283051CD">
            <w:pPr>
              <w:spacing w:before="70"/>
              <w:rPr>
                <w:rFonts w:asciiTheme="minorHAnsi" w:hAnsiTheme="minorHAnsi" w:cstheme="minorHAnsi"/>
              </w:rPr>
            </w:pPr>
            <w:r w:rsidRPr="0076575E">
              <w:rPr>
                <w:rFonts w:asciiTheme="minorHAnsi" w:hAnsiTheme="minorHAnsi" w:cstheme="minorHAnsi"/>
              </w:rPr>
              <w:t>Where there is opportunity for adjustment and/or improvement</w:t>
            </w:r>
            <w:r w:rsidR="00BF4138">
              <w:rPr>
                <w:rFonts w:asciiTheme="minorHAnsi" w:hAnsiTheme="minorHAnsi" w:cstheme="minorHAnsi"/>
              </w:rPr>
              <w:t xml:space="preserve"> you have </w:t>
            </w:r>
            <w:r w:rsidRPr="0076575E">
              <w:rPr>
                <w:rFonts w:asciiTheme="minorHAnsi" w:hAnsiTheme="minorHAnsi" w:cstheme="minorHAnsi"/>
              </w:rPr>
              <w:t xml:space="preserve">specified this including how that adjustment will be implemented. </w:t>
            </w:r>
          </w:p>
        </w:tc>
        <w:sdt>
          <w:sdtPr>
            <w:rPr>
              <w:rFonts w:cstheme="minorHAnsi"/>
              <w:color w:val="2B579A"/>
              <w:shd w:val="clear" w:color="auto" w:fill="E6E6E6"/>
            </w:rPr>
            <w:id w:val="153025742"/>
            <w14:checkbox>
              <w14:checked w14:val="0"/>
              <w14:checkedState w14:val="00FC" w14:font="Wingdings"/>
              <w14:uncheckedState w14:val="2610" w14:font="Arial Unicode MS"/>
            </w14:checkbox>
          </w:sdtPr>
          <w:sdtEndPr/>
          <w:sdtContent>
            <w:tc>
              <w:tcPr>
                <w:tcW w:w="591" w:type="pct"/>
              </w:tcPr>
              <w:p w:rsidRPr="0076575E" w:rsidR="0010525E" w:rsidP="00C62007" w:rsidRDefault="0010525E" w14:paraId="693530D6" w14:textId="6B9362D2">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sdt>
          <w:sdtPr>
            <w:rPr>
              <w:rFonts w:cstheme="minorHAnsi"/>
              <w:color w:val="2B579A"/>
              <w:shd w:val="clear" w:color="auto" w:fill="E6E6E6"/>
            </w:rPr>
            <w:id w:val="545647606"/>
            <w14:checkbox>
              <w14:checked w14:val="0"/>
              <w14:checkedState w14:val="00FC" w14:font="Wingdings"/>
              <w14:uncheckedState w14:val="2610" w14:font="Arial Unicode MS"/>
            </w14:checkbox>
          </w:sdtPr>
          <w:sdtEndPr/>
          <w:sdtContent>
            <w:tc>
              <w:tcPr>
                <w:tcW w:w="629" w:type="pct"/>
              </w:tcPr>
              <w:p w:rsidRPr="0076575E" w:rsidR="0010525E" w:rsidP="00C62007" w:rsidRDefault="0010525E" w14:paraId="389F62DA" w14:textId="4FCDB8E3">
                <w:pPr>
                  <w:spacing w:before="70"/>
                  <w:jc w:val="center"/>
                  <w:rPr>
                    <w:rFonts w:eastAsia="Arial Unicode MS" w:asciiTheme="minorHAnsi" w:hAnsiTheme="minorHAnsi" w:cstheme="minorHAnsi"/>
                  </w:rPr>
                </w:pPr>
                <w:r w:rsidRPr="0076575E">
                  <w:rPr>
                    <w:rFonts w:ascii="Segoe UI Symbol" w:hAnsi="Segoe UI Symbol" w:eastAsia="Arial Unicode MS" w:cs="Segoe UI Symbol"/>
                  </w:rPr>
                  <w:t>☐</w:t>
                </w:r>
              </w:p>
            </w:tc>
          </w:sdtContent>
        </w:sdt>
        <w:tc>
          <w:tcPr>
            <w:tcW w:w="1003" w:type="pct"/>
            <w:vMerge/>
          </w:tcPr>
          <w:p w:rsidRPr="0076575E" w:rsidR="0010525E" w:rsidP="00C62007" w:rsidRDefault="0010525E" w14:paraId="55A00841" w14:textId="62C70C31">
            <w:pPr>
              <w:spacing w:before="70"/>
              <w:rPr>
                <w:rFonts w:asciiTheme="minorHAnsi" w:hAnsiTheme="minorHAnsi" w:cstheme="minorHAnsi"/>
              </w:rPr>
            </w:pPr>
          </w:p>
        </w:tc>
      </w:tr>
    </w:tbl>
    <w:p w:rsidR="004652A6" w:rsidRDefault="00C62007" w14:paraId="05743488" w14:textId="2B511424">
      <w:pPr>
        <w:rPr>
          <w:rFonts w:cstheme="minorHAnsi"/>
          <w:b/>
        </w:rPr>
      </w:pPr>
      <w:r>
        <w:rPr>
          <w:rFonts w:cstheme="minorHAnsi"/>
          <w:b/>
        </w:rPr>
        <w:br w:type="textWrapping" w:clear="all"/>
      </w:r>
      <w:r w:rsidR="004652A6">
        <w:rPr>
          <w:rFonts w:cstheme="minorHAnsi"/>
          <w:b/>
        </w:rPr>
        <w:t>Appendix 1</w:t>
      </w:r>
    </w:p>
    <w:p w:rsidRPr="00936557" w:rsidR="004652A6" w:rsidP="004652A6" w:rsidRDefault="004652A6" w14:paraId="24ADEF3A" w14:textId="2F3953C1">
      <w:pPr>
        <w:spacing w:before="240" w:after="240"/>
      </w:pPr>
      <w:r w:rsidRPr="00936557">
        <w:t xml:space="preserve">The client is new to cyber-security in general but has begun to sell digital products via a subscriber website. The digital products range from </w:t>
      </w:r>
      <w:r w:rsidRPr="00936557" w:rsidR="00064FD2">
        <w:t>royalty-based</w:t>
      </w:r>
      <w:r w:rsidRPr="00936557">
        <w:t xml:space="preserve"> music and video clips through to plans and specifications for business products. </w:t>
      </w:r>
    </w:p>
    <w:p w:rsidRPr="00936557" w:rsidR="004652A6" w:rsidP="006A02D4" w:rsidRDefault="004652A6" w14:paraId="3FBF3CA4" w14:textId="77777777">
      <w:pPr>
        <w:pStyle w:val="ListParagraph"/>
        <w:numPr>
          <w:ilvl w:val="0"/>
          <w:numId w:val="4"/>
        </w:numPr>
        <w:spacing w:before="240" w:after="240" w:line="240" w:lineRule="auto"/>
        <w:contextualSpacing w:val="0"/>
      </w:pPr>
      <w:r w:rsidRPr="00936557">
        <w:t>Users download the content in a format of their choice and by entering a contract for its fair use.</w:t>
      </w:r>
    </w:p>
    <w:p w:rsidRPr="00936557" w:rsidR="004652A6" w:rsidP="006A02D4" w:rsidRDefault="004652A6" w14:paraId="26863EBD" w14:textId="77777777">
      <w:pPr>
        <w:pStyle w:val="ListParagraph"/>
        <w:numPr>
          <w:ilvl w:val="0"/>
          <w:numId w:val="4"/>
        </w:numPr>
        <w:spacing w:before="240" w:after="240" w:line="240" w:lineRule="auto"/>
        <w:contextualSpacing w:val="0"/>
      </w:pPr>
      <w:r w:rsidRPr="00936557">
        <w:t xml:space="preserve">The content is submitted to the site and managed by the content-creator / artist. </w:t>
      </w:r>
    </w:p>
    <w:p w:rsidRPr="00936557" w:rsidR="004652A6" w:rsidP="006A02D4" w:rsidRDefault="004652A6" w14:paraId="0721A65D" w14:textId="77777777">
      <w:pPr>
        <w:pStyle w:val="ListParagraph"/>
        <w:numPr>
          <w:ilvl w:val="0"/>
          <w:numId w:val="4"/>
        </w:numPr>
        <w:spacing w:before="240" w:after="240" w:line="240" w:lineRule="auto"/>
        <w:contextualSpacing w:val="0"/>
      </w:pPr>
      <w:r w:rsidRPr="00936557">
        <w:t xml:space="preserve">The client receives its money as portion of the sale or lease fee agreed to by the user.  </w:t>
      </w:r>
    </w:p>
    <w:p w:rsidRPr="00936557" w:rsidR="004652A6" w:rsidP="004652A6" w:rsidRDefault="004652A6" w14:paraId="30F7FF20" w14:textId="7B7E5101">
      <w:pPr>
        <w:spacing w:before="240" w:after="240"/>
      </w:pPr>
      <w:r w:rsidRPr="00936557">
        <w:t xml:space="preserve">The client is concerned about fraud </w:t>
      </w:r>
      <w:r w:rsidRPr="00936557" w:rsidR="00064FD2">
        <w:t>regarding</w:t>
      </w:r>
      <w:r w:rsidRPr="00936557">
        <w:t xml:space="preserve"> the originality and uniqueness of content and ensuring that the original content creator is correctly attributed and receives fair compensation. </w:t>
      </w:r>
    </w:p>
    <w:p w:rsidRPr="00936557" w:rsidR="004652A6" w:rsidP="004652A6" w:rsidRDefault="004652A6" w14:paraId="35033116" w14:textId="3075AB2B">
      <w:pPr>
        <w:spacing w:before="240" w:after="240"/>
      </w:pPr>
      <w:r w:rsidRPr="00936557">
        <w:t xml:space="preserve">Likewise, they are concerned about the security of the </w:t>
      </w:r>
      <w:r w:rsidRPr="00936557" w:rsidR="00884DB2">
        <w:t>web</w:t>
      </w:r>
      <w:r w:rsidRPr="00936557">
        <w:t xml:space="preserve">site ensuring that the content remains secure behind the paywall and cannot be easily mined and distributed by others. </w:t>
      </w:r>
    </w:p>
    <w:p w:rsidRPr="00936557" w:rsidR="004652A6" w:rsidP="004652A6" w:rsidRDefault="004652A6" w14:paraId="567EF740" w14:textId="77777777">
      <w:pPr>
        <w:spacing w:before="240" w:after="240"/>
      </w:pPr>
      <w:r w:rsidRPr="00936557">
        <w:t xml:space="preserve">Finally, they are concerned about financial security – they have heard of other organisations where the transaction is made, the content is accessed but then the payment is cancelled, resulting in the distribution of work, essentially, for free. </w:t>
      </w:r>
    </w:p>
    <w:p w:rsidRPr="00936557" w:rsidR="004652A6" w:rsidP="004652A6" w:rsidRDefault="004652A6" w14:paraId="5FE03F6B" w14:textId="49530520">
      <w:pPr>
        <w:spacing w:before="240" w:after="240"/>
      </w:pPr>
      <w:r w:rsidRPr="00936557">
        <w:t xml:space="preserve">They run the website in the cloud, with only the physical website files backed up physically to an external hard drive. Each integrated application, software and website is accessed via usernames and passwords issued to staff.  One of the two company directors is responsible for enrolling new users and forwarding the details, via email, to the staff member. They keep a spreadsheet of all login details in case someone forgets their access details. They ask that staff who create new accounts with other </w:t>
      </w:r>
      <w:r w:rsidRPr="00936557" w:rsidR="00064FD2">
        <w:t>web resources</w:t>
      </w:r>
      <w:r w:rsidRPr="00936557">
        <w:t xml:space="preserve"> forward the login details of those accounts to the director for safekeeping and to maintain business interests too. </w:t>
      </w:r>
    </w:p>
    <w:p w:rsidRPr="00936557" w:rsidR="004652A6" w:rsidP="004652A6" w:rsidRDefault="004652A6" w14:paraId="38EDDEA9" w14:textId="77777777">
      <w:pPr>
        <w:spacing w:before="240" w:after="240"/>
      </w:pPr>
      <w:r w:rsidRPr="00936557">
        <w:t xml:space="preserve">They wish this to remain as a lifestyle business so infrastructure includes portable devices that can be used on and offsite including laptop computers, printers, normal peripheral devices (wireless keyboards and mice), USBs / external drives.  The current office contains an ARLO nanny-style cam connected to the WIFI and accessible by the company directors when they receive a notification of movement in the office outside of business hours.  </w:t>
      </w:r>
    </w:p>
    <w:p w:rsidRPr="00936557" w:rsidR="004652A6" w:rsidP="004652A6" w:rsidRDefault="004652A6" w14:paraId="1883DDBA" w14:textId="126F8DD7">
      <w:pPr>
        <w:spacing w:before="240" w:after="240"/>
      </w:pPr>
      <w:r w:rsidRPr="00936557">
        <w:t xml:space="preserve">Staff access the workplace network to run their personal devices included smart phones, </w:t>
      </w:r>
      <w:r w:rsidRPr="00936557" w:rsidR="00D20B46">
        <w:t>tablets,</w:t>
      </w:r>
      <w:r w:rsidRPr="00936557">
        <w:t xml:space="preserve"> and laptops (as needed).   The staff currently use their own networks when offsite. This includes tethering to a mobile phone, using free Wi-Fi hotspots and accessing home networks. </w:t>
      </w:r>
    </w:p>
    <w:p w:rsidRPr="00936557" w:rsidR="00F93E04" w:rsidP="004652A6" w:rsidRDefault="004652A6" w14:paraId="27C0A606" w14:textId="0988D329">
      <w:pPr>
        <w:spacing w:before="240" w:after="240"/>
      </w:pPr>
      <w:r w:rsidRPr="00936557">
        <w:t>While they do not expect to be able to solve all problems immediately, they do wish to secure the current infrastructure using a range of security tools</w:t>
      </w:r>
      <w:r w:rsidRPr="00936557" w:rsidR="00095D18">
        <w:t xml:space="preserve"> and software</w:t>
      </w:r>
      <w:r w:rsidRPr="00936557" w:rsidR="00C92899">
        <w:t>, physical infrastructure</w:t>
      </w:r>
      <w:r w:rsidRPr="00936557" w:rsidR="00095D18">
        <w:t>, access management</w:t>
      </w:r>
      <w:r w:rsidRPr="00936557">
        <w:t xml:space="preserve"> and regular monitoring.  Additional infrastructure, tools and processes should be recommended for implementation and a plan for implementation established that enables the company directors to budget for the additional costs. </w:t>
      </w:r>
    </w:p>
    <w:p w:rsidR="00F93E04" w:rsidRDefault="00F93E04" w14:paraId="59C7491B" w14:textId="77777777">
      <w:pPr>
        <w:rPr>
          <w:sz w:val="20"/>
          <w:szCs w:val="20"/>
        </w:rPr>
      </w:pPr>
      <w:r>
        <w:rPr>
          <w:sz w:val="20"/>
          <w:szCs w:val="20"/>
        </w:rPr>
        <w:br w:type="page"/>
      </w:r>
    </w:p>
    <w:p w:rsidR="00F93E04" w:rsidP="004652A6" w:rsidRDefault="00F93E04" w14:paraId="6B65A5B9" w14:textId="11CA8C21">
      <w:pPr>
        <w:spacing w:before="240" w:after="240"/>
        <w:rPr>
          <w:b/>
          <w:bCs/>
          <w:sz w:val="28"/>
          <w:szCs w:val="28"/>
        </w:rPr>
      </w:pPr>
      <w:r w:rsidRPr="00F625C5">
        <w:rPr>
          <w:b/>
          <w:bCs/>
          <w:sz w:val="28"/>
          <w:szCs w:val="28"/>
        </w:rPr>
        <w:t xml:space="preserve">Appendix 2 – </w:t>
      </w:r>
      <w:proofErr w:type="gramStart"/>
      <w:r w:rsidRPr="00F625C5">
        <w:rPr>
          <w:b/>
          <w:bCs/>
          <w:sz w:val="28"/>
          <w:szCs w:val="28"/>
        </w:rPr>
        <w:t>Team Work</w:t>
      </w:r>
      <w:proofErr w:type="gramEnd"/>
      <w:r w:rsidRPr="00F625C5">
        <w:rPr>
          <w:b/>
          <w:bCs/>
          <w:sz w:val="28"/>
          <w:szCs w:val="28"/>
        </w:rPr>
        <w:t xml:space="preserve"> Plan</w:t>
      </w:r>
    </w:p>
    <w:tbl>
      <w:tblPr>
        <w:tblStyle w:val="TableGrid"/>
        <w:tblW w:w="0" w:type="auto"/>
        <w:tblLook w:val="04A0" w:firstRow="1" w:lastRow="0" w:firstColumn="1" w:lastColumn="0" w:noHBand="0" w:noVBand="1"/>
      </w:tblPr>
      <w:tblGrid>
        <w:gridCol w:w="4957"/>
        <w:gridCol w:w="5499"/>
      </w:tblGrid>
      <w:tr w:rsidR="00F970B0" w:rsidTr="47AB14C2" w14:paraId="36CCDCE4" w14:textId="77777777">
        <w:trPr>
          <w:trHeight w:val="567"/>
        </w:trPr>
        <w:tc>
          <w:tcPr>
            <w:tcW w:w="4957" w:type="dxa"/>
            <w:vAlign w:val="center"/>
          </w:tcPr>
          <w:p w:rsidRPr="00A71BB0" w:rsidR="00F970B0" w:rsidP="00A71BB0" w:rsidRDefault="00F970B0" w14:paraId="59335622" w14:textId="50E5F901">
            <w:pPr>
              <w:rPr>
                <w:b/>
                <w:bCs/>
              </w:rPr>
            </w:pPr>
            <w:r w:rsidRPr="00A71BB0">
              <w:rPr>
                <w:b/>
                <w:bCs/>
              </w:rPr>
              <w:t>Date of Plan</w:t>
            </w:r>
          </w:p>
        </w:tc>
        <w:tc>
          <w:tcPr>
            <w:tcW w:w="5499" w:type="dxa"/>
            <w:vAlign w:val="center"/>
          </w:tcPr>
          <w:p w:rsidRPr="00A71BB0" w:rsidR="00F970B0" w:rsidP="00A71BB0" w:rsidRDefault="00315705" w14:paraId="217C40C0" w14:textId="3317E268">
            <w:pPr>
              <w:rPr>
                <w:i/>
                <w:iCs/>
                <w:color w:val="0070C0"/>
              </w:rPr>
            </w:pPr>
            <w:r>
              <w:rPr>
                <w:i/>
                <w:iCs/>
                <w:color w:val="0070C0"/>
              </w:rPr>
              <w:t>Sep 19, 2023</w:t>
            </w:r>
          </w:p>
        </w:tc>
      </w:tr>
      <w:tr w:rsidR="00F970B0" w:rsidTr="47AB14C2" w14:paraId="042D07F2" w14:textId="77777777">
        <w:trPr>
          <w:trHeight w:val="567"/>
        </w:trPr>
        <w:tc>
          <w:tcPr>
            <w:tcW w:w="4957" w:type="dxa"/>
            <w:vAlign w:val="center"/>
          </w:tcPr>
          <w:p w:rsidRPr="00A71BB0" w:rsidR="00F970B0" w:rsidP="00A71BB0" w:rsidRDefault="00F970B0" w14:paraId="29472F8D" w14:textId="435B09E0">
            <w:pPr>
              <w:rPr>
                <w:b/>
                <w:bCs/>
              </w:rPr>
            </w:pPr>
            <w:r w:rsidRPr="00A71BB0">
              <w:rPr>
                <w:b/>
                <w:bCs/>
              </w:rPr>
              <w:t xml:space="preserve">Team Members </w:t>
            </w:r>
          </w:p>
        </w:tc>
        <w:tc>
          <w:tcPr>
            <w:tcW w:w="5499" w:type="dxa"/>
            <w:vAlign w:val="center"/>
          </w:tcPr>
          <w:p w:rsidRPr="00A71BB0" w:rsidR="00F970B0" w:rsidP="00A71BB0" w:rsidRDefault="00F970B0" w14:paraId="2AF7EC32" w14:textId="0784F10C">
            <w:pPr>
              <w:rPr>
                <w:b/>
                <w:bCs/>
              </w:rPr>
            </w:pPr>
            <w:r w:rsidRPr="00A71BB0">
              <w:rPr>
                <w:b/>
                <w:bCs/>
              </w:rPr>
              <w:t>Role &amp; Responsibilities</w:t>
            </w:r>
          </w:p>
        </w:tc>
      </w:tr>
      <w:tr w:rsidR="00F970B0" w:rsidTr="47AB14C2" w14:paraId="738840EF" w14:textId="77777777">
        <w:trPr>
          <w:trHeight w:val="567"/>
        </w:trPr>
        <w:tc>
          <w:tcPr>
            <w:tcW w:w="4957" w:type="dxa"/>
            <w:vAlign w:val="center"/>
          </w:tcPr>
          <w:p w:rsidRPr="00A71BB0" w:rsidR="00F970B0" w:rsidP="47AB14C2" w:rsidRDefault="1C39BC6F" w14:paraId="312B175B" w14:textId="2B62B69E">
            <w:pPr>
              <w:jc w:val="center"/>
              <w:rPr>
                <w:i/>
                <w:iCs/>
                <w:color w:val="0070C0"/>
              </w:rPr>
            </w:pPr>
            <w:r w:rsidRPr="47AB14C2">
              <w:rPr>
                <w:i/>
                <w:iCs/>
                <w:color w:val="0070C0"/>
              </w:rPr>
              <w:t>William</w:t>
            </w:r>
          </w:p>
        </w:tc>
        <w:tc>
          <w:tcPr>
            <w:tcW w:w="5499" w:type="dxa"/>
            <w:vAlign w:val="center"/>
          </w:tcPr>
          <w:p w:rsidRPr="00A71BB0" w:rsidR="00F970B0" w:rsidP="00A71BB0" w:rsidRDefault="00B4535D" w14:paraId="5D2BC743" w14:textId="40B2E795">
            <w:pPr>
              <w:rPr>
                <w:i/>
                <w:iCs/>
                <w:color w:val="0070C0"/>
              </w:rPr>
            </w:pPr>
            <w:r w:rsidRPr="00B4535D">
              <w:rPr>
                <w:i/>
                <w:iCs/>
                <w:color w:val="0070C0"/>
              </w:rPr>
              <w:t xml:space="preserve">App 3 </w:t>
            </w:r>
            <w:r w:rsidR="00565400">
              <w:rPr>
                <w:i/>
                <w:iCs/>
                <w:color w:val="0070C0"/>
              </w:rPr>
              <w:t>questions</w:t>
            </w:r>
            <w:r w:rsidRPr="00B4535D">
              <w:rPr>
                <w:i/>
                <w:iCs/>
                <w:color w:val="0070C0"/>
              </w:rPr>
              <w:t xml:space="preserve">, plan stage </w:t>
            </w:r>
            <w:r w:rsidR="001E4F8A">
              <w:rPr>
                <w:i/>
                <w:iCs/>
                <w:color w:val="0070C0"/>
              </w:rPr>
              <w:t>1</w:t>
            </w:r>
            <w:r w:rsidRPr="00B4535D">
              <w:rPr>
                <w:i/>
                <w:iCs/>
                <w:color w:val="0070C0"/>
              </w:rPr>
              <w:t xml:space="preserve"> (</w:t>
            </w:r>
            <w:r w:rsidR="001E4F8A">
              <w:rPr>
                <w:i/>
                <w:iCs/>
                <w:color w:val="0070C0"/>
              </w:rPr>
              <w:t>LAN</w:t>
            </w:r>
            <w:r w:rsidRPr="00B4535D">
              <w:rPr>
                <w:i/>
                <w:iCs/>
                <w:color w:val="0070C0"/>
              </w:rPr>
              <w:t xml:space="preserve">), App 4 </w:t>
            </w:r>
            <w:r w:rsidRPr="69184C56" w:rsidR="129F2AF4">
              <w:rPr>
                <w:i/>
                <w:iCs/>
                <w:color w:val="0070C0"/>
              </w:rPr>
              <w:t>IPS</w:t>
            </w:r>
            <w:r w:rsidRPr="00B4535D">
              <w:rPr>
                <w:i/>
                <w:iCs/>
                <w:color w:val="0070C0"/>
              </w:rPr>
              <w:t xml:space="preserve"> vuln</w:t>
            </w:r>
            <w:r w:rsidRPr="69184C56" w:rsidR="42E43761">
              <w:rPr>
                <w:i/>
                <w:iCs/>
                <w:color w:val="0070C0"/>
              </w:rPr>
              <w:t>, App 5 IPS/IDS</w:t>
            </w:r>
            <w:r w:rsidRPr="69184C56" w:rsidR="7EBD72C1">
              <w:rPr>
                <w:i/>
                <w:iCs/>
                <w:color w:val="0070C0"/>
              </w:rPr>
              <w:t>, Demo IPS</w:t>
            </w:r>
          </w:p>
        </w:tc>
      </w:tr>
      <w:tr w:rsidR="00F970B0" w:rsidTr="47AB14C2" w14:paraId="38F7E44B" w14:textId="77777777">
        <w:trPr>
          <w:trHeight w:val="567"/>
        </w:trPr>
        <w:tc>
          <w:tcPr>
            <w:tcW w:w="4957" w:type="dxa"/>
            <w:vAlign w:val="center"/>
          </w:tcPr>
          <w:p w:rsidRPr="00A71BB0" w:rsidR="00F970B0" w:rsidP="47AB14C2" w:rsidRDefault="1C39BC6F" w14:paraId="0237F1E1" w14:textId="382E1C50">
            <w:pPr>
              <w:jc w:val="center"/>
              <w:rPr>
                <w:i/>
                <w:iCs/>
                <w:color w:val="0070C0"/>
              </w:rPr>
            </w:pPr>
            <w:r w:rsidRPr="47AB14C2">
              <w:rPr>
                <w:i/>
                <w:iCs/>
                <w:color w:val="0070C0"/>
              </w:rPr>
              <w:t>Victor</w:t>
            </w:r>
          </w:p>
        </w:tc>
        <w:tc>
          <w:tcPr>
            <w:tcW w:w="5499" w:type="dxa"/>
            <w:vAlign w:val="center"/>
          </w:tcPr>
          <w:p w:rsidRPr="00A71BB0" w:rsidR="00F970B0" w:rsidP="00A71BB0" w:rsidRDefault="00C948BF" w14:paraId="3746FA2A" w14:textId="58422127">
            <w:pPr>
              <w:rPr>
                <w:i/>
                <w:iCs/>
                <w:color w:val="0070C0"/>
              </w:rPr>
            </w:pPr>
            <w:r>
              <w:rPr>
                <w:i/>
                <w:iCs/>
                <w:color w:val="0070C0"/>
              </w:rPr>
              <w:t>App 3 scope</w:t>
            </w:r>
            <w:r w:rsidR="00314CB3">
              <w:rPr>
                <w:i/>
                <w:iCs/>
                <w:color w:val="0070C0"/>
              </w:rPr>
              <w:t xml:space="preserve">, </w:t>
            </w:r>
            <w:r w:rsidR="008E3BEA">
              <w:rPr>
                <w:i/>
                <w:iCs/>
                <w:color w:val="0070C0"/>
              </w:rPr>
              <w:t xml:space="preserve">plan </w:t>
            </w:r>
            <w:r w:rsidR="00314CB3">
              <w:rPr>
                <w:i/>
                <w:iCs/>
                <w:color w:val="0070C0"/>
              </w:rPr>
              <w:t>sta</w:t>
            </w:r>
            <w:r w:rsidR="00A57EB8">
              <w:rPr>
                <w:i/>
                <w:iCs/>
                <w:color w:val="0070C0"/>
              </w:rPr>
              <w:t>ge 3</w:t>
            </w:r>
            <w:r w:rsidR="008E3BEA">
              <w:rPr>
                <w:i/>
                <w:iCs/>
                <w:color w:val="0070C0"/>
              </w:rPr>
              <w:t xml:space="preserve"> </w:t>
            </w:r>
            <w:r w:rsidR="00962B55">
              <w:rPr>
                <w:i/>
                <w:iCs/>
                <w:color w:val="0070C0"/>
              </w:rPr>
              <w:t>(</w:t>
            </w:r>
            <w:proofErr w:type="spellStart"/>
            <w:r w:rsidR="008E3BEA">
              <w:rPr>
                <w:i/>
                <w:iCs/>
                <w:color w:val="0070C0"/>
              </w:rPr>
              <w:t>pfsense</w:t>
            </w:r>
            <w:proofErr w:type="spellEnd"/>
            <w:r w:rsidR="00962B55">
              <w:rPr>
                <w:i/>
                <w:iCs/>
                <w:color w:val="0070C0"/>
              </w:rPr>
              <w:t>)</w:t>
            </w:r>
            <w:r w:rsidR="005C52CB">
              <w:rPr>
                <w:i/>
                <w:iCs/>
                <w:color w:val="0070C0"/>
              </w:rPr>
              <w:t xml:space="preserve">, App 4 </w:t>
            </w:r>
            <w:r w:rsidRPr="69184C56" w:rsidR="28D8ADBF">
              <w:rPr>
                <w:i/>
                <w:iCs/>
                <w:color w:val="0070C0"/>
              </w:rPr>
              <w:t>AD</w:t>
            </w:r>
            <w:r w:rsidR="00962B55">
              <w:rPr>
                <w:i/>
                <w:iCs/>
                <w:color w:val="0070C0"/>
              </w:rPr>
              <w:t xml:space="preserve"> vuln</w:t>
            </w:r>
            <w:r w:rsidRPr="69184C56" w:rsidR="457C34E0">
              <w:rPr>
                <w:i/>
                <w:iCs/>
                <w:color w:val="0070C0"/>
              </w:rPr>
              <w:t>, App 5 networking devices &amp; OS</w:t>
            </w:r>
          </w:p>
        </w:tc>
      </w:tr>
      <w:tr w:rsidR="00F970B0" w:rsidTr="47AB14C2" w14:paraId="3428A72F" w14:textId="77777777">
        <w:trPr>
          <w:trHeight w:val="567"/>
        </w:trPr>
        <w:tc>
          <w:tcPr>
            <w:tcW w:w="4957" w:type="dxa"/>
            <w:vAlign w:val="center"/>
          </w:tcPr>
          <w:p w:rsidR="00F970B0" w:rsidP="47AB14C2" w:rsidRDefault="1C39BC6F" w14:paraId="00C0B821" w14:textId="7C896A06">
            <w:pPr>
              <w:jc w:val="center"/>
              <w:rPr>
                <w:i/>
                <w:iCs/>
                <w:color w:val="0070C0"/>
              </w:rPr>
            </w:pPr>
            <w:r w:rsidRPr="47AB14C2">
              <w:rPr>
                <w:i/>
                <w:iCs/>
                <w:color w:val="0070C0"/>
              </w:rPr>
              <w:t>Josiah</w:t>
            </w:r>
          </w:p>
        </w:tc>
        <w:tc>
          <w:tcPr>
            <w:tcW w:w="5499" w:type="dxa"/>
            <w:vAlign w:val="center"/>
          </w:tcPr>
          <w:p w:rsidR="00F970B0" w:rsidP="00A71BB0" w:rsidRDefault="001E4F8A" w14:paraId="7C646FF9" w14:textId="6A0D8DE6">
            <w:r>
              <w:rPr>
                <w:i/>
                <w:iCs/>
                <w:color w:val="0070C0"/>
              </w:rPr>
              <w:t xml:space="preserve">App 3 </w:t>
            </w:r>
            <w:r w:rsidR="005D24C8">
              <w:rPr>
                <w:i/>
                <w:iCs/>
                <w:color w:val="0070C0"/>
              </w:rPr>
              <w:t>teaming</w:t>
            </w:r>
            <w:r>
              <w:rPr>
                <w:i/>
                <w:iCs/>
                <w:color w:val="0070C0"/>
              </w:rPr>
              <w:t xml:space="preserve">, plan stage </w:t>
            </w:r>
            <w:r w:rsidR="005D24C8">
              <w:rPr>
                <w:i/>
                <w:iCs/>
                <w:color w:val="0070C0"/>
              </w:rPr>
              <w:t>4</w:t>
            </w:r>
            <w:r>
              <w:rPr>
                <w:i/>
                <w:iCs/>
                <w:color w:val="0070C0"/>
              </w:rPr>
              <w:t xml:space="preserve"> (</w:t>
            </w:r>
            <w:r w:rsidR="005D24C8">
              <w:rPr>
                <w:i/>
                <w:iCs/>
                <w:color w:val="0070C0"/>
              </w:rPr>
              <w:t>WLAN</w:t>
            </w:r>
            <w:r>
              <w:rPr>
                <w:i/>
                <w:iCs/>
                <w:color w:val="0070C0"/>
              </w:rPr>
              <w:t xml:space="preserve">), App 4 </w:t>
            </w:r>
            <w:r w:rsidR="005D24C8">
              <w:rPr>
                <w:i/>
                <w:iCs/>
                <w:color w:val="0070C0"/>
              </w:rPr>
              <w:t>phishing</w:t>
            </w:r>
            <w:r>
              <w:rPr>
                <w:i/>
                <w:iCs/>
                <w:color w:val="0070C0"/>
              </w:rPr>
              <w:t xml:space="preserve"> vuln</w:t>
            </w:r>
            <w:r w:rsidRPr="69184C56" w:rsidR="27C238CE">
              <w:rPr>
                <w:i/>
                <w:iCs/>
                <w:color w:val="0070C0"/>
              </w:rPr>
              <w:t>, App 5 firewalls</w:t>
            </w:r>
            <w:r w:rsidRPr="69184C56" w:rsidR="5475C68E">
              <w:rPr>
                <w:i/>
                <w:iCs/>
                <w:color w:val="0070C0"/>
              </w:rPr>
              <w:t>, Demo AD</w:t>
            </w:r>
          </w:p>
        </w:tc>
      </w:tr>
      <w:tr w:rsidR="00F970B0" w:rsidTr="47AB14C2" w14:paraId="28E3A35C" w14:textId="77777777">
        <w:trPr>
          <w:trHeight w:val="567"/>
        </w:trPr>
        <w:tc>
          <w:tcPr>
            <w:tcW w:w="4957" w:type="dxa"/>
            <w:vAlign w:val="center"/>
          </w:tcPr>
          <w:p w:rsidR="00F970B0" w:rsidP="47AB14C2" w:rsidRDefault="1C39BC6F" w14:paraId="33F389F6" w14:textId="1ADDCFAD">
            <w:pPr>
              <w:jc w:val="center"/>
              <w:rPr>
                <w:i/>
                <w:iCs/>
                <w:color w:val="0070C0"/>
              </w:rPr>
            </w:pPr>
            <w:r w:rsidRPr="47AB14C2">
              <w:rPr>
                <w:i/>
                <w:iCs/>
                <w:color w:val="0070C0"/>
              </w:rPr>
              <w:t>Kim</w:t>
            </w:r>
          </w:p>
        </w:tc>
        <w:tc>
          <w:tcPr>
            <w:tcW w:w="5499" w:type="dxa"/>
            <w:vAlign w:val="center"/>
          </w:tcPr>
          <w:p w:rsidR="00F970B0" w:rsidP="00A71BB0" w:rsidRDefault="002F5236" w14:paraId="2100705F" w14:textId="67603D61">
            <w:pPr>
              <w:rPr>
                <w:i/>
                <w:color w:val="0070C0"/>
              </w:rPr>
            </w:pPr>
            <w:r>
              <w:rPr>
                <w:i/>
                <w:iCs/>
                <w:color w:val="0070C0"/>
              </w:rPr>
              <w:t xml:space="preserve">App </w:t>
            </w:r>
            <w:r w:rsidR="000E79CE">
              <w:rPr>
                <w:i/>
                <w:iCs/>
                <w:color w:val="0070C0"/>
              </w:rPr>
              <w:t>3</w:t>
            </w:r>
            <w:r>
              <w:rPr>
                <w:i/>
                <w:iCs/>
                <w:color w:val="0070C0"/>
              </w:rPr>
              <w:t xml:space="preserve"> </w:t>
            </w:r>
            <w:r w:rsidR="000E79CE">
              <w:rPr>
                <w:i/>
                <w:iCs/>
                <w:color w:val="0070C0"/>
              </w:rPr>
              <w:t>problems</w:t>
            </w:r>
            <w:r>
              <w:rPr>
                <w:i/>
                <w:iCs/>
                <w:color w:val="0070C0"/>
              </w:rPr>
              <w:t xml:space="preserve">, plan stage </w:t>
            </w:r>
            <w:r w:rsidR="000E79CE">
              <w:rPr>
                <w:i/>
                <w:iCs/>
                <w:color w:val="0070C0"/>
              </w:rPr>
              <w:t>2</w:t>
            </w:r>
            <w:r>
              <w:rPr>
                <w:i/>
                <w:iCs/>
                <w:color w:val="0070C0"/>
              </w:rPr>
              <w:t xml:space="preserve"> (</w:t>
            </w:r>
            <w:r w:rsidR="000E79CE">
              <w:rPr>
                <w:i/>
                <w:iCs/>
                <w:color w:val="0070C0"/>
              </w:rPr>
              <w:t>website</w:t>
            </w:r>
            <w:r>
              <w:rPr>
                <w:i/>
                <w:iCs/>
                <w:color w:val="0070C0"/>
              </w:rPr>
              <w:t xml:space="preserve">), App 4 </w:t>
            </w:r>
            <w:r w:rsidR="000E79CE">
              <w:rPr>
                <w:i/>
                <w:iCs/>
                <w:color w:val="0070C0"/>
              </w:rPr>
              <w:t>backup</w:t>
            </w:r>
            <w:r>
              <w:rPr>
                <w:i/>
                <w:iCs/>
                <w:color w:val="0070C0"/>
              </w:rPr>
              <w:t xml:space="preserve"> vuln</w:t>
            </w:r>
            <w:r w:rsidRPr="69184C56" w:rsidR="349F2994">
              <w:rPr>
                <w:i/>
                <w:iCs/>
                <w:color w:val="0070C0"/>
              </w:rPr>
              <w:t>, App 5 virtualisation</w:t>
            </w:r>
            <w:r w:rsidRPr="69184C56" w:rsidR="6B313A29">
              <w:rPr>
                <w:i/>
                <w:iCs/>
                <w:color w:val="0070C0"/>
              </w:rPr>
              <w:t>, Demo backup</w:t>
            </w:r>
          </w:p>
        </w:tc>
      </w:tr>
      <w:tr w:rsidR="203599FB" w:rsidTr="203599FB" w14:paraId="16BA7D90" w14:textId="77777777">
        <w:trPr>
          <w:trHeight w:val="567"/>
        </w:trPr>
        <w:tc>
          <w:tcPr>
            <w:tcW w:w="4957" w:type="dxa"/>
            <w:vAlign w:val="center"/>
          </w:tcPr>
          <w:p w:rsidR="2F88E946" w:rsidP="203599FB" w:rsidRDefault="2F88E946" w14:paraId="3935FD64" w14:textId="146AD464">
            <w:pPr>
              <w:jc w:val="center"/>
              <w:rPr>
                <w:i/>
                <w:iCs/>
                <w:color w:val="0070C0"/>
              </w:rPr>
            </w:pPr>
            <w:r w:rsidRPr="203599FB">
              <w:rPr>
                <w:i/>
                <w:iCs/>
                <w:color w:val="0070C0"/>
              </w:rPr>
              <w:t>Jimmy</w:t>
            </w:r>
          </w:p>
        </w:tc>
        <w:tc>
          <w:tcPr>
            <w:tcW w:w="5499" w:type="dxa"/>
            <w:vAlign w:val="center"/>
          </w:tcPr>
          <w:p w:rsidR="6222DD64" w:rsidP="203599FB" w:rsidRDefault="40B6D76F" w14:paraId="40B5F0EE" w14:textId="10B7E16A">
            <w:pPr>
              <w:rPr>
                <w:i/>
                <w:color w:val="0070C0"/>
              </w:rPr>
            </w:pPr>
            <w:r w:rsidRPr="69184C56">
              <w:rPr>
                <w:i/>
                <w:iCs/>
                <w:color w:val="0070C0"/>
              </w:rPr>
              <w:t xml:space="preserve">App 3 plan resources, App 4 </w:t>
            </w:r>
            <w:r w:rsidRPr="69184C56" w:rsidR="2C5244AE">
              <w:rPr>
                <w:i/>
                <w:iCs/>
                <w:color w:val="0070C0"/>
              </w:rPr>
              <w:t>Wi-Fi</w:t>
            </w:r>
            <w:r w:rsidRPr="69184C56">
              <w:rPr>
                <w:i/>
                <w:iCs/>
                <w:color w:val="0070C0"/>
              </w:rPr>
              <w:t xml:space="preserve"> vuln</w:t>
            </w:r>
            <w:r w:rsidRPr="69184C56" w:rsidR="7BA06C19">
              <w:rPr>
                <w:i/>
                <w:iCs/>
                <w:color w:val="0070C0"/>
              </w:rPr>
              <w:t>, App 5 user support &amp; business implications</w:t>
            </w:r>
            <w:r w:rsidRPr="69184C56" w:rsidR="67BA5EC2">
              <w:rPr>
                <w:i/>
                <w:iCs/>
                <w:color w:val="0070C0"/>
              </w:rPr>
              <w:t>, Demo wireless</w:t>
            </w:r>
          </w:p>
        </w:tc>
      </w:tr>
      <w:tr w:rsidR="00F970B0" w:rsidTr="47AB14C2" w14:paraId="66C1D21D" w14:textId="77777777">
        <w:trPr>
          <w:trHeight w:val="567"/>
        </w:trPr>
        <w:tc>
          <w:tcPr>
            <w:tcW w:w="10456" w:type="dxa"/>
            <w:gridSpan w:val="2"/>
            <w:vAlign w:val="center"/>
          </w:tcPr>
          <w:p w:rsidRPr="00A71BB0" w:rsidR="00F970B0" w:rsidP="00A71BB0" w:rsidRDefault="00F970B0" w14:paraId="61B48E3E" w14:textId="79D783B4">
            <w:pPr>
              <w:rPr>
                <w:b/>
                <w:bCs/>
              </w:rPr>
            </w:pPr>
            <w:r w:rsidRPr="00A71BB0">
              <w:rPr>
                <w:b/>
                <w:bCs/>
              </w:rPr>
              <w:t>Leadership Schedule</w:t>
            </w:r>
          </w:p>
        </w:tc>
      </w:tr>
      <w:tr w:rsidR="00F970B0" w:rsidTr="47AB14C2" w14:paraId="2B5BE476" w14:textId="77777777">
        <w:trPr>
          <w:trHeight w:val="567"/>
        </w:trPr>
        <w:tc>
          <w:tcPr>
            <w:tcW w:w="4957" w:type="dxa"/>
            <w:vAlign w:val="center"/>
          </w:tcPr>
          <w:p w:rsidRPr="00A71BB0" w:rsidR="00F970B0" w:rsidP="00A71BB0" w:rsidRDefault="00F970B0" w14:paraId="55F284D6" w14:textId="691677FB">
            <w:pPr>
              <w:rPr>
                <w:b/>
                <w:bCs/>
              </w:rPr>
            </w:pPr>
            <w:r w:rsidRPr="00A71BB0">
              <w:rPr>
                <w:b/>
                <w:bCs/>
              </w:rPr>
              <w:t>Team Member</w:t>
            </w:r>
          </w:p>
        </w:tc>
        <w:tc>
          <w:tcPr>
            <w:tcW w:w="5499" w:type="dxa"/>
            <w:vAlign w:val="center"/>
          </w:tcPr>
          <w:p w:rsidRPr="00A71BB0" w:rsidR="00F970B0" w:rsidP="00A71BB0" w:rsidRDefault="00A71BB0" w14:paraId="53DEF4A3" w14:textId="30236606">
            <w:pPr>
              <w:rPr>
                <w:b/>
                <w:bCs/>
              </w:rPr>
            </w:pPr>
            <w:r>
              <w:rPr>
                <w:b/>
                <w:bCs/>
              </w:rPr>
              <w:t>Session</w:t>
            </w:r>
          </w:p>
        </w:tc>
      </w:tr>
      <w:tr w:rsidRPr="003464A1" w:rsidR="00F970B0" w:rsidTr="47AB14C2" w14:paraId="5EB922F5" w14:textId="77777777">
        <w:trPr>
          <w:trHeight w:val="567"/>
        </w:trPr>
        <w:tc>
          <w:tcPr>
            <w:tcW w:w="4957" w:type="dxa"/>
            <w:vAlign w:val="center"/>
          </w:tcPr>
          <w:p w:rsidRPr="003464A1" w:rsidR="00F970B0" w:rsidP="00A71BB0" w:rsidRDefault="00211092" w14:paraId="40EA311B" w14:textId="33567515">
            <w:pPr>
              <w:rPr>
                <w:i/>
                <w:iCs/>
                <w:color w:val="0070C0"/>
              </w:rPr>
            </w:pPr>
            <w:r w:rsidRPr="6031E60E">
              <w:rPr>
                <w:i/>
                <w:iCs/>
                <w:color w:val="0070C0"/>
              </w:rPr>
              <w:t>Victor</w:t>
            </w:r>
          </w:p>
        </w:tc>
        <w:tc>
          <w:tcPr>
            <w:tcW w:w="5499" w:type="dxa"/>
            <w:vAlign w:val="center"/>
          </w:tcPr>
          <w:p w:rsidRPr="003464A1" w:rsidR="00F970B0" w:rsidP="00A71BB0" w:rsidRDefault="57FCB79D" w14:paraId="736AAE99" w14:textId="2F7340B8">
            <w:pPr>
              <w:rPr>
                <w:i/>
                <w:iCs/>
                <w:color w:val="0070C0"/>
              </w:rPr>
            </w:pPr>
            <w:r w:rsidRPr="6031E60E">
              <w:rPr>
                <w:i/>
                <w:iCs/>
                <w:color w:val="0070C0"/>
              </w:rPr>
              <w:t>1</w:t>
            </w:r>
            <w:r w:rsidR="00232D61">
              <w:rPr>
                <w:i/>
                <w:iCs/>
                <w:color w:val="0070C0"/>
              </w:rPr>
              <w:t>9</w:t>
            </w:r>
            <w:r w:rsidRPr="6031E60E">
              <w:rPr>
                <w:i/>
                <w:iCs/>
                <w:color w:val="0070C0"/>
              </w:rPr>
              <w:t>-2</w:t>
            </w:r>
            <w:r w:rsidR="00232D61">
              <w:rPr>
                <w:i/>
                <w:iCs/>
                <w:color w:val="0070C0"/>
              </w:rPr>
              <w:t>5</w:t>
            </w:r>
            <w:r w:rsidRPr="6031E60E">
              <w:rPr>
                <w:i/>
                <w:iCs/>
                <w:color w:val="0070C0"/>
                <w:vertAlign w:val="superscript"/>
              </w:rPr>
              <w:t>th</w:t>
            </w:r>
            <w:r w:rsidRPr="6031E60E">
              <w:rPr>
                <w:i/>
                <w:iCs/>
                <w:color w:val="0070C0"/>
              </w:rPr>
              <w:t xml:space="preserve"> Sep</w:t>
            </w:r>
          </w:p>
        </w:tc>
      </w:tr>
      <w:tr w:rsidRPr="003464A1" w:rsidR="00F970B0" w:rsidTr="47AB14C2" w14:paraId="20CFA5E6" w14:textId="77777777">
        <w:trPr>
          <w:trHeight w:val="567"/>
        </w:trPr>
        <w:tc>
          <w:tcPr>
            <w:tcW w:w="4957" w:type="dxa"/>
            <w:vAlign w:val="center"/>
          </w:tcPr>
          <w:p w:rsidRPr="003464A1" w:rsidR="00F970B0" w:rsidP="00A71BB0" w:rsidRDefault="00211092" w14:paraId="1A238473" w14:textId="0E1D0326">
            <w:pPr>
              <w:rPr>
                <w:i/>
                <w:iCs/>
                <w:color w:val="0070C0"/>
              </w:rPr>
            </w:pPr>
            <w:r>
              <w:rPr>
                <w:i/>
                <w:iCs/>
                <w:color w:val="0070C0"/>
              </w:rPr>
              <w:t>Kim</w:t>
            </w:r>
          </w:p>
        </w:tc>
        <w:tc>
          <w:tcPr>
            <w:tcW w:w="5499" w:type="dxa"/>
            <w:vAlign w:val="center"/>
          </w:tcPr>
          <w:p w:rsidRPr="003464A1" w:rsidR="00F970B0" w:rsidP="00A71BB0" w:rsidRDefault="57FCB79D" w14:paraId="5F9CE37A" w14:textId="63D86EA8">
            <w:pPr>
              <w:rPr>
                <w:i/>
                <w:iCs/>
                <w:color w:val="0070C0"/>
              </w:rPr>
            </w:pPr>
            <w:r w:rsidRPr="6031E60E">
              <w:rPr>
                <w:i/>
                <w:iCs/>
                <w:color w:val="0070C0"/>
              </w:rPr>
              <w:t>2</w:t>
            </w:r>
            <w:r w:rsidR="00232D61">
              <w:rPr>
                <w:i/>
                <w:iCs/>
                <w:color w:val="0070C0"/>
              </w:rPr>
              <w:t>6</w:t>
            </w:r>
            <w:r w:rsidRPr="6031E60E">
              <w:rPr>
                <w:i/>
                <w:iCs/>
                <w:color w:val="0070C0"/>
              </w:rPr>
              <w:t xml:space="preserve"> Sep - </w:t>
            </w:r>
            <w:r w:rsidR="00523BBA">
              <w:rPr>
                <w:i/>
                <w:iCs/>
                <w:color w:val="0070C0"/>
              </w:rPr>
              <w:t>2</w:t>
            </w:r>
            <w:r w:rsidRPr="6031E60E">
              <w:rPr>
                <w:i/>
                <w:iCs/>
                <w:color w:val="0070C0"/>
              </w:rPr>
              <w:t xml:space="preserve"> Oct</w:t>
            </w:r>
          </w:p>
        </w:tc>
      </w:tr>
      <w:tr w:rsidR="00F970B0" w:rsidTr="47AB14C2" w14:paraId="48CD4A0E" w14:textId="77777777">
        <w:trPr>
          <w:trHeight w:val="567"/>
        </w:trPr>
        <w:tc>
          <w:tcPr>
            <w:tcW w:w="4957" w:type="dxa"/>
            <w:vAlign w:val="center"/>
          </w:tcPr>
          <w:p w:rsidRPr="00211092" w:rsidR="00F970B0" w:rsidP="00A71BB0" w:rsidRDefault="009A38D3" w14:paraId="035B83E0" w14:textId="04C9CDB7">
            <w:pPr>
              <w:rPr>
                <w:i/>
                <w:color w:val="0070C0"/>
              </w:rPr>
            </w:pPr>
            <w:r>
              <w:rPr>
                <w:i/>
                <w:iCs/>
                <w:color w:val="0070C0"/>
              </w:rPr>
              <w:t>Jimmy</w:t>
            </w:r>
            <w:r w:rsidRPr="00211092" w:rsidR="00B13CD5">
              <w:rPr>
                <w:i/>
                <w:iCs/>
                <w:color w:val="0070C0"/>
              </w:rPr>
              <w:t xml:space="preserve"> </w:t>
            </w:r>
          </w:p>
        </w:tc>
        <w:tc>
          <w:tcPr>
            <w:tcW w:w="5499" w:type="dxa"/>
            <w:vAlign w:val="center"/>
          </w:tcPr>
          <w:p w:rsidRPr="00211092" w:rsidR="00F970B0" w:rsidP="00A71BB0" w:rsidRDefault="00523BBA" w14:paraId="68DEDCE6" w14:textId="5B530BD3">
            <w:pPr>
              <w:rPr>
                <w:i/>
                <w:color w:val="0070C0"/>
              </w:rPr>
            </w:pPr>
            <w:r w:rsidRPr="00211092">
              <w:rPr>
                <w:i/>
                <w:color w:val="0070C0"/>
              </w:rPr>
              <w:t>3</w:t>
            </w:r>
            <w:r w:rsidRPr="00211092" w:rsidR="00E33D1E">
              <w:rPr>
                <w:i/>
                <w:color w:val="0070C0"/>
              </w:rPr>
              <w:t>-</w:t>
            </w:r>
            <w:r w:rsidRPr="00211092">
              <w:rPr>
                <w:i/>
                <w:color w:val="0070C0"/>
              </w:rPr>
              <w:t>9</w:t>
            </w:r>
            <w:r w:rsidRPr="00211092" w:rsidR="00967EA0">
              <w:rPr>
                <w:i/>
                <w:color w:val="0070C0"/>
                <w:vertAlign w:val="superscript"/>
              </w:rPr>
              <w:t>th</w:t>
            </w:r>
            <w:r w:rsidRPr="00211092" w:rsidR="00967EA0">
              <w:rPr>
                <w:i/>
                <w:color w:val="0070C0"/>
              </w:rPr>
              <w:t xml:space="preserve"> </w:t>
            </w:r>
            <w:r w:rsidRPr="00211092" w:rsidR="00E33D1E">
              <w:rPr>
                <w:i/>
                <w:color w:val="0070C0"/>
              </w:rPr>
              <w:t>Oct</w:t>
            </w:r>
          </w:p>
        </w:tc>
      </w:tr>
      <w:tr w:rsidR="00F970B0" w:rsidTr="47AB14C2" w14:paraId="279C22B3" w14:textId="77777777">
        <w:trPr>
          <w:trHeight w:val="567"/>
        </w:trPr>
        <w:tc>
          <w:tcPr>
            <w:tcW w:w="4957" w:type="dxa"/>
            <w:vAlign w:val="center"/>
          </w:tcPr>
          <w:p w:rsidRPr="00211092" w:rsidR="00F970B0" w:rsidP="00A71BB0" w:rsidRDefault="009A38D3" w14:paraId="1DC648D8" w14:textId="6BB4D355">
            <w:pPr>
              <w:rPr>
                <w:i/>
                <w:color w:val="0070C0"/>
              </w:rPr>
            </w:pPr>
            <w:r w:rsidRPr="00211092">
              <w:rPr>
                <w:i/>
                <w:iCs/>
                <w:color w:val="0070C0"/>
              </w:rPr>
              <w:t>Will</w:t>
            </w:r>
          </w:p>
        </w:tc>
        <w:tc>
          <w:tcPr>
            <w:tcW w:w="5499" w:type="dxa"/>
            <w:vAlign w:val="center"/>
          </w:tcPr>
          <w:p w:rsidRPr="00211092" w:rsidR="00F970B0" w:rsidP="00A71BB0" w:rsidRDefault="00523BBA" w14:paraId="5AE53E84" w14:textId="3C093ADF">
            <w:pPr>
              <w:rPr>
                <w:i/>
                <w:color w:val="0070C0"/>
              </w:rPr>
            </w:pPr>
            <w:r w:rsidRPr="00211092">
              <w:rPr>
                <w:i/>
                <w:color w:val="0070C0"/>
              </w:rPr>
              <w:t>10</w:t>
            </w:r>
            <w:r w:rsidRPr="00211092" w:rsidR="00967EA0">
              <w:rPr>
                <w:i/>
                <w:color w:val="0070C0"/>
              </w:rPr>
              <w:t>-16</w:t>
            </w:r>
            <w:r w:rsidRPr="00211092" w:rsidR="00967EA0">
              <w:rPr>
                <w:i/>
                <w:color w:val="0070C0"/>
                <w:vertAlign w:val="superscript"/>
              </w:rPr>
              <w:t>th</w:t>
            </w:r>
            <w:r w:rsidRPr="00211092" w:rsidR="00967EA0">
              <w:rPr>
                <w:i/>
                <w:color w:val="0070C0"/>
              </w:rPr>
              <w:t xml:space="preserve"> Oct</w:t>
            </w:r>
          </w:p>
        </w:tc>
      </w:tr>
      <w:tr w:rsidR="203599FB" w:rsidTr="203599FB" w14:paraId="2B3CD732" w14:textId="77777777">
        <w:trPr>
          <w:trHeight w:val="567"/>
        </w:trPr>
        <w:tc>
          <w:tcPr>
            <w:tcW w:w="4957" w:type="dxa"/>
            <w:vAlign w:val="center"/>
          </w:tcPr>
          <w:p w:rsidR="203599FB" w:rsidP="203599FB" w:rsidRDefault="009A38D3" w14:paraId="5F6ADD6E" w14:textId="342109E7">
            <w:pPr>
              <w:rPr>
                <w:i/>
                <w:iCs/>
                <w:color w:val="0070C0"/>
              </w:rPr>
            </w:pPr>
            <w:r w:rsidRPr="00211092">
              <w:rPr>
                <w:i/>
                <w:iCs/>
                <w:color w:val="0070C0"/>
              </w:rPr>
              <w:t>Josiah</w:t>
            </w:r>
          </w:p>
        </w:tc>
        <w:tc>
          <w:tcPr>
            <w:tcW w:w="5499" w:type="dxa"/>
            <w:vAlign w:val="center"/>
          </w:tcPr>
          <w:p w:rsidR="405D1508" w:rsidP="203599FB" w:rsidRDefault="405D1508" w14:paraId="4FCDBDE0" w14:textId="1D0B1989">
            <w:pPr>
              <w:rPr>
                <w:i/>
                <w:iCs/>
                <w:color w:val="0070C0"/>
              </w:rPr>
            </w:pPr>
            <w:r w:rsidRPr="203599FB">
              <w:rPr>
                <w:i/>
                <w:iCs/>
                <w:color w:val="0070C0"/>
              </w:rPr>
              <w:t>17-23</w:t>
            </w:r>
            <w:r w:rsidRPr="203599FB">
              <w:rPr>
                <w:i/>
                <w:iCs/>
                <w:color w:val="0070C0"/>
                <w:vertAlign w:val="superscript"/>
              </w:rPr>
              <w:t>rd</w:t>
            </w:r>
            <w:r w:rsidRPr="203599FB">
              <w:rPr>
                <w:i/>
                <w:iCs/>
                <w:color w:val="0070C0"/>
              </w:rPr>
              <w:t xml:space="preserve"> Oct</w:t>
            </w:r>
          </w:p>
        </w:tc>
      </w:tr>
      <w:tr w:rsidRPr="00A71BB0" w:rsidR="00254FAC" w:rsidTr="47AB14C2" w14:paraId="4FC625BA" w14:textId="77777777">
        <w:trPr>
          <w:trHeight w:val="567"/>
        </w:trPr>
        <w:tc>
          <w:tcPr>
            <w:tcW w:w="4957" w:type="dxa"/>
            <w:vAlign w:val="center"/>
          </w:tcPr>
          <w:p w:rsidRPr="00A71BB0" w:rsidR="00254FAC" w:rsidP="00A71BB0" w:rsidRDefault="00254FAC" w14:paraId="16E330C7" w14:textId="1CB42BED">
            <w:pPr>
              <w:rPr>
                <w:b/>
                <w:bCs/>
              </w:rPr>
            </w:pPr>
            <w:r>
              <w:rPr>
                <w:b/>
                <w:bCs/>
              </w:rPr>
              <w:t>What strategies will you apply to working effectively as a team?</w:t>
            </w:r>
            <w:r w:rsidR="002D64F3">
              <w:rPr>
                <w:b/>
                <w:bCs/>
              </w:rPr>
              <w:t xml:space="preserve"> </w:t>
            </w:r>
          </w:p>
        </w:tc>
        <w:tc>
          <w:tcPr>
            <w:tcW w:w="5499" w:type="dxa"/>
            <w:vAlign w:val="center"/>
          </w:tcPr>
          <w:p w:rsidRPr="00CD7A06" w:rsidR="00254FAC" w:rsidP="00A71BB0" w:rsidRDefault="0ADCD44B" w14:paraId="24D30DD3" w14:textId="2420373F">
            <w:pPr>
              <w:rPr>
                <w:i/>
                <w:iCs/>
                <w:color w:val="0070C0"/>
              </w:rPr>
            </w:pPr>
            <w:r w:rsidRPr="6031E60E">
              <w:rPr>
                <w:i/>
                <w:iCs/>
                <w:color w:val="0070C0"/>
              </w:rPr>
              <w:t xml:space="preserve">Regular </w:t>
            </w:r>
            <w:r w:rsidRPr="520D5ADB" w:rsidR="161E6DEC">
              <w:rPr>
                <w:i/>
                <w:iCs/>
                <w:color w:val="0070C0"/>
              </w:rPr>
              <w:t xml:space="preserve">in person </w:t>
            </w:r>
            <w:r w:rsidRPr="6031E60E">
              <w:rPr>
                <w:i/>
                <w:iCs/>
                <w:color w:val="0070C0"/>
              </w:rPr>
              <w:t>communication, Discord, OneDrive</w:t>
            </w:r>
          </w:p>
        </w:tc>
      </w:tr>
      <w:tr w:rsidRPr="00A71BB0" w:rsidR="00254FAC" w:rsidTr="47AB14C2" w14:paraId="140E6662" w14:textId="77777777">
        <w:trPr>
          <w:trHeight w:val="567"/>
        </w:trPr>
        <w:tc>
          <w:tcPr>
            <w:tcW w:w="4957" w:type="dxa"/>
            <w:vAlign w:val="center"/>
          </w:tcPr>
          <w:p w:rsidRPr="00A71BB0" w:rsidR="00254FAC" w:rsidP="00254FAC" w:rsidRDefault="00254FAC" w14:paraId="5C8199A8" w14:textId="0492FC45">
            <w:pPr>
              <w:rPr>
                <w:b/>
                <w:bCs/>
              </w:rPr>
            </w:pPr>
            <w:r>
              <w:rPr>
                <w:b/>
                <w:bCs/>
              </w:rPr>
              <w:t>How will you ensure that each team member contributes to decision making?</w:t>
            </w:r>
          </w:p>
        </w:tc>
        <w:tc>
          <w:tcPr>
            <w:tcW w:w="5499" w:type="dxa"/>
            <w:vAlign w:val="center"/>
          </w:tcPr>
          <w:p w:rsidRPr="00CD7A06" w:rsidR="00254FAC" w:rsidP="00254FAC" w:rsidRDefault="26DA95C8" w14:paraId="72F09EF1" w14:textId="57D238F1">
            <w:pPr>
              <w:rPr>
                <w:i/>
                <w:iCs/>
                <w:color w:val="0070C0"/>
              </w:rPr>
            </w:pPr>
            <w:r w:rsidRPr="6031E60E">
              <w:rPr>
                <w:i/>
                <w:iCs/>
                <w:color w:val="0070C0"/>
              </w:rPr>
              <w:t>Group meetings</w:t>
            </w:r>
          </w:p>
        </w:tc>
      </w:tr>
      <w:tr w:rsidRPr="00A71BB0" w:rsidR="00254FAC" w:rsidTr="47AB14C2" w14:paraId="464ABFAC" w14:textId="77777777">
        <w:trPr>
          <w:trHeight w:val="567"/>
        </w:trPr>
        <w:tc>
          <w:tcPr>
            <w:tcW w:w="4957" w:type="dxa"/>
            <w:vAlign w:val="center"/>
          </w:tcPr>
          <w:p w:rsidR="00254FAC" w:rsidP="00254FAC" w:rsidRDefault="00254FAC" w14:paraId="5785B0D1" w14:textId="15E4A17C">
            <w:pPr>
              <w:rPr>
                <w:b/>
                <w:bCs/>
              </w:rPr>
            </w:pPr>
            <w:r>
              <w:rPr>
                <w:b/>
                <w:bCs/>
              </w:rPr>
              <w:t>How will you solve problems within the team?</w:t>
            </w:r>
          </w:p>
        </w:tc>
        <w:tc>
          <w:tcPr>
            <w:tcW w:w="5499" w:type="dxa"/>
            <w:vAlign w:val="center"/>
          </w:tcPr>
          <w:p w:rsidRPr="00CD7A06" w:rsidR="00254FAC" w:rsidP="00254FAC" w:rsidRDefault="09A086F6" w14:paraId="3EDD2E6C" w14:textId="7717544F">
            <w:pPr>
              <w:rPr>
                <w:i/>
                <w:iCs/>
                <w:color w:val="0070C0"/>
              </w:rPr>
            </w:pPr>
            <w:r w:rsidRPr="6031E60E">
              <w:rPr>
                <w:i/>
                <w:iCs/>
                <w:color w:val="0070C0"/>
              </w:rPr>
              <w:t>Discussing issues and topics, being goal oriented</w:t>
            </w:r>
          </w:p>
        </w:tc>
      </w:tr>
      <w:tr w:rsidRPr="00A71BB0" w:rsidR="00254FAC" w:rsidTr="47AB14C2" w14:paraId="11F61A4E" w14:textId="77777777">
        <w:trPr>
          <w:trHeight w:val="567"/>
        </w:trPr>
        <w:tc>
          <w:tcPr>
            <w:tcW w:w="4957" w:type="dxa"/>
            <w:vAlign w:val="center"/>
          </w:tcPr>
          <w:p w:rsidRPr="00A71BB0" w:rsidR="00254FAC" w:rsidP="00254FAC" w:rsidRDefault="00254FAC" w14:paraId="0B5C4CC8" w14:textId="304C5F74">
            <w:pPr>
              <w:rPr>
                <w:b/>
                <w:bCs/>
              </w:rPr>
            </w:pPr>
            <w:r w:rsidRPr="00A71BB0">
              <w:rPr>
                <w:b/>
                <w:bCs/>
              </w:rPr>
              <w:t>Team Performance Criteria</w:t>
            </w:r>
          </w:p>
        </w:tc>
        <w:tc>
          <w:tcPr>
            <w:tcW w:w="5499" w:type="dxa"/>
            <w:vAlign w:val="center"/>
          </w:tcPr>
          <w:p w:rsidRPr="00A71BB0" w:rsidR="00254FAC" w:rsidP="00254FAC" w:rsidRDefault="00254FAC" w14:paraId="6EFA4356" w14:textId="58F4FCF6">
            <w:pPr>
              <w:rPr>
                <w:b/>
                <w:bCs/>
              </w:rPr>
            </w:pPr>
            <w:r w:rsidRPr="00A71BB0">
              <w:rPr>
                <w:b/>
                <w:bCs/>
              </w:rPr>
              <w:t>Methodology for Performance Measurement</w:t>
            </w:r>
          </w:p>
        </w:tc>
      </w:tr>
      <w:tr w:rsidR="00254FAC" w:rsidTr="47AB14C2" w14:paraId="44D54E3C" w14:textId="77777777">
        <w:trPr>
          <w:trHeight w:val="567"/>
        </w:trPr>
        <w:tc>
          <w:tcPr>
            <w:tcW w:w="4957" w:type="dxa"/>
            <w:vAlign w:val="center"/>
          </w:tcPr>
          <w:p w:rsidRPr="00161B4C" w:rsidR="00254FAC" w:rsidP="00254FAC" w:rsidRDefault="5FA14E5A" w14:paraId="4B906297" w14:textId="4DF253AE">
            <w:pPr>
              <w:rPr>
                <w:i/>
                <w:iCs/>
                <w:color w:val="0070C0"/>
              </w:rPr>
            </w:pPr>
            <w:r w:rsidRPr="6031E60E">
              <w:rPr>
                <w:i/>
                <w:iCs/>
                <w:color w:val="0070C0"/>
              </w:rPr>
              <w:t>Good attitude</w:t>
            </w:r>
          </w:p>
        </w:tc>
        <w:tc>
          <w:tcPr>
            <w:tcW w:w="5499" w:type="dxa"/>
            <w:vAlign w:val="center"/>
          </w:tcPr>
          <w:p w:rsidRPr="00161B4C" w:rsidR="00254FAC" w:rsidP="00254FAC" w:rsidRDefault="5FA14E5A" w14:paraId="7D230DCC" w14:textId="6ED2DC9C">
            <w:pPr>
              <w:rPr>
                <w:i/>
                <w:iCs/>
                <w:color w:val="0070C0"/>
              </w:rPr>
            </w:pPr>
            <w:r w:rsidRPr="6031E60E">
              <w:rPr>
                <w:i/>
                <w:iCs/>
                <w:color w:val="0070C0"/>
              </w:rPr>
              <w:t xml:space="preserve">Smiles, inclusive </w:t>
            </w:r>
          </w:p>
        </w:tc>
      </w:tr>
      <w:tr w:rsidR="00254FAC" w:rsidTr="47AB14C2" w14:paraId="02B1D711" w14:textId="77777777">
        <w:trPr>
          <w:trHeight w:val="567"/>
        </w:trPr>
        <w:tc>
          <w:tcPr>
            <w:tcW w:w="4957" w:type="dxa"/>
            <w:vAlign w:val="center"/>
          </w:tcPr>
          <w:p w:rsidRPr="00161B4C" w:rsidR="00254FAC" w:rsidP="00254FAC" w:rsidRDefault="5FA14E5A" w14:paraId="3A3F39E9" w14:textId="7CECEA5D">
            <w:pPr>
              <w:rPr>
                <w:i/>
                <w:iCs/>
                <w:color w:val="0070C0"/>
              </w:rPr>
            </w:pPr>
            <w:r w:rsidRPr="6031E60E">
              <w:rPr>
                <w:i/>
                <w:iCs/>
                <w:color w:val="0070C0"/>
              </w:rPr>
              <w:t>Output/regular contribution</w:t>
            </w:r>
          </w:p>
        </w:tc>
        <w:tc>
          <w:tcPr>
            <w:tcW w:w="5499" w:type="dxa"/>
            <w:vAlign w:val="center"/>
          </w:tcPr>
          <w:p w:rsidRPr="00161B4C" w:rsidR="00254FAC" w:rsidP="00254FAC" w:rsidRDefault="5FA14E5A" w14:paraId="269D7C2F" w14:textId="79FFD8A7">
            <w:pPr>
              <w:rPr>
                <w:i/>
                <w:iCs/>
                <w:color w:val="0070C0"/>
              </w:rPr>
            </w:pPr>
            <w:r w:rsidRPr="6031E60E">
              <w:rPr>
                <w:i/>
                <w:iCs/>
                <w:color w:val="0070C0"/>
              </w:rPr>
              <w:t>Work</w:t>
            </w:r>
          </w:p>
        </w:tc>
      </w:tr>
      <w:tr w:rsidR="00254FAC" w:rsidTr="47AB14C2" w14:paraId="4CF71164" w14:textId="77777777">
        <w:trPr>
          <w:trHeight w:val="567"/>
        </w:trPr>
        <w:tc>
          <w:tcPr>
            <w:tcW w:w="4957" w:type="dxa"/>
            <w:vAlign w:val="center"/>
          </w:tcPr>
          <w:p w:rsidRPr="00161B4C" w:rsidR="00254FAC" w:rsidP="00254FAC" w:rsidRDefault="5FA14E5A" w14:paraId="7EE3C14A" w14:textId="7D72DB0C">
            <w:pPr>
              <w:rPr>
                <w:i/>
                <w:iCs/>
                <w:color w:val="0070C0"/>
              </w:rPr>
            </w:pPr>
            <w:r w:rsidRPr="6031E60E">
              <w:rPr>
                <w:i/>
                <w:iCs/>
                <w:color w:val="0070C0"/>
              </w:rPr>
              <w:t>Engaging in conversations</w:t>
            </w:r>
          </w:p>
        </w:tc>
        <w:tc>
          <w:tcPr>
            <w:tcW w:w="5499" w:type="dxa"/>
            <w:vAlign w:val="center"/>
          </w:tcPr>
          <w:p w:rsidRPr="00161B4C" w:rsidR="00254FAC" w:rsidP="00254FAC" w:rsidRDefault="7A683FDC" w14:paraId="027B3D9B" w14:textId="0148DCB2">
            <w:pPr>
              <w:rPr>
                <w:i/>
                <w:iCs/>
                <w:color w:val="0070C0"/>
              </w:rPr>
            </w:pPr>
            <w:r w:rsidRPr="6031E60E">
              <w:rPr>
                <w:i/>
                <w:iCs/>
                <w:color w:val="0070C0"/>
              </w:rPr>
              <w:t>W</w:t>
            </w:r>
            <w:r w:rsidRPr="6031E60E" w:rsidR="5FA14E5A">
              <w:rPr>
                <w:i/>
                <w:iCs/>
                <w:color w:val="0070C0"/>
              </w:rPr>
              <w:t>pm,</w:t>
            </w:r>
            <w:r w:rsidRPr="6031E60E">
              <w:rPr>
                <w:i/>
                <w:iCs/>
                <w:color w:val="0070C0"/>
              </w:rPr>
              <w:t xml:space="preserve"> each group member giving their own thoughts</w:t>
            </w:r>
          </w:p>
        </w:tc>
      </w:tr>
    </w:tbl>
    <w:p w:rsidR="0028580E" w:rsidP="004652A6" w:rsidRDefault="0028580E" w14:paraId="4CCD9C65" w14:textId="77777777">
      <w:pPr>
        <w:spacing w:before="240" w:after="240"/>
        <w:rPr>
          <w:b/>
          <w:bCs/>
          <w:sz w:val="28"/>
          <w:szCs w:val="28"/>
        </w:rPr>
        <w:sectPr w:rsidR="0028580E" w:rsidSect="00F11921">
          <w:headerReference w:type="default" r:id="rId12"/>
          <w:footerReference w:type="default" r:id="rId13"/>
          <w:pgSz w:w="11906" w:h="16838"/>
          <w:pgMar w:top="720" w:right="720" w:bottom="720" w:left="720" w:header="708" w:footer="708" w:gutter="0"/>
          <w:cols w:space="708"/>
          <w:docGrid w:linePitch="360"/>
        </w:sectPr>
      </w:pPr>
    </w:p>
    <w:p w:rsidR="00F93E04" w:rsidP="004652A6" w:rsidRDefault="00F93E04" w14:paraId="39DC7DA9" w14:textId="4A58D419">
      <w:pPr>
        <w:spacing w:before="240" w:after="240"/>
        <w:rPr>
          <w:b/>
          <w:bCs/>
          <w:sz w:val="28"/>
          <w:szCs w:val="28"/>
        </w:rPr>
      </w:pPr>
      <w:r w:rsidRPr="00F625C5">
        <w:rPr>
          <w:b/>
          <w:bCs/>
          <w:sz w:val="28"/>
          <w:szCs w:val="28"/>
        </w:rPr>
        <w:t>Appendix 3 – Project Plan</w:t>
      </w:r>
    </w:p>
    <w:tbl>
      <w:tblPr>
        <w:tblStyle w:val="TableGrid"/>
        <w:tblW w:w="5000" w:type="pct"/>
        <w:tblLook w:val="04A0" w:firstRow="1" w:lastRow="0" w:firstColumn="1" w:lastColumn="0" w:noHBand="0" w:noVBand="1"/>
      </w:tblPr>
      <w:tblGrid>
        <w:gridCol w:w="2564"/>
        <w:gridCol w:w="5127"/>
        <w:gridCol w:w="7697"/>
      </w:tblGrid>
      <w:tr w:rsidR="00C12264" w:rsidTr="51AEDC70" w14:paraId="1FFDE882" w14:textId="77777777">
        <w:trPr>
          <w:trHeight w:val="850"/>
        </w:trPr>
        <w:tc>
          <w:tcPr>
            <w:tcW w:w="833" w:type="pct"/>
            <w:vAlign w:val="center"/>
          </w:tcPr>
          <w:p w:rsidRPr="00B30A37" w:rsidR="00C12264" w:rsidP="00C12264" w:rsidRDefault="00C12264" w14:paraId="3689115D" w14:textId="5F138F63">
            <w:pPr>
              <w:rPr>
                <w:b/>
                <w:bCs/>
              </w:rPr>
            </w:pPr>
            <w:r w:rsidRPr="00B30A37">
              <w:rPr>
                <w:b/>
                <w:bCs/>
              </w:rPr>
              <w:t>The Business</w:t>
            </w:r>
          </w:p>
        </w:tc>
        <w:tc>
          <w:tcPr>
            <w:tcW w:w="4167" w:type="pct"/>
            <w:gridSpan w:val="2"/>
            <w:vAlign w:val="center"/>
          </w:tcPr>
          <w:p w:rsidRPr="001F607A" w:rsidR="00C12264" w:rsidP="00C12264" w:rsidRDefault="00C12264" w14:paraId="60BE307E" w14:textId="4ABD210E">
            <w:r w:rsidRPr="001F607A">
              <w:rPr>
                <w:rFonts w:ascii="Calibri" w:hAnsi="Calibri" w:eastAsia="Calibri" w:cs="Calibri"/>
                <w:i/>
                <w:iCs/>
              </w:rPr>
              <w:t>Key aspects of the business, from the simulation include...</w:t>
            </w:r>
          </w:p>
          <w:p w:rsidRPr="001F607A" w:rsidR="00C12264" w:rsidP="00C12264" w:rsidRDefault="00C12264" w14:paraId="2265C95E" w14:textId="77777777">
            <w:pPr>
              <w:pStyle w:val="ListParagraph"/>
              <w:numPr>
                <w:ilvl w:val="0"/>
                <w:numId w:val="39"/>
              </w:numPr>
              <w:rPr>
                <w:rFonts w:ascii="Calibri" w:hAnsi="Calibri" w:eastAsia="Calibri" w:cs="Calibri"/>
                <w:color w:val="0070C0"/>
              </w:rPr>
            </w:pPr>
            <w:r w:rsidRPr="720440B2">
              <w:rPr>
                <w:rFonts w:ascii="Calibri" w:hAnsi="Calibri" w:eastAsia="Calibri" w:cs="Calibri"/>
                <w:color w:val="0070C0"/>
              </w:rPr>
              <w:t xml:space="preserve">B2C digital goods sales requires public facing infrastructure via a website that can handle user authentication and a secure payment portal. </w:t>
            </w:r>
          </w:p>
          <w:p w:rsidRPr="001F607A" w:rsidR="00C12264" w:rsidP="00C12264" w:rsidRDefault="00C12264" w14:paraId="35EAE421" w14:textId="77777777">
            <w:pPr>
              <w:pStyle w:val="ListParagraph"/>
              <w:numPr>
                <w:ilvl w:val="0"/>
                <w:numId w:val="39"/>
              </w:numPr>
              <w:rPr>
                <w:rFonts w:ascii="Calibri" w:hAnsi="Calibri" w:eastAsia="Calibri" w:cs="Calibri"/>
                <w:color w:val="0070C0"/>
              </w:rPr>
            </w:pPr>
            <w:r w:rsidRPr="720440B2">
              <w:rPr>
                <w:rFonts w:ascii="Calibri" w:hAnsi="Calibri" w:eastAsia="Calibri" w:cs="Calibri"/>
                <w:color w:val="0070C0"/>
              </w:rPr>
              <w:t xml:space="preserve">Digital assets must be secured and only accessible by authorised users. </w:t>
            </w:r>
          </w:p>
          <w:p w:rsidRPr="001F607A" w:rsidR="00C12264" w:rsidP="00C12264" w:rsidRDefault="00C12264" w14:paraId="0F3E9CAF" w14:textId="77777777">
            <w:pPr>
              <w:pStyle w:val="ListParagraph"/>
              <w:numPr>
                <w:ilvl w:val="0"/>
                <w:numId w:val="39"/>
              </w:numPr>
              <w:rPr>
                <w:rFonts w:ascii="Calibri" w:hAnsi="Calibri" w:eastAsia="Calibri" w:cs="Calibri"/>
                <w:color w:val="0070C0"/>
              </w:rPr>
            </w:pPr>
            <w:r w:rsidRPr="720440B2">
              <w:rPr>
                <w:rFonts w:ascii="Calibri" w:hAnsi="Calibri" w:eastAsia="Calibri" w:cs="Calibri"/>
                <w:color w:val="0070C0"/>
              </w:rPr>
              <w:t xml:space="preserve">A Hybrid cloud and on-prem model is used so both cloud services and physical infrastructure must be </w:t>
            </w:r>
            <w:proofErr w:type="gramStart"/>
            <w:r w:rsidRPr="720440B2">
              <w:rPr>
                <w:rFonts w:ascii="Calibri" w:hAnsi="Calibri" w:eastAsia="Calibri" w:cs="Calibri"/>
                <w:color w:val="0070C0"/>
              </w:rPr>
              <w:t>secured</w:t>
            </w:r>
            <w:proofErr w:type="gramEnd"/>
            <w:r w:rsidRPr="720440B2">
              <w:rPr>
                <w:rFonts w:ascii="Calibri" w:hAnsi="Calibri" w:eastAsia="Calibri" w:cs="Calibri"/>
                <w:color w:val="0070C0"/>
              </w:rPr>
              <w:t xml:space="preserve"> </w:t>
            </w:r>
          </w:p>
          <w:p w:rsidRPr="000E70FA" w:rsidR="00C12264" w:rsidP="00C12264" w:rsidRDefault="00C12264" w14:paraId="436BF760" w14:textId="700D9F1E">
            <w:pPr>
              <w:pStyle w:val="ListParagraph"/>
              <w:numPr>
                <w:ilvl w:val="0"/>
                <w:numId w:val="39"/>
              </w:numPr>
              <w:spacing w:after="200" w:line="276" w:lineRule="auto"/>
              <w:rPr>
                <w:rFonts w:ascii="Calibri" w:hAnsi="Calibri" w:eastAsia="Calibri" w:cs="Calibri"/>
                <w:color w:val="808080" w:themeColor="background1" w:themeShade="80"/>
              </w:rPr>
            </w:pPr>
            <w:r w:rsidRPr="720440B2">
              <w:rPr>
                <w:rFonts w:ascii="Calibri" w:hAnsi="Calibri" w:eastAsia="Calibri" w:cs="Calibri"/>
                <w:color w:val="0070C0"/>
              </w:rPr>
              <w:t>Lifestyle is a focus of the company so remote access and portable devices are a requirement as well as BYOD access</w:t>
            </w:r>
          </w:p>
        </w:tc>
      </w:tr>
      <w:tr w:rsidR="00B30A37" w:rsidTr="51AEDC70" w14:paraId="01FB712B" w14:textId="77777777">
        <w:trPr>
          <w:trHeight w:val="850"/>
        </w:trPr>
        <w:tc>
          <w:tcPr>
            <w:tcW w:w="833" w:type="pct"/>
            <w:vAlign w:val="center"/>
          </w:tcPr>
          <w:p w:rsidRPr="00B30A37" w:rsidR="009B7AC5" w:rsidP="00B30A37" w:rsidRDefault="00E44482" w14:paraId="6ACD7367" w14:textId="0A849B7E">
            <w:pPr>
              <w:rPr>
                <w:b/>
                <w:bCs/>
              </w:rPr>
            </w:pPr>
            <w:r w:rsidRPr="00B30A37">
              <w:rPr>
                <w:b/>
                <w:bCs/>
              </w:rPr>
              <w:t>The Problem(s)</w:t>
            </w:r>
          </w:p>
        </w:tc>
        <w:tc>
          <w:tcPr>
            <w:tcW w:w="4167" w:type="pct"/>
            <w:gridSpan w:val="2"/>
            <w:vAlign w:val="center"/>
          </w:tcPr>
          <w:p w:rsidRPr="00E44482" w:rsidR="00884DB2" w:rsidP="006A02D4" w:rsidRDefault="03080347" w14:paraId="2F41CDB9" w14:textId="17C8F85F">
            <w:pPr>
              <w:pStyle w:val="ListParagraph"/>
              <w:numPr>
                <w:ilvl w:val="0"/>
                <w:numId w:val="38"/>
              </w:numPr>
              <w:rPr>
                <w:rFonts w:ascii="Calibri" w:hAnsi="Calibri" w:eastAsia="Calibri" w:cs="Calibri"/>
                <w:color w:val="0070C0"/>
              </w:rPr>
            </w:pPr>
            <w:r w:rsidRPr="720440B2">
              <w:rPr>
                <w:rFonts w:ascii="Calibri" w:hAnsi="Calibri" w:eastAsia="Calibri" w:cs="Calibri"/>
                <w:color w:val="0070C0"/>
              </w:rPr>
              <w:t>Client</w:t>
            </w:r>
            <w:r w:rsidRPr="720440B2" w:rsidR="27D4BA1F">
              <w:rPr>
                <w:rFonts w:ascii="Calibri" w:hAnsi="Calibri" w:eastAsia="Calibri" w:cs="Calibri"/>
                <w:color w:val="0070C0"/>
              </w:rPr>
              <w:t xml:space="preserve"> is</w:t>
            </w:r>
            <w:r w:rsidRPr="720440B2">
              <w:rPr>
                <w:rFonts w:ascii="Calibri" w:hAnsi="Calibri" w:eastAsia="Calibri" w:cs="Calibri"/>
                <w:color w:val="0070C0"/>
              </w:rPr>
              <w:t xml:space="preserve"> concerned about fraud in relation to original content.  </w:t>
            </w:r>
            <w:r w:rsidRPr="720440B2" w:rsidR="7B5C4342">
              <w:rPr>
                <w:rFonts w:ascii="Calibri" w:hAnsi="Calibri" w:eastAsia="Calibri" w:cs="Calibri"/>
                <w:color w:val="0070C0"/>
              </w:rPr>
              <w:t>Due to this issue, content creators request ap</w:t>
            </w:r>
            <w:r w:rsidRPr="720440B2" w:rsidR="7DE173B0">
              <w:rPr>
                <w:rFonts w:ascii="Calibri" w:hAnsi="Calibri" w:eastAsia="Calibri" w:cs="Calibri"/>
                <w:color w:val="0070C0"/>
              </w:rPr>
              <w:t xml:space="preserve">propriate attribution and </w:t>
            </w:r>
            <w:proofErr w:type="gramStart"/>
            <w:r w:rsidRPr="720440B2" w:rsidR="7DE173B0">
              <w:rPr>
                <w:rFonts w:ascii="Calibri" w:hAnsi="Calibri" w:eastAsia="Calibri" w:cs="Calibri"/>
                <w:color w:val="0070C0"/>
              </w:rPr>
              <w:t>compensation</w:t>
            </w:r>
            <w:proofErr w:type="gramEnd"/>
            <w:r w:rsidRPr="720440B2" w:rsidR="7DE173B0">
              <w:rPr>
                <w:rFonts w:ascii="Calibri" w:hAnsi="Calibri" w:eastAsia="Calibri" w:cs="Calibri"/>
                <w:color w:val="0070C0"/>
              </w:rPr>
              <w:t xml:space="preserve"> </w:t>
            </w:r>
          </w:p>
          <w:p w:rsidRPr="00E44482" w:rsidR="00884DB2" w:rsidP="006A02D4" w:rsidRDefault="27DBEA7D" w14:paraId="5D7B30DA" w14:textId="60DB2ECC">
            <w:pPr>
              <w:pStyle w:val="ListParagraph"/>
              <w:numPr>
                <w:ilvl w:val="0"/>
                <w:numId w:val="38"/>
              </w:numPr>
              <w:rPr>
                <w:rFonts w:ascii="Calibri" w:hAnsi="Calibri" w:eastAsia="Calibri" w:cs="Calibri"/>
                <w:color w:val="0070C0"/>
              </w:rPr>
            </w:pPr>
            <w:r w:rsidRPr="720440B2">
              <w:rPr>
                <w:rFonts w:ascii="Calibri" w:hAnsi="Calibri" w:eastAsia="Calibri" w:cs="Calibri"/>
                <w:color w:val="0070C0"/>
              </w:rPr>
              <w:t>Issues regarding s</w:t>
            </w:r>
            <w:r w:rsidRPr="720440B2" w:rsidR="7DE173B0">
              <w:rPr>
                <w:rFonts w:ascii="Calibri" w:hAnsi="Calibri" w:eastAsia="Calibri" w:cs="Calibri"/>
                <w:color w:val="0070C0"/>
              </w:rPr>
              <w:t xml:space="preserve">ecurity of </w:t>
            </w:r>
            <w:r w:rsidRPr="720440B2" w:rsidR="4E392012">
              <w:rPr>
                <w:rFonts w:ascii="Calibri" w:hAnsi="Calibri" w:eastAsia="Calibri" w:cs="Calibri"/>
                <w:color w:val="0070C0"/>
              </w:rPr>
              <w:t>the</w:t>
            </w:r>
            <w:r w:rsidRPr="720440B2" w:rsidR="7DE173B0">
              <w:rPr>
                <w:rFonts w:ascii="Calibri" w:hAnsi="Calibri" w:eastAsia="Calibri" w:cs="Calibri"/>
                <w:color w:val="0070C0"/>
              </w:rPr>
              <w:t xml:space="preserve"> website to prevent avoiding the paywall, mining, and unauthorised </w:t>
            </w:r>
            <w:proofErr w:type="gramStart"/>
            <w:r w:rsidRPr="720440B2" w:rsidR="7DE173B0">
              <w:rPr>
                <w:rFonts w:ascii="Calibri" w:hAnsi="Calibri" w:eastAsia="Calibri" w:cs="Calibri"/>
                <w:color w:val="0070C0"/>
              </w:rPr>
              <w:t>distribution</w:t>
            </w:r>
            <w:proofErr w:type="gramEnd"/>
          </w:p>
          <w:p w:rsidRPr="00E44482" w:rsidR="00884DB2" w:rsidP="0061450C" w:rsidRDefault="7DE173B0" w14:paraId="55EEF485" w14:textId="32EBC548">
            <w:pPr>
              <w:pStyle w:val="ListParagraph"/>
              <w:numPr>
                <w:ilvl w:val="1"/>
                <w:numId w:val="38"/>
              </w:numPr>
              <w:rPr>
                <w:rFonts w:ascii="Calibri" w:hAnsi="Calibri" w:eastAsia="Calibri" w:cs="Calibri"/>
                <w:color w:val="0070C0"/>
              </w:rPr>
            </w:pPr>
            <w:r w:rsidRPr="720440B2">
              <w:rPr>
                <w:rFonts w:ascii="Calibri" w:hAnsi="Calibri" w:eastAsia="Calibri" w:cs="Calibri"/>
                <w:color w:val="0070C0"/>
              </w:rPr>
              <w:t xml:space="preserve">Prevent </w:t>
            </w:r>
            <w:r w:rsidRPr="720440B2" w:rsidR="004C5D01">
              <w:rPr>
                <w:rFonts w:ascii="Calibri" w:hAnsi="Calibri" w:eastAsia="Calibri" w:cs="Calibri"/>
                <w:color w:val="0070C0"/>
              </w:rPr>
              <w:t xml:space="preserve">the </w:t>
            </w:r>
            <w:r w:rsidRPr="720440B2" w:rsidR="004C5D01">
              <w:rPr>
                <w:color w:val="0070C0"/>
              </w:rPr>
              <w:t>content being accessed</w:t>
            </w:r>
            <w:r w:rsidRPr="720440B2" w:rsidR="007528F7">
              <w:rPr>
                <w:color w:val="0070C0"/>
              </w:rPr>
              <w:t xml:space="preserve"> followed by cancelled</w:t>
            </w:r>
            <w:r w:rsidRPr="720440B2" w:rsidR="004C5D01">
              <w:rPr>
                <w:color w:val="0070C0"/>
              </w:rPr>
              <w:t xml:space="preserve"> </w:t>
            </w:r>
            <w:proofErr w:type="gramStart"/>
            <w:r w:rsidRPr="720440B2" w:rsidR="004C5D01">
              <w:rPr>
                <w:color w:val="0070C0"/>
              </w:rPr>
              <w:t>payment</w:t>
            </w:r>
            <w:proofErr w:type="gramEnd"/>
          </w:p>
          <w:p w:rsidR="2AD17860" w:rsidP="2AD17860" w:rsidRDefault="52153431" w14:paraId="4ED43378" w14:textId="7E1C6BCD">
            <w:pPr>
              <w:pStyle w:val="ListParagraph"/>
              <w:numPr>
                <w:ilvl w:val="0"/>
                <w:numId w:val="38"/>
              </w:numPr>
              <w:rPr>
                <w:rFonts w:ascii="Calibri" w:hAnsi="Calibri" w:eastAsia="Calibri" w:cs="Calibri"/>
                <w:color w:val="0070C0"/>
              </w:rPr>
            </w:pPr>
            <w:r w:rsidRPr="720440B2">
              <w:rPr>
                <w:rFonts w:ascii="Calibri" w:hAnsi="Calibri" w:eastAsia="Calibri" w:cs="Calibri"/>
                <w:color w:val="0070C0"/>
              </w:rPr>
              <w:t>Back</w:t>
            </w:r>
            <w:r w:rsidRPr="720440B2" w:rsidR="0D9B47E5">
              <w:rPr>
                <w:rFonts w:ascii="Calibri" w:hAnsi="Calibri" w:eastAsia="Calibri" w:cs="Calibri"/>
                <w:color w:val="0070C0"/>
              </w:rPr>
              <w:t>ing</w:t>
            </w:r>
            <w:r w:rsidRPr="720440B2">
              <w:rPr>
                <w:rFonts w:ascii="Calibri" w:hAnsi="Calibri" w:eastAsia="Calibri" w:cs="Calibri"/>
                <w:color w:val="0070C0"/>
              </w:rPr>
              <w:t xml:space="preserve"> </w:t>
            </w:r>
            <w:r w:rsidRPr="720440B2" w:rsidR="0D9B47E5">
              <w:rPr>
                <w:rFonts w:ascii="Calibri" w:hAnsi="Calibri" w:eastAsia="Calibri" w:cs="Calibri"/>
                <w:color w:val="0070C0"/>
              </w:rPr>
              <w:t>up</w:t>
            </w:r>
            <w:r w:rsidRPr="720440B2">
              <w:rPr>
                <w:rFonts w:ascii="Calibri" w:hAnsi="Calibri" w:eastAsia="Calibri" w:cs="Calibri"/>
                <w:color w:val="0070C0"/>
              </w:rPr>
              <w:t xml:space="preserve"> of files are only on a physical external hard drive</w:t>
            </w:r>
            <w:r w:rsidRPr="720440B2" w:rsidR="73D635B4">
              <w:rPr>
                <w:rFonts w:ascii="Calibri" w:hAnsi="Calibri" w:eastAsia="Calibri" w:cs="Calibri"/>
                <w:color w:val="0070C0"/>
              </w:rPr>
              <w:t>.</w:t>
            </w:r>
            <w:r>
              <w:br/>
            </w:r>
            <w:r w:rsidRPr="720440B2" w:rsidR="039D37BD">
              <w:rPr>
                <w:rFonts w:ascii="Calibri" w:hAnsi="Calibri" w:eastAsia="Calibri" w:cs="Calibri"/>
                <w:color w:val="0070C0"/>
              </w:rPr>
              <w:t xml:space="preserve">The issue with relying on one form of backup </w:t>
            </w:r>
            <w:r w:rsidRPr="720440B2" w:rsidR="50C66A47">
              <w:rPr>
                <w:rFonts w:ascii="Calibri" w:hAnsi="Calibri" w:eastAsia="Calibri" w:cs="Calibri"/>
                <w:color w:val="0070C0"/>
              </w:rPr>
              <w:t xml:space="preserve">is the </w:t>
            </w:r>
            <w:r w:rsidRPr="720440B2" w:rsidR="19384A73">
              <w:rPr>
                <w:rFonts w:ascii="Calibri" w:hAnsi="Calibri" w:eastAsia="Calibri" w:cs="Calibri"/>
                <w:color w:val="0070C0"/>
              </w:rPr>
              <w:t>possibility of it failing during a recovery process. Such risk</w:t>
            </w:r>
            <w:r w:rsidRPr="720440B2" w:rsidR="44DBC5DD">
              <w:rPr>
                <w:rFonts w:ascii="Calibri" w:hAnsi="Calibri" w:eastAsia="Calibri" w:cs="Calibri"/>
                <w:color w:val="0070C0"/>
              </w:rPr>
              <w:t xml:space="preserve"> includes physical de</w:t>
            </w:r>
            <w:r w:rsidRPr="720440B2" w:rsidR="0566F6BE">
              <w:rPr>
                <w:rFonts w:ascii="Calibri" w:hAnsi="Calibri" w:eastAsia="Calibri" w:cs="Calibri"/>
                <w:color w:val="0070C0"/>
              </w:rPr>
              <w:t>terioration</w:t>
            </w:r>
            <w:r w:rsidRPr="720440B2" w:rsidR="44DBC5DD">
              <w:rPr>
                <w:rFonts w:ascii="Calibri" w:hAnsi="Calibri" w:eastAsia="Calibri" w:cs="Calibri"/>
                <w:color w:val="0070C0"/>
              </w:rPr>
              <w:t xml:space="preserve"> of the device, exposure </w:t>
            </w:r>
            <w:r w:rsidRPr="720440B2" w:rsidR="1C03ADEB">
              <w:rPr>
                <w:rFonts w:ascii="Calibri" w:hAnsi="Calibri" w:eastAsia="Calibri" w:cs="Calibri"/>
                <w:color w:val="0070C0"/>
              </w:rPr>
              <w:t>from</w:t>
            </w:r>
            <w:r w:rsidRPr="720440B2" w:rsidR="44DBC5DD">
              <w:rPr>
                <w:rFonts w:ascii="Calibri" w:hAnsi="Calibri" w:eastAsia="Calibri" w:cs="Calibri"/>
                <w:color w:val="0070C0"/>
              </w:rPr>
              <w:t xml:space="preserve"> </w:t>
            </w:r>
            <w:r w:rsidRPr="720440B2" w:rsidR="0695DA4F">
              <w:rPr>
                <w:rFonts w:ascii="Calibri" w:hAnsi="Calibri" w:eastAsia="Calibri" w:cs="Calibri"/>
                <w:color w:val="0070C0"/>
              </w:rPr>
              <w:t xml:space="preserve">fire or </w:t>
            </w:r>
            <w:r w:rsidRPr="720440B2" w:rsidR="7BEE605C">
              <w:rPr>
                <w:rFonts w:ascii="Calibri" w:hAnsi="Calibri" w:eastAsia="Calibri" w:cs="Calibri"/>
                <w:color w:val="0070C0"/>
              </w:rPr>
              <w:t>natural</w:t>
            </w:r>
            <w:r w:rsidRPr="720440B2" w:rsidR="44DBC5DD">
              <w:rPr>
                <w:rFonts w:ascii="Calibri" w:hAnsi="Calibri" w:eastAsia="Calibri" w:cs="Calibri"/>
                <w:color w:val="0070C0"/>
              </w:rPr>
              <w:t xml:space="preserve"> disaster</w:t>
            </w:r>
            <w:r w:rsidRPr="720440B2" w:rsidR="74366F2D">
              <w:rPr>
                <w:rFonts w:ascii="Calibri" w:hAnsi="Calibri" w:eastAsia="Calibri" w:cs="Calibri"/>
                <w:color w:val="0070C0"/>
              </w:rPr>
              <w:t>s</w:t>
            </w:r>
            <w:r w:rsidRPr="720440B2" w:rsidR="532D63BA">
              <w:rPr>
                <w:rFonts w:ascii="Calibri" w:hAnsi="Calibri" w:eastAsia="Calibri" w:cs="Calibri"/>
                <w:color w:val="0070C0"/>
              </w:rPr>
              <w:t xml:space="preserve">, </w:t>
            </w:r>
            <w:r w:rsidRPr="720440B2" w:rsidR="13870A53">
              <w:rPr>
                <w:rFonts w:ascii="Calibri" w:hAnsi="Calibri" w:eastAsia="Calibri" w:cs="Calibri"/>
                <w:color w:val="0070C0"/>
              </w:rPr>
              <w:t>and</w:t>
            </w:r>
            <w:r w:rsidRPr="720440B2" w:rsidR="750ADCC3">
              <w:rPr>
                <w:rFonts w:ascii="Calibri" w:hAnsi="Calibri" w:eastAsia="Calibri" w:cs="Calibri"/>
                <w:color w:val="0070C0"/>
              </w:rPr>
              <w:t xml:space="preserve"> </w:t>
            </w:r>
            <w:r w:rsidRPr="720440B2" w:rsidR="532D63BA">
              <w:rPr>
                <w:rFonts w:ascii="Calibri" w:hAnsi="Calibri" w:eastAsia="Calibri" w:cs="Calibri"/>
                <w:color w:val="0070C0"/>
              </w:rPr>
              <w:t>theft</w:t>
            </w:r>
            <w:r w:rsidRPr="720440B2" w:rsidR="750ADCC3">
              <w:rPr>
                <w:rFonts w:ascii="Calibri" w:hAnsi="Calibri" w:eastAsia="Calibri" w:cs="Calibri"/>
                <w:color w:val="0070C0"/>
              </w:rPr>
              <w:t xml:space="preserve">. </w:t>
            </w:r>
          </w:p>
          <w:p w:rsidRPr="00E44482" w:rsidR="00884DB2" w:rsidP="006A02D4" w:rsidRDefault="700C8BFB" w14:paraId="1FCB2308" w14:textId="3B6AAD0E">
            <w:pPr>
              <w:pStyle w:val="ListParagraph"/>
              <w:numPr>
                <w:ilvl w:val="0"/>
                <w:numId w:val="38"/>
              </w:numPr>
              <w:rPr>
                <w:rFonts w:ascii="Calibri" w:hAnsi="Calibri" w:eastAsia="Calibri" w:cs="Calibri"/>
                <w:color w:val="0070C0"/>
              </w:rPr>
            </w:pPr>
            <w:r w:rsidRPr="720440B2">
              <w:rPr>
                <w:rFonts w:ascii="Calibri" w:hAnsi="Calibri" w:eastAsia="Calibri" w:cs="Calibri"/>
                <w:color w:val="0070C0"/>
              </w:rPr>
              <w:t xml:space="preserve">Staff </w:t>
            </w:r>
            <w:r w:rsidRPr="720440B2" w:rsidR="1C050E6A">
              <w:rPr>
                <w:rFonts w:ascii="Calibri" w:hAnsi="Calibri" w:eastAsia="Calibri" w:cs="Calibri"/>
                <w:color w:val="0070C0"/>
              </w:rPr>
              <w:t xml:space="preserve">can access every application, </w:t>
            </w:r>
            <w:proofErr w:type="gramStart"/>
            <w:r w:rsidRPr="720440B2" w:rsidR="1C050E6A">
              <w:rPr>
                <w:rFonts w:ascii="Calibri" w:hAnsi="Calibri" w:eastAsia="Calibri" w:cs="Calibri"/>
                <w:color w:val="0070C0"/>
              </w:rPr>
              <w:t>software</w:t>
            </w:r>
            <w:proofErr w:type="gramEnd"/>
            <w:r w:rsidRPr="720440B2" w:rsidR="1C050E6A">
              <w:rPr>
                <w:rFonts w:ascii="Calibri" w:hAnsi="Calibri" w:eastAsia="Calibri" w:cs="Calibri"/>
                <w:color w:val="0070C0"/>
              </w:rPr>
              <w:t xml:space="preserve"> and website via issued usernames and passwords</w:t>
            </w:r>
            <w:r w:rsidRPr="720440B2" w:rsidR="345A5DD9">
              <w:rPr>
                <w:rFonts w:ascii="Calibri" w:hAnsi="Calibri" w:eastAsia="Calibri" w:cs="Calibri"/>
                <w:color w:val="0070C0"/>
              </w:rPr>
              <w:t>.</w:t>
            </w:r>
            <w:r w:rsidR="539B1CF7">
              <w:br/>
            </w:r>
            <w:r w:rsidRPr="720440B2" w:rsidR="13AC6D28">
              <w:rPr>
                <w:rFonts w:ascii="Calibri" w:hAnsi="Calibri" w:eastAsia="Calibri" w:cs="Calibri"/>
                <w:color w:val="0070C0"/>
              </w:rPr>
              <w:t xml:space="preserve">Incorrect implementation of access controls on staff </w:t>
            </w:r>
            <w:r w:rsidRPr="720440B2" w:rsidR="5646638B">
              <w:rPr>
                <w:rFonts w:ascii="Calibri" w:hAnsi="Calibri" w:eastAsia="Calibri" w:cs="Calibri"/>
                <w:color w:val="0070C0"/>
              </w:rPr>
              <w:t xml:space="preserve">accounts </w:t>
            </w:r>
            <w:r w:rsidRPr="720440B2" w:rsidR="13AC6D28">
              <w:rPr>
                <w:rFonts w:ascii="Calibri" w:hAnsi="Calibri" w:eastAsia="Calibri" w:cs="Calibri"/>
                <w:color w:val="0070C0"/>
              </w:rPr>
              <w:t xml:space="preserve">can </w:t>
            </w:r>
            <w:r w:rsidRPr="720440B2" w:rsidR="22A87C57">
              <w:rPr>
                <w:rFonts w:ascii="Calibri" w:hAnsi="Calibri" w:eastAsia="Calibri" w:cs="Calibri"/>
                <w:color w:val="0070C0"/>
              </w:rPr>
              <w:t xml:space="preserve">negatively impact company </w:t>
            </w:r>
            <w:r w:rsidRPr="720440B2" w:rsidR="13AC6D28">
              <w:rPr>
                <w:rFonts w:ascii="Calibri" w:hAnsi="Calibri" w:eastAsia="Calibri" w:cs="Calibri"/>
                <w:color w:val="0070C0"/>
              </w:rPr>
              <w:t>files and resources</w:t>
            </w:r>
            <w:r w:rsidRPr="720440B2" w:rsidR="71F12114">
              <w:rPr>
                <w:rFonts w:ascii="Calibri" w:hAnsi="Calibri" w:eastAsia="Calibri" w:cs="Calibri"/>
                <w:color w:val="0070C0"/>
              </w:rPr>
              <w:t xml:space="preserve">. </w:t>
            </w:r>
            <w:r w:rsidRPr="720440B2" w:rsidR="0CC1D010">
              <w:rPr>
                <w:rFonts w:ascii="Calibri" w:hAnsi="Calibri" w:eastAsia="Calibri" w:cs="Calibri"/>
                <w:color w:val="0070C0"/>
              </w:rPr>
              <w:t>Company data can be breached if staff has unauthorise</w:t>
            </w:r>
            <w:r w:rsidRPr="720440B2" w:rsidR="4C7E27A0">
              <w:rPr>
                <w:rFonts w:ascii="Calibri" w:hAnsi="Calibri" w:eastAsia="Calibri" w:cs="Calibri"/>
                <w:color w:val="0070C0"/>
              </w:rPr>
              <w:t xml:space="preserve">d access to </w:t>
            </w:r>
            <w:r w:rsidRPr="3D8A92A7" w:rsidR="00C0163A">
              <w:rPr>
                <w:rFonts w:ascii="Calibri" w:hAnsi="Calibri" w:eastAsia="Calibri" w:cs="Calibri"/>
                <w:color w:val="0070C0"/>
              </w:rPr>
              <w:t>certain</w:t>
            </w:r>
            <w:r w:rsidRPr="720440B2" w:rsidR="4C7E27A0">
              <w:rPr>
                <w:rFonts w:ascii="Calibri" w:hAnsi="Calibri" w:eastAsia="Calibri" w:cs="Calibri"/>
                <w:color w:val="0070C0"/>
              </w:rPr>
              <w:t xml:space="preserve"> websites, downloading and installing</w:t>
            </w:r>
            <w:r w:rsidRPr="720440B2" w:rsidR="0EC1FD79">
              <w:rPr>
                <w:rFonts w:ascii="Calibri" w:hAnsi="Calibri" w:eastAsia="Calibri" w:cs="Calibri"/>
                <w:color w:val="0070C0"/>
              </w:rPr>
              <w:t xml:space="preserve"> inappropriate software and applications, and manip</w:t>
            </w:r>
            <w:r w:rsidRPr="720440B2" w:rsidR="5F69C635">
              <w:rPr>
                <w:rFonts w:ascii="Calibri" w:hAnsi="Calibri" w:eastAsia="Calibri" w:cs="Calibri"/>
                <w:color w:val="0070C0"/>
              </w:rPr>
              <w:t xml:space="preserve">ulating </w:t>
            </w:r>
            <w:r w:rsidRPr="720440B2" w:rsidR="7D6EE161">
              <w:rPr>
                <w:rFonts w:ascii="Calibri" w:hAnsi="Calibri" w:eastAsia="Calibri" w:cs="Calibri"/>
                <w:color w:val="0070C0"/>
              </w:rPr>
              <w:t xml:space="preserve">control </w:t>
            </w:r>
            <w:proofErr w:type="gramStart"/>
            <w:r w:rsidRPr="720440B2" w:rsidR="0EC1FD79">
              <w:rPr>
                <w:rFonts w:ascii="Calibri" w:hAnsi="Calibri" w:eastAsia="Calibri" w:cs="Calibri"/>
                <w:color w:val="0070C0"/>
              </w:rPr>
              <w:t>settings</w:t>
            </w:r>
            <w:proofErr w:type="gramEnd"/>
            <w:r w:rsidRPr="720440B2" w:rsidR="13AC6D28">
              <w:rPr>
                <w:rFonts w:ascii="Calibri" w:hAnsi="Calibri" w:eastAsia="Calibri" w:cs="Calibri"/>
                <w:color w:val="0070C0"/>
              </w:rPr>
              <w:t xml:space="preserve"> </w:t>
            </w:r>
          </w:p>
          <w:p w:rsidR="5AC54057" w:rsidP="5AC54057" w:rsidRDefault="4AAAE654" w14:paraId="745ED6BD" w14:textId="29D88C44">
            <w:pPr>
              <w:pStyle w:val="ListParagraph"/>
              <w:numPr>
                <w:ilvl w:val="0"/>
                <w:numId w:val="38"/>
              </w:numPr>
              <w:rPr>
                <w:rFonts w:ascii="Calibri" w:hAnsi="Calibri" w:eastAsia="Calibri" w:cs="Calibri"/>
                <w:color w:val="0070C0"/>
              </w:rPr>
            </w:pPr>
            <w:r w:rsidRPr="730C8253">
              <w:rPr>
                <w:rFonts w:ascii="Calibri" w:hAnsi="Calibri" w:eastAsia="Calibri" w:cs="Calibri"/>
                <w:color w:val="0070C0"/>
              </w:rPr>
              <w:t xml:space="preserve">One of the company directors relies on email communication to enrol new users and </w:t>
            </w:r>
            <w:r w:rsidRPr="730C8253" w:rsidR="166BA2C4">
              <w:rPr>
                <w:rFonts w:ascii="Calibri" w:hAnsi="Calibri" w:eastAsia="Calibri" w:cs="Calibri"/>
                <w:color w:val="0070C0"/>
              </w:rPr>
              <w:t>exchange details with staff members</w:t>
            </w:r>
            <w:r w:rsidRPr="730C8253" w:rsidR="75A82758">
              <w:rPr>
                <w:rFonts w:ascii="Calibri" w:hAnsi="Calibri" w:eastAsia="Calibri" w:cs="Calibri"/>
                <w:color w:val="0070C0"/>
              </w:rPr>
              <w:t>.</w:t>
            </w:r>
            <w:r w:rsidRPr="730C8253" w:rsidR="57B9FD14">
              <w:rPr>
                <w:rFonts w:ascii="Calibri" w:hAnsi="Calibri" w:eastAsia="Calibri" w:cs="Calibri"/>
                <w:color w:val="0070C0"/>
              </w:rPr>
              <w:t xml:space="preserve"> Staff are required to send to the director (via email) all the new account login details created from external web resources. </w:t>
            </w:r>
            <w:r>
              <w:br/>
            </w:r>
            <w:r w:rsidRPr="730C8253" w:rsidR="1C7080AD">
              <w:rPr>
                <w:rFonts w:ascii="Calibri" w:hAnsi="Calibri" w:eastAsia="Calibri" w:cs="Calibri"/>
                <w:color w:val="0070C0"/>
              </w:rPr>
              <w:t>The lack of encryption</w:t>
            </w:r>
            <w:r w:rsidRPr="730C8253" w:rsidR="68957DA0">
              <w:rPr>
                <w:rFonts w:ascii="Calibri" w:hAnsi="Calibri" w:eastAsia="Calibri" w:cs="Calibri"/>
                <w:color w:val="0070C0"/>
              </w:rPr>
              <w:t xml:space="preserve">, </w:t>
            </w:r>
            <w:r w:rsidRPr="730C8253" w:rsidR="1C7080AD">
              <w:rPr>
                <w:rFonts w:ascii="Calibri" w:hAnsi="Calibri" w:eastAsia="Calibri" w:cs="Calibri"/>
                <w:color w:val="0070C0"/>
              </w:rPr>
              <w:t>password-protection</w:t>
            </w:r>
            <w:r w:rsidRPr="730C8253" w:rsidR="2891C7A3">
              <w:rPr>
                <w:rFonts w:ascii="Calibri" w:hAnsi="Calibri" w:eastAsia="Calibri" w:cs="Calibri"/>
                <w:color w:val="0070C0"/>
              </w:rPr>
              <w:t>, and multi-factor authentication</w:t>
            </w:r>
            <w:r w:rsidRPr="730C8253" w:rsidR="1C7080AD">
              <w:rPr>
                <w:rFonts w:ascii="Calibri" w:hAnsi="Calibri" w:eastAsia="Calibri" w:cs="Calibri"/>
                <w:color w:val="0070C0"/>
              </w:rPr>
              <w:t xml:space="preserve"> within emails containing sensitive data poses as a </w:t>
            </w:r>
            <w:r w:rsidRPr="730C8253" w:rsidR="0A3CD2F3">
              <w:rPr>
                <w:rFonts w:ascii="Calibri" w:hAnsi="Calibri" w:eastAsia="Calibri" w:cs="Calibri"/>
                <w:color w:val="0070C0"/>
              </w:rPr>
              <w:t xml:space="preserve">security </w:t>
            </w:r>
            <w:r w:rsidRPr="730C8253" w:rsidR="1C7080AD">
              <w:rPr>
                <w:rFonts w:ascii="Calibri" w:hAnsi="Calibri" w:eastAsia="Calibri" w:cs="Calibri"/>
                <w:color w:val="0070C0"/>
              </w:rPr>
              <w:t>risk</w:t>
            </w:r>
            <w:r w:rsidRPr="730C8253" w:rsidR="452A8A3E">
              <w:rPr>
                <w:rFonts w:ascii="Calibri" w:hAnsi="Calibri" w:eastAsia="Calibri" w:cs="Calibri"/>
                <w:color w:val="0070C0"/>
              </w:rPr>
              <w:t>.</w:t>
            </w:r>
            <w:r w:rsidRPr="730C8253" w:rsidR="1C7080AD">
              <w:rPr>
                <w:rFonts w:ascii="Calibri" w:hAnsi="Calibri" w:eastAsia="Calibri" w:cs="Calibri"/>
                <w:color w:val="0070C0"/>
              </w:rPr>
              <w:t xml:space="preserve"> </w:t>
            </w:r>
            <w:r w:rsidRPr="730C8253" w:rsidR="452A8A3E">
              <w:rPr>
                <w:rFonts w:ascii="Calibri" w:hAnsi="Calibri" w:eastAsia="Calibri" w:cs="Calibri"/>
                <w:color w:val="0070C0"/>
              </w:rPr>
              <w:t>A</w:t>
            </w:r>
            <w:r w:rsidRPr="730C8253" w:rsidR="20CB368C">
              <w:rPr>
                <w:rFonts w:ascii="Calibri" w:hAnsi="Calibri" w:eastAsia="Calibri" w:cs="Calibri"/>
                <w:color w:val="0070C0"/>
              </w:rPr>
              <w:t>n email</w:t>
            </w:r>
            <w:r w:rsidRPr="730C8253" w:rsidR="452A8A3E">
              <w:rPr>
                <w:rFonts w:ascii="Calibri" w:hAnsi="Calibri" w:eastAsia="Calibri" w:cs="Calibri"/>
                <w:color w:val="0070C0"/>
              </w:rPr>
              <w:t xml:space="preserve"> phishing attack</w:t>
            </w:r>
            <w:r w:rsidRPr="730C8253" w:rsidR="26BDB725">
              <w:rPr>
                <w:rFonts w:ascii="Calibri" w:hAnsi="Calibri" w:eastAsia="Calibri" w:cs="Calibri"/>
                <w:color w:val="0070C0"/>
              </w:rPr>
              <w:t xml:space="preserve"> can compromise sensitive company </w:t>
            </w:r>
            <w:proofErr w:type="gramStart"/>
            <w:r w:rsidRPr="730C8253" w:rsidR="26BDB725">
              <w:rPr>
                <w:rFonts w:ascii="Calibri" w:hAnsi="Calibri" w:eastAsia="Calibri" w:cs="Calibri"/>
                <w:color w:val="0070C0"/>
              </w:rPr>
              <w:t>data</w:t>
            </w:r>
            <w:proofErr w:type="gramEnd"/>
          </w:p>
          <w:p w:rsidR="03DF8694" w:rsidP="03DF8694" w:rsidRDefault="69F2A850" w14:paraId="607E69CD" w14:textId="06654A1D">
            <w:pPr>
              <w:pStyle w:val="ListParagraph"/>
              <w:numPr>
                <w:ilvl w:val="0"/>
                <w:numId w:val="38"/>
              </w:numPr>
              <w:rPr>
                <w:rFonts w:ascii="Calibri" w:hAnsi="Calibri" w:eastAsia="Calibri" w:cs="Calibri"/>
                <w:color w:val="0070C0"/>
              </w:rPr>
            </w:pPr>
            <w:r w:rsidRPr="730C8253">
              <w:rPr>
                <w:rFonts w:ascii="Calibri" w:hAnsi="Calibri" w:eastAsia="Calibri" w:cs="Calibri"/>
                <w:color w:val="0070C0"/>
              </w:rPr>
              <w:t>All</w:t>
            </w:r>
            <w:r w:rsidRPr="730C8253" w:rsidR="251CFC61">
              <w:rPr>
                <w:rFonts w:ascii="Calibri" w:hAnsi="Calibri" w:eastAsia="Calibri" w:cs="Calibri"/>
                <w:color w:val="0070C0"/>
              </w:rPr>
              <w:t xml:space="preserve"> staff login details are stored on </w:t>
            </w:r>
            <w:r w:rsidRPr="730C8253" w:rsidR="537547E4">
              <w:rPr>
                <w:rFonts w:ascii="Calibri" w:hAnsi="Calibri" w:eastAsia="Calibri" w:cs="Calibri"/>
                <w:color w:val="0070C0"/>
              </w:rPr>
              <w:t>a</w:t>
            </w:r>
            <w:r w:rsidRPr="730C8253" w:rsidR="251CFC61">
              <w:rPr>
                <w:rFonts w:ascii="Calibri" w:hAnsi="Calibri" w:eastAsia="Calibri" w:cs="Calibri"/>
                <w:color w:val="0070C0"/>
              </w:rPr>
              <w:t xml:space="preserve"> </w:t>
            </w:r>
            <w:r w:rsidRPr="730C8253" w:rsidR="537547E4">
              <w:rPr>
                <w:rFonts w:ascii="Calibri" w:hAnsi="Calibri" w:eastAsia="Calibri" w:cs="Calibri"/>
                <w:color w:val="0070C0"/>
              </w:rPr>
              <w:t>spreadsheet.</w:t>
            </w:r>
            <w:r w:rsidR="251CFC61">
              <w:br/>
            </w:r>
            <w:r w:rsidRPr="730C8253" w:rsidR="48C75EDA">
              <w:rPr>
                <w:rFonts w:ascii="Calibri" w:hAnsi="Calibri" w:eastAsia="Calibri" w:cs="Calibri"/>
                <w:color w:val="0070C0"/>
              </w:rPr>
              <w:t xml:space="preserve">If company files are subjected to insufficient encryption </w:t>
            </w:r>
            <w:r w:rsidRPr="730C8253" w:rsidR="235043E3">
              <w:rPr>
                <w:rFonts w:ascii="Calibri" w:hAnsi="Calibri" w:eastAsia="Calibri" w:cs="Calibri"/>
                <w:color w:val="0070C0"/>
              </w:rPr>
              <w:t xml:space="preserve">protocols </w:t>
            </w:r>
            <w:r w:rsidRPr="730C8253" w:rsidR="48C75EDA">
              <w:rPr>
                <w:rFonts w:ascii="Calibri" w:hAnsi="Calibri" w:eastAsia="Calibri" w:cs="Calibri"/>
                <w:color w:val="0070C0"/>
              </w:rPr>
              <w:t xml:space="preserve">and incorrect </w:t>
            </w:r>
            <w:r w:rsidRPr="730C8253" w:rsidR="32F4EE63">
              <w:rPr>
                <w:rFonts w:ascii="Calibri" w:hAnsi="Calibri" w:eastAsia="Calibri" w:cs="Calibri"/>
                <w:color w:val="0070C0"/>
              </w:rPr>
              <w:t xml:space="preserve">implementation of </w:t>
            </w:r>
            <w:r w:rsidRPr="730C8253" w:rsidR="48C75EDA">
              <w:rPr>
                <w:rFonts w:ascii="Calibri" w:hAnsi="Calibri" w:eastAsia="Calibri" w:cs="Calibri"/>
                <w:color w:val="0070C0"/>
              </w:rPr>
              <w:t>access controls</w:t>
            </w:r>
            <w:r w:rsidRPr="730C8253" w:rsidR="782EDBC0">
              <w:rPr>
                <w:rFonts w:ascii="Calibri" w:hAnsi="Calibri" w:eastAsia="Calibri" w:cs="Calibri"/>
                <w:color w:val="0070C0"/>
              </w:rPr>
              <w:t>, sensitive login data may be accessible by unauthorised users.</w:t>
            </w:r>
          </w:p>
          <w:p w:rsidRPr="00E44482" w:rsidR="00884DB2" w:rsidP="006A02D4" w:rsidRDefault="42314E14" w14:paraId="3A1F6B70" w14:textId="2513F7FF">
            <w:pPr>
              <w:pStyle w:val="ListParagraph"/>
              <w:numPr>
                <w:ilvl w:val="0"/>
                <w:numId w:val="38"/>
              </w:numPr>
              <w:rPr>
                <w:rFonts w:ascii="Calibri" w:hAnsi="Calibri" w:eastAsia="Calibri" w:cs="Calibri"/>
                <w:color w:val="0070C0"/>
              </w:rPr>
            </w:pPr>
            <w:r w:rsidRPr="730C8253">
              <w:rPr>
                <w:rFonts w:ascii="Calibri" w:hAnsi="Calibri" w:eastAsia="Calibri" w:cs="Calibri"/>
                <w:color w:val="0070C0"/>
              </w:rPr>
              <w:t xml:space="preserve">Staff are accessing the </w:t>
            </w:r>
            <w:r w:rsidRPr="730C8253" w:rsidR="0098DC36">
              <w:rPr>
                <w:rFonts w:ascii="Calibri" w:hAnsi="Calibri" w:eastAsia="Calibri" w:cs="Calibri"/>
                <w:color w:val="0070C0"/>
              </w:rPr>
              <w:t>workplace</w:t>
            </w:r>
            <w:r w:rsidRPr="730C8253">
              <w:rPr>
                <w:rFonts w:ascii="Calibri" w:hAnsi="Calibri" w:eastAsia="Calibri" w:cs="Calibri"/>
                <w:color w:val="0070C0"/>
              </w:rPr>
              <w:t xml:space="preserve"> network </w:t>
            </w:r>
            <w:r w:rsidRPr="730C8253" w:rsidR="66D20815">
              <w:rPr>
                <w:rFonts w:ascii="Calibri" w:hAnsi="Calibri" w:eastAsia="Calibri" w:cs="Calibri"/>
                <w:color w:val="0070C0"/>
              </w:rPr>
              <w:t>via</w:t>
            </w:r>
            <w:r w:rsidRPr="730C8253" w:rsidR="7DE173B0">
              <w:rPr>
                <w:rFonts w:ascii="Calibri" w:hAnsi="Calibri" w:eastAsia="Calibri" w:cs="Calibri"/>
                <w:color w:val="0070C0"/>
              </w:rPr>
              <w:t xml:space="preserve"> free </w:t>
            </w:r>
            <w:r w:rsidRPr="730C8253" w:rsidR="57C31C2B">
              <w:rPr>
                <w:rFonts w:ascii="Calibri" w:hAnsi="Calibri" w:eastAsia="Calibri" w:cs="Calibri"/>
                <w:color w:val="0070C0"/>
              </w:rPr>
              <w:t xml:space="preserve">public </w:t>
            </w:r>
            <w:r w:rsidRPr="730C8253" w:rsidR="3A32A5E6">
              <w:rPr>
                <w:rFonts w:ascii="Calibri" w:hAnsi="Calibri" w:eastAsia="Calibri" w:cs="Calibri"/>
                <w:color w:val="0070C0"/>
              </w:rPr>
              <w:t>Wi-Fi</w:t>
            </w:r>
            <w:r w:rsidRPr="730C8253" w:rsidR="28AF362C">
              <w:rPr>
                <w:rFonts w:ascii="Calibri" w:hAnsi="Calibri" w:eastAsia="Calibri" w:cs="Calibri"/>
                <w:color w:val="0070C0"/>
              </w:rPr>
              <w:t xml:space="preserve"> and</w:t>
            </w:r>
            <w:r w:rsidRPr="730C8253" w:rsidR="635478CB">
              <w:rPr>
                <w:rFonts w:ascii="Calibri" w:hAnsi="Calibri" w:eastAsia="Calibri" w:cs="Calibri"/>
                <w:color w:val="0070C0"/>
              </w:rPr>
              <w:t xml:space="preserve"> home network</w:t>
            </w:r>
            <w:r w:rsidRPr="730C8253" w:rsidR="62C4C3BE">
              <w:rPr>
                <w:rFonts w:ascii="Calibri" w:hAnsi="Calibri" w:eastAsia="Calibri" w:cs="Calibri"/>
                <w:color w:val="0070C0"/>
              </w:rPr>
              <w:t xml:space="preserve"> on personal devices (laptops, tablets, phone)</w:t>
            </w:r>
            <w:r w:rsidRPr="730C8253" w:rsidR="5A3387CF">
              <w:rPr>
                <w:rFonts w:ascii="Calibri" w:hAnsi="Calibri" w:eastAsia="Calibri" w:cs="Calibri"/>
                <w:color w:val="0070C0"/>
              </w:rPr>
              <w:t>.</w:t>
            </w:r>
            <w:r>
              <w:br/>
            </w:r>
            <w:r w:rsidRPr="730C8253" w:rsidR="405FBECC">
              <w:rPr>
                <w:rFonts w:ascii="Calibri" w:hAnsi="Calibri" w:eastAsia="Calibri" w:cs="Calibri"/>
                <w:color w:val="0070C0"/>
              </w:rPr>
              <w:t xml:space="preserve">The lack of </w:t>
            </w:r>
            <w:r w:rsidRPr="730C8253" w:rsidR="3335AE74">
              <w:rPr>
                <w:rFonts w:ascii="Calibri" w:hAnsi="Calibri" w:eastAsia="Calibri" w:cs="Calibri"/>
                <w:color w:val="0070C0"/>
              </w:rPr>
              <w:t>wireless security,</w:t>
            </w:r>
            <w:r w:rsidRPr="730C8253" w:rsidR="405FBECC">
              <w:rPr>
                <w:rFonts w:ascii="Calibri" w:hAnsi="Calibri" w:eastAsia="Calibri" w:cs="Calibri"/>
                <w:color w:val="0070C0"/>
              </w:rPr>
              <w:t xml:space="preserve"> operating systems</w:t>
            </w:r>
            <w:r w:rsidRPr="730C8253" w:rsidR="4AE4C54B">
              <w:rPr>
                <w:rFonts w:ascii="Calibri" w:hAnsi="Calibri" w:eastAsia="Calibri" w:cs="Calibri"/>
                <w:color w:val="0070C0"/>
              </w:rPr>
              <w:t xml:space="preserve">, firewalls and VPN requirements </w:t>
            </w:r>
            <w:r w:rsidRPr="730C8253" w:rsidR="1DFF6902">
              <w:rPr>
                <w:rFonts w:ascii="Calibri" w:hAnsi="Calibri" w:eastAsia="Calibri" w:cs="Calibri"/>
                <w:color w:val="0070C0"/>
              </w:rPr>
              <w:t xml:space="preserve">on personal devices </w:t>
            </w:r>
            <w:r w:rsidRPr="730C8253" w:rsidR="3534AC5C">
              <w:rPr>
                <w:rFonts w:ascii="Calibri" w:hAnsi="Calibri" w:eastAsia="Calibri" w:cs="Calibri"/>
                <w:color w:val="0070C0"/>
              </w:rPr>
              <w:t>established</w:t>
            </w:r>
            <w:r w:rsidRPr="730C8253" w:rsidR="405FBECC">
              <w:rPr>
                <w:rFonts w:ascii="Calibri" w:hAnsi="Calibri" w:eastAsia="Calibri" w:cs="Calibri"/>
                <w:color w:val="0070C0"/>
              </w:rPr>
              <w:t xml:space="preserve"> </w:t>
            </w:r>
            <w:r w:rsidRPr="730C8253" w:rsidR="4AE4C54B">
              <w:rPr>
                <w:rFonts w:ascii="Calibri" w:hAnsi="Calibri" w:eastAsia="Calibri" w:cs="Calibri"/>
                <w:color w:val="0070C0"/>
              </w:rPr>
              <w:t xml:space="preserve">by the company </w:t>
            </w:r>
            <w:r w:rsidRPr="730C8253" w:rsidR="657E4E61">
              <w:rPr>
                <w:rFonts w:ascii="Calibri" w:hAnsi="Calibri" w:eastAsia="Calibri" w:cs="Calibri"/>
                <w:color w:val="0070C0"/>
              </w:rPr>
              <w:t xml:space="preserve">poses as a security risk </w:t>
            </w:r>
            <w:r w:rsidRPr="730C8253" w:rsidR="4FA1292E">
              <w:rPr>
                <w:rFonts w:ascii="Calibri" w:hAnsi="Calibri" w:eastAsia="Calibri" w:cs="Calibri"/>
                <w:color w:val="0070C0"/>
              </w:rPr>
              <w:t xml:space="preserve">to internal data and </w:t>
            </w:r>
            <w:proofErr w:type="gramStart"/>
            <w:r w:rsidRPr="730C8253" w:rsidR="4FA1292E">
              <w:rPr>
                <w:rFonts w:ascii="Calibri" w:hAnsi="Calibri" w:eastAsia="Calibri" w:cs="Calibri"/>
                <w:color w:val="0070C0"/>
              </w:rPr>
              <w:t>resources</w:t>
            </w:r>
            <w:proofErr w:type="gramEnd"/>
          </w:p>
          <w:p w:rsidRPr="00E44482" w:rsidR="00884DB2" w:rsidP="004E41CB" w:rsidRDefault="5F706BE4" w14:paraId="76F67E7D" w14:textId="62EC9EA1">
            <w:pPr>
              <w:pStyle w:val="ListParagraph"/>
              <w:numPr>
                <w:ilvl w:val="0"/>
                <w:numId w:val="38"/>
              </w:numPr>
              <w:rPr>
                <w:rFonts w:ascii="Calibri" w:hAnsi="Calibri" w:eastAsia="Calibri" w:cs="Calibri"/>
                <w:color w:val="0070C0"/>
              </w:rPr>
            </w:pPr>
            <w:r w:rsidRPr="720440B2">
              <w:rPr>
                <w:rFonts w:ascii="Calibri" w:hAnsi="Calibri" w:eastAsia="Calibri" w:cs="Calibri"/>
                <w:color w:val="0070C0"/>
              </w:rPr>
              <w:t>The business uses an ‘</w:t>
            </w:r>
            <w:r w:rsidRPr="720440B2" w:rsidR="7DE173B0">
              <w:rPr>
                <w:rFonts w:ascii="Calibri" w:hAnsi="Calibri" w:eastAsia="Calibri" w:cs="Calibri"/>
                <w:color w:val="0070C0"/>
              </w:rPr>
              <w:t>ARLO</w:t>
            </w:r>
            <w:r w:rsidRPr="720440B2" w:rsidR="00F0D5E4">
              <w:rPr>
                <w:rFonts w:ascii="Calibri" w:hAnsi="Calibri" w:eastAsia="Calibri" w:cs="Calibri"/>
                <w:color w:val="0070C0"/>
              </w:rPr>
              <w:t>’</w:t>
            </w:r>
            <w:r w:rsidRPr="720440B2" w:rsidR="7DE173B0">
              <w:rPr>
                <w:rFonts w:ascii="Calibri" w:hAnsi="Calibri" w:eastAsia="Calibri" w:cs="Calibri"/>
                <w:color w:val="0070C0"/>
              </w:rPr>
              <w:t xml:space="preserve"> nanny cam</w:t>
            </w:r>
            <w:r w:rsidRPr="720440B2" w:rsidR="14C959F7">
              <w:rPr>
                <w:rFonts w:ascii="Calibri" w:hAnsi="Calibri" w:eastAsia="Calibri" w:cs="Calibri"/>
                <w:color w:val="0070C0"/>
              </w:rPr>
              <w:t xml:space="preserve"> that is connected to the wireless network. Company directors have </w:t>
            </w:r>
            <w:r w:rsidRPr="720440B2" w:rsidR="46628441">
              <w:rPr>
                <w:rFonts w:ascii="Calibri" w:hAnsi="Calibri" w:eastAsia="Calibri" w:cs="Calibri"/>
                <w:color w:val="0070C0"/>
              </w:rPr>
              <w:t xml:space="preserve">24/7 access to </w:t>
            </w:r>
            <w:r w:rsidRPr="720440B2" w:rsidR="3CC4B465">
              <w:rPr>
                <w:rFonts w:ascii="Calibri" w:hAnsi="Calibri" w:eastAsia="Calibri" w:cs="Calibri"/>
                <w:color w:val="0070C0"/>
              </w:rPr>
              <w:t>the cam software</w:t>
            </w:r>
            <w:r w:rsidRPr="720440B2" w:rsidR="2F0FFAE3">
              <w:rPr>
                <w:rFonts w:ascii="Calibri" w:hAnsi="Calibri" w:eastAsia="Calibri" w:cs="Calibri"/>
                <w:color w:val="0070C0"/>
              </w:rPr>
              <w:t xml:space="preserve">. </w:t>
            </w:r>
            <w:r>
              <w:br/>
            </w:r>
            <w:r w:rsidRPr="720440B2" w:rsidR="234707C3">
              <w:rPr>
                <w:rFonts w:ascii="Calibri" w:hAnsi="Calibri" w:eastAsia="Calibri" w:cs="Calibri"/>
                <w:color w:val="0070C0"/>
              </w:rPr>
              <w:t>IoT devices</w:t>
            </w:r>
            <w:r w:rsidRPr="720440B2" w:rsidR="04F7DDED">
              <w:rPr>
                <w:rFonts w:ascii="Calibri" w:hAnsi="Calibri" w:eastAsia="Calibri" w:cs="Calibri"/>
                <w:color w:val="0070C0"/>
              </w:rPr>
              <w:t>,</w:t>
            </w:r>
            <w:r w:rsidRPr="720440B2" w:rsidR="234707C3">
              <w:rPr>
                <w:rFonts w:ascii="Calibri" w:hAnsi="Calibri" w:eastAsia="Calibri" w:cs="Calibri"/>
                <w:color w:val="0070C0"/>
              </w:rPr>
              <w:t xml:space="preserve"> like the ARLO cam</w:t>
            </w:r>
            <w:r w:rsidRPr="720440B2" w:rsidR="4D2638EF">
              <w:rPr>
                <w:rFonts w:ascii="Calibri" w:hAnsi="Calibri" w:eastAsia="Calibri" w:cs="Calibri"/>
                <w:color w:val="0070C0"/>
              </w:rPr>
              <w:t>, have security vulnerabilities</w:t>
            </w:r>
            <w:r w:rsidRPr="720440B2" w:rsidR="234707C3">
              <w:rPr>
                <w:rFonts w:ascii="Calibri" w:hAnsi="Calibri" w:eastAsia="Calibri" w:cs="Calibri"/>
                <w:color w:val="0070C0"/>
              </w:rPr>
              <w:t xml:space="preserve"> </w:t>
            </w:r>
            <w:r w:rsidRPr="720440B2" w:rsidR="173CFE7B">
              <w:rPr>
                <w:rFonts w:ascii="Calibri" w:hAnsi="Calibri" w:eastAsia="Calibri" w:cs="Calibri"/>
                <w:color w:val="0070C0"/>
              </w:rPr>
              <w:t xml:space="preserve">including operating on default configurations, lack of security software and updates, </w:t>
            </w:r>
            <w:r w:rsidRPr="720440B2" w:rsidR="2E667DAC">
              <w:rPr>
                <w:rFonts w:ascii="Calibri" w:hAnsi="Calibri" w:eastAsia="Calibri" w:cs="Calibri"/>
                <w:color w:val="0070C0"/>
              </w:rPr>
              <w:t xml:space="preserve">which </w:t>
            </w:r>
            <w:r w:rsidRPr="720440B2" w:rsidR="7A74BAAA">
              <w:rPr>
                <w:rFonts w:ascii="Calibri" w:hAnsi="Calibri" w:eastAsia="Calibri" w:cs="Calibri"/>
                <w:color w:val="0070C0"/>
              </w:rPr>
              <w:t xml:space="preserve">the device </w:t>
            </w:r>
            <w:r w:rsidRPr="720440B2" w:rsidR="2E667DAC">
              <w:rPr>
                <w:rFonts w:ascii="Calibri" w:hAnsi="Calibri" w:eastAsia="Calibri" w:cs="Calibri"/>
                <w:color w:val="0070C0"/>
              </w:rPr>
              <w:t>can be at risk of hacking and man-in-the-middle (eavesdropping) attack.</w:t>
            </w:r>
          </w:p>
          <w:p w:rsidRPr="00E44482" w:rsidR="00884DB2" w:rsidP="006A02D4" w:rsidRDefault="7DE173B0" w14:paraId="25BBF31B" w14:textId="6BFBC2B4">
            <w:pPr>
              <w:pStyle w:val="ListParagraph"/>
              <w:numPr>
                <w:ilvl w:val="0"/>
                <w:numId w:val="38"/>
              </w:numPr>
              <w:rPr>
                <w:rFonts w:ascii="Calibri" w:hAnsi="Calibri" w:eastAsia="Calibri" w:cs="Calibri"/>
                <w:color w:val="0070C0"/>
              </w:rPr>
            </w:pPr>
            <w:r w:rsidRPr="720440B2">
              <w:rPr>
                <w:rFonts w:ascii="Calibri" w:hAnsi="Calibri" w:eastAsia="Calibri" w:cs="Calibri"/>
                <w:color w:val="0070C0"/>
              </w:rPr>
              <w:t xml:space="preserve">Wired network </w:t>
            </w:r>
            <w:r w:rsidRPr="720440B2" w:rsidR="710DBFE1">
              <w:rPr>
                <w:rFonts w:ascii="Calibri" w:hAnsi="Calibri" w:eastAsia="Calibri" w:cs="Calibri"/>
                <w:color w:val="0070C0"/>
              </w:rPr>
              <w:t xml:space="preserve">is connected to the wireless </w:t>
            </w:r>
            <w:proofErr w:type="gramStart"/>
            <w:r w:rsidRPr="720440B2" w:rsidR="710DBFE1">
              <w:rPr>
                <w:rFonts w:ascii="Calibri" w:hAnsi="Calibri" w:eastAsia="Calibri" w:cs="Calibri"/>
                <w:color w:val="0070C0"/>
              </w:rPr>
              <w:t>network</w:t>
            </w:r>
            <w:proofErr w:type="gramEnd"/>
            <w:r w:rsidRPr="720440B2" w:rsidR="4CC72A40">
              <w:rPr>
                <w:rFonts w:ascii="Calibri" w:hAnsi="Calibri" w:eastAsia="Calibri" w:cs="Calibri"/>
                <w:color w:val="0070C0"/>
              </w:rPr>
              <w:t xml:space="preserve"> </w:t>
            </w:r>
          </w:p>
          <w:p w:rsidRPr="00182856" w:rsidR="00CC24FB" w:rsidP="00182856" w:rsidRDefault="7DE173B0" w14:paraId="48669B96" w14:textId="545BC107">
            <w:pPr>
              <w:pStyle w:val="ListParagraph"/>
              <w:numPr>
                <w:ilvl w:val="0"/>
                <w:numId w:val="38"/>
              </w:numPr>
              <w:rPr>
                <w:rFonts w:ascii="Calibri" w:hAnsi="Calibri" w:eastAsia="Calibri" w:cs="Calibri"/>
                <w:color w:val="0070C0"/>
              </w:rPr>
            </w:pPr>
            <w:r w:rsidRPr="720440B2">
              <w:rPr>
                <w:rFonts w:ascii="Calibri" w:hAnsi="Calibri" w:eastAsia="Calibri" w:cs="Calibri"/>
                <w:color w:val="0070C0"/>
              </w:rPr>
              <w:t>USB/external drives</w:t>
            </w:r>
          </w:p>
          <w:p w:rsidRPr="00E44482" w:rsidR="00884DB2" w:rsidP="00B30A37" w:rsidRDefault="00884DB2" w14:paraId="66D12EC0" w14:textId="04624532">
            <w:pPr>
              <w:rPr>
                <w:i/>
                <w:iCs/>
                <w:color w:val="808080" w:themeColor="background1" w:themeShade="80"/>
              </w:rPr>
            </w:pPr>
          </w:p>
        </w:tc>
      </w:tr>
      <w:tr w:rsidR="007E38D2" w:rsidTr="51AEDC70" w14:paraId="6D558B62" w14:textId="77777777">
        <w:trPr>
          <w:trHeight w:val="850"/>
        </w:trPr>
        <w:tc>
          <w:tcPr>
            <w:tcW w:w="833" w:type="pct"/>
            <w:vAlign w:val="center"/>
          </w:tcPr>
          <w:p w:rsidRPr="00B30A37" w:rsidR="007E38D2" w:rsidP="007E38D2" w:rsidRDefault="007E38D2" w14:paraId="5F9FEE26" w14:textId="3A07CF40">
            <w:pPr>
              <w:rPr>
                <w:b/>
                <w:bCs/>
              </w:rPr>
            </w:pPr>
            <w:r w:rsidRPr="000026E1">
              <w:rPr>
                <w:b/>
              </w:rPr>
              <w:t xml:space="preserve">Red, </w:t>
            </w:r>
            <w:proofErr w:type="gramStart"/>
            <w:r w:rsidRPr="000026E1">
              <w:rPr>
                <w:b/>
              </w:rPr>
              <w:t>Blue</w:t>
            </w:r>
            <w:proofErr w:type="gramEnd"/>
            <w:r w:rsidRPr="000026E1">
              <w:rPr>
                <w:b/>
              </w:rPr>
              <w:t xml:space="preserve"> and Purple teaming activities</w:t>
            </w:r>
          </w:p>
        </w:tc>
        <w:tc>
          <w:tcPr>
            <w:tcW w:w="4167" w:type="pct"/>
            <w:gridSpan w:val="2"/>
            <w:vAlign w:val="center"/>
          </w:tcPr>
          <w:p w:rsidRPr="00BD31BD" w:rsidR="0067239B" w:rsidP="0067239B" w:rsidRDefault="0067239B" w14:paraId="0FCCAC8B" w14:textId="1E99A00A">
            <w:pPr>
              <w:pStyle w:val="NoSpacing"/>
              <w:rPr>
                <w:color w:val="C00000"/>
                <w:lang w:val="en-US"/>
              </w:rPr>
            </w:pPr>
            <w:r>
              <w:rPr>
                <w:rStyle w:val="normaltextrun"/>
                <w:rFonts w:ascii="Calibri" w:hAnsi="Calibri" w:cs="Calibri"/>
                <w:i/>
                <w:iCs/>
              </w:rPr>
              <w:t xml:space="preserve">Potential </w:t>
            </w:r>
            <w:r w:rsidR="005F4E27">
              <w:rPr>
                <w:rStyle w:val="normaltextrun"/>
                <w:rFonts w:ascii="Calibri" w:hAnsi="Calibri" w:cs="Calibri"/>
                <w:i/>
                <w:iCs/>
              </w:rPr>
              <w:t xml:space="preserve">issues, </w:t>
            </w:r>
            <w:proofErr w:type="gramStart"/>
            <w:r>
              <w:rPr>
                <w:rStyle w:val="normaltextrun"/>
                <w:rFonts w:ascii="Calibri" w:hAnsi="Calibri" w:cs="Calibri"/>
                <w:i/>
                <w:iCs/>
              </w:rPr>
              <w:t>attacks</w:t>
            </w:r>
            <w:proofErr w:type="gramEnd"/>
            <w:r>
              <w:rPr>
                <w:rStyle w:val="normaltextrun"/>
                <w:rFonts w:ascii="Calibri" w:hAnsi="Calibri" w:cs="Calibri"/>
                <w:i/>
                <w:iCs/>
              </w:rPr>
              <w:t xml:space="preserve"> and prevention</w:t>
            </w:r>
          </w:p>
          <w:p w:rsidRPr="003309D9" w:rsidR="00322B11" w:rsidP="007B1AB9" w:rsidRDefault="00322B11" w14:paraId="3A040C4A" w14:textId="77777777">
            <w:pPr>
              <w:pStyle w:val="NoSpacing"/>
              <w:numPr>
                <w:ilvl w:val="0"/>
                <w:numId w:val="40"/>
              </w:numPr>
              <w:rPr>
                <w:rStyle w:val="eop"/>
                <w:color w:val="C00000"/>
                <w:lang w:val="en-US"/>
              </w:rPr>
            </w:pPr>
            <w:r w:rsidRPr="00BD31BD">
              <w:rPr>
                <w:rStyle w:val="normaltextrun"/>
                <w:rFonts w:ascii="Calibri" w:hAnsi="Calibri" w:cs="Calibri"/>
                <w:i/>
                <w:color w:val="C00000"/>
                <w:lang w:val="en-US"/>
              </w:rPr>
              <w:t>Syn Flood DoS attack</w:t>
            </w:r>
            <w:r w:rsidRPr="00BD31BD">
              <w:rPr>
                <w:rStyle w:val="eop"/>
                <w:rFonts w:ascii="Calibri" w:hAnsi="Calibri" w:cs="Calibri"/>
                <w:color w:val="C00000"/>
                <w:lang w:val="en-US"/>
              </w:rPr>
              <w:t> </w:t>
            </w:r>
          </w:p>
          <w:p w:rsidR="0067239B" w:rsidP="004E41CB" w:rsidRDefault="0067239B" w14:paraId="48584AC6" w14:textId="77777777">
            <w:pPr>
              <w:pStyle w:val="NoSpacing"/>
              <w:numPr>
                <w:ilvl w:val="1"/>
                <w:numId w:val="40"/>
              </w:numPr>
              <w:rPr>
                <w:i/>
                <w:iCs/>
                <w:color w:val="0070C0"/>
                <w:lang w:val="en-US"/>
              </w:rPr>
            </w:pPr>
            <w:r w:rsidRPr="003309D9">
              <w:rPr>
                <w:i/>
                <w:iCs/>
                <w:color w:val="0070C0"/>
                <w:lang w:val="en-US"/>
              </w:rPr>
              <w:t>MAC address filtering</w:t>
            </w:r>
          </w:p>
          <w:p w:rsidRPr="00F53326" w:rsidR="00CD2B98" w:rsidP="004E41CB" w:rsidRDefault="00CD2B98" w14:paraId="0CE53E7C" w14:textId="4DAE7A69">
            <w:pPr>
              <w:pStyle w:val="NoSpacing"/>
              <w:numPr>
                <w:ilvl w:val="0"/>
                <w:numId w:val="40"/>
              </w:numPr>
              <w:rPr>
                <w:color w:val="C00000"/>
                <w:lang w:val="en-US"/>
              </w:rPr>
            </w:pPr>
            <w:r w:rsidRPr="00F53326">
              <w:rPr>
                <w:rStyle w:val="normaltextrun"/>
                <w:rFonts w:ascii="Calibri" w:hAnsi="Calibri" w:cs="Calibri"/>
                <w:i/>
                <w:iCs/>
                <w:color w:val="C00000"/>
              </w:rPr>
              <w:t>Ransomware</w:t>
            </w:r>
            <w:r w:rsidRPr="00F53326" w:rsidR="00F53326">
              <w:rPr>
                <w:rStyle w:val="normaltextrun"/>
                <w:rFonts w:ascii="Calibri" w:hAnsi="Calibri" w:cs="Calibri"/>
                <w:i/>
                <w:iCs/>
                <w:color w:val="C00000"/>
              </w:rPr>
              <w:t xml:space="preserve"> or system failure</w:t>
            </w:r>
          </w:p>
          <w:p w:rsidRPr="003309D9" w:rsidR="0067239B" w:rsidP="004E41CB" w:rsidRDefault="0067239B" w14:paraId="7E396A3D" w14:textId="79A01226">
            <w:pPr>
              <w:pStyle w:val="NoSpacing"/>
              <w:numPr>
                <w:ilvl w:val="1"/>
                <w:numId w:val="40"/>
              </w:numPr>
              <w:rPr>
                <w:i/>
                <w:iCs/>
                <w:color w:val="0070C0"/>
                <w:lang w:val="en-US"/>
              </w:rPr>
            </w:pPr>
            <w:r>
              <w:rPr>
                <w:i/>
                <w:iCs/>
                <w:color w:val="0070C0"/>
                <w:lang w:val="en-US"/>
              </w:rPr>
              <w:t>Cloud backup</w:t>
            </w:r>
          </w:p>
          <w:p w:rsidRPr="003309D9" w:rsidR="00322B11" w:rsidP="007B1AB9" w:rsidRDefault="00322B11" w14:paraId="7BAD9DF8" w14:textId="77777777">
            <w:pPr>
              <w:pStyle w:val="NoSpacing"/>
              <w:numPr>
                <w:ilvl w:val="0"/>
                <w:numId w:val="40"/>
              </w:numPr>
              <w:rPr>
                <w:rStyle w:val="normaltextrun"/>
                <w:color w:val="C00000"/>
                <w:lang w:val="en-US"/>
              </w:rPr>
            </w:pPr>
            <w:r w:rsidRPr="00BD31BD">
              <w:rPr>
                <w:rStyle w:val="normaltextrun"/>
                <w:rFonts w:ascii="Calibri" w:hAnsi="Calibri" w:cs="Calibri"/>
                <w:i/>
                <w:color w:val="C00000"/>
                <w:lang w:val="en-US"/>
              </w:rPr>
              <w:t>Social Engineering / Phishing (</w:t>
            </w:r>
            <w:proofErr w:type="gramStart"/>
            <w:r w:rsidRPr="00BD31BD">
              <w:rPr>
                <w:rStyle w:val="normaltextrun"/>
                <w:rFonts w:ascii="Calibri" w:hAnsi="Calibri" w:cs="Calibri"/>
                <w:i/>
                <w:color w:val="C00000"/>
                <w:lang w:val="en-US"/>
              </w:rPr>
              <w:t>e.g.</w:t>
            </w:r>
            <w:proofErr w:type="gramEnd"/>
            <w:r w:rsidRPr="00BD31BD">
              <w:rPr>
                <w:rStyle w:val="normaltextrun"/>
                <w:rFonts w:ascii="Calibri" w:hAnsi="Calibri" w:cs="Calibri"/>
                <w:i/>
                <w:color w:val="C00000"/>
                <w:lang w:val="en-US"/>
              </w:rPr>
              <w:t xml:space="preserve"> </w:t>
            </w:r>
            <w:proofErr w:type="spellStart"/>
            <w:r w:rsidRPr="00BD31BD">
              <w:rPr>
                <w:rStyle w:val="normaltextrun"/>
                <w:rFonts w:ascii="Calibri" w:hAnsi="Calibri" w:cs="Calibri"/>
                <w:i/>
                <w:color w:val="C00000"/>
                <w:lang w:val="en-US"/>
              </w:rPr>
              <w:t>Be</w:t>
            </w:r>
            <w:r w:rsidRPr="00BD31BD" w:rsidR="00C73F4C">
              <w:rPr>
                <w:rStyle w:val="normaltextrun"/>
                <w:rFonts w:ascii="Calibri" w:hAnsi="Calibri" w:cs="Calibri"/>
                <w:i/>
                <w:color w:val="C00000"/>
                <w:lang w:val="en-US"/>
              </w:rPr>
              <w:t>EF</w:t>
            </w:r>
            <w:proofErr w:type="spellEnd"/>
            <w:r w:rsidRPr="00BD31BD">
              <w:rPr>
                <w:rStyle w:val="normaltextrun"/>
                <w:rFonts w:ascii="Calibri" w:hAnsi="Calibri" w:cs="Calibri"/>
                <w:i/>
                <w:color w:val="C00000"/>
                <w:lang w:val="en-US"/>
              </w:rPr>
              <w:t xml:space="preserve">; </w:t>
            </w:r>
            <w:proofErr w:type="spellStart"/>
            <w:r w:rsidRPr="00BD31BD">
              <w:rPr>
                <w:rStyle w:val="spellingerror"/>
                <w:rFonts w:ascii="Calibri" w:hAnsi="Calibri" w:cs="Calibri"/>
                <w:i/>
                <w:color w:val="C00000"/>
                <w:lang w:val="en-US"/>
              </w:rPr>
              <w:t>Zphisher</w:t>
            </w:r>
            <w:proofErr w:type="spellEnd"/>
            <w:r w:rsidRPr="00BD31BD">
              <w:rPr>
                <w:rStyle w:val="normaltextrun"/>
                <w:rFonts w:ascii="Calibri" w:hAnsi="Calibri" w:cs="Calibri"/>
                <w:i/>
                <w:color w:val="C00000"/>
                <w:lang w:val="en-US"/>
              </w:rPr>
              <w:t>)</w:t>
            </w:r>
          </w:p>
          <w:p w:rsidRPr="0032678E" w:rsidR="0067239B" w:rsidP="004E41CB" w:rsidRDefault="0067239B" w14:paraId="4E921E04" w14:textId="77777777">
            <w:pPr>
              <w:pStyle w:val="NoSpacing"/>
              <w:numPr>
                <w:ilvl w:val="1"/>
                <w:numId w:val="40"/>
              </w:numPr>
              <w:rPr>
                <w:rStyle w:val="normaltextrun"/>
                <w:i/>
                <w:iCs/>
                <w:color w:val="7030A0"/>
                <w:lang w:val="en-US"/>
              </w:rPr>
            </w:pPr>
            <w:r w:rsidRPr="0032678E">
              <w:rPr>
                <w:rStyle w:val="normaltextrun"/>
                <w:i/>
                <w:iCs/>
                <w:color w:val="7030A0"/>
                <w:lang w:val="en-US"/>
              </w:rPr>
              <w:t>Fake phishing emails, employee training</w:t>
            </w:r>
          </w:p>
          <w:p w:rsidRPr="00C84219" w:rsidR="0067239B" w:rsidP="004E41CB" w:rsidRDefault="0067239B" w14:paraId="56966115" w14:textId="77777777">
            <w:pPr>
              <w:pStyle w:val="NoSpacing"/>
              <w:numPr>
                <w:ilvl w:val="0"/>
                <w:numId w:val="40"/>
              </w:numPr>
              <w:rPr>
                <w:rStyle w:val="normaltextrun"/>
                <w:color w:val="C00000"/>
                <w:lang w:val="en-US"/>
              </w:rPr>
            </w:pPr>
            <w:r w:rsidRPr="00BD31BD">
              <w:rPr>
                <w:rStyle w:val="normaltextrun"/>
                <w:rFonts w:ascii="Calibri" w:hAnsi="Calibri" w:cs="Calibri"/>
                <w:i/>
                <w:iCs/>
                <w:color w:val="C00000"/>
                <w:lang w:val="en-US"/>
              </w:rPr>
              <w:t>Port scanning (Nmap)</w:t>
            </w:r>
          </w:p>
          <w:p w:rsidRPr="00806DD0" w:rsidR="0067239B" w:rsidP="004E41CB" w:rsidRDefault="0067239B" w14:paraId="62175677" w14:textId="77777777">
            <w:pPr>
              <w:pStyle w:val="NoSpacing"/>
              <w:numPr>
                <w:ilvl w:val="1"/>
                <w:numId w:val="40"/>
              </w:numPr>
              <w:rPr>
                <w:rStyle w:val="eop"/>
                <w:color w:val="0070C0"/>
                <w:lang w:val="en-US"/>
              </w:rPr>
            </w:pPr>
            <w:r w:rsidRPr="00806DD0">
              <w:rPr>
                <w:rStyle w:val="normaltextrun"/>
                <w:i/>
                <w:iCs/>
                <w:color w:val="0070C0"/>
              </w:rPr>
              <w:t xml:space="preserve">Firewall, </w:t>
            </w:r>
            <w:r w:rsidRPr="0032678E">
              <w:rPr>
                <w:rStyle w:val="normaltextrun"/>
                <w:i/>
                <w:iCs/>
                <w:color w:val="7030A0"/>
              </w:rPr>
              <w:t>port security</w:t>
            </w:r>
          </w:p>
          <w:p w:rsidRPr="00806DD0" w:rsidR="00C73F4C" w:rsidP="004E41CB" w:rsidRDefault="00C73F4C" w14:paraId="345D0C64" w14:textId="77777777">
            <w:pPr>
              <w:pStyle w:val="NoSpacing"/>
              <w:numPr>
                <w:ilvl w:val="0"/>
                <w:numId w:val="40"/>
              </w:numPr>
              <w:rPr>
                <w:rStyle w:val="normaltextrun"/>
                <w:color w:val="C00000"/>
                <w:lang w:val="en-US"/>
              </w:rPr>
            </w:pPr>
            <w:r w:rsidRPr="00BD31BD">
              <w:rPr>
                <w:rStyle w:val="normaltextrun"/>
                <w:rFonts w:ascii="Calibri" w:hAnsi="Calibri" w:cs="Calibri"/>
                <w:i/>
                <w:color w:val="C00000"/>
                <w:lang w:val="en-US"/>
              </w:rPr>
              <w:t>DHCP starvation</w:t>
            </w:r>
          </w:p>
          <w:p w:rsidRPr="00806DD0" w:rsidR="0067239B" w:rsidP="004E41CB" w:rsidRDefault="0067239B" w14:paraId="70B12726" w14:textId="77777777">
            <w:pPr>
              <w:pStyle w:val="NoSpacing"/>
              <w:numPr>
                <w:ilvl w:val="1"/>
                <w:numId w:val="40"/>
              </w:numPr>
              <w:rPr>
                <w:rStyle w:val="normaltextrun"/>
                <w:i/>
                <w:iCs/>
                <w:color w:val="0070C0"/>
                <w:lang w:val="en-US"/>
              </w:rPr>
            </w:pPr>
            <w:r w:rsidRPr="003309D9">
              <w:rPr>
                <w:i/>
                <w:iCs/>
                <w:color w:val="0070C0"/>
                <w:lang w:val="en-US"/>
              </w:rPr>
              <w:t>MAC address filtering</w:t>
            </w:r>
          </w:p>
          <w:p w:rsidRPr="00806DD0" w:rsidR="0067239B" w:rsidP="004E41CB" w:rsidRDefault="0067239B" w14:paraId="5737E04E" w14:textId="77777777">
            <w:pPr>
              <w:pStyle w:val="NoSpacing"/>
              <w:numPr>
                <w:ilvl w:val="0"/>
                <w:numId w:val="40"/>
              </w:numPr>
              <w:rPr>
                <w:color w:val="C00000"/>
                <w:lang w:val="en-US"/>
              </w:rPr>
            </w:pPr>
            <w:r w:rsidRPr="00BD31BD">
              <w:rPr>
                <w:i/>
                <w:iCs/>
                <w:color w:val="C00000"/>
              </w:rPr>
              <w:t>ARP Poisoning MITM attack </w:t>
            </w:r>
          </w:p>
          <w:p w:rsidRPr="00806DD0" w:rsidR="0067239B" w:rsidP="004E41CB" w:rsidRDefault="0067239B" w14:paraId="15A4E1C9" w14:textId="77777777">
            <w:pPr>
              <w:pStyle w:val="NoSpacing"/>
              <w:numPr>
                <w:ilvl w:val="1"/>
                <w:numId w:val="40"/>
              </w:numPr>
              <w:rPr>
                <w:i/>
                <w:iCs/>
                <w:color w:val="0070C0"/>
                <w:lang w:val="en-US"/>
              </w:rPr>
            </w:pPr>
            <w:r w:rsidRPr="003309D9">
              <w:rPr>
                <w:i/>
                <w:iCs/>
                <w:color w:val="0070C0"/>
                <w:lang w:val="en-US"/>
              </w:rPr>
              <w:t>MAC address filtering</w:t>
            </w:r>
          </w:p>
          <w:p w:rsidRPr="00BD31BD" w:rsidR="00322B11" w:rsidP="004E41CB" w:rsidRDefault="00322B11" w14:paraId="7176A080" w14:textId="77777777">
            <w:pPr>
              <w:pStyle w:val="NoSpacing"/>
              <w:numPr>
                <w:ilvl w:val="0"/>
                <w:numId w:val="40"/>
              </w:numPr>
              <w:rPr>
                <w:color w:val="C00000"/>
                <w:lang w:val="en-US"/>
              </w:rPr>
            </w:pPr>
            <w:r w:rsidRPr="00BD31BD">
              <w:rPr>
                <w:rStyle w:val="normaltextrun"/>
                <w:rFonts w:ascii="Calibri" w:hAnsi="Calibri" w:cs="Calibri"/>
                <w:i/>
                <w:color w:val="C00000"/>
                <w:lang w:val="en-US"/>
              </w:rPr>
              <w:t>Website spidering (ZAP)</w:t>
            </w:r>
            <w:r w:rsidRPr="00BD31BD">
              <w:rPr>
                <w:rStyle w:val="eop"/>
                <w:rFonts w:ascii="Calibri" w:hAnsi="Calibri" w:cs="Calibri"/>
                <w:color w:val="C00000"/>
                <w:lang w:val="en-US"/>
              </w:rPr>
              <w:t> </w:t>
            </w:r>
          </w:p>
          <w:p w:rsidRPr="00BD31BD" w:rsidR="00322B11" w:rsidP="004E41CB" w:rsidRDefault="00322B11" w14:paraId="6EF84F73" w14:textId="77777777">
            <w:pPr>
              <w:pStyle w:val="NoSpacing"/>
              <w:numPr>
                <w:ilvl w:val="0"/>
                <w:numId w:val="40"/>
              </w:numPr>
              <w:rPr>
                <w:color w:val="C00000"/>
                <w:lang w:val="en-US"/>
              </w:rPr>
            </w:pPr>
            <w:r w:rsidRPr="00BD31BD">
              <w:rPr>
                <w:rStyle w:val="normaltextrun"/>
                <w:rFonts w:ascii="Calibri" w:hAnsi="Calibri" w:cs="Calibri"/>
                <w:i/>
                <w:color w:val="C00000"/>
                <w:lang w:val="en-US"/>
              </w:rPr>
              <w:t>Website vulnerability scanning (ZAP &amp; Burp)</w:t>
            </w:r>
            <w:r w:rsidRPr="00BD31BD">
              <w:rPr>
                <w:rStyle w:val="eop"/>
                <w:rFonts w:ascii="Calibri" w:hAnsi="Calibri" w:cs="Calibri"/>
                <w:color w:val="C00000"/>
                <w:lang w:val="en-US"/>
              </w:rPr>
              <w:t> </w:t>
            </w:r>
          </w:p>
          <w:p w:rsidR="13E1758C" w:rsidP="13E1758C" w:rsidRDefault="13E1758C" w14:paraId="06C52F98" w14:textId="3331E2CE">
            <w:pPr>
              <w:pStyle w:val="NoSpacing"/>
              <w:rPr>
                <w:color w:val="C00000"/>
                <w:lang w:val="en-US"/>
              </w:rPr>
            </w:pPr>
          </w:p>
          <w:p w:rsidR="00322B11" w:rsidP="00322B11" w:rsidRDefault="00322B11" w14:paraId="470CDFD8" w14:textId="77777777">
            <w:pPr>
              <w:pStyle w:val="NoSpacing"/>
              <w:rPr>
                <w:lang w:val="en-US"/>
              </w:rPr>
            </w:pPr>
            <w:r>
              <w:rPr>
                <w:rStyle w:val="eop"/>
                <w:rFonts w:ascii="Calibri" w:hAnsi="Calibri" w:cs="Calibri"/>
                <w:lang w:val="en-US"/>
              </w:rPr>
              <w:t> </w:t>
            </w:r>
          </w:p>
          <w:p w:rsidRPr="00BD31BD" w:rsidR="00322B11" w:rsidP="00322B11" w:rsidRDefault="00921D5C" w14:paraId="53F43F0E" w14:textId="77777777">
            <w:pPr>
              <w:pStyle w:val="NoSpacing"/>
              <w:rPr>
                <w:color w:val="0070C0"/>
                <w:lang w:val="en-US"/>
              </w:rPr>
            </w:pPr>
            <w:r w:rsidRPr="0AAD3931">
              <w:rPr>
                <w:rStyle w:val="eop"/>
                <w:rFonts w:ascii="Calibri" w:hAnsi="Calibri" w:cs="Calibri"/>
                <w:color w:val="0070C0"/>
                <w:lang w:val="en-US"/>
              </w:rPr>
              <w:t>B</w:t>
            </w:r>
            <w:proofErr w:type="spellStart"/>
            <w:r w:rsidRPr="0AAD3931">
              <w:rPr>
                <w:rStyle w:val="eop"/>
                <w:color w:val="0070C0"/>
              </w:rPr>
              <w:t>lue</w:t>
            </w:r>
            <w:proofErr w:type="spellEnd"/>
            <w:r w:rsidRPr="0AAD3931">
              <w:rPr>
                <w:rStyle w:val="eop"/>
                <w:color w:val="0070C0"/>
              </w:rPr>
              <w:t xml:space="preserve"> teaming</w:t>
            </w:r>
            <w:r w:rsidRPr="0AAD3931" w:rsidR="00322B11">
              <w:rPr>
                <w:rStyle w:val="eop"/>
                <w:rFonts w:ascii="Calibri" w:hAnsi="Calibri" w:cs="Calibri"/>
                <w:color w:val="0070C0"/>
                <w:lang w:val="en-US"/>
              </w:rPr>
              <w:t> </w:t>
            </w:r>
          </w:p>
          <w:p w:rsidRPr="00BD31BD" w:rsidR="00921D5C" w:rsidP="00921D5C" w:rsidRDefault="00322B11" w14:paraId="5C23D0E7" w14:textId="77777777">
            <w:pPr>
              <w:pStyle w:val="NoSpacing"/>
              <w:numPr>
                <w:ilvl w:val="0"/>
                <w:numId w:val="37"/>
              </w:numPr>
              <w:rPr>
                <w:rStyle w:val="normaltextrun"/>
                <w:color w:val="0070C0"/>
                <w:lang w:val="en-US"/>
              </w:rPr>
            </w:pPr>
            <w:r w:rsidRPr="0AAD3931">
              <w:rPr>
                <w:rStyle w:val="normaltextrun"/>
                <w:rFonts w:ascii="Calibri" w:hAnsi="Calibri" w:cs="Calibri"/>
                <w:i/>
                <w:color w:val="0070C0"/>
                <w:lang w:val="en-US"/>
              </w:rPr>
              <w:t>Active Directory</w:t>
            </w:r>
          </w:p>
          <w:p w:rsidRPr="00BD31BD" w:rsidR="00DD28D6" w:rsidP="00DD28D6" w:rsidRDefault="00DD28D6" w14:paraId="65121F6F" w14:textId="77777777">
            <w:pPr>
              <w:pStyle w:val="NoSpacing"/>
              <w:numPr>
                <w:ilvl w:val="1"/>
                <w:numId w:val="37"/>
              </w:numPr>
              <w:rPr>
                <w:rStyle w:val="normaltextrun"/>
                <w:color w:val="0070C0"/>
                <w:lang w:val="en-US"/>
              </w:rPr>
            </w:pPr>
            <w:r w:rsidRPr="0AAD3931">
              <w:rPr>
                <w:rStyle w:val="normaltextrun"/>
                <w:rFonts w:ascii="Calibri" w:hAnsi="Calibri" w:cs="Calibri"/>
                <w:i/>
                <w:color w:val="0070C0"/>
                <w:lang w:val="en-US"/>
              </w:rPr>
              <w:t>Structured hierarchical environment</w:t>
            </w:r>
          </w:p>
          <w:p w:rsidRPr="00BD31BD" w:rsidR="00DD28D6" w:rsidP="00DD28D6" w:rsidRDefault="00DD28D6" w14:paraId="034CC649" w14:textId="77777777">
            <w:pPr>
              <w:pStyle w:val="NoSpacing"/>
              <w:numPr>
                <w:ilvl w:val="1"/>
                <w:numId w:val="37"/>
              </w:numPr>
              <w:rPr>
                <w:rStyle w:val="normaltextrun"/>
                <w:color w:val="0070C0"/>
                <w:lang w:val="en-US"/>
              </w:rPr>
            </w:pPr>
            <w:r w:rsidRPr="0AAD3931">
              <w:rPr>
                <w:rStyle w:val="normaltextrun"/>
                <w:rFonts w:ascii="Calibri" w:hAnsi="Calibri" w:cs="Calibri"/>
                <w:i/>
                <w:color w:val="0070C0"/>
                <w:lang w:val="en-US"/>
              </w:rPr>
              <w:t xml:space="preserve">User </w:t>
            </w:r>
            <w:proofErr w:type="spellStart"/>
            <w:r w:rsidRPr="0AAD3931">
              <w:rPr>
                <w:rStyle w:val="normaltextrun"/>
                <w:rFonts w:ascii="Calibri" w:hAnsi="Calibri" w:cs="Calibri"/>
                <w:i/>
                <w:color w:val="0070C0"/>
                <w:lang w:val="en-US"/>
              </w:rPr>
              <w:t>acco</w:t>
            </w:r>
            <w:r w:rsidRPr="0AAD3931">
              <w:rPr>
                <w:rStyle w:val="normaltextrun"/>
                <w:i/>
                <w:color w:val="0070C0"/>
              </w:rPr>
              <w:t>unt</w:t>
            </w:r>
            <w:r w:rsidRPr="0AAD3931" w:rsidR="00DC52EC">
              <w:rPr>
                <w:rStyle w:val="normaltextrun"/>
                <w:i/>
                <w:color w:val="0070C0"/>
              </w:rPr>
              <w:t>s</w:t>
            </w:r>
            <w:proofErr w:type="spellEnd"/>
            <w:r w:rsidRPr="0AAD3931" w:rsidR="000855C3">
              <w:rPr>
                <w:rStyle w:val="normaltextrun"/>
                <w:i/>
                <w:color w:val="0070C0"/>
              </w:rPr>
              <w:t xml:space="preserve"> within domain controller</w:t>
            </w:r>
          </w:p>
          <w:p w:rsidRPr="00BD31BD" w:rsidR="00921D5C" w:rsidP="00921D5C" w:rsidRDefault="00322B11" w14:paraId="691D9E6F" w14:textId="5A38C6D8">
            <w:pPr>
              <w:pStyle w:val="NoSpacing"/>
              <w:numPr>
                <w:ilvl w:val="0"/>
                <w:numId w:val="37"/>
              </w:numPr>
              <w:rPr>
                <w:rStyle w:val="normaltextrun"/>
                <w:color w:val="0070C0"/>
                <w:lang w:val="en-US"/>
              </w:rPr>
            </w:pPr>
            <w:r w:rsidRPr="0AAD3931">
              <w:rPr>
                <w:rStyle w:val="normaltextrun"/>
                <w:rFonts w:ascii="Calibri" w:hAnsi="Calibri" w:cs="Calibri"/>
                <w:i/>
                <w:color w:val="0070C0"/>
                <w:lang w:val="en-US"/>
              </w:rPr>
              <w:t>Firewall</w:t>
            </w:r>
          </w:p>
          <w:p w:rsidRPr="00BD31BD" w:rsidR="0067239B" w:rsidP="004E41CB" w:rsidRDefault="5FF1E71C" w14:paraId="335F93A5" w14:textId="57C81AE0">
            <w:pPr>
              <w:pStyle w:val="NoSpacing"/>
              <w:numPr>
                <w:ilvl w:val="1"/>
                <w:numId w:val="37"/>
              </w:numPr>
              <w:rPr>
                <w:rStyle w:val="normaltextrun"/>
                <w:rFonts w:ascii="Calibri" w:hAnsi="Calibri" w:cs="Calibri"/>
                <w:i/>
                <w:color w:val="0070C0"/>
                <w:lang w:val="en-US"/>
              </w:rPr>
            </w:pPr>
            <w:r w:rsidRPr="0AAD3931">
              <w:rPr>
                <w:rStyle w:val="normaltextrun"/>
                <w:rFonts w:ascii="Calibri" w:hAnsi="Calibri" w:cs="Calibri"/>
                <w:color w:val="0070C0"/>
                <w:lang w:val="en-US"/>
              </w:rPr>
              <w:t>Preventing port scans</w:t>
            </w:r>
          </w:p>
          <w:p w:rsidR="5FF1E71C" w:rsidP="004E41CB" w:rsidRDefault="5FF1E71C" w14:paraId="6C87D4E8" w14:textId="6E2FF045">
            <w:pPr>
              <w:pStyle w:val="NoSpacing"/>
              <w:numPr>
                <w:ilvl w:val="1"/>
                <w:numId w:val="37"/>
              </w:numPr>
              <w:rPr>
                <w:rStyle w:val="normaltextrun"/>
                <w:rFonts w:ascii="Calibri" w:hAnsi="Calibri" w:cs="Calibri"/>
                <w:i/>
                <w:color w:val="0070C0"/>
                <w:lang w:val="en-US"/>
              </w:rPr>
            </w:pPr>
            <w:r w:rsidRPr="0AAD3931">
              <w:rPr>
                <w:rStyle w:val="normaltextrun"/>
                <w:rFonts w:ascii="Calibri" w:hAnsi="Calibri" w:cs="Calibri"/>
                <w:color w:val="0070C0"/>
                <w:lang w:val="en-US"/>
              </w:rPr>
              <w:t>Preventing network scans</w:t>
            </w:r>
          </w:p>
          <w:p w:rsidRPr="00BD31BD" w:rsidR="00921D5C" w:rsidP="00921D5C" w:rsidRDefault="00322B11" w14:paraId="74AFF276" w14:textId="77777777">
            <w:pPr>
              <w:pStyle w:val="NoSpacing"/>
              <w:numPr>
                <w:ilvl w:val="0"/>
                <w:numId w:val="37"/>
              </w:numPr>
              <w:rPr>
                <w:rStyle w:val="normaltextrun"/>
                <w:color w:val="0070C0"/>
                <w:lang w:val="en-US"/>
              </w:rPr>
            </w:pPr>
            <w:r w:rsidRPr="0AAD3931">
              <w:rPr>
                <w:rStyle w:val="normaltextrun"/>
                <w:rFonts w:ascii="Calibri" w:hAnsi="Calibri" w:cs="Calibri"/>
                <w:i/>
                <w:color w:val="0070C0"/>
                <w:lang w:val="en-US"/>
              </w:rPr>
              <w:t xml:space="preserve">Network Segmentation </w:t>
            </w:r>
          </w:p>
          <w:p w:rsidR="6F0E9BC1" w:rsidP="004E41CB" w:rsidRDefault="6F0E9BC1" w14:paraId="68248951" w14:textId="4AC01D14">
            <w:pPr>
              <w:pStyle w:val="NoSpacing"/>
              <w:numPr>
                <w:ilvl w:val="1"/>
                <w:numId w:val="37"/>
              </w:numPr>
              <w:rPr>
                <w:rStyle w:val="normaltextrun"/>
                <w:rFonts w:ascii="Calibri" w:hAnsi="Calibri" w:cs="Calibri"/>
                <w:i/>
                <w:color w:val="0070C0"/>
                <w:lang w:val="en-US"/>
              </w:rPr>
            </w:pPr>
            <w:r w:rsidRPr="0AAD3931">
              <w:rPr>
                <w:rStyle w:val="normaltextrun"/>
                <w:rFonts w:ascii="Calibri" w:hAnsi="Calibri" w:cs="Calibri"/>
                <w:color w:val="0070C0"/>
                <w:lang w:val="en-US"/>
              </w:rPr>
              <w:t>Preventing malware such as ransomware from spreading to the whole network</w:t>
            </w:r>
          </w:p>
          <w:p w:rsidRPr="00BD31BD" w:rsidR="00DD28D6" w:rsidP="00921D5C" w:rsidRDefault="00322B11" w14:paraId="1CF5A1B0" w14:textId="77777777">
            <w:pPr>
              <w:pStyle w:val="NoSpacing"/>
              <w:numPr>
                <w:ilvl w:val="0"/>
                <w:numId w:val="37"/>
              </w:numPr>
              <w:rPr>
                <w:rStyle w:val="normaltextrun"/>
                <w:color w:val="0070C0"/>
                <w:lang w:val="en-US"/>
              </w:rPr>
            </w:pPr>
            <w:r w:rsidRPr="0AAD3931">
              <w:rPr>
                <w:rStyle w:val="normaltextrun"/>
                <w:rFonts w:ascii="Calibri" w:hAnsi="Calibri" w:cs="Calibri"/>
                <w:i/>
                <w:color w:val="0070C0"/>
                <w:lang w:val="en-US"/>
              </w:rPr>
              <w:t xml:space="preserve">Cloud Service Azure </w:t>
            </w:r>
          </w:p>
          <w:p w:rsidR="216A864D" w:rsidP="004E41CB" w:rsidRDefault="216A864D" w14:paraId="7B6C6C42" w14:textId="580C9FB1">
            <w:pPr>
              <w:pStyle w:val="NoSpacing"/>
              <w:numPr>
                <w:ilvl w:val="1"/>
                <w:numId w:val="37"/>
              </w:numPr>
              <w:rPr>
                <w:rStyle w:val="normaltextrun"/>
                <w:color w:val="0070C0"/>
                <w:lang w:val="en-US"/>
              </w:rPr>
            </w:pPr>
            <w:r w:rsidRPr="0AAD3931">
              <w:rPr>
                <w:rStyle w:val="normaltextrun"/>
                <w:color w:val="0070C0"/>
                <w:lang w:val="en-US"/>
              </w:rPr>
              <w:t xml:space="preserve">A backup </w:t>
            </w:r>
            <w:r w:rsidRPr="0AAD3931" w:rsidR="5E1F32BE">
              <w:rPr>
                <w:rStyle w:val="normaltextrun"/>
                <w:color w:val="0070C0"/>
                <w:lang w:val="en-US"/>
              </w:rPr>
              <w:t>in</w:t>
            </w:r>
            <w:r w:rsidRPr="0AAD3931" w:rsidR="4963F688">
              <w:rPr>
                <w:rStyle w:val="normaltextrun"/>
                <w:color w:val="0070C0"/>
                <w:lang w:val="en-US"/>
              </w:rPr>
              <w:t xml:space="preserve"> </w:t>
            </w:r>
            <w:r w:rsidRPr="0AAD3931" w:rsidR="5E1F32BE">
              <w:rPr>
                <w:rStyle w:val="normaltextrun"/>
                <w:color w:val="0070C0"/>
                <w:lang w:val="en-US"/>
              </w:rPr>
              <w:t>case</w:t>
            </w:r>
            <w:r w:rsidRPr="0AAD3931">
              <w:rPr>
                <w:rStyle w:val="normaltextrun"/>
                <w:color w:val="0070C0"/>
                <w:lang w:val="en-US"/>
              </w:rPr>
              <w:t xml:space="preserve"> of a ransomware attack and system </w:t>
            </w:r>
            <w:r w:rsidRPr="0AAD3931" w:rsidR="7AE26607">
              <w:rPr>
                <w:rStyle w:val="normaltextrun"/>
                <w:color w:val="0070C0"/>
                <w:lang w:val="en-US"/>
              </w:rPr>
              <w:t>failure</w:t>
            </w:r>
          </w:p>
          <w:p w:rsidRPr="00BD31BD" w:rsidR="00DD28D6" w:rsidP="00921D5C" w:rsidRDefault="00322B11" w14:paraId="1648AA7E" w14:textId="77777777">
            <w:pPr>
              <w:pStyle w:val="NoSpacing"/>
              <w:numPr>
                <w:ilvl w:val="0"/>
                <w:numId w:val="37"/>
              </w:numPr>
              <w:rPr>
                <w:rStyle w:val="normaltextrun"/>
                <w:color w:val="0070C0"/>
                <w:lang w:val="en-US"/>
              </w:rPr>
            </w:pPr>
            <w:r w:rsidRPr="0AAD3931">
              <w:rPr>
                <w:rStyle w:val="normaltextrun"/>
                <w:rFonts w:ascii="Calibri" w:hAnsi="Calibri" w:cs="Calibri"/>
                <w:i/>
                <w:color w:val="0070C0"/>
                <w:lang w:val="en-US"/>
              </w:rPr>
              <w:t xml:space="preserve">Proxy Server </w:t>
            </w:r>
          </w:p>
          <w:p w:rsidR="081BF1B1" w:rsidP="004E41CB" w:rsidRDefault="081BF1B1" w14:paraId="220407C2" w14:textId="55DE7B6A">
            <w:pPr>
              <w:pStyle w:val="NoSpacing"/>
              <w:numPr>
                <w:ilvl w:val="1"/>
                <w:numId w:val="37"/>
              </w:numPr>
              <w:rPr>
                <w:rStyle w:val="normaltextrun"/>
                <w:rFonts w:ascii="Calibri" w:hAnsi="Calibri" w:cs="Calibri"/>
                <w:i/>
                <w:color w:val="0070C0"/>
                <w:lang w:val="en-US"/>
              </w:rPr>
            </w:pPr>
            <w:r w:rsidRPr="0AAD3931">
              <w:rPr>
                <w:rStyle w:val="normaltextrun"/>
                <w:rFonts w:ascii="Calibri" w:hAnsi="Calibri" w:cs="Calibri"/>
                <w:color w:val="0070C0"/>
                <w:lang w:val="en-US"/>
              </w:rPr>
              <w:t>Stopping employees from accessing malicious websites</w:t>
            </w:r>
          </w:p>
          <w:p w:rsidRPr="00BD31BD" w:rsidR="00322B11" w:rsidP="00921D5C" w:rsidRDefault="00322B11" w14:paraId="7CC1572C" w14:textId="77777777">
            <w:pPr>
              <w:pStyle w:val="NoSpacing"/>
              <w:numPr>
                <w:ilvl w:val="0"/>
                <w:numId w:val="37"/>
              </w:numPr>
              <w:rPr>
                <w:color w:val="0070C0"/>
                <w:lang w:val="en-US"/>
              </w:rPr>
            </w:pPr>
            <w:r w:rsidRPr="0AAD3931">
              <w:rPr>
                <w:rStyle w:val="normaltextrun"/>
                <w:rFonts w:ascii="Calibri" w:hAnsi="Calibri" w:cs="Calibri"/>
                <w:i/>
                <w:color w:val="0070C0"/>
                <w:lang w:val="en-US"/>
              </w:rPr>
              <w:t>IPS &amp; IDS SIEM</w:t>
            </w:r>
          </w:p>
          <w:p w:rsidR="71FA0FDD" w:rsidP="004E41CB" w:rsidRDefault="71FA0FDD" w14:paraId="63D7A18A" w14:textId="240DDE3A">
            <w:pPr>
              <w:pStyle w:val="NoSpacing"/>
              <w:numPr>
                <w:ilvl w:val="1"/>
                <w:numId w:val="37"/>
              </w:numPr>
              <w:rPr>
                <w:rStyle w:val="normaltextrun"/>
                <w:rFonts w:ascii="Calibri" w:hAnsi="Calibri" w:cs="Calibri"/>
                <w:i/>
                <w:color w:val="0070C0"/>
                <w:lang w:val="en-US"/>
              </w:rPr>
            </w:pPr>
            <w:r w:rsidRPr="0AAD3931">
              <w:rPr>
                <w:rStyle w:val="normaltextrun"/>
                <w:rFonts w:ascii="Calibri" w:hAnsi="Calibri" w:cs="Calibri"/>
                <w:color w:val="0070C0"/>
                <w:lang w:val="en-US"/>
              </w:rPr>
              <w:t>Preventing Arp/MITM attacks</w:t>
            </w:r>
          </w:p>
          <w:p w:rsidR="71FA0FDD" w:rsidP="004E41CB" w:rsidRDefault="71FA0FDD" w14:paraId="5E69499A" w14:textId="473F0915">
            <w:pPr>
              <w:pStyle w:val="NoSpacing"/>
              <w:numPr>
                <w:ilvl w:val="1"/>
                <w:numId w:val="37"/>
              </w:numPr>
              <w:rPr>
                <w:rStyle w:val="normaltextrun"/>
                <w:rFonts w:ascii="Calibri" w:hAnsi="Calibri" w:cs="Calibri"/>
                <w:color w:val="0070C0"/>
                <w:lang w:val="en-US"/>
              </w:rPr>
            </w:pPr>
            <w:r w:rsidRPr="0AAD3931">
              <w:rPr>
                <w:rStyle w:val="normaltextrun"/>
                <w:rFonts w:ascii="Calibri" w:hAnsi="Calibri" w:cs="Calibri"/>
                <w:color w:val="0070C0"/>
                <w:lang w:val="en-US"/>
              </w:rPr>
              <w:t>Preventing DHCP starvation attacks</w:t>
            </w:r>
          </w:p>
          <w:p w:rsidRPr="00806DD0" w:rsidR="0067239B" w:rsidP="0067239B" w:rsidRDefault="0067239B" w14:paraId="203A240E" w14:textId="77777777">
            <w:pPr>
              <w:pStyle w:val="NoSpacing"/>
              <w:rPr>
                <w:rStyle w:val="eop"/>
                <w:color w:val="0070C0"/>
                <w:lang w:val="en-US"/>
              </w:rPr>
            </w:pPr>
            <w:r w:rsidRPr="0AAD3931">
              <w:rPr>
                <w:rStyle w:val="eop"/>
                <w:rFonts w:ascii="Calibri" w:hAnsi="Calibri" w:cs="Calibri"/>
                <w:color w:val="0070C0"/>
                <w:lang w:val="en-US"/>
              </w:rPr>
              <w:t> </w:t>
            </w:r>
          </w:p>
          <w:p w:rsidRPr="00BD31BD" w:rsidR="00322B11" w:rsidP="00322B11" w:rsidRDefault="00322B11" w14:paraId="7185E44E" w14:textId="77777777">
            <w:pPr>
              <w:pStyle w:val="NoSpacing"/>
              <w:rPr>
                <w:color w:val="0070C0"/>
                <w:lang w:val="en-US"/>
              </w:rPr>
            </w:pPr>
            <w:r w:rsidRPr="0AAD3931">
              <w:rPr>
                <w:rStyle w:val="eop"/>
                <w:rFonts w:ascii="Calibri" w:hAnsi="Calibri" w:cs="Calibri"/>
                <w:color w:val="0070C0"/>
                <w:lang w:val="en-US"/>
              </w:rPr>
              <w:t> </w:t>
            </w:r>
            <w:r w:rsidRPr="0AAD3931">
              <w:rPr>
                <w:rStyle w:val="normaltextrun"/>
                <w:rFonts w:ascii="Calibri" w:hAnsi="Calibri" w:cs="Calibri"/>
                <w:b/>
                <w:color w:val="0070C0"/>
                <w:lang w:val="en-US"/>
              </w:rPr>
              <w:t>Incident response plan activities = suggest who is responsible and specifics of their duties during response incident</w:t>
            </w:r>
            <w:r w:rsidRPr="0AAD3931">
              <w:rPr>
                <w:rStyle w:val="eop"/>
                <w:rFonts w:ascii="Calibri" w:hAnsi="Calibri" w:cs="Calibri"/>
                <w:color w:val="0070C0"/>
                <w:lang w:val="en-US"/>
              </w:rPr>
              <w:t> </w:t>
            </w:r>
          </w:p>
          <w:p w:rsidRPr="007E38D2" w:rsidR="00B55EDD" w:rsidP="00B55EDD" w:rsidRDefault="00B55EDD" w14:paraId="15801295" w14:textId="47127F71">
            <w:pPr>
              <w:rPr>
                <w:i/>
                <w:iCs/>
                <w:color w:val="FF0000"/>
              </w:rPr>
            </w:pPr>
          </w:p>
        </w:tc>
      </w:tr>
      <w:tr w:rsidR="007E38D2" w:rsidTr="51AEDC70" w14:paraId="181C412C" w14:textId="77777777">
        <w:trPr>
          <w:trHeight w:val="850"/>
        </w:trPr>
        <w:tc>
          <w:tcPr>
            <w:tcW w:w="833" w:type="pct"/>
            <w:vAlign w:val="center"/>
          </w:tcPr>
          <w:p w:rsidRPr="00B30A37" w:rsidR="007E38D2" w:rsidP="007E38D2" w:rsidRDefault="007E38D2" w14:paraId="263123F0" w14:textId="775DE028">
            <w:pPr>
              <w:rPr>
                <w:b/>
                <w:i/>
                <w:color w:val="0070C0"/>
              </w:rPr>
            </w:pPr>
            <w:r w:rsidRPr="026EDA78">
              <w:rPr>
                <w:b/>
                <w:bCs/>
              </w:rPr>
              <w:t>Project Scope</w:t>
            </w:r>
            <w:r>
              <w:br/>
            </w:r>
          </w:p>
        </w:tc>
        <w:tc>
          <w:tcPr>
            <w:tcW w:w="4167" w:type="pct"/>
            <w:gridSpan w:val="2"/>
            <w:vAlign w:val="center"/>
          </w:tcPr>
          <w:p w:rsidRPr="00C74262" w:rsidR="001162A3" w:rsidP="001162A3" w:rsidRDefault="001162A3" w14:paraId="2FE8B33F" w14:textId="77777777">
            <w:pPr>
              <w:rPr>
                <w:i/>
                <w:color w:val="0070C0"/>
              </w:rPr>
            </w:pPr>
            <w:r w:rsidRPr="0AAD3931">
              <w:rPr>
                <w:i/>
                <w:color w:val="0070C0"/>
              </w:rPr>
              <w:t>The project scope, the range of devices, the types of vulnerabilities, the types of solutions</w:t>
            </w:r>
          </w:p>
          <w:p w:rsidRPr="00C74262" w:rsidR="0023630D" w:rsidP="001162A3" w:rsidRDefault="0023630D" w14:paraId="0D314BCF" w14:textId="77777777">
            <w:pPr>
              <w:rPr>
                <w:i/>
                <w:color w:val="0070C0"/>
              </w:rPr>
            </w:pPr>
          </w:p>
          <w:p w:rsidRPr="00C74262" w:rsidR="001162A3" w:rsidP="001162A3" w:rsidRDefault="006B46E3" w14:paraId="37360876" w14:textId="77777777">
            <w:pPr>
              <w:rPr>
                <w:i/>
                <w:color w:val="0070C0"/>
              </w:rPr>
            </w:pPr>
            <w:r w:rsidRPr="0AAD3931">
              <w:rPr>
                <w:i/>
                <w:color w:val="0070C0"/>
              </w:rPr>
              <w:t>Scope:</w:t>
            </w:r>
          </w:p>
          <w:p w:rsidRPr="00865F57" w:rsidR="00C74262" w:rsidP="00CF39F5" w:rsidRDefault="73856D59" w14:paraId="0C872CCA" w14:textId="6D124D27">
            <w:pPr>
              <w:pStyle w:val="ListParagraph"/>
              <w:numPr>
                <w:ilvl w:val="0"/>
                <w:numId w:val="61"/>
              </w:numPr>
              <w:rPr>
                <w:i/>
                <w:color w:val="0070C0"/>
              </w:rPr>
            </w:pPr>
            <w:r w:rsidRPr="730C8253">
              <w:rPr>
                <w:i/>
                <w:iCs/>
                <w:color w:val="0070C0"/>
              </w:rPr>
              <w:t>LAN network –</w:t>
            </w:r>
          </w:p>
          <w:p w:rsidRPr="00C74262" w:rsidR="00C74262" w:rsidP="00CF39F5" w:rsidRDefault="00C74262" w14:paraId="2FBE6437" w14:textId="0B57E18E">
            <w:pPr>
              <w:numPr>
                <w:ilvl w:val="1"/>
                <w:numId w:val="61"/>
              </w:numPr>
              <w:rPr>
                <w:i/>
                <w:color w:val="0070C0"/>
              </w:rPr>
            </w:pPr>
            <w:r w:rsidRPr="730C8253">
              <w:rPr>
                <w:i/>
                <w:color w:val="0070C0"/>
              </w:rPr>
              <w:t>Build active directory</w:t>
            </w:r>
            <w:r w:rsidRPr="730C8253" w:rsidR="1BD13B01">
              <w:rPr>
                <w:i/>
                <w:iCs/>
                <w:color w:val="0070C0"/>
              </w:rPr>
              <w:t xml:space="preserve"> with a</w:t>
            </w:r>
            <w:r w:rsidRPr="730C8253">
              <w:rPr>
                <w:i/>
                <w:color w:val="0070C0"/>
              </w:rPr>
              <w:t xml:space="preserve"> structured hierarchy, </w:t>
            </w:r>
            <w:r w:rsidRPr="730C8253" w:rsidR="4B84D80F">
              <w:rPr>
                <w:i/>
                <w:iCs/>
                <w:color w:val="0070C0"/>
              </w:rPr>
              <w:t xml:space="preserve">implement </w:t>
            </w:r>
            <w:r w:rsidRPr="730C8253">
              <w:rPr>
                <w:i/>
                <w:color w:val="0070C0"/>
              </w:rPr>
              <w:t xml:space="preserve">shared files/folders access, </w:t>
            </w:r>
            <w:r w:rsidRPr="730C8253" w:rsidR="15EED6BF">
              <w:rPr>
                <w:i/>
                <w:iCs/>
                <w:color w:val="0070C0"/>
              </w:rPr>
              <w:t xml:space="preserve">and </w:t>
            </w:r>
            <w:r w:rsidRPr="730C8253">
              <w:rPr>
                <w:i/>
                <w:color w:val="0070C0"/>
              </w:rPr>
              <w:t xml:space="preserve">group </w:t>
            </w:r>
            <w:r w:rsidRPr="730C8253" w:rsidR="3BC6E3B6">
              <w:rPr>
                <w:i/>
                <w:iCs/>
                <w:color w:val="0070C0"/>
              </w:rPr>
              <w:t>polic</w:t>
            </w:r>
            <w:r w:rsidRPr="730C8253" w:rsidR="20EB1D55">
              <w:rPr>
                <w:i/>
                <w:iCs/>
                <w:color w:val="0070C0"/>
              </w:rPr>
              <w:t>ies.</w:t>
            </w:r>
          </w:p>
          <w:p w:rsidR="6BAE844E" w:rsidP="00CF39F5" w:rsidRDefault="6BAE844E" w14:paraId="3CF6BAD0" w14:textId="5664DAA1">
            <w:pPr>
              <w:numPr>
                <w:ilvl w:val="2"/>
                <w:numId w:val="61"/>
              </w:numPr>
              <w:rPr>
                <w:i/>
                <w:iCs/>
                <w:color w:val="0070C0"/>
              </w:rPr>
            </w:pPr>
            <w:r w:rsidRPr="730C8253">
              <w:rPr>
                <w:i/>
                <w:iCs/>
                <w:color w:val="0070C0"/>
              </w:rPr>
              <w:t>Ensure appropriately assigned permissions, login detail storage, and access for AD</w:t>
            </w:r>
            <w:r w:rsidRPr="730C8253" w:rsidR="547A3098">
              <w:rPr>
                <w:i/>
                <w:iCs/>
                <w:color w:val="0070C0"/>
              </w:rPr>
              <w:t>.</w:t>
            </w:r>
          </w:p>
          <w:p w:rsidRPr="00C74262" w:rsidR="00B2277C" w:rsidP="00CF39F5" w:rsidRDefault="00054B86" w14:paraId="36176766" w14:textId="2B077D16">
            <w:pPr>
              <w:numPr>
                <w:ilvl w:val="1"/>
                <w:numId w:val="61"/>
              </w:numPr>
              <w:rPr>
                <w:i/>
                <w:color w:val="0070C0"/>
              </w:rPr>
            </w:pPr>
            <w:r w:rsidRPr="730C8253">
              <w:rPr>
                <w:i/>
                <w:color w:val="0070C0"/>
              </w:rPr>
              <w:t xml:space="preserve">Create </w:t>
            </w:r>
            <w:r w:rsidRPr="730C8253" w:rsidR="00065F9C">
              <w:rPr>
                <w:i/>
                <w:color w:val="0070C0"/>
              </w:rPr>
              <w:t>10 Windows 10 clients</w:t>
            </w:r>
            <w:r w:rsidRPr="730C8253" w:rsidR="00143B3B">
              <w:rPr>
                <w:i/>
                <w:color w:val="0070C0"/>
              </w:rPr>
              <w:t xml:space="preserve"> connected to </w:t>
            </w:r>
            <w:r w:rsidRPr="730C8253" w:rsidR="3FAAF70D">
              <w:rPr>
                <w:i/>
                <w:iCs/>
                <w:color w:val="0070C0"/>
              </w:rPr>
              <w:t xml:space="preserve">the </w:t>
            </w:r>
            <w:r w:rsidRPr="730C8253" w:rsidR="00143B3B">
              <w:rPr>
                <w:i/>
                <w:color w:val="0070C0"/>
              </w:rPr>
              <w:t>domain</w:t>
            </w:r>
            <w:r w:rsidRPr="730C8253" w:rsidR="3DA735B0">
              <w:rPr>
                <w:i/>
                <w:iCs/>
                <w:color w:val="0070C0"/>
              </w:rPr>
              <w:t>.</w:t>
            </w:r>
          </w:p>
          <w:p w:rsidRPr="00C74262" w:rsidR="00354467" w:rsidP="00CF39F5" w:rsidRDefault="73856D59" w14:paraId="3AE69097" w14:textId="0E801021">
            <w:pPr>
              <w:numPr>
                <w:ilvl w:val="1"/>
                <w:numId w:val="61"/>
              </w:numPr>
              <w:rPr>
                <w:i/>
                <w:color w:val="0070C0"/>
              </w:rPr>
            </w:pPr>
            <w:r w:rsidRPr="730C8253">
              <w:rPr>
                <w:i/>
                <w:iCs/>
                <w:color w:val="0070C0"/>
              </w:rPr>
              <w:t xml:space="preserve">Proxy server and </w:t>
            </w:r>
            <w:r w:rsidRPr="730C8253" w:rsidR="5493BBF0">
              <w:rPr>
                <w:i/>
                <w:iCs/>
                <w:color w:val="0070C0"/>
              </w:rPr>
              <w:t xml:space="preserve">basic router </w:t>
            </w:r>
            <w:r w:rsidRPr="730C8253">
              <w:rPr>
                <w:i/>
                <w:iCs/>
                <w:color w:val="0070C0"/>
              </w:rPr>
              <w:t>firewall</w:t>
            </w:r>
            <w:r w:rsidRPr="730C8253" w:rsidR="3D71AEAC">
              <w:rPr>
                <w:i/>
                <w:iCs/>
                <w:color w:val="0070C0"/>
              </w:rPr>
              <w:t xml:space="preserve"> to protect the network perimeter and police internal traffic.</w:t>
            </w:r>
          </w:p>
          <w:p w:rsidRPr="00C74262" w:rsidR="00C74262" w:rsidP="00CF39F5" w:rsidRDefault="73856D59" w14:paraId="3A45D735" w14:textId="436A75EB">
            <w:pPr>
              <w:numPr>
                <w:ilvl w:val="1"/>
                <w:numId w:val="61"/>
              </w:numPr>
              <w:rPr>
                <w:i/>
                <w:color w:val="0070C0"/>
              </w:rPr>
            </w:pPr>
            <w:r w:rsidRPr="730C8253">
              <w:rPr>
                <w:i/>
                <w:iCs/>
                <w:color w:val="0070C0"/>
              </w:rPr>
              <w:t xml:space="preserve">Kali </w:t>
            </w:r>
            <w:r w:rsidRPr="730C8253" w:rsidR="279D33E3">
              <w:rPr>
                <w:i/>
                <w:iCs/>
                <w:color w:val="0070C0"/>
              </w:rPr>
              <w:t xml:space="preserve">Linux machine </w:t>
            </w:r>
            <w:r w:rsidRPr="730C8253" w:rsidR="386D5FC0">
              <w:rPr>
                <w:i/>
                <w:iCs/>
                <w:color w:val="0070C0"/>
              </w:rPr>
              <w:t>for</w:t>
            </w:r>
            <w:r w:rsidRPr="730C8253">
              <w:rPr>
                <w:i/>
                <w:iCs/>
                <w:color w:val="0070C0"/>
              </w:rPr>
              <w:t xml:space="preserve"> pen test</w:t>
            </w:r>
            <w:r w:rsidRPr="730C8253" w:rsidR="2CB5457C">
              <w:rPr>
                <w:i/>
                <w:iCs/>
                <w:color w:val="0070C0"/>
              </w:rPr>
              <w:t>ing</w:t>
            </w:r>
          </w:p>
          <w:p w:rsidRPr="00C74262" w:rsidR="00C74262" w:rsidP="00CF39F5" w:rsidRDefault="00C74262" w14:paraId="245DEABE" w14:textId="473FF6D7">
            <w:pPr>
              <w:numPr>
                <w:ilvl w:val="1"/>
                <w:numId w:val="61"/>
              </w:numPr>
              <w:rPr>
                <w:i/>
                <w:color w:val="0070C0"/>
              </w:rPr>
            </w:pPr>
            <w:r w:rsidRPr="730C8253">
              <w:rPr>
                <w:i/>
                <w:color w:val="0070C0"/>
              </w:rPr>
              <w:t xml:space="preserve">Ubuntu </w:t>
            </w:r>
            <w:r w:rsidRPr="730C8253" w:rsidR="48A40286">
              <w:rPr>
                <w:i/>
                <w:iCs/>
                <w:color w:val="0070C0"/>
              </w:rPr>
              <w:t>assign</w:t>
            </w:r>
            <w:r w:rsidRPr="730C8253">
              <w:rPr>
                <w:i/>
                <w:color w:val="0070C0"/>
              </w:rPr>
              <w:t xml:space="preserve"> dedicated device designed for </w:t>
            </w:r>
            <w:r w:rsidRPr="730C8253" w:rsidR="25F0DF44">
              <w:rPr>
                <w:i/>
                <w:iCs/>
                <w:color w:val="0070C0"/>
              </w:rPr>
              <w:t>use as a SIEM tool.</w:t>
            </w:r>
          </w:p>
          <w:p w:rsidRPr="00C74262" w:rsidR="00C74262" w:rsidP="00CF39F5" w:rsidRDefault="00C74262" w14:paraId="4203305F" w14:textId="77777777">
            <w:pPr>
              <w:numPr>
                <w:ilvl w:val="0"/>
                <w:numId w:val="61"/>
              </w:numPr>
              <w:rPr>
                <w:i/>
                <w:color w:val="0070C0"/>
              </w:rPr>
            </w:pPr>
            <w:r w:rsidRPr="730C8253">
              <w:rPr>
                <w:i/>
                <w:color w:val="0070C0"/>
              </w:rPr>
              <w:t>Web service- azure</w:t>
            </w:r>
          </w:p>
          <w:p w:rsidRPr="00C74262" w:rsidR="00C74262" w:rsidP="00CF39F5" w:rsidRDefault="00C74262" w14:paraId="0F6392F1" w14:textId="7BC80BA5">
            <w:pPr>
              <w:numPr>
                <w:ilvl w:val="1"/>
                <w:numId w:val="61"/>
              </w:numPr>
              <w:rPr>
                <w:i/>
                <w:color w:val="0070C0"/>
              </w:rPr>
            </w:pPr>
            <w:r w:rsidRPr="730C8253">
              <w:rPr>
                <w:i/>
                <w:color w:val="0070C0"/>
              </w:rPr>
              <w:t xml:space="preserve">Hosting website on Azure (cloud platform), no need for DMZ unless setting up own service as cloud provides all the services traditional web, email, </w:t>
            </w:r>
            <w:r w:rsidRPr="730C8253" w:rsidR="04B672A3">
              <w:rPr>
                <w:i/>
                <w:iCs/>
                <w:color w:val="0070C0"/>
              </w:rPr>
              <w:t xml:space="preserve">backup, </w:t>
            </w:r>
            <w:r w:rsidRPr="730C8253" w:rsidR="73856D59">
              <w:rPr>
                <w:i/>
                <w:iCs/>
                <w:color w:val="0070C0"/>
              </w:rPr>
              <w:t>etc.</w:t>
            </w:r>
            <w:r w:rsidRPr="730C8253" w:rsidR="6DA8D49B">
              <w:rPr>
                <w:i/>
                <w:iCs/>
                <w:color w:val="0070C0"/>
              </w:rPr>
              <w:t>,</w:t>
            </w:r>
            <w:r w:rsidRPr="730C8253">
              <w:rPr>
                <w:i/>
                <w:color w:val="0070C0"/>
              </w:rPr>
              <w:t xml:space="preserve"> servers would’ve offered.</w:t>
            </w:r>
          </w:p>
          <w:p w:rsidRPr="00C74262" w:rsidR="00C74262" w:rsidP="00CF39F5" w:rsidRDefault="00C74262" w14:paraId="7A08E6A3" w14:textId="1213D3EF">
            <w:pPr>
              <w:numPr>
                <w:ilvl w:val="0"/>
                <w:numId w:val="61"/>
              </w:numPr>
              <w:rPr>
                <w:i/>
                <w:color w:val="0070C0"/>
              </w:rPr>
            </w:pPr>
            <w:r w:rsidRPr="730C8253">
              <w:rPr>
                <w:i/>
                <w:color w:val="0070C0"/>
              </w:rPr>
              <w:t xml:space="preserve">Install </w:t>
            </w:r>
            <w:proofErr w:type="spellStart"/>
            <w:r w:rsidRPr="730C8253" w:rsidR="3CF4C170">
              <w:rPr>
                <w:i/>
                <w:iCs/>
                <w:color w:val="0070C0"/>
              </w:rPr>
              <w:t>P</w:t>
            </w:r>
            <w:r w:rsidRPr="730C8253" w:rsidR="73856D59">
              <w:rPr>
                <w:i/>
                <w:iCs/>
                <w:color w:val="0070C0"/>
              </w:rPr>
              <w:t>fsense</w:t>
            </w:r>
            <w:proofErr w:type="spellEnd"/>
            <w:r w:rsidRPr="730C8253" w:rsidR="73856D59">
              <w:rPr>
                <w:i/>
                <w:iCs/>
                <w:color w:val="0070C0"/>
              </w:rPr>
              <w:t xml:space="preserve"> </w:t>
            </w:r>
            <w:r w:rsidRPr="730C8253" w:rsidR="47B2B98E">
              <w:rPr>
                <w:i/>
                <w:iCs/>
                <w:color w:val="0070C0"/>
              </w:rPr>
              <w:t>connected via</w:t>
            </w:r>
            <w:r w:rsidRPr="730C8253">
              <w:rPr>
                <w:i/>
                <w:color w:val="0070C0"/>
              </w:rPr>
              <w:t xml:space="preserve"> VPN to Azure</w:t>
            </w:r>
            <w:r w:rsidRPr="730C8253" w:rsidR="27A54827">
              <w:rPr>
                <w:i/>
                <w:iCs/>
                <w:color w:val="0070C0"/>
              </w:rPr>
              <w:t>,</w:t>
            </w:r>
            <w:r w:rsidRPr="730C8253" w:rsidR="0700C996">
              <w:rPr>
                <w:i/>
                <w:color w:val="0070C0"/>
              </w:rPr>
              <w:t xml:space="preserve"> and implement </w:t>
            </w:r>
            <w:r w:rsidRPr="730C8253" w:rsidR="44D7E3B3">
              <w:rPr>
                <w:i/>
                <w:color w:val="0070C0"/>
              </w:rPr>
              <w:t>a SIEM</w:t>
            </w:r>
            <w:r w:rsidRPr="730C8253" w:rsidR="76A008F6">
              <w:rPr>
                <w:i/>
                <w:color w:val="0070C0"/>
              </w:rPr>
              <w:t xml:space="preserve"> </w:t>
            </w:r>
            <w:proofErr w:type="gramStart"/>
            <w:r w:rsidRPr="730C8253" w:rsidR="76A008F6">
              <w:rPr>
                <w:i/>
                <w:color w:val="0070C0"/>
              </w:rPr>
              <w:t>tool</w:t>
            </w:r>
            <w:proofErr w:type="gramEnd"/>
          </w:p>
          <w:p w:rsidRPr="00C74262" w:rsidR="00C74262" w:rsidP="00CF39F5" w:rsidRDefault="00C74262" w14:paraId="4284F92B" w14:textId="186550F0">
            <w:pPr>
              <w:numPr>
                <w:ilvl w:val="1"/>
                <w:numId w:val="61"/>
              </w:numPr>
              <w:rPr>
                <w:i/>
                <w:color w:val="0070C0"/>
              </w:rPr>
            </w:pPr>
            <w:r w:rsidRPr="730C8253">
              <w:rPr>
                <w:i/>
                <w:color w:val="0070C0"/>
              </w:rPr>
              <w:t xml:space="preserve">Build Ubuntu with </w:t>
            </w:r>
            <w:proofErr w:type="spellStart"/>
            <w:r w:rsidRPr="730C8253" w:rsidR="6917DB31">
              <w:rPr>
                <w:i/>
                <w:iCs/>
                <w:color w:val="0070C0"/>
              </w:rPr>
              <w:t>P</w:t>
            </w:r>
            <w:r w:rsidRPr="730C8253" w:rsidR="73856D59">
              <w:rPr>
                <w:i/>
                <w:iCs/>
                <w:color w:val="0070C0"/>
              </w:rPr>
              <w:t>fsense</w:t>
            </w:r>
            <w:proofErr w:type="spellEnd"/>
            <w:r w:rsidRPr="730C8253">
              <w:rPr>
                <w:i/>
                <w:color w:val="0070C0"/>
              </w:rPr>
              <w:t xml:space="preserve"> and SIEM tool</w:t>
            </w:r>
            <w:r w:rsidRPr="730C8253" w:rsidR="5731E4CC">
              <w:rPr>
                <w:i/>
                <w:iCs/>
                <w:color w:val="0070C0"/>
              </w:rPr>
              <w:t xml:space="preserve"> (ELK stack with </w:t>
            </w:r>
            <w:proofErr w:type="spellStart"/>
            <w:r w:rsidRPr="730C8253" w:rsidR="5731E4CC">
              <w:rPr>
                <w:i/>
                <w:iCs/>
                <w:color w:val="0070C0"/>
              </w:rPr>
              <w:t>metricbeats</w:t>
            </w:r>
            <w:proofErr w:type="spellEnd"/>
            <w:r w:rsidRPr="730C8253" w:rsidR="5731E4CC">
              <w:rPr>
                <w:i/>
                <w:iCs/>
                <w:color w:val="0070C0"/>
              </w:rPr>
              <w:t>)</w:t>
            </w:r>
          </w:p>
          <w:p w:rsidRPr="00C74262" w:rsidR="00C74262" w:rsidP="00CF39F5" w:rsidRDefault="00C74262" w14:paraId="0257CD80" w14:textId="6FB981F6">
            <w:pPr>
              <w:numPr>
                <w:ilvl w:val="1"/>
                <w:numId w:val="61"/>
              </w:numPr>
              <w:rPr>
                <w:i/>
                <w:color w:val="0070C0"/>
              </w:rPr>
            </w:pPr>
            <w:r w:rsidRPr="730C8253">
              <w:rPr>
                <w:i/>
                <w:color w:val="0070C0"/>
              </w:rPr>
              <w:t xml:space="preserve">Create 10 Windows 10 VM </w:t>
            </w:r>
            <w:r w:rsidRPr="730C8253" w:rsidR="08BA183F">
              <w:rPr>
                <w:i/>
                <w:iCs/>
                <w:color w:val="0070C0"/>
              </w:rPr>
              <w:t>on Azure</w:t>
            </w:r>
            <w:r w:rsidRPr="730C8253">
              <w:rPr>
                <w:i/>
                <w:color w:val="0070C0"/>
              </w:rPr>
              <w:t xml:space="preserve"> with antivirus </w:t>
            </w:r>
            <w:r w:rsidRPr="730C8253" w:rsidR="3F68241F">
              <w:rPr>
                <w:i/>
                <w:iCs/>
                <w:color w:val="0070C0"/>
              </w:rPr>
              <w:t>pre-</w:t>
            </w:r>
            <w:r w:rsidRPr="730C8253">
              <w:rPr>
                <w:i/>
                <w:color w:val="0070C0"/>
              </w:rPr>
              <w:t>installed</w:t>
            </w:r>
            <w:r w:rsidRPr="730C8253" w:rsidR="48EE1D10">
              <w:rPr>
                <w:i/>
                <w:iCs/>
                <w:color w:val="0070C0"/>
              </w:rPr>
              <w:t xml:space="preserve"> for employees’ remote </w:t>
            </w:r>
            <w:proofErr w:type="gramStart"/>
            <w:r w:rsidRPr="730C8253" w:rsidR="48EE1D10">
              <w:rPr>
                <w:i/>
                <w:iCs/>
                <w:color w:val="0070C0"/>
              </w:rPr>
              <w:t>use</w:t>
            </w:r>
            <w:proofErr w:type="gramEnd"/>
          </w:p>
          <w:p w:rsidRPr="00C74262" w:rsidR="00B03B1B" w:rsidP="00CF39F5" w:rsidRDefault="005E6F8E" w14:paraId="7D736A08" w14:textId="76045B94">
            <w:pPr>
              <w:numPr>
                <w:ilvl w:val="1"/>
                <w:numId w:val="61"/>
              </w:numPr>
              <w:rPr>
                <w:i/>
                <w:color w:val="0070C0"/>
              </w:rPr>
            </w:pPr>
            <w:r w:rsidRPr="730C8253">
              <w:rPr>
                <w:i/>
                <w:color w:val="0070C0"/>
              </w:rPr>
              <w:t xml:space="preserve">Create </w:t>
            </w:r>
            <w:r w:rsidRPr="730C8253" w:rsidR="54B34870">
              <w:rPr>
                <w:i/>
                <w:iCs/>
                <w:color w:val="0070C0"/>
              </w:rPr>
              <w:t>a</w:t>
            </w:r>
            <w:r w:rsidRPr="730C8253" w:rsidR="73856D59">
              <w:rPr>
                <w:i/>
                <w:iCs/>
                <w:color w:val="0070C0"/>
              </w:rPr>
              <w:t xml:space="preserve"> </w:t>
            </w:r>
            <w:r w:rsidRPr="730C8253">
              <w:rPr>
                <w:i/>
                <w:color w:val="0070C0"/>
              </w:rPr>
              <w:t xml:space="preserve">replica domain </w:t>
            </w:r>
            <w:proofErr w:type="gramStart"/>
            <w:r w:rsidRPr="730C8253">
              <w:rPr>
                <w:i/>
                <w:color w:val="0070C0"/>
              </w:rPr>
              <w:t>controller</w:t>
            </w:r>
            <w:proofErr w:type="gramEnd"/>
          </w:p>
          <w:p w:rsidRPr="00C74262" w:rsidR="00AD6122" w:rsidP="00CF39F5" w:rsidRDefault="73856D59" w14:paraId="4FB7C080" w14:textId="4E7D9FD7">
            <w:pPr>
              <w:numPr>
                <w:ilvl w:val="1"/>
                <w:numId w:val="61"/>
              </w:numPr>
              <w:rPr>
                <w:i/>
                <w:color w:val="0070C0"/>
              </w:rPr>
            </w:pPr>
            <w:r w:rsidRPr="730C8253">
              <w:rPr>
                <w:i/>
                <w:iCs/>
                <w:color w:val="0070C0"/>
              </w:rPr>
              <w:t xml:space="preserve">Setup </w:t>
            </w:r>
            <w:r w:rsidRPr="730C8253" w:rsidR="20D290ED">
              <w:rPr>
                <w:i/>
                <w:iCs/>
                <w:color w:val="0070C0"/>
              </w:rPr>
              <w:t xml:space="preserve">site-to-site </w:t>
            </w:r>
            <w:r w:rsidRPr="730C8253">
              <w:rPr>
                <w:i/>
                <w:iCs/>
                <w:color w:val="0070C0"/>
              </w:rPr>
              <w:t xml:space="preserve">VPN </w:t>
            </w:r>
            <w:r w:rsidRPr="730C8253" w:rsidR="00A89C98">
              <w:rPr>
                <w:i/>
                <w:iCs/>
                <w:color w:val="0070C0"/>
              </w:rPr>
              <w:t xml:space="preserve">to the </w:t>
            </w:r>
            <w:r w:rsidRPr="730C8253">
              <w:rPr>
                <w:i/>
                <w:iCs/>
                <w:color w:val="0070C0"/>
              </w:rPr>
              <w:t>cloud</w:t>
            </w:r>
            <w:r w:rsidRPr="730C8253" w:rsidR="2546DE29">
              <w:rPr>
                <w:i/>
                <w:iCs/>
                <w:color w:val="0070C0"/>
              </w:rPr>
              <w:t xml:space="preserve"> from the LAN and an anywhere VPN</w:t>
            </w:r>
            <w:r w:rsidRPr="730C8253" w:rsidR="607F4152">
              <w:rPr>
                <w:i/>
                <w:iCs/>
                <w:color w:val="0070C0"/>
              </w:rPr>
              <w:t xml:space="preserve"> to the cloud for remote connections</w:t>
            </w:r>
          </w:p>
          <w:p w:rsidRPr="00C74262" w:rsidR="00C74262" w:rsidP="00CF39F5" w:rsidRDefault="73856D59" w14:paraId="5760C830" w14:textId="6239DC22">
            <w:pPr>
              <w:numPr>
                <w:ilvl w:val="1"/>
                <w:numId w:val="61"/>
              </w:numPr>
              <w:rPr>
                <w:i/>
                <w:color w:val="0070C0"/>
              </w:rPr>
            </w:pPr>
            <w:r w:rsidRPr="730C8253">
              <w:rPr>
                <w:i/>
                <w:iCs/>
                <w:color w:val="0070C0"/>
              </w:rPr>
              <w:t xml:space="preserve">IPS </w:t>
            </w:r>
            <w:r w:rsidRPr="730C8253" w:rsidR="25068AC6">
              <w:rPr>
                <w:i/>
                <w:iCs/>
                <w:color w:val="0070C0"/>
              </w:rPr>
              <w:t xml:space="preserve">can </w:t>
            </w:r>
            <w:r w:rsidRPr="730C8253">
              <w:rPr>
                <w:i/>
                <w:iCs/>
                <w:color w:val="0070C0"/>
              </w:rPr>
              <w:t xml:space="preserve">also check data </w:t>
            </w:r>
            <w:r w:rsidRPr="730C8253" w:rsidR="17CB5E0C">
              <w:rPr>
                <w:i/>
                <w:iCs/>
                <w:color w:val="0070C0"/>
              </w:rPr>
              <w:t xml:space="preserve">when </w:t>
            </w:r>
            <w:proofErr w:type="gramStart"/>
            <w:r w:rsidRPr="730C8253">
              <w:rPr>
                <w:i/>
                <w:iCs/>
                <w:color w:val="0070C0"/>
              </w:rPr>
              <w:t>sync</w:t>
            </w:r>
            <w:r w:rsidRPr="730C8253" w:rsidR="663C00B9">
              <w:rPr>
                <w:i/>
                <w:iCs/>
                <w:color w:val="0070C0"/>
              </w:rPr>
              <w:t>ing</w:t>
            </w:r>
            <w:proofErr w:type="gramEnd"/>
          </w:p>
          <w:p w:rsidRPr="00C74262" w:rsidR="0097308E" w:rsidP="00CF39F5" w:rsidRDefault="00C26047" w14:paraId="36ECC389" w14:textId="77777777">
            <w:pPr>
              <w:numPr>
                <w:ilvl w:val="0"/>
                <w:numId w:val="61"/>
              </w:numPr>
              <w:rPr>
                <w:i/>
                <w:color w:val="0070C0"/>
              </w:rPr>
            </w:pPr>
            <w:r w:rsidRPr="730C8253">
              <w:rPr>
                <w:i/>
                <w:color w:val="0070C0"/>
              </w:rPr>
              <w:t>Wireless network</w:t>
            </w:r>
          </w:p>
          <w:p w:rsidRPr="00C74262" w:rsidR="00C74262" w:rsidP="00CF39F5" w:rsidRDefault="00C74262" w14:paraId="34164067" w14:textId="77777777">
            <w:pPr>
              <w:numPr>
                <w:ilvl w:val="1"/>
                <w:numId w:val="61"/>
              </w:numPr>
              <w:rPr>
                <w:i/>
                <w:color w:val="0070C0"/>
              </w:rPr>
            </w:pPr>
            <w:r w:rsidRPr="730C8253">
              <w:rPr>
                <w:i/>
                <w:color w:val="0070C0"/>
              </w:rPr>
              <w:t>Wireless adapter</w:t>
            </w:r>
          </w:p>
          <w:p w:rsidRPr="00C74262" w:rsidR="00DC3F7C" w:rsidP="00CF39F5" w:rsidRDefault="00B64106" w14:paraId="54B17CE5" w14:textId="77777777">
            <w:pPr>
              <w:numPr>
                <w:ilvl w:val="1"/>
                <w:numId w:val="61"/>
              </w:numPr>
              <w:rPr>
                <w:i/>
                <w:color w:val="0070C0"/>
              </w:rPr>
            </w:pPr>
            <w:r w:rsidRPr="730C8253">
              <w:rPr>
                <w:i/>
                <w:color w:val="0070C0"/>
              </w:rPr>
              <w:t xml:space="preserve">Segmenting the </w:t>
            </w:r>
            <w:r w:rsidRPr="730C8253" w:rsidR="00F1523D">
              <w:rPr>
                <w:i/>
                <w:color w:val="0070C0"/>
              </w:rPr>
              <w:t xml:space="preserve">wireless router </w:t>
            </w:r>
            <w:r w:rsidRPr="730C8253" w:rsidR="00966508">
              <w:rPr>
                <w:i/>
                <w:color w:val="0070C0"/>
              </w:rPr>
              <w:t xml:space="preserve">away from the LAN </w:t>
            </w:r>
            <w:r w:rsidRPr="730C8253">
              <w:rPr>
                <w:i/>
                <w:color w:val="0070C0"/>
              </w:rPr>
              <w:t>network</w:t>
            </w:r>
            <w:r w:rsidRPr="730C8253" w:rsidR="00966508">
              <w:rPr>
                <w:i/>
                <w:color w:val="0070C0"/>
              </w:rPr>
              <w:t xml:space="preserve">, </w:t>
            </w:r>
          </w:p>
          <w:p w:rsidRPr="00C74262" w:rsidR="00BA0D78" w:rsidP="00CF39F5" w:rsidRDefault="00BA0D78" w14:paraId="38112FFD" w14:textId="77777777">
            <w:pPr>
              <w:numPr>
                <w:ilvl w:val="1"/>
                <w:numId w:val="61"/>
              </w:numPr>
              <w:rPr>
                <w:i/>
                <w:color w:val="0070C0"/>
              </w:rPr>
            </w:pPr>
            <w:r w:rsidRPr="730C8253">
              <w:rPr>
                <w:i/>
                <w:color w:val="0070C0"/>
              </w:rPr>
              <w:t xml:space="preserve">Applying </w:t>
            </w:r>
            <w:r w:rsidRPr="730C8253" w:rsidR="002B2726">
              <w:rPr>
                <w:i/>
                <w:color w:val="0070C0"/>
              </w:rPr>
              <w:t xml:space="preserve">VLAN and ACL to </w:t>
            </w:r>
            <w:r w:rsidRPr="730C8253" w:rsidR="00516601">
              <w:rPr>
                <w:i/>
                <w:color w:val="0070C0"/>
              </w:rPr>
              <w:t>direct traffic</w:t>
            </w:r>
          </w:p>
          <w:p w:rsidRPr="00C74262" w:rsidR="00C74262" w:rsidP="00CF39F5" w:rsidRDefault="00C74262" w14:paraId="066ACBBD" w14:textId="033C9531">
            <w:pPr>
              <w:numPr>
                <w:ilvl w:val="1"/>
                <w:numId w:val="61"/>
              </w:numPr>
              <w:rPr>
                <w:i/>
                <w:color w:val="0070C0"/>
              </w:rPr>
            </w:pPr>
            <w:r w:rsidRPr="730C8253">
              <w:rPr>
                <w:i/>
                <w:color w:val="0070C0"/>
              </w:rPr>
              <w:t xml:space="preserve">Proxy server for authentication, separate from </w:t>
            </w:r>
            <w:r w:rsidRPr="730C8253" w:rsidR="2C432C09">
              <w:rPr>
                <w:i/>
                <w:iCs/>
                <w:color w:val="0070C0"/>
              </w:rPr>
              <w:t xml:space="preserve">the </w:t>
            </w:r>
            <w:proofErr w:type="gramStart"/>
            <w:r w:rsidRPr="730C8253">
              <w:rPr>
                <w:i/>
                <w:color w:val="0070C0"/>
              </w:rPr>
              <w:t>LAN</w:t>
            </w:r>
            <w:proofErr w:type="gramEnd"/>
          </w:p>
          <w:p w:rsidRPr="00C74262" w:rsidR="006B46E3" w:rsidP="001162A3" w:rsidRDefault="006B46E3" w14:paraId="4A16C86F" w14:textId="77777777">
            <w:pPr>
              <w:rPr>
                <w:i/>
                <w:color w:val="0070C0"/>
              </w:rPr>
            </w:pPr>
          </w:p>
          <w:p w:rsidRPr="00C74262" w:rsidR="001162A3" w:rsidP="001162A3" w:rsidRDefault="001162A3" w14:paraId="67141BB2" w14:textId="77777777">
            <w:pPr>
              <w:rPr>
                <w:i/>
                <w:color w:val="0070C0"/>
              </w:rPr>
            </w:pPr>
            <w:r w:rsidRPr="0AAD3931">
              <w:rPr>
                <w:i/>
                <w:color w:val="0070C0"/>
              </w:rPr>
              <w:t>Devices:</w:t>
            </w:r>
          </w:p>
          <w:p w:rsidRPr="00C74262" w:rsidR="001162A3" w:rsidP="004E41CB" w:rsidRDefault="327D3AB5" w14:paraId="09775F8C" w14:textId="0B76E0A6">
            <w:pPr>
              <w:numPr>
                <w:ilvl w:val="0"/>
                <w:numId w:val="36"/>
              </w:numPr>
              <w:rPr>
                <w:i/>
                <w:color w:val="0070C0"/>
              </w:rPr>
            </w:pPr>
            <w:r w:rsidRPr="730C8253">
              <w:rPr>
                <w:i/>
                <w:iCs/>
                <w:color w:val="0070C0"/>
              </w:rPr>
              <w:t>2</w:t>
            </w:r>
            <w:r w:rsidRPr="730C8253" w:rsidR="73856D59">
              <w:rPr>
                <w:i/>
                <w:iCs/>
                <w:color w:val="0070C0"/>
              </w:rPr>
              <w:t>0</w:t>
            </w:r>
            <w:r w:rsidRPr="730C8253" w:rsidR="74CB504F">
              <w:rPr>
                <w:i/>
                <w:iCs/>
                <w:color w:val="0070C0"/>
              </w:rPr>
              <w:t>x</w:t>
            </w:r>
            <w:r w:rsidRPr="730C8253" w:rsidR="73856D59">
              <w:rPr>
                <w:i/>
                <w:iCs/>
                <w:color w:val="0070C0"/>
              </w:rPr>
              <w:t xml:space="preserve"> </w:t>
            </w:r>
            <w:r w:rsidRPr="730C8253" w:rsidR="5CD5F40D">
              <w:rPr>
                <w:i/>
                <w:iCs/>
                <w:color w:val="0070C0"/>
              </w:rPr>
              <w:t xml:space="preserve">Windows </w:t>
            </w:r>
            <w:r w:rsidRPr="730C8253" w:rsidR="001162A3">
              <w:rPr>
                <w:i/>
                <w:color w:val="0070C0"/>
              </w:rPr>
              <w:t>10 clients</w:t>
            </w:r>
          </w:p>
          <w:p w:rsidRPr="00C74262" w:rsidR="00C74262" w:rsidP="004E41CB" w:rsidRDefault="00C74262" w14:paraId="43993635" w14:textId="36EFFCFD">
            <w:pPr>
              <w:numPr>
                <w:ilvl w:val="0"/>
                <w:numId w:val="36"/>
              </w:numPr>
              <w:rPr>
                <w:i/>
                <w:color w:val="0070C0"/>
              </w:rPr>
            </w:pPr>
            <w:r w:rsidRPr="730C8253">
              <w:rPr>
                <w:i/>
                <w:color w:val="0070C0"/>
              </w:rPr>
              <w:t>2 servers (1 backup</w:t>
            </w:r>
            <w:r w:rsidRPr="730C8253" w:rsidR="24BD3BD6">
              <w:rPr>
                <w:i/>
                <w:iCs/>
                <w:color w:val="0070C0"/>
              </w:rPr>
              <w:t xml:space="preserve"> on the cloud</w:t>
            </w:r>
            <w:r w:rsidRPr="730C8253">
              <w:rPr>
                <w:i/>
                <w:color w:val="0070C0"/>
              </w:rPr>
              <w:t>)</w:t>
            </w:r>
          </w:p>
          <w:p w:rsidRPr="00C74262" w:rsidR="001162A3" w:rsidP="004E41CB" w:rsidRDefault="001162A3" w14:paraId="67C15981" w14:textId="6B61EC81">
            <w:pPr>
              <w:numPr>
                <w:ilvl w:val="0"/>
                <w:numId w:val="36"/>
              </w:numPr>
              <w:rPr>
                <w:i/>
                <w:color w:val="0070C0"/>
              </w:rPr>
            </w:pPr>
            <w:r w:rsidRPr="730C8253">
              <w:rPr>
                <w:i/>
                <w:color w:val="0070C0"/>
              </w:rPr>
              <w:t xml:space="preserve">Ubuntu </w:t>
            </w:r>
            <w:r w:rsidRPr="730C8253" w:rsidR="541DC2E8">
              <w:rPr>
                <w:i/>
                <w:iCs/>
                <w:color w:val="0070C0"/>
              </w:rPr>
              <w:t xml:space="preserve">device </w:t>
            </w:r>
            <w:r w:rsidRPr="730C8253" w:rsidR="67401CCD">
              <w:rPr>
                <w:i/>
                <w:iCs/>
                <w:color w:val="0070C0"/>
              </w:rPr>
              <w:t>for</w:t>
            </w:r>
            <w:r w:rsidRPr="730C8253" w:rsidR="541DC2E8">
              <w:rPr>
                <w:i/>
                <w:iCs/>
                <w:color w:val="0070C0"/>
              </w:rPr>
              <w:t xml:space="preserve"> the </w:t>
            </w:r>
            <w:r w:rsidRPr="730C8253">
              <w:rPr>
                <w:i/>
                <w:color w:val="0070C0"/>
              </w:rPr>
              <w:t xml:space="preserve">SIEM tool </w:t>
            </w:r>
            <w:r w:rsidRPr="730C8253" w:rsidR="0561B391">
              <w:rPr>
                <w:i/>
                <w:iCs/>
                <w:color w:val="0070C0"/>
              </w:rPr>
              <w:t>running</w:t>
            </w:r>
            <w:r w:rsidRPr="730C8253">
              <w:rPr>
                <w:i/>
                <w:color w:val="0070C0"/>
              </w:rPr>
              <w:t xml:space="preserve"> Elastic </w:t>
            </w:r>
            <w:proofErr w:type="gramStart"/>
            <w:r w:rsidRPr="730C8253">
              <w:rPr>
                <w:i/>
                <w:color w:val="0070C0"/>
              </w:rPr>
              <w:t>service</w:t>
            </w:r>
            <w:proofErr w:type="gramEnd"/>
          </w:p>
          <w:p w:rsidRPr="00C74262" w:rsidR="001162A3" w:rsidP="004E41CB" w:rsidRDefault="001162A3" w14:paraId="7F93AA49" w14:textId="3EF2989C">
            <w:pPr>
              <w:numPr>
                <w:ilvl w:val="0"/>
                <w:numId w:val="36"/>
              </w:numPr>
              <w:rPr>
                <w:i/>
                <w:color w:val="0070C0"/>
              </w:rPr>
            </w:pPr>
            <w:r w:rsidRPr="730C8253">
              <w:rPr>
                <w:i/>
                <w:color w:val="0070C0"/>
              </w:rPr>
              <w:t xml:space="preserve">Firewall </w:t>
            </w:r>
            <w:r w:rsidRPr="730C8253" w:rsidR="6FE96916">
              <w:rPr>
                <w:i/>
                <w:iCs/>
                <w:color w:val="0070C0"/>
              </w:rPr>
              <w:t>with</w:t>
            </w:r>
            <w:r w:rsidRPr="730C8253" w:rsidR="73856D59">
              <w:rPr>
                <w:i/>
                <w:iCs/>
                <w:color w:val="0070C0"/>
              </w:rPr>
              <w:t xml:space="preserve"> </w:t>
            </w:r>
            <w:proofErr w:type="spellStart"/>
            <w:r w:rsidRPr="730C8253" w:rsidR="69FD829A">
              <w:rPr>
                <w:i/>
                <w:iCs/>
                <w:color w:val="0070C0"/>
              </w:rPr>
              <w:t>P</w:t>
            </w:r>
            <w:r w:rsidRPr="730C8253" w:rsidR="73856D59">
              <w:rPr>
                <w:i/>
                <w:iCs/>
                <w:color w:val="0070C0"/>
              </w:rPr>
              <w:t>fsense</w:t>
            </w:r>
            <w:proofErr w:type="spellEnd"/>
            <w:r w:rsidRPr="730C8253">
              <w:rPr>
                <w:i/>
                <w:color w:val="0070C0"/>
              </w:rPr>
              <w:t xml:space="preserve"> software</w:t>
            </w:r>
          </w:p>
          <w:p w:rsidRPr="00C74262" w:rsidR="001162A3" w:rsidP="004E41CB" w:rsidRDefault="001162A3" w14:paraId="5EF8BF75" w14:textId="77777777">
            <w:pPr>
              <w:numPr>
                <w:ilvl w:val="0"/>
                <w:numId w:val="36"/>
              </w:numPr>
              <w:rPr>
                <w:i/>
                <w:color w:val="0070C0"/>
              </w:rPr>
            </w:pPr>
            <w:r w:rsidRPr="0AAD3931">
              <w:rPr>
                <w:i/>
                <w:color w:val="0070C0"/>
              </w:rPr>
              <w:t>Routers and switches</w:t>
            </w:r>
          </w:p>
          <w:p w:rsidRPr="00C74262" w:rsidR="001162A3" w:rsidP="001162A3" w:rsidRDefault="001162A3" w14:paraId="07D5DEF9" w14:textId="77777777">
            <w:pPr>
              <w:rPr>
                <w:i/>
                <w:color w:val="0070C0"/>
              </w:rPr>
            </w:pPr>
          </w:p>
          <w:p w:rsidRPr="00C74262" w:rsidR="001162A3" w:rsidP="001162A3" w:rsidRDefault="001162A3" w14:paraId="32D7A66A" w14:textId="77777777">
            <w:pPr>
              <w:rPr>
                <w:i/>
                <w:color w:val="0070C0"/>
              </w:rPr>
            </w:pPr>
            <w:r w:rsidRPr="0AAD3931">
              <w:rPr>
                <w:i/>
                <w:color w:val="0070C0"/>
              </w:rPr>
              <w:t>Vulnerabilities</w:t>
            </w:r>
            <w:r w:rsidRPr="0AAD3931" w:rsidR="006B46E3">
              <w:rPr>
                <w:i/>
                <w:color w:val="0070C0"/>
              </w:rPr>
              <w:t xml:space="preserve"> and solutions</w:t>
            </w:r>
            <w:r w:rsidRPr="0AAD3931">
              <w:rPr>
                <w:i/>
                <w:color w:val="0070C0"/>
              </w:rPr>
              <w:t>:</w:t>
            </w:r>
          </w:p>
          <w:p w:rsidRPr="00C74262" w:rsidR="001162A3" w:rsidP="00CF39F5" w:rsidRDefault="001162A3" w14:paraId="1617ED94" w14:textId="77777777">
            <w:pPr>
              <w:numPr>
                <w:ilvl w:val="0"/>
                <w:numId w:val="61"/>
              </w:numPr>
              <w:rPr>
                <w:i/>
                <w:color w:val="0070C0"/>
              </w:rPr>
            </w:pPr>
            <w:r w:rsidRPr="730C8253">
              <w:rPr>
                <w:i/>
                <w:color w:val="0070C0"/>
              </w:rPr>
              <w:t>Data mining and fraud through cancelled payments after purchase.</w:t>
            </w:r>
          </w:p>
          <w:p w:rsidRPr="00C74262" w:rsidR="001162A3" w:rsidP="00CF39F5" w:rsidRDefault="001162A3" w14:paraId="2F01FBAB" w14:textId="77777777">
            <w:pPr>
              <w:numPr>
                <w:ilvl w:val="0"/>
                <w:numId w:val="41"/>
              </w:numPr>
              <w:rPr>
                <w:i/>
                <w:color w:val="0070C0"/>
              </w:rPr>
            </w:pPr>
            <w:r w:rsidRPr="0AAD3931">
              <w:rPr>
                <w:i/>
                <w:color w:val="0070C0"/>
              </w:rPr>
              <w:t>Use a cloud service with the appropriate security such as Azure.</w:t>
            </w:r>
          </w:p>
          <w:p w:rsidRPr="00C74262" w:rsidR="001162A3" w:rsidP="00CF39F5" w:rsidRDefault="001162A3" w14:paraId="7A208BBC" w14:textId="77777777">
            <w:pPr>
              <w:numPr>
                <w:ilvl w:val="0"/>
                <w:numId w:val="61"/>
              </w:numPr>
              <w:rPr>
                <w:i/>
                <w:color w:val="0070C0"/>
              </w:rPr>
            </w:pPr>
            <w:r w:rsidRPr="730C8253">
              <w:rPr>
                <w:i/>
                <w:color w:val="0070C0"/>
              </w:rPr>
              <w:t>Reliance on physical backups to external hard drives.</w:t>
            </w:r>
          </w:p>
          <w:p w:rsidRPr="00C74262" w:rsidR="001162A3" w:rsidP="00CF39F5" w:rsidRDefault="001162A3" w14:paraId="4D9DA97A" w14:textId="77777777">
            <w:pPr>
              <w:numPr>
                <w:ilvl w:val="0"/>
                <w:numId w:val="41"/>
              </w:numPr>
              <w:rPr>
                <w:i/>
                <w:color w:val="0070C0"/>
              </w:rPr>
            </w:pPr>
            <w:r w:rsidRPr="0AAD3931">
              <w:rPr>
                <w:i/>
                <w:color w:val="0070C0"/>
              </w:rPr>
              <w:t>Backing up data on the cloud or in a server.</w:t>
            </w:r>
          </w:p>
          <w:p w:rsidRPr="00C74262" w:rsidR="001162A3" w:rsidP="00CF39F5" w:rsidRDefault="001162A3" w14:paraId="347B82AA" w14:textId="77777777">
            <w:pPr>
              <w:numPr>
                <w:ilvl w:val="0"/>
                <w:numId w:val="61"/>
              </w:numPr>
              <w:rPr>
                <w:i/>
                <w:color w:val="0070C0"/>
              </w:rPr>
            </w:pPr>
            <w:r w:rsidRPr="730C8253">
              <w:rPr>
                <w:i/>
                <w:color w:val="0070C0"/>
              </w:rPr>
              <w:t xml:space="preserve">Shared usernames and passwords across staff for applications, </w:t>
            </w:r>
            <w:proofErr w:type="gramStart"/>
            <w:r w:rsidRPr="730C8253">
              <w:rPr>
                <w:i/>
                <w:color w:val="0070C0"/>
              </w:rPr>
              <w:t>software</w:t>
            </w:r>
            <w:proofErr w:type="gramEnd"/>
            <w:r w:rsidRPr="730C8253">
              <w:rPr>
                <w:i/>
                <w:color w:val="0070C0"/>
              </w:rPr>
              <w:t xml:space="preserve"> and website.</w:t>
            </w:r>
          </w:p>
          <w:p w:rsidRPr="00C74262" w:rsidR="001162A3" w:rsidP="00CF39F5" w:rsidRDefault="18667166" w14:paraId="01508954" w14:textId="23CEF0C8">
            <w:pPr>
              <w:numPr>
                <w:ilvl w:val="0"/>
                <w:numId w:val="41"/>
              </w:numPr>
              <w:rPr>
                <w:i/>
                <w:color w:val="0070C0"/>
              </w:rPr>
            </w:pPr>
            <w:r w:rsidRPr="0AAD3931">
              <w:rPr>
                <w:i/>
                <w:iCs/>
                <w:color w:val="0070C0"/>
              </w:rPr>
              <w:t xml:space="preserve">Individualised accounts with targeted privilege levels </w:t>
            </w:r>
            <w:r w:rsidRPr="0AAD3931" w:rsidR="635DB190">
              <w:rPr>
                <w:i/>
                <w:iCs/>
                <w:color w:val="0070C0"/>
              </w:rPr>
              <w:t xml:space="preserve">(with AD) </w:t>
            </w:r>
            <w:r w:rsidRPr="0AAD3931">
              <w:rPr>
                <w:i/>
                <w:iCs/>
                <w:color w:val="0070C0"/>
              </w:rPr>
              <w:t>for corresponding use case.</w:t>
            </w:r>
          </w:p>
          <w:p w:rsidRPr="00C74262" w:rsidR="001162A3" w:rsidP="00CF39F5" w:rsidRDefault="001162A3" w14:paraId="09B11FA1" w14:textId="77777777">
            <w:pPr>
              <w:numPr>
                <w:ilvl w:val="0"/>
                <w:numId w:val="61"/>
              </w:numPr>
              <w:rPr>
                <w:i/>
                <w:color w:val="0070C0"/>
              </w:rPr>
            </w:pPr>
            <w:r w:rsidRPr="730C8253">
              <w:rPr>
                <w:i/>
                <w:color w:val="0070C0"/>
              </w:rPr>
              <w:t>Single individual manually enrolling new users and emailing details to staff members.</w:t>
            </w:r>
          </w:p>
          <w:p w:rsidR="476BCC64" w:rsidP="00CF39F5" w:rsidRDefault="0FF18752" w14:paraId="07BB08EF" w14:textId="5B805661">
            <w:pPr>
              <w:pStyle w:val="ListParagraph"/>
              <w:numPr>
                <w:ilvl w:val="1"/>
                <w:numId w:val="109"/>
              </w:numPr>
              <w:rPr>
                <w:i/>
                <w:iCs/>
                <w:color w:val="0070C0"/>
              </w:rPr>
            </w:pPr>
            <w:r w:rsidRPr="0AAD3931">
              <w:rPr>
                <w:i/>
                <w:iCs/>
                <w:color w:val="0070C0"/>
              </w:rPr>
              <w:t xml:space="preserve">Using AD or another database system to record login details automatically via </w:t>
            </w:r>
            <w:r w:rsidRPr="0AAD3931" w:rsidR="2790FCAA">
              <w:rPr>
                <w:i/>
                <w:iCs/>
                <w:color w:val="0070C0"/>
              </w:rPr>
              <w:t>software.</w:t>
            </w:r>
          </w:p>
          <w:p w:rsidR="001162A3" w:rsidP="00CF39F5" w:rsidRDefault="001162A3" w14:paraId="6B171B3C" w14:textId="5B805661">
            <w:pPr>
              <w:numPr>
                <w:ilvl w:val="0"/>
                <w:numId w:val="61"/>
              </w:numPr>
              <w:rPr>
                <w:i/>
                <w:color w:val="0070C0"/>
              </w:rPr>
            </w:pPr>
            <w:r w:rsidRPr="730C8253">
              <w:rPr>
                <w:i/>
                <w:color w:val="0070C0"/>
              </w:rPr>
              <w:t>Manual storage of all login details as plain text in a spreadsheet.</w:t>
            </w:r>
          </w:p>
          <w:p w:rsidR="7110007E" w:rsidP="00CF39F5" w:rsidRDefault="064523F1" w14:paraId="6F57145D" w14:textId="5B805661">
            <w:pPr>
              <w:pStyle w:val="ListParagraph"/>
              <w:numPr>
                <w:ilvl w:val="1"/>
                <w:numId w:val="108"/>
              </w:numPr>
              <w:rPr>
                <w:i/>
                <w:iCs/>
                <w:color w:val="0070C0"/>
              </w:rPr>
            </w:pPr>
            <w:r w:rsidRPr="0AAD3931">
              <w:rPr>
                <w:i/>
                <w:iCs/>
                <w:color w:val="0070C0"/>
              </w:rPr>
              <w:t xml:space="preserve">Stored in a secure database preferably </w:t>
            </w:r>
            <w:proofErr w:type="gramStart"/>
            <w:r w:rsidRPr="0AAD3931">
              <w:rPr>
                <w:i/>
                <w:iCs/>
                <w:color w:val="0070C0"/>
              </w:rPr>
              <w:t>encrypted</w:t>
            </w:r>
            <w:proofErr w:type="gramEnd"/>
          </w:p>
          <w:p w:rsidRPr="00C74262" w:rsidR="001162A3" w:rsidP="00CF39F5" w:rsidRDefault="001162A3" w14:paraId="707CB788" w14:textId="1920AB8D">
            <w:pPr>
              <w:numPr>
                <w:ilvl w:val="0"/>
                <w:numId w:val="61"/>
              </w:numPr>
              <w:rPr>
                <w:i/>
                <w:color w:val="0070C0"/>
              </w:rPr>
            </w:pPr>
            <w:r w:rsidRPr="730C8253">
              <w:rPr>
                <w:i/>
                <w:color w:val="0070C0"/>
              </w:rPr>
              <w:t>Unmanaged use of USBs/external drives.</w:t>
            </w:r>
          </w:p>
          <w:p w:rsidR="00EA4640" w:rsidP="00CF39F5" w:rsidRDefault="1AD75891" w14:paraId="28F7B7F9" w14:textId="221B9BBB">
            <w:pPr>
              <w:pStyle w:val="ListParagraph"/>
              <w:numPr>
                <w:ilvl w:val="1"/>
                <w:numId w:val="107"/>
              </w:numPr>
              <w:rPr>
                <w:i/>
                <w:iCs/>
                <w:color w:val="0070C0"/>
              </w:rPr>
            </w:pPr>
            <w:r w:rsidRPr="0AAD3931">
              <w:rPr>
                <w:i/>
                <w:iCs/>
                <w:color w:val="0070C0"/>
              </w:rPr>
              <w:t xml:space="preserve">Prevent </w:t>
            </w:r>
            <w:r w:rsidRPr="0AAD3931" w:rsidR="455D3987">
              <w:rPr>
                <w:i/>
                <w:iCs/>
                <w:color w:val="0070C0"/>
              </w:rPr>
              <w:t xml:space="preserve">use of unknown </w:t>
            </w:r>
            <w:r w:rsidRPr="0AAD3931">
              <w:rPr>
                <w:i/>
                <w:iCs/>
                <w:color w:val="0070C0"/>
              </w:rPr>
              <w:t>USB</w:t>
            </w:r>
            <w:r w:rsidRPr="0AAD3931" w:rsidR="5DF2D258">
              <w:rPr>
                <w:i/>
                <w:iCs/>
                <w:color w:val="0070C0"/>
              </w:rPr>
              <w:t>s</w:t>
            </w:r>
            <w:r w:rsidRPr="0AAD3931">
              <w:rPr>
                <w:i/>
                <w:iCs/>
                <w:color w:val="0070C0"/>
              </w:rPr>
              <w:t xml:space="preserve"> in company network connected devices, </w:t>
            </w:r>
            <w:r w:rsidRPr="0AAD3931" w:rsidR="10AE12D2">
              <w:rPr>
                <w:i/>
                <w:iCs/>
                <w:color w:val="0070C0"/>
              </w:rPr>
              <w:t>force data transfer through USB where contents are scanned before allowed in.</w:t>
            </w:r>
          </w:p>
          <w:p w:rsidRPr="00C74262" w:rsidR="001162A3" w:rsidP="00CF39F5" w:rsidRDefault="73856D59" w14:paraId="7B99BFD5" w14:textId="6AAD0082">
            <w:pPr>
              <w:numPr>
                <w:ilvl w:val="0"/>
                <w:numId w:val="61"/>
              </w:numPr>
              <w:rPr>
                <w:i/>
                <w:color w:val="0070C0"/>
              </w:rPr>
            </w:pPr>
            <w:r w:rsidRPr="730C8253">
              <w:rPr>
                <w:i/>
                <w:iCs/>
                <w:color w:val="0070C0"/>
              </w:rPr>
              <w:t xml:space="preserve">Using ARLO </w:t>
            </w:r>
            <w:r w:rsidRPr="730C8253" w:rsidR="44319616">
              <w:rPr>
                <w:i/>
                <w:iCs/>
                <w:color w:val="0070C0"/>
              </w:rPr>
              <w:t>nanny cams hosting footage on an external network</w:t>
            </w:r>
          </w:p>
          <w:p w:rsidR="2A2964CA" w:rsidP="00CF39F5" w:rsidRDefault="4FB8F1E3" w14:paraId="339EBCAF" w14:textId="73A50ECB">
            <w:pPr>
              <w:pStyle w:val="ListParagraph"/>
              <w:numPr>
                <w:ilvl w:val="1"/>
                <w:numId w:val="106"/>
              </w:numPr>
              <w:rPr>
                <w:i/>
                <w:iCs/>
                <w:color w:val="0070C0"/>
              </w:rPr>
            </w:pPr>
            <w:r w:rsidRPr="0AAD3931">
              <w:rPr>
                <w:i/>
                <w:iCs/>
                <w:color w:val="0070C0"/>
              </w:rPr>
              <w:t>Host security footage on the LAN</w:t>
            </w:r>
            <w:r w:rsidRPr="0AAD3931" w:rsidR="0C7BA01A">
              <w:rPr>
                <w:i/>
                <w:iCs/>
                <w:color w:val="0070C0"/>
              </w:rPr>
              <w:t xml:space="preserve"> or on a secure company owned cloud</w:t>
            </w:r>
            <w:r w:rsidRPr="0AAD3931">
              <w:rPr>
                <w:i/>
                <w:iCs/>
                <w:color w:val="0070C0"/>
              </w:rPr>
              <w:t xml:space="preserve">, have encryption/VPN if traffic goes externally, </w:t>
            </w:r>
            <w:r w:rsidRPr="0AAD3931" w:rsidR="44ACC4EE">
              <w:rPr>
                <w:i/>
                <w:iCs/>
                <w:color w:val="0070C0"/>
              </w:rPr>
              <w:t>implement security software and appropriate configuration which may require upgrading to other cameras if necessary.</w:t>
            </w:r>
          </w:p>
          <w:p w:rsidR="00C314D2" w:rsidP="0A5719BF" w:rsidRDefault="00C314D2" w14:paraId="2F4E76CB" w14:textId="6E84E4B2">
            <w:pPr>
              <w:pStyle w:val="ListParagraph"/>
              <w:numPr>
                <w:ilvl w:val="1"/>
                <w:numId w:val="106"/>
              </w:numPr>
              <w:rPr>
                <w:i/>
                <w:iCs/>
                <w:color w:val="0070C0"/>
              </w:rPr>
            </w:pPr>
            <w:r w:rsidRPr="0A5719BF">
              <w:rPr>
                <w:i/>
                <w:iCs/>
                <w:color w:val="0070C0"/>
              </w:rPr>
              <w:t xml:space="preserve">Alternatively configure the ARLO nanny </w:t>
            </w:r>
            <w:r w:rsidRPr="0A5719BF" w:rsidR="6BBAEB10">
              <w:rPr>
                <w:i/>
                <w:iCs/>
                <w:color w:val="0070C0"/>
              </w:rPr>
              <w:t>cams</w:t>
            </w:r>
            <w:r w:rsidRPr="0A5719BF">
              <w:rPr>
                <w:i/>
                <w:iCs/>
                <w:color w:val="0070C0"/>
              </w:rPr>
              <w:t xml:space="preserve"> off the default settings,</w:t>
            </w:r>
            <w:r w:rsidRPr="0A5719BF" w:rsidR="5E5A2925">
              <w:rPr>
                <w:i/>
                <w:iCs/>
                <w:color w:val="0070C0"/>
              </w:rPr>
              <w:t xml:space="preserve"> upgrade, and update firmware,</w:t>
            </w:r>
            <w:r w:rsidRPr="0A5719BF">
              <w:rPr>
                <w:i/>
                <w:iCs/>
                <w:color w:val="0070C0"/>
              </w:rPr>
              <w:t xml:space="preserve"> connect to a separate network dedicated to the ARLO nanny cams with encryption, SSID </w:t>
            </w:r>
            <w:r w:rsidRPr="0A5719BF" w:rsidR="2FD58AB4">
              <w:rPr>
                <w:i/>
                <w:iCs/>
                <w:color w:val="0070C0"/>
              </w:rPr>
              <w:t>cloaked,</w:t>
            </w:r>
            <w:r w:rsidRPr="0A5719BF">
              <w:rPr>
                <w:i/>
                <w:iCs/>
                <w:color w:val="0070C0"/>
              </w:rPr>
              <w:t xml:space="preserve"> and mac filtering enabled to explici</w:t>
            </w:r>
            <w:r w:rsidRPr="0A5719BF" w:rsidR="1266BD3A">
              <w:rPr>
                <w:i/>
                <w:iCs/>
                <w:color w:val="0070C0"/>
              </w:rPr>
              <w:t>tly permit access via the company directors.</w:t>
            </w:r>
          </w:p>
          <w:p w:rsidR="461C8342" w:rsidP="00CF39F5" w:rsidRDefault="26627C9B" w14:paraId="6F58EFE7" w14:textId="483BF04C">
            <w:pPr>
              <w:numPr>
                <w:ilvl w:val="0"/>
                <w:numId w:val="61"/>
              </w:numPr>
              <w:rPr>
                <w:i/>
                <w:color w:val="0070C0"/>
              </w:rPr>
            </w:pPr>
            <w:r w:rsidRPr="730C8253">
              <w:rPr>
                <w:i/>
                <w:iCs/>
                <w:color w:val="0070C0"/>
              </w:rPr>
              <w:t xml:space="preserve">Use of </w:t>
            </w:r>
            <w:r w:rsidRPr="730C8253" w:rsidR="0B986100">
              <w:rPr>
                <w:i/>
                <w:color w:val="0070C0"/>
              </w:rPr>
              <w:t>BYOD</w:t>
            </w:r>
          </w:p>
          <w:p w:rsidR="286629F9" w:rsidP="00CF39F5" w:rsidRDefault="4C31249C" w14:paraId="66AC9FA4" w14:textId="352B7894">
            <w:pPr>
              <w:pStyle w:val="ListParagraph"/>
              <w:numPr>
                <w:ilvl w:val="1"/>
                <w:numId w:val="105"/>
              </w:numPr>
              <w:rPr>
                <w:i/>
                <w:iCs/>
                <w:color w:val="0070C0"/>
              </w:rPr>
            </w:pPr>
            <w:r w:rsidRPr="0AAD3931">
              <w:rPr>
                <w:i/>
                <w:iCs/>
                <w:color w:val="0070C0"/>
              </w:rPr>
              <w:t>Require a minimum standard of software, hardware, use of security measures</w:t>
            </w:r>
            <w:r w:rsidRPr="0AAD3931" w:rsidR="3332493A">
              <w:rPr>
                <w:i/>
                <w:iCs/>
                <w:color w:val="0070C0"/>
              </w:rPr>
              <w:t xml:space="preserve"> such as anti-malware software and use, updating software. Also implement policies to facilitate this </w:t>
            </w:r>
            <w:r w:rsidRPr="0AAD3931" w:rsidR="12174E63">
              <w:rPr>
                <w:i/>
                <w:iCs/>
                <w:color w:val="0070C0"/>
              </w:rPr>
              <w:t>use, and if necessary, force employees to use the cloud VM.</w:t>
            </w:r>
          </w:p>
          <w:p w:rsidR="0B986100" w:rsidP="00CF39F5" w:rsidRDefault="0B986100" w14:paraId="73530F33" w14:textId="72FB684E">
            <w:pPr>
              <w:numPr>
                <w:ilvl w:val="0"/>
                <w:numId w:val="61"/>
              </w:numPr>
              <w:rPr>
                <w:i/>
                <w:color w:val="0070C0"/>
              </w:rPr>
            </w:pPr>
            <w:r w:rsidRPr="730C8253">
              <w:rPr>
                <w:i/>
                <w:color w:val="0070C0"/>
              </w:rPr>
              <w:t>Own networks when off-site</w:t>
            </w:r>
          </w:p>
          <w:p w:rsidR="1FCD901A" w:rsidP="00CF39F5" w:rsidRDefault="6896E01E" w14:paraId="23106709" w14:textId="5C2AEB82">
            <w:pPr>
              <w:pStyle w:val="ListParagraph"/>
              <w:numPr>
                <w:ilvl w:val="1"/>
                <w:numId w:val="104"/>
              </w:numPr>
              <w:rPr>
                <w:i/>
                <w:iCs/>
                <w:color w:val="0070C0"/>
              </w:rPr>
            </w:pPr>
            <w:r w:rsidRPr="0AAD3931">
              <w:rPr>
                <w:i/>
                <w:iCs/>
                <w:color w:val="0070C0"/>
              </w:rPr>
              <w:t xml:space="preserve">Employees must not connect to public Wi-Fi, instead must use a personal or company provided hotspot. </w:t>
            </w:r>
            <w:r w:rsidRPr="0AAD3931" w:rsidR="4C4A3D78">
              <w:rPr>
                <w:i/>
                <w:iCs/>
                <w:color w:val="0070C0"/>
              </w:rPr>
              <w:t xml:space="preserve">Work must be done via a VPN connection to operate a cloud Windows </w:t>
            </w:r>
            <w:r w:rsidRPr="0AAD3931" w:rsidR="01F01FF4">
              <w:rPr>
                <w:i/>
                <w:iCs/>
                <w:color w:val="0070C0"/>
              </w:rPr>
              <w:t>VM client where all company data is to be stored.</w:t>
            </w:r>
          </w:p>
          <w:p w:rsidR="682993B8" w:rsidP="00CF39F5" w:rsidRDefault="560F1C3A" w14:paraId="6EBB70B2" w14:textId="0ED0494F">
            <w:pPr>
              <w:pStyle w:val="ListParagraph"/>
              <w:numPr>
                <w:ilvl w:val="0"/>
                <w:numId w:val="111"/>
              </w:numPr>
              <w:rPr>
                <w:i/>
                <w:iCs/>
                <w:color w:val="0070C0"/>
              </w:rPr>
            </w:pPr>
            <w:r w:rsidRPr="0AAD3931">
              <w:rPr>
                <w:i/>
                <w:iCs/>
                <w:color w:val="0070C0"/>
              </w:rPr>
              <w:t>No security policy/incident response plan</w:t>
            </w:r>
          </w:p>
          <w:p w:rsidRPr="00064FD2" w:rsidR="009851F3" w:rsidP="007E38D2" w:rsidRDefault="009851F3" w14:paraId="463C7333" w14:textId="1EB7FEA3">
            <w:pPr>
              <w:rPr>
                <w:i/>
                <w:iCs/>
                <w:color w:val="0070C0"/>
              </w:rPr>
            </w:pPr>
          </w:p>
        </w:tc>
      </w:tr>
      <w:tr w:rsidR="007E38D2" w:rsidTr="51AEDC70" w14:paraId="66E8EAAB" w14:textId="77777777">
        <w:trPr>
          <w:trHeight w:val="850"/>
        </w:trPr>
        <w:tc>
          <w:tcPr>
            <w:tcW w:w="833" w:type="pct"/>
            <w:vAlign w:val="center"/>
          </w:tcPr>
          <w:p w:rsidRPr="00B30A37" w:rsidR="007E38D2" w:rsidP="007E38D2" w:rsidRDefault="007E38D2" w14:paraId="74259AD1" w14:textId="71AC3AED">
            <w:pPr>
              <w:rPr>
                <w:b/>
                <w:bCs/>
              </w:rPr>
            </w:pPr>
            <w:r w:rsidRPr="00B30A37">
              <w:rPr>
                <w:b/>
                <w:bCs/>
              </w:rPr>
              <w:t>System Boundaries / Project Parameters</w:t>
            </w:r>
          </w:p>
        </w:tc>
        <w:tc>
          <w:tcPr>
            <w:tcW w:w="4167" w:type="pct"/>
            <w:gridSpan w:val="2"/>
            <w:vAlign w:val="center"/>
          </w:tcPr>
          <w:p w:rsidRPr="00593BC6" w:rsidR="007E38D2" w:rsidP="32B29990" w:rsidRDefault="007E38D2" w14:paraId="3E18CCAE" w14:textId="56653B1B">
            <w:pPr>
              <w:spacing w:line="270" w:lineRule="exact"/>
              <w:rPr>
                <w:i/>
                <w:iCs/>
                <w:color w:val="808080" w:themeColor="background1" w:themeShade="80"/>
              </w:rPr>
            </w:pPr>
            <w:r>
              <w:br/>
            </w:r>
          </w:p>
          <w:p w:rsidRPr="00593BC6" w:rsidR="007E38D2" w:rsidP="682993B8" w:rsidRDefault="7709C236" w14:paraId="2FC31756" w14:textId="4E5852C3">
            <w:pPr>
              <w:spacing w:line="270" w:lineRule="exact"/>
              <w:rPr>
                <w:rFonts w:ascii="Calibri" w:hAnsi="Calibri" w:eastAsia="Calibri" w:cs="Calibri"/>
                <w:color w:val="0070C0"/>
                <w:lang w:val="en-US"/>
              </w:rPr>
            </w:pPr>
            <w:r w:rsidRPr="69184C56">
              <w:rPr>
                <w:color w:val="0070C0"/>
              </w:rPr>
              <w:t>K</w:t>
            </w:r>
            <w:r w:rsidRPr="69184C56" w:rsidR="61BD8FD4">
              <w:rPr>
                <w:color w:val="0070C0"/>
              </w:rPr>
              <w:t>nown parameters:</w:t>
            </w:r>
          </w:p>
          <w:p w:rsidRPr="00593BC6" w:rsidR="007E38D2" w:rsidP="00CF39F5" w:rsidRDefault="219EFD32" w14:paraId="23DC4821" w14:textId="280C1403">
            <w:pPr>
              <w:pStyle w:val="ListParagraph"/>
              <w:numPr>
                <w:ilvl w:val="0"/>
                <w:numId w:val="103"/>
              </w:numPr>
              <w:spacing w:after="200" w:line="270" w:lineRule="exact"/>
              <w:rPr>
                <w:rFonts w:ascii="Calibri" w:hAnsi="Calibri" w:eastAsia="Calibri" w:cs="Calibri"/>
                <w:color w:val="0070C0"/>
                <w:lang w:val="en-US"/>
              </w:rPr>
            </w:pPr>
            <w:r w:rsidRPr="682993B8">
              <w:rPr>
                <w:rFonts w:ascii="Calibri" w:hAnsi="Calibri" w:eastAsia="Calibri" w:cs="Calibri"/>
                <w:color w:val="0070C0"/>
                <w:lang w:val="en-US"/>
              </w:rPr>
              <w:t>D</w:t>
            </w:r>
            <w:r w:rsidRPr="682993B8" w:rsidR="32D0F197">
              <w:rPr>
                <w:rFonts w:ascii="Calibri" w:hAnsi="Calibri" w:eastAsia="Calibri" w:cs="Calibri"/>
                <w:color w:val="0070C0"/>
                <w:lang w:val="en-US"/>
              </w:rPr>
              <w:t>elivery time (expected time of completion</w:t>
            </w:r>
            <w:r w:rsidRPr="682993B8" w:rsidR="3F9E1E5F">
              <w:rPr>
                <w:rFonts w:ascii="Calibri" w:hAnsi="Calibri" w:eastAsia="Calibri" w:cs="Calibri"/>
                <w:color w:val="0070C0"/>
                <w:lang w:val="en-US"/>
              </w:rPr>
              <w:t xml:space="preserve"> at each stage)</w:t>
            </w:r>
          </w:p>
          <w:p w:rsidRPr="00593BC6" w:rsidR="007E38D2" w:rsidP="00CF39F5" w:rsidRDefault="3F733974" w14:paraId="4B4C5A55" w14:textId="4CC53ABA">
            <w:pPr>
              <w:pStyle w:val="ListParagraph"/>
              <w:numPr>
                <w:ilvl w:val="0"/>
                <w:numId w:val="103"/>
              </w:numPr>
              <w:spacing w:after="200" w:line="270" w:lineRule="exact"/>
              <w:rPr>
                <w:rFonts w:ascii="Calibri" w:hAnsi="Calibri" w:eastAsia="Calibri" w:cs="Calibri"/>
                <w:color w:val="0070C0"/>
                <w:lang w:val="en-US"/>
              </w:rPr>
            </w:pPr>
            <w:r w:rsidRPr="682993B8">
              <w:rPr>
                <w:rFonts w:ascii="Calibri" w:hAnsi="Calibri" w:eastAsia="Calibri" w:cs="Calibri"/>
                <w:color w:val="0070C0"/>
                <w:lang w:val="en-US"/>
              </w:rPr>
              <w:t>C</w:t>
            </w:r>
            <w:r w:rsidRPr="682993B8" w:rsidR="3F9E1E5F">
              <w:rPr>
                <w:rFonts w:ascii="Calibri" w:hAnsi="Calibri" w:eastAsia="Calibri" w:cs="Calibri"/>
                <w:color w:val="0070C0"/>
                <w:lang w:val="en-US"/>
              </w:rPr>
              <w:t>lient’s budget</w:t>
            </w:r>
          </w:p>
          <w:p w:rsidRPr="00593BC6" w:rsidR="007E38D2" w:rsidP="00CF39F5" w:rsidRDefault="6B68FE9F" w14:paraId="5B362A21" w14:textId="6261B036">
            <w:pPr>
              <w:pStyle w:val="ListParagraph"/>
              <w:numPr>
                <w:ilvl w:val="1"/>
                <w:numId w:val="103"/>
              </w:numPr>
              <w:spacing w:after="200" w:line="270" w:lineRule="exact"/>
              <w:rPr>
                <w:rFonts w:ascii="Calibri" w:hAnsi="Calibri" w:eastAsia="Calibri" w:cs="Calibri"/>
                <w:color w:val="0070C0"/>
                <w:lang w:val="en-US"/>
              </w:rPr>
            </w:pPr>
            <w:r w:rsidRPr="32B29990">
              <w:rPr>
                <w:rFonts w:ascii="Calibri" w:hAnsi="Calibri" w:eastAsia="Calibri" w:cs="Calibri"/>
                <w:color w:val="0070C0"/>
                <w:lang w:val="en-US"/>
              </w:rPr>
              <w:t xml:space="preserve">Due to the client's budget, the recommended solutions are to be completed in 4 </w:t>
            </w:r>
            <w:proofErr w:type="gramStart"/>
            <w:r w:rsidRPr="32B29990">
              <w:rPr>
                <w:rFonts w:ascii="Calibri" w:hAnsi="Calibri" w:eastAsia="Calibri" w:cs="Calibri"/>
                <w:color w:val="0070C0"/>
                <w:lang w:val="en-US"/>
              </w:rPr>
              <w:t>stages</w:t>
            </w:r>
            <w:proofErr w:type="gramEnd"/>
          </w:p>
          <w:p w:rsidR="007E38D2" w:rsidP="682993B8" w:rsidRDefault="007E38D2" w14:paraId="1F48FB9B" w14:textId="00E0F7D3">
            <w:pPr>
              <w:spacing w:line="270" w:lineRule="exact"/>
              <w:rPr>
                <w:rFonts w:ascii="Calibri" w:hAnsi="Calibri" w:eastAsia="Calibri" w:cs="Calibri"/>
                <w:color w:val="0070C0"/>
                <w:lang w:val="en-US"/>
              </w:rPr>
            </w:pPr>
            <w:r>
              <w:br/>
            </w:r>
            <w:r w:rsidRPr="682993B8" w:rsidR="6B68FE9F">
              <w:rPr>
                <w:rFonts w:ascii="Calibri" w:hAnsi="Calibri" w:eastAsia="Calibri" w:cs="Calibri"/>
                <w:color w:val="0070C0"/>
                <w:lang w:val="en-US"/>
              </w:rPr>
              <w:t>Boundaries include:</w:t>
            </w:r>
          </w:p>
          <w:p w:rsidR="6B68FE9F" w:rsidP="00CF39F5" w:rsidRDefault="6B68FE9F" w14:paraId="4CFD7BC7" w14:textId="15FCA448">
            <w:pPr>
              <w:pStyle w:val="ListParagraph"/>
              <w:numPr>
                <w:ilvl w:val="0"/>
                <w:numId w:val="102"/>
              </w:numPr>
              <w:spacing w:line="270" w:lineRule="exact"/>
              <w:rPr>
                <w:rFonts w:ascii="Calibri" w:hAnsi="Calibri" w:eastAsia="Calibri" w:cs="Calibri"/>
                <w:color w:val="0070C0"/>
                <w:lang w:val="en-US"/>
              </w:rPr>
            </w:pPr>
            <w:r w:rsidRPr="682993B8">
              <w:rPr>
                <w:rFonts w:ascii="Calibri" w:hAnsi="Calibri" w:eastAsia="Calibri" w:cs="Calibri"/>
                <w:color w:val="0070C0"/>
                <w:lang w:val="en-US"/>
              </w:rPr>
              <w:t>Server room</w:t>
            </w:r>
            <w:r w:rsidRPr="682993B8" w:rsidR="26A9C4D1">
              <w:rPr>
                <w:rFonts w:ascii="Calibri" w:hAnsi="Calibri" w:eastAsia="Calibri" w:cs="Calibri"/>
                <w:color w:val="0070C0"/>
                <w:lang w:val="en-US"/>
              </w:rPr>
              <w:t xml:space="preserve"> (location and </w:t>
            </w:r>
            <w:r w:rsidRPr="682993B8" w:rsidR="06D494B4">
              <w:rPr>
                <w:rFonts w:ascii="Calibri" w:hAnsi="Calibri" w:eastAsia="Calibri" w:cs="Calibri"/>
                <w:color w:val="0070C0"/>
                <w:lang w:val="en-US"/>
              </w:rPr>
              <w:t>construction</w:t>
            </w:r>
            <w:r w:rsidRPr="682993B8" w:rsidR="26A9C4D1">
              <w:rPr>
                <w:rFonts w:ascii="Calibri" w:hAnsi="Calibri" w:eastAsia="Calibri" w:cs="Calibri"/>
                <w:color w:val="0070C0"/>
                <w:lang w:val="en-US"/>
              </w:rPr>
              <w:t>)</w:t>
            </w:r>
          </w:p>
          <w:p w:rsidR="5529E88E" w:rsidP="00CF39F5" w:rsidRDefault="5529E88E" w14:paraId="38CDBAA8" w14:textId="48591769">
            <w:pPr>
              <w:pStyle w:val="ListParagraph"/>
              <w:numPr>
                <w:ilvl w:val="0"/>
                <w:numId w:val="102"/>
              </w:numPr>
              <w:spacing w:line="270" w:lineRule="exact"/>
              <w:rPr>
                <w:rFonts w:ascii="Calibri" w:hAnsi="Calibri" w:eastAsia="Calibri" w:cs="Calibri"/>
                <w:color w:val="0070C0"/>
                <w:lang w:val="en-US"/>
              </w:rPr>
            </w:pPr>
            <w:r w:rsidRPr="682993B8">
              <w:rPr>
                <w:rFonts w:ascii="Calibri" w:hAnsi="Calibri" w:eastAsia="Calibri" w:cs="Calibri"/>
                <w:color w:val="0070C0"/>
                <w:lang w:val="en-US"/>
              </w:rPr>
              <w:t xml:space="preserve">Type </w:t>
            </w:r>
            <w:r w:rsidRPr="682993B8" w:rsidR="64EFDB29">
              <w:rPr>
                <w:rFonts w:ascii="Calibri" w:hAnsi="Calibri" w:eastAsia="Calibri" w:cs="Calibri"/>
                <w:color w:val="0070C0"/>
                <w:lang w:val="en-US"/>
              </w:rPr>
              <w:t xml:space="preserve">and cost </w:t>
            </w:r>
            <w:r w:rsidRPr="682993B8">
              <w:rPr>
                <w:rFonts w:ascii="Calibri" w:hAnsi="Calibri" w:eastAsia="Calibri" w:cs="Calibri"/>
                <w:color w:val="0070C0"/>
                <w:lang w:val="en-US"/>
              </w:rPr>
              <w:t>of equipment/s</w:t>
            </w:r>
            <w:r w:rsidRPr="682993B8" w:rsidR="45C700EC">
              <w:rPr>
                <w:rFonts w:ascii="Calibri" w:hAnsi="Calibri" w:eastAsia="Calibri" w:cs="Calibri"/>
                <w:color w:val="0070C0"/>
                <w:lang w:val="en-US"/>
              </w:rPr>
              <w:t>ystems</w:t>
            </w:r>
          </w:p>
          <w:p w:rsidR="33CB1CC1" w:rsidP="00CF39F5" w:rsidRDefault="1F45A1FC" w14:paraId="4F8F12E8" w14:textId="4AA482E0">
            <w:pPr>
              <w:pStyle w:val="ListParagraph"/>
              <w:numPr>
                <w:ilvl w:val="0"/>
                <w:numId w:val="102"/>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 xml:space="preserve">Specialized personnel </w:t>
            </w:r>
            <w:r w:rsidRPr="69184C56" w:rsidR="11705523">
              <w:rPr>
                <w:rFonts w:ascii="Calibri" w:hAnsi="Calibri" w:eastAsia="Calibri" w:cs="Calibri"/>
                <w:color w:val="0070C0"/>
                <w:lang w:val="en-US"/>
              </w:rPr>
              <w:t xml:space="preserve">required to </w:t>
            </w:r>
            <w:r w:rsidRPr="69184C56" w:rsidR="641571CC">
              <w:rPr>
                <w:rFonts w:ascii="Calibri" w:hAnsi="Calibri" w:eastAsia="Calibri" w:cs="Calibri"/>
                <w:color w:val="0070C0"/>
                <w:lang w:val="en-US"/>
              </w:rPr>
              <w:t xml:space="preserve">install </w:t>
            </w:r>
            <w:proofErr w:type="gramStart"/>
            <w:r w:rsidRPr="69184C56" w:rsidR="641571CC">
              <w:rPr>
                <w:rFonts w:ascii="Calibri" w:hAnsi="Calibri" w:eastAsia="Calibri" w:cs="Calibri"/>
                <w:color w:val="0070C0"/>
                <w:lang w:val="en-US"/>
              </w:rPr>
              <w:t>systems</w:t>
            </w:r>
            <w:proofErr w:type="gramEnd"/>
          </w:p>
          <w:p w:rsidRPr="00593BC6" w:rsidR="007E38D2" w:rsidP="69184C56" w:rsidRDefault="007E38D2" w14:paraId="0645F3C6" w14:textId="1FEA3ECE">
            <w:pPr>
              <w:spacing w:line="270" w:lineRule="exact"/>
              <w:rPr>
                <w:rFonts w:ascii="Calibri" w:hAnsi="Calibri" w:eastAsia="Calibri" w:cs="Calibri"/>
                <w:color w:val="0070C0"/>
                <w:lang w:val="en-US"/>
              </w:rPr>
            </w:pPr>
          </w:p>
          <w:p w:rsidRPr="00593BC6" w:rsidR="007E38D2" w:rsidP="69184C56" w:rsidRDefault="622F366D" w14:paraId="36A5332C" w14:textId="4385677E">
            <w:pPr>
              <w:spacing w:after="200" w:line="270" w:lineRule="exact"/>
            </w:pPr>
            <w:r w:rsidRPr="69184C56">
              <w:rPr>
                <w:rFonts w:ascii="Calibri" w:hAnsi="Calibri" w:eastAsia="Calibri" w:cs="Calibri"/>
                <w:color w:val="0070C0"/>
                <w:lang w:val="en-US"/>
              </w:rPr>
              <w:t>Necessities for delivering the core service:</w:t>
            </w:r>
          </w:p>
          <w:p w:rsidRPr="00593BC6" w:rsidR="007E38D2" w:rsidP="00CF39F5" w:rsidRDefault="448F5A98" w14:paraId="0577068E" w14:textId="3F4E9FB3">
            <w:pPr>
              <w:pStyle w:val="ListParagraph"/>
              <w:numPr>
                <w:ilvl w:val="0"/>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Secure and functional local environment with necessary equipment.</w:t>
            </w:r>
          </w:p>
          <w:p w:rsidRPr="00593BC6" w:rsidR="007E38D2" w:rsidP="00CF39F5" w:rsidRDefault="448F5A98" w14:paraId="779BBB8C" w14:textId="7BA37EB7">
            <w:pPr>
              <w:pStyle w:val="ListParagraph"/>
              <w:numPr>
                <w:ilvl w:val="1"/>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 xml:space="preserve">Physical server for </w:t>
            </w:r>
            <w:r w:rsidRPr="69184C56" w:rsidR="712E66B0">
              <w:rPr>
                <w:rFonts w:ascii="Calibri" w:hAnsi="Calibri" w:eastAsia="Calibri" w:cs="Calibri"/>
                <w:color w:val="0070C0"/>
                <w:lang w:val="en-US"/>
              </w:rPr>
              <w:t>AAA authentication</w:t>
            </w:r>
          </w:p>
          <w:p w:rsidRPr="00593BC6" w:rsidR="007E38D2" w:rsidP="00CF39F5" w:rsidRDefault="712E66B0" w14:paraId="590B6FA9" w14:textId="4B6ED7CB">
            <w:pPr>
              <w:pStyle w:val="ListParagraph"/>
              <w:numPr>
                <w:ilvl w:val="1"/>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L</w:t>
            </w:r>
            <w:r w:rsidRPr="69184C56" w:rsidR="448F5A98">
              <w:rPr>
                <w:rFonts w:ascii="Calibri" w:hAnsi="Calibri" w:eastAsia="Calibri" w:cs="Calibri"/>
                <w:color w:val="0070C0"/>
                <w:lang w:val="en-US"/>
              </w:rPr>
              <w:t>ocal storage</w:t>
            </w:r>
            <w:r w:rsidRPr="69184C56" w:rsidR="06AF59EB">
              <w:rPr>
                <w:rFonts w:ascii="Calibri" w:hAnsi="Calibri" w:eastAsia="Calibri" w:cs="Calibri"/>
                <w:color w:val="0070C0"/>
                <w:lang w:val="en-US"/>
              </w:rPr>
              <w:t xml:space="preserve"> of data</w:t>
            </w:r>
          </w:p>
          <w:p w:rsidRPr="00593BC6" w:rsidR="007E38D2" w:rsidP="00CF39F5" w:rsidRDefault="448F5A98" w14:paraId="3AAF26AA" w14:textId="54A5EFDF">
            <w:pPr>
              <w:pStyle w:val="ListParagraph"/>
              <w:numPr>
                <w:ilvl w:val="1"/>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IPS</w:t>
            </w:r>
            <w:r w:rsidRPr="69184C56" w:rsidR="4437DEA3">
              <w:rPr>
                <w:rFonts w:ascii="Calibri" w:hAnsi="Calibri" w:eastAsia="Calibri" w:cs="Calibri"/>
                <w:color w:val="0070C0"/>
                <w:lang w:val="en-US"/>
              </w:rPr>
              <w:t xml:space="preserve"> and firewall</w:t>
            </w:r>
          </w:p>
          <w:p w:rsidRPr="00593BC6" w:rsidR="007E38D2" w:rsidP="00CF39F5" w:rsidRDefault="4437DEA3" w14:paraId="1B23FA5F" w14:textId="06BE29A2">
            <w:pPr>
              <w:pStyle w:val="ListParagraph"/>
              <w:numPr>
                <w:ilvl w:val="1"/>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Domain connected client devices configured with appropriate permissions.</w:t>
            </w:r>
          </w:p>
          <w:p w:rsidRPr="00593BC6" w:rsidR="007E38D2" w:rsidP="00CF39F5" w:rsidRDefault="448F5A98" w14:paraId="28536241" w14:textId="1399D9F0">
            <w:pPr>
              <w:pStyle w:val="ListParagraph"/>
              <w:numPr>
                <w:ilvl w:val="0"/>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 xml:space="preserve">Functional website on Azure </w:t>
            </w:r>
          </w:p>
          <w:p w:rsidRPr="00593BC6" w:rsidR="007E38D2" w:rsidP="00CF39F5" w:rsidRDefault="448F5A98" w14:paraId="5804C791" w14:textId="19B53FB8">
            <w:pPr>
              <w:pStyle w:val="ListParagraph"/>
              <w:numPr>
                <w:ilvl w:val="0"/>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Secure connection to the cloud</w:t>
            </w:r>
            <w:r w:rsidRPr="69184C56" w:rsidR="40FD76E4">
              <w:rPr>
                <w:rFonts w:ascii="Calibri" w:hAnsi="Calibri" w:eastAsia="Calibri" w:cs="Calibri"/>
                <w:color w:val="0070C0"/>
                <w:lang w:val="en-US"/>
              </w:rPr>
              <w:t xml:space="preserve"> (VPN)</w:t>
            </w:r>
            <w:r w:rsidRPr="69184C56">
              <w:rPr>
                <w:rFonts w:ascii="Calibri" w:hAnsi="Calibri" w:eastAsia="Calibri" w:cs="Calibri"/>
                <w:color w:val="0070C0"/>
                <w:lang w:val="en-US"/>
              </w:rPr>
              <w:t>.</w:t>
            </w:r>
          </w:p>
          <w:p w:rsidRPr="00593BC6" w:rsidR="007E38D2" w:rsidP="00CF39F5" w:rsidRDefault="50F6D251" w14:paraId="6CBA8FEB" w14:textId="2CD67F3E">
            <w:pPr>
              <w:pStyle w:val="ListParagraph"/>
              <w:numPr>
                <w:ilvl w:val="0"/>
                <w:numId w:val="101"/>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Optional) Virtual machines on Azure with RDC</w:t>
            </w:r>
          </w:p>
          <w:p w:rsidRPr="00593BC6" w:rsidR="007E38D2" w:rsidP="69184C56" w:rsidRDefault="007E38D2" w14:paraId="5CAC6A9D" w14:textId="172B1835">
            <w:pPr>
              <w:spacing w:line="270" w:lineRule="exact"/>
              <w:rPr>
                <w:rFonts w:ascii="Calibri" w:hAnsi="Calibri" w:eastAsia="Calibri" w:cs="Calibri"/>
                <w:color w:val="0070C0"/>
                <w:lang w:val="en-US"/>
              </w:rPr>
            </w:pPr>
          </w:p>
          <w:p w:rsidRPr="00593BC6" w:rsidR="007E38D2" w:rsidP="69184C56" w:rsidRDefault="3B25460C" w14:paraId="28643352" w14:textId="0E07A5BF">
            <w:pPr>
              <w:spacing w:line="270" w:lineRule="exact"/>
              <w:rPr>
                <w:rFonts w:ascii="Calibri" w:hAnsi="Calibri" w:eastAsia="Calibri" w:cs="Calibri"/>
                <w:color w:val="0070C0"/>
                <w:lang w:val="en-US"/>
              </w:rPr>
            </w:pPr>
            <w:r w:rsidRPr="69184C56">
              <w:rPr>
                <w:rFonts w:ascii="Calibri" w:hAnsi="Calibri" w:eastAsia="Calibri" w:cs="Calibri"/>
                <w:color w:val="0070C0"/>
                <w:lang w:val="en-US"/>
              </w:rPr>
              <w:t>Exclusions include:</w:t>
            </w:r>
          </w:p>
          <w:p w:rsidRPr="00593BC6" w:rsidR="007E38D2" w:rsidP="00CF39F5" w:rsidRDefault="3B25460C" w14:paraId="3361EBD9" w14:textId="6C5CF919">
            <w:pPr>
              <w:pStyle w:val="ListParagraph"/>
              <w:numPr>
                <w:ilvl w:val="0"/>
                <w:numId w:val="85"/>
              </w:numPr>
              <w:spacing w:line="270" w:lineRule="exact"/>
              <w:rPr>
                <w:rFonts w:ascii="Calibri" w:hAnsi="Calibri" w:eastAsia="Calibri" w:cs="Calibri"/>
                <w:color w:val="0070C0"/>
                <w:lang w:val="en-US"/>
              </w:rPr>
            </w:pPr>
            <w:r w:rsidRPr="69184C56">
              <w:rPr>
                <w:rFonts w:ascii="Calibri" w:hAnsi="Calibri" w:eastAsia="Calibri" w:cs="Calibri"/>
                <w:color w:val="0070C0"/>
                <w:lang w:val="en-US"/>
              </w:rPr>
              <w:t>Security camera replacement, disconnect if vulnerability is too severe.</w:t>
            </w:r>
          </w:p>
          <w:p w:rsidRPr="00593BC6" w:rsidR="007E38D2" w:rsidP="00CF39F5" w:rsidRDefault="3B25460C" w14:paraId="61B1391D" w14:textId="774C37CE">
            <w:pPr>
              <w:pStyle w:val="ListParagraph"/>
              <w:numPr>
                <w:ilvl w:val="0"/>
                <w:numId w:val="85"/>
              </w:numPr>
              <w:spacing w:line="270" w:lineRule="exact"/>
              <w:rPr>
                <w:rFonts w:ascii="Calibri" w:hAnsi="Calibri" w:eastAsia="Calibri" w:cs="Calibri"/>
                <w:color w:val="808080" w:themeColor="background1" w:themeShade="80"/>
                <w:lang w:val="en-US"/>
              </w:rPr>
            </w:pPr>
            <w:r w:rsidRPr="69184C56">
              <w:rPr>
                <w:rFonts w:ascii="Calibri" w:hAnsi="Calibri" w:eastAsia="Calibri" w:cs="Calibri"/>
                <w:color w:val="0070C0"/>
                <w:lang w:val="en-US"/>
              </w:rPr>
              <w:t>Regulation of content and payment system on the website, outside the area of expertise (which is networking).</w:t>
            </w:r>
          </w:p>
        </w:tc>
      </w:tr>
      <w:tr w:rsidR="007E38D2" w:rsidTr="51AEDC70" w14:paraId="40B47B15" w14:textId="77777777">
        <w:trPr>
          <w:trHeight w:val="850"/>
        </w:trPr>
        <w:tc>
          <w:tcPr>
            <w:tcW w:w="833" w:type="pct"/>
            <w:vAlign w:val="center"/>
          </w:tcPr>
          <w:p w:rsidRPr="00B30A37" w:rsidR="007E38D2" w:rsidP="007E38D2" w:rsidRDefault="007E38D2" w14:paraId="0EFD0011" w14:textId="1E130F22">
            <w:pPr>
              <w:rPr>
                <w:b/>
                <w:bCs/>
              </w:rPr>
            </w:pPr>
            <w:r w:rsidRPr="00B30A37">
              <w:rPr>
                <w:b/>
                <w:bCs/>
              </w:rPr>
              <w:t>Key Questions to Be Answered &amp; Assumptions</w:t>
            </w:r>
          </w:p>
        </w:tc>
        <w:tc>
          <w:tcPr>
            <w:tcW w:w="4167" w:type="pct"/>
            <w:gridSpan w:val="2"/>
            <w:vAlign w:val="center"/>
          </w:tcPr>
          <w:p w:rsidRPr="00917410" w:rsidR="007E38D2" w:rsidP="00CF39F5" w:rsidRDefault="0A6026DC" w14:paraId="6FC98630" w14:textId="17C8F85F">
            <w:pPr>
              <w:pStyle w:val="ListParagraph"/>
              <w:numPr>
                <w:ilvl w:val="0"/>
                <w:numId w:val="110"/>
              </w:numPr>
              <w:rPr>
                <w:rFonts w:ascii="Calibri" w:hAnsi="Calibri" w:eastAsia="Calibri" w:cs="Calibri"/>
                <w:color w:val="0070C0"/>
                <w:lang w:val="en-US"/>
              </w:rPr>
            </w:pPr>
            <w:r w:rsidRPr="203599FB">
              <w:rPr>
                <w:rFonts w:ascii="Calibri" w:hAnsi="Calibri" w:eastAsia="Calibri" w:cs="Calibri"/>
                <w:color w:val="0070C0"/>
                <w:lang w:val="en-US"/>
              </w:rPr>
              <w:t xml:space="preserve">What type of </w:t>
            </w:r>
            <w:r w:rsidRPr="730C8253" w:rsidR="1779D70A">
              <w:rPr>
                <w:rFonts w:ascii="Calibri" w:hAnsi="Calibri" w:eastAsia="Calibri" w:cs="Calibri"/>
                <w:color w:val="0070C0"/>
                <w:lang w:val="en-US"/>
              </w:rPr>
              <w:t xml:space="preserve">user </w:t>
            </w:r>
            <w:r w:rsidRPr="203599FB">
              <w:rPr>
                <w:rFonts w:ascii="Calibri" w:hAnsi="Calibri" w:eastAsia="Calibri" w:cs="Calibri"/>
                <w:color w:val="0070C0"/>
                <w:lang w:val="en-US"/>
              </w:rPr>
              <w:t>permissions are required?</w:t>
            </w:r>
          </w:p>
          <w:p w:rsidR="64AFE8D7" w:rsidP="00CF39F5" w:rsidRDefault="5A728834" w14:paraId="5A11FD3C" w14:textId="37447E39">
            <w:pPr>
              <w:pStyle w:val="ListParagraph"/>
              <w:numPr>
                <w:ilvl w:val="0"/>
                <w:numId w:val="110"/>
              </w:numPr>
              <w:rPr>
                <w:rFonts w:ascii="Calibri" w:hAnsi="Calibri" w:eastAsia="Calibri" w:cs="Calibri"/>
                <w:color w:val="0070C0"/>
                <w:lang w:val="en-US"/>
              </w:rPr>
            </w:pPr>
            <w:r w:rsidRPr="01C3BB0C">
              <w:rPr>
                <w:rFonts w:ascii="Calibri" w:hAnsi="Calibri" w:eastAsia="Calibri" w:cs="Calibri"/>
                <w:color w:val="0070C0"/>
                <w:lang w:val="en-US"/>
              </w:rPr>
              <w:t xml:space="preserve">Do you require group policies? If so, how many groups and what kind of </w:t>
            </w:r>
            <w:r w:rsidRPr="01C3BB0C" w:rsidR="6C22A1B4">
              <w:rPr>
                <w:rFonts w:ascii="Calibri" w:hAnsi="Calibri" w:eastAsia="Calibri" w:cs="Calibri"/>
                <w:color w:val="0070C0"/>
                <w:lang w:val="en-US"/>
              </w:rPr>
              <w:t xml:space="preserve">group </w:t>
            </w:r>
            <w:r w:rsidRPr="01C3BB0C">
              <w:rPr>
                <w:rFonts w:ascii="Calibri" w:hAnsi="Calibri" w:eastAsia="Calibri" w:cs="Calibri"/>
                <w:color w:val="0070C0"/>
                <w:lang w:val="en-US"/>
              </w:rPr>
              <w:t xml:space="preserve">policies do you require? Who will be </w:t>
            </w:r>
            <w:r w:rsidRPr="01C3BB0C" w:rsidR="22AE989A">
              <w:rPr>
                <w:rFonts w:ascii="Calibri" w:hAnsi="Calibri" w:eastAsia="Calibri" w:cs="Calibri"/>
                <w:color w:val="0070C0"/>
                <w:lang w:val="en-US"/>
              </w:rPr>
              <w:t xml:space="preserve">responsible </w:t>
            </w:r>
            <w:r w:rsidRPr="01C3BB0C" w:rsidR="71B8D6A1">
              <w:rPr>
                <w:rFonts w:ascii="Calibri" w:hAnsi="Calibri" w:eastAsia="Calibri" w:cs="Calibri"/>
                <w:color w:val="0070C0"/>
                <w:lang w:val="en-US"/>
              </w:rPr>
              <w:t>for</w:t>
            </w:r>
            <w:r w:rsidRPr="01C3BB0C" w:rsidR="22AE989A">
              <w:rPr>
                <w:rFonts w:ascii="Calibri" w:hAnsi="Calibri" w:eastAsia="Calibri" w:cs="Calibri"/>
                <w:color w:val="0070C0"/>
                <w:lang w:val="en-US"/>
              </w:rPr>
              <w:t xml:space="preserve"> controlling </w:t>
            </w:r>
            <w:r w:rsidRPr="01C3BB0C" w:rsidR="6A919B3C">
              <w:rPr>
                <w:rFonts w:ascii="Calibri" w:hAnsi="Calibri" w:eastAsia="Calibri" w:cs="Calibri"/>
                <w:color w:val="0070C0"/>
                <w:lang w:val="en-US"/>
              </w:rPr>
              <w:t>these groups?</w:t>
            </w:r>
          </w:p>
          <w:p w:rsidRPr="00917410" w:rsidR="007E38D2" w:rsidP="00CF39F5" w:rsidRDefault="0A6026DC" w14:paraId="5D371770" w14:textId="250E443B">
            <w:pPr>
              <w:pStyle w:val="ListParagraph"/>
              <w:numPr>
                <w:ilvl w:val="0"/>
                <w:numId w:val="110"/>
              </w:numPr>
              <w:rPr>
                <w:rFonts w:ascii="Calibri" w:hAnsi="Calibri" w:eastAsia="Calibri" w:cs="Calibri"/>
                <w:color w:val="0070C0"/>
                <w:lang w:val="en-US"/>
              </w:rPr>
            </w:pPr>
            <w:r w:rsidRPr="203599FB">
              <w:rPr>
                <w:rFonts w:ascii="Calibri" w:hAnsi="Calibri" w:eastAsia="Calibri" w:cs="Calibri"/>
                <w:color w:val="0070C0"/>
                <w:lang w:val="en-US"/>
              </w:rPr>
              <w:t>How many folders, drives etc</w:t>
            </w:r>
            <w:r w:rsidRPr="01C3BB0C" w:rsidR="5D1A84B7">
              <w:rPr>
                <w:rFonts w:ascii="Calibri" w:hAnsi="Calibri" w:eastAsia="Calibri" w:cs="Calibri"/>
                <w:color w:val="0070C0"/>
                <w:lang w:val="en-US"/>
              </w:rPr>
              <w:t>.</w:t>
            </w:r>
            <w:r w:rsidRPr="01C3BB0C" w:rsidR="2065BE0B">
              <w:rPr>
                <w:rFonts w:ascii="Calibri" w:hAnsi="Calibri" w:eastAsia="Calibri" w:cs="Calibri"/>
                <w:color w:val="0070C0"/>
                <w:lang w:val="en-US"/>
              </w:rPr>
              <w:t xml:space="preserve"> Do you require</w:t>
            </w:r>
            <w:r w:rsidRPr="01C3BB0C" w:rsidR="5D1A84B7">
              <w:rPr>
                <w:rFonts w:ascii="Calibri" w:hAnsi="Calibri" w:eastAsia="Calibri" w:cs="Calibri"/>
                <w:color w:val="0070C0"/>
                <w:lang w:val="en-US"/>
              </w:rPr>
              <w:t>?</w:t>
            </w:r>
            <w:r w:rsidR="007E38D2">
              <w:br/>
            </w:r>
            <w:r w:rsidRPr="203599FB">
              <w:rPr>
                <w:rFonts w:ascii="Calibri" w:hAnsi="Calibri" w:eastAsia="Calibri" w:cs="Calibri"/>
                <w:color w:val="0070C0"/>
                <w:lang w:val="en-US"/>
              </w:rPr>
              <w:t>Do you require a backup server? (Yes, security &amp; load balancing)</w:t>
            </w:r>
            <w:r w:rsidR="007E38D2">
              <w:br/>
            </w:r>
            <w:r w:rsidRPr="203599FB">
              <w:rPr>
                <w:rFonts w:ascii="Calibri" w:hAnsi="Calibri" w:eastAsia="Calibri" w:cs="Calibri"/>
                <w:color w:val="0070C0"/>
                <w:lang w:val="en-US"/>
              </w:rPr>
              <w:t>Is ongoing support required?</w:t>
            </w:r>
            <w:r w:rsidR="007E38D2">
              <w:br/>
            </w:r>
            <w:r w:rsidRPr="203599FB">
              <w:rPr>
                <w:rFonts w:ascii="Calibri" w:hAnsi="Calibri" w:eastAsia="Calibri" w:cs="Calibri"/>
                <w:color w:val="0070C0"/>
                <w:lang w:val="en-US"/>
              </w:rPr>
              <w:t>Do you require training for staff or is there already someone responsible for training?</w:t>
            </w:r>
          </w:p>
          <w:p w:rsidR="5E223087" w:rsidP="00CF39F5" w:rsidRDefault="3BC358F5" w14:paraId="2713C7AD" w14:textId="1609EF91">
            <w:pPr>
              <w:pStyle w:val="ListParagraph"/>
              <w:numPr>
                <w:ilvl w:val="0"/>
                <w:numId w:val="110"/>
              </w:numPr>
              <w:rPr>
                <w:rFonts w:ascii="Calibri" w:hAnsi="Calibri" w:eastAsia="Calibri" w:cs="Calibri"/>
                <w:color w:val="0070C0"/>
                <w:lang w:val="en-US"/>
              </w:rPr>
            </w:pPr>
            <w:r w:rsidRPr="01C3BB0C">
              <w:rPr>
                <w:rFonts w:ascii="Calibri" w:hAnsi="Calibri" w:eastAsia="Calibri" w:cs="Calibri"/>
                <w:color w:val="0070C0"/>
                <w:lang w:val="en-US"/>
              </w:rPr>
              <w:t xml:space="preserve">How many users and devices are </w:t>
            </w:r>
            <w:r w:rsidRPr="01C3BB0C" w:rsidR="7DA0FBA8">
              <w:rPr>
                <w:rFonts w:ascii="Calibri" w:hAnsi="Calibri" w:eastAsia="Calibri" w:cs="Calibri"/>
                <w:color w:val="0070C0"/>
                <w:lang w:val="en-US"/>
              </w:rPr>
              <w:t>within the current infrastructure</w:t>
            </w:r>
            <w:r w:rsidRPr="01C3BB0C">
              <w:rPr>
                <w:rFonts w:ascii="Calibri" w:hAnsi="Calibri" w:eastAsia="Calibri" w:cs="Calibri"/>
                <w:color w:val="0070C0"/>
                <w:lang w:val="en-US"/>
              </w:rPr>
              <w:t>?</w:t>
            </w:r>
          </w:p>
          <w:p w:rsidR="155F0E6B" w:rsidP="00CF39F5" w:rsidRDefault="19176D66" w14:paraId="1FEAAD1D" w14:textId="42ACDE2B">
            <w:pPr>
              <w:pStyle w:val="ListParagraph"/>
              <w:numPr>
                <w:ilvl w:val="0"/>
                <w:numId w:val="110"/>
              </w:numPr>
              <w:rPr>
                <w:rFonts w:ascii="Calibri" w:hAnsi="Calibri" w:eastAsia="Calibri" w:cs="Calibri"/>
                <w:color w:val="0070C0"/>
                <w:lang w:val="en-US"/>
              </w:rPr>
            </w:pPr>
            <w:r w:rsidRPr="01C3BB0C">
              <w:rPr>
                <w:rFonts w:ascii="Calibri" w:hAnsi="Calibri" w:eastAsia="Calibri" w:cs="Calibri"/>
                <w:color w:val="0070C0"/>
                <w:lang w:val="en-US"/>
              </w:rPr>
              <w:t xml:space="preserve">What is the client’s expected time of delivery </w:t>
            </w:r>
            <w:r w:rsidRPr="01C3BB0C" w:rsidR="712863A3">
              <w:rPr>
                <w:rFonts w:ascii="Calibri" w:hAnsi="Calibri" w:eastAsia="Calibri" w:cs="Calibri"/>
                <w:color w:val="0070C0"/>
                <w:lang w:val="en-US"/>
              </w:rPr>
              <w:t xml:space="preserve">in terms of implementing new </w:t>
            </w:r>
            <w:r w:rsidRPr="01C3BB0C">
              <w:rPr>
                <w:rFonts w:ascii="Calibri" w:hAnsi="Calibri" w:eastAsia="Calibri" w:cs="Calibri"/>
                <w:color w:val="0070C0"/>
                <w:lang w:val="en-US"/>
              </w:rPr>
              <w:t>service</w:t>
            </w:r>
            <w:r w:rsidRPr="01C3BB0C" w:rsidR="06EC0E7E">
              <w:rPr>
                <w:rFonts w:ascii="Calibri" w:hAnsi="Calibri" w:eastAsia="Calibri" w:cs="Calibri"/>
                <w:color w:val="0070C0"/>
                <w:lang w:val="en-US"/>
              </w:rPr>
              <w:t>s</w:t>
            </w:r>
            <w:r w:rsidRPr="01C3BB0C">
              <w:rPr>
                <w:rFonts w:ascii="Calibri" w:hAnsi="Calibri" w:eastAsia="Calibri" w:cs="Calibri"/>
                <w:color w:val="0070C0"/>
                <w:lang w:val="en-US"/>
              </w:rPr>
              <w:t>, infrastructure</w:t>
            </w:r>
            <w:r w:rsidRPr="01C3BB0C" w:rsidR="5A4A8CCD">
              <w:rPr>
                <w:rFonts w:ascii="Calibri" w:hAnsi="Calibri" w:eastAsia="Calibri" w:cs="Calibri"/>
                <w:color w:val="0070C0"/>
                <w:lang w:val="en-US"/>
              </w:rPr>
              <w:t xml:space="preserve">, </w:t>
            </w:r>
            <w:r w:rsidRPr="01C3BB0C" w:rsidR="70F91132">
              <w:rPr>
                <w:rFonts w:ascii="Calibri" w:hAnsi="Calibri" w:eastAsia="Calibri" w:cs="Calibri"/>
                <w:color w:val="0070C0"/>
                <w:lang w:val="en-US"/>
              </w:rPr>
              <w:t xml:space="preserve">employee </w:t>
            </w:r>
            <w:r w:rsidRPr="01C3BB0C" w:rsidR="5A4A8CCD">
              <w:rPr>
                <w:rFonts w:ascii="Calibri" w:hAnsi="Calibri" w:eastAsia="Calibri" w:cs="Calibri"/>
                <w:color w:val="0070C0"/>
                <w:lang w:val="en-US"/>
              </w:rPr>
              <w:t>training</w:t>
            </w:r>
            <w:r w:rsidRPr="01C3BB0C">
              <w:rPr>
                <w:rFonts w:ascii="Calibri" w:hAnsi="Calibri" w:eastAsia="Calibri" w:cs="Calibri"/>
                <w:color w:val="0070C0"/>
                <w:lang w:val="en-US"/>
              </w:rPr>
              <w:t>?</w:t>
            </w:r>
          </w:p>
          <w:p w:rsidRPr="00917410" w:rsidR="007E38D2" w:rsidP="007E38D2" w:rsidRDefault="007E38D2" w14:paraId="1AF83FCE" w14:textId="1C78910A">
            <w:pPr>
              <w:rPr>
                <w:rFonts w:ascii="Calibri" w:hAnsi="Calibri" w:eastAsia="Calibri" w:cs="Calibri"/>
                <w:color w:val="0070C0"/>
                <w:lang w:val="en-US"/>
              </w:rPr>
            </w:pPr>
          </w:p>
        </w:tc>
      </w:tr>
      <w:tr w:rsidRPr="00BA519C" w:rsidR="007E38D2" w:rsidTr="51AEDC70" w14:paraId="4FF18B29" w14:textId="77777777">
        <w:trPr>
          <w:trHeight w:val="850"/>
        </w:trPr>
        <w:tc>
          <w:tcPr>
            <w:tcW w:w="5000" w:type="pct"/>
            <w:gridSpan w:val="3"/>
            <w:vAlign w:val="center"/>
          </w:tcPr>
          <w:p w:rsidR="007E38D2" w:rsidP="007E38D2" w:rsidRDefault="007E38D2" w14:paraId="07752EF2" w14:textId="138572F3">
            <w:pPr>
              <w:rPr>
                <w:b/>
                <w:bCs/>
              </w:rPr>
            </w:pPr>
            <w:r w:rsidRPr="00BA519C">
              <w:rPr>
                <w:b/>
                <w:bCs/>
              </w:rPr>
              <w:t>Project Plan</w:t>
            </w:r>
          </w:p>
          <w:p w:rsidR="61DC3196" w:rsidP="520D5ADB" w:rsidRDefault="61DC3196" w14:paraId="2B202C39" w14:textId="207D00BF">
            <w:pPr>
              <w:rPr>
                <w:b/>
                <w:bCs/>
                <w:i/>
                <w:iCs/>
                <w:color w:val="0070C0"/>
              </w:rPr>
            </w:pPr>
            <w:r w:rsidRPr="520D5ADB">
              <w:rPr>
                <w:b/>
                <w:bCs/>
                <w:i/>
                <w:iCs/>
                <w:color w:val="0070C0"/>
              </w:rPr>
              <w:t>Refer to this spreadsheet for the Project Plan.</w:t>
            </w:r>
          </w:p>
          <w:p w:rsidRPr="00BA519C" w:rsidR="007E38D2" w:rsidP="007E38D2" w:rsidRDefault="0DC497AE" w14:paraId="7522B7C9" w14:textId="041C6891">
            <w:pPr>
              <w:rPr>
                <w:b/>
                <w:bCs/>
              </w:rPr>
            </w:pPr>
            <w:r w:rsidRPr="520D5ADB">
              <w:rPr>
                <w:b/>
                <w:bCs/>
                <w:i/>
                <w:iCs/>
                <w:color w:val="0070C0"/>
              </w:rPr>
              <w:t xml:space="preserve"> </w:t>
            </w:r>
            <w:hyperlink r:id="rId14">
              <w:r w:rsidRPr="520D5ADB" w:rsidR="132A0761">
                <w:rPr>
                  <w:rStyle w:val="Hyperlink"/>
                  <w:b/>
                  <w:bCs/>
                  <w:i/>
                  <w:iCs/>
                </w:rPr>
                <w:t>https://rmiteduau.sharepoint.com/:x:/r/sites/CertIV-CyberSecurityProject/Shared%20Documents/Project%20Plan.xlsx?d=wa9e405621ef547f49e0661d2627f8f32&amp;csf=1&amp;web=1&amp;e=VBl6aq</w:t>
              </w:r>
            </w:hyperlink>
          </w:p>
        </w:tc>
      </w:tr>
      <w:tr w:rsidR="007E38D2" w:rsidTr="51AEDC70" w14:paraId="7B4AF3ED" w14:textId="77777777">
        <w:trPr>
          <w:trHeight w:val="850"/>
        </w:trPr>
        <w:tc>
          <w:tcPr>
            <w:tcW w:w="5000" w:type="pct"/>
            <w:gridSpan w:val="3"/>
            <w:vAlign w:val="center"/>
          </w:tcPr>
          <w:p w:rsidR="007E38D2" w:rsidP="007E38D2" w:rsidRDefault="007E38D2" w14:paraId="59004B05" w14:textId="2073F097">
            <w:pPr>
              <w:rPr>
                <w:b/>
                <w:bCs/>
              </w:rPr>
            </w:pPr>
            <w:r>
              <w:rPr>
                <w:b/>
                <w:bCs/>
              </w:rPr>
              <w:t>Risk Plan</w:t>
            </w:r>
          </w:p>
        </w:tc>
      </w:tr>
      <w:tr w:rsidR="007E38D2" w:rsidTr="51AEDC70" w14:paraId="0F39BF97" w14:textId="77777777">
        <w:trPr>
          <w:trHeight w:val="850"/>
        </w:trPr>
        <w:tc>
          <w:tcPr>
            <w:tcW w:w="2499" w:type="pct"/>
            <w:gridSpan w:val="2"/>
            <w:vAlign w:val="center"/>
          </w:tcPr>
          <w:p w:rsidRPr="00917542" w:rsidR="007E38D2" w:rsidP="007E38D2" w:rsidRDefault="007E38D2" w14:paraId="4B651050" w14:textId="3767C548">
            <w:pPr>
              <w:rPr>
                <w:b/>
                <w:bCs/>
              </w:rPr>
            </w:pPr>
            <w:r w:rsidRPr="00917542">
              <w:rPr>
                <w:b/>
                <w:bCs/>
              </w:rPr>
              <w:t>Risk</w:t>
            </w:r>
          </w:p>
        </w:tc>
        <w:tc>
          <w:tcPr>
            <w:tcW w:w="2501" w:type="pct"/>
            <w:vAlign w:val="center"/>
          </w:tcPr>
          <w:p w:rsidRPr="00917542" w:rsidR="007E38D2" w:rsidP="007E38D2" w:rsidRDefault="007E38D2" w14:paraId="1703FE26" w14:textId="627F21C8">
            <w:pPr>
              <w:rPr>
                <w:b/>
                <w:bCs/>
              </w:rPr>
            </w:pPr>
            <w:r>
              <w:rPr>
                <w:b/>
                <w:bCs/>
              </w:rPr>
              <w:t xml:space="preserve">Processes and </w:t>
            </w:r>
            <w:r w:rsidRPr="00917542">
              <w:rPr>
                <w:b/>
                <w:bCs/>
              </w:rPr>
              <w:t>Controls</w:t>
            </w:r>
          </w:p>
        </w:tc>
      </w:tr>
      <w:tr w:rsidRPr="00917542" w:rsidR="007E38D2" w:rsidTr="51AEDC70" w14:paraId="71359CA7" w14:textId="77777777">
        <w:trPr>
          <w:trHeight w:val="850"/>
        </w:trPr>
        <w:tc>
          <w:tcPr>
            <w:tcW w:w="2499" w:type="pct"/>
            <w:gridSpan w:val="2"/>
            <w:vAlign w:val="center"/>
          </w:tcPr>
          <w:p w:rsidRPr="00917542" w:rsidR="007E38D2" w:rsidP="007E38D2" w:rsidRDefault="007E38D2" w14:paraId="10E72BCD" w14:textId="2C83FD31">
            <w:r>
              <w:t xml:space="preserve">Identify the risks and unexpected events that would influence your ability to carry out the agreed actions. </w:t>
            </w:r>
          </w:p>
        </w:tc>
        <w:tc>
          <w:tcPr>
            <w:tcW w:w="2501" w:type="pct"/>
            <w:vAlign w:val="center"/>
          </w:tcPr>
          <w:p w:rsidRPr="00917542" w:rsidR="007E38D2" w:rsidP="007E38D2" w:rsidRDefault="007E38D2" w14:paraId="0F880BB3" w14:textId="267790AB">
            <w:r>
              <w:t xml:space="preserve">Identify the processes and controls that can be implemented to manage the risks and respond to unexpected events. </w:t>
            </w:r>
          </w:p>
        </w:tc>
      </w:tr>
      <w:tr w:rsidR="730C8253" w:rsidTr="01C3BB0C" w14:paraId="3A05231A" w14:textId="77777777">
        <w:trPr>
          <w:trHeight w:val="850"/>
        </w:trPr>
        <w:tc>
          <w:tcPr>
            <w:tcW w:w="7691" w:type="dxa"/>
            <w:gridSpan w:val="2"/>
            <w:vAlign w:val="center"/>
          </w:tcPr>
          <w:p w:rsidR="218116EB" w:rsidP="730C8253" w:rsidRDefault="218116EB" w14:paraId="4122216C" w14:textId="74D873A6">
            <w:pPr>
              <w:rPr>
                <w:rFonts w:ascii="Calibri" w:hAnsi="Calibri" w:eastAsia="Calibri" w:cs="Calibri"/>
                <w:color w:val="0070C0"/>
              </w:rPr>
            </w:pPr>
            <w:r w:rsidRPr="730C8253">
              <w:rPr>
                <w:rFonts w:ascii="Calibri" w:hAnsi="Calibri" w:eastAsia="Calibri" w:cs="Calibri"/>
                <w:color w:val="0070C0"/>
              </w:rPr>
              <w:t>Construction and setup of a new server room can be subjected to delays or cost overruns</w:t>
            </w:r>
          </w:p>
        </w:tc>
        <w:tc>
          <w:tcPr>
            <w:tcW w:w="7697" w:type="dxa"/>
            <w:vAlign w:val="center"/>
          </w:tcPr>
          <w:p w:rsidR="218116EB" w:rsidP="00CF39F5" w:rsidRDefault="22CDFD21" w14:paraId="11951AA3" w14:textId="38CA308D">
            <w:pPr>
              <w:pStyle w:val="ListParagraph"/>
              <w:numPr>
                <w:ilvl w:val="0"/>
                <w:numId w:val="60"/>
              </w:numPr>
              <w:rPr>
                <w:rFonts w:ascii="Calibri" w:hAnsi="Calibri" w:eastAsia="Calibri" w:cs="Calibri"/>
                <w:color w:val="0070C0"/>
              </w:rPr>
            </w:pPr>
            <w:r w:rsidRPr="01C3BB0C">
              <w:rPr>
                <w:rFonts w:ascii="Calibri" w:hAnsi="Calibri" w:eastAsia="Calibri" w:cs="Calibri"/>
                <w:color w:val="0070C0"/>
              </w:rPr>
              <w:t xml:space="preserve">Consider leveraging cloud service (e.g., Microsoft Azure) or virtualisation to temporarily host applications and </w:t>
            </w:r>
            <w:proofErr w:type="gramStart"/>
            <w:r w:rsidRPr="01C3BB0C">
              <w:rPr>
                <w:rFonts w:ascii="Calibri" w:hAnsi="Calibri" w:eastAsia="Calibri" w:cs="Calibri"/>
                <w:color w:val="0070C0"/>
              </w:rPr>
              <w:t>workload;</w:t>
            </w:r>
            <w:proofErr w:type="gramEnd"/>
          </w:p>
          <w:p w:rsidR="218116EB" w:rsidP="00CF39F5" w:rsidRDefault="305AE699" w14:paraId="1B170F42" w14:textId="7AD5A24F">
            <w:pPr>
              <w:pStyle w:val="ListParagraph"/>
              <w:numPr>
                <w:ilvl w:val="0"/>
                <w:numId w:val="60"/>
              </w:numPr>
              <w:rPr>
                <w:rFonts w:ascii="Calibri" w:hAnsi="Calibri" w:eastAsia="Calibri" w:cs="Calibri"/>
                <w:color w:val="0070C0"/>
              </w:rPr>
            </w:pPr>
            <w:r w:rsidRPr="01C3BB0C">
              <w:rPr>
                <w:rFonts w:ascii="Calibri" w:hAnsi="Calibri" w:eastAsia="Calibri" w:cs="Calibri"/>
                <w:color w:val="0070C0"/>
              </w:rPr>
              <w:t xml:space="preserve">Prepare a plan and budget </w:t>
            </w:r>
            <w:proofErr w:type="gramStart"/>
            <w:r w:rsidRPr="01C3BB0C">
              <w:rPr>
                <w:rFonts w:ascii="Calibri" w:hAnsi="Calibri" w:eastAsia="Calibri" w:cs="Calibri"/>
                <w:color w:val="0070C0"/>
              </w:rPr>
              <w:t>allocation;</w:t>
            </w:r>
            <w:proofErr w:type="gramEnd"/>
          </w:p>
          <w:p w:rsidR="218116EB" w:rsidP="00CF39F5" w:rsidRDefault="702472DC" w14:paraId="6C56B90E" w14:textId="474C9C22">
            <w:pPr>
              <w:pStyle w:val="ListParagraph"/>
              <w:numPr>
                <w:ilvl w:val="0"/>
                <w:numId w:val="60"/>
              </w:numPr>
              <w:rPr>
                <w:rFonts w:ascii="Calibri" w:hAnsi="Calibri" w:eastAsia="Calibri" w:cs="Calibri"/>
                <w:color w:val="0070C0"/>
              </w:rPr>
            </w:pPr>
            <w:r w:rsidRPr="01C3BB0C">
              <w:rPr>
                <w:rFonts w:ascii="Calibri" w:hAnsi="Calibri" w:eastAsia="Calibri" w:cs="Calibri"/>
                <w:color w:val="0070C0"/>
              </w:rPr>
              <w:t xml:space="preserve">Regular monitoring of construction </w:t>
            </w:r>
            <w:proofErr w:type="gramStart"/>
            <w:r w:rsidRPr="01C3BB0C">
              <w:rPr>
                <w:rFonts w:ascii="Calibri" w:hAnsi="Calibri" w:eastAsia="Calibri" w:cs="Calibri"/>
                <w:color w:val="0070C0"/>
              </w:rPr>
              <w:t>progress;</w:t>
            </w:r>
            <w:proofErr w:type="gramEnd"/>
          </w:p>
          <w:p w:rsidR="218116EB" w:rsidP="00CF39F5" w:rsidRDefault="2250AB46" w14:paraId="59ABD790" w14:textId="7C65D249">
            <w:pPr>
              <w:pStyle w:val="ListParagraph"/>
              <w:numPr>
                <w:ilvl w:val="0"/>
                <w:numId w:val="60"/>
              </w:numPr>
              <w:rPr>
                <w:rFonts w:ascii="Calibri" w:hAnsi="Calibri" w:eastAsia="Calibri" w:cs="Calibri"/>
                <w:color w:val="0070C0"/>
              </w:rPr>
            </w:pPr>
            <w:r w:rsidRPr="01C3BB0C">
              <w:rPr>
                <w:rFonts w:ascii="Calibri" w:hAnsi="Calibri" w:eastAsia="Calibri" w:cs="Calibri"/>
                <w:color w:val="0070C0"/>
              </w:rPr>
              <w:t>Identify and address construction or equipment delivery issues promptly</w:t>
            </w:r>
            <w:r w:rsidRPr="01C3BB0C" w:rsidR="38258AAE">
              <w:rPr>
                <w:rFonts w:ascii="Calibri" w:hAnsi="Calibri" w:eastAsia="Calibri" w:cs="Calibri"/>
                <w:color w:val="0070C0"/>
              </w:rPr>
              <w:t xml:space="preserve"> to avoid further delays</w:t>
            </w:r>
          </w:p>
        </w:tc>
      </w:tr>
      <w:tr w:rsidR="730C8253" w:rsidTr="01C3BB0C" w14:paraId="3D7B94C6" w14:textId="77777777">
        <w:trPr>
          <w:trHeight w:val="850"/>
        </w:trPr>
        <w:tc>
          <w:tcPr>
            <w:tcW w:w="7691" w:type="dxa"/>
            <w:gridSpan w:val="2"/>
            <w:vAlign w:val="center"/>
          </w:tcPr>
          <w:p w:rsidR="6DD660B9" w:rsidP="730C8253" w:rsidRDefault="6DD660B9" w14:paraId="0F332316" w14:textId="0A823388">
            <w:pPr>
              <w:rPr>
                <w:rFonts w:ascii="Calibri" w:hAnsi="Calibri" w:eastAsia="Calibri" w:cs="Calibri"/>
                <w:color w:val="0070C0"/>
              </w:rPr>
            </w:pPr>
            <w:r w:rsidRPr="730C8253">
              <w:rPr>
                <w:rFonts w:ascii="Calibri" w:hAnsi="Calibri" w:eastAsia="Calibri" w:cs="Calibri"/>
                <w:color w:val="0070C0"/>
              </w:rPr>
              <w:t>Physical hardware installation may encounter compatibility issues, damage during transport, or delays in procurement</w:t>
            </w:r>
          </w:p>
        </w:tc>
        <w:tc>
          <w:tcPr>
            <w:tcW w:w="7697" w:type="dxa"/>
            <w:vAlign w:val="center"/>
          </w:tcPr>
          <w:p w:rsidR="6DD660B9" w:rsidP="00CF39F5" w:rsidRDefault="3E4626F8" w14:paraId="7F91255E" w14:textId="21594CE3">
            <w:pPr>
              <w:pStyle w:val="ListParagraph"/>
              <w:numPr>
                <w:ilvl w:val="0"/>
                <w:numId w:val="59"/>
              </w:numPr>
              <w:rPr>
                <w:rFonts w:ascii="Calibri" w:hAnsi="Calibri" w:eastAsia="Calibri" w:cs="Calibri"/>
                <w:color w:val="0070C0"/>
              </w:rPr>
            </w:pPr>
            <w:r w:rsidRPr="01C3BB0C">
              <w:rPr>
                <w:rFonts w:ascii="Calibri" w:hAnsi="Calibri" w:eastAsia="Calibri" w:cs="Calibri"/>
                <w:color w:val="0070C0"/>
              </w:rPr>
              <w:t xml:space="preserve">Maintain backup systems and redundancy measures to ensure business </w:t>
            </w:r>
            <w:proofErr w:type="gramStart"/>
            <w:r w:rsidRPr="01C3BB0C">
              <w:rPr>
                <w:rFonts w:ascii="Calibri" w:hAnsi="Calibri" w:eastAsia="Calibri" w:cs="Calibri"/>
                <w:color w:val="0070C0"/>
              </w:rPr>
              <w:t>continuity;</w:t>
            </w:r>
            <w:proofErr w:type="gramEnd"/>
          </w:p>
          <w:p w:rsidR="6DD660B9" w:rsidP="00CF39F5" w:rsidRDefault="3E4626F8" w14:paraId="14FA0025" w14:textId="7FAEBB41">
            <w:pPr>
              <w:pStyle w:val="ListParagraph"/>
              <w:numPr>
                <w:ilvl w:val="0"/>
                <w:numId w:val="59"/>
              </w:numPr>
              <w:rPr>
                <w:rFonts w:ascii="Calibri" w:hAnsi="Calibri" w:eastAsia="Calibri" w:cs="Calibri"/>
                <w:color w:val="0070C0"/>
              </w:rPr>
            </w:pPr>
            <w:r w:rsidRPr="01C3BB0C">
              <w:rPr>
                <w:rFonts w:ascii="Calibri" w:hAnsi="Calibri" w:eastAsia="Calibri" w:cs="Calibri"/>
                <w:color w:val="0070C0"/>
              </w:rPr>
              <w:t xml:space="preserve">Leverage remote access alternative and cloud service to allow employees to work remotely if on-site hardware is either unavailable or undergoing </w:t>
            </w:r>
            <w:proofErr w:type="gramStart"/>
            <w:r w:rsidRPr="01C3BB0C">
              <w:rPr>
                <w:rFonts w:ascii="Calibri" w:hAnsi="Calibri" w:eastAsia="Calibri" w:cs="Calibri"/>
                <w:color w:val="0070C0"/>
              </w:rPr>
              <w:t>maintenance</w:t>
            </w:r>
            <w:proofErr w:type="gramEnd"/>
          </w:p>
          <w:p w:rsidR="6DD660B9" w:rsidP="00CF39F5" w:rsidRDefault="2250AB46" w14:paraId="49A26813" w14:textId="0376A868">
            <w:pPr>
              <w:pStyle w:val="ListParagraph"/>
              <w:numPr>
                <w:ilvl w:val="0"/>
                <w:numId w:val="59"/>
              </w:numPr>
              <w:rPr>
                <w:rFonts w:ascii="Calibri" w:hAnsi="Calibri" w:eastAsia="Calibri" w:cs="Calibri"/>
                <w:color w:val="0070C0"/>
              </w:rPr>
            </w:pPr>
            <w:r w:rsidRPr="01C3BB0C">
              <w:rPr>
                <w:rFonts w:ascii="Calibri" w:hAnsi="Calibri" w:eastAsia="Calibri" w:cs="Calibri"/>
                <w:color w:val="0070C0"/>
              </w:rPr>
              <w:t xml:space="preserve">Conduct thorough hardware compatibility testing before </w:t>
            </w:r>
            <w:proofErr w:type="gramStart"/>
            <w:r w:rsidRPr="01C3BB0C">
              <w:rPr>
                <w:rFonts w:ascii="Calibri" w:hAnsi="Calibri" w:eastAsia="Calibri" w:cs="Calibri"/>
                <w:color w:val="0070C0"/>
              </w:rPr>
              <w:t>deployment;</w:t>
            </w:r>
            <w:proofErr w:type="gramEnd"/>
          </w:p>
          <w:p w:rsidR="6DD660B9" w:rsidP="00CF39F5" w:rsidRDefault="5FE6AF2B" w14:paraId="40DBE3CE" w14:textId="6048E2CC">
            <w:pPr>
              <w:pStyle w:val="ListParagraph"/>
              <w:numPr>
                <w:ilvl w:val="0"/>
                <w:numId w:val="59"/>
              </w:numPr>
              <w:rPr>
                <w:rFonts w:ascii="Calibri" w:hAnsi="Calibri" w:eastAsia="Calibri" w:cs="Calibri"/>
                <w:color w:val="0070C0"/>
              </w:rPr>
            </w:pPr>
            <w:r w:rsidRPr="01C3BB0C">
              <w:rPr>
                <w:rFonts w:ascii="Calibri" w:hAnsi="Calibri" w:eastAsia="Calibri" w:cs="Calibri"/>
                <w:color w:val="0070C0"/>
              </w:rPr>
              <w:t xml:space="preserve">Implement handling and transport procedures to prevent </w:t>
            </w:r>
            <w:proofErr w:type="gramStart"/>
            <w:r w:rsidRPr="01C3BB0C">
              <w:rPr>
                <w:rFonts w:ascii="Calibri" w:hAnsi="Calibri" w:eastAsia="Calibri" w:cs="Calibri"/>
                <w:color w:val="0070C0"/>
              </w:rPr>
              <w:t>damage;</w:t>
            </w:r>
            <w:proofErr w:type="gramEnd"/>
          </w:p>
          <w:p w:rsidR="6DD660B9" w:rsidP="00CF39F5" w:rsidRDefault="77E0EB72" w14:paraId="373EE08F" w14:textId="3AF4DE17">
            <w:pPr>
              <w:pStyle w:val="ListParagraph"/>
              <w:numPr>
                <w:ilvl w:val="0"/>
                <w:numId w:val="59"/>
              </w:numPr>
              <w:rPr>
                <w:rFonts w:ascii="Calibri" w:hAnsi="Calibri" w:eastAsia="Calibri" w:cs="Calibri"/>
                <w:color w:val="0070C0"/>
              </w:rPr>
            </w:pPr>
            <w:r w:rsidRPr="01C3BB0C">
              <w:rPr>
                <w:rFonts w:ascii="Calibri" w:hAnsi="Calibri" w:eastAsia="Calibri" w:cs="Calibri"/>
                <w:color w:val="0070C0"/>
              </w:rPr>
              <w:t>Maintain vendor</w:t>
            </w:r>
            <w:r w:rsidRPr="01C3BB0C" w:rsidR="3F3921C4">
              <w:rPr>
                <w:rFonts w:ascii="Calibri" w:hAnsi="Calibri" w:eastAsia="Calibri" w:cs="Calibri"/>
                <w:color w:val="0070C0"/>
              </w:rPr>
              <w:t xml:space="preserve"> and supplier </w:t>
            </w:r>
            <w:r w:rsidRPr="01C3BB0C">
              <w:rPr>
                <w:rFonts w:ascii="Calibri" w:hAnsi="Calibri" w:eastAsia="Calibri" w:cs="Calibri"/>
                <w:color w:val="0070C0"/>
              </w:rPr>
              <w:t>relationships for efficient procurement</w:t>
            </w:r>
            <w:r w:rsidRPr="01C3BB0C" w:rsidR="3A63CC6A">
              <w:rPr>
                <w:rFonts w:ascii="Calibri" w:hAnsi="Calibri" w:eastAsia="Calibri" w:cs="Calibri"/>
                <w:color w:val="0070C0"/>
              </w:rPr>
              <w:t xml:space="preserve"> </w:t>
            </w:r>
            <w:r w:rsidRPr="01C3BB0C" w:rsidR="166C9B72">
              <w:rPr>
                <w:rFonts w:ascii="Calibri" w:hAnsi="Calibri" w:eastAsia="Calibri" w:cs="Calibri"/>
                <w:color w:val="0070C0"/>
              </w:rPr>
              <w:t xml:space="preserve">and access to backup </w:t>
            </w:r>
            <w:r w:rsidRPr="01C3BB0C" w:rsidR="11BC55E3">
              <w:rPr>
                <w:rFonts w:ascii="Calibri" w:hAnsi="Calibri" w:eastAsia="Calibri" w:cs="Calibri"/>
                <w:color w:val="0070C0"/>
              </w:rPr>
              <w:t>alternatives</w:t>
            </w:r>
          </w:p>
        </w:tc>
      </w:tr>
      <w:tr w:rsidR="730C8253" w:rsidTr="01C3BB0C" w14:paraId="42003889" w14:textId="77777777">
        <w:trPr>
          <w:trHeight w:val="850"/>
        </w:trPr>
        <w:tc>
          <w:tcPr>
            <w:tcW w:w="7691" w:type="dxa"/>
            <w:gridSpan w:val="2"/>
            <w:vAlign w:val="center"/>
          </w:tcPr>
          <w:p w:rsidR="18DB81D4" w:rsidP="730C8253" w:rsidRDefault="18DB81D4" w14:paraId="7C6CC9EA" w14:textId="49571D8B">
            <w:pPr>
              <w:rPr>
                <w:rFonts w:ascii="Calibri" w:hAnsi="Calibri" w:eastAsia="Calibri" w:cs="Calibri"/>
                <w:color w:val="0070C0"/>
              </w:rPr>
            </w:pPr>
            <w:r w:rsidRPr="730C8253">
              <w:rPr>
                <w:rFonts w:ascii="Calibri" w:hAnsi="Calibri" w:eastAsia="Calibri" w:cs="Calibri"/>
                <w:color w:val="0070C0"/>
              </w:rPr>
              <w:t>Initial implementation of changes in infrastructure and operations may cause interruptions or downtime, affecting customer experience</w:t>
            </w:r>
          </w:p>
        </w:tc>
        <w:tc>
          <w:tcPr>
            <w:tcW w:w="7697" w:type="dxa"/>
            <w:vAlign w:val="center"/>
          </w:tcPr>
          <w:p w:rsidR="18DB81D4" w:rsidP="00CF39F5" w:rsidRDefault="57E4AA41" w14:paraId="7045DE92" w14:textId="55F7DCAF">
            <w:pPr>
              <w:pStyle w:val="ListParagraph"/>
              <w:numPr>
                <w:ilvl w:val="0"/>
                <w:numId w:val="58"/>
              </w:numPr>
              <w:rPr>
                <w:rFonts w:ascii="Calibri" w:hAnsi="Calibri" w:eastAsia="Calibri" w:cs="Calibri"/>
                <w:color w:val="0070C0"/>
              </w:rPr>
            </w:pPr>
            <w:r w:rsidRPr="01C3BB0C">
              <w:rPr>
                <w:rFonts w:ascii="Calibri" w:hAnsi="Calibri" w:eastAsia="Calibri" w:cs="Calibri"/>
                <w:color w:val="0070C0"/>
              </w:rPr>
              <w:t xml:space="preserve">Schedule updates during </w:t>
            </w:r>
            <w:proofErr w:type="gramStart"/>
            <w:r w:rsidRPr="01C3BB0C">
              <w:rPr>
                <w:rFonts w:ascii="Calibri" w:hAnsi="Calibri" w:eastAsia="Calibri" w:cs="Calibri"/>
                <w:color w:val="0070C0"/>
              </w:rPr>
              <w:t>low-traffic</w:t>
            </w:r>
            <w:proofErr w:type="gramEnd"/>
            <w:r w:rsidRPr="01C3BB0C">
              <w:rPr>
                <w:rFonts w:ascii="Calibri" w:hAnsi="Calibri" w:eastAsia="Calibri" w:cs="Calibri"/>
                <w:color w:val="0070C0"/>
              </w:rPr>
              <w:t xml:space="preserve"> periods</w:t>
            </w:r>
            <w:r w:rsidRPr="01C3BB0C" w:rsidR="3835787F">
              <w:rPr>
                <w:rFonts w:ascii="Calibri" w:hAnsi="Calibri" w:eastAsia="Calibri" w:cs="Calibri"/>
                <w:color w:val="0070C0"/>
              </w:rPr>
              <w:t>;</w:t>
            </w:r>
          </w:p>
          <w:p w:rsidR="18DB81D4" w:rsidP="00CF39F5" w:rsidRDefault="57E4AA41" w14:paraId="3761D8B4" w14:textId="25F30C01">
            <w:pPr>
              <w:pStyle w:val="ListParagraph"/>
              <w:numPr>
                <w:ilvl w:val="0"/>
                <w:numId w:val="58"/>
              </w:numPr>
              <w:rPr>
                <w:rFonts w:ascii="Calibri" w:hAnsi="Calibri" w:eastAsia="Calibri" w:cs="Calibri"/>
                <w:color w:val="0070C0"/>
              </w:rPr>
            </w:pPr>
            <w:r w:rsidRPr="01C3BB0C">
              <w:rPr>
                <w:rFonts w:ascii="Calibri" w:hAnsi="Calibri" w:eastAsia="Calibri" w:cs="Calibri"/>
                <w:color w:val="0070C0"/>
              </w:rPr>
              <w:t xml:space="preserve">use load balancing and redundancy for critical </w:t>
            </w:r>
            <w:proofErr w:type="gramStart"/>
            <w:r w:rsidRPr="01C3BB0C">
              <w:rPr>
                <w:rFonts w:ascii="Calibri" w:hAnsi="Calibri" w:eastAsia="Calibri" w:cs="Calibri"/>
                <w:color w:val="0070C0"/>
              </w:rPr>
              <w:t>services</w:t>
            </w:r>
            <w:r w:rsidRPr="01C3BB0C" w:rsidR="77E7D389">
              <w:rPr>
                <w:rFonts w:ascii="Calibri" w:hAnsi="Calibri" w:eastAsia="Calibri" w:cs="Calibri"/>
                <w:color w:val="0070C0"/>
              </w:rPr>
              <w:t>;</w:t>
            </w:r>
            <w:proofErr w:type="gramEnd"/>
          </w:p>
          <w:p w:rsidR="18DB81D4" w:rsidP="00CF39F5" w:rsidRDefault="3F171980" w14:paraId="07339E30" w14:textId="527FBA4F">
            <w:pPr>
              <w:pStyle w:val="ListParagraph"/>
              <w:numPr>
                <w:ilvl w:val="0"/>
                <w:numId w:val="58"/>
              </w:numPr>
              <w:rPr>
                <w:rFonts w:ascii="Calibri" w:hAnsi="Calibri" w:eastAsia="Calibri" w:cs="Calibri"/>
                <w:color w:val="0070C0"/>
              </w:rPr>
            </w:pPr>
            <w:r w:rsidRPr="01C3BB0C">
              <w:rPr>
                <w:rFonts w:ascii="Calibri" w:hAnsi="Calibri" w:eastAsia="Calibri" w:cs="Calibri"/>
                <w:color w:val="0070C0"/>
              </w:rPr>
              <w:t>R</w:t>
            </w:r>
            <w:r w:rsidRPr="01C3BB0C" w:rsidR="44F97DC2">
              <w:rPr>
                <w:rFonts w:ascii="Calibri" w:hAnsi="Calibri" w:eastAsia="Calibri" w:cs="Calibri"/>
                <w:color w:val="0070C0"/>
              </w:rPr>
              <w:t xml:space="preserve">un new and old systems in parallel while carefully implementing data </w:t>
            </w:r>
            <w:proofErr w:type="gramStart"/>
            <w:r w:rsidRPr="01C3BB0C" w:rsidR="44F97DC2">
              <w:rPr>
                <w:rFonts w:ascii="Calibri" w:hAnsi="Calibri" w:eastAsia="Calibri" w:cs="Calibri"/>
                <w:color w:val="0070C0"/>
              </w:rPr>
              <w:t>migration</w:t>
            </w:r>
            <w:r w:rsidRPr="01C3BB0C" w:rsidR="526C8188">
              <w:rPr>
                <w:rFonts w:ascii="Calibri" w:hAnsi="Calibri" w:eastAsia="Calibri" w:cs="Calibri"/>
                <w:color w:val="0070C0"/>
              </w:rPr>
              <w:t>;</w:t>
            </w:r>
            <w:proofErr w:type="gramEnd"/>
          </w:p>
          <w:p w:rsidR="18DB81D4" w:rsidP="00CF39F5" w:rsidRDefault="57E4AA41" w14:paraId="7E870211" w14:textId="578EE80B">
            <w:pPr>
              <w:pStyle w:val="ListParagraph"/>
              <w:numPr>
                <w:ilvl w:val="0"/>
                <w:numId w:val="58"/>
              </w:numPr>
              <w:rPr>
                <w:rFonts w:ascii="Calibri" w:hAnsi="Calibri" w:eastAsia="Calibri" w:cs="Calibri"/>
                <w:color w:val="0070C0"/>
              </w:rPr>
            </w:pPr>
            <w:r w:rsidRPr="01C3BB0C">
              <w:rPr>
                <w:rFonts w:ascii="Calibri" w:hAnsi="Calibri" w:eastAsia="Calibri" w:cs="Calibri"/>
                <w:color w:val="0070C0"/>
              </w:rPr>
              <w:t xml:space="preserve">have backup plan </w:t>
            </w:r>
            <w:r w:rsidRPr="01C3BB0C" w:rsidR="6E89E888">
              <w:rPr>
                <w:rFonts w:ascii="Calibri" w:hAnsi="Calibri" w:eastAsia="Calibri" w:cs="Calibri"/>
                <w:color w:val="0070C0"/>
              </w:rPr>
              <w:t>ready</w:t>
            </w:r>
          </w:p>
        </w:tc>
      </w:tr>
      <w:tr w:rsidR="730C8253" w:rsidTr="01C3BB0C" w14:paraId="7F3E3EF7" w14:textId="77777777">
        <w:trPr>
          <w:trHeight w:val="850"/>
        </w:trPr>
        <w:tc>
          <w:tcPr>
            <w:tcW w:w="7691" w:type="dxa"/>
            <w:gridSpan w:val="2"/>
            <w:vAlign w:val="center"/>
          </w:tcPr>
          <w:p w:rsidR="3F6A359B" w:rsidP="730C8253" w:rsidRDefault="3F6A359B" w14:paraId="5A545FE2" w14:textId="4EED10F6">
            <w:pPr>
              <w:rPr>
                <w:rFonts w:ascii="Calibri" w:hAnsi="Calibri" w:eastAsia="Calibri" w:cs="Calibri"/>
                <w:color w:val="0070C0"/>
              </w:rPr>
            </w:pPr>
            <w:r w:rsidRPr="730C8253">
              <w:rPr>
                <w:rFonts w:ascii="Calibri" w:hAnsi="Calibri" w:eastAsia="Calibri" w:cs="Calibri"/>
                <w:color w:val="0070C0"/>
              </w:rPr>
              <w:t xml:space="preserve">Proxy tools (like </w:t>
            </w:r>
            <w:proofErr w:type="spellStart"/>
            <w:r w:rsidRPr="730C8253">
              <w:rPr>
                <w:rFonts w:ascii="Calibri" w:hAnsi="Calibri" w:eastAsia="Calibri" w:cs="Calibri"/>
                <w:color w:val="0070C0"/>
              </w:rPr>
              <w:t>CCProxy</w:t>
            </w:r>
            <w:proofErr w:type="spellEnd"/>
            <w:r w:rsidRPr="730C8253">
              <w:rPr>
                <w:rFonts w:ascii="Calibri" w:hAnsi="Calibri" w:eastAsia="Calibri" w:cs="Calibri"/>
                <w:color w:val="0070C0"/>
              </w:rPr>
              <w:t>) may conflict with existing configurations or misuse</w:t>
            </w:r>
          </w:p>
        </w:tc>
        <w:tc>
          <w:tcPr>
            <w:tcW w:w="7697" w:type="dxa"/>
            <w:vAlign w:val="center"/>
          </w:tcPr>
          <w:p w:rsidR="3F6A359B" w:rsidP="00CF39F5" w:rsidRDefault="39D4C7E0" w14:paraId="51E06932" w14:textId="5E7CA89F">
            <w:pPr>
              <w:pStyle w:val="ListParagraph"/>
              <w:numPr>
                <w:ilvl w:val="0"/>
                <w:numId w:val="57"/>
              </w:numPr>
              <w:rPr>
                <w:rFonts w:ascii="Calibri" w:hAnsi="Calibri" w:eastAsia="Calibri" w:cs="Calibri"/>
                <w:color w:val="0070C0"/>
              </w:rPr>
            </w:pPr>
            <w:r w:rsidRPr="01C3BB0C">
              <w:rPr>
                <w:rFonts w:ascii="Calibri" w:hAnsi="Calibri" w:eastAsia="Calibri" w:cs="Calibri"/>
                <w:color w:val="0070C0"/>
              </w:rPr>
              <w:t xml:space="preserve">Update or reconfigure the proxy tool to align with existing network configurations and security </w:t>
            </w:r>
            <w:proofErr w:type="gramStart"/>
            <w:r w:rsidRPr="01C3BB0C">
              <w:rPr>
                <w:rFonts w:ascii="Calibri" w:hAnsi="Calibri" w:eastAsia="Calibri" w:cs="Calibri"/>
                <w:color w:val="0070C0"/>
              </w:rPr>
              <w:t>policies</w:t>
            </w:r>
            <w:proofErr w:type="gramEnd"/>
          </w:p>
          <w:p w:rsidR="3F6A359B" w:rsidP="00CF39F5" w:rsidRDefault="369A6021" w14:paraId="53B86918" w14:textId="36C6D255">
            <w:pPr>
              <w:pStyle w:val="ListParagraph"/>
              <w:numPr>
                <w:ilvl w:val="0"/>
                <w:numId w:val="57"/>
              </w:numPr>
              <w:rPr>
                <w:rFonts w:ascii="Calibri" w:hAnsi="Calibri" w:eastAsia="Calibri" w:cs="Calibri"/>
                <w:color w:val="0070C0"/>
              </w:rPr>
            </w:pPr>
            <w:r w:rsidRPr="01C3BB0C">
              <w:rPr>
                <w:rFonts w:ascii="Calibri" w:hAnsi="Calibri" w:eastAsia="Calibri" w:cs="Calibri"/>
                <w:color w:val="0070C0"/>
              </w:rPr>
              <w:t xml:space="preserve">Implement access control and monitoring to prevent misuse. Ensure that only authorised users have </w:t>
            </w:r>
            <w:proofErr w:type="gramStart"/>
            <w:r w:rsidRPr="01C3BB0C">
              <w:rPr>
                <w:rFonts w:ascii="Calibri" w:hAnsi="Calibri" w:eastAsia="Calibri" w:cs="Calibri"/>
                <w:color w:val="0070C0"/>
              </w:rPr>
              <w:t>access</w:t>
            </w:r>
            <w:proofErr w:type="gramEnd"/>
          </w:p>
          <w:p w:rsidR="3F6A359B" w:rsidP="00CF39F5" w:rsidRDefault="7B2FE2AE" w14:paraId="74E1940A" w14:textId="119CE01D">
            <w:pPr>
              <w:pStyle w:val="ListParagraph"/>
              <w:numPr>
                <w:ilvl w:val="0"/>
                <w:numId w:val="57"/>
              </w:numPr>
              <w:rPr>
                <w:rFonts w:ascii="Calibri" w:hAnsi="Calibri" w:eastAsia="Calibri" w:cs="Calibri"/>
                <w:color w:val="0070C0"/>
              </w:rPr>
            </w:pPr>
            <w:r w:rsidRPr="01C3BB0C">
              <w:rPr>
                <w:rFonts w:ascii="Calibri" w:hAnsi="Calibri" w:eastAsia="Calibri" w:cs="Calibri"/>
                <w:color w:val="0070C0"/>
              </w:rPr>
              <w:t>Monitor network traffic and usage patterns to determine if proxy tool is being misused for unauthorised activities</w:t>
            </w:r>
          </w:p>
        </w:tc>
      </w:tr>
      <w:tr w:rsidR="730C8253" w:rsidTr="01C3BB0C" w14:paraId="61AA8A12" w14:textId="77777777">
        <w:trPr>
          <w:trHeight w:val="850"/>
        </w:trPr>
        <w:tc>
          <w:tcPr>
            <w:tcW w:w="7691" w:type="dxa"/>
            <w:gridSpan w:val="2"/>
            <w:vAlign w:val="center"/>
          </w:tcPr>
          <w:p w:rsidR="643F5AB3" w:rsidP="730C8253" w:rsidRDefault="69133A99" w14:paraId="234B2F05" w14:textId="78289CD2">
            <w:pPr>
              <w:rPr>
                <w:rFonts w:ascii="Calibri" w:hAnsi="Calibri" w:eastAsia="Calibri" w:cs="Calibri"/>
                <w:color w:val="0070C0"/>
              </w:rPr>
            </w:pPr>
            <w:r w:rsidRPr="01C3BB0C">
              <w:rPr>
                <w:rFonts w:ascii="Calibri" w:hAnsi="Calibri" w:eastAsia="Calibri" w:cs="Calibri"/>
                <w:color w:val="0070C0"/>
              </w:rPr>
              <w:t>Lack of comprehensive</w:t>
            </w:r>
            <w:r w:rsidRPr="01C3BB0C" w:rsidR="58499F27">
              <w:rPr>
                <w:rFonts w:ascii="Calibri" w:hAnsi="Calibri" w:eastAsia="Calibri" w:cs="Calibri"/>
                <w:color w:val="0070C0"/>
              </w:rPr>
              <w:t xml:space="preserve"> technical</w:t>
            </w:r>
            <w:r w:rsidRPr="01C3BB0C">
              <w:rPr>
                <w:rFonts w:ascii="Calibri" w:hAnsi="Calibri" w:eastAsia="Calibri" w:cs="Calibri"/>
                <w:color w:val="0070C0"/>
              </w:rPr>
              <w:t xml:space="preserve"> documentation may hinder troubleshooting and knowledge transfer</w:t>
            </w:r>
            <w:r w:rsidRPr="01C3BB0C" w:rsidR="69A1F6C8">
              <w:rPr>
                <w:rFonts w:ascii="Calibri" w:hAnsi="Calibri" w:eastAsia="Calibri" w:cs="Calibri"/>
                <w:color w:val="0070C0"/>
              </w:rPr>
              <w:t xml:space="preserve"> between employees</w:t>
            </w:r>
          </w:p>
        </w:tc>
        <w:tc>
          <w:tcPr>
            <w:tcW w:w="7697" w:type="dxa"/>
            <w:vAlign w:val="center"/>
          </w:tcPr>
          <w:p w:rsidR="643F5AB3" w:rsidP="00CF39F5" w:rsidRDefault="69A1F6C8" w14:paraId="45D51195" w14:textId="48F501B8">
            <w:pPr>
              <w:pStyle w:val="ListParagraph"/>
              <w:numPr>
                <w:ilvl w:val="0"/>
                <w:numId w:val="56"/>
              </w:numPr>
              <w:rPr>
                <w:rFonts w:ascii="Calibri" w:hAnsi="Calibri" w:eastAsia="Calibri" w:cs="Calibri"/>
                <w:color w:val="0070C0"/>
              </w:rPr>
            </w:pPr>
            <w:r w:rsidRPr="01C3BB0C">
              <w:rPr>
                <w:rFonts w:ascii="Calibri" w:hAnsi="Calibri" w:eastAsia="Calibri" w:cs="Calibri"/>
                <w:color w:val="0070C0"/>
              </w:rPr>
              <w:t>Create and maintain documentation templates</w:t>
            </w:r>
            <w:r w:rsidRPr="01C3BB0C" w:rsidR="4ED26487">
              <w:rPr>
                <w:rFonts w:ascii="Calibri" w:hAnsi="Calibri" w:eastAsia="Calibri" w:cs="Calibri"/>
                <w:color w:val="0070C0"/>
              </w:rPr>
              <w:t xml:space="preserve">, manuals, and </w:t>
            </w:r>
            <w:r w:rsidRPr="01C3BB0C">
              <w:rPr>
                <w:rFonts w:ascii="Calibri" w:hAnsi="Calibri" w:eastAsia="Calibri" w:cs="Calibri"/>
                <w:color w:val="0070C0"/>
              </w:rPr>
              <w:t xml:space="preserve">guidelines for configurations, </w:t>
            </w:r>
            <w:proofErr w:type="gramStart"/>
            <w:r w:rsidRPr="01C3BB0C">
              <w:rPr>
                <w:rFonts w:ascii="Calibri" w:hAnsi="Calibri" w:eastAsia="Calibri" w:cs="Calibri"/>
                <w:color w:val="0070C0"/>
              </w:rPr>
              <w:t>procedures</w:t>
            </w:r>
            <w:proofErr w:type="gramEnd"/>
            <w:r w:rsidRPr="01C3BB0C">
              <w:rPr>
                <w:rFonts w:ascii="Calibri" w:hAnsi="Calibri" w:eastAsia="Calibri" w:cs="Calibri"/>
                <w:color w:val="0070C0"/>
              </w:rPr>
              <w:t xml:space="preserve"> and processes to ensure consistency in format, content, and structure. This will make it easier for workers to understand and </w:t>
            </w:r>
            <w:r w:rsidRPr="01C3BB0C" w:rsidR="0AB3C2CD">
              <w:rPr>
                <w:rFonts w:ascii="Calibri" w:hAnsi="Calibri" w:eastAsia="Calibri" w:cs="Calibri"/>
                <w:color w:val="0070C0"/>
              </w:rPr>
              <w:t xml:space="preserve">use the </w:t>
            </w:r>
            <w:proofErr w:type="gramStart"/>
            <w:r w:rsidRPr="01C3BB0C" w:rsidR="0AB3C2CD">
              <w:rPr>
                <w:rFonts w:ascii="Calibri" w:hAnsi="Calibri" w:eastAsia="Calibri" w:cs="Calibri"/>
                <w:color w:val="0070C0"/>
              </w:rPr>
              <w:t>documentation;</w:t>
            </w:r>
            <w:proofErr w:type="gramEnd"/>
          </w:p>
          <w:p w:rsidR="643F5AB3" w:rsidP="00CF39F5" w:rsidRDefault="0AB3C2CD" w14:paraId="2141BD74" w14:textId="372B0021">
            <w:pPr>
              <w:pStyle w:val="ListParagraph"/>
              <w:numPr>
                <w:ilvl w:val="0"/>
                <w:numId w:val="56"/>
              </w:numPr>
              <w:rPr>
                <w:rFonts w:ascii="Calibri" w:hAnsi="Calibri" w:eastAsia="Calibri" w:cs="Calibri"/>
                <w:color w:val="0070C0"/>
              </w:rPr>
            </w:pPr>
            <w:r w:rsidRPr="01C3BB0C">
              <w:rPr>
                <w:rFonts w:ascii="Calibri" w:hAnsi="Calibri" w:eastAsia="Calibri" w:cs="Calibri"/>
                <w:color w:val="0070C0"/>
              </w:rPr>
              <w:t>Encourage collaboration among workers to ensure that relevant knowledge is shared with</w:t>
            </w:r>
            <w:r w:rsidRPr="01C3BB0C" w:rsidR="07D7616A">
              <w:rPr>
                <w:rFonts w:ascii="Calibri" w:hAnsi="Calibri" w:eastAsia="Calibri" w:cs="Calibri"/>
                <w:color w:val="0070C0"/>
              </w:rPr>
              <w:t xml:space="preserve">in the </w:t>
            </w:r>
            <w:proofErr w:type="gramStart"/>
            <w:r w:rsidRPr="01C3BB0C" w:rsidR="07D7616A">
              <w:rPr>
                <w:rFonts w:ascii="Calibri" w:hAnsi="Calibri" w:eastAsia="Calibri" w:cs="Calibri"/>
                <w:color w:val="0070C0"/>
              </w:rPr>
              <w:t>company</w:t>
            </w:r>
            <w:proofErr w:type="gramEnd"/>
          </w:p>
          <w:p w:rsidR="643F5AB3" w:rsidP="00CF39F5" w:rsidRDefault="02EA9585" w14:paraId="7F8AA3E2" w14:textId="7608FE20">
            <w:pPr>
              <w:pStyle w:val="ListParagraph"/>
              <w:numPr>
                <w:ilvl w:val="0"/>
                <w:numId w:val="56"/>
              </w:numPr>
              <w:rPr>
                <w:rFonts w:ascii="Calibri" w:hAnsi="Calibri" w:eastAsia="Calibri" w:cs="Calibri"/>
                <w:color w:val="0070C0"/>
              </w:rPr>
            </w:pPr>
            <w:r w:rsidRPr="01C3BB0C">
              <w:rPr>
                <w:rFonts w:ascii="Calibri" w:hAnsi="Calibri" w:eastAsia="Calibri" w:cs="Calibri"/>
                <w:color w:val="0070C0"/>
              </w:rPr>
              <w:t>Provide training to workers on the importan</w:t>
            </w:r>
            <w:r w:rsidRPr="01C3BB0C" w:rsidR="2B53171A">
              <w:rPr>
                <w:rFonts w:ascii="Calibri" w:hAnsi="Calibri" w:eastAsia="Calibri" w:cs="Calibri"/>
                <w:color w:val="0070C0"/>
              </w:rPr>
              <w:t xml:space="preserve">ce </w:t>
            </w:r>
            <w:r w:rsidRPr="01C3BB0C">
              <w:rPr>
                <w:rFonts w:ascii="Calibri" w:hAnsi="Calibri" w:eastAsia="Calibri" w:cs="Calibri"/>
                <w:color w:val="0070C0"/>
              </w:rPr>
              <w:t>of documentation</w:t>
            </w:r>
          </w:p>
        </w:tc>
      </w:tr>
      <w:tr w:rsidR="730C8253" w:rsidTr="01C3BB0C" w14:paraId="42E27465" w14:textId="77777777">
        <w:trPr>
          <w:trHeight w:val="850"/>
        </w:trPr>
        <w:tc>
          <w:tcPr>
            <w:tcW w:w="7691" w:type="dxa"/>
            <w:gridSpan w:val="2"/>
            <w:vAlign w:val="center"/>
          </w:tcPr>
          <w:p w:rsidR="48FE3886" w:rsidP="730C8253" w:rsidRDefault="2D390CB2" w14:paraId="0AF1B275" w14:textId="748DAB22">
            <w:pPr>
              <w:rPr>
                <w:rFonts w:ascii="Calibri" w:hAnsi="Calibri" w:eastAsia="Calibri" w:cs="Calibri"/>
                <w:color w:val="0070C0"/>
              </w:rPr>
            </w:pPr>
            <w:r w:rsidRPr="01C3BB0C">
              <w:rPr>
                <w:rFonts w:ascii="Calibri" w:hAnsi="Calibri" w:eastAsia="Calibri" w:cs="Calibri"/>
                <w:color w:val="0070C0"/>
              </w:rPr>
              <w:t xml:space="preserve">Employees </w:t>
            </w:r>
            <w:r w:rsidRPr="01C3BB0C" w:rsidR="09B1F235">
              <w:rPr>
                <w:rFonts w:ascii="Calibri" w:hAnsi="Calibri" w:eastAsia="Calibri" w:cs="Calibri"/>
                <w:color w:val="0070C0"/>
              </w:rPr>
              <w:t>may lack the required knowledge and skills to operat</w:t>
            </w:r>
            <w:r w:rsidRPr="01C3BB0C" w:rsidR="04DBB800">
              <w:rPr>
                <w:rFonts w:ascii="Calibri" w:hAnsi="Calibri" w:eastAsia="Calibri" w:cs="Calibri"/>
                <w:color w:val="0070C0"/>
              </w:rPr>
              <w:t>e,</w:t>
            </w:r>
            <w:r w:rsidRPr="01C3BB0C" w:rsidR="09B1F235">
              <w:rPr>
                <w:rFonts w:ascii="Calibri" w:hAnsi="Calibri" w:eastAsia="Calibri" w:cs="Calibri"/>
                <w:color w:val="0070C0"/>
              </w:rPr>
              <w:t xml:space="preserve"> maintain</w:t>
            </w:r>
            <w:r w:rsidRPr="01C3BB0C" w:rsidR="7BBEF242">
              <w:rPr>
                <w:rFonts w:ascii="Calibri" w:hAnsi="Calibri" w:eastAsia="Calibri" w:cs="Calibri"/>
                <w:color w:val="0070C0"/>
              </w:rPr>
              <w:t xml:space="preserve"> and troubleshoot</w:t>
            </w:r>
            <w:r w:rsidRPr="01C3BB0C" w:rsidR="09B1F235">
              <w:rPr>
                <w:rFonts w:ascii="Calibri" w:hAnsi="Calibri" w:eastAsia="Calibri" w:cs="Calibri"/>
                <w:color w:val="0070C0"/>
              </w:rPr>
              <w:t xml:space="preserve"> new systems</w:t>
            </w:r>
            <w:r w:rsidRPr="01C3BB0C" w:rsidR="3609F31B">
              <w:rPr>
                <w:rFonts w:ascii="Calibri" w:hAnsi="Calibri" w:eastAsia="Calibri" w:cs="Calibri"/>
                <w:color w:val="0070C0"/>
              </w:rPr>
              <w:t xml:space="preserve"> and infrastructure</w:t>
            </w:r>
          </w:p>
        </w:tc>
        <w:tc>
          <w:tcPr>
            <w:tcW w:w="7697" w:type="dxa"/>
            <w:vAlign w:val="center"/>
          </w:tcPr>
          <w:p w:rsidR="48FE3886" w:rsidP="00CF39F5" w:rsidRDefault="09B1F235" w14:paraId="67A0AC56" w14:textId="42C4D7EC">
            <w:pPr>
              <w:pStyle w:val="ListParagraph"/>
              <w:numPr>
                <w:ilvl w:val="0"/>
                <w:numId w:val="55"/>
              </w:numPr>
              <w:rPr>
                <w:rFonts w:ascii="Calibri" w:hAnsi="Calibri" w:eastAsia="Calibri" w:cs="Calibri"/>
                <w:color w:val="0070C0"/>
              </w:rPr>
            </w:pPr>
            <w:r w:rsidRPr="01C3BB0C">
              <w:rPr>
                <w:rFonts w:ascii="Calibri" w:hAnsi="Calibri" w:eastAsia="Calibri" w:cs="Calibri"/>
                <w:color w:val="0070C0"/>
              </w:rPr>
              <w:t xml:space="preserve">Invest in </w:t>
            </w:r>
            <w:r w:rsidRPr="01C3BB0C" w:rsidR="2F7160F5">
              <w:rPr>
                <w:rFonts w:ascii="Calibri" w:hAnsi="Calibri" w:eastAsia="Calibri" w:cs="Calibri"/>
                <w:color w:val="0070C0"/>
              </w:rPr>
              <w:t xml:space="preserve">employee </w:t>
            </w:r>
            <w:r w:rsidRPr="01C3BB0C">
              <w:rPr>
                <w:rFonts w:ascii="Calibri" w:hAnsi="Calibri" w:eastAsia="Calibri" w:cs="Calibri"/>
                <w:color w:val="0070C0"/>
              </w:rPr>
              <w:t>training and development</w:t>
            </w:r>
            <w:r w:rsidRPr="01C3BB0C" w:rsidR="433FFF8D">
              <w:rPr>
                <w:rFonts w:ascii="Calibri" w:hAnsi="Calibri" w:eastAsia="Calibri" w:cs="Calibri"/>
                <w:color w:val="0070C0"/>
              </w:rPr>
              <w:t xml:space="preserve"> programs</w:t>
            </w:r>
            <w:r w:rsidRPr="01C3BB0C" w:rsidR="5E464B02">
              <w:rPr>
                <w:rFonts w:ascii="Calibri" w:hAnsi="Calibri" w:eastAsia="Calibri" w:cs="Calibri"/>
                <w:color w:val="0070C0"/>
              </w:rPr>
              <w:t xml:space="preserve"> (in-house training and/or external courses or certifications</w:t>
            </w:r>
            <w:proofErr w:type="gramStart"/>
            <w:r w:rsidRPr="01C3BB0C" w:rsidR="5E464B02">
              <w:rPr>
                <w:rFonts w:ascii="Calibri" w:hAnsi="Calibri" w:eastAsia="Calibri" w:cs="Calibri"/>
                <w:color w:val="0070C0"/>
              </w:rPr>
              <w:t>)</w:t>
            </w:r>
            <w:r w:rsidRPr="01C3BB0C">
              <w:rPr>
                <w:rFonts w:ascii="Calibri" w:hAnsi="Calibri" w:eastAsia="Calibri" w:cs="Calibri"/>
                <w:color w:val="0070C0"/>
              </w:rPr>
              <w:t>;</w:t>
            </w:r>
            <w:proofErr w:type="gramEnd"/>
          </w:p>
          <w:p w:rsidR="48FE3886" w:rsidP="00CF39F5" w:rsidRDefault="4AAC325A" w14:paraId="0DF6169C" w14:textId="5A256078">
            <w:pPr>
              <w:pStyle w:val="ListParagraph"/>
              <w:numPr>
                <w:ilvl w:val="0"/>
                <w:numId w:val="55"/>
              </w:numPr>
              <w:rPr>
                <w:rFonts w:ascii="Calibri" w:hAnsi="Calibri" w:eastAsia="Calibri" w:cs="Calibri"/>
                <w:color w:val="0070C0"/>
              </w:rPr>
            </w:pPr>
            <w:r w:rsidRPr="01C3BB0C">
              <w:rPr>
                <w:rFonts w:ascii="Calibri" w:hAnsi="Calibri" w:eastAsia="Calibri" w:cs="Calibri"/>
                <w:color w:val="0070C0"/>
              </w:rPr>
              <w:t xml:space="preserve">Enhance the onboarding process for new employees by providing training on the company’s systems and </w:t>
            </w:r>
            <w:proofErr w:type="gramStart"/>
            <w:r w:rsidRPr="01C3BB0C">
              <w:rPr>
                <w:rFonts w:ascii="Calibri" w:hAnsi="Calibri" w:eastAsia="Calibri" w:cs="Calibri"/>
                <w:color w:val="0070C0"/>
              </w:rPr>
              <w:t>infrastructure</w:t>
            </w:r>
            <w:proofErr w:type="gramEnd"/>
          </w:p>
          <w:p w:rsidR="48FE3886" w:rsidP="00CF39F5" w:rsidRDefault="2E2C077E" w14:paraId="606E2399" w14:textId="0C83EDBB">
            <w:pPr>
              <w:pStyle w:val="ListParagraph"/>
              <w:numPr>
                <w:ilvl w:val="0"/>
                <w:numId w:val="55"/>
              </w:numPr>
              <w:rPr>
                <w:rFonts w:ascii="Calibri" w:hAnsi="Calibri" w:eastAsia="Calibri" w:cs="Calibri"/>
                <w:color w:val="0070C0"/>
              </w:rPr>
            </w:pPr>
            <w:r w:rsidRPr="01C3BB0C">
              <w:rPr>
                <w:rFonts w:ascii="Calibri" w:hAnsi="Calibri" w:eastAsia="Calibri" w:cs="Calibri"/>
                <w:color w:val="0070C0"/>
              </w:rPr>
              <w:t xml:space="preserve">Create documentation and manuals for new systems and infrastructure. These resources should be easily accessible and serve as reference guide for </w:t>
            </w:r>
            <w:proofErr w:type="gramStart"/>
            <w:r w:rsidRPr="01C3BB0C">
              <w:rPr>
                <w:rFonts w:ascii="Calibri" w:hAnsi="Calibri" w:eastAsia="Calibri" w:cs="Calibri"/>
                <w:color w:val="0070C0"/>
              </w:rPr>
              <w:t>employees</w:t>
            </w:r>
            <w:proofErr w:type="gramEnd"/>
          </w:p>
          <w:p w:rsidR="48FE3886" w:rsidP="00CF39F5" w:rsidRDefault="7B531B2E" w14:paraId="412E1DA9" w14:textId="24118CE0">
            <w:pPr>
              <w:pStyle w:val="ListParagraph"/>
              <w:numPr>
                <w:ilvl w:val="0"/>
                <w:numId w:val="55"/>
              </w:numPr>
              <w:rPr>
                <w:rFonts w:ascii="Calibri" w:hAnsi="Calibri" w:eastAsia="Calibri" w:cs="Calibri"/>
                <w:color w:val="0070C0"/>
              </w:rPr>
            </w:pPr>
            <w:r w:rsidRPr="01C3BB0C">
              <w:rPr>
                <w:rFonts w:ascii="Calibri" w:hAnsi="Calibri" w:eastAsia="Calibri" w:cs="Calibri"/>
                <w:color w:val="0070C0"/>
              </w:rPr>
              <w:t xml:space="preserve">Seek external consultants or experts who can provide insight, </w:t>
            </w:r>
            <w:proofErr w:type="gramStart"/>
            <w:r w:rsidRPr="01C3BB0C">
              <w:rPr>
                <w:rFonts w:ascii="Calibri" w:hAnsi="Calibri" w:eastAsia="Calibri" w:cs="Calibri"/>
                <w:color w:val="0070C0"/>
              </w:rPr>
              <w:t>training</w:t>
            </w:r>
            <w:proofErr w:type="gramEnd"/>
            <w:r w:rsidRPr="01C3BB0C">
              <w:rPr>
                <w:rFonts w:ascii="Calibri" w:hAnsi="Calibri" w:eastAsia="Calibri" w:cs="Calibri"/>
                <w:color w:val="0070C0"/>
              </w:rPr>
              <w:t xml:space="preserve"> and guidance on new systems</w:t>
            </w:r>
          </w:p>
        </w:tc>
      </w:tr>
      <w:tr w:rsidR="730C8253" w:rsidTr="01C3BB0C" w14:paraId="76442721" w14:textId="77777777">
        <w:trPr>
          <w:trHeight w:val="850"/>
        </w:trPr>
        <w:tc>
          <w:tcPr>
            <w:tcW w:w="7691" w:type="dxa"/>
            <w:gridSpan w:val="2"/>
            <w:vAlign w:val="center"/>
          </w:tcPr>
          <w:p w:rsidR="226E46DD" w:rsidP="730C8253" w:rsidRDefault="226E46DD" w14:paraId="00E0345B" w14:textId="40CB1DF4">
            <w:pPr>
              <w:rPr>
                <w:rFonts w:ascii="Calibri" w:hAnsi="Calibri" w:eastAsia="Calibri" w:cs="Calibri"/>
                <w:color w:val="0070C0"/>
              </w:rPr>
            </w:pPr>
            <w:r w:rsidRPr="730C8253">
              <w:rPr>
                <w:rFonts w:ascii="Calibri" w:hAnsi="Calibri" w:eastAsia="Calibri" w:cs="Calibri"/>
                <w:color w:val="0070C0"/>
              </w:rPr>
              <w:t>Resistance from employees to adapt to new technologies and processes</w:t>
            </w:r>
          </w:p>
        </w:tc>
        <w:tc>
          <w:tcPr>
            <w:tcW w:w="7697" w:type="dxa"/>
            <w:vAlign w:val="center"/>
          </w:tcPr>
          <w:p w:rsidR="226E46DD" w:rsidP="324F01C1" w:rsidRDefault="226E46DD" w14:paraId="606DC243" w14:textId="50C3921A">
            <w:pPr>
              <w:rPr>
                <w:rFonts w:ascii="Calibri" w:hAnsi="Calibri" w:eastAsia="Calibri" w:cs="Calibri"/>
                <w:color w:val="0070C0"/>
              </w:rPr>
            </w:pPr>
          </w:p>
          <w:p w:rsidR="226E46DD" w:rsidP="00CF39F5" w:rsidRDefault="47542E80" w14:paraId="3FBD7B7B" w14:textId="0C2C8B86">
            <w:pPr>
              <w:pStyle w:val="ListParagraph"/>
              <w:numPr>
                <w:ilvl w:val="0"/>
                <w:numId w:val="54"/>
              </w:numPr>
              <w:rPr>
                <w:rFonts w:ascii="Calibri" w:hAnsi="Calibri" w:eastAsia="Calibri" w:cs="Calibri"/>
                <w:color w:val="0070C0"/>
              </w:rPr>
            </w:pPr>
            <w:r w:rsidRPr="01C3BB0C">
              <w:rPr>
                <w:rFonts w:ascii="Calibri" w:hAnsi="Calibri" w:eastAsia="Calibri" w:cs="Calibri"/>
                <w:color w:val="0070C0"/>
              </w:rPr>
              <w:t xml:space="preserve">Communicate to employees on the benefits of changes and consider employee </w:t>
            </w:r>
            <w:proofErr w:type="gramStart"/>
            <w:r w:rsidRPr="01C3BB0C">
              <w:rPr>
                <w:rFonts w:ascii="Calibri" w:hAnsi="Calibri" w:eastAsia="Calibri" w:cs="Calibri"/>
                <w:color w:val="0070C0"/>
              </w:rPr>
              <w:t>feedback</w:t>
            </w:r>
            <w:proofErr w:type="gramEnd"/>
          </w:p>
          <w:p w:rsidR="226E46DD" w:rsidP="00CF39F5" w:rsidRDefault="1F064592" w14:paraId="4A6A9C27" w14:textId="7305194D">
            <w:pPr>
              <w:pStyle w:val="ListParagraph"/>
              <w:numPr>
                <w:ilvl w:val="0"/>
                <w:numId w:val="54"/>
              </w:numPr>
              <w:rPr>
                <w:rFonts w:ascii="Calibri" w:hAnsi="Calibri" w:eastAsia="Calibri" w:cs="Calibri"/>
                <w:color w:val="0070C0"/>
              </w:rPr>
            </w:pPr>
            <w:r w:rsidRPr="01C3BB0C">
              <w:rPr>
                <w:rFonts w:ascii="Calibri" w:hAnsi="Calibri" w:eastAsia="Calibri" w:cs="Calibri"/>
                <w:color w:val="0070C0"/>
              </w:rPr>
              <w:t>Offer hands-on experience and practical training sessions where employees can interact with new systems and tools</w:t>
            </w:r>
          </w:p>
        </w:tc>
      </w:tr>
      <w:tr w:rsidR="682993B8" w:rsidTr="01C3BB0C" w14:paraId="2E7AF650" w14:textId="77777777">
        <w:trPr>
          <w:trHeight w:val="850"/>
        </w:trPr>
        <w:tc>
          <w:tcPr>
            <w:tcW w:w="7690" w:type="dxa"/>
            <w:gridSpan w:val="2"/>
            <w:vAlign w:val="center"/>
          </w:tcPr>
          <w:p w:rsidR="1FF53866" w:rsidP="730C8253" w:rsidRDefault="4404773E" w14:paraId="2B9AA34A" w14:textId="5227A881">
            <w:pPr>
              <w:rPr>
                <w:rFonts w:ascii="Calibri" w:hAnsi="Calibri" w:eastAsia="Calibri" w:cs="Calibri"/>
                <w:color w:val="0070C0"/>
              </w:rPr>
            </w:pPr>
            <w:r w:rsidRPr="730C8253">
              <w:rPr>
                <w:rFonts w:ascii="Calibri" w:hAnsi="Calibri" w:eastAsia="Calibri" w:cs="Calibri"/>
                <w:color w:val="0070C0"/>
              </w:rPr>
              <w:t>Initial phase of setting up Azure within the business may lead to unauthorised access to Azure resources, data breaches or leaks in the cloud</w:t>
            </w:r>
          </w:p>
        </w:tc>
        <w:tc>
          <w:tcPr>
            <w:tcW w:w="7698" w:type="dxa"/>
            <w:vAlign w:val="center"/>
          </w:tcPr>
          <w:p w:rsidR="1FF53866" w:rsidP="00CF39F5" w:rsidRDefault="7B20159B" w14:paraId="1AF38549" w14:textId="2C95DBCA">
            <w:pPr>
              <w:pStyle w:val="ListParagraph"/>
              <w:numPr>
                <w:ilvl w:val="0"/>
                <w:numId w:val="53"/>
              </w:numPr>
              <w:rPr>
                <w:rFonts w:ascii="Calibri" w:hAnsi="Calibri" w:eastAsia="Calibri" w:cs="Calibri"/>
                <w:color w:val="0070C0"/>
              </w:rPr>
            </w:pPr>
            <w:r w:rsidRPr="01C3BB0C">
              <w:rPr>
                <w:rFonts w:ascii="Calibri" w:hAnsi="Calibri" w:eastAsia="Calibri" w:cs="Calibri"/>
                <w:color w:val="0070C0"/>
              </w:rPr>
              <w:t>Only Administrator/IT staff is allocated</w:t>
            </w:r>
            <w:r w:rsidRPr="01C3BB0C" w:rsidR="299FC0BD">
              <w:rPr>
                <w:rFonts w:ascii="Calibri" w:hAnsi="Calibri" w:eastAsia="Calibri" w:cs="Calibri"/>
                <w:color w:val="0070C0"/>
              </w:rPr>
              <w:t xml:space="preserve"> access to Azure resources</w:t>
            </w:r>
            <w:r w:rsidRPr="01C3BB0C" w:rsidR="46E09E80">
              <w:rPr>
                <w:rFonts w:ascii="Calibri" w:hAnsi="Calibri" w:eastAsia="Calibri" w:cs="Calibri"/>
                <w:color w:val="0070C0"/>
              </w:rPr>
              <w:t xml:space="preserve"> and </w:t>
            </w:r>
            <w:proofErr w:type="gramStart"/>
            <w:r w:rsidRPr="01C3BB0C" w:rsidR="46E09E80">
              <w:rPr>
                <w:rFonts w:ascii="Calibri" w:hAnsi="Calibri" w:eastAsia="Calibri" w:cs="Calibri"/>
                <w:color w:val="0070C0"/>
              </w:rPr>
              <w:t>controls</w:t>
            </w:r>
            <w:r w:rsidRPr="01C3BB0C" w:rsidR="3ABC0356">
              <w:rPr>
                <w:rFonts w:ascii="Calibri" w:hAnsi="Calibri" w:eastAsia="Calibri" w:cs="Calibri"/>
                <w:color w:val="0070C0"/>
              </w:rPr>
              <w:t>;</w:t>
            </w:r>
            <w:proofErr w:type="gramEnd"/>
          </w:p>
          <w:p w:rsidR="1FF53866" w:rsidP="00CF39F5" w:rsidRDefault="299FC0BD" w14:paraId="227ACDEC" w14:textId="1FB05470">
            <w:pPr>
              <w:pStyle w:val="ListParagraph"/>
              <w:numPr>
                <w:ilvl w:val="0"/>
                <w:numId w:val="53"/>
              </w:numPr>
              <w:rPr>
                <w:rFonts w:ascii="Calibri" w:hAnsi="Calibri" w:eastAsia="Calibri" w:cs="Calibri"/>
                <w:color w:val="0070C0"/>
              </w:rPr>
            </w:pPr>
            <w:r w:rsidRPr="01C3BB0C">
              <w:rPr>
                <w:rFonts w:ascii="Calibri" w:hAnsi="Calibri" w:eastAsia="Calibri" w:cs="Calibri"/>
                <w:color w:val="0070C0"/>
              </w:rPr>
              <w:t xml:space="preserve">Enable Azure Security Centre for continuous monitoring and threat </w:t>
            </w:r>
            <w:proofErr w:type="gramStart"/>
            <w:r w:rsidRPr="01C3BB0C">
              <w:rPr>
                <w:rFonts w:ascii="Calibri" w:hAnsi="Calibri" w:eastAsia="Calibri" w:cs="Calibri"/>
                <w:color w:val="0070C0"/>
              </w:rPr>
              <w:t>detection</w:t>
            </w:r>
            <w:proofErr w:type="gramEnd"/>
          </w:p>
          <w:p w:rsidR="1FF53866" w:rsidP="00CF39F5" w:rsidRDefault="75CC6E70" w14:paraId="74DB9613" w14:textId="07CDBB36">
            <w:pPr>
              <w:pStyle w:val="ListParagraph"/>
              <w:numPr>
                <w:ilvl w:val="0"/>
                <w:numId w:val="53"/>
              </w:numPr>
              <w:rPr>
                <w:rFonts w:ascii="Calibri" w:hAnsi="Calibri" w:eastAsia="Calibri" w:cs="Calibri"/>
                <w:color w:val="0070C0"/>
              </w:rPr>
            </w:pPr>
            <w:r w:rsidRPr="01C3BB0C">
              <w:rPr>
                <w:rFonts w:ascii="Calibri" w:hAnsi="Calibri" w:eastAsia="Calibri" w:cs="Calibri"/>
                <w:color w:val="0070C0"/>
              </w:rPr>
              <w:t>R</w:t>
            </w:r>
            <w:r w:rsidRPr="01C3BB0C" w:rsidR="299FC0BD">
              <w:rPr>
                <w:rFonts w:ascii="Calibri" w:hAnsi="Calibri" w:eastAsia="Calibri" w:cs="Calibri"/>
                <w:color w:val="0070C0"/>
              </w:rPr>
              <w:t>egularly review and update security policies and access controls.</w:t>
            </w:r>
          </w:p>
        </w:tc>
      </w:tr>
      <w:tr w:rsidRPr="00917542" w:rsidR="007E38D2" w:rsidTr="51AEDC70" w14:paraId="0E961A16" w14:textId="77777777">
        <w:trPr>
          <w:trHeight w:val="850"/>
        </w:trPr>
        <w:tc>
          <w:tcPr>
            <w:tcW w:w="2499" w:type="pct"/>
            <w:gridSpan w:val="2"/>
            <w:vAlign w:val="center"/>
          </w:tcPr>
          <w:p w:rsidR="007E38D2" w:rsidP="007E38D2" w:rsidRDefault="3C532771" w14:paraId="2AB40E7E" w14:textId="4C5513FE">
            <w:pPr>
              <w:rPr>
                <w:color w:val="1F497D" w:themeColor="text2"/>
              </w:rPr>
            </w:pPr>
            <w:r w:rsidRPr="01C3BB0C">
              <w:rPr>
                <w:color w:val="0070C0"/>
              </w:rPr>
              <w:t>R</w:t>
            </w:r>
            <w:r w:rsidRPr="01C3BB0C" w:rsidR="299FC0BD">
              <w:rPr>
                <w:color w:val="0070C0"/>
              </w:rPr>
              <w:t>unning services in Microsoft Azure can lead to unexpected costs if not monitored and managed correctly</w:t>
            </w:r>
          </w:p>
        </w:tc>
        <w:tc>
          <w:tcPr>
            <w:tcW w:w="2501" w:type="pct"/>
            <w:vAlign w:val="center"/>
          </w:tcPr>
          <w:p w:rsidR="007E38D2" w:rsidP="00CF39F5" w:rsidRDefault="299FC0BD" w14:paraId="2C746BE5" w14:textId="7E282F26">
            <w:pPr>
              <w:pStyle w:val="ListParagraph"/>
              <w:numPr>
                <w:ilvl w:val="0"/>
                <w:numId w:val="52"/>
              </w:numPr>
              <w:rPr>
                <w:rFonts w:ascii="Calibri" w:hAnsi="Calibri" w:eastAsia="Calibri" w:cs="Calibri"/>
                <w:color w:val="0070C0"/>
              </w:rPr>
            </w:pPr>
            <w:r w:rsidRPr="01C3BB0C">
              <w:rPr>
                <w:rFonts w:ascii="Calibri" w:hAnsi="Calibri" w:eastAsia="Calibri" w:cs="Calibri"/>
                <w:color w:val="0070C0"/>
              </w:rPr>
              <w:t xml:space="preserve">Use Azure Cost Management and Billing to monitor and control costs. </w:t>
            </w:r>
          </w:p>
          <w:p w:rsidR="007E38D2" w:rsidP="00CF39F5" w:rsidRDefault="299FC0BD" w14:paraId="589CB344" w14:textId="4137AD5B">
            <w:pPr>
              <w:pStyle w:val="ListParagraph"/>
              <w:numPr>
                <w:ilvl w:val="0"/>
                <w:numId w:val="52"/>
              </w:numPr>
              <w:rPr>
                <w:rFonts w:ascii="Calibri" w:hAnsi="Calibri" w:eastAsia="Calibri" w:cs="Calibri"/>
                <w:color w:val="0070C0"/>
              </w:rPr>
            </w:pPr>
            <w:r w:rsidRPr="01C3BB0C">
              <w:rPr>
                <w:rFonts w:ascii="Calibri" w:hAnsi="Calibri" w:eastAsia="Calibri" w:cs="Calibri"/>
                <w:color w:val="0070C0"/>
              </w:rPr>
              <w:t>Set up and implement Azure Policy to enforce cost control measures.</w:t>
            </w:r>
          </w:p>
        </w:tc>
      </w:tr>
      <w:tr w:rsidRPr="00917542" w:rsidR="007E38D2" w:rsidTr="51AEDC70" w14:paraId="0835D1C4" w14:textId="77777777">
        <w:trPr>
          <w:trHeight w:val="850"/>
        </w:trPr>
        <w:tc>
          <w:tcPr>
            <w:tcW w:w="2499" w:type="pct"/>
            <w:gridSpan w:val="2"/>
            <w:vAlign w:val="center"/>
          </w:tcPr>
          <w:p w:rsidR="007E38D2" w:rsidP="007E38D2" w:rsidRDefault="4404773E" w14:paraId="4E5CE26E" w14:textId="30AAC9BB">
            <w:pPr>
              <w:rPr>
                <w:rFonts w:ascii="Calibri" w:hAnsi="Calibri" w:eastAsia="Calibri" w:cs="Calibri"/>
                <w:color w:val="0070C0"/>
              </w:rPr>
            </w:pPr>
            <w:r w:rsidRPr="730C8253">
              <w:rPr>
                <w:rFonts w:ascii="Calibri" w:hAnsi="Calibri" w:eastAsia="Calibri" w:cs="Calibri"/>
                <w:color w:val="0070C0"/>
              </w:rPr>
              <w:t>Azure services may experience outages or downtime, affecting the replica domain controller’s availability</w:t>
            </w:r>
            <w:r w:rsidRPr="730C8253" w:rsidR="4DCF1EBF">
              <w:rPr>
                <w:rFonts w:ascii="Calibri" w:hAnsi="Calibri" w:eastAsia="Calibri" w:cs="Calibri"/>
                <w:color w:val="0070C0"/>
              </w:rPr>
              <w:t xml:space="preserve"> </w:t>
            </w:r>
          </w:p>
        </w:tc>
        <w:tc>
          <w:tcPr>
            <w:tcW w:w="2501" w:type="pct"/>
            <w:vAlign w:val="center"/>
          </w:tcPr>
          <w:p w:rsidR="007E38D2" w:rsidP="00CF39F5" w:rsidRDefault="299FC0BD" w14:paraId="6EFAFF35" w14:textId="60C63ED9">
            <w:pPr>
              <w:pStyle w:val="ListParagraph"/>
              <w:numPr>
                <w:ilvl w:val="0"/>
                <w:numId w:val="51"/>
              </w:numPr>
              <w:rPr>
                <w:rFonts w:ascii="Calibri" w:hAnsi="Calibri" w:eastAsia="Calibri" w:cs="Calibri"/>
                <w:color w:val="0070C0"/>
              </w:rPr>
            </w:pPr>
            <w:r w:rsidRPr="01C3BB0C">
              <w:rPr>
                <w:rFonts w:ascii="Calibri" w:hAnsi="Calibri" w:eastAsia="Calibri" w:cs="Calibri"/>
                <w:color w:val="0070C0"/>
              </w:rPr>
              <w:t xml:space="preserve">Implement Virtual Machine redundancy to increase availability to business data and </w:t>
            </w:r>
            <w:proofErr w:type="gramStart"/>
            <w:r w:rsidRPr="01C3BB0C">
              <w:rPr>
                <w:rFonts w:ascii="Calibri" w:hAnsi="Calibri" w:eastAsia="Calibri" w:cs="Calibri"/>
                <w:color w:val="0070C0"/>
              </w:rPr>
              <w:t>resources</w:t>
            </w:r>
            <w:r w:rsidRPr="01C3BB0C" w:rsidR="5E72F622">
              <w:rPr>
                <w:rFonts w:ascii="Calibri" w:hAnsi="Calibri" w:eastAsia="Calibri" w:cs="Calibri"/>
                <w:color w:val="0070C0"/>
              </w:rPr>
              <w:t>;</w:t>
            </w:r>
            <w:proofErr w:type="gramEnd"/>
          </w:p>
          <w:p w:rsidR="007E38D2" w:rsidP="00CF39F5" w:rsidRDefault="299FC0BD" w14:paraId="5C677664" w14:textId="6297D285">
            <w:pPr>
              <w:pStyle w:val="ListParagraph"/>
              <w:numPr>
                <w:ilvl w:val="0"/>
                <w:numId w:val="51"/>
              </w:numPr>
              <w:rPr>
                <w:rFonts w:ascii="Calibri" w:hAnsi="Calibri" w:eastAsia="Calibri" w:cs="Calibri"/>
                <w:color w:val="0070C0"/>
              </w:rPr>
            </w:pPr>
            <w:r w:rsidRPr="01C3BB0C">
              <w:rPr>
                <w:rFonts w:ascii="Calibri" w:hAnsi="Calibri" w:eastAsia="Calibri" w:cs="Calibri"/>
                <w:color w:val="0070C0"/>
              </w:rPr>
              <w:t>Develop a disaster recovery plan to mitigate downtime.</w:t>
            </w:r>
          </w:p>
        </w:tc>
      </w:tr>
    </w:tbl>
    <w:p w:rsidR="730C8253" w:rsidRDefault="730C8253" w14:paraId="6A5BDBAF" w14:textId="15B7943F"/>
    <w:p w:rsidR="0028580E" w:rsidP="0068380A" w:rsidRDefault="0028580E" w14:paraId="1C4618F0" w14:textId="77777777">
      <w:pPr>
        <w:sectPr w:rsidR="0028580E" w:rsidSect="0028580E">
          <w:pgSz w:w="16838" w:h="11906" w:orient="landscape"/>
          <w:pgMar w:top="720" w:right="720" w:bottom="720" w:left="720" w:header="709" w:footer="709" w:gutter="0"/>
          <w:cols w:space="708"/>
          <w:docGrid w:linePitch="360"/>
        </w:sectPr>
      </w:pPr>
    </w:p>
    <w:p w:rsidR="00F93E04" w:rsidP="004652A6" w:rsidRDefault="00F93E04" w14:paraId="13FE3235" w14:textId="6D81600E">
      <w:pPr>
        <w:spacing w:before="240" w:after="240"/>
        <w:rPr>
          <w:b/>
          <w:bCs/>
          <w:sz w:val="28"/>
          <w:szCs w:val="28"/>
        </w:rPr>
      </w:pPr>
      <w:r w:rsidRPr="00F625C5">
        <w:rPr>
          <w:b/>
          <w:bCs/>
          <w:sz w:val="28"/>
          <w:szCs w:val="28"/>
        </w:rPr>
        <w:t>Appendix 4 – Implementation Plan</w:t>
      </w:r>
    </w:p>
    <w:p w:rsidRPr="00F42217" w:rsidR="00F32793" w:rsidP="006A02D4" w:rsidRDefault="2060096D" w14:paraId="40DC6273" w14:textId="39E25DA4">
      <w:pPr>
        <w:pStyle w:val="NoSpacing"/>
        <w:numPr>
          <w:ilvl w:val="0"/>
          <w:numId w:val="35"/>
        </w:numPr>
        <w:rPr>
          <w:b/>
          <w:i/>
          <w:color w:val="31849B" w:themeColor="accent5" w:themeShade="BF"/>
        </w:rPr>
      </w:pPr>
      <w:r w:rsidRPr="69184C56">
        <w:rPr>
          <w:b/>
          <w:bCs/>
          <w:i/>
          <w:iCs/>
          <w:color w:val="002060"/>
        </w:rPr>
        <w:t>J</w:t>
      </w:r>
      <w:r w:rsidRPr="69184C56" w:rsidR="43F9D9AA">
        <w:rPr>
          <w:b/>
          <w:bCs/>
          <w:i/>
          <w:iCs/>
          <w:color w:val="002060"/>
        </w:rPr>
        <w:t>osiah</w:t>
      </w:r>
      <w:r w:rsidRPr="69184C56" w:rsidR="32C496BF">
        <w:rPr>
          <w:b/>
          <w:bCs/>
          <w:i/>
          <w:iCs/>
          <w:color w:val="002060"/>
        </w:rPr>
        <w:t xml:space="preserve">– </w:t>
      </w:r>
      <w:r w:rsidRPr="69184C56" w:rsidR="6C865E6B">
        <w:rPr>
          <w:b/>
          <w:bCs/>
          <w:i/>
          <w:iCs/>
          <w:color w:val="002060"/>
        </w:rPr>
        <w:t>phishing attack,</w:t>
      </w:r>
      <w:r w:rsidRPr="69184C56" w:rsidR="4F8FC13C">
        <w:rPr>
          <w:b/>
          <w:bCs/>
          <w:i/>
          <w:iCs/>
          <w:color w:val="002060"/>
        </w:rPr>
        <w:t xml:space="preserve"> </w:t>
      </w:r>
      <w:r w:rsidRPr="69184C56" w:rsidR="4503166F">
        <w:rPr>
          <w:b/>
          <w:bCs/>
          <w:i/>
          <w:iCs/>
          <w:color w:val="002060"/>
        </w:rPr>
        <w:t xml:space="preserve">Will – IPS, Kim – backup, Jimmy – </w:t>
      </w:r>
      <w:r w:rsidRPr="69184C56" w:rsidR="274C666D">
        <w:rPr>
          <w:b/>
          <w:bCs/>
          <w:i/>
          <w:iCs/>
          <w:color w:val="002060"/>
        </w:rPr>
        <w:t>wireless</w:t>
      </w:r>
      <w:r w:rsidRPr="69184C56" w:rsidR="4503166F">
        <w:rPr>
          <w:b/>
          <w:bCs/>
          <w:i/>
          <w:iCs/>
          <w:color w:val="002060"/>
        </w:rPr>
        <w:t>, Victor – AD</w:t>
      </w:r>
    </w:p>
    <w:p w:rsidR="004E495F" w:rsidP="004E495F" w:rsidRDefault="004E495F" w14:paraId="71E6E57A" w14:textId="77777777">
      <w:pPr>
        <w:pStyle w:val="NoSpacing"/>
      </w:pPr>
    </w:p>
    <w:tbl>
      <w:tblPr>
        <w:tblStyle w:val="TableGrid"/>
        <w:tblW w:w="15388" w:type="dxa"/>
        <w:tblLook w:val="04A0" w:firstRow="1" w:lastRow="0" w:firstColumn="1" w:lastColumn="0" w:noHBand="0" w:noVBand="1"/>
      </w:tblPr>
      <w:tblGrid>
        <w:gridCol w:w="1905"/>
        <w:gridCol w:w="13483"/>
      </w:tblGrid>
      <w:tr w:rsidRPr="00D95D28" w:rsidR="00D95D28" w:rsidTr="7B113B87" w14:paraId="738B0061" w14:textId="77777777">
        <w:trPr>
          <w:trHeight w:val="567"/>
        </w:trPr>
        <w:tc>
          <w:tcPr>
            <w:tcW w:w="15388" w:type="dxa"/>
            <w:gridSpan w:val="2"/>
            <w:vAlign w:val="center"/>
          </w:tcPr>
          <w:p w:rsidR="00D95D28" w:rsidP="00D95D28" w:rsidRDefault="00D95D28" w14:paraId="47A05CAC" w14:textId="77777777">
            <w:pPr>
              <w:jc w:val="center"/>
              <w:rPr>
                <w:b/>
                <w:bCs/>
              </w:rPr>
            </w:pPr>
            <w:r w:rsidRPr="00D95D28">
              <w:rPr>
                <w:b/>
                <w:bCs/>
              </w:rPr>
              <w:t>DESIGNED SOLUTION</w:t>
            </w:r>
          </w:p>
          <w:p w:rsidRPr="00D95D28" w:rsidR="00C01EE4" w:rsidP="00D95D28" w:rsidRDefault="00C01EE4" w14:paraId="37D14D30" w14:textId="5E9512EC">
            <w:pPr>
              <w:jc w:val="center"/>
              <w:rPr>
                <w:b/>
                <w:bCs/>
              </w:rPr>
            </w:pPr>
          </w:p>
        </w:tc>
      </w:tr>
      <w:tr w:rsidR="001F16AD" w:rsidTr="7B113B87" w14:paraId="66A8FCC2" w14:textId="339E16AF">
        <w:trPr>
          <w:trHeight w:val="3825"/>
        </w:trPr>
        <w:tc>
          <w:tcPr>
            <w:tcW w:w="2168" w:type="dxa"/>
            <w:vAlign w:val="center"/>
          </w:tcPr>
          <w:p w:rsidRPr="001F16AD" w:rsidR="001F16AD" w:rsidP="001F16AD" w:rsidRDefault="001F16AD" w14:paraId="48550486" w14:textId="0C985036">
            <w:pPr>
              <w:rPr>
                <w:b/>
                <w:bCs/>
              </w:rPr>
            </w:pPr>
            <w:r w:rsidRPr="001F16AD">
              <w:rPr>
                <w:b/>
                <w:bCs/>
              </w:rPr>
              <w:t>Summary</w:t>
            </w:r>
          </w:p>
        </w:tc>
        <w:tc>
          <w:tcPr>
            <w:tcW w:w="13220" w:type="dxa"/>
            <w:vAlign w:val="center"/>
          </w:tcPr>
          <w:p w:rsidRPr="00536FB2" w:rsidR="001F16AD" w:rsidP="69184C56" w:rsidRDefault="6B64B714" w14:paraId="3C8610F4" w14:textId="17C8F85F">
            <w:pPr>
              <w:rPr>
                <w:i/>
                <w:color w:val="0070C0"/>
              </w:rPr>
            </w:pPr>
            <w:r w:rsidRPr="28C13FB2">
              <w:rPr>
                <w:i/>
                <w:color w:val="0070C0"/>
              </w:rPr>
              <w:t>The key vulnerability targets</w:t>
            </w:r>
            <w:r w:rsidRPr="28C13FB2" w:rsidR="518CB8DD">
              <w:rPr>
                <w:i/>
                <w:color w:val="0070C0"/>
              </w:rPr>
              <w:t xml:space="preserve"> mentioned in this section</w:t>
            </w:r>
            <w:r w:rsidRPr="28C13FB2">
              <w:rPr>
                <w:i/>
                <w:color w:val="0070C0"/>
              </w:rPr>
              <w:t xml:space="preserve"> will be</w:t>
            </w:r>
            <w:r w:rsidRPr="28C13FB2" w:rsidR="6C9FBF59">
              <w:rPr>
                <w:i/>
                <w:color w:val="0070C0"/>
              </w:rPr>
              <w:t>...</w:t>
            </w:r>
          </w:p>
          <w:p w:rsidRPr="00536FB2" w:rsidR="001F16AD" w:rsidP="00CF39F5" w:rsidRDefault="6C9FBF59" w14:paraId="70902691" w14:textId="79FD4C79">
            <w:pPr>
              <w:pStyle w:val="ListParagraph"/>
              <w:numPr>
                <w:ilvl w:val="0"/>
                <w:numId w:val="83"/>
              </w:numPr>
              <w:rPr>
                <w:i/>
                <w:color w:val="0070C0"/>
              </w:rPr>
            </w:pPr>
            <w:r w:rsidRPr="28C13FB2">
              <w:rPr>
                <w:i/>
                <w:color w:val="0070C0"/>
              </w:rPr>
              <w:t>P</w:t>
            </w:r>
            <w:r w:rsidRPr="28C13FB2" w:rsidR="6B64B714">
              <w:rPr>
                <w:i/>
                <w:color w:val="0070C0"/>
              </w:rPr>
              <w:t>hishing</w:t>
            </w:r>
          </w:p>
          <w:p w:rsidRPr="00536FB2" w:rsidR="001F16AD" w:rsidP="00CF39F5" w:rsidRDefault="1D1373B0" w14:paraId="6A7B70D8" w14:textId="04598690">
            <w:pPr>
              <w:pStyle w:val="ListParagraph"/>
              <w:numPr>
                <w:ilvl w:val="1"/>
                <w:numId w:val="83"/>
              </w:numPr>
              <w:rPr>
                <w:i/>
                <w:color w:val="0070C0"/>
              </w:rPr>
            </w:pPr>
            <w:r w:rsidRPr="28C13FB2">
              <w:rPr>
                <w:i/>
                <w:color w:val="0070C0"/>
              </w:rPr>
              <w:t xml:space="preserve">Aim to identify </w:t>
            </w:r>
            <w:r w:rsidRPr="28C13FB2" w:rsidR="1287BA8C">
              <w:rPr>
                <w:i/>
                <w:color w:val="0070C0"/>
              </w:rPr>
              <w:t xml:space="preserve">phishing attempts </w:t>
            </w:r>
            <w:r w:rsidRPr="28C13FB2">
              <w:rPr>
                <w:i/>
                <w:color w:val="0070C0"/>
              </w:rPr>
              <w:t>and eliminating such threats through training</w:t>
            </w:r>
            <w:r w:rsidRPr="28C13FB2" w:rsidR="7B66D13C">
              <w:rPr>
                <w:i/>
                <w:color w:val="0070C0"/>
              </w:rPr>
              <w:t>.</w:t>
            </w:r>
          </w:p>
          <w:p w:rsidRPr="00536FB2" w:rsidR="001F16AD" w:rsidP="00CF39F5" w:rsidRDefault="2D0F0FBA" w14:paraId="2FF576D6" w14:textId="32120442">
            <w:pPr>
              <w:pStyle w:val="ListParagraph"/>
              <w:numPr>
                <w:ilvl w:val="0"/>
                <w:numId w:val="83"/>
              </w:numPr>
              <w:rPr>
                <w:i/>
                <w:color w:val="0070C0"/>
              </w:rPr>
            </w:pPr>
            <w:r w:rsidRPr="28C13FB2">
              <w:rPr>
                <w:i/>
                <w:color w:val="0070C0"/>
              </w:rPr>
              <w:t>V</w:t>
            </w:r>
            <w:r w:rsidRPr="28C13FB2" w:rsidR="3A6AC021">
              <w:rPr>
                <w:i/>
                <w:color w:val="0070C0"/>
              </w:rPr>
              <w:t xml:space="preserve">ulnerable </w:t>
            </w:r>
            <w:r w:rsidRPr="28C13FB2" w:rsidR="6B64B714">
              <w:rPr>
                <w:i/>
                <w:color w:val="0070C0"/>
              </w:rPr>
              <w:t>network peri</w:t>
            </w:r>
            <w:r w:rsidRPr="28C13FB2" w:rsidR="3881133D">
              <w:rPr>
                <w:i/>
                <w:color w:val="0070C0"/>
              </w:rPr>
              <w:t>m</w:t>
            </w:r>
            <w:r w:rsidRPr="28C13FB2" w:rsidR="6B64B714">
              <w:rPr>
                <w:i/>
                <w:color w:val="0070C0"/>
              </w:rPr>
              <w:t>eter</w:t>
            </w:r>
            <w:r w:rsidRPr="28C13FB2" w:rsidR="058DDAEC">
              <w:rPr>
                <w:i/>
                <w:color w:val="0070C0"/>
              </w:rPr>
              <w:t xml:space="preserve"> </w:t>
            </w:r>
            <w:r w:rsidRPr="28C13FB2" w:rsidR="0CE5125B">
              <w:rPr>
                <w:i/>
                <w:color w:val="0070C0"/>
              </w:rPr>
              <w:t xml:space="preserve">without an </w:t>
            </w:r>
            <w:r w:rsidRPr="28C13FB2" w:rsidR="6B64B714">
              <w:rPr>
                <w:i/>
                <w:color w:val="0070C0"/>
              </w:rPr>
              <w:t>IPS</w:t>
            </w:r>
          </w:p>
          <w:p w:rsidRPr="00536FB2" w:rsidR="001F16AD" w:rsidP="00CF39F5" w:rsidRDefault="3AF89049" w14:paraId="38F40227" w14:textId="28494C44">
            <w:pPr>
              <w:pStyle w:val="ListParagraph"/>
              <w:numPr>
                <w:ilvl w:val="1"/>
                <w:numId w:val="83"/>
              </w:numPr>
              <w:spacing w:after="200" w:line="276" w:lineRule="auto"/>
              <w:rPr>
                <w:i/>
                <w:color w:val="0070C0"/>
              </w:rPr>
            </w:pPr>
            <w:r w:rsidRPr="28C13FB2">
              <w:rPr>
                <w:i/>
                <w:color w:val="0070C0"/>
              </w:rPr>
              <w:t xml:space="preserve">Aim to identify all suspicious traffic, prevent these threats and </w:t>
            </w:r>
            <w:r w:rsidRPr="28C13FB2" w:rsidR="66A2CD8C">
              <w:rPr>
                <w:i/>
                <w:color w:val="0070C0"/>
              </w:rPr>
              <w:t>adapting security measures.</w:t>
            </w:r>
          </w:p>
          <w:p w:rsidRPr="00536FB2" w:rsidR="001F16AD" w:rsidP="00CF39F5" w:rsidRDefault="0BE2434D" w14:paraId="343A1B75" w14:textId="00FB16DC">
            <w:pPr>
              <w:pStyle w:val="ListParagraph"/>
              <w:numPr>
                <w:ilvl w:val="0"/>
                <w:numId w:val="83"/>
              </w:numPr>
              <w:rPr>
                <w:i/>
                <w:color w:val="0070C0"/>
              </w:rPr>
            </w:pPr>
            <w:r w:rsidRPr="28C13FB2">
              <w:rPr>
                <w:i/>
                <w:color w:val="0070C0"/>
              </w:rPr>
              <w:t>L</w:t>
            </w:r>
            <w:r w:rsidRPr="28C13FB2" w:rsidR="3CED67D8">
              <w:rPr>
                <w:i/>
                <w:color w:val="0070C0"/>
              </w:rPr>
              <w:t>ack of backups</w:t>
            </w:r>
          </w:p>
          <w:p w:rsidR="0F545C32" w:rsidP="00CF39F5" w:rsidRDefault="0F545C32" w14:paraId="3FB755AE" w14:textId="7EBEF4A9">
            <w:pPr>
              <w:pStyle w:val="ListParagraph"/>
              <w:numPr>
                <w:ilvl w:val="1"/>
                <w:numId w:val="83"/>
              </w:numPr>
              <w:rPr>
                <w:i/>
                <w:color w:val="0070C0"/>
              </w:rPr>
            </w:pPr>
            <w:r w:rsidRPr="28C13FB2">
              <w:rPr>
                <w:i/>
                <w:color w:val="0070C0"/>
              </w:rPr>
              <w:t>Aim to have some redundancy in case of faults</w:t>
            </w:r>
            <w:r w:rsidRPr="28C13FB2" w:rsidR="2707D7B6">
              <w:rPr>
                <w:i/>
                <w:color w:val="0070C0"/>
              </w:rPr>
              <w:t>.</w:t>
            </w:r>
          </w:p>
          <w:p w:rsidRPr="00536FB2" w:rsidR="001F16AD" w:rsidP="00CF39F5" w:rsidRDefault="6633A6E1" w14:paraId="1232D8C5" w14:textId="47EB774A">
            <w:pPr>
              <w:pStyle w:val="ListParagraph"/>
              <w:numPr>
                <w:ilvl w:val="0"/>
                <w:numId w:val="83"/>
              </w:numPr>
              <w:rPr>
                <w:i/>
                <w:iCs/>
                <w:color w:val="0070C0"/>
              </w:rPr>
            </w:pPr>
            <w:r w:rsidRPr="520D5ADB">
              <w:rPr>
                <w:i/>
                <w:iCs/>
                <w:color w:val="0070C0"/>
              </w:rPr>
              <w:t xml:space="preserve">Insecure </w:t>
            </w:r>
            <w:r w:rsidRPr="520D5ADB" w:rsidR="0587AA50">
              <w:rPr>
                <w:i/>
                <w:iCs/>
                <w:color w:val="0070C0"/>
              </w:rPr>
              <w:t>and not configured WLAN device.</w:t>
            </w:r>
          </w:p>
          <w:p w:rsidR="16F6F3EE" w:rsidP="00CF39F5" w:rsidRDefault="0CA665B7" w14:paraId="3511B939" w14:textId="2D01CE68">
            <w:pPr>
              <w:pStyle w:val="ListParagraph"/>
              <w:numPr>
                <w:ilvl w:val="1"/>
                <w:numId w:val="83"/>
              </w:numPr>
              <w:rPr>
                <w:i/>
                <w:iCs/>
                <w:color w:val="0070C0"/>
              </w:rPr>
            </w:pPr>
            <w:r w:rsidRPr="520D5ADB">
              <w:rPr>
                <w:i/>
                <w:iCs/>
                <w:color w:val="0070C0"/>
              </w:rPr>
              <w:t>Aim to configure</w:t>
            </w:r>
            <w:r w:rsidRPr="520D5ADB" w:rsidR="4912170F">
              <w:rPr>
                <w:i/>
                <w:iCs/>
                <w:color w:val="0070C0"/>
              </w:rPr>
              <w:t xml:space="preserve"> the current network</w:t>
            </w:r>
            <w:r w:rsidRPr="520D5ADB" w:rsidR="7CA623AC">
              <w:rPr>
                <w:i/>
                <w:iCs/>
                <w:color w:val="0070C0"/>
              </w:rPr>
              <w:t xml:space="preserve"> device and secure it using multiple methods such as S</w:t>
            </w:r>
            <w:r w:rsidRPr="520D5ADB" w:rsidR="072A1ABF">
              <w:rPr>
                <w:i/>
                <w:iCs/>
                <w:color w:val="0070C0"/>
              </w:rPr>
              <w:t>SID configuration</w:t>
            </w:r>
            <w:r w:rsidRPr="520D5ADB" w:rsidR="731A8F01">
              <w:rPr>
                <w:i/>
                <w:iCs/>
                <w:color w:val="0070C0"/>
              </w:rPr>
              <w:t xml:space="preserve"> changes</w:t>
            </w:r>
            <w:r w:rsidRPr="520D5ADB" w:rsidR="072A1ABF">
              <w:rPr>
                <w:i/>
                <w:iCs/>
                <w:color w:val="0070C0"/>
              </w:rPr>
              <w:t>, SSID cloaking</w:t>
            </w:r>
            <w:r w:rsidRPr="520D5ADB" w:rsidR="7CA623AC">
              <w:rPr>
                <w:i/>
                <w:iCs/>
                <w:color w:val="0070C0"/>
              </w:rPr>
              <w:t xml:space="preserve">, </w:t>
            </w:r>
            <w:r w:rsidRPr="520D5ADB" w:rsidR="672F3141">
              <w:rPr>
                <w:i/>
                <w:iCs/>
                <w:color w:val="0070C0"/>
              </w:rPr>
              <w:t>administrative</w:t>
            </w:r>
            <w:r w:rsidRPr="520D5ADB" w:rsidR="7CA623AC">
              <w:rPr>
                <w:i/>
                <w:iCs/>
                <w:color w:val="0070C0"/>
              </w:rPr>
              <w:t xml:space="preserve"> configuration changes, web-filtering, firmware upgrades and </w:t>
            </w:r>
            <w:r w:rsidRPr="520D5ADB" w:rsidR="7EA84FDB">
              <w:rPr>
                <w:i/>
                <w:iCs/>
                <w:color w:val="0070C0"/>
              </w:rPr>
              <w:t>remote access disabling.</w:t>
            </w:r>
          </w:p>
          <w:p w:rsidRPr="00536FB2" w:rsidR="001F16AD" w:rsidP="00CF39F5" w:rsidRDefault="6633A6E1" w14:paraId="099209D6" w14:textId="7306DAD0">
            <w:pPr>
              <w:pStyle w:val="ListParagraph"/>
              <w:numPr>
                <w:ilvl w:val="0"/>
                <w:numId w:val="83"/>
              </w:numPr>
              <w:rPr>
                <w:i/>
                <w:color w:val="0070C0"/>
              </w:rPr>
            </w:pPr>
            <w:r w:rsidRPr="28C13FB2">
              <w:rPr>
                <w:i/>
                <w:color w:val="0070C0"/>
              </w:rPr>
              <w:t>C</w:t>
            </w:r>
            <w:r w:rsidRPr="28C13FB2" w:rsidR="249630D0">
              <w:rPr>
                <w:i/>
                <w:color w:val="0070C0"/>
              </w:rPr>
              <w:t>urrent</w:t>
            </w:r>
            <w:r w:rsidRPr="28C13FB2" w:rsidR="6BAF33F2">
              <w:rPr>
                <w:i/>
                <w:color w:val="0070C0"/>
              </w:rPr>
              <w:t xml:space="preserve"> insecure</w:t>
            </w:r>
            <w:r w:rsidRPr="28C13FB2" w:rsidR="249630D0">
              <w:rPr>
                <w:i/>
                <w:color w:val="0070C0"/>
              </w:rPr>
              <w:t xml:space="preserve"> user account management and login</w:t>
            </w:r>
            <w:r w:rsidRPr="28C13FB2" w:rsidR="0B95CD66">
              <w:rPr>
                <w:i/>
                <w:color w:val="0070C0"/>
              </w:rPr>
              <w:t xml:space="preserve"> storage</w:t>
            </w:r>
            <w:r w:rsidRPr="28C13FB2" w:rsidR="10D6267F">
              <w:rPr>
                <w:i/>
                <w:color w:val="0070C0"/>
              </w:rPr>
              <w:t xml:space="preserve"> system.</w:t>
            </w:r>
          </w:p>
          <w:p w:rsidRPr="00536FB2" w:rsidR="001F16AD" w:rsidP="00CF39F5" w:rsidRDefault="7B6E019A" w14:paraId="52D8F6F6" w14:textId="0AA1F922">
            <w:pPr>
              <w:pStyle w:val="ListParagraph"/>
              <w:numPr>
                <w:ilvl w:val="1"/>
                <w:numId w:val="83"/>
              </w:numPr>
              <w:rPr>
                <w:i/>
                <w:color w:val="808080" w:themeColor="background1" w:themeShade="80"/>
              </w:rPr>
            </w:pPr>
            <w:r w:rsidRPr="28C13FB2">
              <w:rPr>
                <w:i/>
                <w:color w:val="0070C0"/>
              </w:rPr>
              <w:t xml:space="preserve">Aim to replace the current system with AD, </w:t>
            </w:r>
            <w:r w:rsidRPr="28C13FB2" w:rsidR="75E8A987">
              <w:rPr>
                <w:i/>
                <w:color w:val="0070C0"/>
              </w:rPr>
              <w:t>preventing the previous threats entirely by storing logins securely and managing access appropriately with a DC.</w:t>
            </w:r>
          </w:p>
        </w:tc>
      </w:tr>
      <w:tr w:rsidR="001F16AD" w:rsidTr="7B113B87" w14:paraId="0AA92DF7" w14:textId="68872ED4">
        <w:trPr>
          <w:trHeight w:val="567"/>
        </w:trPr>
        <w:tc>
          <w:tcPr>
            <w:tcW w:w="2168" w:type="dxa"/>
            <w:vAlign w:val="center"/>
          </w:tcPr>
          <w:p w:rsidRPr="001F16AD" w:rsidR="001F16AD" w:rsidP="001F16AD" w:rsidRDefault="001F16AD" w14:paraId="7BF59396" w14:textId="0DD45FFD">
            <w:pPr>
              <w:rPr>
                <w:b/>
                <w:bCs/>
              </w:rPr>
            </w:pPr>
            <w:r w:rsidRPr="001F16AD">
              <w:rPr>
                <w:b/>
                <w:bCs/>
              </w:rPr>
              <w:t xml:space="preserve">Testing Concepts and Procedures </w:t>
            </w:r>
          </w:p>
        </w:tc>
        <w:tc>
          <w:tcPr>
            <w:tcW w:w="13220" w:type="dxa"/>
            <w:vAlign w:val="center"/>
          </w:tcPr>
          <w:p w:rsidRPr="00536FB2" w:rsidR="000F1173" w:rsidP="3A36F3C2" w:rsidRDefault="15C37524" w14:paraId="4A194A5E" w14:textId="6D7C5134">
            <w:pPr>
              <w:rPr>
                <w:i/>
                <w:iCs/>
                <w:color w:val="808080" w:themeColor="background1" w:themeShade="80"/>
              </w:rPr>
            </w:pPr>
            <w:r w:rsidRPr="3A36F3C2">
              <w:rPr>
                <w:i/>
                <w:iCs/>
                <w:color w:val="0070C0"/>
              </w:rPr>
              <w:t>Identification would involve:</w:t>
            </w:r>
          </w:p>
          <w:p w:rsidRPr="00536FB2" w:rsidR="000F1173" w:rsidP="00CF39F5" w:rsidRDefault="15C37524" w14:paraId="223BA8DF" w14:textId="3FA01C9C">
            <w:pPr>
              <w:pStyle w:val="ListParagraph"/>
              <w:numPr>
                <w:ilvl w:val="0"/>
                <w:numId w:val="115"/>
              </w:numPr>
              <w:rPr>
                <w:i/>
                <w:iCs/>
                <w:color w:val="808080" w:themeColor="background1" w:themeShade="80"/>
              </w:rPr>
            </w:pPr>
            <w:r w:rsidRPr="3A36F3C2">
              <w:rPr>
                <w:i/>
                <w:iCs/>
                <w:color w:val="0070C0"/>
              </w:rPr>
              <w:t>Sending fake phishing emails</w:t>
            </w:r>
          </w:p>
          <w:p w:rsidRPr="00536FB2" w:rsidR="000F1173" w:rsidP="00CF39F5" w:rsidRDefault="15C37524" w14:paraId="6E71BFE3" w14:textId="3FD40AF4">
            <w:pPr>
              <w:pStyle w:val="ListParagraph"/>
              <w:numPr>
                <w:ilvl w:val="0"/>
                <w:numId w:val="115"/>
              </w:numPr>
              <w:rPr>
                <w:i/>
                <w:iCs/>
                <w:color w:val="808080" w:themeColor="background1" w:themeShade="80"/>
              </w:rPr>
            </w:pPr>
            <w:r w:rsidRPr="3A36F3C2">
              <w:rPr>
                <w:i/>
                <w:iCs/>
                <w:color w:val="0070C0"/>
              </w:rPr>
              <w:t>Pen testing or audits for the network perimeter, WLAN security, and the user account management</w:t>
            </w:r>
          </w:p>
          <w:p w:rsidRPr="00536FB2" w:rsidR="000F1173" w:rsidP="3A36F3C2" w:rsidRDefault="0252EC9C" w14:paraId="5ECEAA27" w14:textId="540B7B8C">
            <w:pPr>
              <w:rPr>
                <w:i/>
                <w:iCs/>
                <w:color w:val="808080" w:themeColor="background1" w:themeShade="80"/>
              </w:rPr>
            </w:pPr>
            <w:r w:rsidRPr="3A36F3C2">
              <w:rPr>
                <w:i/>
                <w:iCs/>
                <w:color w:val="0070C0"/>
              </w:rPr>
              <w:t>Confirm vulnerabilities resolved</w:t>
            </w:r>
            <w:r w:rsidRPr="3A36F3C2" w:rsidR="443A8678">
              <w:rPr>
                <w:i/>
                <w:iCs/>
                <w:color w:val="0070C0"/>
              </w:rPr>
              <w:t xml:space="preserve"> and verify reliability</w:t>
            </w:r>
            <w:r w:rsidRPr="3A36F3C2">
              <w:rPr>
                <w:i/>
                <w:iCs/>
                <w:color w:val="0070C0"/>
              </w:rPr>
              <w:t>:</w:t>
            </w:r>
          </w:p>
          <w:p w:rsidRPr="00536FB2" w:rsidR="000F1173" w:rsidP="00CF39F5" w:rsidRDefault="2CB321A3" w14:paraId="044A5B26" w14:textId="11B4F3A6">
            <w:pPr>
              <w:pStyle w:val="ListParagraph"/>
              <w:numPr>
                <w:ilvl w:val="0"/>
                <w:numId w:val="116"/>
              </w:numPr>
              <w:rPr>
                <w:i/>
                <w:iCs/>
                <w:color w:val="808080" w:themeColor="background1" w:themeShade="80"/>
              </w:rPr>
            </w:pPr>
            <w:r w:rsidRPr="3A36F3C2">
              <w:rPr>
                <w:i/>
                <w:iCs/>
                <w:color w:val="0070C0"/>
              </w:rPr>
              <w:t>I</w:t>
            </w:r>
            <w:r w:rsidRPr="3A36F3C2" w:rsidR="3B03FBF6">
              <w:rPr>
                <w:i/>
                <w:iCs/>
                <w:color w:val="0070C0"/>
              </w:rPr>
              <w:t>dentifying vulnerabilities again as mentioned above</w:t>
            </w:r>
            <w:r w:rsidRPr="3A36F3C2" w:rsidR="5900AB15">
              <w:rPr>
                <w:i/>
                <w:iCs/>
                <w:color w:val="0070C0"/>
              </w:rPr>
              <w:t xml:space="preserve"> with follow up pen testing and audits for all vulnerabilities.</w:t>
            </w:r>
          </w:p>
          <w:p w:rsidRPr="00536FB2" w:rsidR="000F1173" w:rsidP="00CF39F5" w:rsidRDefault="3B03FBF6" w14:paraId="251C77B3" w14:textId="1ED4AACE">
            <w:pPr>
              <w:pStyle w:val="ListParagraph"/>
              <w:numPr>
                <w:ilvl w:val="0"/>
                <w:numId w:val="116"/>
              </w:numPr>
              <w:rPr>
                <w:i/>
                <w:iCs/>
                <w:color w:val="808080" w:themeColor="background1" w:themeShade="80"/>
              </w:rPr>
            </w:pPr>
            <w:r w:rsidRPr="520D5ADB">
              <w:rPr>
                <w:i/>
                <w:iCs/>
                <w:color w:val="0070C0"/>
              </w:rPr>
              <w:t xml:space="preserve">Test functionality of </w:t>
            </w:r>
            <w:r w:rsidRPr="520D5ADB" w:rsidR="10CE125F">
              <w:rPr>
                <w:i/>
                <w:iCs/>
                <w:color w:val="0070C0"/>
              </w:rPr>
              <w:t xml:space="preserve">the </w:t>
            </w:r>
            <w:r w:rsidRPr="520D5ADB" w:rsidR="439CCB91">
              <w:rPr>
                <w:i/>
                <w:iCs/>
                <w:color w:val="0070C0"/>
              </w:rPr>
              <w:t xml:space="preserve">new setup, such as by </w:t>
            </w:r>
            <w:r w:rsidRPr="520D5ADB">
              <w:rPr>
                <w:i/>
                <w:iCs/>
                <w:color w:val="0070C0"/>
              </w:rPr>
              <w:t>a</w:t>
            </w:r>
            <w:r w:rsidRPr="520D5ADB" w:rsidR="5C53C50D">
              <w:rPr>
                <w:i/>
                <w:iCs/>
                <w:color w:val="0070C0"/>
              </w:rPr>
              <w:t>ttempt</w:t>
            </w:r>
            <w:r w:rsidRPr="520D5ADB" w:rsidR="1878E8B7">
              <w:rPr>
                <w:i/>
                <w:iCs/>
                <w:color w:val="0070C0"/>
              </w:rPr>
              <w:t>ing</w:t>
            </w:r>
            <w:r w:rsidRPr="520D5ADB" w:rsidR="5C53C50D">
              <w:rPr>
                <w:i/>
                <w:iCs/>
                <w:color w:val="0070C0"/>
              </w:rPr>
              <w:t xml:space="preserve"> to use backup measures to restore data and test its integrity.</w:t>
            </w:r>
          </w:p>
        </w:tc>
      </w:tr>
      <w:tr w:rsidR="001F16AD" w:rsidTr="7B113B87" w14:paraId="26D9FD99" w14:textId="5028CB18">
        <w:trPr>
          <w:trHeight w:val="567"/>
        </w:trPr>
        <w:tc>
          <w:tcPr>
            <w:tcW w:w="2168" w:type="dxa"/>
            <w:vAlign w:val="center"/>
          </w:tcPr>
          <w:p w:rsidRPr="001F16AD" w:rsidR="001F16AD" w:rsidP="001F16AD" w:rsidRDefault="001F16AD" w14:paraId="17551022" w14:textId="095D48BB">
            <w:pPr>
              <w:rPr>
                <w:b/>
                <w:bCs/>
              </w:rPr>
            </w:pPr>
            <w:r w:rsidRPr="001F16AD">
              <w:rPr>
                <w:b/>
                <w:bCs/>
              </w:rPr>
              <w:t>Data Traffic Anomalies</w:t>
            </w:r>
          </w:p>
        </w:tc>
        <w:tc>
          <w:tcPr>
            <w:tcW w:w="13220" w:type="dxa"/>
            <w:vAlign w:val="center"/>
          </w:tcPr>
          <w:p w:rsidRPr="00536FB2" w:rsidR="001F16AD" w:rsidP="001F16AD" w:rsidRDefault="58019609" w14:paraId="480432FB" w14:textId="4CE238FD">
            <w:pPr>
              <w:rPr>
                <w:i/>
                <w:iCs/>
                <w:color w:val="808080" w:themeColor="background1" w:themeShade="80"/>
              </w:rPr>
            </w:pPr>
            <w:r w:rsidRPr="736CBA9D">
              <w:rPr>
                <w:i/>
                <w:iCs/>
                <w:color w:val="0070C0"/>
              </w:rPr>
              <w:t xml:space="preserve">The IPS and proxy server can send detected traffic anomalies to a syslog server whilst the SIEM tool can </w:t>
            </w:r>
            <w:proofErr w:type="spellStart"/>
            <w:r w:rsidRPr="736CBA9D">
              <w:rPr>
                <w:i/>
                <w:iCs/>
                <w:color w:val="0070C0"/>
              </w:rPr>
              <w:t>pro</w:t>
            </w:r>
            <w:r w:rsidRPr="736CBA9D" w:rsidR="5D54BD56">
              <w:rPr>
                <w:i/>
                <w:iCs/>
                <w:color w:val="0070C0"/>
              </w:rPr>
              <w:t>c</w:t>
            </w:r>
            <w:r w:rsidRPr="736CBA9D">
              <w:rPr>
                <w:i/>
                <w:iCs/>
                <w:color w:val="0070C0"/>
              </w:rPr>
              <w:t>cess</w:t>
            </w:r>
            <w:proofErr w:type="spellEnd"/>
            <w:r w:rsidRPr="736CBA9D">
              <w:rPr>
                <w:i/>
                <w:iCs/>
                <w:color w:val="0070C0"/>
              </w:rPr>
              <w:t xml:space="preserve"> a</w:t>
            </w:r>
            <w:r w:rsidRPr="736CBA9D" w:rsidR="569B3EC8">
              <w:rPr>
                <w:i/>
                <w:iCs/>
                <w:color w:val="0070C0"/>
              </w:rPr>
              <w:t>nd send alerts as necessary.</w:t>
            </w:r>
          </w:p>
        </w:tc>
      </w:tr>
      <w:tr w:rsidR="001F16AD" w:rsidTr="7B113B87" w14:paraId="1FA29F2B" w14:textId="6424AA29">
        <w:trPr>
          <w:trHeight w:val="567"/>
        </w:trPr>
        <w:tc>
          <w:tcPr>
            <w:tcW w:w="2168" w:type="dxa"/>
            <w:vAlign w:val="center"/>
          </w:tcPr>
          <w:p w:rsidRPr="001F16AD" w:rsidR="001F16AD" w:rsidP="001F16AD" w:rsidRDefault="001F16AD" w14:paraId="13E2A46F" w14:textId="769215FE">
            <w:pPr>
              <w:rPr>
                <w:b/>
                <w:bCs/>
              </w:rPr>
            </w:pPr>
            <w:r w:rsidRPr="001F16AD">
              <w:rPr>
                <w:b/>
                <w:bCs/>
              </w:rPr>
              <w:t>Software Packages</w:t>
            </w:r>
          </w:p>
        </w:tc>
        <w:tc>
          <w:tcPr>
            <w:tcW w:w="13220" w:type="dxa"/>
            <w:vAlign w:val="center"/>
          </w:tcPr>
          <w:p w:rsidRPr="00536FB2" w:rsidR="001F16AD" w:rsidP="00CF39F5" w:rsidRDefault="1BEA959E" w14:paraId="657C86FE" w14:textId="73D601DC">
            <w:pPr>
              <w:pStyle w:val="ListParagraph"/>
              <w:numPr>
                <w:ilvl w:val="0"/>
                <w:numId w:val="82"/>
              </w:numPr>
              <w:rPr>
                <w:i/>
                <w:iCs/>
                <w:color w:val="808080" w:themeColor="background1" w:themeShade="80"/>
              </w:rPr>
            </w:pPr>
            <w:proofErr w:type="spellStart"/>
            <w:r w:rsidRPr="520D5ADB">
              <w:rPr>
                <w:i/>
                <w:iCs/>
                <w:color w:val="0070C0"/>
              </w:rPr>
              <w:t>CCProxy</w:t>
            </w:r>
            <w:proofErr w:type="spellEnd"/>
            <w:r w:rsidRPr="520D5ADB">
              <w:rPr>
                <w:i/>
                <w:iCs/>
                <w:color w:val="0070C0"/>
              </w:rPr>
              <w:t>:</w:t>
            </w:r>
            <w:r w:rsidRPr="520D5ADB" w:rsidR="06AC73A0">
              <w:rPr>
                <w:i/>
                <w:iCs/>
                <w:color w:val="0070C0"/>
              </w:rPr>
              <w:t xml:space="preserve"> provides logging, </w:t>
            </w:r>
            <w:proofErr w:type="gramStart"/>
            <w:r w:rsidRPr="520D5ADB" w:rsidR="06AC73A0">
              <w:rPr>
                <w:i/>
                <w:iCs/>
                <w:color w:val="0070C0"/>
              </w:rPr>
              <w:t>filtering</w:t>
            </w:r>
            <w:proofErr w:type="gramEnd"/>
            <w:r w:rsidRPr="520D5ADB" w:rsidR="06AC73A0">
              <w:rPr>
                <w:i/>
                <w:iCs/>
                <w:color w:val="0070C0"/>
              </w:rPr>
              <w:t xml:space="preserve"> and caching </w:t>
            </w:r>
            <w:r w:rsidRPr="520D5ADB" w:rsidR="307129D0">
              <w:rPr>
                <w:i/>
                <w:iCs/>
                <w:color w:val="0070C0"/>
              </w:rPr>
              <w:t>services with data.</w:t>
            </w:r>
            <w:r w:rsidRPr="520D5ADB" w:rsidR="21FFD0FE">
              <w:rPr>
                <w:i/>
                <w:iCs/>
                <w:color w:val="0070C0"/>
              </w:rPr>
              <w:t xml:space="preserve"> Can apply integration with AD.</w:t>
            </w:r>
          </w:p>
          <w:p w:rsidRPr="00536FB2" w:rsidR="001F16AD" w:rsidP="00CF39F5" w:rsidRDefault="13A99F56" w14:paraId="3A9BD066" w14:textId="33AA1944">
            <w:pPr>
              <w:pStyle w:val="ListParagraph"/>
              <w:numPr>
                <w:ilvl w:val="1"/>
                <w:numId w:val="82"/>
              </w:numPr>
              <w:rPr>
                <w:i/>
                <w:iCs/>
                <w:color w:val="808080" w:themeColor="background1" w:themeShade="80"/>
              </w:rPr>
            </w:pPr>
            <w:r w:rsidRPr="520D5ADB">
              <w:rPr>
                <w:i/>
                <w:iCs/>
                <w:color w:val="0070C0"/>
              </w:rPr>
              <w:t xml:space="preserve">Employees accessing the internet </w:t>
            </w:r>
            <w:r w:rsidRPr="520D5ADB" w:rsidR="748D5699">
              <w:rPr>
                <w:i/>
                <w:iCs/>
                <w:color w:val="0070C0"/>
              </w:rPr>
              <w:t>will have their traffic linked to their user account.</w:t>
            </w:r>
          </w:p>
          <w:p w:rsidRPr="00536FB2" w:rsidR="001F16AD" w:rsidP="00CF39F5" w:rsidRDefault="748D5699" w14:paraId="4AF2E4DC" w14:textId="16D83EE8">
            <w:pPr>
              <w:pStyle w:val="ListParagraph"/>
              <w:numPr>
                <w:ilvl w:val="1"/>
                <w:numId w:val="82"/>
              </w:numPr>
              <w:rPr>
                <w:i/>
                <w:iCs/>
                <w:color w:val="808080" w:themeColor="background1" w:themeShade="80"/>
              </w:rPr>
            </w:pPr>
            <w:r w:rsidRPr="520D5ADB">
              <w:rPr>
                <w:i/>
                <w:iCs/>
                <w:color w:val="0070C0"/>
              </w:rPr>
              <w:t xml:space="preserve">Suspicious sites will be blocked, </w:t>
            </w:r>
            <w:r w:rsidRPr="520D5ADB" w:rsidR="4B107DC0">
              <w:rPr>
                <w:i/>
                <w:iCs/>
                <w:color w:val="0070C0"/>
              </w:rPr>
              <w:t>which will prevent potential exposure to malware.</w:t>
            </w:r>
          </w:p>
          <w:p w:rsidRPr="00536FB2" w:rsidR="001F16AD" w:rsidP="00CF39F5" w:rsidRDefault="4B107DC0" w14:paraId="1F7BE97B" w14:textId="10DC7830">
            <w:pPr>
              <w:pStyle w:val="ListParagraph"/>
              <w:numPr>
                <w:ilvl w:val="1"/>
                <w:numId w:val="82"/>
              </w:numPr>
              <w:rPr>
                <w:i/>
                <w:iCs/>
                <w:color w:val="808080" w:themeColor="background1" w:themeShade="80"/>
              </w:rPr>
            </w:pPr>
            <w:r w:rsidRPr="520D5ADB">
              <w:rPr>
                <w:i/>
                <w:iCs/>
                <w:color w:val="0070C0"/>
              </w:rPr>
              <w:t>Internet traffic will be logged for follow up forensics if a breach occurs.</w:t>
            </w:r>
          </w:p>
          <w:p w:rsidRPr="00536FB2" w:rsidR="001F16AD" w:rsidP="00CF39F5" w:rsidRDefault="33566635" w14:paraId="77CDB6BA" w14:textId="3F60ED31">
            <w:pPr>
              <w:pStyle w:val="ListParagraph"/>
              <w:numPr>
                <w:ilvl w:val="0"/>
                <w:numId w:val="117"/>
              </w:numPr>
              <w:rPr>
                <w:i/>
                <w:iCs/>
                <w:color w:val="808080" w:themeColor="background1" w:themeShade="80"/>
              </w:rPr>
            </w:pPr>
            <w:proofErr w:type="spellStart"/>
            <w:r w:rsidRPr="730C8253">
              <w:rPr>
                <w:i/>
                <w:iCs/>
                <w:color w:val="0070C0"/>
              </w:rPr>
              <w:t>Pfsense</w:t>
            </w:r>
            <w:proofErr w:type="spellEnd"/>
            <w:r w:rsidRPr="730C8253">
              <w:rPr>
                <w:i/>
                <w:iCs/>
                <w:color w:val="0070C0"/>
              </w:rPr>
              <w:t xml:space="preserve"> with </w:t>
            </w:r>
            <w:proofErr w:type="gramStart"/>
            <w:r w:rsidRPr="730C8253" w:rsidR="6EA1B710">
              <w:rPr>
                <w:i/>
                <w:iCs/>
                <w:color w:val="0070C0"/>
              </w:rPr>
              <w:t>Snort</w:t>
            </w:r>
            <w:r w:rsidRPr="730C8253">
              <w:rPr>
                <w:i/>
                <w:iCs/>
                <w:color w:val="0070C0"/>
              </w:rPr>
              <w:t>:</w:t>
            </w:r>
            <w:proofErr w:type="gramEnd"/>
            <w:r w:rsidRPr="730C8253" w:rsidR="048EB102">
              <w:rPr>
                <w:i/>
                <w:iCs/>
                <w:color w:val="0070C0"/>
              </w:rPr>
              <w:t xml:space="preserve"> </w:t>
            </w:r>
            <w:r w:rsidRPr="730C8253" w:rsidR="50217032">
              <w:rPr>
                <w:i/>
                <w:iCs/>
                <w:color w:val="0070C0"/>
              </w:rPr>
              <w:t xml:space="preserve">detects traffic passing through </w:t>
            </w:r>
            <w:r w:rsidRPr="730C8253" w:rsidR="7B9A626F">
              <w:rPr>
                <w:i/>
                <w:iCs/>
                <w:color w:val="0070C0"/>
              </w:rPr>
              <w:t xml:space="preserve">the firewall whilst </w:t>
            </w:r>
            <w:r w:rsidRPr="730C8253" w:rsidR="50217032">
              <w:rPr>
                <w:i/>
                <w:iCs/>
                <w:color w:val="0070C0"/>
              </w:rPr>
              <w:t>log</w:t>
            </w:r>
            <w:r w:rsidRPr="730C8253" w:rsidR="119B3A38">
              <w:rPr>
                <w:i/>
                <w:iCs/>
                <w:color w:val="0070C0"/>
              </w:rPr>
              <w:t>ging</w:t>
            </w:r>
            <w:r w:rsidRPr="730C8253" w:rsidR="50217032">
              <w:rPr>
                <w:i/>
                <w:iCs/>
                <w:color w:val="0070C0"/>
              </w:rPr>
              <w:t xml:space="preserve"> and block</w:t>
            </w:r>
            <w:r w:rsidRPr="730C8253" w:rsidR="7B69FD0D">
              <w:rPr>
                <w:i/>
                <w:iCs/>
                <w:color w:val="0070C0"/>
              </w:rPr>
              <w:t>ing</w:t>
            </w:r>
            <w:r w:rsidRPr="730C8253" w:rsidR="50217032">
              <w:rPr>
                <w:i/>
                <w:iCs/>
                <w:color w:val="0070C0"/>
              </w:rPr>
              <w:t xml:space="preserve"> </w:t>
            </w:r>
            <w:r w:rsidRPr="730C8253" w:rsidR="782D1CB2">
              <w:rPr>
                <w:i/>
                <w:iCs/>
                <w:color w:val="0070C0"/>
              </w:rPr>
              <w:t>traffic</w:t>
            </w:r>
            <w:r w:rsidRPr="730C8253" w:rsidR="50217032">
              <w:rPr>
                <w:i/>
                <w:iCs/>
                <w:color w:val="0070C0"/>
              </w:rPr>
              <w:t>.</w:t>
            </w:r>
          </w:p>
          <w:p w:rsidRPr="00536FB2" w:rsidR="001F16AD" w:rsidP="00CF39F5" w:rsidRDefault="53127BD7" w14:paraId="5E1369A2" w14:textId="7440D2E6">
            <w:pPr>
              <w:pStyle w:val="ListParagraph"/>
              <w:numPr>
                <w:ilvl w:val="1"/>
                <w:numId w:val="117"/>
              </w:numPr>
              <w:rPr>
                <w:i/>
                <w:iCs/>
                <w:color w:val="808080" w:themeColor="background1" w:themeShade="80"/>
              </w:rPr>
            </w:pPr>
            <w:r w:rsidRPr="520D5ADB">
              <w:rPr>
                <w:i/>
                <w:iCs/>
                <w:color w:val="0070C0"/>
              </w:rPr>
              <w:t xml:space="preserve">e.g., </w:t>
            </w:r>
            <w:r w:rsidRPr="520D5ADB" w:rsidR="2E5B848E">
              <w:rPr>
                <w:i/>
                <w:iCs/>
                <w:color w:val="0070C0"/>
              </w:rPr>
              <w:t>Sends alerts when a suspicious packet is detected</w:t>
            </w:r>
            <w:r w:rsidRPr="520D5ADB" w:rsidR="1AFA08F0">
              <w:rPr>
                <w:i/>
                <w:iCs/>
                <w:color w:val="0070C0"/>
              </w:rPr>
              <w:t xml:space="preserve"> by the </w:t>
            </w:r>
            <w:proofErr w:type="gramStart"/>
            <w:r w:rsidRPr="520D5ADB" w:rsidR="1AFA08F0">
              <w:rPr>
                <w:i/>
                <w:iCs/>
                <w:color w:val="0070C0"/>
              </w:rPr>
              <w:t>firewall</w:t>
            </w:r>
            <w:proofErr w:type="gramEnd"/>
            <w:r w:rsidRPr="520D5ADB" w:rsidR="2311707F">
              <w:rPr>
                <w:i/>
                <w:iCs/>
                <w:color w:val="0070C0"/>
              </w:rPr>
              <w:t xml:space="preserve"> </w:t>
            </w:r>
          </w:p>
          <w:p w:rsidRPr="00536FB2" w:rsidR="001F16AD" w:rsidP="00CF39F5" w:rsidRDefault="6F6169E3" w14:paraId="04BA552C" w14:textId="05218D2A">
            <w:pPr>
              <w:pStyle w:val="ListParagraph"/>
              <w:numPr>
                <w:ilvl w:val="1"/>
                <w:numId w:val="117"/>
              </w:numPr>
              <w:rPr>
                <w:i/>
                <w:iCs/>
                <w:color w:val="808080" w:themeColor="background1" w:themeShade="80"/>
              </w:rPr>
            </w:pPr>
            <w:r w:rsidRPr="520D5ADB">
              <w:rPr>
                <w:i/>
                <w:iCs/>
                <w:color w:val="0070C0"/>
              </w:rPr>
              <w:t xml:space="preserve">Can </w:t>
            </w:r>
            <w:r w:rsidRPr="520D5ADB" w:rsidR="2311707F">
              <w:rPr>
                <w:i/>
                <w:iCs/>
                <w:color w:val="0070C0"/>
              </w:rPr>
              <w:t>block</w:t>
            </w:r>
            <w:r w:rsidRPr="520D5ADB" w:rsidR="49CE6E6C">
              <w:rPr>
                <w:i/>
                <w:iCs/>
                <w:color w:val="0070C0"/>
              </w:rPr>
              <w:t xml:space="preserve"> </w:t>
            </w:r>
            <w:r w:rsidRPr="520D5ADB" w:rsidR="2311707F">
              <w:rPr>
                <w:i/>
                <w:iCs/>
                <w:color w:val="0070C0"/>
              </w:rPr>
              <w:t xml:space="preserve">the </w:t>
            </w:r>
            <w:r w:rsidRPr="520D5ADB" w:rsidR="243D91CF">
              <w:rPr>
                <w:i/>
                <w:iCs/>
                <w:color w:val="0070C0"/>
              </w:rPr>
              <w:t xml:space="preserve">sender and recipient of suspicious </w:t>
            </w:r>
            <w:r w:rsidRPr="520D5ADB" w:rsidR="2311707F">
              <w:rPr>
                <w:i/>
                <w:iCs/>
                <w:color w:val="0070C0"/>
              </w:rPr>
              <w:t>traffic from going through</w:t>
            </w:r>
            <w:r w:rsidRPr="520D5ADB" w:rsidR="6D2FBC7F">
              <w:rPr>
                <w:i/>
                <w:iCs/>
                <w:color w:val="0070C0"/>
              </w:rPr>
              <w:t>, stopping potential attempts of installing malware or attempts at unauthorised access.</w:t>
            </w:r>
          </w:p>
          <w:p w:rsidRPr="00536FB2" w:rsidR="001F16AD" w:rsidP="00CF39F5" w:rsidRDefault="637974DF" w14:paraId="4AEB256B" w14:textId="2290237F">
            <w:pPr>
              <w:pStyle w:val="ListParagraph"/>
              <w:numPr>
                <w:ilvl w:val="0"/>
                <w:numId w:val="117"/>
              </w:numPr>
              <w:rPr>
                <w:i/>
                <w:iCs/>
                <w:color w:val="808080" w:themeColor="background1" w:themeShade="80"/>
              </w:rPr>
            </w:pPr>
            <w:r w:rsidRPr="730C8253">
              <w:rPr>
                <w:i/>
                <w:iCs/>
                <w:color w:val="0070C0"/>
              </w:rPr>
              <w:t xml:space="preserve">ELK stack on Ubuntu: SIEM tool ingesting data </w:t>
            </w:r>
            <w:r w:rsidRPr="730C8253" w:rsidR="2BA996C4">
              <w:rPr>
                <w:i/>
                <w:iCs/>
                <w:color w:val="0070C0"/>
              </w:rPr>
              <w:t xml:space="preserve">from the AD server </w:t>
            </w:r>
            <w:r w:rsidRPr="730C8253">
              <w:rPr>
                <w:i/>
                <w:iCs/>
                <w:color w:val="0070C0"/>
              </w:rPr>
              <w:t>and displaying notable information.</w:t>
            </w:r>
          </w:p>
          <w:p w:rsidRPr="00536FB2" w:rsidR="001F16AD" w:rsidP="00CF39F5" w:rsidRDefault="637974DF" w14:paraId="2611EE29" w14:textId="39320952">
            <w:pPr>
              <w:pStyle w:val="ListParagraph"/>
              <w:numPr>
                <w:ilvl w:val="1"/>
                <w:numId w:val="117"/>
              </w:numPr>
              <w:rPr>
                <w:i/>
                <w:iCs/>
                <w:color w:val="808080" w:themeColor="background1" w:themeShade="80"/>
              </w:rPr>
            </w:pPr>
            <w:r w:rsidRPr="730C8253">
              <w:rPr>
                <w:i/>
                <w:iCs/>
                <w:color w:val="0070C0"/>
              </w:rPr>
              <w:t xml:space="preserve">Plugins with the Windows server can be used to send ELK stack via </w:t>
            </w:r>
            <w:proofErr w:type="spellStart"/>
            <w:r w:rsidRPr="730C8253">
              <w:rPr>
                <w:i/>
                <w:iCs/>
                <w:color w:val="0070C0"/>
              </w:rPr>
              <w:t>metricbeats</w:t>
            </w:r>
            <w:proofErr w:type="spellEnd"/>
            <w:r w:rsidRPr="730C8253">
              <w:rPr>
                <w:i/>
                <w:iCs/>
                <w:color w:val="0070C0"/>
              </w:rPr>
              <w:t>, fundamentally performs like Splunk.</w:t>
            </w:r>
          </w:p>
          <w:p w:rsidRPr="00536FB2" w:rsidR="001F16AD" w:rsidP="00CF39F5" w:rsidRDefault="0D2C1254" w14:paraId="161320AE" w14:textId="682831BF">
            <w:pPr>
              <w:pStyle w:val="ListParagraph"/>
              <w:numPr>
                <w:ilvl w:val="0"/>
                <w:numId w:val="117"/>
              </w:numPr>
              <w:rPr>
                <w:i/>
                <w:iCs/>
                <w:color w:val="808080" w:themeColor="background1" w:themeShade="80"/>
              </w:rPr>
            </w:pPr>
            <w:r w:rsidRPr="520D5ADB">
              <w:rPr>
                <w:i/>
                <w:iCs/>
                <w:color w:val="0070C0"/>
              </w:rPr>
              <w:t>Windows Active Directory:</w:t>
            </w:r>
            <w:r w:rsidRPr="520D5ADB" w:rsidR="62635D35">
              <w:rPr>
                <w:i/>
                <w:iCs/>
                <w:color w:val="0070C0"/>
              </w:rPr>
              <w:t xml:space="preserve"> Manages user accounts and permissions.</w:t>
            </w:r>
          </w:p>
          <w:p w:rsidRPr="00536FB2" w:rsidR="001F16AD" w:rsidP="00CF39F5" w:rsidRDefault="6BAD0705" w14:paraId="585DB00A" w14:textId="3C18399E">
            <w:pPr>
              <w:pStyle w:val="ListParagraph"/>
              <w:numPr>
                <w:ilvl w:val="1"/>
                <w:numId w:val="117"/>
              </w:numPr>
              <w:rPr>
                <w:i/>
                <w:iCs/>
                <w:color w:val="808080" w:themeColor="background1" w:themeShade="80"/>
              </w:rPr>
            </w:pPr>
            <w:r w:rsidRPr="520D5ADB">
              <w:rPr>
                <w:i/>
                <w:iCs/>
                <w:color w:val="0070C0"/>
              </w:rPr>
              <w:t xml:space="preserve">User accounts created in </w:t>
            </w:r>
            <w:r w:rsidRPr="520D5ADB" w:rsidR="4A006492">
              <w:rPr>
                <w:i/>
                <w:iCs/>
                <w:color w:val="0070C0"/>
              </w:rPr>
              <w:t xml:space="preserve">the company </w:t>
            </w:r>
            <w:r w:rsidRPr="520D5ADB">
              <w:rPr>
                <w:i/>
                <w:iCs/>
                <w:color w:val="0070C0"/>
              </w:rPr>
              <w:t xml:space="preserve">domain’s organisational </w:t>
            </w:r>
            <w:proofErr w:type="gramStart"/>
            <w:r w:rsidRPr="520D5ADB">
              <w:rPr>
                <w:i/>
                <w:iCs/>
                <w:color w:val="0070C0"/>
              </w:rPr>
              <w:t>unit</w:t>
            </w:r>
            <w:proofErr w:type="gramEnd"/>
            <w:r w:rsidRPr="520D5ADB">
              <w:rPr>
                <w:i/>
                <w:iCs/>
                <w:color w:val="0070C0"/>
              </w:rPr>
              <w:t xml:space="preserve"> </w:t>
            </w:r>
          </w:p>
          <w:p w:rsidRPr="00536FB2" w:rsidR="001F16AD" w:rsidP="00CF39F5" w:rsidRDefault="71856FE1" w14:paraId="1F0EE8A8" w14:textId="4D0F87D5">
            <w:pPr>
              <w:pStyle w:val="ListParagraph"/>
              <w:numPr>
                <w:ilvl w:val="1"/>
                <w:numId w:val="117"/>
              </w:numPr>
              <w:rPr>
                <w:i/>
                <w:iCs/>
                <w:color w:val="808080" w:themeColor="background1" w:themeShade="80"/>
              </w:rPr>
            </w:pPr>
            <w:r w:rsidRPr="520D5ADB">
              <w:rPr>
                <w:i/>
                <w:iCs/>
                <w:color w:val="0070C0"/>
              </w:rPr>
              <w:t>A</w:t>
            </w:r>
            <w:r w:rsidRPr="520D5ADB" w:rsidR="6BAD0705">
              <w:rPr>
                <w:i/>
                <w:iCs/>
                <w:color w:val="0070C0"/>
              </w:rPr>
              <w:t>ssign</w:t>
            </w:r>
            <w:r w:rsidRPr="520D5ADB" w:rsidR="7124A4B4">
              <w:rPr>
                <w:i/>
                <w:iCs/>
                <w:color w:val="0070C0"/>
              </w:rPr>
              <w:t xml:space="preserve"> users</w:t>
            </w:r>
            <w:r w:rsidRPr="520D5ADB" w:rsidR="6BAD0705">
              <w:rPr>
                <w:i/>
                <w:iCs/>
                <w:color w:val="0070C0"/>
              </w:rPr>
              <w:t xml:space="preserve"> to groups with specific policies (permissions)</w:t>
            </w:r>
            <w:r w:rsidRPr="520D5ADB" w:rsidR="5FDD89C5">
              <w:rPr>
                <w:i/>
                <w:iCs/>
                <w:color w:val="0070C0"/>
              </w:rPr>
              <w:t xml:space="preserve"> </w:t>
            </w:r>
            <w:r w:rsidRPr="520D5ADB" w:rsidR="25FEADC6">
              <w:rPr>
                <w:i/>
                <w:iCs/>
                <w:color w:val="0070C0"/>
              </w:rPr>
              <w:t xml:space="preserve">corresponding to their position </w:t>
            </w:r>
            <w:r w:rsidRPr="520D5ADB" w:rsidR="5FDD89C5">
              <w:rPr>
                <w:i/>
                <w:iCs/>
                <w:color w:val="0070C0"/>
              </w:rPr>
              <w:t>to prevent/limit unauthorised access</w:t>
            </w:r>
            <w:r w:rsidRPr="520D5ADB" w:rsidR="6BAD0705">
              <w:rPr>
                <w:i/>
                <w:iCs/>
                <w:color w:val="0070C0"/>
              </w:rPr>
              <w:t>.</w:t>
            </w:r>
          </w:p>
          <w:p w:rsidRPr="00536FB2" w:rsidR="001F16AD" w:rsidP="00CF39F5" w:rsidRDefault="75611429" w14:paraId="20FFE3E0" w14:textId="712D4601">
            <w:pPr>
              <w:pStyle w:val="ListParagraph"/>
              <w:numPr>
                <w:ilvl w:val="1"/>
                <w:numId w:val="117"/>
              </w:numPr>
              <w:rPr>
                <w:i/>
                <w:iCs/>
                <w:color w:val="808080" w:themeColor="background1" w:themeShade="80"/>
              </w:rPr>
            </w:pPr>
            <w:r w:rsidRPr="520D5ADB">
              <w:rPr>
                <w:i/>
                <w:iCs/>
                <w:color w:val="0070C0"/>
              </w:rPr>
              <w:t xml:space="preserve">Integrate AD with other applications such as </w:t>
            </w:r>
            <w:proofErr w:type="spellStart"/>
            <w:r w:rsidRPr="520D5ADB">
              <w:rPr>
                <w:i/>
                <w:iCs/>
                <w:color w:val="0070C0"/>
              </w:rPr>
              <w:t>CCProxy</w:t>
            </w:r>
            <w:proofErr w:type="spellEnd"/>
            <w:r w:rsidRPr="520D5ADB">
              <w:rPr>
                <w:i/>
                <w:iCs/>
                <w:color w:val="0070C0"/>
              </w:rPr>
              <w:t xml:space="preserve"> so a centralised user directory can be used.</w:t>
            </w:r>
          </w:p>
          <w:p w:rsidRPr="00536FB2" w:rsidR="001F16AD" w:rsidP="00CF39F5" w:rsidRDefault="75611429" w14:paraId="6F7247C6" w14:textId="2ACD334D">
            <w:pPr>
              <w:pStyle w:val="ListParagraph"/>
              <w:numPr>
                <w:ilvl w:val="1"/>
                <w:numId w:val="117"/>
              </w:numPr>
              <w:rPr>
                <w:i/>
                <w:iCs/>
                <w:color w:val="808080" w:themeColor="background1" w:themeShade="80"/>
              </w:rPr>
            </w:pPr>
            <w:r w:rsidRPr="520D5ADB">
              <w:rPr>
                <w:i/>
                <w:iCs/>
                <w:color w:val="0070C0"/>
              </w:rPr>
              <w:t>Store login details with AES256 encryption using AD default settings.</w:t>
            </w:r>
          </w:p>
          <w:p w:rsidRPr="00536FB2" w:rsidR="001F16AD" w:rsidP="00CF39F5" w:rsidRDefault="0D2C1254" w14:paraId="6DA0E512" w14:textId="127BFB70">
            <w:pPr>
              <w:pStyle w:val="ListParagraph"/>
              <w:numPr>
                <w:ilvl w:val="0"/>
                <w:numId w:val="117"/>
              </w:numPr>
              <w:rPr>
                <w:i/>
                <w:color w:val="808080" w:themeColor="background1" w:themeShade="80"/>
              </w:rPr>
            </w:pPr>
            <w:r w:rsidRPr="520D5ADB">
              <w:rPr>
                <w:i/>
                <w:iCs/>
                <w:color w:val="0070C0"/>
              </w:rPr>
              <w:t xml:space="preserve">Kali Linux with </w:t>
            </w:r>
            <w:proofErr w:type="spellStart"/>
            <w:r w:rsidRPr="520D5ADB">
              <w:rPr>
                <w:i/>
                <w:iCs/>
                <w:color w:val="0070C0"/>
              </w:rPr>
              <w:t>zphisher</w:t>
            </w:r>
            <w:proofErr w:type="spellEnd"/>
            <w:r w:rsidRPr="520D5ADB">
              <w:rPr>
                <w:i/>
                <w:iCs/>
                <w:color w:val="0070C0"/>
              </w:rPr>
              <w:t xml:space="preserve">, </w:t>
            </w:r>
            <w:proofErr w:type="spellStart"/>
            <w:r w:rsidRPr="520D5ADB">
              <w:rPr>
                <w:i/>
                <w:iCs/>
                <w:color w:val="0070C0"/>
              </w:rPr>
              <w:t>nmap</w:t>
            </w:r>
            <w:proofErr w:type="spellEnd"/>
            <w:r w:rsidRPr="520D5ADB">
              <w:rPr>
                <w:i/>
                <w:iCs/>
                <w:color w:val="0070C0"/>
              </w:rPr>
              <w:t xml:space="preserve"> and </w:t>
            </w:r>
            <w:proofErr w:type="spellStart"/>
            <w:r w:rsidRPr="520D5ADB">
              <w:rPr>
                <w:i/>
                <w:iCs/>
                <w:color w:val="0070C0"/>
              </w:rPr>
              <w:t>ettercap</w:t>
            </w:r>
            <w:proofErr w:type="spellEnd"/>
            <w:r w:rsidRPr="520D5ADB">
              <w:rPr>
                <w:i/>
                <w:iCs/>
                <w:color w:val="0070C0"/>
              </w:rPr>
              <w:t xml:space="preserve"> for red teaming. These attacks will help identify vulnerabilities.</w:t>
            </w:r>
          </w:p>
        </w:tc>
      </w:tr>
      <w:tr w:rsidR="001F16AD" w:rsidTr="7B113B87" w14:paraId="438D31D9" w14:textId="5080DF3F">
        <w:trPr>
          <w:trHeight w:val="567"/>
        </w:trPr>
        <w:tc>
          <w:tcPr>
            <w:tcW w:w="2168" w:type="dxa"/>
            <w:vAlign w:val="center"/>
          </w:tcPr>
          <w:p w:rsidRPr="001F16AD" w:rsidR="001F16AD" w:rsidP="001F16AD" w:rsidRDefault="001F16AD" w14:paraId="3CC0ED58" w14:textId="2C7C1B73">
            <w:pPr>
              <w:rPr>
                <w:b/>
                <w:bCs/>
              </w:rPr>
            </w:pPr>
            <w:r w:rsidRPr="001F16AD">
              <w:rPr>
                <w:b/>
                <w:bCs/>
              </w:rPr>
              <w:t>Networked Devices</w:t>
            </w:r>
          </w:p>
        </w:tc>
        <w:tc>
          <w:tcPr>
            <w:tcW w:w="13220" w:type="dxa"/>
            <w:vAlign w:val="center"/>
          </w:tcPr>
          <w:p w:rsidRPr="00536FB2" w:rsidR="001F16AD" w:rsidP="00CF39F5" w:rsidRDefault="7A36376D" w14:paraId="081DC13E" w14:textId="73D601DC">
            <w:pPr>
              <w:pStyle w:val="ListParagraph"/>
              <w:numPr>
                <w:ilvl w:val="0"/>
                <w:numId w:val="75"/>
              </w:numPr>
              <w:rPr>
                <w:i/>
                <w:iCs/>
                <w:color w:val="0070C0"/>
              </w:rPr>
            </w:pPr>
            <w:r w:rsidRPr="520D5ADB">
              <w:rPr>
                <w:i/>
                <w:iCs/>
                <w:color w:val="0070C0"/>
              </w:rPr>
              <w:t xml:space="preserve">Server for hosting the Radius AAA, SIEM, </w:t>
            </w:r>
            <w:r w:rsidRPr="520D5ADB" w:rsidR="2F868F9E">
              <w:rPr>
                <w:i/>
                <w:iCs/>
                <w:color w:val="0070C0"/>
              </w:rPr>
              <w:t xml:space="preserve">and </w:t>
            </w:r>
            <w:r w:rsidRPr="520D5ADB">
              <w:rPr>
                <w:i/>
                <w:iCs/>
                <w:color w:val="0070C0"/>
              </w:rPr>
              <w:t>internal DNS</w:t>
            </w:r>
            <w:r w:rsidRPr="520D5ADB" w:rsidR="4F8C2DD7">
              <w:rPr>
                <w:i/>
                <w:iCs/>
                <w:color w:val="0070C0"/>
              </w:rPr>
              <w:t xml:space="preserve"> shared via virtualisation.</w:t>
            </w:r>
          </w:p>
          <w:p w:rsidRPr="00536FB2" w:rsidR="001F16AD" w:rsidP="00CF39F5" w:rsidRDefault="7FE43098" w14:paraId="54769146" w14:textId="6EC27C4B">
            <w:pPr>
              <w:pStyle w:val="ListParagraph"/>
              <w:numPr>
                <w:ilvl w:val="1"/>
                <w:numId w:val="75"/>
              </w:numPr>
              <w:rPr>
                <w:i/>
                <w:iCs/>
                <w:color w:val="0070C0"/>
              </w:rPr>
            </w:pPr>
            <w:r w:rsidRPr="520D5ADB">
              <w:rPr>
                <w:i/>
                <w:iCs/>
                <w:color w:val="0070C0"/>
              </w:rPr>
              <w:t>Software:</w:t>
            </w:r>
          </w:p>
          <w:p w:rsidRPr="00536FB2" w:rsidR="001F16AD" w:rsidP="00CF39F5" w:rsidRDefault="7FE43098" w14:paraId="5007B6CD" w14:textId="5AA7DD73">
            <w:pPr>
              <w:pStyle w:val="ListParagraph"/>
              <w:numPr>
                <w:ilvl w:val="2"/>
                <w:numId w:val="75"/>
              </w:numPr>
              <w:rPr>
                <w:i/>
                <w:iCs/>
                <w:color w:val="0070C0"/>
              </w:rPr>
            </w:pPr>
            <w:r w:rsidRPr="520D5ADB">
              <w:rPr>
                <w:i/>
                <w:iCs/>
                <w:color w:val="0070C0"/>
              </w:rPr>
              <w:t xml:space="preserve">Windows Server (with AD), </w:t>
            </w:r>
            <w:proofErr w:type="spellStart"/>
            <w:r w:rsidRPr="520D5ADB">
              <w:rPr>
                <w:i/>
                <w:iCs/>
                <w:color w:val="0070C0"/>
              </w:rPr>
              <w:t>CCProxy</w:t>
            </w:r>
            <w:proofErr w:type="spellEnd"/>
            <w:r w:rsidRPr="520D5ADB">
              <w:rPr>
                <w:i/>
                <w:iCs/>
                <w:color w:val="0070C0"/>
              </w:rPr>
              <w:t>,</w:t>
            </w:r>
            <w:r w:rsidRPr="520D5ADB" w:rsidR="1ACB3A3E">
              <w:rPr>
                <w:i/>
                <w:iCs/>
                <w:color w:val="0070C0"/>
              </w:rPr>
              <w:t xml:space="preserve"> </w:t>
            </w:r>
            <w:proofErr w:type="spellStart"/>
            <w:r w:rsidRPr="520D5ADB">
              <w:rPr>
                <w:i/>
                <w:iCs/>
                <w:color w:val="0070C0"/>
              </w:rPr>
              <w:t>winlogbeats</w:t>
            </w:r>
            <w:proofErr w:type="spellEnd"/>
            <w:r w:rsidRPr="520D5ADB">
              <w:rPr>
                <w:i/>
                <w:iCs/>
                <w:color w:val="0070C0"/>
              </w:rPr>
              <w:t>/</w:t>
            </w:r>
            <w:proofErr w:type="spellStart"/>
            <w:r w:rsidRPr="520D5ADB">
              <w:rPr>
                <w:i/>
                <w:iCs/>
                <w:color w:val="0070C0"/>
              </w:rPr>
              <w:t>metricb</w:t>
            </w:r>
            <w:r w:rsidRPr="520D5ADB" w:rsidR="3E22E302">
              <w:rPr>
                <w:i/>
                <w:iCs/>
                <w:color w:val="0070C0"/>
              </w:rPr>
              <w:t>eats</w:t>
            </w:r>
            <w:proofErr w:type="spellEnd"/>
          </w:p>
          <w:p w:rsidRPr="00536FB2" w:rsidR="001F16AD" w:rsidP="00CF39F5" w:rsidRDefault="7FE43098" w14:paraId="1236D74A" w14:textId="05AACFF3">
            <w:pPr>
              <w:pStyle w:val="ListParagraph"/>
              <w:numPr>
                <w:ilvl w:val="2"/>
                <w:numId w:val="75"/>
              </w:numPr>
              <w:rPr>
                <w:i/>
                <w:iCs/>
                <w:color w:val="0070C0"/>
              </w:rPr>
            </w:pPr>
            <w:r w:rsidRPr="520D5ADB">
              <w:rPr>
                <w:i/>
                <w:iCs/>
                <w:color w:val="0070C0"/>
              </w:rPr>
              <w:t>ELK stack</w:t>
            </w:r>
          </w:p>
          <w:p w:rsidRPr="00536FB2" w:rsidR="001F16AD" w:rsidP="00CF39F5" w:rsidRDefault="600308C1" w14:paraId="2BA3402A" w14:textId="6D1E4189">
            <w:pPr>
              <w:pStyle w:val="ListParagraph"/>
              <w:numPr>
                <w:ilvl w:val="2"/>
                <w:numId w:val="75"/>
              </w:numPr>
              <w:rPr>
                <w:i/>
                <w:iCs/>
                <w:color w:val="0070C0"/>
              </w:rPr>
            </w:pPr>
            <w:proofErr w:type="spellStart"/>
            <w:r w:rsidRPr="520D5ADB">
              <w:rPr>
                <w:i/>
                <w:iCs/>
                <w:color w:val="0070C0"/>
              </w:rPr>
              <w:t>Pfsense</w:t>
            </w:r>
            <w:proofErr w:type="spellEnd"/>
            <w:r w:rsidRPr="520D5ADB">
              <w:rPr>
                <w:i/>
                <w:iCs/>
                <w:color w:val="0070C0"/>
              </w:rPr>
              <w:t xml:space="preserve"> with Splunk</w:t>
            </w:r>
          </w:p>
          <w:p w:rsidRPr="00536FB2" w:rsidR="001F16AD" w:rsidP="00CF39F5" w:rsidRDefault="4F8C2DD7" w14:paraId="6EE4947C" w14:textId="410744EA">
            <w:pPr>
              <w:pStyle w:val="ListParagraph"/>
              <w:numPr>
                <w:ilvl w:val="0"/>
                <w:numId w:val="75"/>
              </w:numPr>
              <w:rPr>
                <w:i/>
                <w:iCs/>
                <w:color w:val="0070C0"/>
              </w:rPr>
            </w:pPr>
            <w:r w:rsidRPr="520D5ADB">
              <w:rPr>
                <w:i/>
                <w:iCs/>
                <w:color w:val="0070C0"/>
              </w:rPr>
              <w:t>Firewall device which also acts as a router for VPN tunnelling to the cloud.</w:t>
            </w:r>
          </w:p>
          <w:p w:rsidRPr="00536FB2" w:rsidR="001F16AD" w:rsidP="00CF39F5" w:rsidRDefault="795CA830" w14:paraId="07EA55F9" w14:textId="72ECF3BB">
            <w:pPr>
              <w:pStyle w:val="ListParagraph"/>
              <w:numPr>
                <w:ilvl w:val="0"/>
                <w:numId w:val="75"/>
              </w:numPr>
              <w:rPr>
                <w:i/>
                <w:iCs/>
                <w:color w:val="0070C0"/>
              </w:rPr>
            </w:pPr>
            <w:r w:rsidRPr="520D5ADB">
              <w:rPr>
                <w:i/>
                <w:iCs/>
                <w:color w:val="0070C0"/>
              </w:rPr>
              <w:t xml:space="preserve">Switch and </w:t>
            </w:r>
            <w:r w:rsidRPr="520D5ADB" w:rsidR="16DE2E95">
              <w:rPr>
                <w:i/>
                <w:iCs/>
                <w:color w:val="0070C0"/>
              </w:rPr>
              <w:t>(</w:t>
            </w:r>
            <w:r w:rsidRPr="520D5ADB">
              <w:rPr>
                <w:i/>
                <w:iCs/>
                <w:color w:val="0070C0"/>
              </w:rPr>
              <w:t>wireless</w:t>
            </w:r>
            <w:r w:rsidRPr="520D5ADB" w:rsidR="53EA48A6">
              <w:rPr>
                <w:i/>
                <w:iCs/>
                <w:color w:val="0070C0"/>
              </w:rPr>
              <w:t>)</w:t>
            </w:r>
            <w:r w:rsidRPr="520D5ADB">
              <w:rPr>
                <w:i/>
                <w:iCs/>
                <w:color w:val="0070C0"/>
              </w:rPr>
              <w:t xml:space="preserve"> router</w:t>
            </w:r>
            <w:r w:rsidRPr="520D5ADB" w:rsidR="13320B82">
              <w:rPr>
                <w:i/>
                <w:iCs/>
                <w:color w:val="0070C0"/>
              </w:rPr>
              <w:t>.</w:t>
            </w:r>
          </w:p>
          <w:p w:rsidRPr="00536FB2" w:rsidR="001F16AD" w:rsidP="00CF39F5" w:rsidRDefault="13320B82" w14:paraId="7B014987" w14:textId="5306D51B">
            <w:pPr>
              <w:pStyle w:val="ListParagraph"/>
              <w:numPr>
                <w:ilvl w:val="0"/>
                <w:numId w:val="75"/>
              </w:numPr>
              <w:rPr>
                <w:i/>
                <w:iCs/>
                <w:color w:val="808080" w:themeColor="background1" w:themeShade="80"/>
              </w:rPr>
            </w:pPr>
            <w:r w:rsidRPr="520D5ADB">
              <w:rPr>
                <w:i/>
                <w:iCs/>
                <w:color w:val="0070C0"/>
              </w:rPr>
              <w:t xml:space="preserve">Windows </w:t>
            </w:r>
            <w:r w:rsidRPr="520D5ADB" w:rsidR="4C6CFA6A">
              <w:rPr>
                <w:i/>
                <w:iCs/>
                <w:color w:val="0070C0"/>
              </w:rPr>
              <w:t xml:space="preserve">10 </w:t>
            </w:r>
            <w:r w:rsidRPr="520D5ADB">
              <w:rPr>
                <w:i/>
                <w:iCs/>
                <w:color w:val="0070C0"/>
              </w:rPr>
              <w:t>client</w:t>
            </w:r>
            <w:r w:rsidRPr="520D5ADB" w:rsidR="1F047B6C">
              <w:rPr>
                <w:i/>
                <w:iCs/>
                <w:color w:val="0070C0"/>
              </w:rPr>
              <w:t xml:space="preserve"> devices joined to the domain</w:t>
            </w:r>
            <w:r w:rsidRPr="520D5ADB">
              <w:rPr>
                <w:i/>
                <w:iCs/>
                <w:color w:val="0070C0"/>
              </w:rPr>
              <w:t>.</w:t>
            </w:r>
          </w:p>
        </w:tc>
      </w:tr>
      <w:tr w:rsidR="001F16AD" w:rsidTr="7B113B87" w14:paraId="2C597B9A" w14:textId="7B6EB17B">
        <w:trPr>
          <w:trHeight w:val="567"/>
        </w:trPr>
        <w:tc>
          <w:tcPr>
            <w:tcW w:w="2168" w:type="dxa"/>
            <w:vAlign w:val="center"/>
          </w:tcPr>
          <w:p w:rsidRPr="001F16AD" w:rsidR="001F16AD" w:rsidP="001F16AD" w:rsidRDefault="009257AA" w14:paraId="1ABE3A49" w14:textId="4F3CE3D7">
            <w:pPr>
              <w:rPr>
                <w:b/>
                <w:bCs/>
              </w:rPr>
            </w:pPr>
            <w:r>
              <w:rPr>
                <w:b/>
                <w:bCs/>
              </w:rPr>
              <w:t>Operating System Commands (Linux)</w:t>
            </w:r>
          </w:p>
        </w:tc>
        <w:tc>
          <w:tcPr>
            <w:tcW w:w="13220" w:type="dxa"/>
            <w:vAlign w:val="center"/>
          </w:tcPr>
          <w:p w:rsidRPr="00536FB2" w:rsidR="001F16AD" w:rsidP="520D5ADB" w:rsidRDefault="0AA12D60" w14:paraId="7AF850A6" w14:textId="73D601DC">
            <w:pPr>
              <w:rPr>
                <w:i/>
                <w:iCs/>
                <w:color w:val="0070C0"/>
              </w:rPr>
            </w:pPr>
            <w:r w:rsidRPr="520D5ADB">
              <w:rPr>
                <w:color w:val="0070C0"/>
              </w:rPr>
              <w:t>Operating systems:</w:t>
            </w:r>
          </w:p>
          <w:p w:rsidRPr="00536FB2" w:rsidR="001F16AD" w:rsidP="00CF39F5" w:rsidRDefault="0AA12D60" w14:paraId="2A73FE92" w14:textId="3457EB09">
            <w:pPr>
              <w:pStyle w:val="ListParagraph"/>
              <w:numPr>
                <w:ilvl w:val="0"/>
                <w:numId w:val="81"/>
              </w:numPr>
              <w:rPr>
                <w:i/>
                <w:iCs/>
                <w:color w:val="0070C0"/>
              </w:rPr>
            </w:pPr>
            <w:r w:rsidRPr="520D5ADB">
              <w:rPr>
                <w:color w:val="0070C0"/>
              </w:rPr>
              <w:t>Windows</w:t>
            </w:r>
            <w:r w:rsidRPr="520D5ADB" w:rsidR="204F4F17">
              <w:rPr>
                <w:color w:val="0070C0"/>
              </w:rPr>
              <w:t xml:space="preserve"> Server </w:t>
            </w:r>
          </w:p>
          <w:p w:rsidRPr="00536FB2" w:rsidR="001F16AD" w:rsidP="00CF39F5" w:rsidRDefault="204F4F17" w14:paraId="3005DAA7" w14:textId="1763D193">
            <w:pPr>
              <w:pStyle w:val="ListParagraph"/>
              <w:numPr>
                <w:ilvl w:val="0"/>
                <w:numId w:val="81"/>
              </w:numPr>
              <w:rPr>
                <w:i/>
                <w:iCs/>
                <w:color w:val="0070C0"/>
              </w:rPr>
            </w:pPr>
            <w:r w:rsidRPr="520D5ADB">
              <w:rPr>
                <w:color w:val="0070C0"/>
              </w:rPr>
              <w:t>Windows 10</w:t>
            </w:r>
          </w:p>
          <w:p w:rsidRPr="00536FB2" w:rsidR="001F16AD" w:rsidP="00CF39F5" w:rsidRDefault="204F4F17" w14:paraId="0EC479A0" w14:textId="07260531">
            <w:pPr>
              <w:pStyle w:val="ListParagraph"/>
              <w:numPr>
                <w:ilvl w:val="0"/>
                <w:numId w:val="81"/>
              </w:numPr>
              <w:rPr>
                <w:i/>
                <w:iCs/>
                <w:color w:val="0070C0"/>
              </w:rPr>
            </w:pPr>
            <w:proofErr w:type="spellStart"/>
            <w:r w:rsidRPr="520D5ADB">
              <w:rPr>
                <w:color w:val="0070C0"/>
              </w:rPr>
              <w:t>PFsense</w:t>
            </w:r>
            <w:proofErr w:type="spellEnd"/>
            <w:r w:rsidRPr="520D5ADB">
              <w:rPr>
                <w:color w:val="0070C0"/>
              </w:rPr>
              <w:t xml:space="preserve"> </w:t>
            </w:r>
            <w:r w:rsidRPr="520D5ADB" w:rsidR="2EFBBED2">
              <w:rPr>
                <w:color w:val="0070C0"/>
              </w:rPr>
              <w:t>- Firewall</w:t>
            </w:r>
          </w:p>
          <w:p w:rsidRPr="00536FB2" w:rsidR="001F16AD" w:rsidP="00CF39F5" w:rsidRDefault="0AA12D60" w14:paraId="5CC21869" w14:textId="444F9C51">
            <w:pPr>
              <w:pStyle w:val="ListParagraph"/>
              <w:numPr>
                <w:ilvl w:val="0"/>
                <w:numId w:val="81"/>
              </w:numPr>
              <w:rPr>
                <w:i/>
                <w:iCs/>
                <w:color w:val="0070C0"/>
              </w:rPr>
            </w:pPr>
            <w:r w:rsidRPr="520D5ADB">
              <w:rPr>
                <w:color w:val="0070C0"/>
              </w:rPr>
              <w:t>Kali Linux</w:t>
            </w:r>
            <w:r w:rsidRPr="520D5ADB" w:rsidR="17EAF1DA">
              <w:rPr>
                <w:color w:val="0070C0"/>
              </w:rPr>
              <w:t xml:space="preserve"> – Security tool for testing</w:t>
            </w:r>
          </w:p>
          <w:p w:rsidRPr="00536FB2" w:rsidR="001F16AD" w:rsidP="00CF39F5" w:rsidRDefault="0AA12D60" w14:paraId="359FB6FE" w14:textId="2FFB745F">
            <w:pPr>
              <w:pStyle w:val="ListParagraph"/>
              <w:numPr>
                <w:ilvl w:val="0"/>
                <w:numId w:val="81"/>
              </w:numPr>
              <w:rPr>
                <w:i/>
                <w:iCs/>
                <w:color w:val="0070C0"/>
              </w:rPr>
            </w:pPr>
            <w:r w:rsidRPr="520D5ADB">
              <w:rPr>
                <w:color w:val="0070C0"/>
              </w:rPr>
              <w:t>Ubuntu</w:t>
            </w:r>
            <w:r w:rsidRPr="520D5ADB" w:rsidR="590F04FE">
              <w:rPr>
                <w:color w:val="0070C0"/>
              </w:rPr>
              <w:t xml:space="preserve"> – SIEM tool</w:t>
            </w:r>
          </w:p>
          <w:p w:rsidRPr="00536FB2" w:rsidR="001F16AD" w:rsidP="520D5ADB" w:rsidRDefault="0AA12D60" w14:paraId="224D4023" w14:textId="624B16BC">
            <w:pPr>
              <w:rPr>
                <w:color w:val="0070C0"/>
              </w:rPr>
            </w:pPr>
            <w:r w:rsidRPr="520D5ADB">
              <w:rPr>
                <w:color w:val="0070C0"/>
              </w:rPr>
              <w:t xml:space="preserve">Linux </w:t>
            </w:r>
            <w:proofErr w:type="spellStart"/>
            <w:r w:rsidRPr="520D5ADB">
              <w:rPr>
                <w:color w:val="0070C0"/>
              </w:rPr>
              <w:t>Commnds</w:t>
            </w:r>
            <w:proofErr w:type="spellEnd"/>
            <w:r w:rsidRPr="520D5ADB">
              <w:rPr>
                <w:color w:val="0070C0"/>
              </w:rPr>
              <w:t>:</w:t>
            </w:r>
          </w:p>
          <w:p w:rsidRPr="00536FB2" w:rsidR="001F16AD" w:rsidP="520D5ADB" w:rsidRDefault="5A15F696" w14:paraId="184B43CE" w14:textId="608320A7">
            <w:pPr>
              <w:rPr>
                <w:b/>
                <w:bCs/>
                <w:color w:val="0070C0"/>
              </w:rPr>
            </w:pPr>
            <w:r w:rsidRPr="520D5ADB">
              <w:rPr>
                <w:b/>
                <w:bCs/>
                <w:color w:val="0070C0"/>
              </w:rPr>
              <w:t>Installing the SIEM tool</w:t>
            </w:r>
          </w:p>
          <w:p w:rsidRPr="00536FB2" w:rsidR="001F16AD" w:rsidP="00CF39F5" w:rsidRDefault="680C6C7E" w14:paraId="05A2473C" w14:textId="25899E4F">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apt install </w:t>
            </w:r>
            <w:proofErr w:type="spellStart"/>
            <w:r w:rsidRPr="520D5ADB">
              <w:rPr>
                <w:color w:val="0070C0"/>
              </w:rPr>
              <w:t>gedit</w:t>
            </w:r>
            <w:proofErr w:type="spellEnd"/>
          </w:p>
          <w:p w:rsidRPr="00536FB2" w:rsidR="001F16AD" w:rsidP="00CF39F5" w:rsidRDefault="680C6C7E" w14:paraId="46CFDE0F" w14:textId="0717829B">
            <w:pPr>
              <w:pStyle w:val="ListParagraph"/>
              <w:numPr>
                <w:ilvl w:val="0"/>
                <w:numId w:val="76"/>
              </w:numPr>
              <w:rPr>
                <w:color w:val="0070C0"/>
              </w:rPr>
            </w:pPr>
            <w:proofErr w:type="spellStart"/>
            <w:r w:rsidRPr="520D5ADB">
              <w:rPr>
                <w:color w:val="0070C0"/>
              </w:rPr>
              <w:t>wget</w:t>
            </w:r>
            <w:proofErr w:type="spellEnd"/>
            <w:r w:rsidRPr="520D5ADB">
              <w:rPr>
                <w:color w:val="0070C0"/>
              </w:rPr>
              <w:t xml:space="preserve"> -</w:t>
            </w:r>
            <w:proofErr w:type="spellStart"/>
            <w:r w:rsidRPr="520D5ADB">
              <w:rPr>
                <w:color w:val="0070C0"/>
              </w:rPr>
              <w:t>qO</w:t>
            </w:r>
            <w:proofErr w:type="spellEnd"/>
            <w:r w:rsidRPr="520D5ADB">
              <w:rPr>
                <w:color w:val="0070C0"/>
              </w:rPr>
              <w:t xml:space="preserve"> - https://artifacts.elastic.co/GPG-KEY-elasticsearch | </w:t>
            </w:r>
            <w:proofErr w:type="spellStart"/>
            <w:r w:rsidRPr="520D5ADB">
              <w:rPr>
                <w:color w:val="0070C0"/>
              </w:rPr>
              <w:t>sudo</w:t>
            </w:r>
            <w:proofErr w:type="spellEnd"/>
            <w:r w:rsidRPr="520D5ADB">
              <w:rPr>
                <w:color w:val="0070C0"/>
              </w:rPr>
              <w:t xml:space="preserve"> apt-key add -</w:t>
            </w:r>
          </w:p>
          <w:p w:rsidRPr="00536FB2" w:rsidR="001F16AD" w:rsidP="00CF39F5" w:rsidRDefault="680C6C7E" w14:paraId="1FDDCD2E" w14:textId="0717829B">
            <w:pPr>
              <w:pStyle w:val="ListParagraph"/>
              <w:numPr>
                <w:ilvl w:val="0"/>
                <w:numId w:val="76"/>
              </w:numPr>
              <w:rPr>
                <w:color w:val="0070C0"/>
              </w:rPr>
            </w:pPr>
            <w:r w:rsidRPr="520D5ADB">
              <w:rPr>
                <w:color w:val="0070C0"/>
              </w:rPr>
              <w:t xml:space="preserve">echo "deb https://artifacts.elastic.co/packages/7.x/apt stable main" | </w:t>
            </w:r>
            <w:proofErr w:type="spellStart"/>
            <w:r w:rsidRPr="520D5ADB">
              <w:rPr>
                <w:color w:val="0070C0"/>
              </w:rPr>
              <w:t>sudo</w:t>
            </w:r>
            <w:proofErr w:type="spellEnd"/>
            <w:r w:rsidRPr="520D5ADB">
              <w:rPr>
                <w:color w:val="0070C0"/>
              </w:rPr>
              <w:t xml:space="preserve"> tee -a /etc/apt/</w:t>
            </w:r>
            <w:proofErr w:type="spellStart"/>
            <w:r w:rsidRPr="520D5ADB">
              <w:rPr>
                <w:color w:val="0070C0"/>
              </w:rPr>
              <w:t>sources.list.d</w:t>
            </w:r>
            <w:proofErr w:type="spellEnd"/>
            <w:r w:rsidRPr="520D5ADB">
              <w:rPr>
                <w:color w:val="0070C0"/>
              </w:rPr>
              <w:t>/elastic-7.x.list</w:t>
            </w:r>
          </w:p>
          <w:p w:rsidRPr="00536FB2" w:rsidR="001F16AD" w:rsidP="00CF39F5" w:rsidRDefault="680C6C7E" w14:paraId="67EE048C" w14:textId="0717829B">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apt-get </w:t>
            </w:r>
            <w:proofErr w:type="gramStart"/>
            <w:r w:rsidRPr="520D5ADB">
              <w:rPr>
                <w:color w:val="0070C0"/>
              </w:rPr>
              <w:t>update</w:t>
            </w:r>
            <w:proofErr w:type="gramEnd"/>
          </w:p>
          <w:p w:rsidRPr="00536FB2" w:rsidR="001F16AD" w:rsidP="00CF39F5" w:rsidRDefault="680C6C7E" w14:paraId="68C8A120" w14:textId="0717829B">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apt-get install </w:t>
            </w:r>
            <w:proofErr w:type="spellStart"/>
            <w:proofErr w:type="gramStart"/>
            <w:r w:rsidRPr="520D5ADB">
              <w:rPr>
                <w:color w:val="0070C0"/>
              </w:rPr>
              <w:t>logstash</w:t>
            </w:r>
            <w:proofErr w:type="spellEnd"/>
            <w:proofErr w:type="gramEnd"/>
          </w:p>
          <w:p w:rsidRPr="00536FB2" w:rsidR="001F16AD" w:rsidP="00CF39F5" w:rsidRDefault="680C6C7E" w14:paraId="2C0BCCA4" w14:textId="0717829B">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apt install openjdk-17-jdk -y</w:t>
            </w:r>
          </w:p>
          <w:p w:rsidRPr="00536FB2" w:rsidR="001F16AD" w:rsidP="00CF39F5" w:rsidRDefault="680C6C7E" w14:paraId="76997C3C" w14:textId="0717829B">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apt-get install </w:t>
            </w:r>
            <w:proofErr w:type="spellStart"/>
            <w:proofErr w:type="gramStart"/>
            <w:r w:rsidRPr="520D5ADB">
              <w:rPr>
                <w:color w:val="0070C0"/>
              </w:rPr>
              <w:t>elasticsearch</w:t>
            </w:r>
            <w:proofErr w:type="spellEnd"/>
            <w:proofErr w:type="gramEnd"/>
          </w:p>
          <w:p w:rsidRPr="00536FB2" w:rsidR="001F16AD" w:rsidP="00CF39F5" w:rsidRDefault="680C6C7E" w14:paraId="44EABD5F" w14:textId="0717829B">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apt-get install </w:t>
            </w:r>
            <w:proofErr w:type="spellStart"/>
            <w:proofErr w:type="gramStart"/>
            <w:r w:rsidRPr="520D5ADB">
              <w:rPr>
                <w:color w:val="0070C0"/>
              </w:rPr>
              <w:t>kibana</w:t>
            </w:r>
            <w:proofErr w:type="spellEnd"/>
            <w:proofErr w:type="gramEnd"/>
          </w:p>
          <w:p w:rsidRPr="00536FB2" w:rsidR="001F16AD" w:rsidP="00CF39F5" w:rsidRDefault="680C6C7E" w14:paraId="18045309" w14:textId="0717829B">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apt install </w:t>
            </w:r>
            <w:proofErr w:type="spellStart"/>
            <w:r w:rsidRPr="520D5ADB">
              <w:rPr>
                <w:color w:val="0070C0"/>
              </w:rPr>
              <w:t>gedit</w:t>
            </w:r>
            <w:proofErr w:type="spellEnd"/>
            <w:r w:rsidRPr="520D5ADB">
              <w:rPr>
                <w:color w:val="0070C0"/>
              </w:rPr>
              <w:t xml:space="preserve"> -y</w:t>
            </w:r>
          </w:p>
          <w:p w:rsidRPr="00536FB2" w:rsidR="001F16AD" w:rsidP="00CF39F5" w:rsidRDefault="680C6C7E" w14:paraId="6AF11355" w14:textId="0717829B">
            <w:pPr>
              <w:pStyle w:val="ListParagraph"/>
              <w:numPr>
                <w:ilvl w:val="0"/>
                <w:numId w:val="76"/>
              </w:numPr>
              <w:rPr>
                <w:color w:val="0070C0"/>
              </w:rPr>
            </w:pPr>
            <w:proofErr w:type="spellStart"/>
            <w:r w:rsidRPr="520D5ADB">
              <w:rPr>
                <w:color w:val="0070C0"/>
              </w:rPr>
              <w:t>sudo</w:t>
            </w:r>
            <w:proofErr w:type="spellEnd"/>
            <w:r w:rsidRPr="520D5ADB">
              <w:rPr>
                <w:color w:val="0070C0"/>
              </w:rPr>
              <w:t xml:space="preserve"> /bin/</w:t>
            </w:r>
            <w:proofErr w:type="spellStart"/>
            <w:r w:rsidRPr="520D5ADB">
              <w:rPr>
                <w:color w:val="0070C0"/>
              </w:rPr>
              <w:t>systemctl</w:t>
            </w:r>
            <w:proofErr w:type="spellEnd"/>
            <w:r w:rsidRPr="520D5ADB">
              <w:rPr>
                <w:color w:val="0070C0"/>
              </w:rPr>
              <w:t xml:space="preserve"> enable </w:t>
            </w:r>
            <w:proofErr w:type="spellStart"/>
            <w:proofErr w:type="gramStart"/>
            <w:r w:rsidRPr="520D5ADB">
              <w:rPr>
                <w:color w:val="0070C0"/>
              </w:rPr>
              <w:t>elasticsearch.service</w:t>
            </w:r>
            <w:proofErr w:type="spellEnd"/>
            <w:proofErr w:type="gramEnd"/>
            <w:r w:rsidRPr="520D5ADB">
              <w:rPr>
                <w:color w:val="0070C0"/>
              </w:rPr>
              <w:t xml:space="preserve"> &amp;&amp; </w:t>
            </w:r>
            <w:proofErr w:type="spellStart"/>
            <w:r w:rsidRPr="520D5ADB">
              <w:rPr>
                <w:color w:val="0070C0"/>
              </w:rPr>
              <w:t>sudo</w:t>
            </w:r>
            <w:proofErr w:type="spellEnd"/>
            <w:r w:rsidRPr="520D5ADB">
              <w:rPr>
                <w:color w:val="0070C0"/>
              </w:rPr>
              <w:t xml:space="preserve"> /bin/</w:t>
            </w:r>
            <w:proofErr w:type="spellStart"/>
            <w:r w:rsidRPr="520D5ADB">
              <w:rPr>
                <w:color w:val="0070C0"/>
              </w:rPr>
              <w:t>systemctl</w:t>
            </w:r>
            <w:proofErr w:type="spellEnd"/>
            <w:r w:rsidRPr="520D5ADB">
              <w:rPr>
                <w:color w:val="0070C0"/>
              </w:rPr>
              <w:t xml:space="preserve"> enable </w:t>
            </w:r>
            <w:proofErr w:type="spellStart"/>
            <w:r w:rsidRPr="520D5ADB">
              <w:rPr>
                <w:color w:val="0070C0"/>
              </w:rPr>
              <w:t>kibana.service</w:t>
            </w:r>
            <w:proofErr w:type="spellEnd"/>
            <w:r w:rsidRPr="520D5ADB">
              <w:rPr>
                <w:color w:val="0070C0"/>
              </w:rPr>
              <w:t xml:space="preserve"> &amp;&amp; </w:t>
            </w:r>
            <w:proofErr w:type="spellStart"/>
            <w:r w:rsidRPr="520D5ADB">
              <w:rPr>
                <w:color w:val="0070C0"/>
              </w:rPr>
              <w:t>sudo</w:t>
            </w:r>
            <w:proofErr w:type="spellEnd"/>
            <w:r w:rsidRPr="520D5ADB">
              <w:rPr>
                <w:color w:val="0070C0"/>
              </w:rPr>
              <w:t xml:space="preserve"> /bin/</w:t>
            </w:r>
            <w:proofErr w:type="spellStart"/>
            <w:r w:rsidRPr="520D5ADB">
              <w:rPr>
                <w:color w:val="0070C0"/>
              </w:rPr>
              <w:t>systemctl</w:t>
            </w:r>
            <w:proofErr w:type="spellEnd"/>
            <w:r w:rsidRPr="520D5ADB">
              <w:rPr>
                <w:color w:val="0070C0"/>
              </w:rPr>
              <w:t xml:space="preserve"> enable &gt;</w:t>
            </w:r>
          </w:p>
          <w:p w:rsidRPr="00536FB2" w:rsidR="001F16AD" w:rsidP="00CF39F5" w:rsidRDefault="680C6C7E" w14:paraId="1FE6D925" w14:textId="6DB145C8">
            <w:pPr>
              <w:pStyle w:val="ListParagraph"/>
              <w:numPr>
                <w:ilvl w:val="0"/>
                <w:numId w:val="76"/>
              </w:numPr>
              <w:rPr>
                <w:color w:val="0070C0"/>
              </w:rPr>
            </w:pPr>
            <w:proofErr w:type="spellStart"/>
            <w:r w:rsidRPr="520D5ADB">
              <w:rPr>
                <w:color w:val="0070C0"/>
              </w:rPr>
              <w:t>gedit</w:t>
            </w:r>
            <w:proofErr w:type="spellEnd"/>
            <w:r w:rsidRPr="520D5ADB">
              <w:rPr>
                <w:color w:val="0070C0"/>
              </w:rPr>
              <w:t xml:space="preserve"> -s /etc/</w:t>
            </w:r>
            <w:proofErr w:type="spellStart"/>
            <w:r w:rsidRPr="520D5ADB">
              <w:rPr>
                <w:color w:val="0070C0"/>
              </w:rPr>
              <w:t>kibana</w:t>
            </w:r>
            <w:proofErr w:type="spellEnd"/>
            <w:r w:rsidRPr="520D5ADB">
              <w:rPr>
                <w:color w:val="0070C0"/>
              </w:rPr>
              <w:t>/</w:t>
            </w:r>
            <w:proofErr w:type="spellStart"/>
            <w:r w:rsidRPr="520D5ADB">
              <w:rPr>
                <w:color w:val="0070C0"/>
              </w:rPr>
              <w:t>kibana.yml</w:t>
            </w:r>
            <w:proofErr w:type="spellEnd"/>
          </w:p>
          <w:p w:rsidRPr="00536FB2" w:rsidR="001F16AD" w:rsidP="00CF39F5" w:rsidRDefault="680C6C7E" w14:paraId="757463D7" w14:textId="66086739">
            <w:pPr>
              <w:pStyle w:val="ListParagraph"/>
              <w:numPr>
                <w:ilvl w:val="0"/>
                <w:numId w:val="76"/>
              </w:numPr>
              <w:rPr>
                <w:color w:val="0070C0"/>
              </w:rPr>
            </w:pPr>
            <w:proofErr w:type="spellStart"/>
            <w:r w:rsidRPr="520D5ADB">
              <w:rPr>
                <w:color w:val="0070C0"/>
              </w:rPr>
              <w:t>gedit</w:t>
            </w:r>
            <w:proofErr w:type="spellEnd"/>
            <w:r w:rsidRPr="520D5ADB">
              <w:rPr>
                <w:color w:val="0070C0"/>
              </w:rPr>
              <w:t xml:space="preserve"> -s /etc/</w:t>
            </w:r>
            <w:proofErr w:type="spellStart"/>
            <w:r w:rsidRPr="520D5ADB">
              <w:rPr>
                <w:color w:val="0070C0"/>
              </w:rPr>
              <w:t>elasticsearch</w:t>
            </w:r>
            <w:proofErr w:type="spellEnd"/>
            <w:r w:rsidRPr="520D5ADB">
              <w:rPr>
                <w:color w:val="0070C0"/>
              </w:rPr>
              <w:t>/</w:t>
            </w:r>
            <w:proofErr w:type="spellStart"/>
            <w:r w:rsidRPr="520D5ADB">
              <w:rPr>
                <w:color w:val="0070C0"/>
              </w:rPr>
              <w:t>elasticsearch.yml</w:t>
            </w:r>
            <w:proofErr w:type="spellEnd"/>
          </w:p>
          <w:p w:rsidRPr="00536FB2" w:rsidR="001F16AD" w:rsidP="520D5ADB" w:rsidRDefault="001F16AD" w14:paraId="795C28F1" w14:textId="1BA854B6">
            <w:pPr>
              <w:rPr>
                <w:color w:val="0070C0"/>
              </w:rPr>
            </w:pPr>
          </w:p>
          <w:p w:rsidRPr="00536FB2" w:rsidR="001F16AD" w:rsidP="520D5ADB" w:rsidRDefault="54C53D67" w14:paraId="45CBF882" w14:textId="334467BB">
            <w:pPr>
              <w:rPr>
                <w:color w:val="0070C0"/>
              </w:rPr>
            </w:pPr>
            <w:r w:rsidRPr="520D5ADB">
              <w:rPr>
                <w:color w:val="0070C0"/>
              </w:rPr>
              <w:t>Attacking with Kali</w:t>
            </w:r>
          </w:p>
          <w:p w:rsidRPr="00536FB2" w:rsidR="001F16AD" w:rsidP="520D5ADB" w:rsidRDefault="54C53D67" w14:paraId="083636C1" w14:textId="5FBC894D">
            <w:pPr>
              <w:rPr>
                <w:color w:val="0070C0"/>
              </w:rPr>
            </w:pPr>
            <w:proofErr w:type="spellStart"/>
            <w:r w:rsidRPr="520D5ADB">
              <w:rPr>
                <w:color w:val="0070C0"/>
              </w:rPr>
              <w:t>nmap</w:t>
            </w:r>
            <w:proofErr w:type="spellEnd"/>
            <w:r w:rsidRPr="520D5ADB">
              <w:rPr>
                <w:color w:val="0070C0"/>
              </w:rPr>
              <w:t xml:space="preserve"> -</w:t>
            </w:r>
            <w:proofErr w:type="spellStart"/>
            <w:r w:rsidRPr="520D5ADB">
              <w:rPr>
                <w:color w:val="0070C0"/>
              </w:rPr>
              <w:t>sT</w:t>
            </w:r>
            <w:proofErr w:type="spellEnd"/>
            <w:r w:rsidRPr="520D5ADB">
              <w:rPr>
                <w:color w:val="0070C0"/>
              </w:rPr>
              <w:t xml:space="preserve"> -v -P0 (target </w:t>
            </w:r>
            <w:proofErr w:type="spellStart"/>
            <w:r w:rsidRPr="520D5ADB">
              <w:rPr>
                <w:color w:val="0070C0"/>
              </w:rPr>
              <w:t>ipaddress</w:t>
            </w:r>
            <w:proofErr w:type="spellEnd"/>
            <w:r w:rsidRPr="520D5ADB">
              <w:rPr>
                <w:color w:val="0070C0"/>
              </w:rPr>
              <w:t>)</w:t>
            </w:r>
          </w:p>
          <w:p w:rsidRPr="00536FB2" w:rsidR="001F16AD" w:rsidP="520D5ADB" w:rsidRDefault="001F16AD" w14:paraId="7CF6A1F8" w14:textId="4167463E">
            <w:pPr>
              <w:rPr>
                <w:color w:val="0070C0"/>
              </w:rPr>
            </w:pPr>
          </w:p>
          <w:p w:rsidRPr="00536FB2" w:rsidR="001F16AD" w:rsidP="520D5ADB" w:rsidRDefault="54C53D67" w14:paraId="3F325DFC" w14:textId="63C169D1">
            <w:pPr>
              <w:rPr>
                <w:color w:val="0070C0"/>
              </w:rPr>
            </w:pPr>
            <w:proofErr w:type="spellStart"/>
            <w:r w:rsidRPr="520D5ADB">
              <w:rPr>
                <w:color w:val="0070C0"/>
              </w:rPr>
              <w:t>sudo</w:t>
            </w:r>
            <w:proofErr w:type="spellEnd"/>
            <w:r w:rsidRPr="520D5ADB">
              <w:rPr>
                <w:color w:val="0070C0"/>
              </w:rPr>
              <w:t xml:space="preserve"> git clone https://github.com/htr-tech/zphisher.git</w:t>
            </w:r>
          </w:p>
          <w:p w:rsidRPr="00536FB2" w:rsidR="001F16AD" w:rsidP="520D5ADB" w:rsidRDefault="54C53D67" w14:paraId="20775805" w14:textId="038E990C">
            <w:r w:rsidRPr="520D5ADB">
              <w:rPr>
                <w:color w:val="0070C0"/>
              </w:rPr>
              <w:t xml:space="preserve">cd </w:t>
            </w:r>
            <w:proofErr w:type="spellStart"/>
            <w:r w:rsidRPr="520D5ADB">
              <w:rPr>
                <w:color w:val="0070C0"/>
              </w:rPr>
              <w:t>zphisher</w:t>
            </w:r>
            <w:proofErr w:type="spellEnd"/>
            <w:r w:rsidRPr="520D5ADB">
              <w:rPr>
                <w:color w:val="0070C0"/>
              </w:rPr>
              <w:t xml:space="preserve">  </w:t>
            </w:r>
          </w:p>
          <w:p w:rsidRPr="00536FB2" w:rsidR="001F16AD" w:rsidP="7D785358" w:rsidRDefault="6B1E064A" w14:paraId="21DA1C46" w14:textId="224CEF08">
            <w:proofErr w:type="spellStart"/>
            <w:r w:rsidRPr="520D5ADB">
              <w:rPr>
                <w:color w:val="0070C0"/>
              </w:rPr>
              <w:t>sudo</w:t>
            </w:r>
            <w:proofErr w:type="spellEnd"/>
            <w:r w:rsidRPr="520D5ADB">
              <w:rPr>
                <w:color w:val="0070C0"/>
              </w:rPr>
              <w:t xml:space="preserve"> bash zphisher.sh</w:t>
            </w:r>
          </w:p>
          <w:p w:rsidRPr="00536FB2" w:rsidR="001F16AD" w:rsidP="520D5ADB" w:rsidRDefault="001F16AD" w14:paraId="7F9EDECF" w14:textId="5DE4877C">
            <w:pPr>
              <w:rPr>
                <w:color w:val="0070C0"/>
              </w:rPr>
            </w:pPr>
          </w:p>
          <w:p w:rsidRPr="00536FB2" w:rsidR="001F16AD" w:rsidP="001F16AD" w:rsidRDefault="54C53D67" w14:paraId="609BBC2F" w14:textId="74CB43F3">
            <w:pPr>
              <w:rPr>
                <w:color w:val="808080" w:themeColor="background1" w:themeShade="80"/>
              </w:rPr>
            </w:pPr>
            <w:proofErr w:type="spellStart"/>
            <w:r w:rsidRPr="520D5ADB">
              <w:rPr>
                <w:color w:val="0070C0"/>
              </w:rPr>
              <w:t>sudo</w:t>
            </w:r>
            <w:proofErr w:type="spellEnd"/>
            <w:r w:rsidRPr="520D5ADB">
              <w:rPr>
                <w:color w:val="0070C0"/>
              </w:rPr>
              <w:t xml:space="preserve"> </w:t>
            </w:r>
            <w:proofErr w:type="spellStart"/>
            <w:r w:rsidRPr="520D5ADB">
              <w:rPr>
                <w:color w:val="0070C0"/>
              </w:rPr>
              <w:t>ettercap</w:t>
            </w:r>
            <w:proofErr w:type="spellEnd"/>
            <w:r w:rsidRPr="520D5ADB">
              <w:rPr>
                <w:color w:val="0070C0"/>
              </w:rPr>
              <w:t xml:space="preserve"> -G</w:t>
            </w:r>
          </w:p>
        </w:tc>
      </w:tr>
      <w:tr w:rsidR="001F16AD" w:rsidTr="7B113B87" w14:paraId="4849AA25" w14:textId="518F44B2">
        <w:trPr>
          <w:trHeight w:val="567"/>
        </w:trPr>
        <w:tc>
          <w:tcPr>
            <w:tcW w:w="2168" w:type="dxa"/>
            <w:vAlign w:val="center"/>
          </w:tcPr>
          <w:p w:rsidRPr="001F16AD" w:rsidR="001F16AD" w:rsidP="001F16AD" w:rsidRDefault="001F16AD" w14:paraId="7FE78D7F" w14:textId="0D868161">
            <w:pPr>
              <w:rPr>
                <w:b/>
                <w:bCs/>
              </w:rPr>
            </w:pPr>
            <w:r w:rsidRPr="001F16AD">
              <w:rPr>
                <w:b/>
                <w:bCs/>
              </w:rPr>
              <w:t>Scripts</w:t>
            </w:r>
          </w:p>
        </w:tc>
        <w:tc>
          <w:tcPr>
            <w:tcW w:w="13220" w:type="dxa"/>
            <w:vAlign w:val="center"/>
          </w:tcPr>
          <w:p w:rsidRPr="00536FB2" w:rsidR="001F16AD" w:rsidP="520D5ADB" w:rsidRDefault="51A6B628" w14:paraId="6394BA0F" w14:textId="3AB2AC59">
            <w:pPr>
              <w:rPr>
                <w:color w:val="0070C0"/>
              </w:rPr>
            </w:pPr>
            <w:proofErr w:type="gramStart"/>
            <w:r w:rsidRPr="520D5ADB">
              <w:rPr>
                <w:color w:val="0070C0"/>
              </w:rPr>
              <w:t>#!/</w:t>
            </w:r>
            <w:proofErr w:type="gramEnd"/>
            <w:r w:rsidRPr="520D5ADB">
              <w:rPr>
                <w:color w:val="0070C0"/>
              </w:rPr>
              <w:t>bin/bash</w:t>
            </w:r>
          </w:p>
          <w:p w:rsidRPr="00536FB2" w:rsidR="001F16AD" w:rsidP="520D5ADB" w:rsidRDefault="51A6B628" w14:paraId="53E5F089" w14:textId="5C44D60D">
            <w:pPr>
              <w:rPr>
                <w:color w:val="0070C0"/>
              </w:rPr>
            </w:pPr>
            <w:proofErr w:type="spellStart"/>
            <w:r w:rsidRPr="520D5ADB">
              <w:rPr>
                <w:color w:val="0070C0"/>
              </w:rPr>
              <w:t>wget</w:t>
            </w:r>
            <w:proofErr w:type="spellEnd"/>
            <w:r w:rsidRPr="520D5ADB">
              <w:rPr>
                <w:color w:val="0070C0"/>
              </w:rPr>
              <w:t xml:space="preserve"> -</w:t>
            </w:r>
            <w:proofErr w:type="spellStart"/>
            <w:r w:rsidRPr="520D5ADB">
              <w:rPr>
                <w:color w:val="0070C0"/>
              </w:rPr>
              <w:t>qO</w:t>
            </w:r>
            <w:proofErr w:type="spellEnd"/>
            <w:r w:rsidRPr="520D5ADB">
              <w:rPr>
                <w:color w:val="0070C0"/>
              </w:rPr>
              <w:t xml:space="preserve"> - https://artifacts.elastic.co/GPG-KEY-elasticsearch | </w:t>
            </w:r>
            <w:proofErr w:type="spellStart"/>
            <w:r w:rsidRPr="520D5ADB">
              <w:rPr>
                <w:color w:val="0070C0"/>
              </w:rPr>
              <w:t>sudo</w:t>
            </w:r>
            <w:proofErr w:type="spellEnd"/>
            <w:r w:rsidRPr="520D5ADB">
              <w:rPr>
                <w:color w:val="0070C0"/>
              </w:rPr>
              <w:t xml:space="preserve"> apt-key add -</w:t>
            </w:r>
          </w:p>
          <w:p w:rsidRPr="00536FB2" w:rsidR="001F16AD" w:rsidP="520D5ADB" w:rsidRDefault="51A6B628" w14:paraId="7AFFEE23" w14:textId="0B9F07E4">
            <w:pPr>
              <w:rPr>
                <w:color w:val="0070C0"/>
              </w:rPr>
            </w:pPr>
            <w:r w:rsidRPr="520D5ADB">
              <w:rPr>
                <w:color w:val="0070C0"/>
              </w:rPr>
              <w:t xml:space="preserve">echo "deb https://artifacts.elastic.co/packages/7.x/apt stable main" | </w:t>
            </w:r>
            <w:proofErr w:type="spellStart"/>
            <w:r w:rsidRPr="520D5ADB">
              <w:rPr>
                <w:color w:val="0070C0"/>
              </w:rPr>
              <w:t>sudo</w:t>
            </w:r>
            <w:proofErr w:type="spellEnd"/>
            <w:r w:rsidRPr="520D5ADB">
              <w:rPr>
                <w:color w:val="0070C0"/>
              </w:rPr>
              <w:t xml:space="preserve"> tee -a /etc/apt/</w:t>
            </w:r>
            <w:proofErr w:type="spellStart"/>
            <w:r w:rsidRPr="520D5ADB">
              <w:rPr>
                <w:color w:val="0070C0"/>
              </w:rPr>
              <w:t>sources.list.d</w:t>
            </w:r>
            <w:proofErr w:type="spellEnd"/>
            <w:r w:rsidRPr="520D5ADB">
              <w:rPr>
                <w:color w:val="0070C0"/>
              </w:rPr>
              <w:t>/elastic-7.x.list</w:t>
            </w:r>
          </w:p>
          <w:p w:rsidRPr="00536FB2" w:rsidR="001F16AD" w:rsidP="520D5ADB" w:rsidRDefault="51A6B628" w14:paraId="65B0099A" w14:textId="18B99FA0">
            <w:pPr>
              <w:rPr>
                <w:color w:val="0070C0"/>
              </w:rPr>
            </w:pPr>
            <w:proofErr w:type="spellStart"/>
            <w:r w:rsidRPr="520D5ADB">
              <w:rPr>
                <w:color w:val="0070C0"/>
              </w:rPr>
              <w:t>sudo</w:t>
            </w:r>
            <w:proofErr w:type="spellEnd"/>
            <w:r w:rsidRPr="520D5ADB">
              <w:rPr>
                <w:color w:val="0070C0"/>
              </w:rPr>
              <w:t xml:space="preserve"> apt-get </w:t>
            </w:r>
            <w:proofErr w:type="gramStart"/>
            <w:r w:rsidRPr="520D5ADB">
              <w:rPr>
                <w:color w:val="0070C0"/>
              </w:rPr>
              <w:t>update</w:t>
            </w:r>
            <w:proofErr w:type="gramEnd"/>
          </w:p>
          <w:p w:rsidRPr="00536FB2" w:rsidR="001F16AD" w:rsidP="520D5ADB" w:rsidRDefault="51A6B628" w14:paraId="1D4B3F78" w14:textId="56BD389A">
            <w:pPr>
              <w:rPr>
                <w:color w:val="0070C0"/>
              </w:rPr>
            </w:pPr>
            <w:proofErr w:type="spellStart"/>
            <w:r w:rsidRPr="520D5ADB">
              <w:rPr>
                <w:color w:val="0070C0"/>
              </w:rPr>
              <w:t>sudo</w:t>
            </w:r>
            <w:proofErr w:type="spellEnd"/>
            <w:r w:rsidRPr="520D5ADB">
              <w:rPr>
                <w:color w:val="0070C0"/>
              </w:rPr>
              <w:t xml:space="preserve"> apt-get install </w:t>
            </w:r>
            <w:proofErr w:type="spellStart"/>
            <w:proofErr w:type="gramStart"/>
            <w:r w:rsidRPr="520D5ADB">
              <w:rPr>
                <w:color w:val="0070C0"/>
              </w:rPr>
              <w:t>logstash</w:t>
            </w:r>
            <w:proofErr w:type="spellEnd"/>
            <w:proofErr w:type="gramEnd"/>
          </w:p>
          <w:p w:rsidRPr="00536FB2" w:rsidR="001F16AD" w:rsidP="520D5ADB" w:rsidRDefault="51A6B628" w14:paraId="419CCFC0" w14:textId="1CFE960C">
            <w:pPr>
              <w:rPr>
                <w:color w:val="0070C0"/>
              </w:rPr>
            </w:pPr>
            <w:proofErr w:type="spellStart"/>
            <w:r w:rsidRPr="520D5ADB">
              <w:rPr>
                <w:color w:val="0070C0"/>
              </w:rPr>
              <w:t>sudo</w:t>
            </w:r>
            <w:proofErr w:type="spellEnd"/>
            <w:r w:rsidRPr="520D5ADB">
              <w:rPr>
                <w:color w:val="0070C0"/>
              </w:rPr>
              <w:t xml:space="preserve"> apt install openjdk-17-jdk -y</w:t>
            </w:r>
          </w:p>
          <w:p w:rsidRPr="00536FB2" w:rsidR="001F16AD" w:rsidP="520D5ADB" w:rsidRDefault="51A6B628" w14:paraId="4698FC8F" w14:textId="76780944">
            <w:pPr>
              <w:rPr>
                <w:color w:val="0070C0"/>
              </w:rPr>
            </w:pPr>
            <w:proofErr w:type="spellStart"/>
            <w:r w:rsidRPr="520D5ADB">
              <w:rPr>
                <w:color w:val="0070C0"/>
              </w:rPr>
              <w:t>sudo</w:t>
            </w:r>
            <w:proofErr w:type="spellEnd"/>
            <w:r w:rsidRPr="520D5ADB">
              <w:rPr>
                <w:color w:val="0070C0"/>
              </w:rPr>
              <w:t xml:space="preserve"> apt-get install </w:t>
            </w:r>
            <w:proofErr w:type="spellStart"/>
            <w:proofErr w:type="gramStart"/>
            <w:r w:rsidRPr="520D5ADB">
              <w:rPr>
                <w:color w:val="0070C0"/>
              </w:rPr>
              <w:t>elasticsearch</w:t>
            </w:r>
            <w:proofErr w:type="spellEnd"/>
            <w:proofErr w:type="gramEnd"/>
          </w:p>
          <w:p w:rsidRPr="00536FB2" w:rsidR="001F16AD" w:rsidP="520D5ADB" w:rsidRDefault="51A6B628" w14:paraId="3BC8704C" w14:textId="0D5D6541">
            <w:pPr>
              <w:rPr>
                <w:color w:val="0070C0"/>
              </w:rPr>
            </w:pPr>
            <w:proofErr w:type="spellStart"/>
            <w:r w:rsidRPr="520D5ADB">
              <w:rPr>
                <w:color w:val="0070C0"/>
              </w:rPr>
              <w:t>sudo</w:t>
            </w:r>
            <w:proofErr w:type="spellEnd"/>
            <w:r w:rsidRPr="520D5ADB">
              <w:rPr>
                <w:color w:val="0070C0"/>
              </w:rPr>
              <w:t xml:space="preserve"> apt-get install </w:t>
            </w:r>
            <w:proofErr w:type="spellStart"/>
            <w:proofErr w:type="gramStart"/>
            <w:r w:rsidRPr="520D5ADB">
              <w:rPr>
                <w:color w:val="0070C0"/>
              </w:rPr>
              <w:t>kibana</w:t>
            </w:r>
            <w:proofErr w:type="spellEnd"/>
            <w:proofErr w:type="gramEnd"/>
          </w:p>
          <w:p w:rsidRPr="00536FB2" w:rsidR="001F16AD" w:rsidP="520D5ADB" w:rsidRDefault="51A6B628" w14:paraId="6CE79105" w14:textId="2F7113DB">
            <w:pPr>
              <w:rPr>
                <w:color w:val="0070C0"/>
              </w:rPr>
            </w:pPr>
            <w:proofErr w:type="spellStart"/>
            <w:r w:rsidRPr="520D5ADB">
              <w:rPr>
                <w:color w:val="0070C0"/>
              </w:rPr>
              <w:t>sudo</w:t>
            </w:r>
            <w:proofErr w:type="spellEnd"/>
            <w:r w:rsidRPr="520D5ADB">
              <w:rPr>
                <w:color w:val="0070C0"/>
              </w:rPr>
              <w:t xml:space="preserve"> apt install </w:t>
            </w:r>
            <w:proofErr w:type="spellStart"/>
            <w:r w:rsidRPr="520D5ADB">
              <w:rPr>
                <w:color w:val="0070C0"/>
              </w:rPr>
              <w:t>gedit</w:t>
            </w:r>
            <w:proofErr w:type="spellEnd"/>
            <w:r w:rsidRPr="520D5ADB">
              <w:rPr>
                <w:color w:val="0070C0"/>
              </w:rPr>
              <w:t xml:space="preserve"> -y</w:t>
            </w:r>
          </w:p>
          <w:p w:rsidRPr="00536FB2" w:rsidR="001F16AD" w:rsidP="520D5ADB" w:rsidRDefault="51A6B628" w14:paraId="49D21464" w14:textId="7B72AAF1">
            <w:pPr>
              <w:rPr>
                <w:color w:val="0070C0"/>
              </w:rPr>
            </w:pPr>
            <w:proofErr w:type="spellStart"/>
            <w:r w:rsidRPr="520D5ADB">
              <w:rPr>
                <w:color w:val="0070C0"/>
              </w:rPr>
              <w:t>sudo</w:t>
            </w:r>
            <w:proofErr w:type="spellEnd"/>
            <w:r w:rsidRPr="520D5ADB">
              <w:rPr>
                <w:color w:val="0070C0"/>
              </w:rPr>
              <w:t xml:space="preserve"> /bin/</w:t>
            </w:r>
            <w:proofErr w:type="spellStart"/>
            <w:r w:rsidRPr="520D5ADB">
              <w:rPr>
                <w:color w:val="0070C0"/>
              </w:rPr>
              <w:t>systemctl</w:t>
            </w:r>
            <w:proofErr w:type="spellEnd"/>
            <w:r w:rsidRPr="520D5ADB">
              <w:rPr>
                <w:color w:val="0070C0"/>
              </w:rPr>
              <w:t xml:space="preserve"> enable </w:t>
            </w:r>
            <w:proofErr w:type="spellStart"/>
            <w:proofErr w:type="gramStart"/>
            <w:r w:rsidRPr="520D5ADB">
              <w:rPr>
                <w:color w:val="0070C0"/>
              </w:rPr>
              <w:t>elasticsearch.service</w:t>
            </w:r>
            <w:proofErr w:type="spellEnd"/>
            <w:proofErr w:type="gramEnd"/>
            <w:r w:rsidRPr="520D5ADB">
              <w:rPr>
                <w:color w:val="0070C0"/>
              </w:rPr>
              <w:t xml:space="preserve"> &amp;&amp; </w:t>
            </w:r>
            <w:proofErr w:type="spellStart"/>
            <w:r w:rsidRPr="520D5ADB">
              <w:rPr>
                <w:color w:val="0070C0"/>
              </w:rPr>
              <w:t>sudo</w:t>
            </w:r>
            <w:proofErr w:type="spellEnd"/>
            <w:r w:rsidRPr="520D5ADB">
              <w:rPr>
                <w:color w:val="0070C0"/>
              </w:rPr>
              <w:t xml:space="preserve"> /bin/</w:t>
            </w:r>
            <w:proofErr w:type="spellStart"/>
            <w:r w:rsidRPr="520D5ADB">
              <w:rPr>
                <w:color w:val="0070C0"/>
              </w:rPr>
              <w:t>systemctl</w:t>
            </w:r>
            <w:proofErr w:type="spellEnd"/>
            <w:r w:rsidRPr="520D5ADB">
              <w:rPr>
                <w:color w:val="0070C0"/>
              </w:rPr>
              <w:t xml:space="preserve"> enable </w:t>
            </w:r>
            <w:proofErr w:type="spellStart"/>
            <w:r w:rsidRPr="520D5ADB">
              <w:rPr>
                <w:color w:val="0070C0"/>
              </w:rPr>
              <w:t>kibana.service</w:t>
            </w:r>
            <w:proofErr w:type="spellEnd"/>
            <w:r w:rsidRPr="520D5ADB">
              <w:rPr>
                <w:color w:val="0070C0"/>
              </w:rPr>
              <w:t xml:space="preserve"> &amp;&amp; </w:t>
            </w:r>
            <w:proofErr w:type="spellStart"/>
            <w:r w:rsidRPr="520D5ADB">
              <w:rPr>
                <w:color w:val="0070C0"/>
              </w:rPr>
              <w:t>sudo</w:t>
            </w:r>
            <w:proofErr w:type="spellEnd"/>
            <w:r w:rsidRPr="520D5ADB">
              <w:rPr>
                <w:color w:val="0070C0"/>
              </w:rPr>
              <w:t xml:space="preserve"> /bin/</w:t>
            </w:r>
            <w:proofErr w:type="spellStart"/>
            <w:r w:rsidRPr="520D5ADB">
              <w:rPr>
                <w:color w:val="0070C0"/>
              </w:rPr>
              <w:t>systemctl</w:t>
            </w:r>
            <w:proofErr w:type="spellEnd"/>
            <w:r w:rsidRPr="520D5ADB">
              <w:rPr>
                <w:color w:val="0070C0"/>
              </w:rPr>
              <w:t xml:space="preserve"> enable &gt;</w:t>
            </w:r>
          </w:p>
          <w:p w:rsidRPr="00536FB2" w:rsidR="001F16AD" w:rsidP="520D5ADB" w:rsidRDefault="51A6B628" w14:paraId="6924B3CD" w14:textId="3F3E69D9">
            <w:pPr>
              <w:rPr>
                <w:color w:val="0070C0"/>
              </w:rPr>
            </w:pPr>
            <w:proofErr w:type="spellStart"/>
            <w:r w:rsidRPr="520D5ADB">
              <w:rPr>
                <w:color w:val="0070C0"/>
              </w:rPr>
              <w:t>gedit</w:t>
            </w:r>
            <w:proofErr w:type="spellEnd"/>
            <w:r w:rsidRPr="520D5ADB">
              <w:rPr>
                <w:color w:val="0070C0"/>
              </w:rPr>
              <w:t xml:space="preserve"> -s /etc/</w:t>
            </w:r>
            <w:proofErr w:type="spellStart"/>
            <w:r w:rsidRPr="520D5ADB">
              <w:rPr>
                <w:color w:val="0070C0"/>
              </w:rPr>
              <w:t>kibana</w:t>
            </w:r>
            <w:proofErr w:type="spellEnd"/>
            <w:r w:rsidRPr="520D5ADB">
              <w:rPr>
                <w:color w:val="0070C0"/>
              </w:rPr>
              <w:t>/</w:t>
            </w:r>
            <w:proofErr w:type="spellStart"/>
            <w:r w:rsidRPr="520D5ADB">
              <w:rPr>
                <w:color w:val="0070C0"/>
              </w:rPr>
              <w:t>kibana.yml</w:t>
            </w:r>
            <w:proofErr w:type="spellEnd"/>
          </w:p>
          <w:p w:rsidRPr="00536FB2" w:rsidR="001F16AD" w:rsidP="520D5ADB" w:rsidRDefault="51A6B628" w14:paraId="1BEA1C08" w14:textId="72192DC7">
            <w:pPr>
              <w:rPr>
                <w:color w:val="0070C0"/>
              </w:rPr>
            </w:pPr>
            <w:r w:rsidRPr="520D5ADB">
              <w:rPr>
                <w:color w:val="0070C0"/>
              </w:rPr>
              <w:t xml:space="preserve">echo "update the Kibana Config - the Elastic Config will open automatically when it is </w:t>
            </w:r>
            <w:proofErr w:type="gramStart"/>
            <w:r w:rsidRPr="520D5ADB">
              <w:rPr>
                <w:color w:val="0070C0"/>
              </w:rPr>
              <w:t>closed"</w:t>
            </w:r>
            <w:proofErr w:type="gramEnd"/>
          </w:p>
          <w:p w:rsidRPr="00536FB2" w:rsidR="001F16AD" w:rsidP="520D5ADB" w:rsidRDefault="51A6B628" w14:paraId="7470D182" w14:textId="1642CFB4">
            <w:pPr>
              <w:rPr>
                <w:color w:val="0070C0"/>
              </w:rPr>
            </w:pPr>
            <w:proofErr w:type="spellStart"/>
            <w:r w:rsidRPr="520D5ADB">
              <w:rPr>
                <w:color w:val="0070C0"/>
              </w:rPr>
              <w:t>gedit</w:t>
            </w:r>
            <w:proofErr w:type="spellEnd"/>
            <w:r w:rsidRPr="520D5ADB">
              <w:rPr>
                <w:color w:val="0070C0"/>
              </w:rPr>
              <w:t xml:space="preserve"> -s /etc/</w:t>
            </w:r>
            <w:proofErr w:type="spellStart"/>
            <w:r w:rsidRPr="520D5ADB">
              <w:rPr>
                <w:color w:val="0070C0"/>
              </w:rPr>
              <w:t>elasticsearch</w:t>
            </w:r>
            <w:proofErr w:type="spellEnd"/>
            <w:r w:rsidRPr="520D5ADB">
              <w:rPr>
                <w:color w:val="0070C0"/>
              </w:rPr>
              <w:t>/</w:t>
            </w:r>
            <w:proofErr w:type="spellStart"/>
            <w:r w:rsidRPr="520D5ADB">
              <w:rPr>
                <w:color w:val="0070C0"/>
              </w:rPr>
              <w:t>elasticsearch.yml</w:t>
            </w:r>
            <w:proofErr w:type="spellEnd"/>
          </w:p>
          <w:p w:rsidRPr="00536FB2" w:rsidR="001F16AD" w:rsidP="520D5ADB" w:rsidRDefault="51A6B628" w14:paraId="70BCDF40" w14:textId="692A71E7">
            <w:pPr>
              <w:rPr>
                <w:color w:val="0070C0"/>
              </w:rPr>
            </w:pPr>
            <w:r w:rsidRPr="520D5ADB">
              <w:rPr>
                <w:color w:val="0070C0"/>
              </w:rPr>
              <w:t xml:space="preserve">echo "Update the Config files then start the programs with the </w:t>
            </w:r>
            <w:proofErr w:type="spellStart"/>
            <w:r w:rsidRPr="520D5ADB">
              <w:rPr>
                <w:color w:val="0070C0"/>
              </w:rPr>
              <w:t>sudo</w:t>
            </w:r>
            <w:proofErr w:type="spellEnd"/>
            <w:r w:rsidRPr="520D5ADB">
              <w:rPr>
                <w:color w:val="0070C0"/>
              </w:rPr>
              <w:t xml:space="preserve"> service </w:t>
            </w:r>
            <w:proofErr w:type="gramStart"/>
            <w:r w:rsidRPr="520D5ADB">
              <w:rPr>
                <w:color w:val="0070C0"/>
              </w:rPr>
              <w:t>commands"</w:t>
            </w:r>
            <w:proofErr w:type="gramEnd"/>
          </w:p>
          <w:p w:rsidRPr="00536FB2" w:rsidR="001F16AD" w:rsidP="00DC7CCD" w:rsidRDefault="001F16AD" w14:paraId="004B308B" w14:textId="31EE2EE1">
            <w:pPr>
              <w:rPr>
                <w:i/>
                <w:iCs/>
                <w:color w:val="808080" w:themeColor="background1" w:themeShade="80"/>
              </w:rPr>
            </w:pPr>
          </w:p>
        </w:tc>
      </w:tr>
      <w:tr w:rsidR="001F16AD" w:rsidTr="7B113B87" w14:paraId="4712B1BF" w14:textId="5F91E9BC">
        <w:trPr>
          <w:trHeight w:val="567"/>
        </w:trPr>
        <w:tc>
          <w:tcPr>
            <w:tcW w:w="2168" w:type="dxa"/>
            <w:vAlign w:val="center"/>
          </w:tcPr>
          <w:p w:rsidRPr="001F16AD" w:rsidR="001F16AD" w:rsidP="001F16AD" w:rsidRDefault="001F16AD" w14:paraId="70002601" w14:textId="2269783F">
            <w:pPr>
              <w:rPr>
                <w:b/>
                <w:bCs/>
              </w:rPr>
            </w:pPr>
            <w:r w:rsidRPr="001F16AD">
              <w:rPr>
                <w:b/>
                <w:bCs/>
              </w:rPr>
              <w:t>Resources</w:t>
            </w:r>
          </w:p>
        </w:tc>
        <w:tc>
          <w:tcPr>
            <w:tcW w:w="13220" w:type="dxa"/>
            <w:vAlign w:val="center"/>
          </w:tcPr>
          <w:p w:rsidRPr="00536FB2" w:rsidR="001F16AD" w:rsidP="00CF39F5" w:rsidRDefault="469B0896" w14:paraId="7264710C" w14:textId="1C56ECD7">
            <w:pPr>
              <w:pStyle w:val="ListParagraph"/>
              <w:numPr>
                <w:ilvl w:val="0"/>
                <w:numId w:val="74"/>
              </w:numPr>
              <w:rPr>
                <w:color w:val="0070C0"/>
              </w:rPr>
            </w:pPr>
            <w:r w:rsidRPr="520D5ADB">
              <w:rPr>
                <w:color w:val="0070C0"/>
              </w:rPr>
              <w:t>Server for virtualization of Windows Server and SIEM tool</w:t>
            </w:r>
          </w:p>
          <w:p w:rsidRPr="00536FB2" w:rsidR="001F16AD" w:rsidP="00CF39F5" w:rsidRDefault="469B0896" w14:paraId="45881659" w14:textId="7BCE5A78">
            <w:pPr>
              <w:pStyle w:val="ListParagraph"/>
              <w:numPr>
                <w:ilvl w:val="0"/>
                <w:numId w:val="74"/>
              </w:numPr>
              <w:rPr>
                <w:i/>
                <w:iCs/>
                <w:color w:val="0070C0"/>
              </w:rPr>
            </w:pPr>
            <w:r w:rsidRPr="520D5ADB">
              <w:rPr>
                <w:color w:val="0070C0"/>
              </w:rPr>
              <w:t>Laptops for workers</w:t>
            </w:r>
          </w:p>
          <w:p w:rsidRPr="00536FB2" w:rsidR="001F16AD" w:rsidP="00CF39F5" w:rsidRDefault="469B0896" w14:paraId="64EC31D8" w14:textId="1E5842C4">
            <w:pPr>
              <w:pStyle w:val="ListParagraph"/>
              <w:numPr>
                <w:ilvl w:val="0"/>
                <w:numId w:val="74"/>
              </w:numPr>
              <w:rPr>
                <w:i/>
                <w:iCs/>
                <w:color w:val="0070C0"/>
              </w:rPr>
            </w:pPr>
            <w:r w:rsidRPr="520D5ADB">
              <w:rPr>
                <w:color w:val="0070C0"/>
              </w:rPr>
              <w:t xml:space="preserve">Physical firewall for </w:t>
            </w:r>
            <w:proofErr w:type="spellStart"/>
            <w:r w:rsidRPr="520D5ADB">
              <w:rPr>
                <w:color w:val="0070C0"/>
              </w:rPr>
              <w:t>PFsense</w:t>
            </w:r>
            <w:proofErr w:type="spellEnd"/>
            <w:r w:rsidRPr="520D5ADB">
              <w:rPr>
                <w:color w:val="0070C0"/>
              </w:rPr>
              <w:t xml:space="preserve"> and IPS</w:t>
            </w:r>
          </w:p>
          <w:p w:rsidRPr="00536FB2" w:rsidR="001F16AD" w:rsidP="00CF39F5" w:rsidRDefault="469B0896" w14:paraId="3125DB63" w14:textId="2A80A0B7">
            <w:pPr>
              <w:pStyle w:val="ListParagraph"/>
              <w:numPr>
                <w:ilvl w:val="0"/>
                <w:numId w:val="74"/>
              </w:numPr>
              <w:rPr>
                <w:i/>
                <w:iCs/>
                <w:color w:val="0070C0"/>
              </w:rPr>
            </w:pPr>
            <w:r w:rsidRPr="520D5ADB">
              <w:rPr>
                <w:color w:val="0070C0"/>
              </w:rPr>
              <w:t>Azure – Replica domain controller</w:t>
            </w:r>
          </w:p>
          <w:p w:rsidRPr="00536FB2" w:rsidR="001F16AD" w:rsidP="00CF39F5" w:rsidRDefault="469B0896" w14:paraId="7BC0B5B3" w14:textId="0FDB9F08">
            <w:pPr>
              <w:pStyle w:val="ListParagraph"/>
              <w:numPr>
                <w:ilvl w:val="0"/>
                <w:numId w:val="74"/>
              </w:numPr>
              <w:rPr>
                <w:i/>
                <w:iCs/>
                <w:color w:val="808080" w:themeColor="background1" w:themeShade="80"/>
              </w:rPr>
            </w:pPr>
            <w:r w:rsidRPr="520D5ADB">
              <w:rPr>
                <w:color w:val="0070C0"/>
              </w:rPr>
              <w:t>Routers</w:t>
            </w:r>
          </w:p>
        </w:tc>
      </w:tr>
      <w:tr w:rsidRPr="00D95D28" w:rsidR="00D95D28" w:rsidTr="7B113B87" w14:paraId="7F87A474" w14:textId="77777777">
        <w:trPr>
          <w:trHeight w:val="567"/>
        </w:trPr>
        <w:tc>
          <w:tcPr>
            <w:tcW w:w="15388" w:type="dxa"/>
            <w:gridSpan w:val="2"/>
            <w:vAlign w:val="center"/>
          </w:tcPr>
          <w:p w:rsidR="74D1B15A" w:rsidP="74D1B15A" w:rsidRDefault="74D1B15A" w14:paraId="378CDEA6" w14:textId="14ECBE18">
            <w:pPr>
              <w:jc w:val="center"/>
              <w:rPr>
                <w:b/>
                <w:bCs/>
              </w:rPr>
            </w:pPr>
          </w:p>
          <w:p w:rsidRPr="00D95D28" w:rsidR="00D95D28" w:rsidP="00D95D28" w:rsidRDefault="00D95D28" w14:paraId="797B054F" w14:textId="14ECBE18">
            <w:pPr>
              <w:jc w:val="center"/>
              <w:rPr>
                <w:b/>
                <w:bCs/>
              </w:rPr>
            </w:pPr>
            <w:r w:rsidRPr="00D95D28">
              <w:rPr>
                <w:b/>
                <w:bCs/>
              </w:rPr>
              <w:t>IMPLEMENTATION PLAN</w:t>
            </w:r>
          </w:p>
        </w:tc>
      </w:tr>
      <w:tr w:rsidRPr="00D95D28" w:rsidR="00D95D28" w:rsidTr="7B113B87" w14:paraId="5BC6CA97" w14:textId="77777777">
        <w:trPr>
          <w:trHeight w:val="567"/>
        </w:trPr>
        <w:tc>
          <w:tcPr>
            <w:tcW w:w="15388" w:type="dxa"/>
            <w:gridSpan w:val="2"/>
            <w:vAlign w:val="center"/>
          </w:tcPr>
          <w:p w:rsidRPr="00D95D28" w:rsidR="00D95D28" w:rsidP="00D95D28" w:rsidRDefault="00D95D28" w14:paraId="0A32D94B" w14:textId="377211C6">
            <w:pPr>
              <w:jc w:val="center"/>
              <w:rPr>
                <w:b/>
                <w:bCs/>
              </w:rPr>
            </w:pPr>
            <w:r>
              <w:rPr>
                <w:b/>
                <w:bCs/>
              </w:rPr>
              <w:t xml:space="preserve">NOTE: You must add additional rows and labels to address additional vulnerabilities and/or aspects of the solution. </w:t>
            </w:r>
            <w:r w:rsidR="006240FA">
              <w:rPr>
                <w:b/>
                <w:bCs/>
              </w:rPr>
              <w:t xml:space="preserve">You will need to incorporate the designed solution throughout your implementation plan. </w:t>
            </w:r>
            <w:r>
              <w:rPr>
                <w:b/>
                <w:bCs/>
              </w:rPr>
              <w:t xml:space="preserve">You may change the layout of the section below or include additional sections </w:t>
            </w:r>
            <w:proofErr w:type="gramStart"/>
            <w:r>
              <w:rPr>
                <w:b/>
                <w:bCs/>
              </w:rPr>
              <w:t>as long as</w:t>
            </w:r>
            <w:proofErr w:type="gramEnd"/>
            <w:r>
              <w:rPr>
                <w:b/>
                <w:bCs/>
              </w:rPr>
              <w:t xml:space="preserve"> you address the existing labels at a minimum.</w:t>
            </w:r>
            <w:r w:rsidR="006240FA">
              <w:rPr>
                <w:b/>
                <w:bCs/>
              </w:rPr>
              <w:t xml:space="preserve"> </w:t>
            </w:r>
          </w:p>
        </w:tc>
      </w:tr>
      <w:tr w:rsidR="005E1418" w:rsidTr="7B113B87" w14:paraId="6315D69F" w14:textId="77777777">
        <w:trPr>
          <w:trHeight w:val="567"/>
        </w:trPr>
        <w:tc>
          <w:tcPr>
            <w:tcW w:w="15388" w:type="dxa"/>
            <w:gridSpan w:val="2"/>
            <w:vAlign w:val="center"/>
          </w:tcPr>
          <w:p w:rsidR="005E1418" w:rsidP="001F16AD" w:rsidRDefault="005E1418" w14:paraId="3D1B804D" w14:textId="142A98CF">
            <w:r>
              <w:rPr>
                <w:b/>
                <w:bCs/>
              </w:rPr>
              <w:t>Vulnerability 1</w:t>
            </w:r>
            <w:r w:rsidRPr="203599FB" w:rsidR="1DA7FF42">
              <w:rPr>
                <w:b/>
                <w:bCs/>
              </w:rPr>
              <w:t xml:space="preserve"> </w:t>
            </w:r>
            <w:r w:rsidRPr="203599FB" w:rsidR="1DA7FF42">
              <w:rPr>
                <w:b/>
                <w:bCs/>
                <w:color w:val="0070C0"/>
              </w:rPr>
              <w:t>Phishing Attack</w:t>
            </w:r>
          </w:p>
        </w:tc>
      </w:tr>
      <w:tr w:rsidR="00A005C8" w:rsidTr="7B113B87" w14:paraId="41AB3E86" w14:textId="77777777">
        <w:trPr>
          <w:trHeight w:val="567"/>
        </w:trPr>
        <w:tc>
          <w:tcPr>
            <w:tcW w:w="2168" w:type="dxa"/>
          </w:tcPr>
          <w:p w:rsidRPr="001F16AD" w:rsidR="00A005C8" w:rsidP="00863389" w:rsidRDefault="005E1418" w14:paraId="00D34725" w14:textId="6F143323">
            <w:pPr>
              <w:rPr>
                <w:b/>
                <w:bCs/>
              </w:rPr>
            </w:pPr>
            <w:r>
              <w:rPr>
                <w:b/>
                <w:bCs/>
              </w:rPr>
              <w:t>Description</w:t>
            </w:r>
          </w:p>
        </w:tc>
        <w:tc>
          <w:tcPr>
            <w:tcW w:w="13220" w:type="dxa"/>
          </w:tcPr>
          <w:p w:rsidRPr="00636B6F" w:rsidR="00A005C8" w:rsidP="00863389" w:rsidRDefault="767973A6" w14:paraId="445D12E9" w14:textId="49279E18">
            <w:pPr>
              <w:rPr>
                <w:color w:val="808080" w:themeColor="background1" w:themeShade="80"/>
              </w:rPr>
            </w:pPr>
            <w:r w:rsidRPr="682993B8">
              <w:rPr>
                <w:color w:val="0070C0"/>
              </w:rPr>
              <w:t>Employees are not trained to identify fraudulent emails and the IPS/IDS is not setup to block suspicious websites</w:t>
            </w:r>
          </w:p>
        </w:tc>
      </w:tr>
      <w:tr w:rsidR="00A005C8" w:rsidTr="7B113B87" w14:paraId="1DA1321B" w14:textId="77777777">
        <w:trPr>
          <w:trHeight w:val="567"/>
        </w:trPr>
        <w:tc>
          <w:tcPr>
            <w:tcW w:w="2168" w:type="dxa"/>
          </w:tcPr>
          <w:p w:rsidR="00A005C8" w:rsidP="00863389" w:rsidRDefault="00A005C8" w14:paraId="618A83BA" w14:textId="77777777">
            <w:pPr>
              <w:rPr>
                <w:b/>
                <w:bCs/>
              </w:rPr>
            </w:pPr>
            <w:r>
              <w:rPr>
                <w:b/>
                <w:bCs/>
              </w:rPr>
              <w:t>Results from Testing</w:t>
            </w:r>
          </w:p>
        </w:tc>
        <w:tc>
          <w:tcPr>
            <w:tcW w:w="13220" w:type="dxa"/>
          </w:tcPr>
          <w:p w:rsidRPr="00636B6F" w:rsidR="00A005C8" w:rsidP="203599FB" w:rsidRDefault="768BB52A" w14:paraId="0A0D2C2B" w14:textId="53AD2142">
            <w:pPr>
              <w:rPr>
                <w:i/>
                <w:iCs/>
                <w:color w:val="808080" w:themeColor="background1" w:themeShade="80"/>
              </w:rPr>
            </w:pPr>
            <w:r w:rsidRPr="203599FB">
              <w:rPr>
                <w:color w:val="0070C0"/>
              </w:rPr>
              <w:t>From this screenshot you can see that phishing is very versatile and can replicate the look of many different websites</w:t>
            </w:r>
          </w:p>
          <w:p w:rsidRPr="00636B6F" w:rsidR="00A005C8" w:rsidP="203599FB" w:rsidRDefault="768BB52A" w14:paraId="1CA1DF05" w14:textId="3E25617C">
            <w:r>
              <w:rPr>
                <w:noProof/>
              </w:rPr>
              <w:drawing>
                <wp:inline distT="0" distB="0" distL="0" distR="0" wp14:anchorId="59B7C4E3" wp14:editId="571FBB7C">
                  <wp:extent cx="2271554" cy="2385877"/>
                  <wp:effectExtent l="0" t="0" r="0" b="0"/>
                  <wp:docPr id="1795444220" name="Picture 1795444220" descr="https://cdn.discordapp.com/attachments/1083151053962367027/1156083065987276860/image.png?ex=6513adc1&amp;is=65125c41&amp;hm=dcc797d5e3c9c632da846004be699ba3a0c253441c27ed90cdeca2cf0525fd08&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5444220"/>
                          <pic:cNvPicPr/>
                        </pic:nvPicPr>
                        <pic:blipFill>
                          <a:blip r:embed="rId15">
                            <a:extLst>
                              <a:ext uri="{28A0092B-C50C-407E-A947-70E740481C1C}">
                                <a14:useLocalDpi xmlns:a14="http://schemas.microsoft.com/office/drawing/2010/main" val="0"/>
                              </a:ext>
                            </a:extLst>
                          </a:blip>
                          <a:stretch>
                            <a:fillRect/>
                          </a:stretch>
                        </pic:blipFill>
                        <pic:spPr>
                          <a:xfrm>
                            <a:off x="0" y="0"/>
                            <a:ext cx="2271554" cy="2385877"/>
                          </a:xfrm>
                          <a:prstGeom prst="rect">
                            <a:avLst/>
                          </a:prstGeom>
                        </pic:spPr>
                      </pic:pic>
                    </a:graphicData>
                  </a:graphic>
                </wp:inline>
              </w:drawing>
            </w:r>
          </w:p>
          <w:p w:rsidR="58BAEBC9" w:rsidP="720F4480" w:rsidRDefault="58BAEBC9" w14:paraId="54069429" w14:textId="06F3EC6D">
            <w:pPr>
              <w:rPr>
                <w:color w:val="0070C0"/>
              </w:rPr>
            </w:pPr>
            <w:r w:rsidRPr="7623AAE7">
              <w:rPr>
                <w:color w:val="0070C0"/>
              </w:rPr>
              <w:t xml:space="preserve">Usually there will be some urgency paired with the link for example </w:t>
            </w:r>
            <w:r w:rsidRPr="7623AAE7" w:rsidR="34C1CADF">
              <w:rPr>
                <w:color w:val="0070C0"/>
              </w:rPr>
              <w:t xml:space="preserve">they could send an email saying your account has been logged into and if the victim is panicking and not paying attention, they won't double check the link and as you can </w:t>
            </w:r>
            <w:r w:rsidRPr="4CFB5102" w:rsidR="34C1CADF">
              <w:rPr>
                <w:color w:val="0070C0"/>
              </w:rPr>
              <w:t xml:space="preserve">see URL 3 is very unsuspecting at a </w:t>
            </w:r>
            <w:proofErr w:type="gramStart"/>
            <w:r w:rsidRPr="4CFB5102" w:rsidR="34C1CADF">
              <w:rPr>
                <w:color w:val="0070C0"/>
              </w:rPr>
              <w:t>glance</w:t>
            </w:r>
            <w:proofErr w:type="gramEnd"/>
          </w:p>
          <w:p w:rsidR="58BAEBC9" w:rsidP="720F4480" w:rsidRDefault="58BAEBC9" w14:paraId="19670411" w14:textId="1BD42AD7">
            <w:r>
              <w:rPr>
                <w:noProof/>
              </w:rPr>
              <w:drawing>
                <wp:inline distT="0" distB="0" distL="0" distR="0" wp14:anchorId="3D2EF06A" wp14:editId="7EA0CCE3">
                  <wp:extent cx="4572000" cy="962025"/>
                  <wp:effectExtent l="0" t="0" r="0" b="0"/>
                  <wp:docPr id="1906271818" name="Picture 1906271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962025"/>
                          </a:xfrm>
                          <a:prstGeom prst="rect">
                            <a:avLst/>
                          </a:prstGeom>
                        </pic:spPr>
                      </pic:pic>
                    </a:graphicData>
                  </a:graphic>
                </wp:inline>
              </w:drawing>
            </w:r>
          </w:p>
          <w:p w:rsidRPr="00636B6F" w:rsidR="00A005C8" w:rsidP="203599FB" w:rsidRDefault="768BB52A" w14:paraId="7DF41036" w14:textId="4E2A15B5">
            <w:pPr>
              <w:rPr>
                <w:color w:val="0070C0"/>
              </w:rPr>
            </w:pPr>
            <w:r w:rsidRPr="203599FB">
              <w:rPr>
                <w:color w:val="0070C0"/>
              </w:rPr>
              <w:t xml:space="preserve">The website that it replicates is very unassuming, but you can see that it is even capable of getting the victims </w:t>
            </w:r>
            <w:r w:rsidRPr="203599FB" w:rsidR="48033571">
              <w:rPr>
                <w:color w:val="0070C0"/>
              </w:rPr>
              <w:t>IP (Internet Protocol)</w:t>
            </w:r>
            <w:r w:rsidRPr="203599FB">
              <w:rPr>
                <w:color w:val="0070C0"/>
              </w:rPr>
              <w:t xml:space="preserve"> address</w:t>
            </w:r>
            <w:r w:rsidRPr="203599FB" w:rsidR="2755A80A">
              <w:rPr>
                <w:color w:val="0070C0"/>
              </w:rPr>
              <w:t xml:space="preserve"> allowing the attacker to do further attacks with </w:t>
            </w:r>
            <w:proofErr w:type="gramStart"/>
            <w:r w:rsidRPr="203599FB" w:rsidR="2755A80A">
              <w:rPr>
                <w:color w:val="0070C0"/>
              </w:rPr>
              <w:t>it</w:t>
            </w:r>
            <w:proofErr w:type="gramEnd"/>
          </w:p>
          <w:p w:rsidRPr="00636B6F" w:rsidR="00A005C8" w:rsidP="203599FB" w:rsidRDefault="768BB52A" w14:paraId="4522C64F" w14:textId="29B4306D">
            <w:r>
              <w:rPr>
                <w:noProof/>
              </w:rPr>
              <w:drawing>
                <wp:inline distT="0" distB="0" distL="0" distR="0" wp14:anchorId="41158BE6" wp14:editId="2093C9B8">
                  <wp:extent cx="4984688" cy="2668885"/>
                  <wp:effectExtent l="0" t="0" r="0" b="0"/>
                  <wp:docPr id="1547463892" name="Picture 1547463892" descr="https://cdn.discordapp.com/attachments/1083151053962367027/1156082618224357416/image.png?ex=6513ad57&amp;is=65125bd7&amp;hm=3d1b674009f0eb926c556fcf73f8f8c705f66389f0b6531c4312b80f30238c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84688" cy="2668885"/>
                          </a:xfrm>
                          <a:prstGeom prst="rect">
                            <a:avLst/>
                          </a:prstGeom>
                        </pic:spPr>
                      </pic:pic>
                    </a:graphicData>
                  </a:graphic>
                </wp:inline>
              </w:drawing>
            </w:r>
          </w:p>
          <w:p w:rsidRPr="00636B6F" w:rsidR="00A005C8" w:rsidP="203599FB" w:rsidRDefault="0319BB4D" w14:paraId="48111821" w14:textId="3FDC2157">
            <w:pPr>
              <w:rPr>
                <w:color w:val="0070C0"/>
              </w:rPr>
            </w:pPr>
            <w:r w:rsidRPr="203599FB">
              <w:rPr>
                <w:color w:val="0070C0"/>
              </w:rPr>
              <w:t xml:space="preserve">If </w:t>
            </w:r>
            <w:r w:rsidRPr="203599FB" w:rsidR="56AD8652">
              <w:rPr>
                <w:color w:val="0070C0"/>
              </w:rPr>
              <w:t>the victim puts in their account details, they are very easily compromised, and they would be none the wiser as all the page does after is refresh them to the real site and the average user would think none th</w:t>
            </w:r>
            <w:r w:rsidRPr="203599FB" w:rsidR="277DCA6C">
              <w:rPr>
                <w:color w:val="0070C0"/>
              </w:rPr>
              <w:t>e wiser</w:t>
            </w:r>
          </w:p>
          <w:p w:rsidRPr="00636B6F" w:rsidR="00A005C8" w:rsidP="203599FB" w:rsidRDefault="0319BB4D" w14:paraId="4ED7FC14" w14:textId="25812C3E">
            <w:r>
              <w:rPr>
                <w:noProof/>
              </w:rPr>
              <w:drawing>
                <wp:inline distT="0" distB="0" distL="0" distR="0" wp14:anchorId="538143FC" wp14:editId="46C66270">
                  <wp:extent cx="3738562" cy="2936329"/>
                  <wp:effectExtent l="0" t="0" r="0" b="0"/>
                  <wp:docPr id="28553327" name="Picture 28553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738562" cy="2936329"/>
                          </a:xfrm>
                          <a:prstGeom prst="rect">
                            <a:avLst/>
                          </a:prstGeom>
                        </pic:spPr>
                      </pic:pic>
                    </a:graphicData>
                  </a:graphic>
                </wp:inline>
              </w:drawing>
            </w:r>
          </w:p>
          <w:p w:rsidRPr="00636B6F" w:rsidR="00A005C8" w:rsidP="00863389" w:rsidRDefault="00A005C8" w14:paraId="19EC69BD" w14:textId="7FE3C832">
            <w:pPr>
              <w:rPr>
                <w:i/>
                <w:iCs/>
                <w:color w:val="808080" w:themeColor="background1" w:themeShade="80"/>
              </w:rPr>
            </w:pPr>
          </w:p>
        </w:tc>
      </w:tr>
      <w:tr w:rsidR="00420FF9" w:rsidTr="7B113B87" w14:paraId="42F724D9" w14:textId="77777777">
        <w:trPr>
          <w:trHeight w:val="567"/>
        </w:trPr>
        <w:tc>
          <w:tcPr>
            <w:tcW w:w="2168" w:type="dxa"/>
            <w:vAlign w:val="center"/>
          </w:tcPr>
          <w:p w:rsidR="00420FF9" w:rsidP="00420FF9" w:rsidRDefault="00420FF9" w14:paraId="60D94385" w14:textId="7C9212A3">
            <w:pPr>
              <w:rPr>
                <w:b/>
                <w:bCs/>
              </w:rPr>
            </w:pPr>
            <w:r>
              <w:rPr>
                <w:b/>
                <w:bCs/>
              </w:rPr>
              <w:t>Improvement Objective</w:t>
            </w:r>
          </w:p>
        </w:tc>
        <w:tc>
          <w:tcPr>
            <w:tcW w:w="13220" w:type="dxa"/>
            <w:vAlign w:val="center"/>
          </w:tcPr>
          <w:p w:rsidRPr="00636B6F" w:rsidR="00420FF9" w:rsidP="00420FF9" w:rsidRDefault="0D44532D" w14:paraId="0A00277A" w14:textId="6162C8FF">
            <w:pPr>
              <w:rPr>
                <w:color w:val="808080" w:themeColor="background1" w:themeShade="80"/>
              </w:rPr>
            </w:pPr>
            <w:r w:rsidRPr="71A5D412">
              <w:rPr>
                <w:color w:val="0070C0"/>
              </w:rPr>
              <w:t xml:space="preserve">The objective for </w:t>
            </w:r>
            <w:r w:rsidRPr="20240515">
              <w:rPr>
                <w:color w:val="0070C0"/>
              </w:rPr>
              <w:t xml:space="preserve">improvement </w:t>
            </w:r>
            <w:r w:rsidRPr="453696D2">
              <w:rPr>
                <w:color w:val="0070C0"/>
              </w:rPr>
              <w:t xml:space="preserve">is to effectively train employees </w:t>
            </w:r>
            <w:r w:rsidRPr="48D7D9D8" w:rsidR="036198A4">
              <w:rPr>
                <w:color w:val="0070C0"/>
              </w:rPr>
              <w:t>to identify a phishing attack from scam emails</w:t>
            </w:r>
            <w:r w:rsidRPr="08C2A370" w:rsidR="662633FB">
              <w:rPr>
                <w:color w:val="0070C0"/>
              </w:rPr>
              <w:t xml:space="preserve">. </w:t>
            </w:r>
            <w:r w:rsidRPr="54237624" w:rsidR="2D15DC66">
              <w:rPr>
                <w:color w:val="0070C0"/>
              </w:rPr>
              <w:t>Less usernames and passwords being stolen</w:t>
            </w:r>
            <w:r w:rsidRPr="682993B8" w:rsidR="0E48E03D">
              <w:rPr>
                <w:color w:val="0070C0"/>
              </w:rPr>
              <w:t xml:space="preserve"> and </w:t>
            </w:r>
            <w:r w:rsidRPr="682993B8" w:rsidR="4550AC03">
              <w:rPr>
                <w:color w:val="0070C0"/>
              </w:rPr>
              <w:t xml:space="preserve">blocking the phishing links </w:t>
            </w:r>
            <w:r w:rsidRPr="682993B8" w:rsidR="57A2AB15">
              <w:rPr>
                <w:color w:val="0070C0"/>
              </w:rPr>
              <w:t>with IPS</w:t>
            </w:r>
          </w:p>
        </w:tc>
      </w:tr>
      <w:tr w:rsidR="00420FF9" w:rsidTr="7B113B87" w14:paraId="64C9BEE1" w14:textId="77777777">
        <w:trPr>
          <w:trHeight w:val="567"/>
        </w:trPr>
        <w:tc>
          <w:tcPr>
            <w:tcW w:w="2168" w:type="dxa"/>
            <w:vAlign w:val="center"/>
          </w:tcPr>
          <w:p w:rsidR="00420FF9" w:rsidP="00420FF9" w:rsidRDefault="00420FF9" w14:paraId="4FDD60EB" w14:textId="2ED7FA01">
            <w:pPr>
              <w:rPr>
                <w:b/>
                <w:bCs/>
              </w:rPr>
            </w:pPr>
            <w:r w:rsidRPr="00B30A37">
              <w:rPr>
                <w:b/>
                <w:bCs/>
              </w:rPr>
              <w:t>Actions</w:t>
            </w:r>
            <w:r>
              <w:rPr>
                <w:b/>
                <w:bCs/>
              </w:rPr>
              <w:t xml:space="preserve"> for Implementation</w:t>
            </w:r>
          </w:p>
        </w:tc>
        <w:tc>
          <w:tcPr>
            <w:tcW w:w="13220" w:type="dxa"/>
            <w:vAlign w:val="center"/>
          </w:tcPr>
          <w:p w:rsidRPr="00636B6F" w:rsidR="00420FF9" w:rsidP="7C7D82B4" w:rsidRDefault="41805B00" w14:paraId="7ADBFEC5" w14:textId="47B7458F">
            <w:pPr>
              <w:rPr>
                <w:color w:val="808080" w:themeColor="background1" w:themeShade="80"/>
              </w:rPr>
            </w:pPr>
            <w:r w:rsidRPr="3A36F3C2">
              <w:rPr>
                <w:color w:val="0070C0"/>
              </w:rPr>
              <w:t xml:space="preserve">Check vulnerability 1 in the spreadsheet </w:t>
            </w:r>
            <w:hyperlink r:id="rId19">
              <w:r w:rsidRPr="3A36F3C2">
                <w:rPr>
                  <w:rStyle w:val="Hyperlink"/>
                </w:rPr>
                <w:t>Vulnerability assessment</w:t>
              </w:r>
            </w:hyperlink>
          </w:p>
        </w:tc>
      </w:tr>
      <w:tr w:rsidR="00420FF9" w:rsidTr="7B113B87" w14:paraId="686E4C32" w14:textId="77777777">
        <w:trPr>
          <w:trHeight w:val="1275"/>
        </w:trPr>
        <w:tc>
          <w:tcPr>
            <w:tcW w:w="2168" w:type="dxa"/>
            <w:vAlign w:val="center"/>
          </w:tcPr>
          <w:p w:rsidR="00420FF9" w:rsidP="00420FF9" w:rsidRDefault="00420FF9" w14:paraId="616BF9F8" w14:textId="373AEF0C">
            <w:pPr>
              <w:rPr>
                <w:b/>
                <w:bCs/>
              </w:rPr>
            </w:pPr>
            <w:r>
              <w:rPr>
                <w:b/>
                <w:bCs/>
              </w:rPr>
              <w:t>Strategies and Processes</w:t>
            </w:r>
          </w:p>
        </w:tc>
        <w:tc>
          <w:tcPr>
            <w:tcW w:w="13220" w:type="dxa"/>
            <w:vAlign w:val="center"/>
          </w:tcPr>
          <w:p w:rsidRPr="00636B6F" w:rsidR="00420FF9" w:rsidP="00420FF9" w:rsidRDefault="1F90A0EB" w14:paraId="066193C3" w14:textId="17E878CF">
            <w:pPr>
              <w:rPr>
                <w:color w:val="808080" w:themeColor="background1" w:themeShade="80"/>
              </w:rPr>
            </w:pPr>
            <w:r w:rsidRPr="3A36F3C2">
              <w:rPr>
                <w:color w:val="0070C0"/>
              </w:rPr>
              <w:t xml:space="preserve">Check vulnerability 1 in the spreadsheet </w:t>
            </w:r>
            <w:hyperlink r:id="rId20">
              <w:r w:rsidRPr="3A36F3C2">
                <w:rPr>
                  <w:rStyle w:val="Hyperlink"/>
                </w:rPr>
                <w:t>Vulnerability assessment</w:t>
              </w:r>
            </w:hyperlink>
          </w:p>
        </w:tc>
      </w:tr>
      <w:tr w:rsidR="00420FF9" w:rsidTr="7B113B87" w14:paraId="3EBE8C25" w14:textId="77777777">
        <w:trPr>
          <w:trHeight w:val="567"/>
        </w:trPr>
        <w:tc>
          <w:tcPr>
            <w:tcW w:w="2168" w:type="dxa"/>
            <w:vAlign w:val="center"/>
          </w:tcPr>
          <w:p w:rsidR="00420FF9" w:rsidP="00420FF9" w:rsidRDefault="00420FF9" w14:paraId="62D34568" w14:textId="4A1EDC16">
            <w:pPr>
              <w:rPr>
                <w:b/>
                <w:bCs/>
              </w:rPr>
            </w:pPr>
            <w:r w:rsidRPr="00B30A37">
              <w:rPr>
                <w:b/>
                <w:bCs/>
              </w:rPr>
              <w:t>Timeline</w:t>
            </w:r>
          </w:p>
        </w:tc>
        <w:tc>
          <w:tcPr>
            <w:tcW w:w="13220" w:type="dxa"/>
            <w:vAlign w:val="center"/>
          </w:tcPr>
          <w:p w:rsidRPr="00636B6F" w:rsidR="00420FF9" w:rsidP="00420FF9" w:rsidRDefault="7DA6DB19" w14:paraId="5E1AA1D0" w14:textId="26290502">
            <w:pPr>
              <w:rPr>
                <w:color w:val="808080" w:themeColor="background1" w:themeShade="80"/>
              </w:rPr>
            </w:pPr>
            <w:r w:rsidRPr="3A36F3C2">
              <w:rPr>
                <w:color w:val="0070C0"/>
              </w:rPr>
              <w:t xml:space="preserve">Check vulnerability 1 in the spreadsheet </w:t>
            </w:r>
            <w:hyperlink r:id="rId21">
              <w:r w:rsidRPr="3A36F3C2">
                <w:rPr>
                  <w:rStyle w:val="Hyperlink"/>
                </w:rPr>
                <w:t>Vulnerability assessment</w:t>
              </w:r>
            </w:hyperlink>
          </w:p>
        </w:tc>
      </w:tr>
      <w:tr w:rsidR="00420FF9" w:rsidTr="7B113B87" w14:paraId="2BB8A001" w14:textId="77777777">
        <w:trPr>
          <w:trHeight w:val="567"/>
        </w:trPr>
        <w:tc>
          <w:tcPr>
            <w:tcW w:w="2168" w:type="dxa"/>
            <w:vAlign w:val="center"/>
          </w:tcPr>
          <w:p w:rsidR="00420FF9" w:rsidP="00420FF9" w:rsidRDefault="00420FF9" w14:paraId="1649DD40" w14:textId="59950920">
            <w:pPr>
              <w:rPr>
                <w:b/>
                <w:bCs/>
              </w:rPr>
            </w:pPr>
            <w:r w:rsidRPr="00B30A37">
              <w:rPr>
                <w:b/>
                <w:bCs/>
              </w:rPr>
              <w:t>Resources</w:t>
            </w:r>
          </w:p>
        </w:tc>
        <w:tc>
          <w:tcPr>
            <w:tcW w:w="13220" w:type="dxa"/>
            <w:vAlign w:val="center"/>
          </w:tcPr>
          <w:p w:rsidRPr="00636B6F" w:rsidR="00420FF9" w:rsidP="00420FF9" w:rsidRDefault="4414C038" w14:paraId="2AB98F3B" w14:textId="34849039">
            <w:pPr>
              <w:rPr>
                <w:color w:val="808080" w:themeColor="background1" w:themeShade="80"/>
              </w:rPr>
            </w:pPr>
            <w:r w:rsidRPr="60FC205D">
              <w:rPr>
                <w:color w:val="0070C0"/>
              </w:rPr>
              <w:t xml:space="preserve">Check vulnerability 1 in the spreadsheet </w:t>
            </w:r>
            <w:hyperlink r:id="rId22">
              <w:r w:rsidRPr="60FC205D">
                <w:rPr>
                  <w:rStyle w:val="Hyperlink"/>
                </w:rPr>
                <w:t>Vulnerability assessment</w:t>
              </w:r>
            </w:hyperlink>
          </w:p>
        </w:tc>
      </w:tr>
      <w:tr w:rsidR="00420FF9" w:rsidTr="7B113B87" w14:paraId="7A5387FB" w14:textId="77777777">
        <w:trPr>
          <w:trHeight w:val="567"/>
        </w:trPr>
        <w:tc>
          <w:tcPr>
            <w:tcW w:w="2168" w:type="dxa"/>
            <w:vAlign w:val="center"/>
          </w:tcPr>
          <w:p w:rsidR="00420FF9" w:rsidP="00420FF9" w:rsidRDefault="00420FF9" w14:paraId="193E8209" w14:textId="0CFAE276">
            <w:pPr>
              <w:rPr>
                <w:b/>
                <w:bCs/>
              </w:rPr>
            </w:pPr>
            <w:r w:rsidRPr="00B30A37">
              <w:rPr>
                <w:b/>
                <w:bCs/>
              </w:rPr>
              <w:t>Person(s) Responsible</w:t>
            </w:r>
          </w:p>
        </w:tc>
        <w:tc>
          <w:tcPr>
            <w:tcW w:w="13220" w:type="dxa"/>
            <w:vAlign w:val="center"/>
          </w:tcPr>
          <w:p w:rsidRPr="00636B6F" w:rsidR="00DD28D6" w:rsidP="00420FF9" w:rsidRDefault="435AE734" w14:paraId="0E0F4194" w14:textId="31795505">
            <w:pPr>
              <w:rPr>
                <w:color w:val="808080" w:themeColor="background1" w:themeShade="80"/>
              </w:rPr>
            </w:pPr>
            <w:r w:rsidRPr="60FC205D">
              <w:rPr>
                <w:color w:val="0070C0"/>
              </w:rPr>
              <w:t xml:space="preserve">Check vulnerability 1 in the spreadsheet </w:t>
            </w:r>
            <w:hyperlink r:id="rId23">
              <w:r w:rsidRPr="60FC205D">
                <w:rPr>
                  <w:rStyle w:val="Hyperlink"/>
                </w:rPr>
                <w:t>Vulnerability assessment</w:t>
              </w:r>
            </w:hyperlink>
          </w:p>
        </w:tc>
      </w:tr>
      <w:tr w:rsidR="00420FF9" w:rsidTr="7B113B87" w14:paraId="6260E753" w14:textId="77777777">
        <w:trPr>
          <w:trHeight w:val="567"/>
        </w:trPr>
        <w:tc>
          <w:tcPr>
            <w:tcW w:w="2168" w:type="dxa"/>
            <w:vAlign w:val="center"/>
          </w:tcPr>
          <w:p w:rsidR="00420FF9" w:rsidP="00420FF9" w:rsidRDefault="00420FF9" w14:paraId="5102177A" w14:textId="2FA8FAB3">
            <w:pPr>
              <w:rPr>
                <w:b/>
                <w:bCs/>
              </w:rPr>
            </w:pPr>
            <w:r>
              <w:rPr>
                <w:b/>
                <w:bCs/>
              </w:rPr>
              <w:t>Verification Method &amp; Procedure</w:t>
            </w:r>
          </w:p>
        </w:tc>
        <w:tc>
          <w:tcPr>
            <w:tcW w:w="13220" w:type="dxa"/>
            <w:vAlign w:val="center"/>
          </w:tcPr>
          <w:p w:rsidRPr="00636B6F" w:rsidR="00420FF9" w:rsidP="00CF39F5" w:rsidRDefault="10FB1CD7" w14:paraId="584B78AA" w14:textId="733BA88D">
            <w:pPr>
              <w:pStyle w:val="ListParagraph"/>
              <w:numPr>
                <w:ilvl w:val="0"/>
                <w:numId w:val="62"/>
              </w:numPr>
              <w:rPr>
                <w:color w:val="808080" w:themeColor="background1" w:themeShade="80"/>
              </w:rPr>
            </w:pPr>
            <w:r w:rsidRPr="2DD6CBA8">
              <w:rPr>
                <w:color w:val="0070C0"/>
              </w:rPr>
              <w:t xml:space="preserve">Less </w:t>
            </w:r>
            <w:r w:rsidRPr="2DD6CBA8" w:rsidR="709621D5">
              <w:rPr>
                <w:color w:val="0070C0"/>
              </w:rPr>
              <w:t xml:space="preserve">cases of </w:t>
            </w:r>
            <w:r w:rsidRPr="2DD6CBA8" w:rsidR="74AE7546">
              <w:rPr>
                <w:color w:val="0070C0"/>
              </w:rPr>
              <w:t>phishing attacks</w:t>
            </w:r>
          </w:p>
        </w:tc>
      </w:tr>
      <w:tr w:rsidR="00420FF9" w:rsidTr="7B113B87" w14:paraId="1C823361" w14:textId="77777777">
        <w:trPr>
          <w:trHeight w:val="567"/>
        </w:trPr>
        <w:tc>
          <w:tcPr>
            <w:tcW w:w="2168" w:type="dxa"/>
            <w:vAlign w:val="center"/>
          </w:tcPr>
          <w:p w:rsidR="00420FF9" w:rsidP="00420FF9" w:rsidRDefault="00420FF9" w14:paraId="78EDB592" w14:textId="0C4E9F34">
            <w:pPr>
              <w:rPr>
                <w:b/>
                <w:bCs/>
              </w:rPr>
            </w:pPr>
            <w:r>
              <w:rPr>
                <w:b/>
                <w:bCs/>
              </w:rPr>
              <w:t>Results from Verification and Changes</w:t>
            </w:r>
          </w:p>
        </w:tc>
        <w:tc>
          <w:tcPr>
            <w:tcW w:w="13220" w:type="dxa"/>
            <w:vAlign w:val="center"/>
          </w:tcPr>
          <w:p w:rsidRPr="00636B6F" w:rsidR="007E3A2B" w:rsidP="00420FF9" w:rsidRDefault="19CA8BC0" w14:paraId="17B14761" w14:textId="023EDE2A">
            <w:pPr>
              <w:rPr>
                <w:color w:val="808080" w:themeColor="background1" w:themeShade="80"/>
              </w:rPr>
            </w:pPr>
            <w:r w:rsidRPr="69184C56">
              <w:rPr>
                <w:color w:val="0070C0"/>
              </w:rPr>
              <w:t xml:space="preserve">Blocking links from </w:t>
            </w:r>
            <w:proofErr w:type="spellStart"/>
            <w:r w:rsidRPr="69184C56">
              <w:rPr>
                <w:color w:val="0070C0"/>
              </w:rPr>
              <w:t>cloudflare</w:t>
            </w:r>
            <w:proofErr w:type="spellEnd"/>
            <w:r w:rsidRPr="69184C56">
              <w:rPr>
                <w:color w:val="0070C0"/>
              </w:rPr>
              <w:t xml:space="preserve"> through </w:t>
            </w:r>
            <w:proofErr w:type="spellStart"/>
            <w:r w:rsidRPr="69184C56">
              <w:rPr>
                <w:color w:val="0070C0"/>
              </w:rPr>
              <w:t>CCproxy</w:t>
            </w:r>
            <w:proofErr w:type="spellEnd"/>
            <w:r w:rsidRPr="69184C56">
              <w:rPr>
                <w:color w:val="0070C0"/>
              </w:rPr>
              <w:t xml:space="preserve"> </w:t>
            </w:r>
            <w:r w:rsidRPr="69184C56" w:rsidR="22374F86">
              <w:rPr>
                <w:color w:val="0070C0"/>
              </w:rPr>
              <w:t xml:space="preserve">prevented anyone from being able to access the malicious </w:t>
            </w:r>
            <w:proofErr w:type="gramStart"/>
            <w:r w:rsidRPr="69184C56" w:rsidR="22374F86">
              <w:rPr>
                <w:color w:val="0070C0"/>
              </w:rPr>
              <w:t>site</w:t>
            </w:r>
            <w:proofErr w:type="gramEnd"/>
          </w:p>
          <w:p w:rsidRPr="00636B6F" w:rsidR="00420FF9" w:rsidP="00420FF9" w:rsidRDefault="00420FF9" w14:paraId="525B8821" w14:textId="2BA4BD35">
            <w:pPr>
              <w:rPr>
                <w:i/>
                <w:iCs/>
                <w:color w:val="808080" w:themeColor="background1" w:themeShade="80"/>
              </w:rPr>
            </w:pPr>
          </w:p>
        </w:tc>
      </w:tr>
      <w:tr w:rsidRPr="005E1418" w:rsidR="005E1418" w:rsidTr="7B113B87" w14:paraId="5755B341" w14:textId="77777777">
        <w:trPr>
          <w:trHeight w:val="567"/>
        </w:trPr>
        <w:tc>
          <w:tcPr>
            <w:tcW w:w="15388" w:type="dxa"/>
            <w:gridSpan w:val="2"/>
            <w:vAlign w:val="center"/>
          </w:tcPr>
          <w:p w:rsidRPr="005E1418" w:rsidR="005E1418" w:rsidP="00420FF9" w:rsidRDefault="005E1418" w14:paraId="6BA5EBD8" w14:textId="120FAD10">
            <w:pPr>
              <w:rPr>
                <w:b/>
                <w:bCs/>
              </w:rPr>
            </w:pPr>
            <w:r w:rsidRPr="005E1418">
              <w:rPr>
                <w:b/>
                <w:bCs/>
              </w:rPr>
              <w:t>Vulnerability 2</w:t>
            </w:r>
          </w:p>
        </w:tc>
      </w:tr>
      <w:tr w:rsidR="007E3A2B" w:rsidTr="7B113B87" w14:paraId="0DBE983E" w14:textId="77777777">
        <w:trPr>
          <w:trHeight w:val="567"/>
        </w:trPr>
        <w:tc>
          <w:tcPr>
            <w:tcW w:w="2168" w:type="dxa"/>
          </w:tcPr>
          <w:p w:rsidRPr="001F16AD" w:rsidR="007E3A2B" w:rsidP="007E3A2B" w:rsidRDefault="007E3A2B" w14:paraId="1FFB8EF3" w14:textId="39E16691">
            <w:pPr>
              <w:rPr>
                <w:b/>
                <w:bCs/>
              </w:rPr>
            </w:pPr>
            <w:r>
              <w:rPr>
                <w:b/>
                <w:bCs/>
              </w:rPr>
              <w:t>Description</w:t>
            </w:r>
          </w:p>
        </w:tc>
        <w:tc>
          <w:tcPr>
            <w:tcW w:w="13220" w:type="dxa"/>
          </w:tcPr>
          <w:p w:rsidRPr="00636B6F" w:rsidR="007E3A2B" w:rsidP="60FC205D" w:rsidRDefault="65ADE8E2" w14:paraId="10A7BB06" w14:textId="1BD1C798">
            <w:pPr>
              <w:spacing w:after="200" w:line="276" w:lineRule="auto"/>
              <w:rPr>
                <w:rFonts w:ascii="Calibri" w:hAnsi="Calibri" w:eastAsia="Calibri" w:cs="Calibri"/>
                <w:b/>
                <w:color w:val="0070C0"/>
              </w:rPr>
            </w:pPr>
            <w:r w:rsidRPr="60FC205D">
              <w:rPr>
                <w:rFonts w:ascii="Calibri" w:hAnsi="Calibri" w:eastAsia="Calibri" w:cs="Calibri"/>
                <w:b/>
                <w:bCs/>
                <w:color w:val="0070C0"/>
              </w:rPr>
              <w:t>No IDS/IPS to monitor and block suspicious traffic</w:t>
            </w:r>
          </w:p>
        </w:tc>
      </w:tr>
      <w:tr w:rsidR="007E3A2B" w:rsidTr="7B113B87" w14:paraId="154462A0" w14:textId="77777777">
        <w:trPr>
          <w:trHeight w:val="567"/>
        </w:trPr>
        <w:tc>
          <w:tcPr>
            <w:tcW w:w="2168" w:type="dxa"/>
          </w:tcPr>
          <w:p w:rsidR="007E3A2B" w:rsidP="007E3A2B" w:rsidRDefault="007E3A2B" w14:paraId="12DC35C1" w14:textId="3D31ABCC">
            <w:pPr>
              <w:rPr>
                <w:b/>
                <w:bCs/>
              </w:rPr>
            </w:pPr>
            <w:r>
              <w:rPr>
                <w:b/>
                <w:bCs/>
              </w:rPr>
              <w:t>Results from Testing</w:t>
            </w:r>
          </w:p>
        </w:tc>
        <w:tc>
          <w:tcPr>
            <w:tcW w:w="13220" w:type="dxa"/>
          </w:tcPr>
          <w:p w:rsidRPr="00636B6F" w:rsidR="007E3A2B" w:rsidP="007E3A2B" w:rsidRDefault="2751EAB5" w14:paraId="2506E9CF" w14:textId="2DA5A041">
            <w:pPr>
              <w:rPr>
                <w:color w:val="000000" w:themeColor="text1"/>
              </w:rPr>
            </w:pPr>
            <w:r w:rsidRPr="60FC205D">
              <w:rPr>
                <w:color w:val="0070C0"/>
              </w:rPr>
              <w:t>Vulnerability testing revealed that there is no threat detection or response which allowed us to execute a Syn Flood attack</w:t>
            </w:r>
            <w:r w:rsidRPr="60FC205D" w:rsidR="65F6CFE6">
              <w:rPr>
                <w:color w:val="0070C0"/>
              </w:rPr>
              <w:t>, port scans, ARP spoofing</w:t>
            </w:r>
            <w:r w:rsidRPr="60FC205D" w:rsidR="407FB4EF">
              <w:rPr>
                <w:color w:val="0070C0"/>
              </w:rPr>
              <w:t xml:space="preserve"> an</w:t>
            </w:r>
            <w:r w:rsidRPr="60FC205D" w:rsidR="17B68F6D">
              <w:rPr>
                <w:color w:val="0070C0"/>
              </w:rPr>
              <w:t xml:space="preserve">d confirmed that a wide range of other network attacks would be possible. </w:t>
            </w:r>
          </w:p>
        </w:tc>
      </w:tr>
      <w:tr w:rsidR="007E3A2B" w:rsidTr="7B113B87" w14:paraId="2622510F" w14:textId="77777777">
        <w:trPr>
          <w:trHeight w:val="567"/>
        </w:trPr>
        <w:tc>
          <w:tcPr>
            <w:tcW w:w="2168" w:type="dxa"/>
          </w:tcPr>
          <w:p w:rsidR="007E3A2B" w:rsidP="007E3A2B" w:rsidRDefault="007E3A2B" w14:paraId="63E34BCD" w14:textId="77777777">
            <w:pPr>
              <w:rPr>
                <w:b/>
                <w:bCs/>
              </w:rPr>
            </w:pPr>
            <w:r>
              <w:rPr>
                <w:b/>
                <w:bCs/>
              </w:rPr>
              <w:t>Improvement Objective</w:t>
            </w:r>
          </w:p>
        </w:tc>
        <w:tc>
          <w:tcPr>
            <w:tcW w:w="13220" w:type="dxa"/>
            <w:vAlign w:val="center"/>
          </w:tcPr>
          <w:p w:rsidRPr="00636B6F" w:rsidR="007E3A2B" w:rsidP="32B29990" w:rsidRDefault="46CEE377" w14:paraId="21DFEA0A" w14:textId="1D3B13BA">
            <w:pPr>
              <w:pStyle w:val="ListParagraph"/>
              <w:ind w:left="0"/>
              <w:rPr>
                <w:color w:val="0070C0"/>
              </w:rPr>
            </w:pPr>
            <w:r w:rsidRPr="60FC205D">
              <w:rPr>
                <w:color w:val="0070C0"/>
              </w:rPr>
              <w:t xml:space="preserve">Our key objective for improvement is to implement </w:t>
            </w:r>
            <w:r w:rsidRPr="60FC205D" w:rsidR="31EC389E">
              <w:rPr>
                <w:color w:val="0070C0"/>
              </w:rPr>
              <w:t>and IDS/IPS that will monitor network traffic to detect potentially malicious activity and</w:t>
            </w:r>
            <w:r w:rsidRPr="60FC205D" w:rsidR="3481C5E7">
              <w:rPr>
                <w:color w:val="0070C0"/>
              </w:rPr>
              <w:t xml:space="preserve"> when needed, respond by blocking the host involved. </w:t>
            </w:r>
          </w:p>
        </w:tc>
      </w:tr>
      <w:tr w:rsidR="007E3A2B" w:rsidTr="7B113B87" w14:paraId="7F79BB30" w14:textId="77777777">
        <w:trPr>
          <w:trHeight w:val="1380"/>
        </w:trPr>
        <w:tc>
          <w:tcPr>
            <w:tcW w:w="2168" w:type="dxa"/>
          </w:tcPr>
          <w:p w:rsidR="007E3A2B" w:rsidP="007E3A2B" w:rsidRDefault="007E3A2B" w14:paraId="0D8C749C" w14:textId="77777777">
            <w:pPr>
              <w:rPr>
                <w:b/>
                <w:bCs/>
              </w:rPr>
            </w:pPr>
            <w:r w:rsidRPr="00B30A37">
              <w:rPr>
                <w:b/>
                <w:bCs/>
              </w:rPr>
              <w:t>Actions</w:t>
            </w:r>
            <w:r>
              <w:rPr>
                <w:b/>
                <w:bCs/>
              </w:rPr>
              <w:t xml:space="preserve"> for Implementation</w:t>
            </w:r>
          </w:p>
        </w:tc>
        <w:tc>
          <w:tcPr>
            <w:tcW w:w="13220" w:type="dxa"/>
            <w:vAlign w:val="center"/>
          </w:tcPr>
          <w:p w:rsidR="4DCD02C3" w:rsidP="520D5ADB" w:rsidRDefault="7424DD55" w14:paraId="73A023B6" w14:textId="231E5913">
            <w:pPr>
              <w:rPr>
                <w:color w:val="808080" w:themeColor="background1" w:themeShade="80"/>
              </w:rPr>
            </w:pPr>
            <w:r w:rsidRPr="520D5ADB">
              <w:rPr>
                <w:color w:val="0070C0"/>
              </w:rPr>
              <w:t xml:space="preserve">Refer to </w:t>
            </w:r>
            <w:proofErr w:type="spellStart"/>
            <w:r w:rsidRPr="520D5ADB">
              <w:rPr>
                <w:color w:val="0070C0"/>
              </w:rPr>
              <w:t>vulerability</w:t>
            </w:r>
            <w:proofErr w:type="spellEnd"/>
            <w:r w:rsidRPr="520D5ADB">
              <w:rPr>
                <w:color w:val="0070C0"/>
              </w:rPr>
              <w:t xml:space="preserve"> 2 of the </w:t>
            </w:r>
            <w:proofErr w:type="gramStart"/>
            <w:r w:rsidRPr="520D5ADB">
              <w:rPr>
                <w:color w:val="0070C0"/>
              </w:rPr>
              <w:t>spreadsheet</w:t>
            </w:r>
            <w:proofErr w:type="gramEnd"/>
          </w:p>
          <w:p w:rsidRPr="00C57661" w:rsidR="007E3A2B" w:rsidP="007E3A2B" w:rsidRDefault="0916B24C" w14:paraId="329B00C8" w14:textId="7F4D7C50">
            <w:pPr>
              <w:rPr>
                <w:rFonts w:ascii="Calibri" w:hAnsi="Calibri" w:eastAsia="Calibri" w:cs="Calibri"/>
              </w:rPr>
            </w:pPr>
            <w:r w:rsidRPr="736CBA9D">
              <w:rPr>
                <w:rFonts w:ascii="Calibri" w:hAnsi="Calibri" w:eastAsia="Calibri" w:cs="Calibri"/>
              </w:rPr>
              <w:t xml:space="preserve"> </w:t>
            </w:r>
            <w:hyperlink r:id="rId24">
              <w:r w:rsidRPr="736CBA9D" w:rsidR="146A191B">
                <w:rPr>
                  <w:rStyle w:val="Hyperlink"/>
                  <w:rFonts w:ascii="Calibri" w:hAnsi="Calibri" w:eastAsia="Calibri" w:cs="Calibri"/>
                </w:rPr>
                <w:t>https://rmiteduau.sharepoint.com/:x:/r/sites/CertIV-CyberSecurityProject/_layouts/15/Doc.aspx?sourcedoc=%7BA46EF221-FFFC-4F8A-8A93-D18DB44C5EB5%7D&amp;file=Vulnerability%20Assessments.xlsx&amp;action=default&amp;mobileredirect=true</w:t>
              </w:r>
            </w:hyperlink>
            <w:r w:rsidRPr="736CBA9D" w:rsidR="146A191B">
              <w:rPr>
                <w:rFonts w:ascii="Calibri" w:hAnsi="Calibri" w:eastAsia="Calibri" w:cs="Calibri"/>
              </w:rPr>
              <w:t xml:space="preserve"> </w:t>
            </w:r>
          </w:p>
        </w:tc>
      </w:tr>
      <w:tr w:rsidR="007E3A2B" w:rsidTr="7B113B87" w14:paraId="70FC00F7" w14:textId="77777777">
        <w:trPr>
          <w:trHeight w:val="567"/>
        </w:trPr>
        <w:tc>
          <w:tcPr>
            <w:tcW w:w="2168" w:type="dxa"/>
          </w:tcPr>
          <w:p w:rsidR="007E3A2B" w:rsidP="007E3A2B" w:rsidRDefault="007E3A2B" w14:paraId="7C0F2C07" w14:textId="77777777">
            <w:pPr>
              <w:rPr>
                <w:b/>
                <w:bCs/>
              </w:rPr>
            </w:pPr>
            <w:r>
              <w:rPr>
                <w:b/>
                <w:bCs/>
              </w:rPr>
              <w:t>Strategies and Processes</w:t>
            </w:r>
          </w:p>
        </w:tc>
        <w:tc>
          <w:tcPr>
            <w:tcW w:w="13220" w:type="dxa"/>
            <w:vAlign w:val="center"/>
          </w:tcPr>
          <w:p w:rsidRPr="00636B6F" w:rsidR="007E3A2B" w:rsidP="007E3A2B" w:rsidRDefault="00AC68DF" w14:paraId="6D18F1AA" w14:textId="671B348B">
            <w:pPr>
              <w:rPr>
                <w:i/>
                <w:iCs/>
                <w:color w:val="808080" w:themeColor="background1" w:themeShade="80"/>
              </w:rPr>
            </w:pPr>
            <w:hyperlink r:id="rId25">
              <w:r w:rsidRPr="736CBA9D" w:rsidR="003B690C">
                <w:rPr>
                  <w:rStyle w:val="Hyperlink"/>
                  <w:i/>
                  <w:iCs/>
                </w:rPr>
                <w:t>https://rmiteduau.sharepoint.com/:x:/r/sites/CertIV-CyberSecurityProject/Shared%20Documents/Vulnerability%20Assessments.xlsx?d=wa46ef221fffc4f8a8a93d18db44c5eb5&amp;csf=1&amp;web=1&amp;e=eTOZXQ</w:t>
              </w:r>
            </w:hyperlink>
            <w:r w:rsidRPr="736CBA9D" w:rsidR="63B09EFE">
              <w:rPr>
                <w:i/>
                <w:iCs/>
              </w:rPr>
              <w:t xml:space="preserve"> </w:t>
            </w:r>
          </w:p>
        </w:tc>
      </w:tr>
      <w:tr w:rsidR="007E3A2B" w:rsidTr="7B113B87" w14:paraId="1BBBC7F3" w14:textId="77777777">
        <w:trPr>
          <w:trHeight w:val="567"/>
        </w:trPr>
        <w:tc>
          <w:tcPr>
            <w:tcW w:w="2168" w:type="dxa"/>
          </w:tcPr>
          <w:p w:rsidR="007E3A2B" w:rsidP="007E3A2B" w:rsidRDefault="007E3A2B" w14:paraId="0EBDE777" w14:textId="77777777">
            <w:pPr>
              <w:rPr>
                <w:b/>
                <w:bCs/>
              </w:rPr>
            </w:pPr>
            <w:r w:rsidRPr="00B30A37">
              <w:rPr>
                <w:b/>
                <w:bCs/>
              </w:rPr>
              <w:t>Timeline</w:t>
            </w:r>
          </w:p>
        </w:tc>
        <w:tc>
          <w:tcPr>
            <w:tcW w:w="13220" w:type="dxa"/>
            <w:vAlign w:val="center"/>
          </w:tcPr>
          <w:p w:rsidRPr="00636B6F" w:rsidR="007E3A2B" w:rsidP="007E3A2B" w:rsidRDefault="00AC68DF" w14:paraId="26656AB7" w14:textId="3711421D">
            <w:pPr>
              <w:rPr>
                <w:i/>
                <w:iCs/>
                <w:color w:val="808080" w:themeColor="background1" w:themeShade="80"/>
              </w:rPr>
            </w:pPr>
            <w:hyperlink r:id="rId26">
              <w:r w:rsidRPr="736CBA9D" w:rsidR="003B690C">
                <w:rPr>
                  <w:rStyle w:val="Hyperlink"/>
                  <w:i/>
                  <w:iCs/>
                </w:rPr>
                <w:t>https://rmiteduau.sharepoint.com/:x:/r/sites/CertIV-CyberSecurityProject/Shared%20Documents/Vulnerability%20Assessments.xlsx?d=wa46ef221fffc4f8a8a93d18db44c5eb5&amp;csf=1&amp;web=1&amp;e=eTOZXQ</w:t>
              </w:r>
            </w:hyperlink>
            <w:r w:rsidRPr="736CBA9D" w:rsidR="271004D6">
              <w:rPr>
                <w:i/>
                <w:iCs/>
              </w:rPr>
              <w:t xml:space="preserve"> </w:t>
            </w:r>
          </w:p>
        </w:tc>
      </w:tr>
      <w:tr w:rsidR="007E3A2B" w:rsidTr="7B113B87" w14:paraId="7870A42F" w14:textId="77777777">
        <w:trPr>
          <w:trHeight w:val="567"/>
        </w:trPr>
        <w:tc>
          <w:tcPr>
            <w:tcW w:w="2168" w:type="dxa"/>
          </w:tcPr>
          <w:p w:rsidR="007E3A2B" w:rsidP="007E3A2B" w:rsidRDefault="007E3A2B" w14:paraId="0DF2641C" w14:textId="77777777">
            <w:pPr>
              <w:rPr>
                <w:b/>
                <w:bCs/>
              </w:rPr>
            </w:pPr>
            <w:r w:rsidRPr="00B30A37">
              <w:rPr>
                <w:b/>
                <w:bCs/>
              </w:rPr>
              <w:t>Resources</w:t>
            </w:r>
          </w:p>
        </w:tc>
        <w:tc>
          <w:tcPr>
            <w:tcW w:w="13220" w:type="dxa"/>
            <w:vAlign w:val="center"/>
          </w:tcPr>
          <w:p w:rsidRPr="003B690C" w:rsidR="007E3A2B" w:rsidP="007E3A2B" w:rsidRDefault="00AC68DF" w14:paraId="26F74DCE" w14:textId="53787569">
            <w:pPr>
              <w:rPr>
                <w:i/>
                <w:color w:val="000000" w:themeColor="text1"/>
              </w:rPr>
            </w:pPr>
            <w:hyperlink r:id="rId27">
              <w:r w:rsidRPr="736CBA9D" w:rsidR="003B690C">
                <w:rPr>
                  <w:rStyle w:val="Hyperlink"/>
                  <w:i/>
                  <w:iCs/>
                </w:rPr>
                <w:t>https://rmiteduau.sharepoint.com/:x:/r/sites/CertIV-CyberSecurityProject/Shared%20Documents/Vulnerability%20Assessments.xlsx?d=wa46ef221fffc4f8a8a93d18db44c5eb5&amp;csf=1&amp;web=1&amp;e=eTOZXQ</w:t>
              </w:r>
            </w:hyperlink>
            <w:r w:rsidRPr="736CBA9D" w:rsidR="19509698">
              <w:rPr>
                <w:i/>
                <w:iCs/>
                <w:color w:val="000000" w:themeColor="text1"/>
              </w:rPr>
              <w:t xml:space="preserve"> </w:t>
            </w:r>
          </w:p>
        </w:tc>
      </w:tr>
      <w:tr w:rsidR="007E3A2B" w:rsidTr="7B113B87" w14:paraId="77243738" w14:textId="77777777">
        <w:trPr>
          <w:trHeight w:val="567"/>
        </w:trPr>
        <w:tc>
          <w:tcPr>
            <w:tcW w:w="2168" w:type="dxa"/>
          </w:tcPr>
          <w:p w:rsidR="007E3A2B" w:rsidP="007E3A2B" w:rsidRDefault="007E3A2B" w14:paraId="1457A2CD" w14:textId="77777777">
            <w:pPr>
              <w:rPr>
                <w:b/>
                <w:bCs/>
              </w:rPr>
            </w:pPr>
            <w:r w:rsidRPr="00B30A37">
              <w:rPr>
                <w:b/>
                <w:bCs/>
              </w:rPr>
              <w:t>Person(s) Responsible</w:t>
            </w:r>
          </w:p>
        </w:tc>
        <w:tc>
          <w:tcPr>
            <w:tcW w:w="13220" w:type="dxa"/>
            <w:vAlign w:val="center"/>
          </w:tcPr>
          <w:p w:rsidRPr="00636B6F" w:rsidR="007E3A2B" w:rsidP="007E3A2B" w:rsidRDefault="00AC68DF" w14:paraId="010D528A" w14:textId="789091EB">
            <w:pPr>
              <w:rPr>
                <w:i/>
                <w:iCs/>
                <w:color w:val="808080" w:themeColor="background1" w:themeShade="80"/>
              </w:rPr>
            </w:pPr>
            <w:hyperlink r:id="rId28">
              <w:r w:rsidRPr="736CBA9D" w:rsidR="003B690C">
                <w:rPr>
                  <w:rStyle w:val="Hyperlink"/>
                  <w:i/>
                  <w:iCs/>
                </w:rPr>
                <w:t>https://rmiteduau.sharepoint.com/:x:/r/sites/CertIV-CyberSecurityProject/Shared%20Documents/Vulnerability%20Assessments.xlsx?d=wa46ef221fffc4f8a8a93d18db44c5eb5&amp;csf=1&amp;web=1&amp;e=eTOZXQ</w:t>
              </w:r>
            </w:hyperlink>
            <w:r w:rsidRPr="736CBA9D" w:rsidR="54DC97C2">
              <w:rPr>
                <w:i/>
                <w:iCs/>
              </w:rPr>
              <w:t xml:space="preserve"> </w:t>
            </w:r>
          </w:p>
        </w:tc>
      </w:tr>
      <w:tr w:rsidR="007E3A2B" w:rsidTr="7B113B87" w14:paraId="2E7A1108" w14:textId="77777777">
        <w:trPr>
          <w:trHeight w:val="567"/>
        </w:trPr>
        <w:tc>
          <w:tcPr>
            <w:tcW w:w="2168" w:type="dxa"/>
          </w:tcPr>
          <w:p w:rsidR="007E3A2B" w:rsidP="007E3A2B" w:rsidRDefault="007E3A2B" w14:paraId="43675D4D" w14:textId="77777777">
            <w:pPr>
              <w:rPr>
                <w:b/>
                <w:bCs/>
              </w:rPr>
            </w:pPr>
            <w:r>
              <w:rPr>
                <w:b/>
                <w:bCs/>
              </w:rPr>
              <w:t>Verification Method &amp; Procedure</w:t>
            </w:r>
          </w:p>
        </w:tc>
        <w:tc>
          <w:tcPr>
            <w:tcW w:w="13220" w:type="dxa"/>
            <w:vAlign w:val="center"/>
          </w:tcPr>
          <w:p w:rsidRPr="00540654" w:rsidR="007E3A2B" w:rsidP="007E3A2B" w:rsidRDefault="4EABF7CF" w14:paraId="6F731F06" w14:textId="718CAF3A">
            <w:pPr>
              <w:rPr>
                <w:color w:val="808080" w:themeColor="background1" w:themeShade="80"/>
              </w:rPr>
            </w:pPr>
            <w:r w:rsidRPr="00540654">
              <w:t xml:space="preserve">Following </w:t>
            </w:r>
            <w:r w:rsidR="00540654">
              <w:t>implementation</w:t>
            </w:r>
            <w:r w:rsidRPr="00540654">
              <w:t xml:space="preserve">, </w:t>
            </w:r>
            <w:r w:rsidR="00540654">
              <w:t>a</w:t>
            </w:r>
            <w:r w:rsidR="00D5237F">
              <w:t xml:space="preserve"> </w:t>
            </w:r>
            <w:r w:rsidR="00540654">
              <w:t>series of tests including a Syn Flood, Arp poising and port scans</w:t>
            </w:r>
            <w:r w:rsidRPr="00540654">
              <w:t xml:space="preserve"> will be performed against various </w:t>
            </w:r>
            <w:r w:rsidR="00540654">
              <w:t>critical</w:t>
            </w:r>
            <w:r w:rsidRPr="00540654">
              <w:t xml:space="preserve"> network devices and Snort will be monitored to ensure it is detecting and blocking the attacks</w:t>
            </w:r>
            <w:r w:rsidRPr="00540654">
              <w:rPr>
                <w:color w:val="808080" w:themeColor="background1" w:themeShade="80"/>
              </w:rPr>
              <w:t>.</w:t>
            </w:r>
          </w:p>
        </w:tc>
      </w:tr>
      <w:tr w:rsidR="007E3A2B" w:rsidTr="7B113B87" w14:paraId="625DBB30" w14:textId="77777777">
        <w:trPr>
          <w:trHeight w:val="567"/>
        </w:trPr>
        <w:tc>
          <w:tcPr>
            <w:tcW w:w="2168" w:type="dxa"/>
          </w:tcPr>
          <w:p w:rsidR="007E3A2B" w:rsidP="007E3A2B" w:rsidRDefault="007E3A2B" w14:paraId="1BEC3075" w14:textId="77777777">
            <w:pPr>
              <w:rPr>
                <w:b/>
                <w:bCs/>
              </w:rPr>
            </w:pPr>
            <w:r>
              <w:rPr>
                <w:b/>
                <w:bCs/>
              </w:rPr>
              <w:t>Results from Verification and Changes</w:t>
            </w:r>
          </w:p>
        </w:tc>
        <w:tc>
          <w:tcPr>
            <w:tcW w:w="13220" w:type="dxa"/>
            <w:vAlign w:val="center"/>
          </w:tcPr>
          <w:p w:rsidR="00441E65" w:rsidP="00441E65" w:rsidRDefault="00441E65" w14:paraId="253AB43D" w14:textId="630163E0">
            <w:pPr>
              <w:pStyle w:val="ListParagraph"/>
              <w:numPr>
                <w:ilvl w:val="0"/>
                <w:numId w:val="28"/>
              </w:numPr>
              <w:spacing w:after="200" w:line="276" w:lineRule="auto"/>
            </w:pPr>
            <w:r>
              <w:t>Snort was installed</w:t>
            </w:r>
            <w:r w:rsidR="00CB6836">
              <w:t>.</w:t>
            </w:r>
          </w:p>
          <w:p w:rsidR="00441E65" w:rsidP="00441E65" w:rsidRDefault="00441E65" w14:paraId="182892A4" w14:textId="143226A6">
            <w:pPr>
              <w:pStyle w:val="ListParagraph"/>
              <w:numPr>
                <w:ilvl w:val="0"/>
                <w:numId w:val="28"/>
              </w:numPr>
              <w:spacing w:after="200" w:line="276" w:lineRule="auto"/>
            </w:pPr>
            <w:r>
              <w:t>Rulesets were downloaded</w:t>
            </w:r>
            <w:r w:rsidR="00CB6836">
              <w:t>.</w:t>
            </w:r>
          </w:p>
          <w:p w:rsidR="000A536E" w:rsidP="008A55F6" w:rsidRDefault="002C250A" w14:paraId="1EF4FDE3" w14:textId="54BF2110">
            <w:pPr>
              <w:pStyle w:val="ListParagraph"/>
              <w:numPr>
                <w:ilvl w:val="0"/>
                <w:numId w:val="28"/>
              </w:numPr>
              <w:spacing w:after="200" w:line="276" w:lineRule="auto"/>
            </w:pPr>
            <w:r>
              <w:t>Interfaces were configured</w:t>
            </w:r>
            <w:r w:rsidR="00CB6836">
              <w:t>.</w:t>
            </w:r>
          </w:p>
          <w:p w:rsidR="008A55F6" w:rsidP="008A55F6" w:rsidRDefault="008A55F6" w14:paraId="66784AC0" w14:textId="468AC547">
            <w:pPr>
              <w:pStyle w:val="ListParagraph"/>
              <w:numPr>
                <w:ilvl w:val="0"/>
                <w:numId w:val="28"/>
              </w:numPr>
              <w:spacing w:after="200" w:line="276" w:lineRule="auto"/>
            </w:pPr>
            <w:r>
              <w:t>Logging enabled</w:t>
            </w:r>
            <w:r w:rsidR="00CB6836">
              <w:t>.</w:t>
            </w:r>
          </w:p>
          <w:p w:rsidR="008A55F6" w:rsidP="008A55F6" w:rsidRDefault="002E0E8A" w14:paraId="21D4484C" w14:textId="476183B5">
            <w:pPr>
              <w:pStyle w:val="ListParagraph"/>
              <w:numPr>
                <w:ilvl w:val="0"/>
                <w:numId w:val="28"/>
              </w:numPr>
              <w:spacing w:after="200" w:line="276" w:lineRule="auto"/>
            </w:pPr>
            <w:r>
              <w:t>Confirmed alerts were triggering</w:t>
            </w:r>
            <w:r w:rsidR="00CB6836">
              <w:t>.</w:t>
            </w:r>
          </w:p>
          <w:p w:rsidR="002E0E8A" w:rsidP="00806DBB" w:rsidRDefault="00806DBB" w14:paraId="682BBFD6" w14:textId="7C0D8C8D">
            <w:pPr>
              <w:pStyle w:val="ListParagraph"/>
              <w:spacing w:after="200" w:line="276" w:lineRule="auto"/>
              <w:ind w:left="360"/>
            </w:pPr>
            <w:r>
              <w:rPr>
                <w:noProof/>
              </w:rPr>
              <w:drawing>
                <wp:inline distT="0" distB="0" distL="0" distR="0" wp14:anchorId="2ED5F675" wp14:editId="422FC37E">
                  <wp:extent cx="7085737" cy="837054"/>
                  <wp:effectExtent l="0" t="0" r="1270" b="1270"/>
                  <wp:docPr id="763617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17144" name=""/>
                          <pic:cNvPicPr/>
                        </pic:nvPicPr>
                        <pic:blipFill>
                          <a:blip r:embed="rId29"/>
                          <a:stretch>
                            <a:fillRect/>
                          </a:stretch>
                        </pic:blipFill>
                        <pic:spPr>
                          <a:xfrm>
                            <a:off x="0" y="0"/>
                            <a:ext cx="7226956" cy="853736"/>
                          </a:xfrm>
                          <a:prstGeom prst="rect">
                            <a:avLst/>
                          </a:prstGeom>
                        </pic:spPr>
                      </pic:pic>
                    </a:graphicData>
                  </a:graphic>
                </wp:inline>
              </w:drawing>
            </w:r>
          </w:p>
          <w:p w:rsidR="00806DBB" w:rsidP="00806DBB" w:rsidRDefault="00D97C59" w14:paraId="652628B6" w14:textId="40CA763F">
            <w:pPr>
              <w:pStyle w:val="ListParagraph"/>
              <w:spacing w:after="200" w:line="276" w:lineRule="auto"/>
              <w:ind w:left="360"/>
            </w:pPr>
            <w:r>
              <w:rPr>
                <w:noProof/>
              </w:rPr>
              <w:drawing>
                <wp:inline distT="0" distB="0" distL="0" distR="0" wp14:anchorId="32272A86" wp14:editId="51E21DDB">
                  <wp:extent cx="5800752" cy="2589581"/>
                  <wp:effectExtent l="0" t="0" r="0" b="1270"/>
                  <wp:docPr id="2096564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64034" name=""/>
                          <pic:cNvPicPr/>
                        </pic:nvPicPr>
                        <pic:blipFill>
                          <a:blip r:embed="rId30"/>
                          <a:stretch>
                            <a:fillRect/>
                          </a:stretch>
                        </pic:blipFill>
                        <pic:spPr>
                          <a:xfrm>
                            <a:off x="0" y="0"/>
                            <a:ext cx="5813296" cy="2595181"/>
                          </a:xfrm>
                          <a:prstGeom prst="rect">
                            <a:avLst/>
                          </a:prstGeom>
                        </pic:spPr>
                      </pic:pic>
                    </a:graphicData>
                  </a:graphic>
                </wp:inline>
              </w:drawing>
            </w:r>
          </w:p>
          <w:p w:rsidRPr="00441E65" w:rsidR="00D97C59" w:rsidP="00806DBB" w:rsidRDefault="00CB6836" w14:paraId="524C0E0E" w14:textId="3572E8C0">
            <w:pPr>
              <w:pStyle w:val="ListParagraph"/>
              <w:spacing w:after="200" w:line="276" w:lineRule="auto"/>
              <w:ind w:left="360"/>
            </w:pPr>
            <w:r>
              <w:rPr>
                <w:noProof/>
              </w:rPr>
              <w:drawing>
                <wp:inline distT="0" distB="0" distL="0" distR="0" wp14:anchorId="1457DE00" wp14:editId="290F2EFF">
                  <wp:extent cx="7707529" cy="2275017"/>
                  <wp:effectExtent l="0" t="0" r="8255" b="0"/>
                  <wp:docPr id="525817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17178" name=""/>
                          <pic:cNvPicPr/>
                        </pic:nvPicPr>
                        <pic:blipFill>
                          <a:blip r:embed="rId31"/>
                          <a:stretch>
                            <a:fillRect/>
                          </a:stretch>
                        </pic:blipFill>
                        <pic:spPr>
                          <a:xfrm>
                            <a:off x="0" y="0"/>
                            <a:ext cx="7721298" cy="2279081"/>
                          </a:xfrm>
                          <a:prstGeom prst="rect">
                            <a:avLst/>
                          </a:prstGeom>
                        </pic:spPr>
                      </pic:pic>
                    </a:graphicData>
                  </a:graphic>
                </wp:inline>
              </w:drawing>
            </w:r>
          </w:p>
          <w:p w:rsidRPr="00636B6F" w:rsidR="007E3A2B" w:rsidP="007E3A2B" w:rsidRDefault="007E3A2B" w14:paraId="0F559C66" w14:textId="4758051B">
            <w:pPr>
              <w:rPr>
                <w:i/>
                <w:iCs/>
                <w:color w:val="808080" w:themeColor="background1" w:themeShade="80"/>
              </w:rPr>
            </w:pPr>
          </w:p>
        </w:tc>
      </w:tr>
      <w:tr w:rsidR="007E3A2B" w:rsidTr="7B113B87" w14:paraId="6932CC5B" w14:textId="77777777">
        <w:trPr>
          <w:trHeight w:val="567"/>
        </w:trPr>
        <w:tc>
          <w:tcPr>
            <w:tcW w:w="15388" w:type="dxa"/>
            <w:gridSpan w:val="2"/>
          </w:tcPr>
          <w:p w:rsidR="007E3A2B" w:rsidP="007E3A2B" w:rsidRDefault="007E3A2B" w14:paraId="4BE3474A" w14:textId="16BC9384">
            <w:pPr>
              <w:rPr>
                <w:b/>
              </w:rPr>
            </w:pPr>
            <w:r>
              <w:rPr>
                <w:b/>
                <w:bCs/>
              </w:rPr>
              <w:t>Vulnerability 3:</w:t>
            </w:r>
            <w:r w:rsidRPr="690578E9" w:rsidR="720D4494">
              <w:rPr>
                <w:b/>
                <w:bCs/>
              </w:rPr>
              <w:t xml:space="preserve"> </w:t>
            </w:r>
            <w:r w:rsidRPr="690578E9" w:rsidR="771C3C1E">
              <w:rPr>
                <w:b/>
                <w:bCs/>
              </w:rPr>
              <w:t xml:space="preserve"> </w:t>
            </w:r>
            <w:r w:rsidRPr="668689EF" w:rsidR="714ABDC7">
              <w:rPr>
                <w:b/>
                <w:bCs/>
                <w:color w:val="0070C0"/>
              </w:rPr>
              <w:t>Wi-Fi Vulnerability</w:t>
            </w:r>
            <w:r w:rsidRPr="0A5719BF" w:rsidR="4A9E3D24">
              <w:rPr>
                <w:b/>
                <w:bCs/>
                <w:color w:val="0070C0"/>
              </w:rPr>
              <w:t xml:space="preserve"> + ARLO nanny cam not secured</w:t>
            </w:r>
          </w:p>
        </w:tc>
      </w:tr>
      <w:tr w:rsidR="007E3A2B" w:rsidTr="7B113B87" w14:paraId="636462CC" w14:textId="77777777">
        <w:trPr>
          <w:trHeight w:val="567"/>
        </w:trPr>
        <w:tc>
          <w:tcPr>
            <w:tcW w:w="2168" w:type="dxa"/>
          </w:tcPr>
          <w:p w:rsidRPr="001F16AD" w:rsidR="007E3A2B" w:rsidP="007E3A2B" w:rsidRDefault="007E3A2B" w14:paraId="577DF946" w14:textId="2F91FEFB">
            <w:pPr>
              <w:rPr>
                <w:b/>
                <w:bCs/>
              </w:rPr>
            </w:pPr>
            <w:r>
              <w:rPr>
                <w:b/>
                <w:bCs/>
              </w:rPr>
              <w:t>Description</w:t>
            </w:r>
          </w:p>
        </w:tc>
        <w:tc>
          <w:tcPr>
            <w:tcW w:w="13220" w:type="dxa"/>
          </w:tcPr>
          <w:p w:rsidRPr="00636B6F" w:rsidR="007E3A2B" w:rsidP="0A5719BF" w:rsidRDefault="595496DD" w14:paraId="2FE8E15A" w14:textId="47048096">
            <w:pPr>
              <w:rPr>
                <w:i/>
                <w:iCs/>
                <w:color w:val="808080" w:themeColor="background1" w:themeShade="80"/>
              </w:rPr>
            </w:pPr>
            <w:r w:rsidRPr="682993B8">
              <w:rPr>
                <w:i/>
                <w:iCs/>
                <w:color w:val="0070C0"/>
              </w:rPr>
              <w:t xml:space="preserve">Staff networks into the website using personal devices, when off-site the staff uses their own networks which includes mobile phone, tethering, free Wi-fi hotspots and home networks. </w:t>
            </w:r>
            <w:r w:rsidRPr="1D96387D">
              <w:rPr>
                <w:i/>
                <w:iCs/>
                <w:color w:val="0070C0"/>
              </w:rPr>
              <w:t xml:space="preserve">This </w:t>
            </w:r>
            <w:r w:rsidRPr="1D96387D" w:rsidR="6621C3A5">
              <w:rPr>
                <w:i/>
                <w:iCs/>
                <w:color w:val="0070C0"/>
              </w:rPr>
              <w:t xml:space="preserve">network </w:t>
            </w:r>
            <w:r w:rsidRPr="1D96387D" w:rsidR="1603BFB9">
              <w:rPr>
                <w:i/>
                <w:iCs/>
                <w:color w:val="0070C0"/>
              </w:rPr>
              <w:t xml:space="preserve">is not configured to hash and encrypt the data during transit, thereby allowing attackers </w:t>
            </w:r>
            <w:r w:rsidRPr="5BC80E42" w:rsidR="7B65A2D7">
              <w:rPr>
                <w:i/>
                <w:iCs/>
                <w:color w:val="0070C0"/>
              </w:rPr>
              <w:t xml:space="preserve">to exploit through multiple methods such as </w:t>
            </w:r>
            <w:proofErr w:type="spellStart"/>
            <w:r w:rsidRPr="6330A164" w:rsidR="7B65A2D7">
              <w:rPr>
                <w:i/>
                <w:iCs/>
                <w:color w:val="0070C0"/>
              </w:rPr>
              <w:t>MiTM</w:t>
            </w:r>
            <w:proofErr w:type="spellEnd"/>
            <w:r w:rsidRPr="6330A164" w:rsidR="7B65A2D7">
              <w:rPr>
                <w:i/>
                <w:iCs/>
                <w:color w:val="0070C0"/>
              </w:rPr>
              <w:t xml:space="preserve">, </w:t>
            </w:r>
            <w:r w:rsidRPr="7280FCD7" w:rsidR="0A614EBD">
              <w:rPr>
                <w:i/>
                <w:iCs/>
                <w:color w:val="0070C0"/>
              </w:rPr>
              <w:t xml:space="preserve">Evil Twin Attack, Eavesdropping, </w:t>
            </w:r>
            <w:r w:rsidRPr="58E47437" w:rsidR="0A614EBD">
              <w:rPr>
                <w:i/>
                <w:iCs/>
                <w:color w:val="0070C0"/>
              </w:rPr>
              <w:t>Session Hi</w:t>
            </w:r>
            <w:r w:rsidRPr="7280FCD7" w:rsidR="0A614EBD">
              <w:rPr>
                <w:i/>
                <w:iCs/>
                <w:color w:val="0070C0"/>
              </w:rPr>
              <w:t>-</w:t>
            </w:r>
            <w:r w:rsidRPr="28857BE5" w:rsidR="0A614EBD">
              <w:rPr>
                <w:i/>
                <w:iCs/>
                <w:color w:val="0070C0"/>
              </w:rPr>
              <w:t>jacking</w:t>
            </w:r>
            <w:r w:rsidRPr="58E47437" w:rsidR="0A614EBD">
              <w:rPr>
                <w:i/>
                <w:iCs/>
                <w:color w:val="0070C0"/>
              </w:rPr>
              <w:t>.</w:t>
            </w:r>
          </w:p>
          <w:p w:rsidRPr="00636B6F" w:rsidR="007E3A2B" w:rsidP="007E3A2B" w:rsidRDefault="760A63AD" w14:paraId="16D0CD65" w14:textId="78E6ABAD">
            <w:pPr>
              <w:rPr>
                <w:i/>
                <w:iCs/>
                <w:color w:val="808080" w:themeColor="background1" w:themeShade="80"/>
              </w:rPr>
            </w:pPr>
            <w:r w:rsidRPr="0A5719BF">
              <w:rPr>
                <w:i/>
                <w:iCs/>
                <w:color w:val="0070C0"/>
              </w:rPr>
              <w:t xml:space="preserve">ARLO nanny cam is not configured to be on a secure network within the </w:t>
            </w:r>
            <w:proofErr w:type="spellStart"/>
            <w:r w:rsidRPr="0A5719BF">
              <w:rPr>
                <w:i/>
                <w:iCs/>
                <w:color w:val="0070C0"/>
              </w:rPr>
              <w:t>wifi</w:t>
            </w:r>
            <w:proofErr w:type="spellEnd"/>
            <w:r w:rsidRPr="0A5719BF">
              <w:rPr>
                <w:i/>
                <w:iCs/>
                <w:color w:val="0070C0"/>
              </w:rPr>
              <w:t xml:space="preserve">, there is only one network </w:t>
            </w:r>
            <w:r w:rsidRPr="475D1A5B">
              <w:rPr>
                <w:i/>
                <w:iCs/>
                <w:color w:val="0070C0"/>
              </w:rPr>
              <w:t xml:space="preserve">from the </w:t>
            </w:r>
            <w:proofErr w:type="gramStart"/>
            <w:r w:rsidRPr="475D1A5B">
              <w:rPr>
                <w:i/>
                <w:iCs/>
                <w:color w:val="0070C0"/>
              </w:rPr>
              <w:t>clients</w:t>
            </w:r>
            <w:proofErr w:type="gramEnd"/>
            <w:r w:rsidRPr="475D1A5B">
              <w:rPr>
                <w:i/>
                <w:iCs/>
                <w:color w:val="0070C0"/>
              </w:rPr>
              <w:t xml:space="preserve"> information that </w:t>
            </w:r>
            <w:r w:rsidRPr="4F220661" w:rsidR="2E226C3A">
              <w:rPr>
                <w:i/>
                <w:iCs/>
                <w:color w:val="0070C0"/>
              </w:rPr>
              <w:t>they have</w:t>
            </w:r>
            <w:r w:rsidRPr="4F220661">
              <w:rPr>
                <w:i/>
                <w:iCs/>
                <w:color w:val="0070C0"/>
              </w:rPr>
              <w:t xml:space="preserve"> provid</w:t>
            </w:r>
            <w:r w:rsidRPr="4F220661" w:rsidR="13B5EF68">
              <w:rPr>
                <w:i/>
                <w:iCs/>
                <w:color w:val="0070C0"/>
              </w:rPr>
              <w:t xml:space="preserve">ed. </w:t>
            </w:r>
          </w:p>
        </w:tc>
      </w:tr>
      <w:tr w:rsidR="007E3A2B" w:rsidTr="7B113B87" w14:paraId="49877491" w14:textId="77777777">
        <w:trPr>
          <w:trHeight w:val="567"/>
        </w:trPr>
        <w:tc>
          <w:tcPr>
            <w:tcW w:w="2168" w:type="dxa"/>
          </w:tcPr>
          <w:p w:rsidR="007E3A2B" w:rsidP="007E3A2B" w:rsidRDefault="007E3A2B" w14:paraId="1D2F1469" w14:textId="77777777">
            <w:pPr>
              <w:rPr>
                <w:b/>
                <w:bCs/>
              </w:rPr>
            </w:pPr>
            <w:r>
              <w:rPr>
                <w:b/>
                <w:bCs/>
              </w:rPr>
              <w:t>Results from Testing</w:t>
            </w:r>
          </w:p>
        </w:tc>
        <w:tc>
          <w:tcPr>
            <w:tcW w:w="13220" w:type="dxa"/>
          </w:tcPr>
          <w:p w:rsidR="68CEAF06" w:rsidP="520D5ADB" w:rsidRDefault="68CEAF06" w14:paraId="5C40C305" w14:textId="773DEC3B">
            <w:pPr>
              <w:spacing w:before="240" w:after="240" w:line="276" w:lineRule="auto"/>
            </w:pPr>
            <w:r w:rsidRPr="520D5ADB">
              <w:rPr>
                <w:rFonts w:ascii="Calibri" w:hAnsi="Calibri" w:eastAsia="Calibri" w:cs="Calibri"/>
                <w:b/>
                <w:bCs/>
              </w:rPr>
              <w:t xml:space="preserve">They wish this to remain as a lifestyle business so infrastructure includes portable devices that can be used on and offsite including laptop computers, printers, normal peripheral devices (wireless keyboards and mice), USBs / external drives.  The current office contains an ARLO nanny-style cam connected to the WIFI and accessible by the company directors when they receive a notification of movement in the office outside of business hours.  </w:t>
            </w:r>
          </w:p>
          <w:p w:rsidR="68CEAF06" w:rsidP="520D5ADB" w:rsidRDefault="68CEAF06" w14:paraId="2737420C" w14:textId="58941B79">
            <w:pPr>
              <w:spacing w:before="240" w:after="240" w:line="276" w:lineRule="auto"/>
            </w:pPr>
            <w:r w:rsidRPr="520D5ADB">
              <w:rPr>
                <w:rFonts w:ascii="Calibri" w:hAnsi="Calibri" w:eastAsia="Calibri" w:cs="Calibri"/>
                <w:b/>
                <w:bCs/>
              </w:rPr>
              <w:t xml:space="preserve">Staff accesses the workplace network to run their personal devices included smart phones, tablets, and laptops (as needed).   The staff currently use their own networks when offsite. This includes tethering to a mobile phone, using free Wi-Fi hotspots and accessing home networks. </w:t>
            </w:r>
          </w:p>
          <w:p w:rsidR="68CEAF06" w:rsidP="00CF39F5" w:rsidRDefault="68CEAF06" w14:paraId="7B784B64" w14:textId="43B2D8DE">
            <w:pPr>
              <w:pStyle w:val="ListParagraph"/>
              <w:numPr>
                <w:ilvl w:val="0"/>
                <w:numId w:val="80"/>
              </w:numPr>
              <w:rPr>
                <w:rFonts w:ascii="Calibri" w:hAnsi="Calibri" w:eastAsia="Calibri" w:cs="Calibri"/>
                <w:b/>
                <w:bCs/>
                <w:color w:val="0070C0"/>
              </w:rPr>
            </w:pPr>
            <w:r w:rsidRPr="520D5ADB">
              <w:rPr>
                <w:rFonts w:ascii="Calibri" w:hAnsi="Calibri" w:eastAsia="Calibri" w:cs="Calibri"/>
                <w:b/>
                <w:bCs/>
                <w:color w:val="0070C0"/>
              </w:rPr>
              <w:t>Vulnerability identified:</w:t>
            </w:r>
          </w:p>
          <w:p w:rsidR="68CEAF06" w:rsidP="00CF39F5" w:rsidRDefault="68CEAF06" w14:paraId="28B99539" w14:textId="2F3C0300">
            <w:pPr>
              <w:pStyle w:val="ListParagraph"/>
              <w:numPr>
                <w:ilvl w:val="1"/>
                <w:numId w:val="80"/>
              </w:numPr>
              <w:rPr>
                <w:rFonts w:ascii="Calibri" w:hAnsi="Calibri" w:eastAsia="Calibri" w:cs="Calibri"/>
                <w:b/>
                <w:bCs/>
                <w:color w:val="0070C0"/>
              </w:rPr>
            </w:pPr>
            <w:r w:rsidRPr="520D5ADB">
              <w:rPr>
                <w:rFonts w:ascii="Calibri" w:hAnsi="Calibri" w:eastAsia="Calibri" w:cs="Calibri"/>
                <w:b/>
                <w:bCs/>
                <w:color w:val="0070C0"/>
              </w:rPr>
              <w:t>Portable devices can connect to the network without restrictions and no implementation of security policies to prevent external connection.</w:t>
            </w:r>
          </w:p>
          <w:p w:rsidR="68CEAF06" w:rsidP="00CF39F5" w:rsidRDefault="68CEAF06" w14:paraId="261EE1DD" w14:textId="2AF4DB58">
            <w:pPr>
              <w:pStyle w:val="ListParagraph"/>
              <w:numPr>
                <w:ilvl w:val="1"/>
                <w:numId w:val="80"/>
              </w:numPr>
              <w:rPr>
                <w:rFonts w:ascii="Calibri" w:hAnsi="Calibri" w:eastAsia="Calibri" w:cs="Calibri"/>
                <w:b/>
                <w:bCs/>
                <w:color w:val="0070C0"/>
              </w:rPr>
            </w:pPr>
            <w:r w:rsidRPr="520D5ADB">
              <w:rPr>
                <w:rFonts w:ascii="Calibri" w:hAnsi="Calibri" w:eastAsia="Calibri" w:cs="Calibri"/>
                <w:b/>
                <w:bCs/>
                <w:color w:val="0070C0"/>
              </w:rPr>
              <w:t>No mention of Wi-Fi Cloaking/SSID broadcast is enabled.</w:t>
            </w:r>
          </w:p>
          <w:p w:rsidR="68CEAF06" w:rsidP="00CF39F5" w:rsidRDefault="68CEAF06" w14:paraId="3A0DD860" w14:textId="7C794A79">
            <w:pPr>
              <w:pStyle w:val="ListParagraph"/>
              <w:numPr>
                <w:ilvl w:val="1"/>
                <w:numId w:val="80"/>
              </w:numPr>
              <w:rPr>
                <w:rFonts w:ascii="Calibri" w:hAnsi="Calibri" w:eastAsia="Calibri" w:cs="Calibri"/>
                <w:b/>
                <w:bCs/>
                <w:color w:val="0070C0"/>
              </w:rPr>
            </w:pPr>
            <w:r w:rsidRPr="520D5ADB">
              <w:rPr>
                <w:rFonts w:ascii="Calibri" w:hAnsi="Calibri" w:eastAsia="Calibri" w:cs="Calibri"/>
                <w:b/>
                <w:bCs/>
                <w:color w:val="0070C0"/>
              </w:rPr>
              <w:t>No set up of a proxy to encrypt data traffic.</w:t>
            </w:r>
          </w:p>
          <w:p w:rsidR="68CEAF06" w:rsidP="00CF39F5" w:rsidRDefault="68CEAF06" w14:paraId="04CF5AE5" w14:textId="7E2F8223">
            <w:pPr>
              <w:pStyle w:val="ListParagraph"/>
              <w:numPr>
                <w:ilvl w:val="1"/>
                <w:numId w:val="80"/>
              </w:numPr>
              <w:rPr>
                <w:rFonts w:ascii="Calibri" w:hAnsi="Calibri" w:eastAsia="Calibri" w:cs="Calibri"/>
                <w:b/>
                <w:bCs/>
                <w:color w:val="0070C0"/>
              </w:rPr>
            </w:pPr>
            <w:r w:rsidRPr="520D5ADB">
              <w:rPr>
                <w:rFonts w:ascii="Calibri" w:hAnsi="Calibri" w:eastAsia="Calibri" w:cs="Calibri"/>
                <w:b/>
                <w:bCs/>
                <w:color w:val="0070C0"/>
              </w:rPr>
              <w:t>No limitation of network access such as after-hours, website filters.</w:t>
            </w:r>
          </w:p>
          <w:p w:rsidR="68CEAF06" w:rsidP="00CF39F5" w:rsidRDefault="68CEAF06" w14:paraId="798D8863" w14:textId="467095C5">
            <w:pPr>
              <w:pStyle w:val="ListParagraph"/>
              <w:numPr>
                <w:ilvl w:val="1"/>
                <w:numId w:val="80"/>
              </w:numPr>
              <w:rPr>
                <w:rFonts w:ascii="Calibri" w:hAnsi="Calibri" w:eastAsia="Calibri" w:cs="Calibri"/>
                <w:b/>
                <w:bCs/>
                <w:color w:val="0070C0"/>
              </w:rPr>
            </w:pPr>
            <w:r w:rsidRPr="520D5ADB">
              <w:rPr>
                <w:rFonts w:ascii="Calibri" w:hAnsi="Calibri" w:eastAsia="Calibri" w:cs="Calibri"/>
                <w:b/>
                <w:bCs/>
                <w:color w:val="0070C0"/>
              </w:rPr>
              <w:t>No mention of Wi-Fi security enabled.</w:t>
            </w:r>
          </w:p>
          <w:p w:rsidR="68CEAF06" w:rsidP="00CF39F5" w:rsidRDefault="68CEAF06" w14:paraId="23DEA695" w14:textId="62F57462">
            <w:pPr>
              <w:pStyle w:val="ListParagraph"/>
              <w:numPr>
                <w:ilvl w:val="1"/>
                <w:numId w:val="80"/>
              </w:numPr>
              <w:rPr>
                <w:rFonts w:ascii="Calibri" w:hAnsi="Calibri" w:eastAsia="Calibri" w:cs="Calibri"/>
                <w:b/>
                <w:bCs/>
                <w:color w:val="0070C0"/>
              </w:rPr>
            </w:pPr>
            <w:r w:rsidRPr="520D5ADB">
              <w:rPr>
                <w:rFonts w:ascii="Calibri" w:hAnsi="Calibri" w:eastAsia="Calibri" w:cs="Calibri"/>
                <w:b/>
                <w:bCs/>
                <w:color w:val="0070C0"/>
              </w:rPr>
              <w:t>No mention of router security or firmware upgrade/patches.</w:t>
            </w:r>
          </w:p>
          <w:p w:rsidR="68CEAF06" w:rsidP="00CF39F5" w:rsidRDefault="68CEAF06" w14:paraId="6C84B48E" w14:textId="6E8527F3">
            <w:pPr>
              <w:pStyle w:val="ListParagraph"/>
              <w:numPr>
                <w:ilvl w:val="1"/>
                <w:numId w:val="80"/>
              </w:numPr>
              <w:rPr>
                <w:rFonts w:ascii="Calibri" w:hAnsi="Calibri" w:eastAsia="Calibri" w:cs="Calibri"/>
                <w:b/>
                <w:bCs/>
                <w:color w:val="0070C0"/>
              </w:rPr>
            </w:pPr>
            <w:r w:rsidRPr="520D5ADB">
              <w:rPr>
                <w:rFonts w:ascii="Calibri" w:hAnsi="Calibri" w:eastAsia="Calibri" w:cs="Calibri"/>
                <w:b/>
                <w:bCs/>
                <w:color w:val="0070C0"/>
              </w:rPr>
              <w:t>Remote desktop management was not disabled if the Wi-Fi were to be connected to.</w:t>
            </w:r>
          </w:p>
          <w:p w:rsidR="489B034C" w:rsidP="4F220661" w:rsidRDefault="489B034C" w14:paraId="1EB4A18D" w14:textId="39FB13AC">
            <w:pPr>
              <w:pStyle w:val="ListParagraph"/>
              <w:numPr>
                <w:ilvl w:val="1"/>
                <w:numId w:val="80"/>
              </w:numPr>
              <w:spacing w:after="200" w:line="276" w:lineRule="auto"/>
              <w:rPr>
                <w:rFonts w:ascii="Calibri" w:hAnsi="Calibri" w:eastAsia="Calibri" w:cs="Calibri"/>
                <w:b/>
                <w:bCs/>
                <w:color w:val="0070C0"/>
              </w:rPr>
            </w:pPr>
            <w:r w:rsidRPr="0A5719BF">
              <w:rPr>
                <w:rFonts w:ascii="Calibri" w:hAnsi="Calibri" w:eastAsia="Calibri" w:cs="Calibri"/>
                <w:b/>
                <w:bCs/>
                <w:color w:val="0070C0"/>
              </w:rPr>
              <w:t>Devices that are connected may not be up to date/recently patched for security exploits.</w:t>
            </w:r>
          </w:p>
          <w:p w:rsidR="520D5ADB" w:rsidP="520D5ADB" w:rsidRDefault="47DB35B5" w14:paraId="5D655D17" w14:textId="22843789">
            <w:pPr>
              <w:spacing w:after="200" w:line="276" w:lineRule="auto"/>
              <w:rPr>
                <w:b/>
              </w:rPr>
            </w:pPr>
            <w:r w:rsidRPr="4F220661">
              <w:rPr>
                <w:b/>
                <w:bCs/>
              </w:rPr>
              <w:t xml:space="preserve">The current office contains an ARLO nanny-style cam connected to the WIFI and accessible by the company directors when they receive a notification of movement in the office outside of business hours.  </w:t>
            </w:r>
          </w:p>
          <w:p w:rsidRPr="00636B6F" w:rsidR="007E3A2B" w:rsidP="63694F5C" w:rsidRDefault="47DB35B5" w14:paraId="4729F631" w14:textId="3796D107">
            <w:pPr>
              <w:pStyle w:val="ListParagraph"/>
              <w:numPr>
                <w:ilvl w:val="0"/>
                <w:numId w:val="118"/>
              </w:numPr>
              <w:rPr>
                <w:color w:val="0070C0"/>
              </w:rPr>
            </w:pPr>
            <w:r w:rsidRPr="63694F5C">
              <w:rPr>
                <w:color w:val="0070C0"/>
              </w:rPr>
              <w:t>Vulnerability found:</w:t>
            </w:r>
          </w:p>
          <w:p w:rsidRPr="00636B6F" w:rsidR="007E3A2B" w:rsidP="44BBE68E" w:rsidRDefault="47DB35B5" w14:paraId="1218F130" w14:textId="2CF1986B">
            <w:pPr>
              <w:pStyle w:val="ListParagraph"/>
              <w:numPr>
                <w:ilvl w:val="1"/>
                <w:numId w:val="118"/>
              </w:numPr>
              <w:rPr>
                <w:color w:val="0070C0"/>
              </w:rPr>
            </w:pPr>
            <w:r w:rsidRPr="44BBE68E">
              <w:rPr>
                <w:color w:val="0070C0"/>
              </w:rPr>
              <w:t>Not put into a separate network within the office.</w:t>
            </w:r>
          </w:p>
          <w:p w:rsidRPr="00636B6F" w:rsidR="007E3A2B" w:rsidP="4E994773" w:rsidRDefault="47DB35B5" w14:paraId="7A38B5B1" w14:textId="304E28CB">
            <w:pPr>
              <w:pStyle w:val="ListParagraph"/>
              <w:numPr>
                <w:ilvl w:val="1"/>
                <w:numId w:val="118"/>
              </w:numPr>
              <w:rPr>
                <w:color w:val="0070C0"/>
              </w:rPr>
            </w:pPr>
            <w:r w:rsidRPr="44BBE68E">
              <w:rPr>
                <w:color w:val="0070C0"/>
              </w:rPr>
              <w:t xml:space="preserve">Not configured off the default </w:t>
            </w:r>
            <w:r w:rsidRPr="4F396856">
              <w:rPr>
                <w:color w:val="0070C0"/>
              </w:rPr>
              <w:t>settings</w:t>
            </w:r>
            <w:r w:rsidRPr="4E994773" w:rsidR="78CA51F7">
              <w:rPr>
                <w:color w:val="0070C0"/>
              </w:rPr>
              <w:t>.</w:t>
            </w:r>
          </w:p>
          <w:p w:rsidRPr="00636B6F" w:rsidR="007E3A2B" w:rsidP="63694F5C" w:rsidRDefault="78CA51F7" w14:paraId="322ED3FE" w14:textId="37BB0198">
            <w:pPr>
              <w:pStyle w:val="ListParagraph"/>
              <w:numPr>
                <w:ilvl w:val="1"/>
                <w:numId w:val="118"/>
              </w:numPr>
              <w:rPr>
                <w:color w:val="0070C0"/>
              </w:rPr>
            </w:pPr>
            <w:r w:rsidRPr="4E994773">
              <w:rPr>
                <w:color w:val="0070C0"/>
              </w:rPr>
              <w:t>No mention of security/firmware upgrade/patches.</w:t>
            </w:r>
          </w:p>
        </w:tc>
      </w:tr>
      <w:tr w:rsidR="007E3A2B" w:rsidTr="7B113B87" w14:paraId="3D855BEA" w14:textId="77777777">
        <w:trPr>
          <w:trHeight w:val="2358"/>
        </w:trPr>
        <w:tc>
          <w:tcPr>
            <w:tcW w:w="2168" w:type="dxa"/>
          </w:tcPr>
          <w:p w:rsidR="007E3A2B" w:rsidP="007E3A2B" w:rsidRDefault="007E3A2B" w14:paraId="6C8FA87A" w14:textId="77777777">
            <w:pPr>
              <w:rPr>
                <w:b/>
                <w:bCs/>
              </w:rPr>
            </w:pPr>
            <w:r>
              <w:rPr>
                <w:b/>
                <w:bCs/>
              </w:rPr>
              <w:t>Improvement Objective</w:t>
            </w:r>
          </w:p>
        </w:tc>
        <w:tc>
          <w:tcPr>
            <w:tcW w:w="13220" w:type="dxa"/>
            <w:vAlign w:val="center"/>
          </w:tcPr>
          <w:p w:rsidRPr="00636B6F" w:rsidR="007E3A2B" w:rsidP="520D5ADB" w:rsidRDefault="27B44131" w14:paraId="3F1455DB" w14:textId="44F773DF">
            <w:pPr>
              <w:spacing w:after="200" w:line="276" w:lineRule="auto"/>
            </w:pPr>
            <w:r w:rsidRPr="520D5ADB">
              <w:rPr>
                <w:rFonts w:ascii="Calibri" w:hAnsi="Calibri" w:eastAsia="Calibri" w:cs="Calibri"/>
                <w:i/>
                <w:iCs/>
                <w:color w:val="0070C0"/>
              </w:rPr>
              <w:t>Improvement objective for the Wi-Fi Vulnerability:</w:t>
            </w:r>
          </w:p>
          <w:p w:rsidRPr="00636B6F" w:rsidR="007E3A2B" w:rsidP="00CF39F5" w:rsidRDefault="27B44131" w14:paraId="74AA8043" w14:textId="76B2D1A7">
            <w:pPr>
              <w:pStyle w:val="ListParagraph"/>
              <w:numPr>
                <w:ilvl w:val="1"/>
                <w:numId w:val="79"/>
              </w:numPr>
              <w:rPr>
                <w:rFonts w:ascii="Calibri" w:hAnsi="Calibri" w:eastAsia="Calibri" w:cs="Calibri"/>
                <w:i/>
                <w:iCs/>
                <w:color w:val="0070C0"/>
              </w:rPr>
            </w:pPr>
            <w:r w:rsidRPr="520D5ADB">
              <w:rPr>
                <w:rFonts w:ascii="Calibri" w:hAnsi="Calibri" w:eastAsia="Calibri" w:cs="Calibri"/>
                <w:i/>
                <w:iCs/>
                <w:color w:val="0070C0"/>
              </w:rPr>
              <w:t xml:space="preserve">Should not be able to connect to </w:t>
            </w:r>
            <w:proofErr w:type="spellStart"/>
            <w:r w:rsidRPr="520D5ADB">
              <w:rPr>
                <w:rFonts w:ascii="Calibri" w:hAnsi="Calibri" w:eastAsia="Calibri" w:cs="Calibri"/>
                <w:i/>
                <w:iCs/>
                <w:color w:val="0070C0"/>
              </w:rPr>
              <w:t>wifi</w:t>
            </w:r>
            <w:proofErr w:type="spellEnd"/>
            <w:r w:rsidRPr="520D5ADB">
              <w:rPr>
                <w:rFonts w:ascii="Calibri" w:hAnsi="Calibri" w:eastAsia="Calibri" w:cs="Calibri"/>
                <w:i/>
                <w:iCs/>
                <w:color w:val="0070C0"/>
              </w:rPr>
              <w:t xml:space="preserve"> on a guest or random stranger’s device.</w:t>
            </w:r>
          </w:p>
          <w:p w:rsidRPr="00636B6F" w:rsidR="007E3A2B" w:rsidP="00CF39F5" w:rsidRDefault="27B44131" w14:paraId="6B7E5303" w14:textId="309025FB">
            <w:pPr>
              <w:pStyle w:val="ListParagraph"/>
              <w:numPr>
                <w:ilvl w:val="1"/>
                <w:numId w:val="79"/>
              </w:numPr>
              <w:rPr>
                <w:rFonts w:ascii="Calibri" w:hAnsi="Calibri" w:eastAsia="Calibri" w:cs="Calibri"/>
                <w:i/>
                <w:iCs/>
                <w:color w:val="0070C0"/>
              </w:rPr>
            </w:pPr>
            <w:r w:rsidRPr="520D5ADB">
              <w:rPr>
                <w:rFonts w:ascii="Calibri" w:hAnsi="Calibri" w:eastAsia="Calibri" w:cs="Calibri"/>
                <w:i/>
                <w:iCs/>
                <w:color w:val="0070C0"/>
              </w:rPr>
              <w:t>Should not be able to see the Wi-Fi broadcasting to snoop around.</w:t>
            </w:r>
          </w:p>
          <w:p w:rsidRPr="00636B6F" w:rsidR="007E3A2B" w:rsidP="4E994773" w:rsidRDefault="27B44131" w14:paraId="1EB17A0B" w14:textId="08AC5A7B">
            <w:pPr>
              <w:pStyle w:val="ListParagraph"/>
              <w:numPr>
                <w:ilvl w:val="1"/>
                <w:numId w:val="79"/>
              </w:numPr>
              <w:rPr>
                <w:rFonts w:ascii="Calibri" w:hAnsi="Calibri" w:eastAsia="Calibri" w:cs="Calibri"/>
                <w:i/>
                <w:iCs/>
                <w:color w:val="0070C0"/>
              </w:rPr>
            </w:pPr>
            <w:r w:rsidRPr="520D5ADB">
              <w:rPr>
                <w:rFonts w:ascii="Calibri" w:hAnsi="Calibri" w:eastAsia="Calibri" w:cs="Calibri"/>
                <w:i/>
                <w:iCs/>
                <w:color w:val="0070C0"/>
              </w:rPr>
              <w:t>Should not be able to configure the device remotely once accessed.</w:t>
            </w:r>
          </w:p>
          <w:p w:rsidRPr="00636B6F" w:rsidR="007E3A2B" w:rsidP="00CF39F5" w:rsidRDefault="176540C2" w14:paraId="5E3F4D4D" w14:textId="756F63D4">
            <w:pPr>
              <w:pStyle w:val="ListParagraph"/>
              <w:numPr>
                <w:ilvl w:val="1"/>
                <w:numId w:val="79"/>
              </w:numPr>
              <w:rPr>
                <w:rFonts w:ascii="Calibri" w:hAnsi="Calibri" w:eastAsia="Calibri" w:cs="Calibri"/>
                <w:i/>
                <w:color w:val="0070C0"/>
              </w:rPr>
            </w:pPr>
            <w:r w:rsidRPr="4E994773">
              <w:rPr>
                <w:rFonts w:ascii="Calibri" w:hAnsi="Calibri" w:eastAsia="Calibri" w:cs="Calibri"/>
                <w:i/>
                <w:iCs/>
                <w:color w:val="0070C0"/>
              </w:rPr>
              <w:t xml:space="preserve">Access to nanny-cam is denied unless coming from company </w:t>
            </w:r>
            <w:proofErr w:type="gramStart"/>
            <w:r w:rsidRPr="4E994773">
              <w:rPr>
                <w:rFonts w:ascii="Calibri" w:hAnsi="Calibri" w:eastAsia="Calibri" w:cs="Calibri"/>
                <w:i/>
                <w:iCs/>
                <w:color w:val="0070C0"/>
              </w:rPr>
              <w:t>directors</w:t>
            </w:r>
            <w:proofErr w:type="gramEnd"/>
            <w:r w:rsidRPr="4E994773">
              <w:rPr>
                <w:rFonts w:ascii="Calibri" w:hAnsi="Calibri" w:eastAsia="Calibri" w:cs="Calibri"/>
                <w:i/>
                <w:iCs/>
                <w:color w:val="0070C0"/>
              </w:rPr>
              <w:t xml:space="preserve"> device.</w:t>
            </w:r>
          </w:p>
        </w:tc>
      </w:tr>
      <w:tr w:rsidR="007E3A2B" w:rsidTr="7B113B87" w14:paraId="3502AC15" w14:textId="77777777">
        <w:trPr>
          <w:trHeight w:val="567"/>
        </w:trPr>
        <w:tc>
          <w:tcPr>
            <w:tcW w:w="2168" w:type="dxa"/>
          </w:tcPr>
          <w:p w:rsidR="007E3A2B" w:rsidP="007E3A2B" w:rsidRDefault="007E3A2B" w14:paraId="4023EAC9" w14:textId="77777777">
            <w:pPr>
              <w:rPr>
                <w:b/>
                <w:bCs/>
              </w:rPr>
            </w:pPr>
            <w:r w:rsidRPr="00B30A37">
              <w:rPr>
                <w:b/>
                <w:bCs/>
              </w:rPr>
              <w:t>Actions</w:t>
            </w:r>
            <w:r>
              <w:rPr>
                <w:b/>
                <w:bCs/>
              </w:rPr>
              <w:t xml:space="preserve"> for Implementation</w:t>
            </w:r>
          </w:p>
        </w:tc>
        <w:tc>
          <w:tcPr>
            <w:tcW w:w="13220" w:type="dxa"/>
            <w:vAlign w:val="center"/>
          </w:tcPr>
          <w:p w:rsidRPr="00636B6F" w:rsidR="007E3A2B" w:rsidP="520D5ADB" w:rsidRDefault="51FFCCE9" w14:paraId="69C44448" w14:textId="44D69AE3">
            <w:pPr>
              <w:rPr>
                <w:i/>
                <w:iCs/>
                <w:color w:val="808080" w:themeColor="background1" w:themeShade="80"/>
              </w:rPr>
            </w:pPr>
            <w:r w:rsidRPr="520D5ADB">
              <w:rPr>
                <w:color w:val="0070C0"/>
              </w:rPr>
              <w:t xml:space="preserve">Refer to vulnerability 3 of the </w:t>
            </w:r>
            <w:proofErr w:type="gramStart"/>
            <w:r w:rsidRPr="520D5ADB">
              <w:rPr>
                <w:color w:val="0070C0"/>
              </w:rPr>
              <w:t>document</w:t>
            </w:r>
            <w:proofErr w:type="gramEnd"/>
          </w:p>
          <w:p w:rsidRPr="00636B6F" w:rsidR="007E3A2B" w:rsidP="007E3A2B" w:rsidRDefault="00F55DB5" w14:paraId="5226C93B" w14:textId="634249BF">
            <w:pPr>
              <w:rPr>
                <w:color w:val="808080" w:themeColor="background1" w:themeShade="80"/>
              </w:rPr>
            </w:pPr>
            <w:hyperlink r:id="rId32">
              <w:r w:rsidRPr="520D5ADB" w:rsidR="51FFCCE9">
                <w:rPr>
                  <w:rStyle w:val="Hyperlink"/>
                </w:rPr>
                <w:t>https://rmiteduau.sharepoint.com/:x:/r/sites/CertIV-CyberSecurityProject/_layouts/15/Doc.aspx?sourcedoc=%7BA46EF221-FFFC-4F8A-8A93-D18DB44C5EB5%7D&amp;file=Vulnerability%20Assessments.xlsx&amp;action=default&amp;mobileredirect=true</w:t>
              </w:r>
            </w:hyperlink>
            <w:r w:rsidRPr="520D5ADB" w:rsidR="51FFCCE9">
              <w:rPr>
                <w:color w:val="0070C0"/>
              </w:rPr>
              <w:t xml:space="preserve"> </w:t>
            </w:r>
          </w:p>
        </w:tc>
      </w:tr>
      <w:tr w:rsidR="007E3A2B" w:rsidTr="7B113B87" w14:paraId="40C8DF64" w14:textId="77777777">
        <w:trPr>
          <w:trHeight w:val="567"/>
        </w:trPr>
        <w:tc>
          <w:tcPr>
            <w:tcW w:w="2168" w:type="dxa"/>
          </w:tcPr>
          <w:p w:rsidR="007E3A2B" w:rsidP="007E3A2B" w:rsidRDefault="007E3A2B" w14:paraId="42907EB1" w14:textId="77777777">
            <w:pPr>
              <w:rPr>
                <w:b/>
                <w:bCs/>
              </w:rPr>
            </w:pPr>
            <w:r>
              <w:rPr>
                <w:b/>
                <w:bCs/>
              </w:rPr>
              <w:t>Strategies and Processes</w:t>
            </w:r>
          </w:p>
        </w:tc>
        <w:tc>
          <w:tcPr>
            <w:tcW w:w="13220" w:type="dxa"/>
            <w:vAlign w:val="center"/>
          </w:tcPr>
          <w:p w:rsidRPr="00636B6F" w:rsidR="007E3A2B" w:rsidP="520D5ADB" w:rsidRDefault="603FBA76" w14:paraId="7A780630" w14:textId="44D69AE3">
            <w:pPr>
              <w:rPr>
                <w:i/>
                <w:iCs/>
                <w:color w:val="0070C0"/>
              </w:rPr>
            </w:pPr>
            <w:r w:rsidRPr="520D5ADB">
              <w:rPr>
                <w:color w:val="0070C0"/>
              </w:rPr>
              <w:t xml:space="preserve">Refer to vulnerability 3 of the </w:t>
            </w:r>
            <w:proofErr w:type="gramStart"/>
            <w:r w:rsidRPr="520D5ADB">
              <w:rPr>
                <w:color w:val="0070C0"/>
              </w:rPr>
              <w:t>document</w:t>
            </w:r>
            <w:proofErr w:type="gramEnd"/>
          </w:p>
          <w:p w:rsidRPr="00636B6F" w:rsidR="007E3A2B" w:rsidP="007E3A2B" w:rsidRDefault="00F55DB5" w14:paraId="3C5916B5" w14:textId="2DD5A93F">
            <w:pPr>
              <w:rPr>
                <w:color w:val="808080" w:themeColor="background1" w:themeShade="80"/>
              </w:rPr>
            </w:pPr>
            <w:hyperlink r:id="rId33">
              <w:r w:rsidRPr="520D5ADB" w:rsidR="603FBA76">
                <w:rPr>
                  <w:rStyle w:val="Hyperlink"/>
                </w:rPr>
                <w:t>https://rmiteduau.sharepoint.com/:x:/r/sites/CertIV-CyberSecurityProject/_layouts/15/Doc.aspx?sourcedoc=%7BA46EF221-FFFC-4F8A-8A93-D18DB44C5EB5%7D&amp;file=Vulnerability%20Assessments.xlsx&amp;action=default&amp;mobileredirect=true</w:t>
              </w:r>
            </w:hyperlink>
          </w:p>
        </w:tc>
      </w:tr>
      <w:tr w:rsidR="007E3A2B" w:rsidTr="7B113B87" w14:paraId="2487A03A" w14:textId="77777777">
        <w:trPr>
          <w:trHeight w:val="567"/>
        </w:trPr>
        <w:tc>
          <w:tcPr>
            <w:tcW w:w="2168" w:type="dxa"/>
          </w:tcPr>
          <w:p w:rsidR="007E3A2B" w:rsidP="007E3A2B" w:rsidRDefault="007E3A2B" w14:paraId="752EDDA9" w14:textId="77777777">
            <w:pPr>
              <w:rPr>
                <w:b/>
                <w:bCs/>
              </w:rPr>
            </w:pPr>
            <w:r w:rsidRPr="00B30A37">
              <w:rPr>
                <w:b/>
                <w:bCs/>
              </w:rPr>
              <w:t>Timeline</w:t>
            </w:r>
          </w:p>
        </w:tc>
        <w:tc>
          <w:tcPr>
            <w:tcW w:w="13220" w:type="dxa"/>
            <w:vAlign w:val="center"/>
          </w:tcPr>
          <w:p w:rsidRPr="00636B6F" w:rsidR="007E3A2B" w:rsidP="520D5ADB" w:rsidRDefault="66334A7C" w14:paraId="6EFCB95A" w14:textId="44D69AE3">
            <w:pPr>
              <w:rPr>
                <w:i/>
                <w:iCs/>
                <w:color w:val="0070C0"/>
              </w:rPr>
            </w:pPr>
            <w:r w:rsidRPr="520D5ADB">
              <w:rPr>
                <w:color w:val="0070C0"/>
              </w:rPr>
              <w:t xml:space="preserve">Refer to vulnerability 3 of the </w:t>
            </w:r>
            <w:proofErr w:type="gramStart"/>
            <w:r w:rsidRPr="520D5ADB">
              <w:rPr>
                <w:color w:val="0070C0"/>
              </w:rPr>
              <w:t>document</w:t>
            </w:r>
            <w:proofErr w:type="gramEnd"/>
          </w:p>
          <w:p w:rsidRPr="00636B6F" w:rsidR="007E3A2B" w:rsidP="007E3A2B" w:rsidRDefault="00F55DB5" w14:paraId="21FA9089" w14:textId="4865EB74">
            <w:pPr>
              <w:rPr>
                <w:color w:val="808080" w:themeColor="background1" w:themeShade="80"/>
              </w:rPr>
            </w:pPr>
            <w:hyperlink r:id="rId34">
              <w:r w:rsidRPr="520D5ADB" w:rsidR="66334A7C">
                <w:rPr>
                  <w:rStyle w:val="Hyperlink"/>
                </w:rPr>
                <w:t>https://rmiteduau.sharepoint.com/:x:/r/sites/CertIV-CyberSecurityProject/_layouts/15/Doc.aspx?sourcedoc=%7BA46EF221-FFFC-4F8A-8A93-D18DB44C5EB5%7D&amp;file=Vulnerability%20Assessments.xlsx&amp;action=default&amp;mobileredirect=true</w:t>
              </w:r>
            </w:hyperlink>
          </w:p>
        </w:tc>
      </w:tr>
      <w:tr w:rsidR="007E3A2B" w:rsidTr="7B113B87" w14:paraId="4600E49C" w14:textId="77777777">
        <w:trPr>
          <w:trHeight w:val="567"/>
        </w:trPr>
        <w:tc>
          <w:tcPr>
            <w:tcW w:w="2168" w:type="dxa"/>
          </w:tcPr>
          <w:p w:rsidR="007E3A2B" w:rsidP="007E3A2B" w:rsidRDefault="007E3A2B" w14:paraId="021A9D5A" w14:textId="77777777">
            <w:pPr>
              <w:rPr>
                <w:b/>
                <w:bCs/>
              </w:rPr>
            </w:pPr>
            <w:r w:rsidRPr="00B30A37">
              <w:rPr>
                <w:b/>
                <w:bCs/>
              </w:rPr>
              <w:t>Resources</w:t>
            </w:r>
          </w:p>
        </w:tc>
        <w:tc>
          <w:tcPr>
            <w:tcW w:w="13220" w:type="dxa"/>
            <w:vAlign w:val="center"/>
          </w:tcPr>
          <w:p w:rsidRPr="00636B6F" w:rsidR="007E3A2B" w:rsidP="520D5ADB" w:rsidRDefault="0D444001" w14:paraId="6F64F66A" w14:textId="340F7EC9">
            <w:pPr>
              <w:rPr>
                <w:i/>
                <w:iCs/>
                <w:color w:val="0070C0"/>
              </w:rPr>
            </w:pPr>
            <w:r w:rsidRPr="520D5ADB">
              <w:rPr>
                <w:color w:val="0070C0"/>
              </w:rPr>
              <w:t xml:space="preserve">Refer to vulnerability 3 of the </w:t>
            </w:r>
            <w:proofErr w:type="gramStart"/>
            <w:r w:rsidRPr="520D5ADB">
              <w:rPr>
                <w:color w:val="0070C0"/>
              </w:rPr>
              <w:t>document</w:t>
            </w:r>
            <w:proofErr w:type="gramEnd"/>
          </w:p>
          <w:p w:rsidRPr="00636B6F" w:rsidR="007E3A2B" w:rsidP="520D5ADB" w:rsidRDefault="00F55DB5" w14:paraId="521335B9" w14:textId="07E5A362">
            <w:pPr>
              <w:pStyle w:val="ListParagraph"/>
              <w:rPr>
                <w:color w:val="0070C0"/>
              </w:rPr>
            </w:pPr>
            <w:hyperlink r:id="rId35">
              <w:r w:rsidRPr="520D5ADB" w:rsidR="0D444001">
                <w:rPr>
                  <w:rStyle w:val="Hyperlink"/>
                </w:rPr>
                <w:t>https://rmiteduau.sharepoint.com/:x:/r/sites/CertIV-CyberSecurityProject/_layouts/15/Doc.aspx?sourcedoc=%7BA46EF221-FFFC-4F8A-8A93-D18DB44C5EB5%7D&amp;file=Vulnerability%20Assessments.xlsx&amp;action=default&amp;mobileredirect=true</w:t>
              </w:r>
            </w:hyperlink>
          </w:p>
        </w:tc>
      </w:tr>
      <w:tr w:rsidR="007E3A2B" w:rsidTr="7B113B87" w14:paraId="4710F914" w14:textId="77777777">
        <w:trPr>
          <w:trHeight w:val="567"/>
        </w:trPr>
        <w:tc>
          <w:tcPr>
            <w:tcW w:w="2168" w:type="dxa"/>
          </w:tcPr>
          <w:p w:rsidR="007E3A2B" w:rsidP="007E3A2B" w:rsidRDefault="007E3A2B" w14:paraId="2B4EFC74" w14:textId="77777777">
            <w:pPr>
              <w:rPr>
                <w:b/>
                <w:bCs/>
              </w:rPr>
            </w:pPr>
            <w:r w:rsidRPr="00B30A37">
              <w:rPr>
                <w:b/>
                <w:bCs/>
              </w:rPr>
              <w:t>Person(s) Responsible</w:t>
            </w:r>
          </w:p>
        </w:tc>
        <w:tc>
          <w:tcPr>
            <w:tcW w:w="13220" w:type="dxa"/>
            <w:vAlign w:val="center"/>
          </w:tcPr>
          <w:p w:rsidRPr="00636B6F" w:rsidR="007E3A2B" w:rsidP="520D5ADB" w:rsidRDefault="4E685325" w14:paraId="4ADFEFC0" w14:textId="44D69AE3">
            <w:pPr>
              <w:rPr>
                <w:i/>
                <w:iCs/>
                <w:color w:val="0070C0"/>
              </w:rPr>
            </w:pPr>
            <w:r w:rsidRPr="520D5ADB">
              <w:rPr>
                <w:color w:val="0070C0"/>
              </w:rPr>
              <w:t xml:space="preserve">Refer to vulnerability 3 of the </w:t>
            </w:r>
            <w:proofErr w:type="gramStart"/>
            <w:r w:rsidRPr="520D5ADB">
              <w:rPr>
                <w:color w:val="0070C0"/>
              </w:rPr>
              <w:t>document</w:t>
            </w:r>
            <w:proofErr w:type="gramEnd"/>
          </w:p>
          <w:p w:rsidRPr="00636B6F" w:rsidR="007E3A2B" w:rsidP="007E3A2B" w:rsidRDefault="00F55DB5" w14:paraId="1037C86F" w14:textId="29DA52E8">
            <w:pPr>
              <w:rPr>
                <w:color w:val="808080" w:themeColor="background1" w:themeShade="80"/>
              </w:rPr>
            </w:pPr>
            <w:hyperlink r:id="rId36">
              <w:r w:rsidRPr="520D5ADB" w:rsidR="4E685325">
                <w:rPr>
                  <w:rStyle w:val="Hyperlink"/>
                </w:rPr>
                <w:t>https://rmiteduau.sharepoint.com/:x:/r/sites/CertIV-CyberSecurityProject/_layouts/15/Doc.aspx?sourcedoc=%7BA46EF221-FFFC-4F8A-8A93-D18DB44C5EB5%7D&amp;file=Vulnerability%20Assessments.xlsx&amp;action=default&amp;mobileredirect=true</w:t>
              </w:r>
            </w:hyperlink>
          </w:p>
        </w:tc>
      </w:tr>
      <w:tr w:rsidR="007E3A2B" w:rsidTr="7B113B87" w14:paraId="7BF99BFA" w14:textId="77777777">
        <w:trPr>
          <w:trHeight w:val="567"/>
        </w:trPr>
        <w:tc>
          <w:tcPr>
            <w:tcW w:w="2168" w:type="dxa"/>
          </w:tcPr>
          <w:p w:rsidR="007E3A2B" w:rsidP="007E3A2B" w:rsidRDefault="007E3A2B" w14:paraId="71305B4A" w14:textId="77777777">
            <w:pPr>
              <w:rPr>
                <w:b/>
                <w:bCs/>
              </w:rPr>
            </w:pPr>
            <w:r>
              <w:rPr>
                <w:b/>
                <w:bCs/>
              </w:rPr>
              <w:t>Verification Method &amp; Procedure</w:t>
            </w:r>
          </w:p>
        </w:tc>
        <w:tc>
          <w:tcPr>
            <w:tcW w:w="13220" w:type="dxa"/>
            <w:vAlign w:val="center"/>
          </w:tcPr>
          <w:p w:rsidRPr="00636B6F" w:rsidR="007E3A2B" w:rsidP="00CF39F5" w:rsidRDefault="3F8668E6" w14:paraId="379937E7" w14:textId="63F4A9BA">
            <w:pPr>
              <w:pStyle w:val="ListParagraph"/>
              <w:numPr>
                <w:ilvl w:val="0"/>
                <w:numId w:val="78"/>
              </w:numPr>
              <w:rPr>
                <w:rFonts w:ascii="Calibri" w:hAnsi="Calibri" w:eastAsia="Calibri" w:cs="Calibri"/>
                <w:i/>
                <w:iCs/>
                <w:color w:val="0070C0"/>
              </w:rPr>
            </w:pPr>
            <w:r w:rsidRPr="520D5ADB">
              <w:rPr>
                <w:rFonts w:ascii="Calibri" w:hAnsi="Calibri" w:eastAsia="Calibri" w:cs="Calibri"/>
                <w:i/>
                <w:iCs/>
                <w:color w:val="0070C0"/>
              </w:rPr>
              <w:t>Check the configurations of the Wi-Fi Router.</w:t>
            </w:r>
          </w:p>
          <w:p w:rsidRPr="00636B6F" w:rsidR="007E3A2B" w:rsidP="00CF39F5" w:rsidRDefault="3F8668E6" w14:paraId="241D601A" w14:textId="7B46B741">
            <w:pPr>
              <w:pStyle w:val="ListParagraph"/>
              <w:numPr>
                <w:ilvl w:val="0"/>
                <w:numId w:val="78"/>
              </w:numPr>
              <w:rPr>
                <w:rFonts w:ascii="Calibri" w:hAnsi="Calibri" w:eastAsia="Calibri" w:cs="Calibri"/>
                <w:i/>
                <w:iCs/>
                <w:color w:val="0070C0"/>
              </w:rPr>
            </w:pPr>
            <w:r w:rsidRPr="520D5ADB">
              <w:rPr>
                <w:rFonts w:ascii="Calibri" w:hAnsi="Calibri" w:eastAsia="Calibri" w:cs="Calibri"/>
                <w:i/>
                <w:iCs/>
                <w:color w:val="0070C0"/>
              </w:rPr>
              <w:t>Check if SSID broadcast was enabled.</w:t>
            </w:r>
          </w:p>
          <w:p w:rsidRPr="00636B6F" w:rsidR="007E3A2B" w:rsidP="00CF39F5" w:rsidRDefault="3F8668E6" w14:paraId="75D3940C" w14:textId="41BD62DE">
            <w:pPr>
              <w:pStyle w:val="ListParagraph"/>
              <w:numPr>
                <w:ilvl w:val="0"/>
                <w:numId w:val="78"/>
              </w:numPr>
              <w:rPr>
                <w:rFonts w:ascii="Calibri" w:hAnsi="Calibri" w:eastAsia="Calibri" w:cs="Calibri"/>
                <w:i/>
                <w:iCs/>
                <w:color w:val="0070C0"/>
              </w:rPr>
            </w:pPr>
            <w:r w:rsidRPr="520D5ADB">
              <w:rPr>
                <w:rFonts w:ascii="Calibri" w:hAnsi="Calibri" w:eastAsia="Calibri" w:cs="Calibri"/>
                <w:i/>
                <w:iCs/>
                <w:color w:val="0070C0"/>
              </w:rPr>
              <w:t>Check if access required authorization.</w:t>
            </w:r>
          </w:p>
          <w:p w:rsidR="4EDFBFE1" w:rsidP="20BC6644" w:rsidRDefault="4EDFBFE1" w14:paraId="1D52526E" w14:textId="2E4CADB7">
            <w:pPr>
              <w:pStyle w:val="ListParagraph"/>
              <w:numPr>
                <w:ilvl w:val="0"/>
                <w:numId w:val="78"/>
              </w:numPr>
              <w:rPr>
                <w:rFonts w:ascii="Calibri" w:hAnsi="Calibri" w:eastAsia="Calibri" w:cs="Calibri"/>
                <w:i/>
                <w:iCs/>
                <w:color w:val="0070C0"/>
              </w:rPr>
            </w:pPr>
            <w:r w:rsidRPr="20BC6644">
              <w:rPr>
                <w:rFonts w:ascii="Calibri" w:hAnsi="Calibri" w:eastAsia="Calibri" w:cs="Calibri"/>
                <w:i/>
                <w:iCs/>
                <w:color w:val="0070C0"/>
              </w:rPr>
              <w:t xml:space="preserve">Check MAC filtering permissions set to only permit company </w:t>
            </w:r>
            <w:proofErr w:type="gramStart"/>
            <w:r w:rsidRPr="20BC6644">
              <w:rPr>
                <w:rFonts w:ascii="Calibri" w:hAnsi="Calibri" w:eastAsia="Calibri" w:cs="Calibri"/>
                <w:i/>
                <w:iCs/>
                <w:color w:val="0070C0"/>
              </w:rPr>
              <w:t>directors  mac</w:t>
            </w:r>
            <w:proofErr w:type="gramEnd"/>
            <w:r w:rsidRPr="20BC6644">
              <w:rPr>
                <w:rFonts w:ascii="Calibri" w:hAnsi="Calibri" w:eastAsia="Calibri" w:cs="Calibri"/>
                <w:i/>
                <w:iCs/>
                <w:color w:val="0070C0"/>
              </w:rPr>
              <w:t xml:space="preserve"> address </w:t>
            </w:r>
            <w:r w:rsidRPr="7154263C">
              <w:rPr>
                <w:rFonts w:ascii="Calibri" w:hAnsi="Calibri" w:eastAsia="Calibri" w:cs="Calibri"/>
                <w:i/>
                <w:iCs/>
                <w:color w:val="0070C0"/>
              </w:rPr>
              <w:t>devices to be able to connect to ARLO nanny-cam.</w:t>
            </w:r>
          </w:p>
          <w:p w:rsidRPr="00636B6F" w:rsidR="007E3A2B" w:rsidP="007E3A2B" w:rsidRDefault="007E3A2B" w14:paraId="672B1CB8" w14:textId="78BA453E">
            <w:pPr>
              <w:rPr>
                <w:i/>
                <w:iCs/>
                <w:color w:val="808080" w:themeColor="background1" w:themeShade="80"/>
              </w:rPr>
            </w:pPr>
          </w:p>
        </w:tc>
      </w:tr>
      <w:tr w:rsidR="007E3A2B" w:rsidTr="7B113B87" w14:paraId="191A3697" w14:textId="77777777">
        <w:trPr>
          <w:trHeight w:val="567"/>
        </w:trPr>
        <w:tc>
          <w:tcPr>
            <w:tcW w:w="2168" w:type="dxa"/>
          </w:tcPr>
          <w:p w:rsidR="007E3A2B" w:rsidP="007E3A2B" w:rsidRDefault="007E3A2B" w14:paraId="31E1BD8F" w14:textId="77777777">
            <w:pPr>
              <w:rPr>
                <w:b/>
                <w:bCs/>
              </w:rPr>
            </w:pPr>
            <w:r>
              <w:rPr>
                <w:b/>
                <w:bCs/>
              </w:rPr>
              <w:t>Results from Verification and Changes</w:t>
            </w:r>
          </w:p>
        </w:tc>
        <w:tc>
          <w:tcPr>
            <w:tcW w:w="13220" w:type="dxa"/>
            <w:vAlign w:val="center"/>
          </w:tcPr>
          <w:p w:rsidRPr="00636B6F" w:rsidR="007E3A2B" w:rsidP="00CF39F5" w:rsidRDefault="6ABC2B13" w14:paraId="7102D148" w14:textId="05E9B6BA">
            <w:pPr>
              <w:pStyle w:val="ListParagraph"/>
              <w:numPr>
                <w:ilvl w:val="0"/>
                <w:numId w:val="77"/>
              </w:numPr>
              <w:rPr>
                <w:rFonts w:ascii="Calibri" w:hAnsi="Calibri" w:eastAsia="Calibri" w:cs="Calibri"/>
                <w:i/>
                <w:iCs/>
                <w:color w:val="0070C0"/>
              </w:rPr>
            </w:pPr>
            <w:r w:rsidRPr="520D5ADB">
              <w:rPr>
                <w:rFonts w:ascii="Calibri" w:hAnsi="Calibri" w:eastAsia="Calibri" w:cs="Calibri"/>
                <w:i/>
                <w:iCs/>
                <w:color w:val="0070C0"/>
              </w:rPr>
              <w:t xml:space="preserve">Wi-Fi Router was configured </w:t>
            </w:r>
            <w:proofErr w:type="gramStart"/>
            <w:r w:rsidRPr="520D5ADB">
              <w:rPr>
                <w:rFonts w:ascii="Calibri" w:hAnsi="Calibri" w:eastAsia="Calibri" w:cs="Calibri"/>
                <w:i/>
                <w:iCs/>
                <w:color w:val="0070C0"/>
              </w:rPr>
              <w:t>correctly</w:t>
            </w:r>
            <w:proofErr w:type="gramEnd"/>
          </w:p>
          <w:p w:rsidRPr="00636B6F" w:rsidR="007E3A2B" w:rsidP="00CF39F5" w:rsidRDefault="6ABC2B13" w14:paraId="21774128" w14:textId="1C94ECC6">
            <w:pPr>
              <w:pStyle w:val="ListParagraph"/>
              <w:numPr>
                <w:ilvl w:val="1"/>
                <w:numId w:val="77"/>
              </w:numPr>
              <w:rPr>
                <w:rFonts w:ascii="Calibri" w:hAnsi="Calibri" w:eastAsia="Calibri" w:cs="Calibri"/>
                <w:i/>
                <w:iCs/>
                <w:color w:val="0070C0"/>
              </w:rPr>
            </w:pPr>
            <w:r w:rsidRPr="520D5ADB">
              <w:rPr>
                <w:rFonts w:ascii="Calibri" w:hAnsi="Calibri" w:eastAsia="Calibri" w:cs="Calibri"/>
                <w:i/>
                <w:iCs/>
                <w:color w:val="0070C0"/>
              </w:rPr>
              <w:t>SSID option to broadcast was disabled, requiring manual name input to connect to Wi-Fi Network.</w:t>
            </w:r>
          </w:p>
          <w:p w:rsidRPr="00636B6F" w:rsidR="007E3A2B" w:rsidP="00CF39F5" w:rsidRDefault="6ABC2B13" w14:paraId="3FB89834" w14:textId="0B745D33">
            <w:pPr>
              <w:pStyle w:val="ListParagraph"/>
              <w:numPr>
                <w:ilvl w:val="1"/>
                <w:numId w:val="77"/>
              </w:numPr>
              <w:rPr>
                <w:rFonts w:ascii="Calibri" w:hAnsi="Calibri" w:eastAsia="Calibri" w:cs="Calibri"/>
                <w:i/>
                <w:iCs/>
                <w:color w:val="0070C0"/>
              </w:rPr>
            </w:pPr>
            <w:r w:rsidRPr="520D5ADB">
              <w:rPr>
                <w:rFonts w:ascii="Calibri" w:hAnsi="Calibri" w:eastAsia="Calibri" w:cs="Calibri"/>
                <w:i/>
                <w:iCs/>
                <w:color w:val="0070C0"/>
              </w:rPr>
              <w:t xml:space="preserve">WPA2 Security </w:t>
            </w:r>
            <w:r w:rsidRPr="4C08852F" w:rsidR="6C6DB69C">
              <w:rPr>
                <w:rFonts w:ascii="Calibri" w:hAnsi="Calibri" w:eastAsia="Calibri" w:cs="Calibri"/>
                <w:i/>
                <w:iCs/>
                <w:color w:val="0070C0"/>
              </w:rPr>
              <w:t>is</w:t>
            </w:r>
            <w:r w:rsidRPr="520D5ADB">
              <w:rPr>
                <w:rFonts w:ascii="Calibri" w:hAnsi="Calibri" w:eastAsia="Calibri" w:cs="Calibri"/>
                <w:i/>
                <w:iCs/>
                <w:color w:val="0070C0"/>
              </w:rPr>
              <w:t xml:space="preserve"> used. AES encryption </w:t>
            </w:r>
            <w:r w:rsidRPr="4C08852F" w:rsidR="3629B249">
              <w:rPr>
                <w:rFonts w:ascii="Calibri" w:hAnsi="Calibri" w:eastAsia="Calibri" w:cs="Calibri"/>
                <w:i/>
                <w:iCs/>
                <w:color w:val="0070C0"/>
              </w:rPr>
              <w:t>is</w:t>
            </w:r>
            <w:r w:rsidRPr="520D5ADB">
              <w:rPr>
                <w:rFonts w:ascii="Calibri" w:hAnsi="Calibri" w:eastAsia="Calibri" w:cs="Calibri"/>
                <w:i/>
                <w:iCs/>
                <w:color w:val="0070C0"/>
              </w:rPr>
              <w:t xml:space="preserve"> used.</w:t>
            </w:r>
          </w:p>
          <w:p w:rsidRPr="00636B6F" w:rsidR="007E3A2B" w:rsidP="00CF39F5" w:rsidRDefault="6ABC2B13" w14:paraId="05663C2F" w14:textId="446192E0">
            <w:pPr>
              <w:pStyle w:val="ListParagraph"/>
              <w:numPr>
                <w:ilvl w:val="1"/>
                <w:numId w:val="77"/>
              </w:numPr>
              <w:rPr>
                <w:rFonts w:ascii="Calibri" w:hAnsi="Calibri" w:eastAsia="Calibri" w:cs="Calibri"/>
                <w:i/>
                <w:iCs/>
                <w:color w:val="0070C0"/>
              </w:rPr>
            </w:pPr>
            <w:r w:rsidRPr="520D5ADB">
              <w:rPr>
                <w:rFonts w:ascii="Calibri" w:hAnsi="Calibri" w:eastAsia="Calibri" w:cs="Calibri"/>
                <w:i/>
                <w:iCs/>
                <w:color w:val="0070C0"/>
              </w:rPr>
              <w:t>Firmware is upgraded.</w:t>
            </w:r>
          </w:p>
          <w:p w:rsidRPr="00636B6F" w:rsidR="007E3A2B" w:rsidP="00CF39F5" w:rsidRDefault="6ABC2B13" w14:paraId="1F9E5A5F" w14:textId="2961E7D0">
            <w:pPr>
              <w:pStyle w:val="ListParagraph"/>
              <w:numPr>
                <w:ilvl w:val="1"/>
                <w:numId w:val="77"/>
              </w:numPr>
              <w:rPr>
                <w:rFonts w:ascii="Calibri" w:hAnsi="Calibri" w:eastAsia="Calibri" w:cs="Calibri"/>
                <w:i/>
                <w:iCs/>
                <w:color w:val="0070C0"/>
              </w:rPr>
            </w:pPr>
            <w:r w:rsidRPr="520D5ADB">
              <w:rPr>
                <w:rFonts w:ascii="Calibri" w:hAnsi="Calibri" w:eastAsia="Calibri" w:cs="Calibri"/>
                <w:i/>
                <w:iCs/>
                <w:color w:val="0070C0"/>
              </w:rPr>
              <w:t>Maximum number of users was reassigned to appropriate amount (5/10/15)</w:t>
            </w:r>
          </w:p>
          <w:p w:rsidRPr="00636B6F" w:rsidR="007E3A2B" w:rsidP="00CF39F5" w:rsidRDefault="6ABC2B13" w14:paraId="686BB69D" w14:textId="71F5C0A8">
            <w:pPr>
              <w:pStyle w:val="ListParagraph"/>
              <w:numPr>
                <w:ilvl w:val="1"/>
                <w:numId w:val="77"/>
              </w:numPr>
              <w:rPr>
                <w:rFonts w:ascii="Calibri" w:hAnsi="Calibri" w:eastAsia="Calibri" w:cs="Calibri"/>
                <w:i/>
                <w:iCs/>
                <w:color w:val="0070C0"/>
              </w:rPr>
            </w:pPr>
            <w:r w:rsidRPr="520D5ADB">
              <w:rPr>
                <w:rFonts w:ascii="Calibri" w:hAnsi="Calibri" w:eastAsia="Calibri" w:cs="Calibri"/>
                <w:i/>
                <w:iCs/>
                <w:color w:val="0070C0"/>
              </w:rPr>
              <w:t>Administrative settings were configured:</w:t>
            </w:r>
          </w:p>
          <w:p w:rsidRPr="00636B6F" w:rsidR="007E3A2B" w:rsidP="00CF39F5" w:rsidRDefault="6ABC2B13" w14:paraId="42407C8E" w14:textId="2F8923F1">
            <w:pPr>
              <w:pStyle w:val="ListParagraph"/>
              <w:numPr>
                <w:ilvl w:val="2"/>
                <w:numId w:val="77"/>
              </w:numPr>
              <w:rPr>
                <w:rFonts w:ascii="Calibri" w:hAnsi="Calibri" w:eastAsia="Calibri" w:cs="Calibri"/>
                <w:i/>
                <w:iCs/>
                <w:color w:val="0070C0"/>
              </w:rPr>
            </w:pPr>
            <w:r w:rsidRPr="520D5ADB">
              <w:rPr>
                <w:rFonts w:ascii="Calibri" w:hAnsi="Calibri" w:eastAsia="Calibri" w:cs="Calibri"/>
                <w:i/>
                <w:iCs/>
                <w:color w:val="0070C0"/>
              </w:rPr>
              <w:t>Changed default administrative username and password.</w:t>
            </w:r>
          </w:p>
          <w:p w:rsidRPr="00636B6F" w:rsidR="007E3A2B" w:rsidP="00CF39F5" w:rsidRDefault="181024DE" w14:paraId="4B44EA4C" w14:textId="7E192E07">
            <w:pPr>
              <w:pStyle w:val="ListParagraph"/>
              <w:numPr>
                <w:ilvl w:val="2"/>
                <w:numId w:val="77"/>
              </w:numPr>
              <w:rPr>
                <w:rFonts w:ascii="Calibri" w:hAnsi="Calibri" w:eastAsia="Calibri" w:cs="Calibri"/>
                <w:i/>
                <w:iCs/>
                <w:color w:val="808080" w:themeColor="background1" w:themeShade="80"/>
              </w:rPr>
            </w:pPr>
            <w:r w:rsidRPr="730C8253">
              <w:rPr>
                <w:rFonts w:ascii="Calibri" w:hAnsi="Calibri" w:eastAsia="Calibri" w:cs="Calibri"/>
                <w:i/>
                <w:iCs/>
                <w:color w:val="0070C0"/>
              </w:rPr>
              <w:t>Applied web filtering.</w:t>
            </w:r>
          </w:p>
          <w:p w:rsidRPr="00636B6F" w:rsidR="007E3A2B" w:rsidP="6DA10FEC" w:rsidRDefault="3723D574" w14:paraId="29C223B6" w14:textId="7978C453">
            <w:pPr>
              <w:pStyle w:val="ListParagraph"/>
              <w:numPr>
                <w:ilvl w:val="0"/>
                <w:numId w:val="77"/>
              </w:numPr>
              <w:rPr>
                <w:rFonts w:eastAsiaTheme="minorEastAsia"/>
                <w:color w:val="808080" w:themeColor="background1" w:themeShade="80"/>
              </w:rPr>
            </w:pPr>
            <w:r w:rsidRPr="333A49E4">
              <w:rPr>
                <w:rFonts w:eastAsiaTheme="minorEastAsia"/>
                <w:color w:val="0070C0"/>
              </w:rPr>
              <w:t xml:space="preserve">ARLO nanny-cam was </w:t>
            </w:r>
            <w:proofErr w:type="gramStart"/>
            <w:r w:rsidRPr="6DA10FEC">
              <w:rPr>
                <w:rFonts w:eastAsiaTheme="minorEastAsia"/>
                <w:color w:val="0070C0"/>
              </w:rPr>
              <w:t>fixed</w:t>
            </w:r>
            <w:proofErr w:type="gramEnd"/>
          </w:p>
          <w:p w:rsidRPr="00636B6F" w:rsidR="007E3A2B" w:rsidP="6DA10FEC" w:rsidRDefault="3723D574" w14:paraId="003D585C" w14:textId="6A2F5794">
            <w:pPr>
              <w:pStyle w:val="ListParagraph"/>
              <w:numPr>
                <w:ilvl w:val="1"/>
                <w:numId w:val="77"/>
              </w:numPr>
              <w:rPr>
                <w:rFonts w:eastAsiaTheme="minorEastAsia"/>
                <w:color w:val="808080" w:themeColor="background1" w:themeShade="80"/>
              </w:rPr>
            </w:pPr>
            <w:r w:rsidRPr="6DA10FEC">
              <w:rPr>
                <w:rFonts w:eastAsiaTheme="minorEastAsia"/>
                <w:color w:val="0070C0"/>
              </w:rPr>
              <w:t>Separate network, broadcast disabled.</w:t>
            </w:r>
          </w:p>
          <w:p w:rsidRPr="00636B6F" w:rsidR="007E3A2B" w:rsidP="4C08852F" w:rsidRDefault="3723D574" w14:paraId="78C212CE" w14:textId="71D6DD0B">
            <w:pPr>
              <w:pStyle w:val="ListParagraph"/>
              <w:numPr>
                <w:ilvl w:val="1"/>
                <w:numId w:val="77"/>
              </w:numPr>
              <w:rPr>
                <w:rFonts w:eastAsiaTheme="minorEastAsia"/>
                <w:color w:val="808080" w:themeColor="background1" w:themeShade="80"/>
              </w:rPr>
            </w:pPr>
            <w:r w:rsidRPr="4C08852F">
              <w:rPr>
                <w:rFonts w:eastAsiaTheme="minorEastAsia"/>
                <w:color w:val="0070C0"/>
              </w:rPr>
              <w:t>WPA2 security and AES encryption is being used for the network.</w:t>
            </w:r>
          </w:p>
          <w:p w:rsidRPr="00636B6F" w:rsidR="007E3A2B" w:rsidP="4C08852F" w:rsidRDefault="65BEECCA" w14:paraId="39F15B37" w14:textId="2EB8F31C">
            <w:pPr>
              <w:pStyle w:val="ListParagraph"/>
              <w:numPr>
                <w:ilvl w:val="1"/>
                <w:numId w:val="77"/>
              </w:numPr>
              <w:rPr>
                <w:rFonts w:eastAsiaTheme="minorEastAsia"/>
                <w:color w:val="808080" w:themeColor="background1" w:themeShade="80"/>
              </w:rPr>
            </w:pPr>
            <w:r w:rsidRPr="4C08852F">
              <w:rPr>
                <w:rFonts w:eastAsiaTheme="minorEastAsia"/>
                <w:color w:val="0070C0"/>
              </w:rPr>
              <w:t>Firmware and software upgraded and patched.</w:t>
            </w:r>
          </w:p>
          <w:p w:rsidRPr="00636B6F" w:rsidR="007E3A2B" w:rsidP="7B113B87" w:rsidRDefault="7AAE28B5" w14:paraId="5EB677AE" w14:textId="37B0D5E4">
            <w:pPr>
              <w:pStyle w:val="ListParagraph"/>
              <w:numPr>
                <w:ilvl w:val="1"/>
                <w:numId w:val="77"/>
              </w:numPr>
              <w:rPr>
                <w:rFonts w:eastAsiaTheme="minorEastAsia"/>
                <w:color w:val="808080" w:themeColor="background1" w:themeShade="80"/>
              </w:rPr>
            </w:pPr>
            <w:r w:rsidRPr="7B113B87">
              <w:rPr>
                <w:rFonts w:eastAsiaTheme="minorEastAsia"/>
                <w:color w:val="0070C0"/>
              </w:rPr>
              <w:t>MAC addressed filtered to only permit access by company dire</w:t>
            </w:r>
          </w:p>
        </w:tc>
      </w:tr>
      <w:tr w:rsidR="001078E4" w:rsidTr="7B113B87" w14:paraId="57B8D72A" w14:textId="77777777">
        <w:trPr>
          <w:trHeight w:val="567"/>
        </w:trPr>
        <w:tc>
          <w:tcPr>
            <w:tcW w:w="15388" w:type="dxa"/>
            <w:gridSpan w:val="2"/>
          </w:tcPr>
          <w:p w:rsidR="001078E4" w:rsidRDefault="001078E4" w14:paraId="135C51BF" w14:textId="133497FE">
            <w:r>
              <w:rPr>
                <w:b/>
                <w:bCs/>
              </w:rPr>
              <w:t>Vulnerability 4:</w:t>
            </w:r>
          </w:p>
        </w:tc>
      </w:tr>
      <w:tr w:rsidRPr="00636B6F" w:rsidR="001078E4" w:rsidTr="7B113B87" w14:paraId="638A11FA" w14:textId="77777777">
        <w:trPr>
          <w:trHeight w:val="567"/>
        </w:trPr>
        <w:tc>
          <w:tcPr>
            <w:tcW w:w="2168" w:type="dxa"/>
          </w:tcPr>
          <w:p w:rsidRPr="001F16AD" w:rsidR="001078E4" w:rsidRDefault="001078E4" w14:paraId="69234ABC" w14:textId="77777777">
            <w:pPr>
              <w:rPr>
                <w:b/>
                <w:bCs/>
              </w:rPr>
            </w:pPr>
            <w:r>
              <w:rPr>
                <w:b/>
                <w:bCs/>
              </w:rPr>
              <w:t>Description</w:t>
            </w:r>
          </w:p>
        </w:tc>
        <w:tc>
          <w:tcPr>
            <w:tcW w:w="13220" w:type="dxa"/>
          </w:tcPr>
          <w:p w:rsidRPr="00636B6F" w:rsidR="001078E4" w:rsidP="69184C56" w:rsidRDefault="7258BCF1" w14:paraId="09F6FE65" w14:textId="51866B1F">
            <w:pPr>
              <w:spacing w:after="200" w:line="276" w:lineRule="auto"/>
              <w:rPr>
                <w:rFonts w:ascii="Calibri" w:hAnsi="Calibri" w:eastAsia="Calibri" w:cs="Calibri"/>
              </w:rPr>
            </w:pPr>
            <w:r w:rsidRPr="69184C56">
              <w:rPr>
                <w:i/>
                <w:iCs/>
                <w:color w:val="1F497D" w:themeColor="text2"/>
                <w:sz w:val="24"/>
                <w:szCs w:val="24"/>
              </w:rPr>
              <w:t>Back-up</w:t>
            </w:r>
            <w:r w:rsidRPr="69184C56" w:rsidR="4B12A300">
              <w:rPr>
                <w:i/>
                <w:iCs/>
                <w:color w:val="1F497D" w:themeColor="text2"/>
                <w:sz w:val="24"/>
                <w:szCs w:val="24"/>
              </w:rPr>
              <w:t>: Only one (physical) form of back-up is utilised by the client</w:t>
            </w:r>
            <w:r w:rsidRPr="69184C56" w:rsidR="1E1C1AF3">
              <w:rPr>
                <w:i/>
                <w:iCs/>
                <w:color w:val="1F497D" w:themeColor="text2"/>
                <w:sz w:val="24"/>
                <w:szCs w:val="24"/>
              </w:rPr>
              <w:t xml:space="preserve">. </w:t>
            </w:r>
            <w:r w:rsidR="001078E4">
              <w:br/>
            </w:r>
            <w:r w:rsidRPr="69184C56" w:rsidR="78E556DD">
              <w:rPr>
                <w:rFonts w:ascii="Calibri" w:hAnsi="Calibri" w:eastAsia="Calibri" w:cs="Calibri"/>
                <w:i/>
                <w:iCs/>
                <w:color w:val="1F497D" w:themeColor="text2"/>
              </w:rPr>
              <w:t>The issue with relying on one form of backup is the possibility of it failing during a recovery process. Such risk includes physical deterioration of the device</w:t>
            </w:r>
            <w:r w:rsidRPr="69184C56" w:rsidR="6816CAB6">
              <w:rPr>
                <w:rFonts w:ascii="Calibri" w:hAnsi="Calibri" w:eastAsia="Calibri" w:cs="Calibri"/>
                <w:i/>
                <w:iCs/>
                <w:color w:val="1F497D" w:themeColor="text2"/>
              </w:rPr>
              <w:t xml:space="preserve"> (external hard drive)</w:t>
            </w:r>
            <w:r w:rsidRPr="69184C56" w:rsidR="78E556DD">
              <w:rPr>
                <w:rFonts w:ascii="Calibri" w:hAnsi="Calibri" w:eastAsia="Calibri" w:cs="Calibri"/>
                <w:i/>
                <w:iCs/>
                <w:color w:val="1F497D" w:themeColor="text2"/>
              </w:rPr>
              <w:t>, exposure from fire or natural disasters, and theft.</w:t>
            </w:r>
          </w:p>
        </w:tc>
      </w:tr>
      <w:tr w:rsidRPr="00636B6F" w:rsidR="001078E4" w:rsidTr="7B113B87" w14:paraId="28C7C4DE" w14:textId="77777777">
        <w:trPr>
          <w:trHeight w:val="567"/>
        </w:trPr>
        <w:tc>
          <w:tcPr>
            <w:tcW w:w="2168" w:type="dxa"/>
          </w:tcPr>
          <w:p w:rsidR="001078E4" w:rsidRDefault="001078E4" w14:paraId="42E080E2" w14:textId="77777777">
            <w:pPr>
              <w:rPr>
                <w:b/>
                <w:bCs/>
              </w:rPr>
            </w:pPr>
            <w:r>
              <w:rPr>
                <w:b/>
                <w:bCs/>
              </w:rPr>
              <w:t>Results from Testing</w:t>
            </w:r>
          </w:p>
        </w:tc>
        <w:tc>
          <w:tcPr>
            <w:tcW w:w="13220" w:type="dxa"/>
          </w:tcPr>
          <w:p w:rsidRPr="00636B6F" w:rsidR="001078E4" w:rsidRDefault="4A8CB543" w14:paraId="39BD2882" w14:textId="080F1EDD">
            <w:pPr>
              <w:rPr>
                <w:i/>
                <w:color w:val="1F497D" w:themeColor="text2"/>
                <w:sz w:val="24"/>
                <w:szCs w:val="24"/>
              </w:rPr>
            </w:pPr>
            <w:r w:rsidRPr="69184C56">
              <w:rPr>
                <w:i/>
                <w:iCs/>
                <w:color w:val="1F497D" w:themeColor="text2"/>
                <w:sz w:val="24"/>
                <w:szCs w:val="24"/>
              </w:rPr>
              <w:t xml:space="preserve">Client runs the website in the cloud, but only have </w:t>
            </w:r>
            <w:r w:rsidRPr="69184C56" w:rsidR="00455F16">
              <w:rPr>
                <w:i/>
                <w:iCs/>
                <w:color w:val="1F497D" w:themeColor="text2"/>
                <w:sz w:val="24"/>
                <w:szCs w:val="24"/>
              </w:rPr>
              <w:t>the physical website files backed up to an external hard drive</w:t>
            </w:r>
            <w:r w:rsidRPr="69184C56" w:rsidR="5098A16B">
              <w:rPr>
                <w:i/>
                <w:iCs/>
                <w:color w:val="1F497D" w:themeColor="text2"/>
                <w:sz w:val="24"/>
                <w:szCs w:val="24"/>
              </w:rPr>
              <w:t xml:space="preserve">. </w:t>
            </w:r>
            <w:r w:rsidR="001078E4">
              <w:br/>
            </w:r>
            <w:r w:rsidRPr="69184C56" w:rsidR="3C340EAA">
              <w:rPr>
                <w:i/>
                <w:iCs/>
                <w:color w:val="1F497D" w:themeColor="text2"/>
                <w:sz w:val="24"/>
                <w:szCs w:val="24"/>
              </w:rPr>
              <w:t>An alternative back-up source has not been established and implemented</w:t>
            </w:r>
            <w:r w:rsidRPr="69184C56" w:rsidR="59CED8FB">
              <w:rPr>
                <w:i/>
                <w:iCs/>
                <w:color w:val="1F497D" w:themeColor="text2"/>
                <w:sz w:val="24"/>
                <w:szCs w:val="24"/>
              </w:rPr>
              <w:t xml:space="preserve"> </w:t>
            </w:r>
            <w:proofErr w:type="gramStart"/>
            <w:r w:rsidRPr="69184C56" w:rsidR="59CED8FB">
              <w:rPr>
                <w:i/>
                <w:iCs/>
                <w:color w:val="1F497D" w:themeColor="text2"/>
                <w:sz w:val="24"/>
                <w:szCs w:val="24"/>
              </w:rPr>
              <w:t>I.e.</w:t>
            </w:r>
            <w:proofErr w:type="gramEnd"/>
            <w:r w:rsidRPr="69184C56" w:rsidR="59CED8FB">
              <w:rPr>
                <w:i/>
                <w:iCs/>
                <w:color w:val="1F497D" w:themeColor="text2"/>
                <w:sz w:val="24"/>
                <w:szCs w:val="24"/>
              </w:rPr>
              <w:t xml:space="preserve"> Cloud service like Microsoft Azure</w:t>
            </w:r>
          </w:p>
        </w:tc>
      </w:tr>
      <w:tr w:rsidRPr="00636B6F" w:rsidR="001078E4" w:rsidTr="7B113B87" w14:paraId="1E83A371" w14:textId="77777777">
        <w:trPr>
          <w:trHeight w:val="567"/>
        </w:trPr>
        <w:tc>
          <w:tcPr>
            <w:tcW w:w="2168" w:type="dxa"/>
          </w:tcPr>
          <w:p w:rsidR="001078E4" w:rsidRDefault="001078E4" w14:paraId="12D8309F" w14:textId="77777777">
            <w:pPr>
              <w:rPr>
                <w:b/>
                <w:bCs/>
              </w:rPr>
            </w:pPr>
            <w:r>
              <w:rPr>
                <w:b/>
                <w:bCs/>
              </w:rPr>
              <w:t>Improvement Objective</w:t>
            </w:r>
          </w:p>
        </w:tc>
        <w:tc>
          <w:tcPr>
            <w:tcW w:w="13220" w:type="dxa"/>
            <w:vAlign w:val="center"/>
          </w:tcPr>
          <w:p w:rsidRPr="00636B6F" w:rsidR="001078E4" w:rsidRDefault="00B2BB69" w14:paraId="0ACE118A" w14:textId="1C945D88">
            <w:pPr>
              <w:rPr>
                <w:i/>
                <w:color w:val="1F497D" w:themeColor="text2"/>
              </w:rPr>
            </w:pPr>
            <w:r w:rsidRPr="69184C56">
              <w:rPr>
                <w:i/>
                <w:iCs/>
                <w:color w:val="1F497D" w:themeColor="text2"/>
              </w:rPr>
              <w:t>Improvement is to</w:t>
            </w:r>
            <w:r w:rsidRPr="69184C56" w:rsidR="09CF876A">
              <w:rPr>
                <w:i/>
                <w:iCs/>
                <w:color w:val="1F497D" w:themeColor="text2"/>
              </w:rPr>
              <w:t xml:space="preserve"> </w:t>
            </w:r>
            <w:r w:rsidRPr="69184C56" w:rsidR="7DF9BAC3">
              <w:rPr>
                <w:i/>
                <w:iCs/>
                <w:color w:val="1F497D" w:themeColor="text2"/>
              </w:rPr>
              <w:t>facilitate Azure as</w:t>
            </w:r>
            <w:r w:rsidRPr="69184C56" w:rsidR="09CF876A">
              <w:rPr>
                <w:i/>
                <w:iCs/>
                <w:color w:val="1F497D" w:themeColor="text2"/>
              </w:rPr>
              <w:t xml:space="preserve"> an additional source of back-up for the client </w:t>
            </w:r>
            <w:r w:rsidRPr="69184C56" w:rsidR="16D63D58">
              <w:rPr>
                <w:i/>
                <w:iCs/>
                <w:color w:val="1F497D" w:themeColor="text2"/>
              </w:rPr>
              <w:t>which</w:t>
            </w:r>
            <w:r w:rsidRPr="69184C56" w:rsidR="756AF4A8">
              <w:rPr>
                <w:i/>
                <w:iCs/>
                <w:color w:val="1F497D" w:themeColor="text2"/>
              </w:rPr>
              <w:t xml:space="preserve"> can be </w:t>
            </w:r>
            <w:r w:rsidRPr="69184C56" w:rsidR="09CF876A">
              <w:rPr>
                <w:i/>
                <w:iCs/>
                <w:color w:val="1F497D" w:themeColor="text2"/>
              </w:rPr>
              <w:t>integrate</w:t>
            </w:r>
            <w:r w:rsidRPr="69184C56" w:rsidR="4FDF0F1E">
              <w:rPr>
                <w:i/>
                <w:iCs/>
                <w:color w:val="1F497D" w:themeColor="text2"/>
              </w:rPr>
              <w:t>d</w:t>
            </w:r>
            <w:r w:rsidRPr="69184C56" w:rsidR="09CF876A">
              <w:rPr>
                <w:i/>
                <w:iCs/>
                <w:color w:val="1F497D" w:themeColor="text2"/>
              </w:rPr>
              <w:t xml:space="preserve"> </w:t>
            </w:r>
            <w:r w:rsidRPr="69184C56" w:rsidR="60052E01">
              <w:rPr>
                <w:i/>
                <w:iCs/>
                <w:color w:val="1F497D" w:themeColor="text2"/>
              </w:rPr>
              <w:t xml:space="preserve">seamlessly </w:t>
            </w:r>
            <w:r w:rsidRPr="69184C56" w:rsidR="09CF876A">
              <w:rPr>
                <w:i/>
                <w:iCs/>
                <w:color w:val="1F497D" w:themeColor="text2"/>
              </w:rPr>
              <w:t>into</w:t>
            </w:r>
            <w:r w:rsidRPr="69184C56" w:rsidR="216048D0">
              <w:rPr>
                <w:i/>
                <w:iCs/>
                <w:color w:val="1F497D" w:themeColor="text2"/>
              </w:rPr>
              <w:t xml:space="preserve"> the</w:t>
            </w:r>
            <w:r w:rsidRPr="69184C56" w:rsidR="09CF876A">
              <w:rPr>
                <w:i/>
                <w:iCs/>
                <w:color w:val="1F497D" w:themeColor="text2"/>
              </w:rPr>
              <w:t xml:space="preserve"> existing </w:t>
            </w:r>
            <w:r w:rsidRPr="69184C56" w:rsidR="54535C60">
              <w:rPr>
                <w:i/>
                <w:iCs/>
                <w:color w:val="1F497D" w:themeColor="text2"/>
              </w:rPr>
              <w:t xml:space="preserve">business </w:t>
            </w:r>
            <w:r w:rsidRPr="69184C56" w:rsidR="7EC01771">
              <w:rPr>
                <w:i/>
                <w:iCs/>
                <w:color w:val="1F497D" w:themeColor="text2"/>
              </w:rPr>
              <w:t>infrastructure.</w:t>
            </w:r>
            <w:r w:rsidRPr="69184C56" w:rsidR="7CFF8F99">
              <w:rPr>
                <w:i/>
                <w:iCs/>
                <w:color w:val="1F497D" w:themeColor="text2"/>
              </w:rPr>
              <w:t xml:space="preserve"> </w:t>
            </w:r>
            <w:r w:rsidR="001078E4">
              <w:br/>
            </w:r>
            <w:r w:rsidRPr="69184C56" w:rsidR="206A82FC">
              <w:rPr>
                <w:i/>
                <w:iCs/>
                <w:color w:val="1F497D" w:themeColor="text2"/>
              </w:rPr>
              <w:t xml:space="preserve">The proposed solution of establishing a Cloud environment </w:t>
            </w:r>
            <w:r w:rsidRPr="69184C56" w:rsidR="65E4C73B">
              <w:rPr>
                <w:i/>
                <w:iCs/>
                <w:color w:val="1F497D" w:themeColor="text2"/>
              </w:rPr>
              <w:t>(</w:t>
            </w:r>
            <w:r w:rsidRPr="69184C56" w:rsidR="206A82FC">
              <w:rPr>
                <w:i/>
                <w:iCs/>
                <w:color w:val="1F497D" w:themeColor="text2"/>
              </w:rPr>
              <w:t xml:space="preserve">to help provide an alternative </w:t>
            </w:r>
            <w:r w:rsidRPr="69184C56" w:rsidR="62B89896">
              <w:rPr>
                <w:i/>
                <w:iCs/>
                <w:color w:val="1F497D" w:themeColor="text2"/>
              </w:rPr>
              <w:t xml:space="preserve">source of </w:t>
            </w:r>
            <w:r w:rsidRPr="69184C56" w:rsidR="206A82FC">
              <w:rPr>
                <w:i/>
                <w:iCs/>
                <w:color w:val="1F497D" w:themeColor="text2"/>
              </w:rPr>
              <w:t>back-up</w:t>
            </w:r>
            <w:r w:rsidRPr="69184C56" w:rsidR="51A8935E">
              <w:rPr>
                <w:i/>
                <w:iCs/>
                <w:color w:val="1F497D" w:themeColor="text2"/>
              </w:rPr>
              <w:t>)</w:t>
            </w:r>
            <w:r w:rsidRPr="69184C56" w:rsidR="1D0354C6">
              <w:rPr>
                <w:i/>
                <w:iCs/>
                <w:color w:val="1F497D" w:themeColor="text2"/>
              </w:rPr>
              <w:t xml:space="preserve"> is proved to be effective when</w:t>
            </w:r>
            <w:r w:rsidRPr="69184C56" w:rsidR="21E4CA36">
              <w:rPr>
                <w:i/>
                <w:iCs/>
                <w:color w:val="1F497D" w:themeColor="text2"/>
              </w:rPr>
              <w:t xml:space="preserve"> </w:t>
            </w:r>
            <w:r w:rsidRPr="69184C56" w:rsidR="013E458B">
              <w:rPr>
                <w:i/>
                <w:iCs/>
                <w:color w:val="1F497D" w:themeColor="text2"/>
              </w:rPr>
              <w:t xml:space="preserve">configurations are set to backup critical files </w:t>
            </w:r>
            <w:r w:rsidRPr="69184C56" w:rsidR="4D432274">
              <w:rPr>
                <w:i/>
                <w:iCs/>
                <w:color w:val="1F497D" w:themeColor="text2"/>
              </w:rPr>
              <w:t>o</w:t>
            </w:r>
            <w:r w:rsidRPr="69184C56" w:rsidR="013E458B">
              <w:rPr>
                <w:i/>
                <w:iCs/>
                <w:color w:val="1F497D" w:themeColor="text2"/>
              </w:rPr>
              <w:t xml:space="preserve">n </w:t>
            </w:r>
            <w:r w:rsidRPr="69184C56" w:rsidR="75EF760E">
              <w:rPr>
                <w:i/>
                <w:iCs/>
                <w:color w:val="1F497D" w:themeColor="text2"/>
              </w:rPr>
              <w:t xml:space="preserve">a </w:t>
            </w:r>
            <w:r w:rsidRPr="69184C56" w:rsidR="0E2D55BF">
              <w:rPr>
                <w:i/>
                <w:iCs/>
                <w:color w:val="1F497D" w:themeColor="text2"/>
              </w:rPr>
              <w:t xml:space="preserve">regular </w:t>
            </w:r>
            <w:r w:rsidRPr="69184C56" w:rsidR="013E458B">
              <w:rPr>
                <w:i/>
                <w:iCs/>
                <w:color w:val="1F497D" w:themeColor="text2"/>
              </w:rPr>
              <w:t>basis</w:t>
            </w:r>
            <w:r w:rsidRPr="69184C56" w:rsidR="7E03DDCB">
              <w:rPr>
                <w:i/>
                <w:iCs/>
                <w:color w:val="1F497D" w:themeColor="text2"/>
              </w:rPr>
              <w:t xml:space="preserve">, </w:t>
            </w:r>
            <w:r w:rsidRPr="69184C56" w:rsidR="40DD55E6">
              <w:rPr>
                <w:i/>
                <w:iCs/>
                <w:color w:val="1F497D" w:themeColor="text2"/>
              </w:rPr>
              <w:t xml:space="preserve">as well as encrypting data at rest, </w:t>
            </w:r>
            <w:r w:rsidRPr="69184C56" w:rsidR="26F07D89">
              <w:rPr>
                <w:i/>
                <w:iCs/>
                <w:color w:val="1F497D" w:themeColor="text2"/>
              </w:rPr>
              <w:t xml:space="preserve">activating </w:t>
            </w:r>
            <w:r w:rsidRPr="69184C56" w:rsidR="06BF348C">
              <w:rPr>
                <w:i/>
                <w:iCs/>
                <w:color w:val="1F497D" w:themeColor="text2"/>
              </w:rPr>
              <w:t xml:space="preserve">data recovery service, and </w:t>
            </w:r>
            <w:r w:rsidRPr="69184C56" w:rsidR="38DE8FB3">
              <w:rPr>
                <w:i/>
                <w:iCs/>
                <w:color w:val="1F497D" w:themeColor="text2"/>
              </w:rPr>
              <w:t xml:space="preserve">implementing appropriate </w:t>
            </w:r>
            <w:r w:rsidRPr="69184C56" w:rsidR="06BF348C">
              <w:rPr>
                <w:i/>
                <w:iCs/>
                <w:color w:val="1F497D" w:themeColor="text2"/>
              </w:rPr>
              <w:t xml:space="preserve">access controls </w:t>
            </w:r>
          </w:p>
        </w:tc>
      </w:tr>
      <w:tr w:rsidRPr="00636B6F" w:rsidR="001078E4" w:rsidTr="7B113B87" w14:paraId="6C4660A3" w14:textId="77777777">
        <w:trPr>
          <w:trHeight w:val="300"/>
        </w:trPr>
        <w:tc>
          <w:tcPr>
            <w:tcW w:w="2168" w:type="dxa"/>
          </w:tcPr>
          <w:p w:rsidR="001078E4" w:rsidRDefault="001078E4" w14:paraId="3B21E464" w14:textId="77777777">
            <w:pPr>
              <w:rPr>
                <w:b/>
                <w:bCs/>
              </w:rPr>
            </w:pPr>
            <w:r w:rsidRPr="00B30A37">
              <w:rPr>
                <w:b/>
                <w:bCs/>
              </w:rPr>
              <w:t>Actions</w:t>
            </w:r>
            <w:r>
              <w:rPr>
                <w:b/>
                <w:bCs/>
              </w:rPr>
              <w:t xml:space="preserve"> for Implementation</w:t>
            </w:r>
          </w:p>
        </w:tc>
        <w:tc>
          <w:tcPr>
            <w:tcW w:w="13220" w:type="dxa"/>
            <w:vAlign w:val="center"/>
          </w:tcPr>
          <w:p w:rsidRPr="00636B6F" w:rsidR="001078E4" w:rsidP="69184C56" w:rsidRDefault="65169FBB" w14:paraId="3BC50356" w14:textId="475D3D99">
            <w:pPr>
              <w:rPr>
                <w:rFonts w:ascii="Calibri" w:hAnsi="Calibri" w:eastAsia="Calibri" w:cs="Calibri"/>
                <w:i/>
                <w:iCs/>
                <w:color w:val="1F497D" w:themeColor="text2"/>
              </w:rPr>
            </w:pPr>
            <w:r w:rsidRPr="69184C56">
              <w:rPr>
                <w:rFonts w:ascii="Calibri" w:hAnsi="Calibri" w:eastAsia="Calibri" w:cs="Calibri"/>
                <w:i/>
                <w:iCs/>
                <w:color w:val="1F497D" w:themeColor="text2"/>
                <w:u w:val="single"/>
              </w:rPr>
              <w:t>Step 1</w:t>
            </w:r>
            <w:r w:rsidRPr="69184C56">
              <w:rPr>
                <w:rFonts w:ascii="Calibri" w:hAnsi="Calibri" w:eastAsia="Calibri" w:cs="Calibri"/>
                <w:i/>
                <w:iCs/>
                <w:color w:val="1F497D" w:themeColor="text2"/>
              </w:rPr>
              <w:t xml:space="preserve">: </w:t>
            </w:r>
            <w:r w:rsidRPr="69184C56" w:rsidR="39214B94">
              <w:rPr>
                <w:rFonts w:ascii="Calibri" w:hAnsi="Calibri" w:eastAsia="Calibri" w:cs="Calibri"/>
                <w:i/>
                <w:iCs/>
                <w:color w:val="1F497D" w:themeColor="text2"/>
              </w:rPr>
              <w:t>Set up Microsoft Azure Account</w:t>
            </w:r>
            <w:r w:rsidR="001078E4">
              <w:br/>
            </w:r>
            <w:r w:rsidRPr="69184C56" w:rsidR="39214B94">
              <w:rPr>
                <w:rFonts w:ascii="Calibri" w:hAnsi="Calibri" w:eastAsia="Calibri" w:cs="Calibri"/>
                <w:i/>
                <w:iCs/>
                <w:color w:val="1F497D" w:themeColor="text2"/>
              </w:rPr>
              <w:t>(this will serve as the primary storage location for website files backup)</w:t>
            </w:r>
          </w:p>
          <w:p w:rsidRPr="00636B6F" w:rsidR="001078E4" w:rsidP="69184C56" w:rsidRDefault="39214B94" w14:paraId="02BC0D47" w14:textId="7BB8B4B3">
            <w:pPr>
              <w:rPr>
                <w:rFonts w:ascii="Calibri" w:hAnsi="Calibri" w:eastAsia="Calibri" w:cs="Calibri"/>
                <w:i/>
                <w:iCs/>
                <w:color w:val="1F497D" w:themeColor="text2"/>
              </w:rPr>
            </w:pPr>
            <w:r w:rsidRPr="69184C56">
              <w:rPr>
                <w:rFonts w:ascii="Calibri" w:hAnsi="Calibri" w:eastAsia="Calibri" w:cs="Calibri"/>
                <w:i/>
                <w:iCs/>
                <w:color w:val="1F497D" w:themeColor="text2"/>
              </w:rPr>
              <w:t>[1.] Create storage account on Azure portal</w:t>
            </w:r>
            <w:r w:rsidR="001078E4">
              <w:br/>
            </w:r>
            <w:r w:rsidRPr="69184C56">
              <w:rPr>
                <w:rFonts w:ascii="Calibri" w:hAnsi="Calibri" w:eastAsia="Calibri" w:cs="Calibri"/>
                <w:i/>
                <w:iCs/>
                <w:color w:val="1F497D" w:themeColor="text2"/>
              </w:rPr>
              <w:t xml:space="preserve">[2.] Configure the storage account (Name, Region for data residency, Performance tier </w:t>
            </w:r>
            <w:proofErr w:type="gramStart"/>
            <w:r w:rsidRPr="69184C56">
              <w:rPr>
                <w:rFonts w:ascii="Calibri" w:hAnsi="Calibri" w:eastAsia="Calibri" w:cs="Calibri"/>
                <w:i/>
                <w:iCs/>
                <w:color w:val="1F497D" w:themeColor="text2"/>
              </w:rPr>
              <w:t>e.g.</w:t>
            </w:r>
            <w:proofErr w:type="gramEnd"/>
            <w:r w:rsidRPr="69184C56">
              <w:rPr>
                <w:rFonts w:ascii="Calibri" w:hAnsi="Calibri" w:eastAsia="Calibri" w:cs="Calibri"/>
                <w:i/>
                <w:iCs/>
                <w:color w:val="1F497D" w:themeColor="text2"/>
              </w:rPr>
              <w:t xml:space="preserve"> Standard/Premium</w:t>
            </w:r>
            <w:r w:rsidRPr="69184C56" w:rsidR="675DD766">
              <w:rPr>
                <w:rFonts w:ascii="Calibri" w:hAnsi="Calibri" w:eastAsia="Calibri" w:cs="Calibri"/>
                <w:i/>
                <w:iCs/>
                <w:color w:val="1F497D" w:themeColor="text2"/>
              </w:rPr>
              <w:t xml:space="preserve"> SSD; Encryption</w:t>
            </w:r>
            <w:r w:rsidR="001078E4">
              <w:br/>
            </w:r>
          </w:p>
          <w:p w:rsidRPr="00636B6F" w:rsidR="001078E4" w:rsidP="69184C56" w:rsidRDefault="5CFB07A0" w14:paraId="7BA87A15" w14:textId="17C23083">
            <w:pPr>
              <w:rPr>
                <w:rFonts w:ascii="Calibri" w:hAnsi="Calibri" w:eastAsia="Calibri" w:cs="Calibri"/>
                <w:i/>
                <w:iCs/>
                <w:color w:val="1F497D" w:themeColor="text2"/>
              </w:rPr>
            </w:pPr>
            <w:r w:rsidRPr="69184C56">
              <w:rPr>
                <w:rFonts w:ascii="Calibri" w:hAnsi="Calibri" w:eastAsia="Calibri" w:cs="Calibri"/>
                <w:i/>
                <w:iCs/>
                <w:color w:val="1F497D" w:themeColor="text2"/>
                <w:u w:val="single"/>
              </w:rPr>
              <w:t>Step 2</w:t>
            </w:r>
            <w:r w:rsidRPr="69184C56">
              <w:rPr>
                <w:rFonts w:ascii="Calibri" w:hAnsi="Calibri" w:eastAsia="Calibri" w:cs="Calibri"/>
                <w:i/>
                <w:iCs/>
                <w:color w:val="1F497D" w:themeColor="text2"/>
              </w:rPr>
              <w:t>: Set up Backup configuration using Azure Backup to regularly backup files.</w:t>
            </w:r>
          </w:p>
          <w:p w:rsidRPr="00636B6F" w:rsidR="001078E4" w:rsidP="69184C56" w:rsidRDefault="5CFB07A0" w14:paraId="05299454" w14:textId="0CFC9E19">
            <w:pPr>
              <w:rPr>
                <w:rFonts w:ascii="Calibri" w:hAnsi="Calibri" w:eastAsia="Calibri" w:cs="Calibri"/>
                <w:i/>
                <w:iCs/>
                <w:color w:val="1F497D" w:themeColor="text2"/>
              </w:rPr>
            </w:pPr>
            <w:r w:rsidRPr="69184C56">
              <w:rPr>
                <w:rFonts w:ascii="Calibri" w:hAnsi="Calibri" w:eastAsia="Calibri" w:cs="Calibri"/>
                <w:i/>
                <w:iCs/>
                <w:color w:val="1F497D" w:themeColor="text2"/>
              </w:rPr>
              <w:t>[1.] Select Azure Backup service for backups</w:t>
            </w:r>
            <w:r w:rsidR="001078E4">
              <w:br/>
            </w:r>
            <w:r w:rsidRPr="69184C56">
              <w:rPr>
                <w:rFonts w:ascii="Calibri" w:hAnsi="Calibri" w:eastAsia="Calibri" w:cs="Calibri"/>
                <w:i/>
                <w:iCs/>
                <w:color w:val="1F497D" w:themeColor="text2"/>
              </w:rPr>
              <w:t>[2.] Define frequency of backup (</w:t>
            </w:r>
            <w:proofErr w:type="gramStart"/>
            <w:r w:rsidRPr="69184C56">
              <w:rPr>
                <w:rFonts w:ascii="Calibri" w:hAnsi="Calibri" w:eastAsia="Calibri" w:cs="Calibri"/>
                <w:i/>
                <w:iCs/>
                <w:color w:val="1F497D" w:themeColor="text2"/>
              </w:rPr>
              <w:t>e.g.</w:t>
            </w:r>
            <w:proofErr w:type="gramEnd"/>
            <w:r w:rsidRPr="69184C56">
              <w:rPr>
                <w:rFonts w:ascii="Calibri" w:hAnsi="Calibri" w:eastAsia="Calibri" w:cs="Calibri"/>
                <w:i/>
                <w:iCs/>
                <w:color w:val="1F497D" w:themeColor="text2"/>
              </w:rPr>
              <w:t xml:space="preserve"> daily, weekly), how long backups should be retained (e.g. 30 days, 90 days), and which resource should be backed up</w:t>
            </w:r>
            <w:r w:rsidRPr="69184C56" w:rsidR="72B3D740">
              <w:rPr>
                <w:rFonts w:ascii="Calibri" w:hAnsi="Calibri" w:eastAsia="Calibri" w:cs="Calibri"/>
                <w:i/>
                <w:iCs/>
                <w:color w:val="1F497D" w:themeColor="text2"/>
              </w:rPr>
              <w:t xml:space="preserve">. Critical files and data should be backed up on a frequent basis, and less important files can be </w:t>
            </w:r>
            <w:r w:rsidRPr="69184C56" w:rsidR="5C1610A6">
              <w:rPr>
                <w:rFonts w:ascii="Calibri" w:hAnsi="Calibri" w:eastAsia="Calibri" w:cs="Calibri"/>
                <w:i/>
                <w:iCs/>
                <w:color w:val="1F497D" w:themeColor="text2"/>
              </w:rPr>
              <w:t>backed up on less often basis.</w:t>
            </w:r>
            <w:r w:rsidR="001078E4">
              <w:br/>
            </w:r>
            <w:r w:rsidRPr="69184C56">
              <w:rPr>
                <w:rFonts w:ascii="Calibri" w:hAnsi="Calibri" w:eastAsia="Calibri" w:cs="Calibri"/>
                <w:i/>
                <w:iCs/>
                <w:color w:val="1F497D" w:themeColor="text2"/>
              </w:rPr>
              <w:t>[3.] Create &amp; configure a Backup Vault (</w:t>
            </w:r>
            <w:proofErr w:type="gramStart"/>
            <w:r w:rsidRPr="69184C56">
              <w:rPr>
                <w:rFonts w:ascii="Calibri" w:hAnsi="Calibri" w:eastAsia="Calibri" w:cs="Calibri"/>
                <w:i/>
                <w:iCs/>
                <w:color w:val="1F497D" w:themeColor="text2"/>
              </w:rPr>
              <w:t>e.g.</w:t>
            </w:r>
            <w:proofErr w:type="gramEnd"/>
            <w:r w:rsidRPr="69184C56">
              <w:rPr>
                <w:rFonts w:ascii="Calibri" w:hAnsi="Calibri" w:eastAsia="Calibri" w:cs="Calibri"/>
                <w:i/>
                <w:iCs/>
                <w:color w:val="1F497D" w:themeColor="text2"/>
              </w:rPr>
              <w:t xml:space="preserve"> backup policy, retention setting)</w:t>
            </w:r>
            <w:r w:rsidR="001078E4">
              <w:br/>
            </w:r>
          </w:p>
          <w:p w:rsidRPr="00636B6F" w:rsidR="001078E4" w:rsidP="69184C56" w:rsidRDefault="5CFB07A0" w14:paraId="6DFD3B87" w14:textId="00862F57">
            <w:pPr>
              <w:rPr>
                <w:rFonts w:ascii="Calibri" w:hAnsi="Calibri" w:eastAsia="Calibri" w:cs="Calibri"/>
                <w:i/>
                <w:iCs/>
                <w:color w:val="1F497D" w:themeColor="text2"/>
              </w:rPr>
            </w:pPr>
            <w:r w:rsidRPr="69184C56">
              <w:rPr>
                <w:rFonts w:ascii="Calibri" w:hAnsi="Calibri" w:eastAsia="Calibri" w:cs="Calibri"/>
                <w:i/>
                <w:iCs/>
                <w:color w:val="1F497D" w:themeColor="text2"/>
                <w:u w:val="single"/>
              </w:rPr>
              <w:t>Step 3</w:t>
            </w:r>
            <w:r w:rsidRPr="69184C56">
              <w:rPr>
                <w:rFonts w:ascii="Calibri" w:hAnsi="Calibri" w:eastAsia="Calibri" w:cs="Calibri"/>
                <w:i/>
                <w:iCs/>
                <w:color w:val="1F497D" w:themeColor="text2"/>
              </w:rPr>
              <w:t xml:space="preserve">: Automate the backup process through Azure Functions </w:t>
            </w:r>
          </w:p>
          <w:p w:rsidRPr="00636B6F" w:rsidR="001078E4" w:rsidP="69184C56" w:rsidRDefault="5CFB07A0" w14:paraId="78A3E1DF" w14:textId="5F36EABF">
            <w:pPr>
              <w:rPr>
                <w:rFonts w:ascii="Calibri" w:hAnsi="Calibri" w:eastAsia="Calibri" w:cs="Calibri"/>
                <w:i/>
                <w:iCs/>
                <w:color w:val="1F497D" w:themeColor="text2"/>
              </w:rPr>
            </w:pPr>
            <w:r w:rsidRPr="69184C56">
              <w:rPr>
                <w:rFonts w:ascii="Calibri" w:hAnsi="Calibri" w:eastAsia="Calibri" w:cs="Calibri"/>
                <w:i/>
                <w:iCs/>
                <w:color w:val="1F497D" w:themeColor="text2"/>
              </w:rPr>
              <w:t>[1.] Create triggers for scheduled backups (</w:t>
            </w:r>
            <w:proofErr w:type="gramStart"/>
            <w:r w:rsidRPr="69184C56">
              <w:rPr>
                <w:rFonts w:ascii="Calibri" w:hAnsi="Calibri" w:eastAsia="Calibri" w:cs="Calibri"/>
                <w:i/>
                <w:iCs/>
                <w:color w:val="1F497D" w:themeColor="text2"/>
              </w:rPr>
              <w:t>e.g.</w:t>
            </w:r>
            <w:proofErr w:type="gramEnd"/>
            <w:r w:rsidRPr="69184C56">
              <w:rPr>
                <w:rFonts w:ascii="Calibri" w:hAnsi="Calibri" w:eastAsia="Calibri" w:cs="Calibri"/>
                <w:i/>
                <w:iCs/>
                <w:color w:val="1F497D" w:themeColor="text2"/>
              </w:rPr>
              <w:t xml:space="preserve"> daily at midnight) or event-based backups triggered by changes in website files</w:t>
            </w:r>
            <w:r w:rsidR="001078E4">
              <w:br/>
            </w:r>
          </w:p>
          <w:p w:rsidRPr="00636B6F" w:rsidR="001078E4" w:rsidP="69184C56" w:rsidRDefault="5CFB07A0" w14:paraId="135AD033" w14:textId="4C7A8368">
            <w:pPr>
              <w:rPr>
                <w:rFonts w:ascii="Calibri" w:hAnsi="Calibri" w:eastAsia="Calibri" w:cs="Calibri"/>
                <w:i/>
                <w:iCs/>
                <w:color w:val="1F497D" w:themeColor="text2"/>
              </w:rPr>
            </w:pPr>
            <w:r w:rsidRPr="69184C56">
              <w:rPr>
                <w:rFonts w:ascii="Calibri" w:hAnsi="Calibri" w:eastAsia="Calibri" w:cs="Calibri"/>
                <w:i/>
                <w:iCs/>
                <w:color w:val="1F497D" w:themeColor="text2"/>
                <w:u w:val="single"/>
              </w:rPr>
              <w:t xml:space="preserve">Step 4: </w:t>
            </w:r>
            <w:r w:rsidRPr="69184C56">
              <w:rPr>
                <w:rFonts w:ascii="Calibri" w:hAnsi="Calibri" w:eastAsia="Calibri" w:cs="Calibri"/>
                <w:i/>
                <w:iCs/>
                <w:color w:val="1F497D" w:themeColor="text2"/>
              </w:rPr>
              <w:t xml:space="preserve">Enable data encryption at rest and in transit to ensure the security of backup </w:t>
            </w:r>
            <w:proofErr w:type="gramStart"/>
            <w:r w:rsidRPr="69184C56">
              <w:rPr>
                <w:rFonts w:ascii="Calibri" w:hAnsi="Calibri" w:eastAsia="Calibri" w:cs="Calibri"/>
                <w:i/>
                <w:iCs/>
                <w:color w:val="1F497D" w:themeColor="text2"/>
              </w:rPr>
              <w:t>data</w:t>
            </w:r>
            <w:proofErr w:type="gramEnd"/>
          </w:p>
          <w:p w:rsidRPr="00636B6F" w:rsidR="001078E4" w:rsidP="69184C56" w:rsidRDefault="5CFB07A0" w14:paraId="211B11D2" w14:textId="1C85D9E3">
            <w:pPr>
              <w:rPr>
                <w:rFonts w:ascii="Calibri" w:hAnsi="Calibri" w:eastAsia="Calibri" w:cs="Calibri"/>
                <w:i/>
                <w:iCs/>
                <w:color w:val="1F497D" w:themeColor="text2"/>
              </w:rPr>
            </w:pPr>
            <w:r w:rsidRPr="69184C56">
              <w:rPr>
                <w:rFonts w:ascii="Calibri" w:hAnsi="Calibri" w:eastAsia="Calibri" w:cs="Calibri"/>
                <w:i/>
                <w:iCs/>
                <w:color w:val="1F497D" w:themeColor="text2"/>
              </w:rPr>
              <w:t>[1.] Configure encryption during Storage Account creation using appropriate encryption option (</w:t>
            </w:r>
            <w:proofErr w:type="gramStart"/>
            <w:r w:rsidRPr="69184C56">
              <w:rPr>
                <w:rFonts w:ascii="Calibri" w:hAnsi="Calibri" w:eastAsia="Calibri" w:cs="Calibri"/>
                <w:i/>
                <w:iCs/>
                <w:color w:val="1F497D" w:themeColor="text2"/>
              </w:rPr>
              <w:t>e.g.</w:t>
            </w:r>
            <w:proofErr w:type="gramEnd"/>
            <w:r w:rsidRPr="69184C56">
              <w:rPr>
                <w:rFonts w:ascii="Calibri" w:hAnsi="Calibri" w:eastAsia="Calibri" w:cs="Calibri"/>
                <w:i/>
                <w:iCs/>
                <w:color w:val="1F497D" w:themeColor="text2"/>
              </w:rPr>
              <w:t xml:space="preserve"> SSE with storage service encryption)</w:t>
            </w:r>
            <w:r w:rsidR="001078E4">
              <w:br/>
            </w:r>
            <w:r w:rsidRPr="69184C56">
              <w:rPr>
                <w:rFonts w:ascii="Calibri" w:hAnsi="Calibri" w:eastAsia="Calibri" w:cs="Calibri"/>
                <w:i/>
                <w:iCs/>
                <w:color w:val="1F497D" w:themeColor="text2"/>
              </w:rPr>
              <w:t xml:space="preserve">[2.] Ensure data transmitted between the virtual server and Azure Storage is </w:t>
            </w:r>
            <w:proofErr w:type="gramStart"/>
            <w:r w:rsidRPr="69184C56">
              <w:rPr>
                <w:rFonts w:ascii="Calibri" w:hAnsi="Calibri" w:eastAsia="Calibri" w:cs="Calibri"/>
                <w:i/>
                <w:iCs/>
                <w:color w:val="1F497D" w:themeColor="text2"/>
              </w:rPr>
              <w:t>encrypted</w:t>
            </w:r>
            <w:proofErr w:type="gramEnd"/>
          </w:p>
          <w:p w:rsidRPr="00636B6F" w:rsidR="001078E4" w:rsidP="69184C56" w:rsidRDefault="001078E4" w14:paraId="7FBDB6EF" w14:textId="576DAC7D">
            <w:pPr>
              <w:rPr>
                <w:rFonts w:ascii="Calibri" w:hAnsi="Calibri" w:eastAsia="Calibri" w:cs="Calibri"/>
                <w:i/>
                <w:iCs/>
                <w:color w:val="1F497D" w:themeColor="text2"/>
              </w:rPr>
            </w:pPr>
          </w:p>
          <w:p w:rsidR="7B4498CA" w:rsidP="730C8253" w:rsidRDefault="7B4498CA" w14:paraId="742745D5" w14:textId="40D917DB">
            <w:pPr>
              <w:spacing w:after="200" w:line="276" w:lineRule="auto"/>
              <w:rPr>
                <w:rFonts w:ascii="Calibri" w:hAnsi="Calibri" w:eastAsia="Calibri" w:cs="Calibri"/>
                <w:i/>
                <w:iCs/>
                <w:color w:val="1F497D" w:themeColor="text2"/>
              </w:rPr>
            </w:pPr>
            <w:r w:rsidRPr="730C8253">
              <w:rPr>
                <w:rFonts w:ascii="Calibri" w:hAnsi="Calibri" w:eastAsia="Calibri" w:cs="Calibri"/>
                <w:i/>
                <w:iCs/>
                <w:color w:val="1F497D" w:themeColor="text2"/>
                <w:u w:val="single"/>
              </w:rPr>
              <w:t xml:space="preserve">Step 5: </w:t>
            </w:r>
            <w:r w:rsidRPr="730C8253" w:rsidR="756E66E5">
              <w:rPr>
                <w:rFonts w:ascii="Calibri" w:hAnsi="Calibri" w:eastAsia="Calibri" w:cs="Calibri"/>
                <w:i/>
                <w:iCs/>
                <w:color w:val="1F497D" w:themeColor="text2"/>
              </w:rPr>
              <w:t xml:space="preserve">Provide appropriate access to personnel in relation to company backup process and </w:t>
            </w:r>
            <w:proofErr w:type="gramStart"/>
            <w:r w:rsidRPr="730C8253" w:rsidR="756E66E5">
              <w:rPr>
                <w:rFonts w:ascii="Calibri" w:hAnsi="Calibri" w:eastAsia="Calibri" w:cs="Calibri"/>
                <w:i/>
                <w:iCs/>
                <w:color w:val="1F497D" w:themeColor="text2"/>
              </w:rPr>
              <w:t>procedures</w:t>
            </w:r>
            <w:proofErr w:type="gramEnd"/>
          </w:p>
          <w:p w:rsidRPr="00636B6F" w:rsidR="001078E4" w:rsidRDefault="7B4498CA" w14:paraId="259BFD05" w14:textId="7FFEB9AA">
            <w:pPr>
              <w:rPr>
                <w:rFonts w:ascii="Calibri" w:hAnsi="Calibri" w:eastAsia="Calibri" w:cs="Calibri"/>
                <w:i/>
                <w:color w:val="1F497D" w:themeColor="text2"/>
              </w:rPr>
            </w:pPr>
            <w:r w:rsidRPr="730C8253">
              <w:rPr>
                <w:rFonts w:ascii="Calibri" w:hAnsi="Calibri" w:eastAsia="Calibri" w:cs="Calibri"/>
                <w:i/>
                <w:iCs/>
                <w:color w:val="1F497D" w:themeColor="text2"/>
              </w:rPr>
              <w:t>[1.] Assign appropriate roles to personnel involved in back-up</w:t>
            </w:r>
            <w:r w:rsidRPr="730C8253" w:rsidR="4AD4AC2B">
              <w:rPr>
                <w:rFonts w:ascii="Calibri" w:hAnsi="Calibri" w:eastAsia="Calibri" w:cs="Calibri"/>
                <w:i/>
                <w:iCs/>
                <w:color w:val="1F497D" w:themeColor="text2"/>
              </w:rPr>
              <w:t xml:space="preserve"> I.e., IT Administrator/s</w:t>
            </w:r>
          </w:p>
        </w:tc>
      </w:tr>
      <w:tr w:rsidRPr="00636B6F" w:rsidR="001078E4" w:rsidTr="7B113B87" w14:paraId="40C2CCD3" w14:textId="77777777">
        <w:trPr>
          <w:trHeight w:val="567"/>
        </w:trPr>
        <w:tc>
          <w:tcPr>
            <w:tcW w:w="2168" w:type="dxa"/>
          </w:tcPr>
          <w:p w:rsidR="001078E4" w:rsidRDefault="001078E4" w14:paraId="62F6336A" w14:textId="77777777">
            <w:pPr>
              <w:rPr>
                <w:b/>
                <w:bCs/>
              </w:rPr>
            </w:pPr>
            <w:r>
              <w:rPr>
                <w:b/>
                <w:bCs/>
              </w:rPr>
              <w:t>Strategies and Processes</w:t>
            </w:r>
          </w:p>
        </w:tc>
        <w:tc>
          <w:tcPr>
            <w:tcW w:w="13220" w:type="dxa"/>
            <w:vAlign w:val="center"/>
          </w:tcPr>
          <w:p w:rsidRPr="00636B6F" w:rsidR="001078E4" w:rsidP="69184C56" w:rsidRDefault="001078E4" w14:paraId="3D3E38B6" w14:textId="3D00D029">
            <w:pPr>
              <w:rPr>
                <w:i/>
                <w:iCs/>
                <w:color w:val="808080" w:themeColor="background1" w:themeShade="80"/>
              </w:rPr>
            </w:pPr>
          </w:p>
          <w:p w:rsidRPr="00636B6F" w:rsidR="001078E4" w:rsidP="730C8253" w:rsidRDefault="49086934" w14:paraId="2C454312" w14:textId="427133C2">
            <w:pPr>
              <w:rPr>
                <w:rFonts w:ascii="Calibri" w:hAnsi="Calibri" w:eastAsia="Calibri" w:cs="Calibri"/>
                <w:i/>
                <w:iCs/>
                <w:color w:val="1F497D" w:themeColor="text2"/>
              </w:rPr>
            </w:pPr>
            <w:r w:rsidRPr="730C8253">
              <w:rPr>
                <w:rFonts w:ascii="Calibri" w:hAnsi="Calibri" w:eastAsia="Calibri" w:cs="Calibri"/>
                <w:i/>
                <w:iCs/>
                <w:color w:val="1F497D" w:themeColor="text2"/>
              </w:rPr>
              <w:t>[</w:t>
            </w:r>
            <w:r w:rsidRPr="730C8253" w:rsidR="3D29D99D">
              <w:rPr>
                <w:rFonts w:ascii="Calibri" w:hAnsi="Calibri" w:eastAsia="Calibri" w:cs="Calibri"/>
                <w:i/>
                <w:iCs/>
                <w:color w:val="1F497D" w:themeColor="text2"/>
              </w:rPr>
              <w:t xml:space="preserve">Step </w:t>
            </w:r>
            <w:r w:rsidRPr="730C8253">
              <w:rPr>
                <w:rFonts w:ascii="Calibri" w:hAnsi="Calibri" w:eastAsia="Calibri" w:cs="Calibri"/>
                <w:i/>
                <w:iCs/>
                <w:color w:val="1F497D" w:themeColor="text2"/>
              </w:rPr>
              <w:t xml:space="preserve">1.] Create and set up an Azure Storage Account and configure its security </w:t>
            </w:r>
            <w:proofErr w:type="gramStart"/>
            <w:r w:rsidRPr="730C8253">
              <w:rPr>
                <w:rFonts w:ascii="Calibri" w:hAnsi="Calibri" w:eastAsia="Calibri" w:cs="Calibri"/>
                <w:i/>
                <w:iCs/>
                <w:color w:val="1F497D" w:themeColor="text2"/>
              </w:rPr>
              <w:t>settings</w:t>
            </w:r>
            <w:proofErr w:type="gramEnd"/>
          </w:p>
          <w:p w:rsidRPr="00636B6F" w:rsidR="001078E4" w:rsidP="730C8253" w:rsidRDefault="49086934" w14:paraId="52D24A17" w14:textId="68433E68">
            <w:pPr>
              <w:rPr>
                <w:rFonts w:ascii="Calibri" w:hAnsi="Calibri" w:eastAsia="Calibri" w:cs="Calibri"/>
                <w:i/>
                <w:iCs/>
                <w:color w:val="1F497D" w:themeColor="text2"/>
              </w:rPr>
            </w:pPr>
            <w:r w:rsidRPr="730C8253">
              <w:rPr>
                <w:rFonts w:ascii="Calibri" w:hAnsi="Calibri" w:eastAsia="Calibri" w:cs="Calibri"/>
                <w:i/>
                <w:iCs/>
                <w:color w:val="1F497D" w:themeColor="text2"/>
              </w:rPr>
              <w:t>[</w:t>
            </w:r>
            <w:r w:rsidRPr="730C8253" w:rsidR="144C871F">
              <w:rPr>
                <w:rFonts w:ascii="Calibri" w:hAnsi="Calibri" w:eastAsia="Calibri" w:cs="Calibri"/>
                <w:i/>
                <w:iCs/>
                <w:color w:val="1F497D" w:themeColor="text2"/>
              </w:rPr>
              <w:t xml:space="preserve">Step </w:t>
            </w:r>
            <w:r w:rsidRPr="730C8253">
              <w:rPr>
                <w:rFonts w:ascii="Calibri" w:hAnsi="Calibri" w:eastAsia="Calibri" w:cs="Calibri"/>
                <w:i/>
                <w:iCs/>
                <w:color w:val="1F497D" w:themeColor="text2"/>
              </w:rPr>
              <w:t xml:space="preserve">2.] Configure backup policies </w:t>
            </w:r>
            <w:r w:rsidRPr="730C8253" w:rsidR="3F55E936">
              <w:rPr>
                <w:rFonts w:ascii="Calibri" w:hAnsi="Calibri" w:eastAsia="Calibri" w:cs="Calibri"/>
                <w:i/>
                <w:iCs/>
                <w:color w:val="1F497D" w:themeColor="text2"/>
              </w:rPr>
              <w:t>(I.e., specific files, frequency of backups, scheduling of backups)</w:t>
            </w:r>
          </w:p>
          <w:p w:rsidRPr="00636B6F" w:rsidR="001078E4" w:rsidP="730C8253" w:rsidRDefault="49086934" w14:paraId="73E182C7" w14:textId="2424BC07">
            <w:pPr>
              <w:rPr>
                <w:rFonts w:ascii="Calibri" w:hAnsi="Calibri" w:eastAsia="Calibri" w:cs="Calibri"/>
                <w:i/>
                <w:iCs/>
                <w:color w:val="1F497D" w:themeColor="text2"/>
              </w:rPr>
            </w:pPr>
            <w:r w:rsidRPr="730C8253">
              <w:rPr>
                <w:rFonts w:ascii="Calibri" w:hAnsi="Calibri" w:eastAsia="Calibri" w:cs="Calibri"/>
                <w:i/>
                <w:iCs/>
                <w:color w:val="1F497D" w:themeColor="text2"/>
              </w:rPr>
              <w:t>[</w:t>
            </w:r>
            <w:r w:rsidRPr="730C8253" w:rsidR="5F4A58C9">
              <w:rPr>
                <w:rFonts w:ascii="Calibri" w:hAnsi="Calibri" w:eastAsia="Calibri" w:cs="Calibri"/>
                <w:i/>
                <w:iCs/>
                <w:color w:val="1F497D" w:themeColor="text2"/>
              </w:rPr>
              <w:t xml:space="preserve">Step </w:t>
            </w:r>
            <w:r w:rsidRPr="730C8253">
              <w:rPr>
                <w:rFonts w:ascii="Calibri" w:hAnsi="Calibri" w:eastAsia="Calibri" w:cs="Calibri"/>
                <w:i/>
                <w:iCs/>
                <w:color w:val="1F497D" w:themeColor="text2"/>
              </w:rPr>
              <w:t xml:space="preserve">3.] </w:t>
            </w:r>
            <w:r w:rsidRPr="730C8253" w:rsidR="7F0D8428">
              <w:rPr>
                <w:rFonts w:ascii="Calibri" w:hAnsi="Calibri" w:eastAsia="Calibri" w:cs="Calibri"/>
                <w:i/>
                <w:iCs/>
                <w:color w:val="1F497D" w:themeColor="text2"/>
              </w:rPr>
              <w:t>Configure</w:t>
            </w:r>
            <w:r w:rsidRPr="730C8253">
              <w:rPr>
                <w:rFonts w:ascii="Calibri" w:hAnsi="Calibri" w:eastAsia="Calibri" w:cs="Calibri"/>
                <w:i/>
                <w:iCs/>
                <w:color w:val="1F497D" w:themeColor="text2"/>
              </w:rPr>
              <w:t xml:space="preserve"> Azure </w:t>
            </w:r>
            <w:r w:rsidRPr="730C8253" w:rsidR="426C1B3B">
              <w:rPr>
                <w:rFonts w:ascii="Calibri" w:hAnsi="Calibri" w:eastAsia="Calibri" w:cs="Calibri"/>
                <w:i/>
                <w:iCs/>
                <w:color w:val="1F497D" w:themeColor="text2"/>
              </w:rPr>
              <w:t>backup</w:t>
            </w:r>
            <w:r w:rsidRPr="730C8253">
              <w:rPr>
                <w:rFonts w:ascii="Calibri" w:hAnsi="Calibri" w:eastAsia="Calibri" w:cs="Calibri"/>
                <w:i/>
                <w:iCs/>
                <w:color w:val="1F497D" w:themeColor="text2"/>
              </w:rPr>
              <w:t xml:space="preserve"> to automate backup</w:t>
            </w:r>
            <w:r w:rsidRPr="730C8253" w:rsidR="163D485F">
              <w:rPr>
                <w:rFonts w:ascii="Calibri" w:hAnsi="Calibri" w:eastAsia="Calibri" w:cs="Calibri"/>
                <w:i/>
                <w:iCs/>
                <w:color w:val="1F497D" w:themeColor="text2"/>
              </w:rPr>
              <w:t xml:space="preserve"> schedule for integral company </w:t>
            </w:r>
            <w:proofErr w:type="gramStart"/>
            <w:r w:rsidRPr="730C8253" w:rsidR="163D485F">
              <w:rPr>
                <w:rFonts w:ascii="Calibri" w:hAnsi="Calibri" w:eastAsia="Calibri" w:cs="Calibri"/>
                <w:i/>
                <w:iCs/>
                <w:color w:val="1F497D" w:themeColor="text2"/>
              </w:rPr>
              <w:t>files</w:t>
            </w:r>
            <w:proofErr w:type="gramEnd"/>
          </w:p>
          <w:p w:rsidRPr="00636B6F" w:rsidR="001078E4" w:rsidP="730C8253" w:rsidRDefault="49086934" w14:paraId="3D45412F" w14:textId="530CCCF0">
            <w:pPr>
              <w:rPr>
                <w:rFonts w:ascii="Calibri" w:hAnsi="Calibri" w:eastAsia="Calibri" w:cs="Calibri"/>
                <w:i/>
                <w:iCs/>
                <w:color w:val="1F497D" w:themeColor="text2"/>
              </w:rPr>
            </w:pPr>
            <w:r w:rsidRPr="730C8253">
              <w:rPr>
                <w:rFonts w:ascii="Calibri" w:hAnsi="Calibri" w:eastAsia="Calibri" w:cs="Calibri"/>
                <w:i/>
                <w:iCs/>
                <w:color w:val="1F497D" w:themeColor="text2"/>
              </w:rPr>
              <w:t>[</w:t>
            </w:r>
            <w:r w:rsidRPr="730C8253" w:rsidR="59A289F1">
              <w:rPr>
                <w:rFonts w:ascii="Calibri" w:hAnsi="Calibri" w:eastAsia="Calibri" w:cs="Calibri"/>
                <w:i/>
                <w:iCs/>
                <w:color w:val="1F497D" w:themeColor="text2"/>
              </w:rPr>
              <w:t xml:space="preserve">Step </w:t>
            </w:r>
            <w:r w:rsidRPr="730C8253">
              <w:rPr>
                <w:rFonts w:ascii="Calibri" w:hAnsi="Calibri" w:eastAsia="Calibri" w:cs="Calibri"/>
                <w:i/>
                <w:iCs/>
                <w:color w:val="1F497D" w:themeColor="text2"/>
              </w:rPr>
              <w:t xml:space="preserve">4.] Enable </w:t>
            </w:r>
            <w:r w:rsidRPr="730C8253" w:rsidR="501A6B29">
              <w:rPr>
                <w:rFonts w:ascii="Calibri" w:hAnsi="Calibri" w:eastAsia="Calibri" w:cs="Calibri"/>
                <w:i/>
                <w:iCs/>
                <w:color w:val="1F497D" w:themeColor="text2"/>
              </w:rPr>
              <w:t xml:space="preserve">data and file </w:t>
            </w:r>
            <w:proofErr w:type="gramStart"/>
            <w:r w:rsidRPr="730C8253">
              <w:rPr>
                <w:rFonts w:ascii="Calibri" w:hAnsi="Calibri" w:eastAsia="Calibri" w:cs="Calibri"/>
                <w:i/>
                <w:iCs/>
                <w:color w:val="1F497D" w:themeColor="text2"/>
              </w:rPr>
              <w:t>encryption</w:t>
            </w:r>
            <w:proofErr w:type="gramEnd"/>
          </w:p>
          <w:p w:rsidRPr="00636B6F" w:rsidR="001078E4" w:rsidRDefault="49086934" w14:paraId="1A1F606C" w14:textId="3E3E92B4">
            <w:pPr>
              <w:rPr>
                <w:rFonts w:ascii="Calibri" w:hAnsi="Calibri" w:eastAsia="Calibri" w:cs="Calibri"/>
                <w:i/>
                <w:color w:val="1F497D" w:themeColor="text2"/>
              </w:rPr>
            </w:pPr>
            <w:r w:rsidRPr="730C8253">
              <w:rPr>
                <w:rFonts w:ascii="Calibri" w:hAnsi="Calibri" w:eastAsia="Calibri" w:cs="Calibri"/>
                <w:i/>
                <w:iCs/>
                <w:color w:val="1F497D" w:themeColor="text2"/>
              </w:rPr>
              <w:t>[</w:t>
            </w:r>
            <w:r w:rsidRPr="730C8253" w:rsidR="7AF1A32F">
              <w:rPr>
                <w:rFonts w:ascii="Calibri" w:hAnsi="Calibri" w:eastAsia="Calibri" w:cs="Calibri"/>
                <w:i/>
                <w:iCs/>
                <w:color w:val="1F497D" w:themeColor="text2"/>
              </w:rPr>
              <w:t xml:space="preserve">Step </w:t>
            </w:r>
            <w:r w:rsidRPr="730C8253">
              <w:rPr>
                <w:rFonts w:ascii="Calibri" w:hAnsi="Calibri" w:eastAsia="Calibri" w:cs="Calibri"/>
                <w:i/>
                <w:iCs/>
                <w:color w:val="1F497D" w:themeColor="text2"/>
              </w:rPr>
              <w:t xml:space="preserve">5.] Train IT </w:t>
            </w:r>
            <w:r w:rsidRPr="730C8253" w:rsidR="710F87CB">
              <w:rPr>
                <w:rFonts w:ascii="Calibri" w:hAnsi="Calibri" w:eastAsia="Calibri" w:cs="Calibri"/>
                <w:i/>
                <w:iCs/>
                <w:color w:val="1F497D" w:themeColor="text2"/>
              </w:rPr>
              <w:t>Administration</w:t>
            </w:r>
            <w:r w:rsidRPr="730C8253">
              <w:rPr>
                <w:rFonts w:ascii="Calibri" w:hAnsi="Calibri" w:eastAsia="Calibri" w:cs="Calibri"/>
                <w:i/>
                <w:iCs/>
                <w:color w:val="1F497D" w:themeColor="text2"/>
              </w:rPr>
              <w:t xml:space="preserve"> on Azure Backup management</w:t>
            </w:r>
            <w:r w:rsidRPr="730C8253" w:rsidR="058070E6">
              <w:rPr>
                <w:rFonts w:ascii="Calibri" w:hAnsi="Calibri" w:eastAsia="Calibri" w:cs="Calibri"/>
                <w:i/>
                <w:iCs/>
                <w:color w:val="1F497D" w:themeColor="text2"/>
              </w:rPr>
              <w:t xml:space="preserve"> and policies</w:t>
            </w:r>
          </w:p>
        </w:tc>
      </w:tr>
      <w:tr w:rsidRPr="00636B6F" w:rsidR="001078E4" w:rsidTr="7B113B87" w14:paraId="03598488" w14:textId="77777777">
        <w:trPr>
          <w:trHeight w:val="567"/>
        </w:trPr>
        <w:tc>
          <w:tcPr>
            <w:tcW w:w="2168" w:type="dxa"/>
          </w:tcPr>
          <w:p w:rsidR="001078E4" w:rsidRDefault="001078E4" w14:paraId="0C38A055" w14:textId="77777777">
            <w:pPr>
              <w:rPr>
                <w:b/>
                <w:bCs/>
              </w:rPr>
            </w:pPr>
            <w:r w:rsidRPr="00B30A37">
              <w:rPr>
                <w:b/>
                <w:bCs/>
              </w:rPr>
              <w:t>Timeline</w:t>
            </w:r>
          </w:p>
        </w:tc>
        <w:tc>
          <w:tcPr>
            <w:tcW w:w="13220" w:type="dxa"/>
            <w:vAlign w:val="center"/>
          </w:tcPr>
          <w:p w:rsidRPr="00636B6F" w:rsidR="001078E4" w:rsidRDefault="4121CD4A" w14:paraId="736BA302" w14:textId="7A735534">
            <w:pPr>
              <w:rPr>
                <w:i/>
                <w:color w:val="1F497D" w:themeColor="text2"/>
              </w:rPr>
            </w:pPr>
            <w:r w:rsidRPr="730C8253">
              <w:rPr>
                <w:i/>
                <w:iCs/>
                <w:color w:val="1F497D" w:themeColor="text2"/>
              </w:rPr>
              <w:t>Step 1</w:t>
            </w:r>
            <w:r w:rsidRPr="730C8253" w:rsidR="1CF5274C">
              <w:rPr>
                <w:i/>
                <w:iCs/>
                <w:color w:val="1F497D" w:themeColor="text2"/>
              </w:rPr>
              <w:t xml:space="preserve"> – </w:t>
            </w:r>
            <w:r w:rsidRPr="730C8253" w:rsidR="7D7EE3A9">
              <w:rPr>
                <w:i/>
                <w:iCs/>
                <w:color w:val="1F497D" w:themeColor="text2"/>
              </w:rPr>
              <w:t>approx. 1 day</w:t>
            </w:r>
            <w:r w:rsidR="0BE807A6">
              <w:br/>
            </w:r>
            <w:r w:rsidRPr="730C8253" w:rsidR="78DE7F22">
              <w:rPr>
                <w:i/>
                <w:iCs/>
                <w:color w:val="1F497D" w:themeColor="text2"/>
              </w:rPr>
              <w:t>Step 2</w:t>
            </w:r>
            <w:r w:rsidRPr="730C8253" w:rsidR="705770BD">
              <w:rPr>
                <w:i/>
                <w:iCs/>
                <w:color w:val="1F497D" w:themeColor="text2"/>
              </w:rPr>
              <w:t xml:space="preserve"> – </w:t>
            </w:r>
            <w:r w:rsidRPr="730C8253" w:rsidR="7B8345CE">
              <w:rPr>
                <w:i/>
                <w:iCs/>
                <w:color w:val="1F497D" w:themeColor="text2"/>
              </w:rPr>
              <w:t xml:space="preserve">approx. </w:t>
            </w:r>
            <w:r w:rsidRPr="730C8253" w:rsidR="4FA81314">
              <w:rPr>
                <w:i/>
                <w:iCs/>
                <w:color w:val="1F497D" w:themeColor="text2"/>
              </w:rPr>
              <w:t>3</w:t>
            </w:r>
            <w:r w:rsidRPr="730C8253" w:rsidR="7B8345CE">
              <w:rPr>
                <w:i/>
                <w:iCs/>
                <w:color w:val="1F497D" w:themeColor="text2"/>
              </w:rPr>
              <w:t xml:space="preserve"> to 5 days</w:t>
            </w:r>
            <w:r w:rsidR="0BE807A6">
              <w:br/>
            </w:r>
            <w:r w:rsidRPr="730C8253" w:rsidR="4C6082D2">
              <w:rPr>
                <w:i/>
                <w:iCs/>
                <w:color w:val="1F497D" w:themeColor="text2"/>
              </w:rPr>
              <w:t>Step 3</w:t>
            </w:r>
            <w:r w:rsidRPr="730C8253" w:rsidR="7F13746D">
              <w:rPr>
                <w:i/>
                <w:iCs/>
                <w:color w:val="1F497D" w:themeColor="text2"/>
              </w:rPr>
              <w:t xml:space="preserve"> – </w:t>
            </w:r>
            <w:r w:rsidRPr="730C8253" w:rsidR="43306C22">
              <w:rPr>
                <w:i/>
                <w:iCs/>
                <w:color w:val="1F497D" w:themeColor="text2"/>
              </w:rPr>
              <w:t>approx. 2 to 5 days</w:t>
            </w:r>
            <w:r w:rsidR="0BE807A6">
              <w:br/>
            </w:r>
            <w:r w:rsidRPr="730C8253" w:rsidR="4E2003F6">
              <w:rPr>
                <w:i/>
                <w:iCs/>
                <w:color w:val="1F497D" w:themeColor="text2"/>
              </w:rPr>
              <w:t>Step 4</w:t>
            </w:r>
            <w:r w:rsidRPr="730C8253" w:rsidR="59C9A9C2">
              <w:rPr>
                <w:i/>
                <w:iCs/>
                <w:color w:val="1F497D" w:themeColor="text2"/>
              </w:rPr>
              <w:t xml:space="preserve"> – </w:t>
            </w:r>
            <w:r w:rsidRPr="730C8253" w:rsidR="4E4478DA">
              <w:rPr>
                <w:i/>
                <w:iCs/>
                <w:color w:val="1F497D" w:themeColor="text2"/>
              </w:rPr>
              <w:t xml:space="preserve">approx. 2 to 5 </w:t>
            </w:r>
            <w:proofErr w:type="gramStart"/>
            <w:r w:rsidRPr="730C8253" w:rsidR="4E4478DA">
              <w:rPr>
                <w:i/>
                <w:iCs/>
                <w:color w:val="1F497D" w:themeColor="text2"/>
              </w:rPr>
              <w:t>day</w:t>
            </w:r>
            <w:proofErr w:type="gramEnd"/>
            <w:r w:rsidR="0BE807A6">
              <w:br/>
            </w:r>
            <w:r w:rsidRPr="730C8253" w:rsidR="3B80FC0A">
              <w:rPr>
                <w:i/>
                <w:iCs/>
                <w:color w:val="1F497D" w:themeColor="text2"/>
              </w:rPr>
              <w:t>Step 5</w:t>
            </w:r>
            <w:r w:rsidRPr="730C8253" w:rsidR="04B53DEC">
              <w:rPr>
                <w:i/>
                <w:iCs/>
                <w:color w:val="1F497D" w:themeColor="text2"/>
              </w:rPr>
              <w:t xml:space="preserve"> – </w:t>
            </w:r>
            <w:r w:rsidRPr="730C8253" w:rsidR="41E7A186">
              <w:rPr>
                <w:i/>
                <w:iCs/>
                <w:color w:val="1F497D" w:themeColor="text2"/>
              </w:rPr>
              <w:t>approx. 3 to 7 days</w:t>
            </w:r>
          </w:p>
        </w:tc>
      </w:tr>
      <w:tr w:rsidRPr="00636B6F" w:rsidR="001078E4" w:rsidTr="7B113B87" w14:paraId="43D1AAC3" w14:textId="77777777">
        <w:trPr>
          <w:trHeight w:val="567"/>
        </w:trPr>
        <w:tc>
          <w:tcPr>
            <w:tcW w:w="2168" w:type="dxa"/>
          </w:tcPr>
          <w:p w:rsidR="001078E4" w:rsidRDefault="001078E4" w14:paraId="1C3E122D" w14:textId="3426F48E">
            <w:pPr>
              <w:rPr>
                <w:b/>
                <w:bCs/>
              </w:rPr>
            </w:pPr>
            <w:r w:rsidRPr="00B30A37">
              <w:rPr>
                <w:b/>
                <w:bCs/>
              </w:rPr>
              <w:t>Resources</w:t>
            </w:r>
          </w:p>
        </w:tc>
        <w:tc>
          <w:tcPr>
            <w:tcW w:w="13220" w:type="dxa"/>
            <w:vAlign w:val="center"/>
          </w:tcPr>
          <w:p w:rsidRPr="00636B6F" w:rsidR="001078E4" w:rsidP="69184C56" w:rsidRDefault="2CA1C9A2" w14:paraId="34C5455C" w14:textId="041D3A15">
            <w:pPr>
              <w:rPr>
                <w:rFonts w:ascii="Calibri" w:hAnsi="Calibri" w:eastAsia="Calibri" w:cs="Calibri"/>
                <w:i/>
                <w:iCs/>
                <w:color w:val="1F497D" w:themeColor="text2"/>
                <w:sz w:val="24"/>
                <w:szCs w:val="24"/>
              </w:rPr>
            </w:pPr>
            <w:r w:rsidRPr="69184C56">
              <w:rPr>
                <w:rFonts w:ascii="Calibri" w:hAnsi="Calibri" w:eastAsia="Calibri" w:cs="Calibri"/>
                <w:i/>
                <w:iCs/>
                <w:color w:val="1F497D" w:themeColor="text2"/>
                <w:sz w:val="24"/>
                <w:szCs w:val="24"/>
              </w:rPr>
              <w:t xml:space="preserve">People: </w:t>
            </w:r>
            <w:r w:rsidRPr="14546E58" w:rsidR="2C360CB4">
              <w:rPr>
                <w:rFonts w:ascii="Calibri" w:hAnsi="Calibri" w:eastAsia="Calibri" w:cs="Calibri"/>
                <w:i/>
                <w:iCs/>
                <w:color w:val="1F497D" w:themeColor="text2"/>
                <w:sz w:val="24"/>
                <w:szCs w:val="24"/>
              </w:rPr>
              <w:t xml:space="preserve">Cloud Engineer; </w:t>
            </w:r>
            <w:r w:rsidRPr="69184C56">
              <w:rPr>
                <w:rFonts w:ascii="Calibri" w:hAnsi="Calibri" w:eastAsia="Calibri" w:cs="Calibri"/>
                <w:i/>
                <w:iCs/>
                <w:color w:val="1F497D" w:themeColor="text2"/>
                <w:sz w:val="24"/>
                <w:szCs w:val="24"/>
              </w:rPr>
              <w:t>IT staff</w:t>
            </w:r>
          </w:p>
          <w:p w:rsidRPr="00636B6F" w:rsidR="001078E4" w:rsidP="69184C56" w:rsidRDefault="2CA1C9A2" w14:paraId="1EC774C2" w14:textId="3802B13C">
            <w:pPr>
              <w:rPr>
                <w:rFonts w:ascii="Calibri" w:hAnsi="Calibri" w:eastAsia="Calibri" w:cs="Calibri"/>
                <w:i/>
                <w:iCs/>
                <w:color w:val="1F497D" w:themeColor="text2"/>
                <w:sz w:val="24"/>
                <w:szCs w:val="24"/>
              </w:rPr>
            </w:pPr>
            <w:r w:rsidRPr="69184C56">
              <w:rPr>
                <w:rFonts w:ascii="Calibri" w:hAnsi="Calibri" w:eastAsia="Calibri" w:cs="Calibri"/>
                <w:i/>
                <w:iCs/>
                <w:color w:val="1F497D" w:themeColor="text2"/>
                <w:sz w:val="24"/>
                <w:szCs w:val="24"/>
              </w:rPr>
              <w:t>Space: Cloud</w:t>
            </w:r>
            <w:r w:rsidRPr="14546E58" w:rsidR="6D39AB8D">
              <w:rPr>
                <w:rFonts w:ascii="Calibri" w:hAnsi="Calibri" w:eastAsia="Calibri" w:cs="Calibri"/>
                <w:i/>
                <w:iCs/>
                <w:color w:val="1F497D" w:themeColor="text2"/>
                <w:sz w:val="24"/>
                <w:szCs w:val="24"/>
              </w:rPr>
              <w:t xml:space="preserve">, using </w:t>
            </w:r>
            <w:r w:rsidRPr="69184C56">
              <w:rPr>
                <w:rFonts w:ascii="Calibri" w:hAnsi="Calibri" w:eastAsia="Calibri" w:cs="Calibri"/>
                <w:i/>
                <w:iCs/>
                <w:color w:val="1F497D" w:themeColor="text2"/>
                <w:sz w:val="24"/>
                <w:szCs w:val="24"/>
              </w:rPr>
              <w:t>Azure</w:t>
            </w:r>
            <w:r w:rsidRPr="14546E58" w:rsidR="6D39AB8D">
              <w:rPr>
                <w:rFonts w:ascii="Calibri" w:hAnsi="Calibri" w:eastAsia="Calibri" w:cs="Calibri"/>
                <w:i/>
                <w:iCs/>
                <w:color w:val="1F497D" w:themeColor="text2"/>
                <w:sz w:val="24"/>
                <w:szCs w:val="24"/>
              </w:rPr>
              <w:t xml:space="preserve"> Storage (100 GB</w:t>
            </w:r>
            <w:r w:rsidRPr="69184C56" w:rsidR="5F351C71">
              <w:rPr>
                <w:rFonts w:ascii="Calibri" w:hAnsi="Calibri" w:eastAsia="Calibri" w:cs="Calibri"/>
                <w:i/>
                <w:iCs/>
                <w:color w:val="1F497D" w:themeColor="text2"/>
                <w:sz w:val="24"/>
                <w:szCs w:val="24"/>
              </w:rPr>
              <w:t>)</w:t>
            </w:r>
          </w:p>
          <w:p w:rsidRPr="00636B6F" w:rsidR="001078E4" w:rsidP="730C8253" w:rsidRDefault="2CA1C9A2" w14:paraId="0B0CE6C3" w14:textId="09182CE3">
            <w:r w:rsidRPr="324F01C1">
              <w:rPr>
                <w:rFonts w:ascii="Calibri" w:hAnsi="Calibri" w:eastAsia="Calibri" w:cs="Calibri"/>
                <w:i/>
                <w:iCs/>
                <w:color w:val="1F497D" w:themeColor="text2"/>
                <w:sz w:val="24"/>
                <w:szCs w:val="24"/>
              </w:rPr>
              <w:t xml:space="preserve">Time: </w:t>
            </w:r>
            <w:r w:rsidRPr="324F01C1" w:rsidR="2B6B5543">
              <w:rPr>
                <w:rFonts w:ascii="Calibri" w:hAnsi="Calibri" w:eastAsia="Calibri" w:cs="Calibri"/>
                <w:i/>
                <w:iCs/>
                <w:color w:val="1F497D" w:themeColor="text2"/>
                <w:sz w:val="24"/>
                <w:szCs w:val="24"/>
              </w:rPr>
              <w:t xml:space="preserve">approximately </w:t>
            </w:r>
            <w:r w:rsidRPr="324F01C1" w:rsidR="4049D625">
              <w:rPr>
                <w:rFonts w:ascii="Calibri" w:hAnsi="Calibri" w:eastAsia="Calibri" w:cs="Calibri"/>
                <w:i/>
                <w:iCs/>
                <w:color w:val="1F497D" w:themeColor="text2"/>
                <w:sz w:val="24"/>
                <w:szCs w:val="24"/>
              </w:rPr>
              <w:t xml:space="preserve">up to </w:t>
            </w:r>
            <w:r w:rsidRPr="324F01C1" w:rsidR="2B6B5543">
              <w:rPr>
                <w:rFonts w:ascii="Calibri" w:hAnsi="Calibri" w:eastAsia="Calibri" w:cs="Calibri"/>
                <w:i/>
                <w:iCs/>
                <w:color w:val="1F497D" w:themeColor="text2"/>
                <w:sz w:val="24"/>
                <w:szCs w:val="24"/>
              </w:rPr>
              <w:t>7 days</w:t>
            </w:r>
            <w:r w:rsidRPr="324F01C1" w:rsidR="0C1624CC">
              <w:rPr>
                <w:rFonts w:ascii="Calibri" w:hAnsi="Calibri" w:eastAsia="Calibri" w:cs="Calibri"/>
                <w:i/>
                <w:iCs/>
                <w:color w:val="1F497D" w:themeColor="text2"/>
                <w:sz w:val="24"/>
                <w:szCs w:val="24"/>
              </w:rPr>
              <w:t xml:space="preserve"> </w:t>
            </w:r>
            <w:r w:rsidRPr="324F01C1" w:rsidR="1610B413">
              <w:rPr>
                <w:rFonts w:ascii="Calibri" w:hAnsi="Calibri" w:eastAsia="Calibri" w:cs="Calibri"/>
                <w:i/>
                <w:iCs/>
                <w:color w:val="1F497D" w:themeColor="text2"/>
                <w:sz w:val="24"/>
                <w:szCs w:val="24"/>
              </w:rPr>
              <w:t>to implement cloud backup system. Breakdown of timeline in detail:</w:t>
            </w:r>
          </w:p>
          <w:p w:rsidR="35933E28" w:rsidP="324F01C1" w:rsidRDefault="00871E8A" w14:paraId="36F18D92" w14:textId="02E5EC36">
            <w:pPr>
              <w:rPr>
                <w:rFonts w:ascii="Calibri" w:hAnsi="Calibri" w:eastAsia="Calibri" w:cs="Calibri"/>
                <w:sz w:val="24"/>
                <w:szCs w:val="24"/>
              </w:rPr>
            </w:pPr>
            <w:hyperlink r:id="rId37">
              <w:r w:rsidRPr="324F01C1" w:rsidR="35933E28">
                <w:rPr>
                  <w:rStyle w:val="Hyperlink"/>
                  <w:rFonts w:ascii="Calibri" w:hAnsi="Calibri" w:eastAsia="Calibri" w:cs="Calibri"/>
                  <w:sz w:val="24"/>
                  <w:szCs w:val="24"/>
                </w:rPr>
                <w:t>https://rmiteduau.sharepoint.com/:x:/r/sites/CertIV-CyberSecurityProject/_layouts/15/Doc.aspx?sourcedoc=%7BA46EF221-FFFC-4F8A-8A93-D18DB44C5EB5%7D&amp;file=Vulnerability%20Assessments.xlsx&amp;action=default&amp;mobileredirect=true</w:t>
              </w:r>
            </w:hyperlink>
            <w:r w:rsidRPr="324F01C1" w:rsidR="35933E28">
              <w:rPr>
                <w:rFonts w:ascii="Calibri" w:hAnsi="Calibri" w:eastAsia="Calibri" w:cs="Calibri"/>
                <w:sz w:val="24"/>
                <w:szCs w:val="24"/>
              </w:rPr>
              <w:t xml:space="preserve"> </w:t>
            </w:r>
          </w:p>
          <w:p w:rsidRPr="00636B6F" w:rsidR="001078E4" w:rsidRDefault="0C1624CC" w14:paraId="144C07BD" w14:textId="7374A9B1">
            <w:pPr>
              <w:rPr>
                <w:rFonts w:ascii="Calibri" w:hAnsi="Calibri" w:eastAsia="Calibri" w:cs="Calibri"/>
                <w:i/>
                <w:color w:val="1F497D" w:themeColor="text2"/>
                <w:sz w:val="24"/>
                <w:szCs w:val="24"/>
              </w:rPr>
            </w:pPr>
            <w:r w:rsidRPr="730C8253">
              <w:rPr>
                <w:rFonts w:ascii="Calibri" w:hAnsi="Calibri" w:eastAsia="Calibri" w:cs="Calibri"/>
                <w:i/>
                <w:iCs/>
                <w:color w:val="1F497D" w:themeColor="text2"/>
                <w:sz w:val="24"/>
                <w:szCs w:val="24"/>
              </w:rPr>
              <w:t xml:space="preserve">Cost: </w:t>
            </w:r>
            <w:r w:rsidRPr="14546E58" w:rsidR="3D6365FD">
              <w:rPr>
                <w:rFonts w:ascii="Calibri" w:hAnsi="Calibri" w:eastAsia="Calibri" w:cs="Calibri"/>
                <w:i/>
                <w:iCs/>
                <w:color w:val="1F497D" w:themeColor="text2"/>
                <w:sz w:val="24"/>
                <w:szCs w:val="24"/>
              </w:rPr>
              <w:t>$69 AUD/month (</w:t>
            </w:r>
            <w:r w:rsidRPr="730C8253" w:rsidR="08A892AA">
              <w:rPr>
                <w:rFonts w:ascii="Calibri" w:hAnsi="Calibri" w:eastAsia="Calibri" w:cs="Calibri"/>
                <w:i/>
                <w:iCs/>
                <w:color w:val="1F497D" w:themeColor="text2"/>
                <w:sz w:val="24"/>
                <w:szCs w:val="24"/>
              </w:rPr>
              <w:t>Pay-you-go subscription</w:t>
            </w:r>
            <w:r w:rsidRPr="14546E58" w:rsidR="2D04911E">
              <w:rPr>
                <w:rFonts w:ascii="Calibri" w:hAnsi="Calibri" w:eastAsia="Calibri" w:cs="Calibri"/>
                <w:i/>
                <w:iCs/>
                <w:color w:val="1F497D" w:themeColor="text2"/>
                <w:sz w:val="24"/>
                <w:szCs w:val="24"/>
              </w:rPr>
              <w:t>)</w:t>
            </w:r>
          </w:p>
        </w:tc>
      </w:tr>
      <w:tr w:rsidRPr="00636B6F" w:rsidR="001078E4" w:rsidTr="7B113B87" w14:paraId="0E748EA2" w14:textId="77777777">
        <w:trPr>
          <w:trHeight w:val="567"/>
        </w:trPr>
        <w:tc>
          <w:tcPr>
            <w:tcW w:w="2168" w:type="dxa"/>
          </w:tcPr>
          <w:p w:rsidR="001078E4" w:rsidRDefault="001078E4" w14:paraId="5D90D128" w14:textId="77777777">
            <w:pPr>
              <w:rPr>
                <w:b/>
                <w:bCs/>
              </w:rPr>
            </w:pPr>
            <w:r w:rsidRPr="00B30A37">
              <w:rPr>
                <w:b/>
                <w:bCs/>
              </w:rPr>
              <w:t>Person(s) Responsible</w:t>
            </w:r>
          </w:p>
        </w:tc>
        <w:tc>
          <w:tcPr>
            <w:tcW w:w="13220" w:type="dxa"/>
            <w:vAlign w:val="center"/>
          </w:tcPr>
          <w:p w:rsidRPr="00636B6F" w:rsidR="001078E4" w:rsidRDefault="62ED24D9" w14:paraId="17B4CEF7" w14:textId="38AD36E5">
            <w:pPr>
              <w:rPr>
                <w:rFonts w:ascii="Calibri" w:hAnsi="Calibri" w:eastAsia="Calibri" w:cs="Calibri"/>
                <w:i/>
                <w:color w:val="1F497D" w:themeColor="text2"/>
              </w:rPr>
            </w:pPr>
            <w:r w:rsidRPr="730C8253">
              <w:rPr>
                <w:rFonts w:ascii="Calibri" w:hAnsi="Calibri" w:eastAsia="Calibri" w:cs="Calibri"/>
                <w:i/>
                <w:iCs/>
                <w:color w:val="1F497D" w:themeColor="text2"/>
              </w:rPr>
              <w:t xml:space="preserve">Cloud Engineer </w:t>
            </w:r>
            <w:r w:rsidRPr="730C8253" w:rsidR="3786690F">
              <w:rPr>
                <w:rFonts w:ascii="Calibri" w:hAnsi="Calibri" w:eastAsia="Calibri" w:cs="Calibri"/>
                <w:i/>
                <w:iCs/>
                <w:color w:val="1F497D" w:themeColor="text2"/>
              </w:rPr>
              <w:t xml:space="preserve">(to create and </w:t>
            </w:r>
            <w:r w:rsidRPr="730C8253" w:rsidR="303BEBA7">
              <w:rPr>
                <w:rFonts w:ascii="Calibri" w:hAnsi="Calibri" w:eastAsia="Calibri" w:cs="Calibri"/>
                <w:i/>
                <w:iCs/>
                <w:color w:val="1F497D" w:themeColor="text2"/>
              </w:rPr>
              <w:t>implement</w:t>
            </w:r>
            <w:r w:rsidRPr="730C8253" w:rsidR="3786690F">
              <w:rPr>
                <w:rFonts w:ascii="Calibri" w:hAnsi="Calibri" w:eastAsia="Calibri" w:cs="Calibri"/>
                <w:i/>
                <w:iCs/>
                <w:color w:val="1F497D" w:themeColor="text2"/>
              </w:rPr>
              <w:t xml:space="preserve"> cloud infrastructure)</w:t>
            </w:r>
            <w:r w:rsidR="6B3F46F5">
              <w:br/>
            </w:r>
            <w:r w:rsidRPr="730C8253" w:rsidR="3786690F">
              <w:rPr>
                <w:rFonts w:ascii="Calibri" w:hAnsi="Calibri" w:eastAsia="Calibri" w:cs="Calibri"/>
                <w:i/>
                <w:iCs/>
                <w:color w:val="1F497D" w:themeColor="text2"/>
              </w:rPr>
              <w:t>IT Administrator (</w:t>
            </w:r>
            <w:r w:rsidRPr="730C8253" w:rsidR="31D07BF0">
              <w:rPr>
                <w:rFonts w:ascii="Calibri" w:hAnsi="Calibri" w:eastAsia="Calibri" w:cs="Calibri"/>
                <w:i/>
                <w:iCs/>
                <w:color w:val="1F497D" w:themeColor="text2"/>
              </w:rPr>
              <w:t xml:space="preserve">to </w:t>
            </w:r>
            <w:r w:rsidRPr="730C8253" w:rsidR="4BB044B2">
              <w:rPr>
                <w:rFonts w:ascii="Calibri" w:hAnsi="Calibri" w:eastAsia="Calibri" w:cs="Calibri"/>
                <w:i/>
                <w:iCs/>
                <w:color w:val="1F497D" w:themeColor="text2"/>
              </w:rPr>
              <w:t>manage</w:t>
            </w:r>
            <w:r w:rsidRPr="730C8253" w:rsidR="3786690F">
              <w:rPr>
                <w:rFonts w:ascii="Calibri" w:hAnsi="Calibri" w:eastAsia="Calibri" w:cs="Calibri"/>
                <w:i/>
                <w:iCs/>
                <w:color w:val="1F497D" w:themeColor="text2"/>
              </w:rPr>
              <w:t xml:space="preserve"> access control</w:t>
            </w:r>
            <w:r w:rsidRPr="730C8253" w:rsidR="52E5EE61">
              <w:rPr>
                <w:rFonts w:ascii="Calibri" w:hAnsi="Calibri" w:eastAsia="Calibri" w:cs="Calibri"/>
                <w:i/>
                <w:iCs/>
                <w:color w:val="1F497D" w:themeColor="text2"/>
              </w:rPr>
              <w:t xml:space="preserve">, </w:t>
            </w:r>
            <w:r w:rsidRPr="730C8253" w:rsidR="1A2BBD77">
              <w:rPr>
                <w:rFonts w:ascii="Calibri" w:hAnsi="Calibri" w:eastAsia="Calibri" w:cs="Calibri"/>
                <w:i/>
                <w:iCs/>
                <w:color w:val="1F497D" w:themeColor="text2"/>
              </w:rPr>
              <w:t xml:space="preserve">data </w:t>
            </w:r>
            <w:r w:rsidRPr="730C8253" w:rsidR="3786690F">
              <w:rPr>
                <w:rFonts w:ascii="Calibri" w:hAnsi="Calibri" w:eastAsia="Calibri" w:cs="Calibri"/>
                <w:i/>
                <w:iCs/>
                <w:color w:val="1F497D" w:themeColor="text2"/>
              </w:rPr>
              <w:t>encryption</w:t>
            </w:r>
            <w:r w:rsidRPr="730C8253" w:rsidR="24D46EA8">
              <w:rPr>
                <w:rFonts w:ascii="Calibri" w:hAnsi="Calibri" w:eastAsia="Calibri" w:cs="Calibri"/>
                <w:i/>
                <w:iCs/>
                <w:color w:val="1F497D" w:themeColor="text2"/>
              </w:rPr>
              <w:t>, checking of backup files and scheduling of backups;</w:t>
            </w:r>
            <w:r w:rsidRPr="730C8253" w:rsidR="003AB1E8">
              <w:rPr>
                <w:rFonts w:ascii="Calibri" w:hAnsi="Calibri" w:eastAsia="Calibri" w:cs="Calibri"/>
                <w:i/>
                <w:iCs/>
                <w:color w:val="1F497D" w:themeColor="text2"/>
              </w:rPr>
              <w:t xml:space="preserve"> also responsible in data recovery process</w:t>
            </w:r>
            <w:r w:rsidRPr="730C8253" w:rsidR="3786690F">
              <w:rPr>
                <w:rFonts w:ascii="Calibri" w:hAnsi="Calibri" w:eastAsia="Calibri" w:cs="Calibri"/>
                <w:i/>
                <w:iCs/>
                <w:color w:val="1F497D" w:themeColor="text2"/>
              </w:rPr>
              <w:t>)</w:t>
            </w:r>
          </w:p>
        </w:tc>
      </w:tr>
      <w:tr w:rsidRPr="00636B6F" w:rsidR="001078E4" w:rsidTr="7B113B87" w14:paraId="4A1E597D" w14:textId="77777777">
        <w:trPr>
          <w:trHeight w:val="567"/>
        </w:trPr>
        <w:tc>
          <w:tcPr>
            <w:tcW w:w="2168" w:type="dxa"/>
          </w:tcPr>
          <w:p w:rsidR="001078E4" w:rsidRDefault="001078E4" w14:paraId="28909978" w14:textId="77777777">
            <w:pPr>
              <w:rPr>
                <w:b/>
                <w:bCs/>
              </w:rPr>
            </w:pPr>
            <w:r>
              <w:rPr>
                <w:b/>
                <w:bCs/>
              </w:rPr>
              <w:t>Verification Method &amp; Procedure</w:t>
            </w:r>
          </w:p>
        </w:tc>
        <w:tc>
          <w:tcPr>
            <w:tcW w:w="13220" w:type="dxa"/>
            <w:vAlign w:val="center"/>
          </w:tcPr>
          <w:p w:rsidRPr="00636B6F" w:rsidR="001078E4" w:rsidP="00CF39F5" w:rsidRDefault="6FD6CD15" w14:paraId="5DBEDDFF" w14:textId="096A7B10">
            <w:pPr>
              <w:pStyle w:val="ListParagraph"/>
              <w:numPr>
                <w:ilvl w:val="0"/>
                <w:numId w:val="88"/>
              </w:numPr>
              <w:rPr>
                <w:rFonts w:ascii="Calibri" w:hAnsi="Calibri" w:eastAsia="Calibri" w:cs="Calibri"/>
                <w:i/>
                <w:iCs/>
                <w:color w:val="1F497D" w:themeColor="text2"/>
              </w:rPr>
            </w:pPr>
            <w:r w:rsidRPr="69184C56">
              <w:rPr>
                <w:rFonts w:ascii="Calibri" w:hAnsi="Calibri" w:eastAsia="Calibri" w:cs="Calibri"/>
                <w:i/>
                <w:iCs/>
                <w:color w:val="1F497D" w:themeColor="text2"/>
              </w:rPr>
              <w:t xml:space="preserve">Check if </w:t>
            </w:r>
            <w:r w:rsidRPr="69184C56" w:rsidR="787DA00E">
              <w:rPr>
                <w:rFonts w:ascii="Calibri" w:hAnsi="Calibri" w:eastAsia="Calibri" w:cs="Calibri"/>
                <w:i/>
                <w:iCs/>
                <w:color w:val="1F497D" w:themeColor="text2"/>
              </w:rPr>
              <w:t xml:space="preserve">Azure account was created and configured correctly (Region, Premium SSD, </w:t>
            </w:r>
            <w:r w:rsidRPr="69184C56" w:rsidR="100E6175">
              <w:rPr>
                <w:rFonts w:ascii="Calibri" w:hAnsi="Calibri" w:eastAsia="Calibri" w:cs="Calibri"/>
                <w:i/>
                <w:iCs/>
                <w:color w:val="1F497D" w:themeColor="text2"/>
              </w:rPr>
              <w:t>Encryption at rest)</w:t>
            </w:r>
            <w:r w:rsidRPr="69184C56" w:rsidR="20E20631">
              <w:rPr>
                <w:rFonts w:ascii="Calibri" w:hAnsi="Calibri" w:eastAsia="Calibri" w:cs="Calibri"/>
                <w:i/>
                <w:iCs/>
                <w:color w:val="1F497D" w:themeColor="text2"/>
              </w:rPr>
              <w:t xml:space="preserve"> to facilitate business infrastructure and current </w:t>
            </w:r>
            <w:proofErr w:type="gramStart"/>
            <w:r w:rsidRPr="69184C56" w:rsidR="20E20631">
              <w:rPr>
                <w:rFonts w:ascii="Calibri" w:hAnsi="Calibri" w:eastAsia="Calibri" w:cs="Calibri"/>
                <w:i/>
                <w:iCs/>
                <w:color w:val="1F497D" w:themeColor="text2"/>
              </w:rPr>
              <w:t>operations</w:t>
            </w:r>
            <w:proofErr w:type="gramEnd"/>
          </w:p>
          <w:p w:rsidRPr="00636B6F" w:rsidR="001078E4" w:rsidP="00CF39F5" w:rsidRDefault="100E6175" w14:paraId="05CCB805" w14:textId="08248A59">
            <w:pPr>
              <w:pStyle w:val="ListParagraph"/>
              <w:numPr>
                <w:ilvl w:val="0"/>
                <w:numId w:val="88"/>
              </w:numPr>
              <w:rPr>
                <w:rFonts w:ascii="Calibri" w:hAnsi="Calibri" w:eastAsia="Calibri" w:cs="Calibri"/>
                <w:i/>
                <w:iCs/>
                <w:color w:val="1F497D" w:themeColor="text2"/>
              </w:rPr>
            </w:pPr>
            <w:r w:rsidRPr="69184C56">
              <w:rPr>
                <w:rFonts w:ascii="Calibri" w:hAnsi="Calibri" w:eastAsia="Calibri" w:cs="Calibri"/>
                <w:i/>
                <w:iCs/>
                <w:color w:val="1F497D" w:themeColor="text2"/>
              </w:rPr>
              <w:t xml:space="preserve">Check backup service is defined appropriately. Frequency, type of resources </w:t>
            </w:r>
            <w:r w:rsidRPr="69184C56" w:rsidR="40311827">
              <w:rPr>
                <w:rFonts w:ascii="Calibri" w:hAnsi="Calibri" w:eastAsia="Calibri" w:cs="Calibri"/>
                <w:i/>
                <w:iCs/>
                <w:color w:val="1F497D" w:themeColor="text2"/>
              </w:rPr>
              <w:t xml:space="preserve">and directories should be set </w:t>
            </w:r>
            <w:proofErr w:type="gramStart"/>
            <w:r w:rsidRPr="69184C56" w:rsidR="40311827">
              <w:rPr>
                <w:rFonts w:ascii="Calibri" w:hAnsi="Calibri" w:eastAsia="Calibri" w:cs="Calibri"/>
                <w:i/>
                <w:iCs/>
                <w:color w:val="1F497D" w:themeColor="text2"/>
              </w:rPr>
              <w:t>correctly</w:t>
            </w:r>
            <w:proofErr w:type="gramEnd"/>
          </w:p>
          <w:p w:rsidRPr="00636B6F" w:rsidR="001078E4" w:rsidP="00CF39F5" w:rsidRDefault="40311827" w14:paraId="3C50BC5E" w14:textId="5E3E966F">
            <w:pPr>
              <w:pStyle w:val="ListParagraph"/>
              <w:numPr>
                <w:ilvl w:val="0"/>
                <w:numId w:val="88"/>
              </w:numPr>
              <w:rPr>
                <w:rFonts w:ascii="Calibri" w:hAnsi="Calibri" w:eastAsia="Calibri" w:cs="Calibri"/>
                <w:i/>
                <w:iCs/>
                <w:color w:val="1F497D" w:themeColor="text2"/>
              </w:rPr>
            </w:pPr>
            <w:r w:rsidRPr="69184C56">
              <w:rPr>
                <w:rFonts w:ascii="Calibri" w:hAnsi="Calibri" w:eastAsia="Calibri" w:cs="Calibri"/>
                <w:i/>
                <w:iCs/>
                <w:color w:val="1F497D" w:themeColor="text2"/>
              </w:rPr>
              <w:t>Check if automated backup is activated – either scheduled or event-based (</w:t>
            </w:r>
            <w:proofErr w:type="gramStart"/>
            <w:r w:rsidRPr="69184C56">
              <w:rPr>
                <w:rFonts w:ascii="Calibri" w:hAnsi="Calibri" w:eastAsia="Calibri" w:cs="Calibri"/>
                <w:i/>
                <w:iCs/>
                <w:color w:val="1F497D" w:themeColor="text2"/>
              </w:rPr>
              <w:t>e.g.</w:t>
            </w:r>
            <w:proofErr w:type="gramEnd"/>
            <w:r w:rsidRPr="69184C56">
              <w:rPr>
                <w:rFonts w:ascii="Calibri" w:hAnsi="Calibri" w:eastAsia="Calibri" w:cs="Calibri"/>
                <w:i/>
                <w:iCs/>
                <w:color w:val="1F497D" w:themeColor="text2"/>
              </w:rPr>
              <w:t xml:space="preserve"> changing critical website file</w:t>
            </w:r>
            <w:r w:rsidRPr="69184C56" w:rsidR="5418A924">
              <w:rPr>
                <w:rFonts w:ascii="Calibri" w:hAnsi="Calibri" w:eastAsia="Calibri" w:cs="Calibri"/>
                <w:i/>
                <w:iCs/>
                <w:color w:val="1F497D" w:themeColor="text2"/>
              </w:rPr>
              <w:t>s)</w:t>
            </w:r>
          </w:p>
          <w:p w:rsidRPr="00636B6F" w:rsidR="001078E4" w:rsidP="00CF39F5" w:rsidRDefault="5418A924" w14:paraId="425A637C" w14:textId="73B3501B">
            <w:pPr>
              <w:pStyle w:val="ListParagraph"/>
              <w:numPr>
                <w:ilvl w:val="0"/>
                <w:numId w:val="88"/>
              </w:numPr>
              <w:rPr>
                <w:rFonts w:ascii="Calibri" w:hAnsi="Calibri" w:eastAsia="Calibri" w:cs="Calibri"/>
                <w:i/>
                <w:iCs/>
                <w:color w:val="1F497D" w:themeColor="text2"/>
              </w:rPr>
            </w:pPr>
            <w:r w:rsidRPr="69184C56">
              <w:rPr>
                <w:rFonts w:ascii="Calibri" w:hAnsi="Calibri" w:eastAsia="Calibri" w:cs="Calibri"/>
                <w:i/>
                <w:iCs/>
                <w:color w:val="1F497D" w:themeColor="text2"/>
              </w:rPr>
              <w:t xml:space="preserve">Check if data encryption at rest and in transit is </w:t>
            </w:r>
            <w:proofErr w:type="gramStart"/>
            <w:r w:rsidRPr="69184C56">
              <w:rPr>
                <w:rFonts w:ascii="Calibri" w:hAnsi="Calibri" w:eastAsia="Calibri" w:cs="Calibri"/>
                <w:i/>
                <w:iCs/>
                <w:color w:val="1F497D" w:themeColor="text2"/>
              </w:rPr>
              <w:t>configured</w:t>
            </w:r>
            <w:proofErr w:type="gramEnd"/>
          </w:p>
          <w:p w:rsidRPr="00636B6F" w:rsidR="001078E4" w:rsidP="00CF39F5" w:rsidRDefault="5749F18D" w14:paraId="4E5C6869" w14:textId="71AD153A">
            <w:pPr>
              <w:pStyle w:val="ListParagraph"/>
              <w:numPr>
                <w:ilvl w:val="0"/>
                <w:numId w:val="88"/>
              </w:numPr>
              <w:rPr>
                <w:rFonts w:ascii="Calibri" w:hAnsi="Calibri" w:eastAsia="Calibri" w:cs="Calibri"/>
                <w:i/>
                <w:color w:val="1F497D" w:themeColor="text2"/>
              </w:rPr>
            </w:pPr>
            <w:r w:rsidRPr="730C8253">
              <w:rPr>
                <w:rFonts w:ascii="Calibri" w:hAnsi="Calibri" w:eastAsia="Calibri" w:cs="Calibri"/>
                <w:i/>
                <w:iCs/>
                <w:color w:val="1F497D" w:themeColor="text2"/>
              </w:rPr>
              <w:t xml:space="preserve">Ensure </w:t>
            </w:r>
            <w:r w:rsidRPr="730C8253" w:rsidR="1BE55B66">
              <w:rPr>
                <w:rFonts w:ascii="Calibri" w:hAnsi="Calibri" w:eastAsia="Calibri" w:cs="Calibri"/>
                <w:i/>
                <w:iCs/>
                <w:color w:val="1F497D" w:themeColor="text2"/>
              </w:rPr>
              <w:t>staff</w:t>
            </w:r>
            <w:r w:rsidRPr="730C8253">
              <w:rPr>
                <w:rFonts w:ascii="Calibri" w:hAnsi="Calibri" w:eastAsia="Calibri" w:cs="Calibri"/>
                <w:i/>
                <w:iCs/>
                <w:color w:val="1F497D" w:themeColor="text2"/>
              </w:rPr>
              <w:t xml:space="preserve"> has correct level of access to </w:t>
            </w:r>
            <w:r w:rsidRPr="730C8253" w:rsidR="1CDE3C65">
              <w:rPr>
                <w:rFonts w:ascii="Calibri" w:hAnsi="Calibri" w:eastAsia="Calibri" w:cs="Calibri"/>
                <w:i/>
                <w:iCs/>
                <w:color w:val="1F497D" w:themeColor="text2"/>
              </w:rPr>
              <w:t xml:space="preserve">resources </w:t>
            </w:r>
          </w:p>
        </w:tc>
      </w:tr>
      <w:tr w:rsidRPr="00636B6F" w:rsidR="001078E4" w:rsidTr="7B113B87" w14:paraId="2DCE58EB" w14:textId="77777777">
        <w:trPr>
          <w:trHeight w:val="567"/>
        </w:trPr>
        <w:tc>
          <w:tcPr>
            <w:tcW w:w="2168" w:type="dxa"/>
          </w:tcPr>
          <w:p w:rsidR="001078E4" w:rsidRDefault="001078E4" w14:paraId="095BE5FB" w14:textId="77777777">
            <w:pPr>
              <w:rPr>
                <w:b/>
                <w:bCs/>
              </w:rPr>
            </w:pPr>
            <w:r>
              <w:rPr>
                <w:b/>
                <w:bCs/>
              </w:rPr>
              <w:t>Results from Verification and Changes</w:t>
            </w:r>
          </w:p>
        </w:tc>
        <w:tc>
          <w:tcPr>
            <w:tcW w:w="13220" w:type="dxa"/>
            <w:vAlign w:val="center"/>
          </w:tcPr>
          <w:p w:rsidRPr="00636B6F" w:rsidR="001078E4" w:rsidP="00CF39F5" w:rsidRDefault="6152AF9E" w14:paraId="5509600B" w14:textId="0B288191">
            <w:pPr>
              <w:pStyle w:val="ListParagraph"/>
              <w:numPr>
                <w:ilvl w:val="0"/>
                <w:numId w:val="63"/>
              </w:numPr>
              <w:rPr>
                <w:rFonts w:ascii="Calibri" w:hAnsi="Calibri" w:eastAsia="Calibri" w:cs="Calibri"/>
                <w:i/>
                <w:iCs/>
                <w:color w:val="1F497D" w:themeColor="text2"/>
              </w:rPr>
            </w:pPr>
            <w:r w:rsidRPr="730C8253">
              <w:rPr>
                <w:rFonts w:ascii="Calibri" w:hAnsi="Calibri" w:eastAsia="Calibri" w:cs="Calibri"/>
                <w:i/>
                <w:iCs/>
                <w:color w:val="1F497D" w:themeColor="text2"/>
              </w:rPr>
              <w:t xml:space="preserve">Azure </w:t>
            </w:r>
            <w:r w:rsidRPr="730C8253" w:rsidR="5E9F1694">
              <w:rPr>
                <w:rFonts w:ascii="Calibri" w:hAnsi="Calibri" w:eastAsia="Calibri" w:cs="Calibri"/>
                <w:i/>
                <w:iCs/>
                <w:color w:val="1F497D" w:themeColor="text2"/>
              </w:rPr>
              <w:t xml:space="preserve">File </w:t>
            </w:r>
            <w:r w:rsidRPr="730C8253">
              <w:rPr>
                <w:rFonts w:ascii="Calibri" w:hAnsi="Calibri" w:eastAsia="Calibri" w:cs="Calibri"/>
                <w:i/>
                <w:iCs/>
                <w:color w:val="1F497D" w:themeColor="text2"/>
              </w:rPr>
              <w:t xml:space="preserve">Storage is </w:t>
            </w:r>
            <w:proofErr w:type="gramStart"/>
            <w:r w:rsidRPr="730C8253">
              <w:rPr>
                <w:rFonts w:ascii="Calibri" w:hAnsi="Calibri" w:eastAsia="Calibri" w:cs="Calibri"/>
                <w:i/>
                <w:iCs/>
                <w:color w:val="1F497D" w:themeColor="text2"/>
              </w:rPr>
              <w:t>created</w:t>
            </w:r>
            <w:proofErr w:type="gramEnd"/>
          </w:p>
          <w:p w:rsidRPr="00636B6F" w:rsidR="001078E4" w:rsidP="00CF39F5" w:rsidRDefault="72AAA03A" w14:paraId="0D94366C" w14:textId="6FA11892">
            <w:pPr>
              <w:pStyle w:val="ListParagraph"/>
              <w:numPr>
                <w:ilvl w:val="0"/>
                <w:numId w:val="63"/>
              </w:numPr>
              <w:rPr>
                <w:rFonts w:ascii="Calibri" w:hAnsi="Calibri" w:eastAsia="Calibri" w:cs="Calibri"/>
                <w:i/>
                <w:iCs/>
                <w:color w:val="1F497D" w:themeColor="text2"/>
              </w:rPr>
            </w:pPr>
            <w:r w:rsidRPr="730C8253">
              <w:rPr>
                <w:rFonts w:ascii="Calibri" w:hAnsi="Calibri" w:eastAsia="Calibri" w:cs="Calibri"/>
                <w:i/>
                <w:iCs/>
                <w:color w:val="1F497D" w:themeColor="text2"/>
              </w:rPr>
              <w:t xml:space="preserve">Data </w:t>
            </w:r>
            <w:r w:rsidRPr="730C8253" w:rsidR="6152AF9E">
              <w:rPr>
                <w:rFonts w:ascii="Calibri" w:hAnsi="Calibri" w:eastAsia="Calibri" w:cs="Calibri"/>
                <w:i/>
                <w:iCs/>
                <w:color w:val="1F497D" w:themeColor="text2"/>
              </w:rPr>
              <w:t>backup</w:t>
            </w:r>
            <w:r w:rsidRPr="730C8253" w:rsidR="685B33D3">
              <w:rPr>
                <w:rFonts w:ascii="Calibri" w:hAnsi="Calibri" w:eastAsia="Calibri" w:cs="Calibri"/>
                <w:i/>
                <w:iCs/>
                <w:color w:val="1F497D" w:themeColor="text2"/>
              </w:rPr>
              <w:t xml:space="preserve"> is established </w:t>
            </w:r>
            <w:r w:rsidRPr="730C8253" w:rsidR="5DE9FDB9">
              <w:rPr>
                <w:rFonts w:ascii="Calibri" w:hAnsi="Calibri" w:eastAsia="Calibri" w:cs="Calibri"/>
                <w:i/>
                <w:iCs/>
                <w:color w:val="1F497D" w:themeColor="text2"/>
              </w:rPr>
              <w:t xml:space="preserve">and configured </w:t>
            </w:r>
            <w:r w:rsidRPr="730C8253" w:rsidR="685B33D3">
              <w:rPr>
                <w:rFonts w:ascii="Calibri" w:hAnsi="Calibri" w:eastAsia="Calibri" w:cs="Calibri"/>
                <w:i/>
                <w:iCs/>
                <w:color w:val="1F497D" w:themeColor="text2"/>
              </w:rPr>
              <w:t>with on-going and scheduled backups</w:t>
            </w:r>
            <w:r w:rsidRPr="730C8253" w:rsidR="6152AF9E">
              <w:rPr>
                <w:rFonts w:ascii="Calibri" w:hAnsi="Calibri" w:eastAsia="Calibri" w:cs="Calibri"/>
                <w:i/>
                <w:iCs/>
                <w:color w:val="1F497D" w:themeColor="text2"/>
              </w:rPr>
              <w:t xml:space="preserve"> </w:t>
            </w:r>
            <w:r w:rsidRPr="730C8253" w:rsidR="463E39BC">
              <w:rPr>
                <w:rFonts w:ascii="Calibri" w:hAnsi="Calibri" w:eastAsia="Calibri" w:cs="Calibri"/>
                <w:i/>
                <w:iCs/>
                <w:color w:val="1F497D" w:themeColor="text2"/>
              </w:rPr>
              <w:t xml:space="preserve">of </w:t>
            </w:r>
            <w:proofErr w:type="gramStart"/>
            <w:r w:rsidRPr="730C8253" w:rsidR="463E39BC">
              <w:rPr>
                <w:rFonts w:ascii="Calibri" w:hAnsi="Calibri" w:eastAsia="Calibri" w:cs="Calibri"/>
                <w:i/>
                <w:iCs/>
                <w:color w:val="1F497D" w:themeColor="text2"/>
              </w:rPr>
              <w:t>files</w:t>
            </w:r>
            <w:proofErr w:type="gramEnd"/>
          </w:p>
          <w:p w:rsidRPr="00636B6F" w:rsidR="001078E4" w:rsidP="00CF39F5" w:rsidRDefault="67528621" w14:paraId="7C397A9A" w14:textId="2081D157">
            <w:pPr>
              <w:pStyle w:val="ListParagraph"/>
              <w:numPr>
                <w:ilvl w:val="0"/>
                <w:numId w:val="63"/>
              </w:numPr>
              <w:rPr>
                <w:rFonts w:ascii="Calibri" w:hAnsi="Calibri" w:eastAsia="Calibri" w:cs="Calibri"/>
                <w:i/>
                <w:iCs/>
                <w:color w:val="1F497D" w:themeColor="text2"/>
              </w:rPr>
            </w:pPr>
            <w:r w:rsidRPr="730C8253">
              <w:rPr>
                <w:rFonts w:ascii="Calibri" w:hAnsi="Calibri" w:eastAsia="Calibri" w:cs="Calibri"/>
                <w:i/>
                <w:iCs/>
                <w:color w:val="1F497D" w:themeColor="text2"/>
              </w:rPr>
              <w:t xml:space="preserve">Data Recovery services </w:t>
            </w:r>
            <w:r w:rsidRPr="730C8253" w:rsidR="6B56D13D">
              <w:rPr>
                <w:rFonts w:ascii="Calibri" w:hAnsi="Calibri" w:eastAsia="Calibri" w:cs="Calibri"/>
                <w:i/>
                <w:iCs/>
                <w:color w:val="1F497D" w:themeColor="text2"/>
              </w:rPr>
              <w:t xml:space="preserve">Vault </w:t>
            </w:r>
            <w:r w:rsidRPr="730C8253" w:rsidR="3DF1892D">
              <w:rPr>
                <w:rFonts w:ascii="Calibri" w:hAnsi="Calibri" w:eastAsia="Calibri" w:cs="Calibri"/>
                <w:i/>
                <w:iCs/>
                <w:color w:val="1F497D" w:themeColor="text2"/>
              </w:rPr>
              <w:t xml:space="preserve">is created </w:t>
            </w:r>
            <w:r w:rsidRPr="730C8253" w:rsidR="4F9FE651">
              <w:rPr>
                <w:rFonts w:ascii="Calibri" w:hAnsi="Calibri" w:eastAsia="Calibri" w:cs="Calibri"/>
                <w:i/>
                <w:iCs/>
                <w:color w:val="1F497D" w:themeColor="text2"/>
              </w:rPr>
              <w:t xml:space="preserve">and </w:t>
            </w:r>
            <w:proofErr w:type="gramStart"/>
            <w:r w:rsidRPr="730C8253" w:rsidR="4F9FE651">
              <w:rPr>
                <w:rFonts w:ascii="Calibri" w:hAnsi="Calibri" w:eastAsia="Calibri" w:cs="Calibri"/>
                <w:i/>
                <w:iCs/>
                <w:color w:val="1F497D" w:themeColor="text2"/>
              </w:rPr>
              <w:t>configured</w:t>
            </w:r>
            <w:proofErr w:type="gramEnd"/>
          </w:p>
          <w:p w:rsidRPr="00636B6F" w:rsidR="001078E4" w:rsidP="00CF39F5" w:rsidRDefault="160E633F" w14:paraId="662ABF36" w14:textId="75B7F8BE">
            <w:pPr>
              <w:pStyle w:val="ListParagraph"/>
              <w:numPr>
                <w:ilvl w:val="0"/>
                <w:numId w:val="63"/>
              </w:numPr>
              <w:rPr>
                <w:rFonts w:ascii="Calibri" w:hAnsi="Calibri" w:eastAsia="Calibri" w:cs="Calibri"/>
                <w:i/>
                <w:iCs/>
                <w:color w:val="1F497D" w:themeColor="text2"/>
              </w:rPr>
            </w:pPr>
            <w:r w:rsidRPr="730C8253">
              <w:rPr>
                <w:rFonts w:ascii="Calibri" w:hAnsi="Calibri" w:eastAsia="Calibri" w:cs="Calibri"/>
                <w:i/>
                <w:iCs/>
                <w:color w:val="1F497D" w:themeColor="text2"/>
              </w:rPr>
              <w:t>Regular maintenance schedule in checking backup</w:t>
            </w:r>
            <w:r w:rsidRPr="730C8253" w:rsidR="12DB10D5">
              <w:rPr>
                <w:rFonts w:ascii="Calibri" w:hAnsi="Calibri" w:eastAsia="Calibri" w:cs="Calibri"/>
                <w:i/>
                <w:iCs/>
                <w:color w:val="1F497D" w:themeColor="text2"/>
              </w:rPr>
              <w:t xml:space="preserve"> files</w:t>
            </w:r>
          </w:p>
          <w:p w:rsidRPr="00636B6F" w:rsidR="001078E4" w:rsidP="730C8253" w:rsidRDefault="2C25A986" w14:paraId="0EE52081" w14:textId="2AB724AF">
            <w:pPr>
              <w:rPr>
                <w:rFonts w:ascii="Calibri" w:hAnsi="Calibri" w:eastAsia="Calibri" w:cs="Calibri"/>
                <w:i/>
                <w:iCs/>
                <w:color w:val="1F497D" w:themeColor="text2"/>
              </w:rPr>
            </w:pPr>
            <w:r>
              <w:rPr>
                <w:noProof/>
              </w:rPr>
              <w:drawing>
                <wp:inline distT="0" distB="0" distL="0" distR="0" wp14:anchorId="7E3AB191" wp14:editId="4166A4E1">
                  <wp:extent cx="3867476" cy="2618603"/>
                  <wp:effectExtent l="0" t="0" r="0" b="0"/>
                  <wp:docPr id="2073285786" name="Picture 207328578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67476" cy="2618603"/>
                          </a:xfrm>
                          <a:prstGeom prst="rect">
                            <a:avLst/>
                          </a:prstGeom>
                        </pic:spPr>
                      </pic:pic>
                    </a:graphicData>
                  </a:graphic>
                </wp:inline>
              </w:drawing>
            </w:r>
            <w:r w:rsidRPr="730C8253" w:rsidR="298CF66C">
              <w:rPr>
                <w:rFonts w:ascii="Calibri" w:hAnsi="Calibri" w:eastAsia="Calibri" w:cs="Calibri"/>
                <w:i/>
                <w:iCs/>
                <w:color w:val="1F497D" w:themeColor="text2"/>
              </w:rPr>
              <w:t xml:space="preserve">  </w:t>
            </w:r>
            <w:r w:rsidRPr="730C8253">
              <w:rPr>
                <w:rFonts w:ascii="Calibri" w:hAnsi="Calibri" w:eastAsia="Calibri" w:cs="Calibri"/>
                <w:i/>
                <w:iCs/>
                <w:color w:val="1F497D" w:themeColor="text2"/>
              </w:rPr>
              <w:t xml:space="preserve"> </w:t>
            </w:r>
            <w:r w:rsidR="70998EC3">
              <w:rPr>
                <w:noProof/>
              </w:rPr>
              <w:drawing>
                <wp:inline distT="0" distB="0" distL="0" distR="0" wp14:anchorId="733DBDB6" wp14:editId="47D976E0">
                  <wp:extent cx="4386270" cy="2595210"/>
                  <wp:effectExtent l="0" t="0" r="0" b="0"/>
                  <wp:docPr id="57236014" name="Picture 57236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386270" cy="2595210"/>
                          </a:xfrm>
                          <a:prstGeom prst="rect">
                            <a:avLst/>
                          </a:prstGeom>
                        </pic:spPr>
                      </pic:pic>
                    </a:graphicData>
                  </a:graphic>
                </wp:inline>
              </w:drawing>
            </w:r>
          </w:p>
          <w:p w:rsidRPr="00636B6F" w:rsidR="001078E4" w:rsidP="730C8253" w:rsidRDefault="677CC2C2" w14:paraId="661525B4" w14:textId="66A393C7">
            <w:pPr>
              <w:rPr>
                <w:rFonts w:ascii="Calibri" w:hAnsi="Calibri" w:eastAsia="Calibri" w:cs="Calibri"/>
                <w:i/>
                <w:iCs/>
                <w:color w:val="1F497D" w:themeColor="text2"/>
              </w:rPr>
            </w:pPr>
            <w:r>
              <w:rPr>
                <w:noProof/>
              </w:rPr>
              <w:drawing>
                <wp:inline distT="0" distB="0" distL="0" distR="0" wp14:anchorId="7967CF95" wp14:editId="5345BAC5">
                  <wp:extent cx="4476750" cy="2303661"/>
                  <wp:effectExtent l="0" t="0" r="0" b="0"/>
                  <wp:docPr id="1757984982" name="Picture 1757984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476750" cy="2303661"/>
                          </a:xfrm>
                          <a:prstGeom prst="rect">
                            <a:avLst/>
                          </a:prstGeom>
                        </pic:spPr>
                      </pic:pic>
                    </a:graphicData>
                  </a:graphic>
                </wp:inline>
              </w:drawing>
            </w:r>
            <w:r w:rsidR="70998EC3">
              <w:rPr>
                <w:noProof/>
              </w:rPr>
              <w:drawing>
                <wp:inline distT="0" distB="0" distL="0" distR="0" wp14:anchorId="55C5FBC7" wp14:editId="0B2EE1A9">
                  <wp:extent cx="3873500" cy="2945474"/>
                  <wp:effectExtent l="0" t="0" r="0" b="0"/>
                  <wp:docPr id="633271223" name="Picture 63327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73500" cy="2945474"/>
                          </a:xfrm>
                          <a:prstGeom prst="rect">
                            <a:avLst/>
                          </a:prstGeom>
                        </pic:spPr>
                      </pic:pic>
                    </a:graphicData>
                  </a:graphic>
                </wp:inline>
              </w:drawing>
            </w:r>
            <w:r w:rsidRPr="730C8253" w:rsidR="46CFAE6F">
              <w:rPr>
                <w:rFonts w:ascii="Calibri" w:hAnsi="Calibri" w:eastAsia="Calibri" w:cs="Calibri"/>
                <w:i/>
                <w:iCs/>
                <w:color w:val="1F497D" w:themeColor="text2"/>
              </w:rPr>
              <w:t xml:space="preserve"> </w:t>
            </w:r>
            <w:r w:rsidRPr="730C8253" w:rsidR="2C25A986">
              <w:rPr>
                <w:rFonts w:ascii="Calibri" w:hAnsi="Calibri" w:eastAsia="Calibri" w:cs="Calibri"/>
                <w:i/>
                <w:iCs/>
                <w:color w:val="1F497D" w:themeColor="text2"/>
              </w:rPr>
              <w:t xml:space="preserve"> </w:t>
            </w:r>
          </w:p>
          <w:p w:rsidRPr="00636B6F" w:rsidR="001078E4" w:rsidRDefault="001078E4" w14:paraId="2ABCF34B" w14:textId="15295FE8">
            <w:pPr>
              <w:rPr>
                <w:rFonts w:ascii="Calibri" w:hAnsi="Calibri" w:eastAsia="Calibri" w:cs="Calibri"/>
                <w:i/>
                <w:color w:val="1F497D" w:themeColor="text2"/>
              </w:rPr>
            </w:pPr>
          </w:p>
        </w:tc>
      </w:tr>
      <w:tr w:rsidR="00D12CA3" w:rsidTr="7B113B87" w14:paraId="27DBC02F" w14:textId="77777777">
        <w:trPr>
          <w:trHeight w:val="567"/>
        </w:trPr>
        <w:tc>
          <w:tcPr>
            <w:tcW w:w="15388" w:type="dxa"/>
            <w:gridSpan w:val="2"/>
          </w:tcPr>
          <w:p w:rsidR="00D12CA3" w:rsidRDefault="00D12CA3" w14:paraId="6E46A959" w14:textId="60F062E4">
            <w:r>
              <w:rPr>
                <w:b/>
                <w:bCs/>
              </w:rPr>
              <w:t>Vulnerability 5:</w:t>
            </w:r>
          </w:p>
        </w:tc>
      </w:tr>
      <w:tr w:rsidRPr="00636B6F" w:rsidR="00D12CA3" w:rsidTr="7B113B87" w14:paraId="00A7C3BE" w14:textId="77777777">
        <w:trPr>
          <w:trHeight w:val="567"/>
        </w:trPr>
        <w:tc>
          <w:tcPr>
            <w:tcW w:w="2168" w:type="dxa"/>
          </w:tcPr>
          <w:p w:rsidRPr="001F16AD" w:rsidR="00D12CA3" w:rsidRDefault="00D12CA3" w14:paraId="34688080" w14:textId="77777777">
            <w:pPr>
              <w:rPr>
                <w:b/>
                <w:bCs/>
              </w:rPr>
            </w:pPr>
            <w:r>
              <w:rPr>
                <w:b/>
                <w:bCs/>
              </w:rPr>
              <w:t>Description</w:t>
            </w:r>
          </w:p>
        </w:tc>
        <w:tc>
          <w:tcPr>
            <w:tcW w:w="13220" w:type="dxa"/>
          </w:tcPr>
          <w:p w:rsidRPr="00636B6F" w:rsidR="00D12CA3" w:rsidRDefault="6EF7953A" w14:paraId="28167589" w14:textId="77344515">
            <w:pPr>
              <w:rPr>
                <w:i/>
                <w:color w:val="1F497D" w:themeColor="text2"/>
              </w:rPr>
            </w:pPr>
            <w:r w:rsidRPr="730C8253">
              <w:rPr>
                <w:i/>
                <w:iCs/>
                <w:color w:val="0070C0"/>
              </w:rPr>
              <w:t>Shared staff logins and accounts, with login details being recorded manually in a spreadsheet.</w:t>
            </w:r>
          </w:p>
        </w:tc>
      </w:tr>
      <w:tr w:rsidRPr="00636B6F" w:rsidR="00D12CA3" w:rsidTr="7B113B87" w14:paraId="4A418092" w14:textId="77777777">
        <w:trPr>
          <w:trHeight w:val="567"/>
        </w:trPr>
        <w:tc>
          <w:tcPr>
            <w:tcW w:w="2168" w:type="dxa"/>
          </w:tcPr>
          <w:p w:rsidR="00D12CA3" w:rsidRDefault="00D12CA3" w14:paraId="3F0D01A0" w14:textId="77777777">
            <w:pPr>
              <w:rPr>
                <w:b/>
                <w:bCs/>
              </w:rPr>
            </w:pPr>
            <w:r>
              <w:rPr>
                <w:b/>
                <w:bCs/>
              </w:rPr>
              <w:t>Results from Testing</w:t>
            </w:r>
          </w:p>
        </w:tc>
        <w:tc>
          <w:tcPr>
            <w:tcW w:w="13220" w:type="dxa"/>
          </w:tcPr>
          <w:p w:rsidRPr="00636B6F" w:rsidR="00D12CA3" w:rsidRDefault="3703BCED" w14:paraId="71043A67" w14:textId="157ECF30">
            <w:pPr>
              <w:rPr>
                <w:i/>
                <w:color w:val="1F497D" w:themeColor="text2"/>
              </w:rPr>
            </w:pPr>
            <w:r w:rsidRPr="730C8253">
              <w:rPr>
                <w:i/>
                <w:iCs/>
                <w:color w:val="0070C0"/>
              </w:rPr>
              <w:t xml:space="preserve">Anyone including the janitor has access to shared staff accounts for applications, </w:t>
            </w:r>
            <w:proofErr w:type="gramStart"/>
            <w:r w:rsidRPr="730C8253">
              <w:rPr>
                <w:i/>
                <w:iCs/>
                <w:color w:val="0070C0"/>
              </w:rPr>
              <w:t>software</w:t>
            </w:r>
            <w:proofErr w:type="gramEnd"/>
            <w:r w:rsidRPr="730C8253">
              <w:rPr>
                <w:i/>
                <w:iCs/>
                <w:color w:val="0070C0"/>
              </w:rPr>
              <w:t xml:space="preserve"> and the website. The spreadsheet with all the logins recorded is insecurely stored in plain text so unauthorised access will leave all the employee's accounts compromised.</w:t>
            </w:r>
          </w:p>
        </w:tc>
      </w:tr>
      <w:tr w:rsidRPr="00636B6F" w:rsidR="00D12CA3" w:rsidTr="7B113B87" w14:paraId="00E002C3" w14:textId="77777777">
        <w:trPr>
          <w:trHeight w:val="567"/>
        </w:trPr>
        <w:tc>
          <w:tcPr>
            <w:tcW w:w="2168" w:type="dxa"/>
          </w:tcPr>
          <w:p w:rsidR="00D12CA3" w:rsidRDefault="00D12CA3" w14:paraId="4DEE4452" w14:textId="77777777">
            <w:pPr>
              <w:rPr>
                <w:b/>
                <w:bCs/>
              </w:rPr>
            </w:pPr>
            <w:r>
              <w:rPr>
                <w:b/>
                <w:bCs/>
              </w:rPr>
              <w:t>Improvement Objective</w:t>
            </w:r>
          </w:p>
        </w:tc>
        <w:tc>
          <w:tcPr>
            <w:tcW w:w="13220" w:type="dxa"/>
            <w:vAlign w:val="center"/>
          </w:tcPr>
          <w:p w:rsidRPr="00636B6F" w:rsidR="00D12CA3" w:rsidP="730C8253" w:rsidRDefault="3EA63EE9" w14:paraId="3E3F20D4" w14:textId="75EDC813">
            <w:pPr>
              <w:rPr>
                <w:i/>
                <w:iCs/>
                <w:color w:val="1F497D" w:themeColor="text2"/>
                <w:sz w:val="20"/>
                <w:szCs w:val="20"/>
              </w:rPr>
            </w:pPr>
            <w:r w:rsidRPr="730C8253">
              <w:rPr>
                <w:i/>
                <w:iCs/>
                <w:color w:val="0070C0"/>
              </w:rPr>
              <w:t xml:space="preserve">Create a </w:t>
            </w:r>
            <w:r w:rsidRPr="730C8253" w:rsidR="3965A393">
              <w:rPr>
                <w:i/>
                <w:iCs/>
                <w:color w:val="0070C0"/>
              </w:rPr>
              <w:t>hierarchical</w:t>
            </w:r>
            <w:r w:rsidRPr="730C8253">
              <w:rPr>
                <w:i/>
                <w:iCs/>
                <w:color w:val="0070C0"/>
              </w:rPr>
              <w:t xml:space="preserve">, structured environment with separate accounts for each individual and grouping these users into their appropriate permissions. These user details will also be stored in AES-256, which is the encryption for default policy settings. </w:t>
            </w:r>
            <w:r w:rsidRPr="730C8253">
              <w:rPr>
                <w:i/>
                <w:iCs/>
                <w:color w:val="0070C0"/>
                <w:sz w:val="16"/>
                <w:szCs w:val="16"/>
              </w:rPr>
              <w:t>Ref:</w:t>
            </w:r>
            <w:r w:rsidRPr="730C8253">
              <w:rPr>
                <w:i/>
                <w:iCs/>
                <w:color w:val="0070C0"/>
              </w:rPr>
              <w:t xml:space="preserve"> </w:t>
            </w:r>
            <w:hyperlink r:id="rId42">
              <w:r w:rsidRPr="730C8253">
                <w:rPr>
                  <w:rStyle w:val="Hyperlink"/>
                  <w:i/>
                  <w:iCs/>
                  <w:color w:val="0070C0"/>
                  <w:sz w:val="16"/>
                  <w:szCs w:val="16"/>
                </w:rPr>
                <w:t>https://www.ibm.com/docs/en/engineering-lifecycle-management-suite/lifecycle-management/6.0?topic=encryption-enforcing-algorithms-domain-clients</w:t>
              </w:r>
            </w:hyperlink>
          </w:p>
          <w:p w:rsidRPr="00636B6F" w:rsidR="00D12CA3" w:rsidRDefault="3E61393A" w14:paraId="48BFCB1D" w14:textId="0D1E6BE4">
            <w:pPr>
              <w:rPr>
                <w:i/>
                <w:color w:val="1F497D" w:themeColor="text2"/>
              </w:rPr>
            </w:pPr>
            <w:r w:rsidRPr="730C8253">
              <w:rPr>
                <w:i/>
                <w:iCs/>
                <w:color w:val="0070C0"/>
              </w:rPr>
              <w:t xml:space="preserve">Penetration tests and audits can check if the environment is structured appropriately, checking whether people can gain unauthorised access to accounts </w:t>
            </w:r>
            <w:r w:rsidRPr="730C8253" w:rsidR="6017BEFD">
              <w:rPr>
                <w:i/>
                <w:iCs/>
                <w:color w:val="0070C0"/>
              </w:rPr>
              <w:t>or permissions outside their responsibilities.</w:t>
            </w:r>
          </w:p>
        </w:tc>
      </w:tr>
      <w:tr w:rsidRPr="00636B6F" w:rsidR="00D12CA3" w:rsidTr="7B113B87" w14:paraId="50C267CA" w14:textId="77777777">
        <w:trPr>
          <w:trHeight w:val="567"/>
        </w:trPr>
        <w:tc>
          <w:tcPr>
            <w:tcW w:w="2168" w:type="dxa"/>
          </w:tcPr>
          <w:p w:rsidR="00D12CA3" w:rsidRDefault="00D12CA3" w14:paraId="2CD6A38B" w14:textId="77777777">
            <w:pPr>
              <w:rPr>
                <w:b/>
                <w:bCs/>
              </w:rPr>
            </w:pPr>
            <w:r w:rsidRPr="00B30A37">
              <w:rPr>
                <w:b/>
                <w:bCs/>
              </w:rPr>
              <w:t>Actions</w:t>
            </w:r>
            <w:r>
              <w:rPr>
                <w:b/>
                <w:bCs/>
              </w:rPr>
              <w:t xml:space="preserve"> for Implementation</w:t>
            </w:r>
          </w:p>
        </w:tc>
        <w:tc>
          <w:tcPr>
            <w:tcW w:w="13220" w:type="dxa"/>
            <w:vAlign w:val="center"/>
          </w:tcPr>
          <w:p w:rsidRPr="00636B6F" w:rsidR="00D12CA3" w:rsidRDefault="1262889D" w14:paraId="3E68AD05" w14:textId="5B23DEEA">
            <w:pPr>
              <w:rPr>
                <w:i/>
                <w:iCs/>
                <w:color w:val="808080" w:themeColor="background1" w:themeShade="80"/>
              </w:rPr>
            </w:pPr>
            <w:r w:rsidRPr="730C8253">
              <w:rPr>
                <w:rFonts w:ascii="Calibri" w:hAnsi="Calibri" w:eastAsia="Calibri" w:cs="Calibri"/>
                <w:i/>
                <w:iCs/>
                <w:color w:val="0070C0"/>
              </w:rPr>
              <w:t xml:space="preserve">Check vulnerability 5 in the spreadsheet </w:t>
            </w:r>
            <w:hyperlink r:id="rId43">
              <w:r w:rsidRPr="730C8253">
                <w:rPr>
                  <w:rStyle w:val="Hyperlink"/>
                  <w:rFonts w:ascii="Calibri" w:hAnsi="Calibri" w:eastAsia="Calibri" w:cs="Calibri"/>
                  <w:i/>
                  <w:iCs/>
                  <w:color w:val="0070C0"/>
                </w:rPr>
                <w:t>Vulnerability Assessments.xlsx</w:t>
              </w:r>
            </w:hyperlink>
          </w:p>
        </w:tc>
      </w:tr>
      <w:tr w:rsidRPr="00636B6F" w:rsidR="00D12CA3" w:rsidTr="7B113B87" w14:paraId="55CB4B7B" w14:textId="77777777">
        <w:trPr>
          <w:trHeight w:val="567"/>
        </w:trPr>
        <w:tc>
          <w:tcPr>
            <w:tcW w:w="2168" w:type="dxa"/>
          </w:tcPr>
          <w:p w:rsidR="00D12CA3" w:rsidRDefault="00D12CA3" w14:paraId="4D149B74" w14:textId="77777777">
            <w:pPr>
              <w:rPr>
                <w:b/>
                <w:bCs/>
              </w:rPr>
            </w:pPr>
            <w:r>
              <w:rPr>
                <w:b/>
                <w:bCs/>
              </w:rPr>
              <w:t>Strategies and Processes</w:t>
            </w:r>
          </w:p>
        </w:tc>
        <w:tc>
          <w:tcPr>
            <w:tcW w:w="13220" w:type="dxa"/>
            <w:vAlign w:val="center"/>
          </w:tcPr>
          <w:p w:rsidRPr="00636B6F" w:rsidR="00D12CA3" w:rsidRDefault="3F4B601A" w14:paraId="2A9CA0A3" w14:textId="778A86C6">
            <w:pPr>
              <w:rPr>
                <w:i/>
                <w:color w:val="0070C0"/>
              </w:rPr>
            </w:pPr>
            <w:r w:rsidRPr="730C8253">
              <w:rPr>
                <w:rFonts w:ascii="Calibri" w:hAnsi="Calibri" w:eastAsia="Calibri" w:cs="Calibri"/>
                <w:i/>
                <w:iCs/>
                <w:color w:val="0070C0"/>
              </w:rPr>
              <w:t xml:space="preserve">Check vulnerability 5 in the spreadsheet </w:t>
            </w:r>
            <w:hyperlink r:id="rId44">
              <w:r w:rsidRPr="730C8253">
                <w:rPr>
                  <w:rStyle w:val="Hyperlink"/>
                  <w:rFonts w:ascii="Calibri" w:hAnsi="Calibri" w:eastAsia="Calibri" w:cs="Calibri"/>
                  <w:i/>
                  <w:iCs/>
                  <w:color w:val="0070C0"/>
                </w:rPr>
                <w:t>Vulnerability Assessments.xlsx</w:t>
              </w:r>
            </w:hyperlink>
          </w:p>
        </w:tc>
      </w:tr>
      <w:tr w:rsidRPr="00636B6F" w:rsidR="00D12CA3" w:rsidTr="7B113B87" w14:paraId="467FE455" w14:textId="77777777">
        <w:trPr>
          <w:trHeight w:val="567"/>
        </w:trPr>
        <w:tc>
          <w:tcPr>
            <w:tcW w:w="2168" w:type="dxa"/>
          </w:tcPr>
          <w:p w:rsidR="00D12CA3" w:rsidRDefault="00D12CA3" w14:paraId="731B8559" w14:textId="77777777">
            <w:pPr>
              <w:rPr>
                <w:b/>
                <w:bCs/>
              </w:rPr>
            </w:pPr>
            <w:r w:rsidRPr="00B30A37">
              <w:rPr>
                <w:b/>
                <w:bCs/>
              </w:rPr>
              <w:t>Timeline</w:t>
            </w:r>
          </w:p>
        </w:tc>
        <w:tc>
          <w:tcPr>
            <w:tcW w:w="13220" w:type="dxa"/>
            <w:vAlign w:val="center"/>
          </w:tcPr>
          <w:p w:rsidRPr="00636B6F" w:rsidR="00D12CA3" w:rsidRDefault="1C797E0D" w14:paraId="01D7951B" w14:textId="28102654">
            <w:pPr>
              <w:rPr>
                <w:i/>
                <w:color w:val="0070C0"/>
              </w:rPr>
            </w:pPr>
            <w:r w:rsidRPr="730C8253">
              <w:rPr>
                <w:rFonts w:ascii="Calibri" w:hAnsi="Calibri" w:eastAsia="Calibri" w:cs="Calibri"/>
                <w:i/>
                <w:iCs/>
                <w:color w:val="0070C0"/>
              </w:rPr>
              <w:t xml:space="preserve">Check vulnerability 5 in the spreadsheet </w:t>
            </w:r>
            <w:hyperlink r:id="rId45">
              <w:r w:rsidRPr="730C8253">
                <w:rPr>
                  <w:rStyle w:val="Hyperlink"/>
                  <w:rFonts w:ascii="Calibri" w:hAnsi="Calibri" w:eastAsia="Calibri" w:cs="Calibri"/>
                  <w:i/>
                  <w:iCs/>
                  <w:color w:val="0070C0"/>
                </w:rPr>
                <w:t>Vulnerability Assessments.xlsx</w:t>
              </w:r>
            </w:hyperlink>
          </w:p>
        </w:tc>
      </w:tr>
      <w:tr w:rsidRPr="00636B6F" w:rsidR="00D12CA3" w:rsidTr="7B113B87" w14:paraId="1B9C0846" w14:textId="77777777">
        <w:trPr>
          <w:trHeight w:val="567"/>
        </w:trPr>
        <w:tc>
          <w:tcPr>
            <w:tcW w:w="2168" w:type="dxa"/>
          </w:tcPr>
          <w:p w:rsidR="00D12CA3" w:rsidRDefault="00D12CA3" w14:paraId="33675B36" w14:textId="77777777">
            <w:pPr>
              <w:rPr>
                <w:b/>
                <w:bCs/>
              </w:rPr>
            </w:pPr>
            <w:r w:rsidRPr="00B30A37">
              <w:rPr>
                <w:b/>
                <w:bCs/>
              </w:rPr>
              <w:t>Resources</w:t>
            </w:r>
          </w:p>
        </w:tc>
        <w:tc>
          <w:tcPr>
            <w:tcW w:w="13220" w:type="dxa"/>
            <w:vAlign w:val="center"/>
          </w:tcPr>
          <w:p w:rsidRPr="00636B6F" w:rsidR="00D12CA3" w:rsidRDefault="0B6A7744" w14:paraId="1F22F84B" w14:textId="0E142C35">
            <w:pPr>
              <w:rPr>
                <w:i/>
                <w:color w:val="0070C0"/>
              </w:rPr>
            </w:pPr>
            <w:r w:rsidRPr="730C8253">
              <w:rPr>
                <w:rFonts w:ascii="Calibri" w:hAnsi="Calibri" w:eastAsia="Calibri" w:cs="Calibri"/>
                <w:i/>
                <w:iCs/>
                <w:color w:val="0070C0"/>
              </w:rPr>
              <w:t xml:space="preserve">Check vulnerability 5 in the spreadsheet </w:t>
            </w:r>
            <w:hyperlink r:id="rId46">
              <w:r w:rsidRPr="730C8253">
                <w:rPr>
                  <w:rStyle w:val="Hyperlink"/>
                  <w:rFonts w:ascii="Calibri" w:hAnsi="Calibri" w:eastAsia="Calibri" w:cs="Calibri"/>
                  <w:i/>
                  <w:iCs/>
                  <w:color w:val="0070C0"/>
                </w:rPr>
                <w:t>Vulnerability Assessments.xlsx</w:t>
              </w:r>
            </w:hyperlink>
          </w:p>
        </w:tc>
      </w:tr>
      <w:tr w:rsidRPr="00636B6F" w:rsidR="00D12CA3" w:rsidTr="7B113B87" w14:paraId="0FBB0E00" w14:textId="77777777">
        <w:trPr>
          <w:trHeight w:val="300"/>
        </w:trPr>
        <w:tc>
          <w:tcPr>
            <w:tcW w:w="2168" w:type="dxa"/>
          </w:tcPr>
          <w:p w:rsidR="00D12CA3" w:rsidRDefault="00D12CA3" w14:paraId="4BF633A8" w14:textId="77777777">
            <w:pPr>
              <w:rPr>
                <w:b/>
                <w:bCs/>
              </w:rPr>
            </w:pPr>
            <w:r w:rsidRPr="00B30A37">
              <w:rPr>
                <w:b/>
                <w:bCs/>
              </w:rPr>
              <w:t>Person(s) Responsible</w:t>
            </w:r>
          </w:p>
        </w:tc>
        <w:tc>
          <w:tcPr>
            <w:tcW w:w="13220" w:type="dxa"/>
            <w:vAlign w:val="center"/>
          </w:tcPr>
          <w:p w:rsidRPr="00636B6F" w:rsidR="00D12CA3" w:rsidRDefault="79F7D91E" w14:paraId="3F287FC9" w14:textId="05E53327">
            <w:pPr>
              <w:rPr>
                <w:i/>
                <w:color w:val="0070C0"/>
              </w:rPr>
            </w:pPr>
            <w:r w:rsidRPr="730C8253">
              <w:rPr>
                <w:rFonts w:ascii="Calibri" w:hAnsi="Calibri" w:eastAsia="Calibri" w:cs="Calibri"/>
                <w:i/>
                <w:iCs/>
                <w:color w:val="0070C0"/>
              </w:rPr>
              <w:t xml:space="preserve">Check vulnerability 5 in the spreadsheet </w:t>
            </w:r>
            <w:hyperlink r:id="rId47">
              <w:r w:rsidRPr="730C8253">
                <w:rPr>
                  <w:rStyle w:val="Hyperlink"/>
                  <w:rFonts w:ascii="Calibri" w:hAnsi="Calibri" w:eastAsia="Calibri" w:cs="Calibri"/>
                  <w:i/>
                  <w:iCs/>
                  <w:color w:val="0070C0"/>
                </w:rPr>
                <w:t>Vulnerability Assessments.xlsx</w:t>
              </w:r>
            </w:hyperlink>
          </w:p>
        </w:tc>
      </w:tr>
      <w:tr w:rsidRPr="00636B6F" w:rsidR="00D12CA3" w:rsidTr="7B113B87" w14:paraId="36C6B163" w14:textId="77777777">
        <w:trPr>
          <w:trHeight w:val="567"/>
        </w:trPr>
        <w:tc>
          <w:tcPr>
            <w:tcW w:w="2168" w:type="dxa"/>
          </w:tcPr>
          <w:p w:rsidR="00D12CA3" w:rsidRDefault="00D12CA3" w14:paraId="1614D086" w14:textId="77777777">
            <w:pPr>
              <w:rPr>
                <w:b/>
                <w:bCs/>
              </w:rPr>
            </w:pPr>
            <w:r>
              <w:rPr>
                <w:b/>
                <w:bCs/>
              </w:rPr>
              <w:t>Verification Method &amp; Procedure</w:t>
            </w:r>
          </w:p>
        </w:tc>
        <w:tc>
          <w:tcPr>
            <w:tcW w:w="13220" w:type="dxa"/>
            <w:vAlign w:val="center"/>
          </w:tcPr>
          <w:p w:rsidRPr="00636B6F" w:rsidR="00D12CA3" w:rsidP="00CF39F5" w:rsidRDefault="397C0CDE" w14:paraId="6136B057" w14:textId="0C8977CD">
            <w:pPr>
              <w:pStyle w:val="ListParagraph"/>
              <w:numPr>
                <w:ilvl w:val="0"/>
                <w:numId w:val="100"/>
              </w:numPr>
              <w:rPr>
                <w:i/>
                <w:iCs/>
                <w:color w:val="1F497D" w:themeColor="text2"/>
              </w:rPr>
            </w:pPr>
            <w:r w:rsidRPr="730C8253">
              <w:rPr>
                <w:i/>
                <w:iCs/>
                <w:color w:val="0070C0"/>
              </w:rPr>
              <w:t xml:space="preserve">Pen testing by </w:t>
            </w:r>
            <w:r w:rsidRPr="730C8253" w:rsidR="1FC4C661">
              <w:rPr>
                <w:i/>
                <w:iCs/>
                <w:color w:val="0070C0"/>
              </w:rPr>
              <w:t xml:space="preserve">hiring specialists </w:t>
            </w:r>
            <w:r w:rsidRPr="730C8253" w:rsidR="58E20E96">
              <w:rPr>
                <w:i/>
                <w:iCs/>
                <w:color w:val="0070C0"/>
              </w:rPr>
              <w:t>who</w:t>
            </w:r>
            <w:r w:rsidRPr="730C8253" w:rsidR="1FC4C661">
              <w:rPr>
                <w:i/>
                <w:iCs/>
                <w:color w:val="0070C0"/>
              </w:rPr>
              <w:t xml:space="preserve"> </w:t>
            </w:r>
            <w:r w:rsidRPr="730C8253">
              <w:rPr>
                <w:i/>
                <w:iCs/>
                <w:color w:val="0070C0"/>
              </w:rPr>
              <w:t>a</w:t>
            </w:r>
            <w:r w:rsidRPr="730C8253" w:rsidR="5B2FD7FD">
              <w:rPr>
                <w:i/>
                <w:iCs/>
                <w:color w:val="0070C0"/>
              </w:rPr>
              <w:t>ttempt</w:t>
            </w:r>
            <w:r w:rsidRPr="730C8253" w:rsidR="1926A51A">
              <w:rPr>
                <w:i/>
                <w:iCs/>
                <w:color w:val="0070C0"/>
              </w:rPr>
              <w:t xml:space="preserve"> </w:t>
            </w:r>
            <w:r w:rsidRPr="730C8253" w:rsidR="5B2FD7FD">
              <w:rPr>
                <w:i/>
                <w:iCs/>
                <w:color w:val="0070C0"/>
              </w:rPr>
              <w:t xml:space="preserve">to </w:t>
            </w:r>
            <w:r w:rsidRPr="730C8253" w:rsidR="0F5A7103">
              <w:rPr>
                <w:i/>
                <w:iCs/>
                <w:color w:val="0070C0"/>
              </w:rPr>
              <w:t xml:space="preserve">gain unauthorised access to </w:t>
            </w:r>
            <w:proofErr w:type="gramStart"/>
            <w:r w:rsidRPr="730C8253" w:rsidR="6423F511">
              <w:rPr>
                <w:i/>
                <w:iCs/>
                <w:color w:val="0070C0"/>
              </w:rPr>
              <w:t>accounts</w:t>
            </w:r>
            <w:proofErr w:type="gramEnd"/>
          </w:p>
          <w:p w:rsidRPr="00636B6F" w:rsidR="00D12CA3" w:rsidP="00CF39F5" w:rsidRDefault="5D5A21F4" w14:paraId="4ADCFF00" w14:textId="43964B91">
            <w:pPr>
              <w:pStyle w:val="ListParagraph"/>
              <w:numPr>
                <w:ilvl w:val="0"/>
                <w:numId w:val="100"/>
              </w:numPr>
              <w:rPr>
                <w:i/>
                <w:iCs/>
                <w:color w:val="1F497D" w:themeColor="text2"/>
              </w:rPr>
            </w:pPr>
            <w:r w:rsidRPr="730C8253">
              <w:rPr>
                <w:i/>
                <w:iCs/>
                <w:color w:val="0070C0"/>
              </w:rPr>
              <w:t>R</w:t>
            </w:r>
            <w:r w:rsidRPr="730C8253" w:rsidR="6423F511">
              <w:rPr>
                <w:i/>
                <w:iCs/>
                <w:color w:val="0070C0"/>
              </w:rPr>
              <w:t xml:space="preserve">egular </w:t>
            </w:r>
            <w:r w:rsidRPr="730C8253" w:rsidR="235F6236">
              <w:rPr>
                <w:i/>
                <w:iCs/>
                <w:color w:val="0070C0"/>
              </w:rPr>
              <w:t xml:space="preserve">internal and/or external </w:t>
            </w:r>
            <w:r w:rsidRPr="730C8253" w:rsidR="6423F511">
              <w:rPr>
                <w:i/>
                <w:iCs/>
                <w:color w:val="0070C0"/>
              </w:rPr>
              <w:t>audits for</w:t>
            </w:r>
            <w:r w:rsidRPr="730C8253" w:rsidR="7F11304C">
              <w:rPr>
                <w:i/>
                <w:iCs/>
                <w:color w:val="0070C0"/>
              </w:rPr>
              <w:t xml:space="preserve"> account security </w:t>
            </w:r>
            <w:r w:rsidRPr="730C8253" w:rsidR="58E02623">
              <w:rPr>
                <w:i/>
                <w:iCs/>
                <w:color w:val="0070C0"/>
              </w:rPr>
              <w:t xml:space="preserve">and general cyber security </w:t>
            </w:r>
            <w:r w:rsidRPr="730C8253" w:rsidR="7F11304C">
              <w:rPr>
                <w:i/>
                <w:iCs/>
                <w:color w:val="0070C0"/>
              </w:rPr>
              <w:t>compliance</w:t>
            </w:r>
          </w:p>
          <w:p w:rsidRPr="00636B6F" w:rsidR="00D12CA3" w:rsidP="00CF39F5" w:rsidRDefault="7B0AD2ED" w14:paraId="10B39EC3" w14:textId="6CD74CD9">
            <w:pPr>
              <w:pStyle w:val="ListParagraph"/>
              <w:numPr>
                <w:ilvl w:val="0"/>
                <w:numId w:val="100"/>
              </w:numPr>
              <w:rPr>
                <w:i/>
                <w:iCs/>
                <w:color w:val="1F497D" w:themeColor="text2"/>
              </w:rPr>
            </w:pPr>
            <w:r w:rsidRPr="730C8253">
              <w:rPr>
                <w:i/>
                <w:iCs/>
                <w:color w:val="0070C0"/>
              </w:rPr>
              <w:t xml:space="preserve">Ensure secure </w:t>
            </w:r>
            <w:proofErr w:type="gramStart"/>
            <w:r w:rsidRPr="730C8253">
              <w:rPr>
                <w:i/>
                <w:iCs/>
                <w:color w:val="0070C0"/>
              </w:rPr>
              <w:t>logins</w:t>
            </w:r>
            <w:proofErr w:type="gramEnd"/>
          </w:p>
          <w:p w:rsidRPr="00636B6F" w:rsidR="00D12CA3" w:rsidP="00CF39F5" w:rsidRDefault="16D798BA" w14:paraId="4E2081BA" w14:textId="3FEA1AC7">
            <w:pPr>
              <w:pStyle w:val="ListParagraph"/>
              <w:numPr>
                <w:ilvl w:val="1"/>
                <w:numId w:val="100"/>
              </w:numPr>
              <w:rPr>
                <w:i/>
                <w:iCs/>
                <w:color w:val="1F497D" w:themeColor="text2"/>
              </w:rPr>
            </w:pPr>
            <w:r w:rsidRPr="730C8253">
              <w:rPr>
                <w:i/>
                <w:iCs/>
                <w:color w:val="0070C0"/>
              </w:rPr>
              <w:t xml:space="preserve">Forced minimum password complexity upon </w:t>
            </w:r>
            <w:proofErr w:type="gramStart"/>
            <w:r w:rsidRPr="730C8253">
              <w:rPr>
                <w:i/>
                <w:iCs/>
                <w:color w:val="0070C0"/>
              </w:rPr>
              <w:t>cre</w:t>
            </w:r>
            <w:r w:rsidRPr="730C8253" w:rsidR="0F3FC5A0">
              <w:rPr>
                <w:i/>
                <w:iCs/>
                <w:color w:val="0070C0"/>
              </w:rPr>
              <w:t>ation</w:t>
            </w:r>
            <w:proofErr w:type="gramEnd"/>
          </w:p>
          <w:p w:rsidRPr="00636B6F" w:rsidR="00D12CA3" w:rsidP="00CF39F5" w:rsidRDefault="0F3FC5A0" w14:paraId="1188E610" w14:textId="4DE95933">
            <w:pPr>
              <w:pStyle w:val="ListParagraph"/>
              <w:numPr>
                <w:ilvl w:val="1"/>
                <w:numId w:val="100"/>
              </w:numPr>
              <w:rPr>
                <w:i/>
                <w:iCs/>
                <w:color w:val="1F497D" w:themeColor="text2"/>
              </w:rPr>
            </w:pPr>
            <w:r w:rsidRPr="730C8253">
              <w:rPr>
                <w:i/>
                <w:iCs/>
                <w:color w:val="0070C0"/>
              </w:rPr>
              <w:t>Password expiration</w:t>
            </w:r>
            <w:r w:rsidRPr="730C8253" w:rsidR="180BDB18">
              <w:rPr>
                <w:i/>
                <w:iCs/>
                <w:color w:val="0070C0"/>
              </w:rPr>
              <w:t xml:space="preserve"> after a regular interval (3 months)</w:t>
            </w:r>
          </w:p>
          <w:p w:rsidRPr="00636B6F" w:rsidR="00D12CA3" w:rsidP="00CF39F5" w:rsidRDefault="180BDB18" w14:paraId="379052D6" w14:textId="0EE50118">
            <w:pPr>
              <w:pStyle w:val="ListParagraph"/>
              <w:numPr>
                <w:ilvl w:val="1"/>
                <w:numId w:val="100"/>
              </w:numPr>
              <w:rPr>
                <w:i/>
                <w:color w:val="1F497D" w:themeColor="text2"/>
              </w:rPr>
            </w:pPr>
            <w:r w:rsidRPr="730C8253">
              <w:rPr>
                <w:i/>
                <w:iCs/>
                <w:color w:val="0070C0"/>
              </w:rPr>
              <w:t>Compulsory multi-factor authentication</w:t>
            </w:r>
          </w:p>
        </w:tc>
      </w:tr>
      <w:tr w:rsidRPr="00636B6F" w:rsidR="00D12CA3" w:rsidTr="7B113B87" w14:paraId="58D94313" w14:textId="77777777">
        <w:trPr>
          <w:trHeight w:val="567"/>
        </w:trPr>
        <w:tc>
          <w:tcPr>
            <w:tcW w:w="2168" w:type="dxa"/>
          </w:tcPr>
          <w:p w:rsidR="00D12CA3" w:rsidRDefault="00D12CA3" w14:paraId="7F8FEE0A" w14:textId="77777777">
            <w:pPr>
              <w:rPr>
                <w:b/>
                <w:bCs/>
              </w:rPr>
            </w:pPr>
            <w:r>
              <w:rPr>
                <w:b/>
                <w:bCs/>
              </w:rPr>
              <w:t>Results from Verification and Changes</w:t>
            </w:r>
          </w:p>
        </w:tc>
        <w:tc>
          <w:tcPr>
            <w:tcW w:w="13220" w:type="dxa"/>
            <w:vAlign w:val="center"/>
          </w:tcPr>
          <w:p w:rsidR="4F9C0E67" w:rsidP="00CF39F5" w:rsidRDefault="6332CCB6" w14:paraId="72F057C3" w14:textId="080FC308">
            <w:pPr>
              <w:pStyle w:val="ListParagraph"/>
              <w:numPr>
                <w:ilvl w:val="0"/>
                <w:numId w:val="99"/>
              </w:numPr>
              <w:rPr>
                <w:i/>
                <w:iCs/>
                <w:color w:val="1F497D" w:themeColor="text2"/>
              </w:rPr>
            </w:pPr>
            <w:r w:rsidRPr="730C8253">
              <w:rPr>
                <w:i/>
                <w:iCs/>
                <w:color w:val="0070C0"/>
              </w:rPr>
              <w:t>AD shows all users (employees) have their own individual account.</w:t>
            </w:r>
          </w:p>
          <w:p w:rsidR="4F9C0E67" w:rsidP="00CF39F5" w:rsidRDefault="6332CCB6" w14:paraId="1204FCB7" w14:textId="72C9FA82">
            <w:pPr>
              <w:pStyle w:val="ListParagraph"/>
              <w:numPr>
                <w:ilvl w:val="0"/>
                <w:numId w:val="99"/>
              </w:numPr>
              <w:rPr>
                <w:i/>
                <w:iCs/>
                <w:color w:val="1F497D" w:themeColor="text2"/>
              </w:rPr>
            </w:pPr>
            <w:r w:rsidRPr="730C8253">
              <w:rPr>
                <w:i/>
                <w:iCs/>
                <w:color w:val="0070C0"/>
              </w:rPr>
              <w:t>Group policy corresponding to specific permissions are assigned to users with relevant roles/jobs.</w:t>
            </w:r>
          </w:p>
          <w:p w:rsidR="4F9C0E67" w:rsidP="00CF39F5" w:rsidRDefault="6332CCB6" w14:paraId="21748F76" w14:textId="34A02B0F">
            <w:pPr>
              <w:pStyle w:val="ListParagraph"/>
              <w:numPr>
                <w:ilvl w:val="0"/>
                <w:numId w:val="99"/>
              </w:numPr>
              <w:rPr>
                <w:i/>
                <w:iCs/>
                <w:color w:val="1F497D" w:themeColor="text2"/>
              </w:rPr>
            </w:pPr>
            <w:r w:rsidRPr="730C8253">
              <w:rPr>
                <w:i/>
                <w:iCs/>
                <w:color w:val="0070C0"/>
              </w:rPr>
              <w:t>Login details are stored securely and not manually sent and recorded from emails.</w:t>
            </w:r>
          </w:p>
          <w:p w:rsidR="06CE3FD2" w:rsidP="00CF39F5" w:rsidRDefault="61D04778" w14:paraId="5CA8A436" w14:textId="078D68C3">
            <w:pPr>
              <w:pStyle w:val="ListParagraph"/>
              <w:numPr>
                <w:ilvl w:val="0"/>
                <w:numId w:val="99"/>
              </w:numPr>
              <w:spacing w:after="200" w:line="276" w:lineRule="auto"/>
              <w:rPr>
                <w:i/>
                <w:iCs/>
                <w:color w:val="1F497D" w:themeColor="text2"/>
              </w:rPr>
            </w:pPr>
            <w:r w:rsidRPr="730C8253">
              <w:rPr>
                <w:i/>
                <w:iCs/>
                <w:color w:val="0070C0"/>
              </w:rPr>
              <w:t>Users are securely logging in with an enforced minimum password policy.</w:t>
            </w:r>
          </w:p>
          <w:p w:rsidR="27F9C58F" w:rsidP="00CF39F5" w:rsidRDefault="6E1CFE0E" w14:paraId="57A3AD4F" w14:textId="2B7FD502">
            <w:pPr>
              <w:pStyle w:val="ListParagraph"/>
              <w:numPr>
                <w:ilvl w:val="0"/>
                <w:numId w:val="99"/>
              </w:numPr>
              <w:spacing w:after="200" w:line="276" w:lineRule="auto"/>
              <w:rPr>
                <w:i/>
                <w:iCs/>
                <w:color w:val="1F497D" w:themeColor="text2"/>
              </w:rPr>
            </w:pPr>
            <w:r w:rsidRPr="730C8253">
              <w:rPr>
                <w:i/>
                <w:iCs/>
                <w:color w:val="0070C0"/>
              </w:rPr>
              <w:t>Proxy server with AD showed internet activity linked with each user account.</w:t>
            </w:r>
          </w:p>
          <w:p w:rsidRPr="00636B6F" w:rsidR="00D12CA3" w:rsidRDefault="00D12CA3" w14:paraId="4D91438C" w14:textId="2E9B9A33">
            <w:pPr>
              <w:rPr>
                <w:i/>
                <w:iCs/>
                <w:color w:val="808080" w:themeColor="background1" w:themeShade="80"/>
              </w:rPr>
            </w:pPr>
          </w:p>
        </w:tc>
      </w:tr>
    </w:tbl>
    <w:p w:rsidRPr="00DE74A2" w:rsidR="004F15E9" w:rsidRDefault="00DE74A2" w14:paraId="3A73EF1E" w14:textId="6EEA181C">
      <w:pPr>
        <w:rPr>
          <w:sz w:val="20"/>
          <w:szCs w:val="20"/>
        </w:rPr>
        <w:sectPr w:rsidRPr="00DE74A2" w:rsidR="004F15E9" w:rsidSect="004F15E9">
          <w:pgSz w:w="16838" w:h="11906" w:orient="landscape"/>
          <w:pgMar w:top="720" w:right="720" w:bottom="720" w:left="720" w:header="709" w:footer="709" w:gutter="0"/>
          <w:cols w:space="708"/>
          <w:docGrid w:linePitch="360"/>
        </w:sectPr>
      </w:pPr>
      <w:r w:rsidRPr="00DE74A2">
        <w:rPr>
          <w:sz w:val="20"/>
          <w:szCs w:val="20"/>
        </w:rPr>
        <w:t>+ Add Rows as Required</w:t>
      </w:r>
    </w:p>
    <w:p w:rsidR="00F93E04" w:rsidP="004652A6" w:rsidRDefault="00F93E04" w14:paraId="0FA9F20F" w14:textId="4FDEC24D">
      <w:pPr>
        <w:spacing w:before="240" w:after="240"/>
        <w:rPr>
          <w:b/>
          <w:bCs/>
          <w:sz w:val="28"/>
          <w:szCs w:val="28"/>
        </w:rPr>
      </w:pPr>
      <w:r w:rsidRPr="00F625C5">
        <w:rPr>
          <w:b/>
          <w:bCs/>
          <w:sz w:val="28"/>
          <w:szCs w:val="28"/>
        </w:rPr>
        <w:t>Appendix 5 – Technical Documentation</w:t>
      </w:r>
    </w:p>
    <w:p w:rsidRPr="00855270" w:rsidR="00BE1AD2" w:rsidP="00BE1AD2" w:rsidRDefault="00BE1AD2" w14:paraId="2A2C3A53" w14:textId="77777777">
      <w:pPr>
        <w:rPr>
          <w:b/>
          <w:bCs/>
        </w:rPr>
      </w:pPr>
      <w:r w:rsidRPr="00855270">
        <w:rPr>
          <w:b/>
          <w:bCs/>
        </w:rPr>
        <w:t xml:space="preserve">Instructions: </w:t>
      </w:r>
    </w:p>
    <w:p w:rsidR="00BE1AD2" w:rsidP="00BE1AD2" w:rsidRDefault="00BE1AD2" w14:paraId="247D4233" w14:textId="77777777">
      <w:r>
        <w:t xml:space="preserve">Use each of the headings below to plan and prepare your technical documentation. </w:t>
      </w:r>
    </w:p>
    <w:p w:rsidR="00BE1AD2" w:rsidP="00BE1AD2" w:rsidRDefault="00BE1AD2" w14:paraId="01B9529B" w14:textId="3D98E3D6">
      <w:r>
        <w:t xml:space="preserve">You must address each heading and its prompts with knowledge and instructions in plain-English. You should assume that the end-user is a </w:t>
      </w:r>
      <w:r w:rsidR="00064FD2">
        <w:t>lay person</w:t>
      </w:r>
      <w:r>
        <w:t xml:space="preserve"> with no experience in cybersecurity.  This means you should consider the who, what, when, </w:t>
      </w:r>
      <w:r w:rsidR="00064FD2">
        <w:t>where</w:t>
      </w:r>
      <w:r>
        <w:t xml:space="preserve"> how and why of each prompt and use screen shots, </w:t>
      </w:r>
      <w:r w:rsidR="00A466BC">
        <w:t>images,</w:t>
      </w:r>
      <w:r>
        <w:t xml:space="preserve"> and diagrams where possible. </w:t>
      </w:r>
      <w:r w:rsidR="00572EDE">
        <w:t xml:space="preserve"> </w:t>
      </w:r>
    </w:p>
    <w:p w:rsidR="00BE1AD2" w:rsidP="324F01C1" w:rsidRDefault="00C86C86" w14:paraId="1ECA5858" w14:textId="6E4204E9">
      <w:pPr>
        <w:rPr>
          <w:rFonts w:ascii="Calibri" w:hAnsi="Calibri" w:eastAsia="Calibri" w:cs="Calibri"/>
          <w:b/>
          <w:sz w:val="28"/>
          <w:szCs w:val="28"/>
        </w:rPr>
      </w:pPr>
      <w:r w:rsidRPr="4E6527C0">
        <w:rPr>
          <w:rFonts w:ascii="Calibri" w:hAnsi="Calibri" w:eastAsia="Calibri" w:cs="Calibri"/>
          <w:b/>
          <w:sz w:val="28"/>
          <w:szCs w:val="28"/>
        </w:rPr>
        <w:t xml:space="preserve">How you </w:t>
      </w:r>
      <w:r w:rsidRPr="4E6527C0" w:rsidR="00852F65">
        <w:rPr>
          <w:rFonts w:ascii="Calibri" w:hAnsi="Calibri" w:eastAsia="Calibri" w:cs="Calibri"/>
          <w:b/>
          <w:sz w:val="28"/>
          <w:szCs w:val="28"/>
        </w:rPr>
        <w:t>the end-user</w:t>
      </w:r>
      <w:r w:rsidRPr="4E6527C0">
        <w:rPr>
          <w:rFonts w:ascii="Calibri" w:hAnsi="Calibri" w:eastAsia="Calibri" w:cs="Calibri"/>
          <w:b/>
          <w:sz w:val="28"/>
          <w:szCs w:val="28"/>
        </w:rPr>
        <w:t xml:space="preserve"> support the </w:t>
      </w:r>
      <w:r w:rsidRPr="4E6527C0" w:rsidR="00BE1AD2">
        <w:rPr>
          <w:rFonts w:ascii="Calibri" w:hAnsi="Calibri" w:eastAsia="Calibri" w:cs="Calibri"/>
          <w:b/>
          <w:sz w:val="28"/>
          <w:szCs w:val="28"/>
        </w:rPr>
        <w:t xml:space="preserve">process of </w:t>
      </w:r>
      <w:r w:rsidRPr="4E6527C0">
        <w:rPr>
          <w:rFonts w:ascii="Calibri" w:hAnsi="Calibri" w:eastAsia="Calibri" w:cs="Calibri"/>
          <w:b/>
          <w:sz w:val="28"/>
          <w:szCs w:val="28"/>
        </w:rPr>
        <w:t>cyber-</w:t>
      </w:r>
      <w:r w:rsidRPr="4E6527C0" w:rsidR="00BE1AD2">
        <w:rPr>
          <w:rFonts w:ascii="Calibri" w:hAnsi="Calibri" w:eastAsia="Calibri" w:cs="Calibri"/>
          <w:b/>
          <w:sz w:val="28"/>
          <w:szCs w:val="28"/>
        </w:rPr>
        <w:t>risk assessment</w:t>
      </w:r>
    </w:p>
    <w:p w:rsidR="00852F65" w:rsidP="324F01C1" w:rsidRDefault="00852F65" w14:paraId="5CE36C7F" w14:textId="74724264">
      <w:pPr>
        <w:spacing w:after="0"/>
        <w:rPr>
          <w:b/>
        </w:rPr>
      </w:pPr>
      <w:r w:rsidRPr="520D5ADB">
        <w:rPr>
          <w:b/>
        </w:rPr>
        <w:t>What is the process of cyber risk assessment?</w:t>
      </w:r>
    </w:p>
    <w:p w:rsidR="138B98BE" w:rsidP="520D5ADB" w:rsidRDefault="138B98BE" w14:paraId="75159767" w14:textId="5B621D70">
      <w:pPr>
        <w:spacing w:after="0"/>
        <w:rPr>
          <w:color w:val="002060"/>
        </w:rPr>
      </w:pPr>
      <w:r w:rsidRPr="520D5ADB">
        <w:rPr>
          <w:color w:val="002060"/>
        </w:rPr>
        <w:t xml:space="preserve">The process of cyber risk assessment involves several steps. </w:t>
      </w:r>
      <w:r w:rsidRPr="520D5ADB">
        <w:rPr>
          <w:b/>
          <w:bCs/>
          <w:color w:val="002060"/>
        </w:rPr>
        <w:t>Risk identification, risk assessment</w:t>
      </w:r>
      <w:r w:rsidRPr="520D5ADB">
        <w:rPr>
          <w:color w:val="002060"/>
        </w:rPr>
        <w:t xml:space="preserve"> and </w:t>
      </w:r>
      <w:r w:rsidRPr="520D5ADB">
        <w:rPr>
          <w:b/>
          <w:bCs/>
          <w:color w:val="002060"/>
        </w:rPr>
        <w:t>risk treatment</w:t>
      </w:r>
      <w:r w:rsidRPr="520D5ADB">
        <w:rPr>
          <w:color w:val="002060"/>
        </w:rPr>
        <w:t xml:space="preserve">. </w:t>
      </w:r>
    </w:p>
    <w:p w:rsidR="00852F65" w:rsidP="324F01C1" w:rsidRDefault="00852F65" w14:paraId="3ECFD3B2" w14:textId="764F7CFA">
      <w:pPr>
        <w:spacing w:after="0"/>
        <w:rPr>
          <w:b/>
        </w:rPr>
      </w:pPr>
      <w:r w:rsidRPr="520D5ADB">
        <w:rPr>
          <w:b/>
        </w:rPr>
        <w:t>How is cyber risk assessment carried out?</w:t>
      </w:r>
    </w:p>
    <w:p w:rsidR="138B98BE" w:rsidP="520D5ADB" w:rsidRDefault="138B98BE" w14:paraId="155B0713" w14:textId="7A7CA34E">
      <w:pPr>
        <w:spacing w:after="0"/>
        <w:rPr>
          <w:color w:val="002060"/>
        </w:rPr>
      </w:pPr>
      <w:r w:rsidRPr="520D5ADB">
        <w:rPr>
          <w:color w:val="002060"/>
        </w:rPr>
        <w:t>The risk assessment is carried out in phases beginning with:</w:t>
      </w:r>
    </w:p>
    <w:p w:rsidR="138B98BE" w:rsidP="520D5ADB" w:rsidRDefault="138B98BE" w14:paraId="0B6A7EFE" w14:textId="74079516">
      <w:pPr>
        <w:spacing w:after="0"/>
        <w:rPr>
          <w:color w:val="002060"/>
        </w:rPr>
      </w:pPr>
      <w:r w:rsidRPr="520D5ADB">
        <w:rPr>
          <w:b/>
          <w:bCs/>
          <w:color w:val="002060"/>
        </w:rPr>
        <w:t xml:space="preserve">Risk identification </w:t>
      </w:r>
      <w:r w:rsidRPr="520D5ADB">
        <w:rPr>
          <w:color w:val="002060"/>
        </w:rPr>
        <w:t>steps:</w:t>
      </w:r>
    </w:p>
    <w:p w:rsidR="138B98BE" w:rsidP="520D5ADB" w:rsidRDefault="138B98BE" w14:paraId="1106F4F3" w14:textId="71C55583">
      <w:pPr>
        <w:spacing w:after="0"/>
        <w:rPr>
          <w:b/>
          <w:bCs/>
          <w:color w:val="002060"/>
        </w:rPr>
      </w:pPr>
      <w:r w:rsidRPr="520D5ADB">
        <w:rPr>
          <w:b/>
          <w:bCs/>
          <w:color w:val="002060"/>
        </w:rPr>
        <w:t>Determine information value.</w:t>
      </w:r>
    </w:p>
    <w:p w:rsidR="138B98BE" w:rsidP="520D5ADB" w:rsidRDefault="138B98BE" w14:paraId="00775135" w14:textId="21F573CD">
      <w:pPr>
        <w:spacing w:after="0"/>
        <w:rPr>
          <w:b/>
          <w:bCs/>
          <w:color w:val="002060"/>
        </w:rPr>
      </w:pPr>
      <w:r w:rsidRPr="520D5ADB">
        <w:rPr>
          <w:b/>
          <w:bCs/>
          <w:color w:val="002060"/>
        </w:rPr>
        <w:t>Identify and Prioritize Assets.</w:t>
      </w:r>
    </w:p>
    <w:p w:rsidR="138B98BE" w:rsidP="520D5ADB" w:rsidRDefault="1DEB47D0" w14:paraId="476787E6" w14:textId="1E064037">
      <w:pPr>
        <w:spacing w:after="0"/>
        <w:rPr>
          <w:color w:val="002060"/>
        </w:rPr>
      </w:pPr>
      <w:r w:rsidRPr="520D5ADB">
        <w:rPr>
          <w:color w:val="002060"/>
        </w:rPr>
        <w:t>Begin with c</w:t>
      </w:r>
      <w:r w:rsidRPr="520D5ADB" w:rsidR="138B98BE">
        <w:rPr>
          <w:color w:val="002060"/>
        </w:rPr>
        <w:t>ollection of all devices and information owned or managed by the organization are assets.</w:t>
      </w:r>
      <w:r w:rsidRPr="520D5ADB" w:rsidR="7E4CEBCB">
        <w:rPr>
          <w:color w:val="002060"/>
        </w:rPr>
        <w:t xml:space="preserve"> Gathered a</w:t>
      </w:r>
      <w:r w:rsidRPr="520D5ADB" w:rsidR="138B98BE">
        <w:rPr>
          <w:color w:val="002060"/>
        </w:rPr>
        <w:t>ssets must be inventoried and assessed for the level of protected needed to thwart potential attacks.</w:t>
      </w:r>
      <w:r w:rsidRPr="520D5ADB" w:rsidR="6745C422">
        <w:rPr>
          <w:color w:val="002060"/>
        </w:rPr>
        <w:t xml:space="preserve"> </w:t>
      </w:r>
      <w:r w:rsidRPr="520D5ADB" w:rsidR="138B98BE">
        <w:rPr>
          <w:color w:val="002060"/>
        </w:rPr>
        <w:t>Asset management will consist of inventorying all assets, and then develop and implement policies and procedures to protect them.</w:t>
      </w:r>
    </w:p>
    <w:p w:rsidR="138B98BE" w:rsidP="520D5ADB" w:rsidRDefault="138B98BE" w14:paraId="4FB79DB6" w14:textId="4836DB83">
      <w:pPr>
        <w:spacing w:after="0"/>
        <w:rPr>
          <w:b/>
          <w:bCs/>
          <w:color w:val="002060"/>
        </w:rPr>
      </w:pPr>
      <w:r w:rsidRPr="520D5ADB">
        <w:rPr>
          <w:b/>
          <w:bCs/>
          <w:color w:val="002060"/>
        </w:rPr>
        <w:t xml:space="preserve">Identify </w:t>
      </w:r>
      <w:r w:rsidRPr="520D5ADB" w:rsidR="2AA41A8D">
        <w:rPr>
          <w:b/>
          <w:bCs/>
          <w:color w:val="002060"/>
        </w:rPr>
        <w:t xml:space="preserve">the </w:t>
      </w:r>
      <w:r w:rsidRPr="520D5ADB">
        <w:rPr>
          <w:b/>
          <w:bCs/>
          <w:color w:val="002060"/>
        </w:rPr>
        <w:t>Threats.</w:t>
      </w:r>
    </w:p>
    <w:p w:rsidR="138B98BE" w:rsidP="520D5ADB" w:rsidRDefault="138B98BE" w14:paraId="7B20AA2C" w14:textId="7308F7EC">
      <w:pPr>
        <w:spacing w:after="0"/>
        <w:rPr>
          <w:color w:val="002060"/>
        </w:rPr>
      </w:pPr>
      <w:r w:rsidRPr="520D5ADB">
        <w:rPr>
          <w:color w:val="002060"/>
        </w:rPr>
        <w:t>What are the possible vulnerabilities of a system?</w:t>
      </w:r>
      <w:r w:rsidRPr="520D5ADB" w:rsidR="7339B7C4">
        <w:rPr>
          <w:color w:val="002060"/>
        </w:rPr>
        <w:t xml:space="preserve"> </w:t>
      </w:r>
    </w:p>
    <w:p w:rsidR="138B98BE" w:rsidP="520D5ADB" w:rsidRDefault="138B98BE" w14:paraId="29E6A8B8" w14:textId="2FDE3B6A">
      <w:pPr>
        <w:spacing w:after="0"/>
        <w:rPr>
          <w:color w:val="002060"/>
        </w:rPr>
      </w:pPr>
      <w:r w:rsidRPr="520D5ADB">
        <w:rPr>
          <w:color w:val="002060"/>
        </w:rPr>
        <w:t>Who may want to exploit those vulnerabilities to access specific information assets?</w:t>
      </w:r>
    </w:p>
    <w:p w:rsidR="138B98BE" w:rsidP="520D5ADB" w:rsidRDefault="138B98BE" w14:paraId="2F2F1840" w14:textId="2CBB965B">
      <w:pPr>
        <w:spacing w:after="0"/>
        <w:rPr>
          <w:color w:val="002060"/>
        </w:rPr>
      </w:pPr>
      <w:r w:rsidRPr="520D5ADB">
        <w:rPr>
          <w:color w:val="002060"/>
        </w:rPr>
        <w:t>What are the consequences if system vulnerabilities are exploited, and assets are lost?</w:t>
      </w:r>
    </w:p>
    <w:p w:rsidR="138B98BE" w:rsidP="520D5ADB" w:rsidRDefault="138B98BE" w14:paraId="665724DA" w14:textId="028ED0B8">
      <w:pPr>
        <w:spacing w:after="0"/>
        <w:rPr>
          <w:b/>
          <w:bCs/>
          <w:color w:val="002060"/>
        </w:rPr>
      </w:pPr>
      <w:r w:rsidRPr="520D5ADB">
        <w:rPr>
          <w:b/>
          <w:bCs/>
          <w:color w:val="002060"/>
        </w:rPr>
        <w:t>Identify Vulnerabilities.</w:t>
      </w:r>
    </w:p>
    <w:p w:rsidR="138B98BE" w:rsidP="00CF39F5" w:rsidRDefault="138B98BE" w14:paraId="6FDE4829" w14:textId="254B858E">
      <w:pPr>
        <w:pStyle w:val="ListParagraph"/>
        <w:numPr>
          <w:ilvl w:val="0"/>
          <w:numId w:val="72"/>
        </w:numPr>
        <w:spacing w:after="0"/>
        <w:rPr>
          <w:color w:val="002060"/>
        </w:rPr>
      </w:pPr>
      <w:r w:rsidRPr="520D5ADB">
        <w:rPr>
          <w:color w:val="002060"/>
        </w:rPr>
        <w:t>Internal system compromise?</w:t>
      </w:r>
    </w:p>
    <w:p w:rsidR="138B98BE" w:rsidP="00CF39F5" w:rsidRDefault="138B98BE" w14:paraId="6B3FA033" w14:textId="5388B1B6">
      <w:pPr>
        <w:pStyle w:val="ListParagraph"/>
        <w:numPr>
          <w:ilvl w:val="0"/>
          <w:numId w:val="72"/>
        </w:numPr>
        <w:spacing w:after="0"/>
        <w:rPr>
          <w:color w:val="002060"/>
        </w:rPr>
      </w:pPr>
      <w:r w:rsidRPr="520D5ADB">
        <w:rPr>
          <w:color w:val="002060"/>
        </w:rPr>
        <w:t>Stolen Customer Data?</w:t>
      </w:r>
    </w:p>
    <w:p w:rsidR="138B98BE" w:rsidP="00CF39F5" w:rsidRDefault="138B98BE" w14:paraId="7654E321" w14:textId="0A8F0894">
      <w:pPr>
        <w:pStyle w:val="ListParagraph"/>
        <w:numPr>
          <w:ilvl w:val="0"/>
          <w:numId w:val="72"/>
        </w:numPr>
        <w:spacing w:after="0"/>
        <w:rPr>
          <w:color w:val="002060"/>
        </w:rPr>
      </w:pPr>
      <w:r w:rsidRPr="520D5ADB">
        <w:rPr>
          <w:color w:val="002060"/>
        </w:rPr>
        <w:t>Phony transactions from an external server?</w:t>
      </w:r>
    </w:p>
    <w:p w:rsidR="138B98BE" w:rsidP="00CF39F5" w:rsidRDefault="138B98BE" w14:paraId="6D83843F" w14:textId="5D868608">
      <w:pPr>
        <w:pStyle w:val="ListParagraph"/>
        <w:numPr>
          <w:ilvl w:val="0"/>
          <w:numId w:val="72"/>
        </w:numPr>
        <w:spacing w:after="0"/>
        <w:rPr>
          <w:color w:val="002060"/>
        </w:rPr>
      </w:pPr>
      <w:r w:rsidRPr="520D5ADB">
        <w:rPr>
          <w:color w:val="002060"/>
        </w:rPr>
        <w:t>Data input errors?</w:t>
      </w:r>
    </w:p>
    <w:p w:rsidR="138B98BE" w:rsidP="00CF39F5" w:rsidRDefault="138B98BE" w14:paraId="3EADCEBA" w14:textId="1FA4FFF9">
      <w:pPr>
        <w:pStyle w:val="ListParagraph"/>
        <w:numPr>
          <w:ilvl w:val="0"/>
          <w:numId w:val="72"/>
        </w:numPr>
        <w:spacing w:after="0"/>
        <w:rPr>
          <w:color w:val="002060"/>
        </w:rPr>
      </w:pPr>
      <w:r w:rsidRPr="520D5ADB">
        <w:rPr>
          <w:color w:val="002060"/>
        </w:rPr>
        <w:t>Data centre destruction?</w:t>
      </w:r>
    </w:p>
    <w:p w:rsidR="138B98BE" w:rsidP="520D5ADB" w:rsidRDefault="138B98BE" w14:paraId="35DD57AF" w14:textId="070FED70">
      <w:pPr>
        <w:spacing w:after="0"/>
        <w:rPr>
          <w:b/>
          <w:bCs/>
          <w:color w:val="002060"/>
        </w:rPr>
      </w:pPr>
      <w:r w:rsidRPr="520D5ADB">
        <w:rPr>
          <w:b/>
          <w:bCs/>
          <w:color w:val="002060"/>
        </w:rPr>
        <w:t>Calculate the likelihood and impact of various scenarios on a Per-Year Basis</w:t>
      </w:r>
      <w:r w:rsidRPr="520D5ADB" w:rsidR="76FB9A66">
        <w:rPr>
          <w:b/>
          <w:bCs/>
          <w:color w:val="002060"/>
        </w:rPr>
        <w:t xml:space="preserve">, </w:t>
      </w:r>
      <w:r w:rsidRPr="520D5ADB" w:rsidR="2F46BCCA">
        <w:rPr>
          <w:b/>
          <w:bCs/>
          <w:color w:val="002060"/>
        </w:rPr>
        <w:t>prioritize</w:t>
      </w:r>
      <w:r w:rsidRPr="520D5ADB">
        <w:rPr>
          <w:b/>
          <w:bCs/>
          <w:color w:val="002060"/>
        </w:rPr>
        <w:t xml:space="preserve"> risks based on the cost of prevention vs information value</w:t>
      </w:r>
      <w:r w:rsidRPr="520D5ADB" w:rsidR="6A15654E">
        <w:rPr>
          <w:b/>
          <w:bCs/>
          <w:color w:val="002060"/>
        </w:rPr>
        <w:t xml:space="preserve">, </w:t>
      </w:r>
      <w:r w:rsidRPr="520D5ADB">
        <w:rPr>
          <w:b/>
          <w:bCs/>
          <w:color w:val="002060"/>
        </w:rPr>
        <w:t>Document results in risk report</w:t>
      </w:r>
      <w:r w:rsidRPr="520D5ADB" w:rsidR="171E288D">
        <w:rPr>
          <w:b/>
          <w:bCs/>
          <w:color w:val="002060"/>
        </w:rPr>
        <w:t xml:space="preserve">, </w:t>
      </w:r>
      <w:r w:rsidRPr="520D5ADB">
        <w:rPr>
          <w:b/>
          <w:bCs/>
          <w:color w:val="002060"/>
        </w:rPr>
        <w:t>Implement and monitor security controls.</w:t>
      </w:r>
    </w:p>
    <w:p w:rsidR="138B98BE" w:rsidP="520D5ADB" w:rsidRDefault="138B98BE" w14:paraId="4CA2F918" w14:textId="5E6E195B">
      <w:pPr>
        <w:spacing w:after="0"/>
        <w:rPr>
          <w:b/>
          <w:bCs/>
          <w:color w:val="002060"/>
        </w:rPr>
      </w:pPr>
      <w:r w:rsidRPr="14FA0592">
        <w:rPr>
          <w:b/>
          <w:bCs/>
          <w:color w:val="002060"/>
        </w:rPr>
        <w:t>Risk Assessment</w:t>
      </w:r>
      <w:r w:rsidRPr="14FA0592" w:rsidR="09685F9E">
        <w:rPr>
          <w:b/>
          <w:bCs/>
          <w:color w:val="002060"/>
        </w:rPr>
        <w:t xml:space="preserve"> are </w:t>
      </w:r>
      <w:r w:rsidRPr="14FA0592" w:rsidR="5DBA447A">
        <w:rPr>
          <w:b/>
          <w:bCs/>
          <w:color w:val="002060"/>
        </w:rPr>
        <w:t>categorized</w:t>
      </w:r>
      <w:r w:rsidRPr="14FA0592">
        <w:rPr>
          <w:b/>
          <w:bCs/>
          <w:color w:val="002060"/>
        </w:rPr>
        <w:t xml:space="preserve"> into three categories.</w:t>
      </w:r>
    </w:p>
    <w:p w:rsidR="138B98BE" w:rsidP="520D5ADB" w:rsidRDefault="138B98BE" w14:paraId="73F20169" w14:textId="3675B8D2">
      <w:pPr>
        <w:spacing w:after="0"/>
        <w:rPr>
          <w:color w:val="002060"/>
        </w:rPr>
      </w:pPr>
      <w:r w:rsidRPr="520D5ADB">
        <w:rPr>
          <w:color w:val="002060"/>
        </w:rPr>
        <w:t>High risk: Negligence means that no actions or controls are taken to lower risk. Threat is very high, and the cost of incident would be catastrophic.</w:t>
      </w:r>
    </w:p>
    <w:p w:rsidR="138B98BE" w:rsidP="520D5ADB" w:rsidRDefault="138B98BE" w14:paraId="3AD65992" w14:textId="4EFE0191">
      <w:pPr>
        <w:spacing w:after="0"/>
        <w:rPr>
          <w:color w:val="002060"/>
        </w:rPr>
      </w:pPr>
      <w:r w:rsidRPr="520D5ADB">
        <w:rPr>
          <w:color w:val="002060"/>
        </w:rPr>
        <w:t>Lower risk: Exercising due care can help lower the level of the risk. Risk still exists but these reasonable steps lower the potential loss.</w:t>
      </w:r>
    </w:p>
    <w:p w:rsidR="138B98BE" w:rsidP="520D5ADB" w:rsidRDefault="138B98BE" w14:paraId="384CB822" w14:textId="516E7B4A">
      <w:pPr>
        <w:spacing w:after="0"/>
        <w:rPr>
          <w:color w:val="002060"/>
        </w:rPr>
      </w:pPr>
      <w:r w:rsidRPr="520D5ADB">
        <w:rPr>
          <w:color w:val="002060"/>
        </w:rPr>
        <w:t>Acceptable risk: exercising due diligence involves taking reasonable step to eliminate the risk. Some risks still exist, but multiple controls are implemented to prevent potential loss.</w:t>
      </w:r>
    </w:p>
    <w:p w:rsidR="138B98BE" w:rsidP="520D5ADB" w:rsidRDefault="138B98BE" w14:paraId="036D5A3E" w14:textId="54C130F9">
      <w:pPr>
        <w:spacing w:after="0"/>
        <w:rPr>
          <w:b/>
          <w:bCs/>
          <w:color w:val="002060"/>
        </w:rPr>
      </w:pPr>
      <w:r w:rsidRPr="520D5ADB">
        <w:rPr>
          <w:b/>
          <w:bCs/>
          <w:color w:val="002060"/>
        </w:rPr>
        <w:t>Risks can be internal, external, or even both.</w:t>
      </w:r>
    </w:p>
    <w:p w:rsidR="138B98BE" w:rsidP="520D5ADB" w:rsidRDefault="138B98BE" w14:paraId="2C0667D0" w14:textId="3B8372DA">
      <w:pPr>
        <w:spacing w:after="0"/>
        <w:rPr>
          <w:b/>
          <w:bCs/>
          <w:color w:val="002060"/>
        </w:rPr>
      </w:pPr>
      <w:r w:rsidRPr="520D5ADB">
        <w:rPr>
          <w:b/>
          <w:bCs/>
          <w:color w:val="002060"/>
        </w:rPr>
        <w:t>Quantitative risk analysis or Qualitive risk analysis</w:t>
      </w:r>
      <w:r w:rsidRPr="520D5ADB" w:rsidR="708C1809">
        <w:rPr>
          <w:b/>
          <w:bCs/>
          <w:color w:val="002060"/>
        </w:rPr>
        <w:t xml:space="preserve"> difference, following the examples below.</w:t>
      </w:r>
    </w:p>
    <w:p w:rsidR="138B98BE" w:rsidP="14FA0592" w:rsidRDefault="138B98BE" w14:paraId="78314263" w14:textId="2724CC15">
      <w:pPr>
        <w:spacing w:after="0"/>
      </w:pPr>
    </w:p>
    <w:p w:rsidR="01C3BB0C" w:rsidP="01C3BB0C" w:rsidRDefault="01C3BB0C" w14:paraId="08BEB125" w14:textId="1D861B10">
      <w:pPr>
        <w:spacing w:after="0"/>
      </w:pPr>
    </w:p>
    <w:p w:rsidR="01C3BB0C" w:rsidP="01C3BB0C" w:rsidRDefault="01C3BB0C" w14:paraId="1A721156" w14:textId="40A7565F">
      <w:pPr>
        <w:spacing w:after="0"/>
      </w:pPr>
    </w:p>
    <w:p w:rsidR="01C3BB0C" w:rsidP="01C3BB0C" w:rsidRDefault="01C3BB0C" w14:paraId="661DFF69" w14:textId="3B55BCE8">
      <w:pPr>
        <w:spacing w:after="0"/>
      </w:pPr>
    </w:p>
    <w:p w:rsidR="01C3BB0C" w:rsidP="01C3BB0C" w:rsidRDefault="01C3BB0C" w14:paraId="42843F99" w14:textId="15A90D1B">
      <w:pPr>
        <w:spacing w:after="0"/>
      </w:pPr>
    </w:p>
    <w:tbl>
      <w:tblPr>
        <w:tblStyle w:val="TableGrid"/>
        <w:tblW w:w="0" w:type="auto"/>
        <w:tblLayout w:type="fixed"/>
        <w:tblLook w:val="06A0" w:firstRow="1" w:lastRow="0" w:firstColumn="1" w:lastColumn="0" w:noHBand="1" w:noVBand="1"/>
      </w:tblPr>
      <w:tblGrid>
        <w:gridCol w:w="5228"/>
        <w:gridCol w:w="5228"/>
      </w:tblGrid>
      <w:tr w:rsidR="14FA0592" w:rsidTr="14FA0592" w14:paraId="76FF69AE" w14:textId="77777777">
        <w:trPr>
          <w:trHeight w:val="300"/>
        </w:trPr>
        <w:tc>
          <w:tcPr>
            <w:tcW w:w="5228" w:type="dxa"/>
          </w:tcPr>
          <w:p w:rsidR="6CAB3BA3" w:rsidP="14FA0592" w:rsidRDefault="6CAB3BA3" w14:paraId="572369AB" w14:textId="04CBBE91">
            <w:pPr>
              <w:jc w:val="center"/>
            </w:pPr>
            <w:r>
              <w:t>Quantitative Risk Analysis</w:t>
            </w:r>
          </w:p>
        </w:tc>
        <w:tc>
          <w:tcPr>
            <w:tcW w:w="5228" w:type="dxa"/>
          </w:tcPr>
          <w:p w:rsidR="6CAB3BA3" w:rsidP="14FA0592" w:rsidRDefault="6CAB3BA3" w14:paraId="12FB9115" w14:textId="73ED25DD">
            <w:pPr>
              <w:jc w:val="center"/>
            </w:pPr>
            <w:r>
              <w:t>Qualitative Risk Analysis</w:t>
            </w:r>
          </w:p>
        </w:tc>
      </w:tr>
      <w:tr w:rsidR="14FA0592" w:rsidTr="14FA0592" w14:paraId="4A91C90C" w14:textId="77777777">
        <w:trPr>
          <w:trHeight w:val="300"/>
        </w:trPr>
        <w:tc>
          <w:tcPr>
            <w:tcW w:w="5228" w:type="dxa"/>
          </w:tcPr>
          <w:p w:rsidR="6CAB3BA3" w:rsidP="14FA0592" w:rsidRDefault="6CAB3BA3" w14:paraId="21FD0A4E" w14:textId="2972B98A">
            <w:r>
              <w:rPr>
                <w:noProof/>
              </w:rPr>
              <w:drawing>
                <wp:inline distT="0" distB="0" distL="0" distR="0" wp14:anchorId="360F6CA1" wp14:editId="6092992F">
                  <wp:extent cx="3171825" cy="2471380"/>
                  <wp:effectExtent l="0" t="0" r="0" b="0"/>
                  <wp:docPr id="541879162" name="Picture 541879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7506975"/>
                          <pic:cNvPicPr/>
                        </pic:nvPicPr>
                        <pic:blipFill>
                          <a:blip r:embed="rId48">
                            <a:extLst>
                              <a:ext uri="{28A0092B-C50C-407E-A947-70E740481C1C}">
                                <a14:useLocalDpi xmlns:a14="http://schemas.microsoft.com/office/drawing/2010/main" val="0"/>
                              </a:ext>
                            </a:extLst>
                          </a:blip>
                          <a:stretch>
                            <a:fillRect/>
                          </a:stretch>
                        </pic:blipFill>
                        <pic:spPr>
                          <a:xfrm>
                            <a:off x="0" y="0"/>
                            <a:ext cx="3171825" cy="2471380"/>
                          </a:xfrm>
                          <a:prstGeom prst="rect">
                            <a:avLst/>
                          </a:prstGeom>
                        </pic:spPr>
                      </pic:pic>
                    </a:graphicData>
                  </a:graphic>
                </wp:inline>
              </w:drawing>
            </w:r>
          </w:p>
        </w:tc>
        <w:tc>
          <w:tcPr>
            <w:tcW w:w="5228" w:type="dxa"/>
          </w:tcPr>
          <w:p w:rsidR="6CAB3BA3" w:rsidP="14FA0592" w:rsidRDefault="6CAB3BA3" w14:paraId="318B29D9" w14:textId="3BC58E10">
            <w:r>
              <w:rPr>
                <w:noProof/>
              </w:rPr>
              <w:drawing>
                <wp:inline distT="0" distB="0" distL="0" distR="0" wp14:anchorId="4A51A75A" wp14:editId="589D5433">
                  <wp:extent cx="3171825" cy="2035254"/>
                  <wp:effectExtent l="0" t="0" r="0" b="0"/>
                  <wp:docPr id="16938454" name="Picture 16938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204166"/>
                          <pic:cNvPicPr/>
                        </pic:nvPicPr>
                        <pic:blipFill>
                          <a:blip r:embed="rId49">
                            <a:extLst>
                              <a:ext uri="{28A0092B-C50C-407E-A947-70E740481C1C}">
                                <a14:useLocalDpi xmlns:a14="http://schemas.microsoft.com/office/drawing/2010/main" val="0"/>
                              </a:ext>
                            </a:extLst>
                          </a:blip>
                          <a:stretch>
                            <a:fillRect/>
                          </a:stretch>
                        </pic:blipFill>
                        <pic:spPr>
                          <a:xfrm>
                            <a:off x="0" y="0"/>
                            <a:ext cx="3171825" cy="2035254"/>
                          </a:xfrm>
                          <a:prstGeom prst="rect">
                            <a:avLst/>
                          </a:prstGeom>
                        </pic:spPr>
                      </pic:pic>
                    </a:graphicData>
                  </a:graphic>
                </wp:inline>
              </w:drawing>
            </w:r>
          </w:p>
        </w:tc>
      </w:tr>
    </w:tbl>
    <w:p w:rsidR="138B98BE" w:rsidP="14FA0592" w:rsidRDefault="138B98BE" w14:paraId="08B0964B" w14:textId="2C7332A5">
      <w:pPr>
        <w:spacing w:after="0"/>
      </w:pPr>
    </w:p>
    <w:p w:rsidR="138B98BE" w:rsidP="14FA0592" w:rsidRDefault="6CAB3BA3" w14:paraId="64F1D60F" w14:textId="3E1FA1D2">
      <w:pPr>
        <w:spacing w:after="0"/>
        <w:rPr>
          <w:b/>
          <w:bCs/>
          <w:color w:val="002060"/>
        </w:rPr>
      </w:pPr>
      <w:r w:rsidRPr="14FA0592">
        <w:rPr>
          <w:b/>
          <w:bCs/>
          <w:color w:val="002060"/>
        </w:rPr>
        <w:t xml:space="preserve">Proceed with a </w:t>
      </w:r>
      <w:r w:rsidRPr="14FA0592" w:rsidR="138B98BE">
        <w:rPr>
          <w:b/>
          <w:bCs/>
          <w:color w:val="002060"/>
        </w:rPr>
        <w:t>Risk Treatment</w:t>
      </w:r>
      <w:r w:rsidRPr="14FA0592" w:rsidR="043BFD0A">
        <w:rPr>
          <w:b/>
          <w:bCs/>
          <w:color w:val="002060"/>
        </w:rPr>
        <w:t xml:space="preserve"> Solution:</w:t>
      </w:r>
    </w:p>
    <w:p w:rsidR="138B98BE" w:rsidP="14FA0592" w:rsidRDefault="138B98BE" w14:paraId="70358A73" w14:textId="39F711F5">
      <w:pPr>
        <w:pStyle w:val="ListParagraph"/>
        <w:numPr>
          <w:ilvl w:val="1"/>
          <w:numId w:val="32"/>
        </w:numPr>
        <w:spacing w:after="0"/>
        <w:rPr>
          <w:b/>
          <w:bCs/>
          <w:color w:val="002060"/>
        </w:rPr>
      </w:pPr>
      <w:r w:rsidRPr="14FA0592">
        <w:rPr>
          <w:b/>
          <w:bCs/>
          <w:color w:val="002060"/>
        </w:rPr>
        <w:t>Employ Security Control to mitigate risk.</w:t>
      </w:r>
    </w:p>
    <w:p w:rsidR="138B98BE" w:rsidP="14FA0592" w:rsidRDefault="138B98BE" w14:paraId="407F6996" w14:textId="0937E66B">
      <w:pPr>
        <w:pStyle w:val="ListParagraph"/>
        <w:numPr>
          <w:ilvl w:val="2"/>
          <w:numId w:val="32"/>
        </w:numPr>
        <w:spacing w:after="0"/>
        <w:rPr>
          <w:color w:val="002060"/>
        </w:rPr>
      </w:pPr>
      <w:r w:rsidRPr="14FA0592">
        <w:rPr>
          <w:b/>
          <w:bCs/>
          <w:color w:val="002060"/>
        </w:rPr>
        <w:t>Administrative Controls</w:t>
      </w:r>
      <w:r w:rsidRPr="14FA0592">
        <w:rPr>
          <w:color w:val="002060"/>
        </w:rPr>
        <w:t xml:space="preserve"> – Consisting of procedures and policies that organisations put into place when dealing with sensitive information. This determines how people act.</w:t>
      </w:r>
    </w:p>
    <w:p w:rsidR="138B98BE" w:rsidP="14FA0592" w:rsidRDefault="138B98BE" w14:paraId="48CA1E39" w14:textId="078D24FF">
      <w:pPr>
        <w:pStyle w:val="ListParagraph"/>
        <w:numPr>
          <w:ilvl w:val="2"/>
          <w:numId w:val="32"/>
        </w:numPr>
        <w:spacing w:after="0"/>
        <w:rPr>
          <w:color w:val="002060"/>
        </w:rPr>
      </w:pPr>
      <w:r w:rsidRPr="14FA0592">
        <w:rPr>
          <w:b/>
          <w:bCs/>
          <w:color w:val="002060"/>
        </w:rPr>
        <w:t xml:space="preserve">Technical Control – </w:t>
      </w:r>
      <w:r w:rsidRPr="14FA0592">
        <w:rPr>
          <w:color w:val="002060"/>
        </w:rPr>
        <w:t>Consists of hardware/software implemented to manage risk and provide protection.</w:t>
      </w:r>
    </w:p>
    <w:p w:rsidR="138B98BE" w:rsidP="14FA0592" w:rsidRDefault="138B98BE" w14:paraId="5EB28013" w14:textId="2084EFAB">
      <w:pPr>
        <w:pStyle w:val="ListParagraph"/>
        <w:numPr>
          <w:ilvl w:val="2"/>
          <w:numId w:val="32"/>
        </w:numPr>
        <w:spacing w:after="0"/>
        <w:rPr>
          <w:color w:val="002060"/>
        </w:rPr>
      </w:pPr>
      <w:r w:rsidRPr="14FA0592">
        <w:rPr>
          <w:b/>
          <w:bCs/>
          <w:color w:val="002060"/>
        </w:rPr>
        <w:t xml:space="preserve">Physical Control – </w:t>
      </w:r>
      <w:r w:rsidRPr="14FA0592">
        <w:rPr>
          <w:color w:val="002060"/>
        </w:rPr>
        <w:t>Consists of mechanism such as fences, locks, keycard scanners being deployed to protect systems, facilities, personnel, and resources. Physical controls physically separate people or other threats from systems.</w:t>
      </w:r>
    </w:p>
    <w:p w:rsidR="138B98BE" w:rsidP="14FA0592" w:rsidRDefault="138B98BE" w14:paraId="66CD1CFE" w14:textId="42C5A92F">
      <w:pPr>
        <w:pStyle w:val="ListParagraph"/>
        <w:numPr>
          <w:ilvl w:val="1"/>
          <w:numId w:val="32"/>
        </w:numPr>
        <w:spacing w:after="0"/>
        <w:rPr>
          <w:b/>
          <w:bCs/>
          <w:color w:val="002060"/>
        </w:rPr>
      </w:pPr>
      <w:r w:rsidRPr="14FA0592">
        <w:rPr>
          <w:b/>
          <w:bCs/>
          <w:color w:val="002060"/>
        </w:rPr>
        <w:t>Avoid the risk by eliminating corresponding activities.</w:t>
      </w:r>
    </w:p>
    <w:p w:rsidR="138B98BE" w:rsidP="14FA0592" w:rsidRDefault="138B98BE" w14:paraId="62D95A76" w14:textId="2713DC60">
      <w:pPr>
        <w:pStyle w:val="ListParagraph"/>
        <w:numPr>
          <w:ilvl w:val="1"/>
          <w:numId w:val="32"/>
        </w:numPr>
        <w:spacing w:after="0"/>
        <w:rPr>
          <w:b/>
          <w:bCs/>
          <w:color w:val="002060"/>
        </w:rPr>
      </w:pPr>
      <w:r w:rsidRPr="14FA0592">
        <w:rPr>
          <w:b/>
          <w:bCs/>
          <w:color w:val="002060"/>
        </w:rPr>
        <w:t xml:space="preserve">Transfer risk to external party i.e., insurance </w:t>
      </w:r>
    </w:p>
    <w:p w:rsidR="138B98BE" w:rsidP="14FA0592" w:rsidRDefault="138B98BE" w14:paraId="3AE342B0" w14:textId="759D2F96">
      <w:pPr>
        <w:pStyle w:val="ListParagraph"/>
        <w:numPr>
          <w:ilvl w:val="1"/>
          <w:numId w:val="32"/>
        </w:numPr>
        <w:spacing w:after="0"/>
        <w:rPr>
          <w:b/>
          <w:bCs/>
          <w:color w:val="002060"/>
        </w:rPr>
      </w:pPr>
      <w:r w:rsidRPr="14FA0592">
        <w:rPr>
          <w:b/>
          <w:bCs/>
          <w:color w:val="002060"/>
        </w:rPr>
        <w:t>Accept the risk.</w:t>
      </w:r>
    </w:p>
    <w:p w:rsidR="00852F65" w:rsidP="14FA0592" w:rsidRDefault="00852F65" w14:paraId="098E6758" w14:textId="189850D3">
      <w:pPr>
        <w:spacing w:after="0"/>
        <w:rPr>
          <w:b/>
          <w:color w:val="002060"/>
        </w:rPr>
      </w:pPr>
      <w:r w:rsidRPr="14FA0592">
        <w:rPr>
          <w:b/>
          <w:color w:val="002060"/>
        </w:rPr>
        <w:t xml:space="preserve">What role and how can end-users play in the process of cyber-risk assessment? </w:t>
      </w:r>
    </w:p>
    <w:p w:rsidR="138B98BE" w:rsidP="520D5ADB" w:rsidRDefault="138B98BE" w14:paraId="5B88401D" w14:textId="56C7EA82">
      <w:pPr>
        <w:spacing w:after="0"/>
        <w:rPr>
          <w:color w:val="002060"/>
        </w:rPr>
      </w:pPr>
      <w:r w:rsidRPr="520D5ADB">
        <w:rPr>
          <w:color w:val="002060"/>
        </w:rPr>
        <w:t>End-users are the first line of defence against cybersecurity attacks and can help in the prevention of cyber incidents by following the best practices and reporting suspicious activities.</w:t>
      </w:r>
      <w:r w:rsidRPr="520D5ADB" w:rsidR="07E4C259">
        <w:rPr>
          <w:color w:val="002060"/>
        </w:rPr>
        <w:t xml:space="preserve"> They also contribute to the risk assessment process through identifying potential risks and vulnerabilities in their systems and networks, they provide feedback on the effectiveness of security controls and help prioritise risks based on their impact on business operations, and they can be trained to recognize observable phishing cues and lures that appear in websites, emails, and social networks. They need systematic, coordinated, and integrated training to do this.</w:t>
      </w:r>
    </w:p>
    <w:p w:rsidR="4E6527C0" w:rsidP="4E6527C0" w:rsidRDefault="4E6527C0" w14:paraId="3642E62E" w14:textId="2B51B5C9">
      <w:pPr>
        <w:spacing w:after="0"/>
        <w:rPr>
          <w:b/>
          <w:bCs/>
          <w:color w:val="002060"/>
        </w:rPr>
      </w:pPr>
    </w:p>
    <w:p w:rsidR="00C86C86" w:rsidP="14FA0592" w:rsidRDefault="00C86C86" w14:paraId="37879422" w14:textId="68C9B31E">
      <w:pPr>
        <w:rPr>
          <w:b/>
        </w:rPr>
      </w:pPr>
      <w:r w:rsidRPr="14FA0592">
        <w:rPr>
          <w:b/>
        </w:rPr>
        <w:t>What are the business implications of the types of vulnerabilities and cyber security breaches you identified in your initial investigations?</w:t>
      </w:r>
    </w:p>
    <w:p w:rsidR="138B98BE" w:rsidP="00AF68C8" w:rsidRDefault="138B98BE" w14:paraId="6BDA428B" w14:textId="79589C92">
      <w:pPr>
        <w:pStyle w:val="ListParagraph"/>
        <w:numPr>
          <w:ilvl w:val="1"/>
          <w:numId w:val="32"/>
        </w:numPr>
        <w:spacing w:after="0"/>
        <w:rPr>
          <w:color w:val="002060"/>
        </w:rPr>
      </w:pPr>
      <w:r w:rsidRPr="14FA0592">
        <w:rPr>
          <w:color w:val="002060"/>
        </w:rPr>
        <w:t xml:space="preserve">Business implications of being breached by a </w:t>
      </w:r>
      <w:r w:rsidRPr="14FA0592">
        <w:rPr>
          <w:b/>
          <w:bCs/>
          <w:color w:val="002060"/>
        </w:rPr>
        <w:t>Phishing attack</w:t>
      </w:r>
      <w:r w:rsidRPr="14FA0592">
        <w:rPr>
          <w:color w:val="002060"/>
        </w:rPr>
        <w:t>:</w:t>
      </w:r>
    </w:p>
    <w:p w:rsidR="138B98BE" w:rsidP="520D5ADB" w:rsidRDefault="138B98BE" w14:paraId="78C7864E" w14:textId="1DC5E5F5">
      <w:pPr>
        <w:spacing w:after="0"/>
      </w:pPr>
      <w:r>
        <w:t>Loss of Money: Phishing attacks can lead to financial losses from theft of funds to fraudulent actions</w:t>
      </w:r>
      <w:r w:rsidR="2AFAAEB7">
        <w:t xml:space="preserve">, </w:t>
      </w:r>
      <w:r>
        <w:t>Loss of intellectual property: Theft of intellectual property because of a successful phishing campaign can be the most destructive loss of all. Trade secrets, research, lists of customers, formulas, new development are the vectors that would be impacted.</w:t>
      </w:r>
      <w:r w:rsidR="1EC82CF6">
        <w:t xml:space="preserve"> </w:t>
      </w:r>
      <w:r>
        <w:t>Damage to reputation</w:t>
      </w:r>
      <w:r w:rsidR="793312A4">
        <w:t xml:space="preserve"> w</w:t>
      </w:r>
      <w:r>
        <w:t>hen announcing the breach, the reputation takes a sudden hit. Loss of business will follow and news about the breach will happen.</w:t>
      </w:r>
    </w:p>
    <w:p w:rsidR="138B98BE" w:rsidP="520D5ADB" w:rsidRDefault="138B98BE" w14:paraId="4843D80E" w14:textId="5A421368">
      <w:pPr>
        <w:spacing w:after="0"/>
      </w:pPr>
      <w:r>
        <w:t>Disruption of operational activities: Cyber-attacks causes major damage to business.</w:t>
      </w:r>
    </w:p>
    <w:p w:rsidR="138B98BE" w:rsidP="00AF68C8" w:rsidRDefault="138B98BE" w14:paraId="2CB7F485" w14:textId="6C73BBD9">
      <w:pPr>
        <w:pStyle w:val="ListParagraph"/>
        <w:numPr>
          <w:ilvl w:val="1"/>
          <w:numId w:val="32"/>
        </w:numPr>
        <w:spacing w:after="0"/>
        <w:rPr>
          <w:color w:val="002060"/>
        </w:rPr>
      </w:pPr>
      <w:r w:rsidRPr="14FA0592">
        <w:rPr>
          <w:color w:val="002060"/>
        </w:rPr>
        <w:t xml:space="preserve">Business implications </w:t>
      </w:r>
      <w:r w:rsidRPr="14FA0592">
        <w:rPr>
          <w:b/>
          <w:bCs/>
          <w:color w:val="002060"/>
        </w:rPr>
        <w:t>not having an IPS/IDS system to detect and respond to suspicious traffic</w:t>
      </w:r>
      <w:r w:rsidRPr="14FA0592">
        <w:rPr>
          <w:color w:val="002060"/>
        </w:rPr>
        <w:t>:</w:t>
      </w:r>
    </w:p>
    <w:p w:rsidR="138B98BE" w:rsidP="520D5ADB" w:rsidRDefault="138B98BE" w14:paraId="7F20F397" w14:textId="090FA157">
      <w:pPr>
        <w:spacing w:after="0"/>
      </w:pPr>
      <w:r>
        <w:t>Increased risk of cyber-attacks: No IDS/IPS implemented, businesses would be more vulnerable to a cyber-attack, which will lead to a data breach, financial loss and damage to reputatio</w:t>
      </w:r>
      <w:r w:rsidR="28DC4BF1">
        <w:t xml:space="preserve">n, </w:t>
      </w:r>
      <w:r>
        <w:t xml:space="preserve">Increased response time: Without an IDS/IPS, businesses will take longer to detect and respond to cyber-attacks, which can lead to </w:t>
      </w:r>
      <w:r w:rsidR="6059F957">
        <w:t>considerable damage</w:t>
      </w:r>
      <w:r>
        <w:t xml:space="preserve"> being done before the attack is stopped</w:t>
      </w:r>
      <w:r w:rsidR="54CD47EA">
        <w:t xml:space="preserve"> and l</w:t>
      </w:r>
      <w:r>
        <w:t>oss of customer trust: a data breach will lead to the loss of customer trust.</w:t>
      </w:r>
    </w:p>
    <w:p w:rsidR="138B98BE" w:rsidP="00AF68C8" w:rsidRDefault="138B98BE" w14:paraId="4F357931" w14:textId="14BB6C87">
      <w:pPr>
        <w:pStyle w:val="ListParagraph"/>
        <w:numPr>
          <w:ilvl w:val="1"/>
          <w:numId w:val="32"/>
        </w:numPr>
        <w:spacing w:after="0"/>
        <w:rPr>
          <w:b/>
          <w:bCs/>
          <w:color w:val="002060"/>
        </w:rPr>
      </w:pPr>
      <w:r w:rsidRPr="14FA0592">
        <w:rPr>
          <w:color w:val="002060"/>
        </w:rPr>
        <w:t>Business implications of being breached</w:t>
      </w:r>
      <w:r w:rsidRPr="14FA0592">
        <w:rPr>
          <w:b/>
          <w:bCs/>
          <w:color w:val="002060"/>
        </w:rPr>
        <w:t xml:space="preserve"> without Wi-Fi VPN to filter data:</w:t>
      </w:r>
    </w:p>
    <w:p w:rsidR="138B98BE" w:rsidP="520D5ADB" w:rsidRDefault="138B98BE" w14:paraId="481AD68B" w14:textId="39721011">
      <w:pPr>
        <w:spacing w:after="0"/>
      </w:pPr>
      <w:r>
        <w:t>Increased risk of cyber-attacks: Without VPN, businesses are particularly more vulnerable to attacks which can lead to data breaches, financial losses, and a stain to their reputation/damage to reputation.</w:t>
      </w:r>
    </w:p>
    <w:p w:rsidR="138B98BE" w:rsidP="520D5ADB" w:rsidRDefault="138B98BE" w14:paraId="5823ACCA" w14:textId="050CB25D">
      <w:pPr>
        <w:spacing w:after="0"/>
      </w:pPr>
      <w:r>
        <w:t>Increased cost: The cost of a cyber-attack can be quite significant. Without VPN, businesses may spend a lot more money on remediation efforts and repairing the damage caused by the attacks</w:t>
      </w:r>
      <w:r w:rsidR="6124400D">
        <w:t xml:space="preserve"> and a considerable l</w:t>
      </w:r>
      <w:r>
        <w:t>oss of customer trust</w:t>
      </w:r>
      <w:r w:rsidR="76BFA8DA">
        <w:t>.</w:t>
      </w:r>
    </w:p>
    <w:p w:rsidR="138B98BE" w:rsidP="00AF68C8" w:rsidRDefault="138B98BE" w14:paraId="4A10212A" w14:textId="3BE7B93F">
      <w:pPr>
        <w:pStyle w:val="ListParagraph"/>
        <w:numPr>
          <w:ilvl w:val="1"/>
          <w:numId w:val="32"/>
        </w:numPr>
        <w:spacing w:after="0"/>
        <w:rPr>
          <w:b/>
          <w:bCs/>
          <w:color w:val="002060"/>
        </w:rPr>
      </w:pPr>
      <w:r w:rsidRPr="14FA0592">
        <w:rPr>
          <w:color w:val="002060"/>
        </w:rPr>
        <w:t xml:space="preserve">Business implications of being breached by an attack while </w:t>
      </w:r>
      <w:r w:rsidRPr="14FA0592">
        <w:rPr>
          <w:b/>
          <w:bCs/>
          <w:color w:val="002060"/>
        </w:rPr>
        <w:t>website files are backed up to a physical external hard drive only:</w:t>
      </w:r>
    </w:p>
    <w:p w:rsidR="138B98BE" w:rsidP="520D5ADB" w:rsidRDefault="138B98BE" w14:paraId="720D3E18" w14:textId="090C1EA0">
      <w:pPr>
        <w:spacing w:after="0"/>
      </w:pPr>
      <w:r>
        <w:t xml:space="preserve">Loss of data: Damaged/Stolen physical hard drives can lead to data loss, the business may lose all its website files. This can lead to </w:t>
      </w:r>
      <w:r w:rsidR="04C02F2C">
        <w:t>an incredibly significant</w:t>
      </w:r>
      <w:r>
        <w:t xml:space="preserve"> downtime and loss of revenue.</w:t>
      </w:r>
      <w:r w:rsidR="142D66E8">
        <w:t xml:space="preserve"> </w:t>
      </w:r>
      <w:r>
        <w:t>Increased cost: Just like having no VPN, a business will use a lot more money on remediation efforts and repairing the damage</w:t>
      </w:r>
      <w:r w:rsidR="34EC2013">
        <w:t xml:space="preserve"> and they </w:t>
      </w:r>
      <w:r w:rsidR="6D7E6677">
        <w:t>can</w:t>
      </w:r>
      <w:r w:rsidR="34EC2013">
        <w:t xml:space="preserve"> receive d</w:t>
      </w:r>
      <w:r>
        <w:t xml:space="preserve">amage to </w:t>
      </w:r>
      <w:r w:rsidR="5D7D2E7E">
        <w:t>their reputation.</w:t>
      </w:r>
    </w:p>
    <w:p w:rsidR="138B98BE" w:rsidP="00AF68C8" w:rsidRDefault="138B98BE" w14:paraId="0D94E953" w14:textId="26810165">
      <w:pPr>
        <w:pStyle w:val="ListParagraph"/>
        <w:numPr>
          <w:ilvl w:val="1"/>
          <w:numId w:val="32"/>
        </w:numPr>
        <w:spacing w:after="0"/>
        <w:rPr>
          <w:color w:val="002060"/>
        </w:rPr>
      </w:pPr>
      <w:r w:rsidRPr="14FA0592">
        <w:rPr>
          <w:color w:val="002060"/>
        </w:rPr>
        <w:t>Business implications of being breached and having staff login details all recorded manually in a spreadsheet:</w:t>
      </w:r>
    </w:p>
    <w:p w:rsidR="138B98BE" w:rsidP="520D5ADB" w:rsidRDefault="138B98BE" w14:paraId="5FBE5050" w14:textId="14ECD3DF">
      <w:pPr>
        <w:spacing w:after="0"/>
      </w:pPr>
      <w:r>
        <w:t>Loss of Data: Stolen or damage data will lead to significant downtime and loss of revenue.</w:t>
      </w:r>
    </w:p>
    <w:p w:rsidR="138B98BE" w:rsidP="520D5ADB" w:rsidRDefault="138B98BE" w14:paraId="38C5B6C6" w14:textId="27414AD1">
      <w:pPr>
        <w:spacing w:after="0"/>
      </w:pPr>
      <w:r>
        <w:t xml:space="preserve">Increased risk of cyber-attacks: The login details open the window for further attacks which will increase the cost and could cause significant destruction of </w:t>
      </w:r>
      <w:r w:rsidR="238D26BB">
        <w:t>data. Irrefutable</w:t>
      </w:r>
      <w:r>
        <w:t xml:space="preserve"> damage to reputation: With this breach announced, the reputation immediately plummets to the bottom, this will tarnish the image and will liquidate the organisation.</w:t>
      </w:r>
    </w:p>
    <w:p w:rsidR="00C86C86" w:rsidP="14FA0592" w:rsidRDefault="00C86C86" w14:paraId="6D9D4FF3" w14:textId="01E758D4">
      <w:pPr>
        <w:spacing w:after="0"/>
        <w:rPr>
          <w:b/>
          <w:color w:val="002060"/>
        </w:rPr>
      </w:pPr>
      <w:r w:rsidRPr="14FA0592">
        <w:rPr>
          <w:b/>
          <w:color w:val="002060"/>
        </w:rPr>
        <w:t>What are the implications to the user if they do not adopt or implement the solution?</w:t>
      </w:r>
    </w:p>
    <w:p w:rsidR="138B98BE" w:rsidP="520D5ADB" w:rsidRDefault="3A37C0EB" w14:paraId="6C0B5936" w14:textId="4892ACC3">
      <w:pPr>
        <w:spacing w:after="0"/>
      </w:pPr>
      <w:r>
        <w:t xml:space="preserve">Users will </w:t>
      </w:r>
      <w:r w:rsidR="607C5E21">
        <w:t>s</w:t>
      </w:r>
      <w:r w:rsidR="138B98BE">
        <w:t xml:space="preserve">uffer from negligence and be held accountable in </w:t>
      </w:r>
      <w:r w:rsidR="3CFE7DF9">
        <w:t xml:space="preserve">court and will be investigated in which they shall be in </w:t>
      </w:r>
      <w:r w:rsidR="138B98BE">
        <w:t>legal liability which extends to the whole organisation</w:t>
      </w:r>
      <w:r w:rsidR="6F0FAB22">
        <w:t xml:space="preserve"> and be exposed to ri</w:t>
      </w:r>
      <w:r w:rsidR="138B98BE">
        <w:t xml:space="preserve">sk of identity theft, financial fraud, financial </w:t>
      </w:r>
      <w:r w:rsidR="7DFA59B8">
        <w:t>losses,</w:t>
      </w:r>
      <w:r w:rsidR="138B98BE">
        <w:t xml:space="preserve"> and other cyber-related crimes.</w:t>
      </w:r>
    </w:p>
    <w:p w:rsidR="4E6527C0" w:rsidP="4E6527C0" w:rsidRDefault="4E6527C0" w14:paraId="6C02801B" w14:textId="6EB5C252"/>
    <w:p w:rsidR="00BE1AD2" w:rsidP="00BE1AD2" w:rsidRDefault="00BE1AD2" w14:paraId="18FBD95D" w14:textId="03BAA84B">
      <w:pPr>
        <w:rPr>
          <w:b/>
          <w:bCs/>
          <w:sz w:val="28"/>
          <w:szCs w:val="28"/>
        </w:rPr>
      </w:pPr>
      <w:r w:rsidRPr="00BE1AD2">
        <w:rPr>
          <w:b/>
          <w:bCs/>
          <w:sz w:val="28"/>
          <w:szCs w:val="28"/>
        </w:rPr>
        <w:t>Operating systems (Windows or Linux)</w:t>
      </w:r>
    </w:p>
    <w:p w:rsidRPr="00852F65" w:rsidR="00852F65" w:rsidP="006A02D4" w:rsidRDefault="00852F65" w14:paraId="2AD6E997" w14:textId="1121DA30">
      <w:pPr>
        <w:pStyle w:val="ListParagraph"/>
        <w:numPr>
          <w:ilvl w:val="0"/>
          <w:numId w:val="32"/>
        </w:numPr>
      </w:pPr>
      <w:r w:rsidRPr="00852F65">
        <w:t xml:space="preserve">Give an overview of how the operating system used within the organisation is vulnerable to cybersecurity risks. </w:t>
      </w:r>
    </w:p>
    <w:p w:rsidR="009FB8C8" w:rsidP="4E6527C0" w:rsidRDefault="009FB8C8" w14:paraId="4D4778B0" w14:textId="05562D45">
      <w:pPr>
        <w:spacing w:after="160" w:line="257" w:lineRule="auto"/>
        <w:rPr>
          <w:rFonts w:ascii="Calibri" w:hAnsi="Calibri" w:eastAsia="Calibri" w:cs="Calibri"/>
          <w:i/>
          <w:iCs/>
          <w:color w:val="4472C4"/>
        </w:rPr>
      </w:pPr>
      <w:r w:rsidRPr="4E6527C0">
        <w:rPr>
          <w:rFonts w:ascii="Calibri" w:hAnsi="Calibri" w:eastAsia="Calibri" w:cs="Calibri"/>
          <w:i/>
          <w:iCs/>
          <w:color w:val="4472C4"/>
        </w:rPr>
        <w:t xml:space="preserve">Below are details on the current configuration of the operating system or its application. Any associated risks are also </w:t>
      </w:r>
      <w:r w:rsidRPr="4E6527C0" w:rsidR="71E65429">
        <w:rPr>
          <w:rFonts w:ascii="Calibri" w:hAnsi="Calibri" w:eastAsia="Calibri" w:cs="Calibri"/>
          <w:i/>
          <w:iCs/>
          <w:color w:val="4472C4"/>
        </w:rPr>
        <w:t>lis</w:t>
      </w:r>
      <w:r w:rsidRPr="4E6527C0">
        <w:rPr>
          <w:rFonts w:ascii="Calibri" w:hAnsi="Calibri" w:eastAsia="Calibri" w:cs="Calibri"/>
          <w:i/>
          <w:iCs/>
          <w:color w:val="4472C4"/>
        </w:rPr>
        <w:t>ted.</w:t>
      </w:r>
    </w:p>
    <w:p w:rsidR="009FB8C8" w:rsidP="00CF39F5" w:rsidRDefault="009FB8C8" w14:paraId="472FD807" w14:textId="4F52854D">
      <w:pPr>
        <w:pStyle w:val="ListParagraph"/>
        <w:numPr>
          <w:ilvl w:val="0"/>
          <w:numId w:val="97"/>
        </w:numPr>
        <w:spacing w:after="0"/>
        <w:rPr>
          <w:rFonts w:ascii="Calibri" w:hAnsi="Calibri" w:eastAsia="Calibri" w:cs="Calibri"/>
          <w:i/>
          <w:iCs/>
          <w:color w:val="4472C4"/>
        </w:rPr>
      </w:pPr>
      <w:r w:rsidRPr="4E6527C0">
        <w:rPr>
          <w:rFonts w:ascii="Calibri" w:hAnsi="Calibri" w:eastAsia="Calibri" w:cs="Calibri"/>
          <w:i/>
          <w:iCs/>
          <w:color w:val="4472C4"/>
        </w:rPr>
        <w:t>Issue: Login details for new users are emailed to them, and separately recorded manually in a spreadsheet.</w:t>
      </w:r>
    </w:p>
    <w:p w:rsidR="009FB8C8" w:rsidP="4E6527C0" w:rsidRDefault="009FB8C8" w14:paraId="13B6FEB0" w14:textId="5890D841">
      <w:pPr>
        <w:spacing w:after="160" w:line="257" w:lineRule="auto"/>
      </w:pPr>
      <w:r w:rsidRPr="4E6527C0">
        <w:rPr>
          <w:rFonts w:ascii="Calibri" w:hAnsi="Calibri" w:eastAsia="Calibri" w:cs="Calibri"/>
          <w:i/>
          <w:iCs/>
          <w:color w:val="4472C4"/>
        </w:rPr>
        <w:t>Risk: Accounts will be compromised if unauthorised access to the login spreadsheet or any emails sending account details, given both store the username and password in plain text.</w:t>
      </w:r>
    </w:p>
    <w:p w:rsidR="009FB8C8" w:rsidP="00CF39F5" w:rsidRDefault="009FB8C8" w14:paraId="53C00D9D" w14:textId="1C4BF7E2">
      <w:pPr>
        <w:pStyle w:val="ListParagraph"/>
        <w:numPr>
          <w:ilvl w:val="0"/>
          <w:numId w:val="97"/>
        </w:numPr>
        <w:spacing w:after="0"/>
        <w:rPr>
          <w:rFonts w:ascii="Calibri" w:hAnsi="Calibri" w:eastAsia="Calibri" w:cs="Calibri"/>
          <w:i/>
          <w:iCs/>
          <w:color w:val="4472C4"/>
        </w:rPr>
      </w:pPr>
      <w:r w:rsidRPr="4E6527C0">
        <w:rPr>
          <w:rFonts w:ascii="Calibri" w:hAnsi="Calibri" w:eastAsia="Calibri" w:cs="Calibri"/>
          <w:i/>
          <w:iCs/>
          <w:color w:val="4472C4"/>
        </w:rPr>
        <w:t>Issue: Although no details are given, there is no indication of an organised, hierarchical domain structure existing either.</w:t>
      </w:r>
    </w:p>
    <w:p w:rsidR="009FB8C8" w:rsidP="4E6527C0" w:rsidRDefault="009FB8C8" w14:paraId="22941DEA" w14:textId="237C636E">
      <w:pPr>
        <w:spacing w:after="160" w:line="257" w:lineRule="auto"/>
      </w:pPr>
      <w:r w:rsidRPr="4E6527C0">
        <w:rPr>
          <w:rFonts w:ascii="Calibri" w:hAnsi="Calibri" w:eastAsia="Calibri" w:cs="Calibri"/>
          <w:i/>
          <w:iCs/>
          <w:color w:val="4472C4"/>
        </w:rPr>
        <w:t>Risk: Employees should have different account permissions and access corresponding to their job’s role, otherwise unnecessary/unauthorised access is automatically given to others. Companies have an internal hierarchy organised into an appropriate structure, so network permissions should correspond to this.</w:t>
      </w:r>
    </w:p>
    <w:p w:rsidR="009FB8C8" w:rsidP="00CF39F5" w:rsidRDefault="009FB8C8" w14:paraId="37708333" w14:textId="4B3B0B4E">
      <w:pPr>
        <w:pStyle w:val="ListParagraph"/>
        <w:numPr>
          <w:ilvl w:val="0"/>
          <w:numId w:val="97"/>
        </w:numPr>
        <w:spacing w:after="0"/>
        <w:rPr>
          <w:rFonts w:ascii="Calibri" w:hAnsi="Calibri" w:eastAsia="Calibri" w:cs="Calibri"/>
          <w:i/>
          <w:iCs/>
          <w:color w:val="4472C4"/>
        </w:rPr>
      </w:pPr>
      <w:r w:rsidRPr="4E6527C0">
        <w:rPr>
          <w:rFonts w:ascii="Calibri" w:hAnsi="Calibri" w:eastAsia="Calibri" w:cs="Calibri"/>
          <w:i/>
          <w:iCs/>
          <w:color w:val="4472C4"/>
        </w:rPr>
        <w:t xml:space="preserve">Issue: Currently lacking OS related cyber security policies, such as… </w:t>
      </w:r>
    </w:p>
    <w:p w:rsidR="009FB8C8" w:rsidP="00CF39F5" w:rsidRDefault="009FB8C8" w14:paraId="5935416E" w14:textId="3B3050DE">
      <w:pPr>
        <w:pStyle w:val="ListParagraph"/>
        <w:numPr>
          <w:ilvl w:val="1"/>
          <w:numId w:val="97"/>
        </w:numPr>
        <w:spacing w:after="0"/>
        <w:rPr>
          <w:rFonts w:ascii="Calibri" w:hAnsi="Calibri" w:eastAsia="Calibri" w:cs="Calibri"/>
          <w:i/>
          <w:iCs/>
          <w:color w:val="4472C4"/>
        </w:rPr>
      </w:pPr>
      <w:r w:rsidRPr="4E6527C0">
        <w:rPr>
          <w:rFonts w:ascii="Calibri" w:hAnsi="Calibri" w:eastAsia="Calibri" w:cs="Calibri"/>
          <w:i/>
          <w:iCs/>
          <w:color w:val="4472C4"/>
        </w:rPr>
        <w:t>A software updating policy.</w:t>
      </w:r>
    </w:p>
    <w:p w:rsidR="009FB8C8" w:rsidP="4E6527C0" w:rsidRDefault="009FB8C8" w14:paraId="3A6671F3" w14:textId="3B61F52A">
      <w:pPr>
        <w:spacing w:after="160" w:line="257" w:lineRule="auto"/>
        <w:rPr>
          <w:rFonts w:ascii="Calibri" w:hAnsi="Calibri" w:eastAsia="Calibri" w:cs="Calibri"/>
          <w:i/>
          <w:iCs/>
          <w:color w:val="4472C4"/>
        </w:rPr>
      </w:pPr>
      <w:r w:rsidRPr="4E6527C0">
        <w:rPr>
          <w:rFonts w:ascii="Calibri" w:hAnsi="Calibri" w:eastAsia="Calibri" w:cs="Calibri"/>
          <w:i/>
          <w:iCs/>
          <w:color w:val="4472C4"/>
        </w:rPr>
        <w:t xml:space="preserve">Risk: Outdated software may have known vulnerabilities that may be taken advantage of. Security updates help patch these vulnerabilities. </w:t>
      </w:r>
    </w:p>
    <w:p w:rsidR="009FB8C8" w:rsidP="00CF39F5" w:rsidRDefault="009FB8C8" w14:paraId="532AB1F1" w14:textId="15A4B04B">
      <w:pPr>
        <w:pStyle w:val="ListParagraph"/>
        <w:numPr>
          <w:ilvl w:val="1"/>
          <w:numId w:val="97"/>
        </w:numPr>
        <w:spacing w:after="0"/>
        <w:rPr>
          <w:rFonts w:ascii="Calibri" w:hAnsi="Calibri" w:eastAsia="Calibri" w:cs="Calibri"/>
          <w:i/>
          <w:iCs/>
          <w:color w:val="4472C4"/>
        </w:rPr>
      </w:pPr>
      <w:r w:rsidRPr="4E6527C0">
        <w:rPr>
          <w:rFonts w:ascii="Calibri" w:hAnsi="Calibri" w:eastAsia="Calibri" w:cs="Calibri"/>
          <w:i/>
          <w:iCs/>
          <w:color w:val="4472C4"/>
        </w:rPr>
        <w:t>A mandatory anti-malware software.</w:t>
      </w:r>
    </w:p>
    <w:p w:rsidR="009FB8C8" w:rsidP="4E6527C0" w:rsidRDefault="009FB8C8" w14:paraId="0AF0ADF6" w14:textId="2D619816">
      <w:pPr>
        <w:spacing w:line="257" w:lineRule="auto"/>
        <w:rPr>
          <w:rFonts w:ascii="Calibri" w:hAnsi="Calibri" w:eastAsia="Calibri" w:cs="Calibri"/>
          <w:i/>
          <w:iCs/>
          <w:color w:val="4472C4"/>
        </w:rPr>
      </w:pPr>
      <w:r w:rsidRPr="4E6527C0">
        <w:rPr>
          <w:rFonts w:ascii="Calibri" w:hAnsi="Calibri" w:eastAsia="Calibri" w:cs="Calibri"/>
          <w:i/>
          <w:iCs/>
          <w:color w:val="4472C4"/>
        </w:rPr>
        <w:t>Risk: If a device is breached, detection of suspicious activity will be harder to identify without an anti-malware program. Anti-malware can also prevent malware from spreading by quarantining and deleting affected area.</w:t>
      </w:r>
    </w:p>
    <w:p w:rsidR="009FB8C8" w:rsidP="00CF39F5" w:rsidRDefault="009FB8C8" w14:paraId="30539499" w14:textId="7BB0F964">
      <w:pPr>
        <w:pStyle w:val="ListParagraph"/>
        <w:numPr>
          <w:ilvl w:val="1"/>
          <w:numId w:val="97"/>
        </w:numPr>
        <w:spacing w:after="0"/>
        <w:rPr>
          <w:rFonts w:ascii="Calibri" w:hAnsi="Calibri" w:eastAsia="Calibri" w:cs="Calibri"/>
          <w:i/>
          <w:iCs/>
          <w:color w:val="4472C4"/>
        </w:rPr>
      </w:pPr>
      <w:r w:rsidRPr="4E6527C0">
        <w:rPr>
          <w:rFonts w:ascii="Calibri" w:hAnsi="Calibri" w:eastAsia="Calibri" w:cs="Calibri"/>
          <w:i/>
          <w:iCs/>
          <w:color w:val="4472C4"/>
        </w:rPr>
        <w:t>Software firewall must always be on.</w:t>
      </w:r>
    </w:p>
    <w:p w:rsidR="009FB8C8" w:rsidP="4E6527C0" w:rsidRDefault="009FB8C8" w14:paraId="4B0F143B" w14:textId="7776DADA">
      <w:pPr>
        <w:spacing w:after="160" w:line="257" w:lineRule="auto"/>
      </w:pPr>
      <w:r w:rsidRPr="730C8253">
        <w:rPr>
          <w:rFonts w:ascii="Calibri" w:hAnsi="Calibri" w:eastAsia="Calibri" w:cs="Calibri"/>
          <w:i/>
          <w:iCs/>
          <w:color w:val="4472C4"/>
        </w:rPr>
        <w:t>Risk: A firewall protects against foreign traffic, so having an inactive software is more vulnerable to many attacks such as port scanning, certain DoS flood attacks, and malware is more easily installed.</w:t>
      </w:r>
    </w:p>
    <w:p w:rsidR="730C8253" w:rsidP="730C8253" w:rsidRDefault="730C8253" w14:paraId="15AE693E" w14:textId="3C0FD8A6">
      <w:pPr>
        <w:spacing w:after="160" w:line="257" w:lineRule="auto"/>
        <w:rPr>
          <w:rFonts w:ascii="Calibri" w:hAnsi="Calibri" w:eastAsia="Calibri" w:cs="Calibri"/>
          <w:i/>
          <w:iCs/>
          <w:color w:val="4472C4"/>
        </w:rPr>
      </w:pPr>
    </w:p>
    <w:p w:rsidR="009FB8C8" w:rsidP="730C8253" w:rsidRDefault="009FB8C8" w14:paraId="10A0D1F4" w14:textId="3FCF67A7">
      <w:pPr>
        <w:pStyle w:val="ListParagraph"/>
        <w:numPr>
          <w:ilvl w:val="0"/>
          <w:numId w:val="32"/>
        </w:numPr>
        <w:spacing w:line="257" w:lineRule="auto"/>
      </w:pPr>
      <w:r w:rsidRPr="730C8253">
        <w:rPr>
          <w:rFonts w:ascii="Calibri" w:hAnsi="Calibri" w:eastAsia="Calibri" w:cs="Calibri"/>
          <w:i/>
          <w:iCs/>
          <w:color w:val="4472C4"/>
        </w:rPr>
        <w:t xml:space="preserve"> </w:t>
      </w:r>
      <w:r w:rsidR="79D0EFBC">
        <w:t>Describe two methods the user can implement to improve security when using the operating system identified.</w:t>
      </w:r>
    </w:p>
    <w:p w:rsidR="009FB8C8" w:rsidP="4E6527C0" w:rsidRDefault="009FB8C8" w14:paraId="529EA99F" w14:textId="32048349">
      <w:pPr>
        <w:spacing w:after="160" w:line="257" w:lineRule="auto"/>
      </w:pPr>
      <w:r w:rsidRPr="4E6527C0">
        <w:rPr>
          <w:rFonts w:ascii="Calibri" w:hAnsi="Calibri" w:eastAsia="Calibri" w:cs="Calibri"/>
          <w:i/>
          <w:iCs/>
          <w:color w:val="4472C4"/>
        </w:rPr>
        <w:t>Solutions include…</w:t>
      </w:r>
    </w:p>
    <w:p w:rsidR="009FB8C8" w:rsidP="00CF39F5" w:rsidRDefault="009FB8C8" w14:paraId="2E9AE55B" w14:textId="7198CB45">
      <w:pPr>
        <w:pStyle w:val="ListParagraph"/>
        <w:numPr>
          <w:ilvl w:val="0"/>
          <w:numId w:val="96"/>
        </w:numPr>
        <w:spacing w:after="0"/>
        <w:rPr>
          <w:rFonts w:ascii="Calibri" w:hAnsi="Calibri" w:eastAsia="Calibri" w:cs="Calibri"/>
          <w:i/>
          <w:iCs/>
          <w:color w:val="4472C4"/>
        </w:rPr>
      </w:pPr>
      <w:r w:rsidRPr="4E6527C0">
        <w:rPr>
          <w:rFonts w:ascii="Calibri" w:hAnsi="Calibri" w:eastAsia="Calibri" w:cs="Calibri"/>
          <w:i/>
          <w:iCs/>
          <w:color w:val="4472C4"/>
        </w:rPr>
        <w:t xml:space="preserve">Using an </w:t>
      </w:r>
      <w:r w:rsidRPr="4E6527C0">
        <w:rPr>
          <w:rFonts w:ascii="Calibri" w:hAnsi="Calibri" w:eastAsia="Calibri" w:cs="Calibri"/>
          <w:b/>
          <w:bCs/>
          <w:i/>
          <w:iCs/>
          <w:color w:val="4472C4"/>
        </w:rPr>
        <w:t>active directory</w:t>
      </w:r>
      <w:r w:rsidRPr="4E6527C0">
        <w:rPr>
          <w:rFonts w:ascii="Calibri" w:hAnsi="Calibri" w:eastAsia="Calibri" w:cs="Calibri"/>
          <w:i/>
          <w:iCs/>
          <w:color w:val="4472C4"/>
        </w:rPr>
        <w:t xml:space="preserve"> with group policy to create a hierarchical, organised structure</w:t>
      </w:r>
      <w:r w:rsidRPr="4E6527C0" w:rsidR="2A24A2F7">
        <w:rPr>
          <w:rFonts w:ascii="Calibri" w:hAnsi="Calibri" w:eastAsia="Calibri" w:cs="Calibri"/>
          <w:i/>
          <w:iCs/>
          <w:color w:val="4472C4"/>
        </w:rPr>
        <w:t xml:space="preserve"> for users</w:t>
      </w:r>
      <w:r w:rsidRPr="4E6527C0">
        <w:rPr>
          <w:rFonts w:ascii="Calibri" w:hAnsi="Calibri" w:eastAsia="Calibri" w:cs="Calibri"/>
          <w:i/>
          <w:iCs/>
          <w:color w:val="4472C4"/>
        </w:rPr>
        <w:t xml:space="preserve">. </w:t>
      </w:r>
      <w:r w:rsidRPr="4E6527C0" w:rsidR="78A3C993">
        <w:rPr>
          <w:rFonts w:ascii="Calibri" w:hAnsi="Calibri" w:eastAsia="Calibri" w:cs="Calibri"/>
          <w:i/>
          <w:iCs/>
          <w:color w:val="4472C4"/>
        </w:rPr>
        <w:t xml:space="preserve">Employee account </w:t>
      </w:r>
      <w:r w:rsidRPr="4E6527C0">
        <w:rPr>
          <w:rFonts w:ascii="Calibri" w:hAnsi="Calibri" w:eastAsia="Calibri" w:cs="Calibri"/>
          <w:i/>
          <w:iCs/>
          <w:color w:val="4472C4"/>
        </w:rPr>
        <w:t>can be grouped based on which permissions are necessary for their role and responsibilities. This includes having the few but necessary IT/managerial staff with admin privileges to reset passwords in case users forget their password.</w:t>
      </w:r>
    </w:p>
    <w:p w:rsidR="009FB8C8" w:rsidP="4E6527C0" w:rsidRDefault="009FB8C8" w14:paraId="2DF0DB0E" w14:textId="64866D62">
      <w:pPr>
        <w:spacing w:after="160" w:line="257" w:lineRule="auto"/>
      </w:pPr>
      <w:r w:rsidRPr="4E6527C0">
        <w:rPr>
          <w:rFonts w:ascii="Calibri" w:hAnsi="Calibri" w:eastAsia="Calibri" w:cs="Calibri"/>
          <w:i/>
          <w:iCs/>
          <w:color w:val="4472C4"/>
        </w:rPr>
        <w:t>Users can be forced to change their initial password upon creation in the account in the active directory and may also reset their own password at will. The details will be stored securely in the active directory using AES-256 by default, so the final login details will neither be present in emails nor stored in plain text.</w:t>
      </w:r>
    </w:p>
    <w:p w:rsidR="009FB8C8" w:rsidP="4E6527C0" w:rsidRDefault="009FB8C8" w14:paraId="7D527BDE" w14:textId="0060EB16">
      <w:pPr>
        <w:spacing w:line="257" w:lineRule="auto"/>
      </w:pPr>
      <w:r w:rsidRPr="4E6527C0">
        <w:rPr>
          <w:rFonts w:ascii="Calibri" w:hAnsi="Calibri" w:eastAsia="Calibri" w:cs="Calibri"/>
          <w:i/>
          <w:iCs/>
          <w:color w:val="4472C4"/>
        </w:rPr>
        <w:t>Configuration:</w:t>
      </w:r>
    </w:p>
    <w:p w:rsidR="009FB8C8" w:rsidP="00CF39F5" w:rsidRDefault="009FB8C8" w14:paraId="665CB1B0" w14:textId="01E66B8E">
      <w:pPr>
        <w:pStyle w:val="ListParagraph"/>
        <w:numPr>
          <w:ilvl w:val="0"/>
          <w:numId w:val="95"/>
        </w:numPr>
        <w:spacing w:after="0"/>
        <w:rPr>
          <w:rFonts w:ascii="Calibri" w:hAnsi="Calibri" w:eastAsia="Calibri" w:cs="Calibri"/>
          <w:i/>
          <w:iCs/>
          <w:color w:val="4472C4"/>
        </w:rPr>
      </w:pPr>
      <w:r w:rsidRPr="4E6527C0">
        <w:rPr>
          <w:rFonts w:ascii="Calibri" w:hAnsi="Calibri" w:eastAsia="Calibri" w:cs="Calibri"/>
          <w:i/>
          <w:iCs/>
          <w:color w:val="4472C4"/>
        </w:rPr>
        <w:t>2 users with access to admin privileges: Company director in charge of admin and IT staff</w:t>
      </w:r>
    </w:p>
    <w:p w:rsidR="009FB8C8" w:rsidP="00CF39F5" w:rsidRDefault="009FB8C8" w14:paraId="301123E6" w14:textId="0CB3BF6E">
      <w:pPr>
        <w:pStyle w:val="ListParagraph"/>
        <w:numPr>
          <w:ilvl w:val="0"/>
          <w:numId w:val="95"/>
        </w:numPr>
        <w:spacing w:after="0"/>
        <w:rPr>
          <w:rFonts w:ascii="Calibri" w:hAnsi="Calibri" w:eastAsia="Calibri" w:cs="Calibri"/>
          <w:i/>
          <w:iCs/>
          <w:color w:val="4472C4"/>
        </w:rPr>
      </w:pPr>
      <w:r w:rsidRPr="4E6527C0">
        <w:rPr>
          <w:rFonts w:ascii="Calibri" w:hAnsi="Calibri" w:eastAsia="Calibri" w:cs="Calibri"/>
          <w:i/>
          <w:iCs/>
          <w:color w:val="4472C4"/>
        </w:rPr>
        <w:t>Hierarchical AD structure with group policy corresponding to responsibilities in the company.</w:t>
      </w:r>
    </w:p>
    <w:p w:rsidR="009FB8C8" w:rsidP="00CF39F5" w:rsidRDefault="009FB8C8" w14:paraId="3C184374" w14:textId="38889745">
      <w:pPr>
        <w:pStyle w:val="ListParagraph"/>
        <w:numPr>
          <w:ilvl w:val="0"/>
          <w:numId w:val="95"/>
        </w:numPr>
        <w:spacing w:after="0"/>
        <w:rPr>
          <w:rFonts w:ascii="Calibri" w:hAnsi="Calibri" w:eastAsia="Calibri" w:cs="Calibri"/>
          <w:i/>
          <w:iCs/>
          <w:color w:val="4472C4"/>
        </w:rPr>
      </w:pPr>
      <w:r w:rsidRPr="4E6527C0">
        <w:rPr>
          <w:rFonts w:ascii="Calibri" w:hAnsi="Calibri" w:eastAsia="Calibri" w:cs="Calibri"/>
          <w:i/>
          <w:iCs/>
          <w:color w:val="4472C4"/>
        </w:rPr>
        <w:t>Shared folders with access given through group permissions.</w:t>
      </w:r>
    </w:p>
    <w:p w:rsidR="009FB8C8" w:rsidP="00CF39F5" w:rsidRDefault="009FB8C8" w14:paraId="55F7E8F2" w14:textId="7DEB5B33">
      <w:pPr>
        <w:pStyle w:val="ListParagraph"/>
        <w:numPr>
          <w:ilvl w:val="0"/>
          <w:numId w:val="95"/>
        </w:numPr>
        <w:spacing w:after="0"/>
        <w:rPr>
          <w:rFonts w:ascii="Calibri" w:hAnsi="Calibri" w:eastAsia="Calibri" w:cs="Calibri"/>
          <w:i/>
          <w:iCs/>
          <w:color w:val="4472C4"/>
        </w:rPr>
      </w:pPr>
      <w:r w:rsidRPr="4E6527C0">
        <w:rPr>
          <w:rFonts w:ascii="Calibri" w:hAnsi="Calibri" w:eastAsia="Calibri" w:cs="Calibri"/>
          <w:i/>
          <w:iCs/>
          <w:color w:val="4472C4"/>
        </w:rPr>
        <w:t>Limited permissions for employees including limiting control panel and other security changes.</w:t>
      </w:r>
    </w:p>
    <w:p w:rsidR="009FB8C8" w:rsidP="00CF39F5" w:rsidRDefault="009FB8C8" w14:paraId="3224680E" w14:textId="454659D1">
      <w:pPr>
        <w:pStyle w:val="ListParagraph"/>
        <w:numPr>
          <w:ilvl w:val="0"/>
          <w:numId w:val="95"/>
        </w:numPr>
        <w:spacing w:after="0"/>
        <w:rPr>
          <w:rFonts w:ascii="Calibri" w:hAnsi="Calibri" w:eastAsia="Calibri" w:cs="Calibri"/>
          <w:i/>
          <w:iCs/>
          <w:color w:val="4472C4"/>
        </w:rPr>
      </w:pPr>
      <w:r w:rsidRPr="4E6527C0">
        <w:rPr>
          <w:rFonts w:ascii="Calibri" w:hAnsi="Calibri" w:eastAsia="Calibri" w:cs="Calibri"/>
          <w:i/>
          <w:iCs/>
          <w:color w:val="4472C4"/>
        </w:rPr>
        <w:t>Integration with other essential services such as a proxy server.</w:t>
      </w:r>
    </w:p>
    <w:p w:rsidR="009FB8C8" w:rsidP="4E6527C0" w:rsidRDefault="009FB8C8" w14:paraId="48CD5A98" w14:textId="0CAF8ED1">
      <w:pPr>
        <w:spacing w:line="257" w:lineRule="auto"/>
      </w:pPr>
      <w:r w:rsidRPr="4E6527C0">
        <w:rPr>
          <w:rFonts w:ascii="Calibri" w:hAnsi="Calibri" w:eastAsia="Calibri" w:cs="Calibri"/>
          <w:i/>
          <w:iCs/>
          <w:color w:val="4472C4"/>
        </w:rPr>
        <w:t>Training for use:</w:t>
      </w:r>
    </w:p>
    <w:p w:rsidR="009FB8C8" w:rsidP="00CF39F5" w:rsidRDefault="009FB8C8" w14:paraId="39A43FC3" w14:textId="216DDE6F">
      <w:pPr>
        <w:pStyle w:val="ListParagraph"/>
        <w:numPr>
          <w:ilvl w:val="1"/>
          <w:numId w:val="96"/>
        </w:numPr>
        <w:spacing w:after="0"/>
        <w:rPr>
          <w:rFonts w:ascii="Calibri" w:hAnsi="Calibri" w:eastAsia="Calibri" w:cs="Calibri"/>
          <w:i/>
          <w:iCs/>
          <w:color w:val="4472C4"/>
        </w:rPr>
      </w:pPr>
      <w:r w:rsidRPr="4E6527C0">
        <w:rPr>
          <w:rFonts w:ascii="Calibri" w:hAnsi="Calibri" w:eastAsia="Calibri" w:cs="Calibri"/>
          <w:i/>
          <w:iCs/>
          <w:color w:val="4472C4"/>
        </w:rPr>
        <w:t>Add a new user to AD and group policy.</w:t>
      </w:r>
    </w:p>
    <w:p w:rsidR="009FB8C8" w:rsidP="00CF39F5" w:rsidRDefault="009FB8C8" w14:paraId="59E1E87C" w14:textId="74AF81E1">
      <w:pPr>
        <w:pStyle w:val="ListParagraph"/>
        <w:numPr>
          <w:ilvl w:val="1"/>
          <w:numId w:val="96"/>
        </w:numPr>
        <w:spacing w:after="0"/>
        <w:rPr>
          <w:rFonts w:ascii="Calibri" w:hAnsi="Calibri" w:eastAsia="Calibri" w:cs="Calibri"/>
          <w:i/>
          <w:iCs/>
          <w:color w:val="4472C4"/>
        </w:rPr>
      </w:pPr>
      <w:r w:rsidRPr="4E6527C0">
        <w:rPr>
          <w:rFonts w:ascii="Calibri" w:hAnsi="Calibri" w:eastAsia="Calibri" w:cs="Calibri"/>
          <w:i/>
          <w:iCs/>
          <w:color w:val="4472C4"/>
        </w:rPr>
        <w:t>Change permissions of user/group.</w:t>
      </w:r>
    </w:p>
    <w:p w:rsidR="009FB8C8" w:rsidP="00CF39F5" w:rsidRDefault="009FB8C8" w14:paraId="65B4521C" w14:textId="1417DD07">
      <w:pPr>
        <w:pStyle w:val="ListParagraph"/>
        <w:numPr>
          <w:ilvl w:val="1"/>
          <w:numId w:val="96"/>
        </w:numPr>
        <w:spacing w:after="0"/>
        <w:rPr>
          <w:rFonts w:ascii="Calibri" w:hAnsi="Calibri" w:eastAsia="Calibri" w:cs="Calibri"/>
          <w:i/>
          <w:iCs/>
          <w:color w:val="4472C4"/>
        </w:rPr>
      </w:pPr>
      <w:r w:rsidRPr="4E6527C0">
        <w:rPr>
          <w:rFonts w:ascii="Calibri" w:hAnsi="Calibri" w:eastAsia="Calibri" w:cs="Calibri"/>
          <w:i/>
          <w:iCs/>
          <w:color w:val="4472C4"/>
        </w:rPr>
        <w:t>Changing password</w:t>
      </w:r>
    </w:p>
    <w:p w:rsidR="009FB8C8" w:rsidP="4E6527C0" w:rsidRDefault="009FB8C8" w14:paraId="1D9DA520" w14:textId="74222586">
      <w:pPr>
        <w:spacing w:after="160" w:line="257" w:lineRule="auto"/>
      </w:pPr>
      <w:r w:rsidRPr="4E6527C0">
        <w:rPr>
          <w:rFonts w:ascii="Calibri" w:hAnsi="Calibri" w:eastAsia="Calibri" w:cs="Calibri"/>
          <w:i/>
          <w:iCs/>
          <w:color w:val="4472C4"/>
        </w:rPr>
        <w:t xml:space="preserve"> </w:t>
      </w:r>
    </w:p>
    <w:p w:rsidR="009FB8C8" w:rsidP="00CF39F5" w:rsidRDefault="009FB8C8" w14:paraId="7C05433B" w14:textId="0EE65D9A">
      <w:pPr>
        <w:pStyle w:val="ListParagraph"/>
        <w:numPr>
          <w:ilvl w:val="0"/>
          <w:numId w:val="96"/>
        </w:numPr>
        <w:spacing w:after="0"/>
        <w:rPr>
          <w:rFonts w:ascii="Calibri" w:hAnsi="Calibri" w:eastAsia="Calibri" w:cs="Calibri"/>
          <w:i/>
          <w:iCs/>
          <w:color w:val="4472C4"/>
        </w:rPr>
      </w:pPr>
      <w:r w:rsidRPr="4E6527C0">
        <w:rPr>
          <w:rFonts w:ascii="Calibri" w:hAnsi="Calibri" w:eastAsia="Calibri" w:cs="Calibri"/>
          <w:i/>
          <w:iCs/>
          <w:color w:val="4472C4"/>
        </w:rPr>
        <w:t xml:space="preserve">Regular forced software </w:t>
      </w:r>
      <w:r w:rsidRPr="4E6527C0">
        <w:rPr>
          <w:rFonts w:ascii="Calibri" w:hAnsi="Calibri" w:eastAsia="Calibri" w:cs="Calibri"/>
          <w:b/>
          <w:bCs/>
          <w:i/>
          <w:iCs/>
          <w:color w:val="4472C4"/>
        </w:rPr>
        <w:t>updates</w:t>
      </w:r>
      <w:r w:rsidRPr="4E6527C0">
        <w:rPr>
          <w:rFonts w:ascii="Calibri" w:hAnsi="Calibri" w:eastAsia="Calibri" w:cs="Calibri"/>
          <w:i/>
          <w:iCs/>
          <w:color w:val="4472C4"/>
        </w:rPr>
        <w:t xml:space="preserve"> and use of </w:t>
      </w:r>
      <w:r w:rsidRPr="4E6527C0">
        <w:rPr>
          <w:rFonts w:ascii="Calibri" w:hAnsi="Calibri" w:eastAsia="Calibri" w:cs="Calibri"/>
          <w:b/>
          <w:bCs/>
          <w:i/>
          <w:iCs/>
          <w:color w:val="4472C4"/>
        </w:rPr>
        <w:t>anti-malware</w:t>
      </w:r>
      <w:r w:rsidRPr="4E6527C0">
        <w:rPr>
          <w:rFonts w:ascii="Calibri" w:hAnsi="Calibri" w:eastAsia="Calibri" w:cs="Calibri"/>
          <w:i/>
          <w:iCs/>
          <w:color w:val="4472C4"/>
        </w:rPr>
        <w:t xml:space="preserve"> software.</w:t>
      </w:r>
    </w:p>
    <w:p w:rsidR="009FB8C8" w:rsidP="00CF39F5" w:rsidRDefault="009FB8C8" w14:paraId="5B5545D4" w14:textId="5978746D">
      <w:pPr>
        <w:pStyle w:val="ListParagraph"/>
        <w:numPr>
          <w:ilvl w:val="0"/>
          <w:numId w:val="94"/>
        </w:numPr>
        <w:spacing w:after="0"/>
        <w:rPr>
          <w:rFonts w:ascii="Calibri" w:hAnsi="Calibri" w:eastAsia="Calibri" w:cs="Calibri"/>
          <w:i/>
          <w:iCs/>
          <w:color w:val="4472C4"/>
        </w:rPr>
      </w:pPr>
      <w:r w:rsidRPr="4E6527C0">
        <w:rPr>
          <w:rFonts w:ascii="Calibri" w:hAnsi="Calibri" w:eastAsia="Calibri" w:cs="Calibri"/>
          <w:i/>
          <w:iCs/>
          <w:color w:val="4472C4"/>
        </w:rPr>
        <w:t>Anti-malware applications can help detect malware earlier and remove suspicious software. Some anti-malware programs may prevent downloading suspicious material and other cyber security features.</w:t>
      </w:r>
    </w:p>
    <w:p w:rsidR="009FB8C8" w:rsidP="00CF39F5" w:rsidRDefault="009FB8C8" w14:paraId="48B427DC" w14:textId="37E05361">
      <w:pPr>
        <w:pStyle w:val="ListParagraph"/>
        <w:numPr>
          <w:ilvl w:val="0"/>
          <w:numId w:val="94"/>
        </w:numPr>
        <w:spacing w:after="0"/>
        <w:rPr>
          <w:rFonts w:ascii="Calibri" w:hAnsi="Calibri" w:eastAsia="Calibri" w:cs="Calibri"/>
          <w:i/>
          <w:iCs/>
          <w:color w:val="4472C4"/>
        </w:rPr>
      </w:pPr>
      <w:r w:rsidRPr="4E6527C0">
        <w:rPr>
          <w:rFonts w:ascii="Calibri" w:hAnsi="Calibri" w:eastAsia="Calibri" w:cs="Calibri"/>
          <w:i/>
          <w:iCs/>
          <w:color w:val="4472C4"/>
        </w:rPr>
        <w:t>Timely software updates can prevent discovered security vulnerabilities from being taken advantage of by bad actors, help minimise risks.</w:t>
      </w:r>
    </w:p>
    <w:p w:rsidR="009FB8C8" w:rsidP="4E6527C0" w:rsidRDefault="009FB8C8" w14:paraId="3F5C8F54" w14:textId="5A81A74C">
      <w:pPr>
        <w:spacing w:line="257" w:lineRule="auto"/>
        <w:ind w:firstLine="720"/>
      </w:pPr>
      <w:r w:rsidRPr="4E6527C0">
        <w:rPr>
          <w:rFonts w:ascii="Calibri" w:hAnsi="Calibri" w:eastAsia="Calibri" w:cs="Calibri"/>
          <w:i/>
          <w:iCs/>
          <w:color w:val="4472C4"/>
        </w:rPr>
        <w:t>Implementation:</w:t>
      </w:r>
    </w:p>
    <w:p w:rsidR="009FB8C8" w:rsidP="00CF39F5" w:rsidRDefault="009FB8C8" w14:paraId="5543783B" w14:textId="0F4C725A">
      <w:pPr>
        <w:pStyle w:val="ListParagraph"/>
        <w:numPr>
          <w:ilvl w:val="0"/>
          <w:numId w:val="93"/>
        </w:numPr>
        <w:spacing w:after="0"/>
        <w:rPr>
          <w:rFonts w:ascii="Calibri" w:hAnsi="Calibri" w:eastAsia="Calibri" w:cs="Calibri"/>
          <w:i/>
          <w:iCs/>
          <w:color w:val="4472C4"/>
        </w:rPr>
      </w:pPr>
      <w:r w:rsidRPr="4E6527C0">
        <w:rPr>
          <w:rFonts w:ascii="Calibri" w:hAnsi="Calibri" w:eastAsia="Calibri" w:cs="Calibri"/>
          <w:i/>
          <w:iCs/>
          <w:color w:val="4472C4"/>
        </w:rPr>
        <w:t>Mandatory installation and regular scans using the anti-malware software. Regular reminders can be configured.</w:t>
      </w:r>
    </w:p>
    <w:p w:rsidR="009FB8C8" w:rsidP="00CF39F5" w:rsidRDefault="009FB8C8" w14:paraId="6CBFF694" w14:textId="4119F9FD">
      <w:pPr>
        <w:pStyle w:val="ListParagraph"/>
        <w:numPr>
          <w:ilvl w:val="0"/>
          <w:numId w:val="93"/>
        </w:numPr>
        <w:spacing w:after="0"/>
        <w:rPr>
          <w:rFonts w:ascii="Calibri" w:hAnsi="Calibri" w:eastAsia="Calibri" w:cs="Calibri"/>
          <w:i/>
          <w:iCs/>
          <w:color w:val="4472C4"/>
        </w:rPr>
      </w:pPr>
      <w:r w:rsidRPr="4E6527C0">
        <w:rPr>
          <w:rFonts w:ascii="Calibri" w:hAnsi="Calibri" w:eastAsia="Calibri" w:cs="Calibri"/>
          <w:i/>
          <w:iCs/>
          <w:color w:val="4472C4"/>
        </w:rPr>
        <w:t>Software updates can be logged, checked and the user can be alerted to available updates. Company devices can also be configured to automatically update every night when not in use.</w:t>
      </w:r>
    </w:p>
    <w:p w:rsidR="009FB8C8" w:rsidP="4E6527C0" w:rsidRDefault="009FB8C8" w14:paraId="0FF5545F" w14:textId="63F988D2">
      <w:pPr>
        <w:spacing w:line="257" w:lineRule="auto"/>
      </w:pPr>
      <w:r w:rsidRPr="4E6527C0">
        <w:rPr>
          <w:rFonts w:ascii="Calibri" w:hAnsi="Calibri" w:eastAsia="Calibri" w:cs="Calibri"/>
          <w:i/>
          <w:iCs/>
          <w:color w:val="4472C4"/>
        </w:rPr>
        <w:t>Necessary training:</w:t>
      </w:r>
    </w:p>
    <w:p w:rsidR="009FB8C8" w:rsidP="00CF39F5" w:rsidRDefault="009FB8C8" w14:paraId="723A62DD" w14:textId="44F76A6E">
      <w:pPr>
        <w:pStyle w:val="ListParagraph"/>
        <w:numPr>
          <w:ilvl w:val="0"/>
          <w:numId w:val="92"/>
        </w:numPr>
        <w:spacing w:after="0"/>
        <w:rPr>
          <w:rFonts w:ascii="Calibri" w:hAnsi="Calibri" w:eastAsia="Calibri" w:cs="Calibri"/>
          <w:i/>
          <w:iCs/>
          <w:color w:val="4472C4"/>
        </w:rPr>
      </w:pPr>
      <w:r w:rsidRPr="4E6527C0">
        <w:rPr>
          <w:rFonts w:ascii="Calibri" w:hAnsi="Calibri" w:eastAsia="Calibri" w:cs="Calibri"/>
          <w:i/>
          <w:iCs/>
          <w:color w:val="4472C4"/>
        </w:rPr>
        <w:t>Teaching how to use an anti-malware software.</w:t>
      </w:r>
    </w:p>
    <w:p w:rsidR="009FB8C8" w:rsidP="00CF39F5" w:rsidRDefault="009FB8C8" w14:paraId="3BF2D796" w14:textId="08309A91">
      <w:pPr>
        <w:pStyle w:val="ListParagraph"/>
        <w:numPr>
          <w:ilvl w:val="0"/>
          <w:numId w:val="92"/>
        </w:numPr>
        <w:spacing w:after="0"/>
        <w:rPr>
          <w:rFonts w:ascii="Calibri" w:hAnsi="Calibri" w:eastAsia="Calibri" w:cs="Calibri"/>
          <w:i/>
          <w:iCs/>
          <w:color w:val="4472C4"/>
        </w:rPr>
      </w:pPr>
      <w:r w:rsidRPr="4E6527C0">
        <w:rPr>
          <w:rFonts w:ascii="Calibri" w:hAnsi="Calibri" w:eastAsia="Calibri" w:cs="Calibri"/>
          <w:i/>
          <w:iCs/>
          <w:color w:val="4472C4"/>
        </w:rPr>
        <w:t>Informing employees potential damages from a breach to the individual and company.</w:t>
      </w:r>
    </w:p>
    <w:p w:rsidR="4E6527C0" w:rsidP="00CF39F5" w:rsidRDefault="009FB8C8" w14:paraId="7838AA0F" w14:textId="08F9190A">
      <w:pPr>
        <w:pStyle w:val="ListParagraph"/>
        <w:numPr>
          <w:ilvl w:val="0"/>
          <w:numId w:val="92"/>
        </w:numPr>
        <w:spacing w:after="0"/>
      </w:pPr>
      <w:r w:rsidRPr="00261F1E">
        <w:rPr>
          <w:rFonts w:ascii="Calibri" w:hAnsi="Calibri" w:eastAsia="Calibri" w:cs="Calibri"/>
          <w:i/>
          <w:iCs/>
          <w:color w:val="4472C4"/>
        </w:rPr>
        <w:t>(Related but not directly related to OS) Prevent</w:t>
      </w:r>
      <w:r w:rsidRPr="00261F1E" w:rsidR="00261F1E">
        <w:rPr>
          <w:rFonts w:ascii="Calibri" w:hAnsi="Calibri" w:eastAsia="Calibri" w:cs="Calibri"/>
          <w:i/>
          <w:iCs/>
          <w:color w:val="4472C4"/>
        </w:rPr>
        <w:t xml:space="preserve"> viewing </w:t>
      </w:r>
      <w:r w:rsidRPr="00261F1E">
        <w:rPr>
          <w:rFonts w:ascii="Calibri" w:hAnsi="Calibri" w:eastAsia="Calibri" w:cs="Calibri"/>
          <w:i/>
          <w:iCs/>
          <w:color w:val="4472C4"/>
        </w:rPr>
        <w:t xml:space="preserve">or installing data from suspicious sources to </w:t>
      </w:r>
      <w:r w:rsidRPr="00261F1E" w:rsidR="00261F1E">
        <w:rPr>
          <w:rFonts w:ascii="Calibri" w:hAnsi="Calibri" w:eastAsia="Calibri" w:cs="Calibri"/>
          <w:i/>
          <w:iCs/>
          <w:color w:val="4472C4"/>
        </w:rPr>
        <w:t>avoid</w:t>
      </w:r>
      <w:r w:rsidRPr="00261F1E">
        <w:rPr>
          <w:rFonts w:ascii="Calibri" w:hAnsi="Calibri" w:eastAsia="Calibri" w:cs="Calibri"/>
          <w:i/>
          <w:iCs/>
          <w:color w:val="4472C4"/>
        </w:rPr>
        <w:t xml:space="preserve"> the initial breach.</w:t>
      </w:r>
    </w:p>
    <w:p w:rsidR="730C8253" w:rsidP="730C8253" w:rsidRDefault="730C8253" w14:paraId="5D477C87" w14:textId="789383AD">
      <w:pPr>
        <w:rPr>
          <w:b/>
          <w:bCs/>
          <w:sz w:val="28"/>
          <w:szCs w:val="28"/>
        </w:rPr>
      </w:pPr>
    </w:p>
    <w:p w:rsidR="01C3BB0C" w:rsidP="01C3BB0C" w:rsidRDefault="01C3BB0C" w14:paraId="69D94DFA" w14:textId="2A5CEAEE">
      <w:pPr>
        <w:rPr>
          <w:b/>
          <w:bCs/>
          <w:sz w:val="28"/>
          <w:szCs w:val="28"/>
        </w:rPr>
      </w:pPr>
    </w:p>
    <w:p w:rsidR="00BE1AD2" w:rsidP="00BE1AD2" w:rsidRDefault="00BE1AD2" w14:paraId="3BBB01FD" w14:textId="74D0CA23">
      <w:pPr>
        <w:rPr>
          <w:b/>
          <w:bCs/>
          <w:sz w:val="28"/>
          <w:szCs w:val="28"/>
        </w:rPr>
      </w:pPr>
      <w:r w:rsidRPr="00BE1AD2">
        <w:rPr>
          <w:b/>
          <w:bCs/>
          <w:sz w:val="28"/>
          <w:szCs w:val="28"/>
        </w:rPr>
        <w:t>Virtualisation operation and structure</w:t>
      </w:r>
    </w:p>
    <w:p w:rsidRPr="00852F65" w:rsidR="00852F65" w:rsidP="006A02D4" w:rsidRDefault="00852F65" w14:paraId="08E7A844" w14:textId="7FAA5E46">
      <w:pPr>
        <w:pStyle w:val="ListParagraph"/>
        <w:numPr>
          <w:ilvl w:val="0"/>
          <w:numId w:val="32"/>
        </w:numPr>
      </w:pPr>
      <w:r w:rsidRPr="00852F65">
        <w:t xml:space="preserve">Explain what virtualisation is and why the end-user needs to use it. </w:t>
      </w:r>
    </w:p>
    <w:p w:rsidR="70BB3A9B" w:rsidP="730C8253" w:rsidRDefault="70BB3A9B" w14:paraId="4B8F81B0" w14:textId="13D1DA45">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Virtualisation facilitates multi-tasking of operating systems on a hardware computer. It creates a virtual (rather than actual) environment of computer hardware, allowing users to use their computer's resources more efficiently. Virtualisation is a cost-effective and efficient (e.g., time and space) alternative to computing, since users don't need a separate physical computer for each task.  </w:t>
      </w:r>
    </w:p>
    <w:p w:rsidR="70BB3A9B" w:rsidP="730C8253" w:rsidRDefault="70BB3A9B" w14:paraId="43E2AABE" w14:textId="5C3E5922">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A proposed solution to virtualisation for the user is to migrate over to a cloud platform like Microsoft Azure.</w:t>
      </w:r>
    </w:p>
    <w:p w:rsidR="70BB3A9B" w:rsidP="730C8253" w:rsidRDefault="70BB3A9B" w14:paraId="446E1E91" w14:textId="11DF3CA6">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By transferring an existing business infrastructure over to Microsoft Azure, the business can utilise Windows Server to run regular file backup and use the same running database (which can be backed up in cloud). In addition, this method offers portability and savings in costs since it saves time in maintenance and troubleshooting.</w:t>
      </w:r>
    </w:p>
    <w:p w:rsidR="70BB3A9B" w:rsidP="730C8253" w:rsidRDefault="70BB3A9B" w14:paraId="03D618A6" w14:textId="214324EA">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Integrating Azure is beneficial for the business for </w:t>
      </w:r>
      <w:proofErr w:type="gramStart"/>
      <w:r w:rsidRPr="730C8253">
        <w:rPr>
          <w:rFonts w:ascii="Calibri" w:hAnsi="Calibri" w:eastAsia="Calibri" w:cs="Calibri"/>
          <w:color w:val="1F497D" w:themeColor="text2"/>
          <w:lang w:val="en-GB"/>
        </w:rPr>
        <w:t>a number of</w:t>
      </w:r>
      <w:proofErr w:type="gramEnd"/>
      <w:r w:rsidRPr="730C8253">
        <w:rPr>
          <w:rFonts w:ascii="Calibri" w:hAnsi="Calibri" w:eastAsia="Calibri" w:cs="Calibri"/>
          <w:color w:val="1F497D" w:themeColor="text2"/>
          <w:lang w:val="en-GB"/>
        </w:rPr>
        <w:t xml:space="preserve"> reasons including:</w:t>
      </w:r>
    </w:p>
    <w:p w:rsidR="70BB3A9B" w:rsidP="00CF39F5" w:rsidRDefault="48ABF690" w14:paraId="631EF382" w14:textId="5A36522B">
      <w:pPr>
        <w:pStyle w:val="ListParagraph"/>
        <w:numPr>
          <w:ilvl w:val="0"/>
          <w:numId w:val="71"/>
        </w:numPr>
        <w:spacing w:after="0"/>
        <w:rPr>
          <w:rFonts w:ascii="Calibri" w:hAnsi="Calibri" w:eastAsia="Calibri" w:cs="Calibri"/>
          <w:color w:val="1F497D" w:themeColor="text2"/>
          <w:lang w:val="en-GB"/>
        </w:rPr>
      </w:pPr>
      <w:r w:rsidRPr="01C3BB0C">
        <w:rPr>
          <w:rFonts w:ascii="Calibri" w:hAnsi="Calibri" w:eastAsia="Calibri" w:cs="Calibri"/>
          <w:color w:val="1F497D" w:themeColor="text2"/>
          <w:lang w:val="en-GB"/>
        </w:rPr>
        <w:t>Hosting a website through a web domain, like GoDaddy.com, can be an expensive and labour-intensive process in hosting multiple servers (</w:t>
      </w:r>
      <w:proofErr w:type="gramStart"/>
      <w:r w:rsidRPr="01C3BB0C">
        <w:rPr>
          <w:rFonts w:ascii="Calibri" w:hAnsi="Calibri" w:eastAsia="Calibri" w:cs="Calibri"/>
          <w:color w:val="1F497D" w:themeColor="text2"/>
          <w:lang w:val="en-GB"/>
        </w:rPr>
        <w:t>i.e.</w:t>
      </w:r>
      <w:proofErr w:type="gramEnd"/>
      <w:r w:rsidRPr="01C3BB0C">
        <w:rPr>
          <w:rFonts w:ascii="Calibri" w:hAnsi="Calibri" w:eastAsia="Calibri" w:cs="Calibri"/>
          <w:color w:val="1F497D" w:themeColor="text2"/>
          <w:lang w:val="en-GB"/>
        </w:rPr>
        <w:t xml:space="preserve"> redirecting all files and resources while a website is operating constantly at the same time). This methodology does not allow the anticipation for surges in traffic in the future, and therefore, creating issues around load balancing and expandability of business operations.</w:t>
      </w:r>
      <w:r w:rsidR="70BB3A9B">
        <w:br/>
      </w:r>
      <w:r w:rsidRPr="01C3BB0C">
        <w:rPr>
          <w:rFonts w:ascii="Calibri" w:hAnsi="Calibri" w:eastAsia="Calibri" w:cs="Calibri"/>
          <w:color w:val="1F497D" w:themeColor="text2"/>
          <w:lang w:val="en-GB"/>
        </w:rPr>
        <w:t xml:space="preserve"> </w:t>
      </w:r>
      <w:r w:rsidR="70BB3A9B">
        <w:br/>
      </w:r>
      <w:r w:rsidRPr="01C3BB0C">
        <w:rPr>
          <w:rFonts w:ascii="Calibri" w:hAnsi="Calibri" w:eastAsia="Calibri" w:cs="Calibri"/>
          <w:color w:val="1F497D" w:themeColor="text2"/>
          <w:lang w:val="en-GB"/>
        </w:rPr>
        <w:t xml:space="preserve">Opting for an Azure-based solution enables the user to: </w:t>
      </w:r>
      <w:r w:rsidR="70BB3A9B">
        <w:br/>
      </w:r>
      <w:r w:rsidRPr="01C3BB0C">
        <w:rPr>
          <w:rFonts w:ascii="Calibri" w:hAnsi="Calibri" w:eastAsia="Calibri" w:cs="Calibri"/>
          <w:color w:val="1F497D" w:themeColor="text2"/>
          <w:lang w:val="en-GB"/>
        </w:rPr>
        <w:t>- only pay for resources that are used (with upfront quotation and approximate pricing models catered to changing infrastructure and operational costs),</w:t>
      </w:r>
      <w:r w:rsidR="70BB3A9B">
        <w:br/>
      </w:r>
      <w:r w:rsidRPr="01C3BB0C">
        <w:rPr>
          <w:rFonts w:ascii="Calibri" w:hAnsi="Calibri" w:eastAsia="Calibri" w:cs="Calibri"/>
          <w:color w:val="1F497D" w:themeColor="text2"/>
          <w:lang w:val="en-GB"/>
        </w:rPr>
        <w:t xml:space="preserve"> - scale resources up or down based on traffic demands (ensuring a website remains available and responsive). Administrators can create and run additional servers on Azure, enabling hosting of the company website offsite, and therefore, authentication of users can occur closer to site, </w:t>
      </w:r>
      <w:r w:rsidR="70BB3A9B">
        <w:br/>
      </w:r>
      <w:r w:rsidRPr="01C3BB0C">
        <w:rPr>
          <w:rFonts w:ascii="Calibri" w:hAnsi="Calibri" w:eastAsia="Calibri" w:cs="Calibri"/>
          <w:color w:val="1F497D" w:themeColor="text2"/>
          <w:lang w:val="en-GB"/>
        </w:rPr>
        <w:t>- access load balancing services to prevent overloading of a single server and improve website performance,</w:t>
      </w:r>
      <w:r w:rsidR="70BB3A9B">
        <w:br/>
      </w:r>
      <w:r w:rsidRPr="01C3BB0C">
        <w:rPr>
          <w:rFonts w:ascii="Calibri" w:hAnsi="Calibri" w:eastAsia="Calibri" w:cs="Calibri"/>
          <w:color w:val="1F497D" w:themeColor="text2"/>
          <w:lang w:val="en-GB"/>
        </w:rPr>
        <w:t>- access redundancy and failover options (ensuring the website remains operational even if one server or data centre experiences issues)</w:t>
      </w:r>
      <w:r w:rsidRPr="01C3BB0C" w:rsidR="140E1619">
        <w:rPr>
          <w:rFonts w:ascii="Calibri" w:hAnsi="Calibri" w:eastAsia="Calibri" w:cs="Calibri"/>
          <w:color w:val="1F497D" w:themeColor="text2"/>
          <w:lang w:val="en-GB"/>
        </w:rPr>
        <w:t>,</w:t>
      </w:r>
      <w:r w:rsidR="70BB3A9B">
        <w:br/>
      </w:r>
      <w:r w:rsidRPr="01C3BB0C">
        <w:rPr>
          <w:rFonts w:ascii="Calibri" w:hAnsi="Calibri" w:eastAsia="Calibri" w:cs="Calibri"/>
          <w:color w:val="1F497D" w:themeColor="text2"/>
          <w:lang w:val="en-GB"/>
        </w:rPr>
        <w:t xml:space="preserve"> - streamline deployment and management of web applications, reducing labour-intensive tasks and the need for constant manual intervention</w:t>
      </w:r>
      <w:r w:rsidRPr="01C3BB0C" w:rsidR="6B7264B6">
        <w:rPr>
          <w:rFonts w:ascii="Calibri" w:hAnsi="Calibri" w:eastAsia="Calibri" w:cs="Calibri"/>
          <w:color w:val="1F497D" w:themeColor="text2"/>
          <w:lang w:val="en-GB"/>
        </w:rPr>
        <w:t>,</w:t>
      </w:r>
      <w:r w:rsidR="70BB3A9B">
        <w:br/>
      </w:r>
      <w:r w:rsidRPr="01C3BB0C">
        <w:rPr>
          <w:rFonts w:ascii="Calibri" w:hAnsi="Calibri" w:eastAsia="Calibri" w:cs="Calibri"/>
          <w:color w:val="1F497D" w:themeColor="text2"/>
          <w:lang w:val="en-GB"/>
        </w:rPr>
        <w:t xml:space="preserve"> - implement built-in security features and compliance certifications to help protect a website and customer data</w:t>
      </w:r>
      <w:r w:rsidRPr="01C3BB0C" w:rsidR="422A24B4">
        <w:rPr>
          <w:rFonts w:ascii="Calibri" w:hAnsi="Calibri" w:eastAsia="Calibri" w:cs="Calibri"/>
          <w:color w:val="1F497D" w:themeColor="text2"/>
          <w:lang w:val="en-GB"/>
        </w:rPr>
        <w:t>,</w:t>
      </w:r>
      <w:r w:rsidR="70BB3A9B">
        <w:br/>
      </w:r>
      <w:r w:rsidRPr="01C3BB0C">
        <w:rPr>
          <w:rFonts w:ascii="Calibri" w:hAnsi="Calibri" w:eastAsia="Calibri" w:cs="Calibri"/>
          <w:color w:val="1F497D" w:themeColor="text2"/>
          <w:lang w:val="en-GB"/>
        </w:rPr>
        <w:t xml:space="preserve"> - access data centres around the world through cloud provider (Azure), enabling service of content from locations that are geographically closer to certain users, reducing latency and improving user experience</w:t>
      </w:r>
      <w:r w:rsidR="70BB3A9B">
        <w:br/>
      </w:r>
      <w:r w:rsidRPr="01C3BB0C">
        <w:rPr>
          <w:rFonts w:ascii="Calibri" w:hAnsi="Calibri" w:eastAsia="Calibri" w:cs="Calibri"/>
          <w:color w:val="1F497D" w:themeColor="text2"/>
          <w:lang w:val="en-GB"/>
        </w:rPr>
        <w:t xml:space="preserve"> </w:t>
      </w:r>
      <w:r w:rsidR="70BB3A9B">
        <w:br/>
      </w:r>
    </w:p>
    <w:p w:rsidR="70BB3A9B" w:rsidP="00CF39F5" w:rsidRDefault="48ABF690" w14:paraId="1654B7EB" w14:textId="65988724">
      <w:pPr>
        <w:pStyle w:val="ListParagraph"/>
        <w:numPr>
          <w:ilvl w:val="0"/>
          <w:numId w:val="71"/>
        </w:numPr>
        <w:spacing w:after="0"/>
        <w:rPr>
          <w:rFonts w:ascii="Calibri" w:hAnsi="Calibri" w:eastAsia="Calibri" w:cs="Calibri"/>
          <w:color w:val="1F497D" w:themeColor="text2"/>
          <w:lang w:val="en-GB"/>
        </w:rPr>
      </w:pPr>
      <w:r w:rsidRPr="01C3BB0C">
        <w:rPr>
          <w:rFonts w:ascii="Calibri" w:hAnsi="Calibri" w:eastAsia="Calibri" w:cs="Calibri"/>
          <w:color w:val="1F497D" w:themeColor="text2"/>
          <w:lang w:val="en-GB"/>
        </w:rPr>
        <w:t>Open access to internal company files containing sensitive data (e.g., Excel spreadsheet containing staff login details) and openness of user login access within a business can create security vulnerabilities. Without correctly assigned access groups</w:t>
      </w:r>
      <w:r w:rsidRPr="01C3BB0C" w:rsidR="0AFA0C2B">
        <w:rPr>
          <w:rFonts w:ascii="Calibri" w:hAnsi="Calibri" w:eastAsia="Calibri" w:cs="Calibri"/>
          <w:color w:val="1F497D" w:themeColor="text2"/>
          <w:lang w:val="en-GB"/>
        </w:rPr>
        <w:t xml:space="preserve"> and file protection</w:t>
      </w:r>
      <w:r w:rsidRPr="01C3BB0C">
        <w:rPr>
          <w:rFonts w:ascii="Calibri" w:hAnsi="Calibri" w:eastAsia="Calibri" w:cs="Calibri"/>
          <w:color w:val="1F497D" w:themeColor="text2"/>
          <w:lang w:val="en-GB"/>
        </w:rPr>
        <w:t>, unauthorised users are permitted to access the web server, to view, modify, or remove any file that is made available on the company website.</w:t>
      </w:r>
      <w:r w:rsidR="70BB3A9B">
        <w:br/>
      </w:r>
      <w:r w:rsidRPr="01C3BB0C">
        <w:rPr>
          <w:rFonts w:ascii="Calibri" w:hAnsi="Calibri" w:eastAsia="Calibri" w:cs="Calibri"/>
          <w:color w:val="1F497D" w:themeColor="text2"/>
          <w:lang w:val="en-GB"/>
        </w:rPr>
        <w:t xml:space="preserve"> By hosting files in the cloud, authorised users can remote in to access files (e.g., via laptop; personal hot spot through mobile device and VPN in). Therefore, it is ideal for the user to create Windows 10 virtual machines in the cloud so authorised users can connect via remote desktop to VPN in to access company data and files using approved company equipment and devices.</w:t>
      </w:r>
      <w:r w:rsidR="70BB3A9B">
        <w:br/>
      </w:r>
      <w:r w:rsidRPr="01C3BB0C">
        <w:rPr>
          <w:rFonts w:ascii="Calibri" w:hAnsi="Calibri" w:eastAsia="Calibri" w:cs="Calibri"/>
          <w:color w:val="1F497D" w:themeColor="text2"/>
          <w:lang w:val="en-GB"/>
        </w:rPr>
        <w:t xml:space="preserve"> Through Azure’s Active Directory, authorised users can control and manage access to resources. Additional features like multi-factor authentication (MFA), conditional access and identity protection can enhance the security of user login access. Role-Based Access Control (RBAC) allows a user to assign specific roles and permissions to other users, ensuring that only authorised personnel can access sensitive files.</w:t>
      </w:r>
      <w:r w:rsidR="70BB3A9B">
        <w:br/>
      </w:r>
      <w:r w:rsidRPr="01C3BB0C">
        <w:rPr>
          <w:rFonts w:ascii="Calibri" w:hAnsi="Calibri" w:eastAsia="Calibri" w:cs="Calibri"/>
          <w:color w:val="1F497D" w:themeColor="text2"/>
          <w:lang w:val="en-GB"/>
        </w:rPr>
        <w:t xml:space="preserve"> Encryption solutions are also provided through Azure for data at rest and in transit. Files and databases can be encrypted to protect sensitive data against unauthorised access.</w:t>
      </w:r>
      <w:r w:rsidR="70BB3A9B">
        <w:br/>
      </w:r>
      <w:r w:rsidRPr="01C3BB0C">
        <w:rPr>
          <w:rFonts w:ascii="Calibri" w:hAnsi="Calibri" w:eastAsia="Calibri" w:cs="Calibri"/>
          <w:color w:val="1F497D" w:themeColor="text2"/>
          <w:lang w:val="en-GB"/>
        </w:rPr>
        <w:t xml:space="preserve"> </w:t>
      </w:r>
      <w:r w:rsidR="70BB3A9B">
        <w:br/>
      </w:r>
    </w:p>
    <w:p w:rsidR="70BB3A9B" w:rsidP="00CF39F5" w:rsidRDefault="70BB3A9B" w14:paraId="43E0DB8D" w14:textId="7F626EFA">
      <w:pPr>
        <w:pStyle w:val="ListParagraph"/>
        <w:numPr>
          <w:ilvl w:val="0"/>
          <w:numId w:val="71"/>
        </w:numPr>
        <w:rPr>
          <w:rFonts w:ascii="Calibri" w:hAnsi="Calibri" w:eastAsia="Calibri" w:cs="Calibri"/>
          <w:lang w:val="en-GB"/>
        </w:rPr>
      </w:pPr>
      <w:r w:rsidRPr="730C8253">
        <w:rPr>
          <w:rFonts w:ascii="Calibri" w:hAnsi="Calibri" w:eastAsia="Calibri" w:cs="Calibri"/>
          <w:color w:val="1F497D" w:themeColor="text2"/>
          <w:lang w:val="en-GB"/>
        </w:rPr>
        <w:t>The creation of replica of domain controller via cloud increases reliability and availability of site access and control. If the business expands, administrators can add more replica domain controllers in Azure to accommodate increased demands on Active Directory services. Robust security features including setting correct permissions to specific role-based groups to manage website, files and resources can enhance the overall security of the infrastructure.</w:t>
      </w:r>
      <w:r>
        <w:br/>
      </w:r>
      <w:r>
        <w:br/>
      </w:r>
    </w:p>
    <w:p w:rsidRPr="00852F65" w:rsidR="00852F65" w:rsidP="006A02D4" w:rsidRDefault="00852F65" w14:paraId="45EF8D9A" w14:textId="29EAB656">
      <w:pPr>
        <w:pStyle w:val="ListParagraph"/>
        <w:numPr>
          <w:ilvl w:val="0"/>
          <w:numId w:val="32"/>
        </w:numPr>
      </w:pPr>
      <w:r w:rsidRPr="00852F65">
        <w:t xml:space="preserve">Explain how they access the virtualisation. </w:t>
      </w:r>
    </w:p>
    <w:p w:rsidR="7721D0FF" w:rsidP="730C8253" w:rsidRDefault="7721D0FF" w14:paraId="3F12FDF2" w14:textId="03188529">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Accessing Microsoft Azure as a user can be conducted through Azure Portal. Azure Portal is a user-friendly web-based interface. </w:t>
      </w:r>
    </w:p>
    <w:p w:rsidR="7721D0FF" w:rsidP="730C8253" w:rsidRDefault="7721D0FF" w14:paraId="414F816B" w14:textId="4ECBD1CC">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First log into the Azure account via the portal, or create an Azure account by:</w:t>
      </w:r>
    </w:p>
    <w:p w:rsidR="7721D0FF" w:rsidP="00CF39F5" w:rsidRDefault="7721D0FF" w14:paraId="4BEBD935" w14:textId="0822ECDD">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Going to the Microsoft Azure website: </w:t>
      </w:r>
      <w:hyperlink r:id="rId50">
        <w:r w:rsidRPr="730C8253">
          <w:rPr>
            <w:rStyle w:val="Hyperlink"/>
            <w:rFonts w:ascii="Calibri" w:hAnsi="Calibri" w:eastAsia="Calibri" w:cs="Calibri"/>
            <w:color w:val="1F497D" w:themeColor="text2"/>
            <w:lang w:val="en-GB"/>
          </w:rPr>
          <w:t>https://azure.com</w:t>
        </w:r>
      </w:hyperlink>
      <w:r w:rsidRPr="730C8253">
        <w:rPr>
          <w:rFonts w:ascii="Calibri" w:hAnsi="Calibri" w:eastAsia="Calibri" w:cs="Calibri"/>
          <w:color w:val="1F497D" w:themeColor="text2"/>
          <w:lang w:val="en-GB"/>
        </w:rPr>
        <w:t>.</w:t>
      </w:r>
    </w:p>
    <w:p w:rsidR="7721D0FF" w:rsidP="00CF39F5" w:rsidRDefault="7721D0FF" w14:paraId="02948AB8" w14:textId="5D53424D">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Select "Start free" or "Create a free account". Click on the relevant option to begin the account creation </w:t>
      </w:r>
      <w:proofErr w:type="gramStart"/>
      <w:r w:rsidRPr="730C8253">
        <w:rPr>
          <w:rFonts w:ascii="Calibri" w:hAnsi="Calibri" w:eastAsia="Calibri" w:cs="Calibri"/>
          <w:color w:val="1F497D" w:themeColor="text2"/>
          <w:lang w:val="en-GB"/>
        </w:rPr>
        <w:t>process</w:t>
      </w:r>
      <w:proofErr w:type="gramEnd"/>
    </w:p>
    <w:p w:rsidR="7721D0FF" w:rsidP="00CF39F5" w:rsidRDefault="7721D0FF" w14:paraId="6E6561AD" w14:textId="5D006A5A">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Sign in with an existing Microsoft account (e.g., Outlook.com, Hotmail, or Xbox Live account) or create a new Microsoft </w:t>
      </w:r>
      <w:proofErr w:type="gramStart"/>
      <w:r w:rsidRPr="730C8253">
        <w:rPr>
          <w:rFonts w:ascii="Calibri" w:hAnsi="Calibri" w:eastAsia="Calibri" w:cs="Calibri"/>
          <w:color w:val="1F497D" w:themeColor="text2"/>
          <w:lang w:val="en-GB"/>
        </w:rPr>
        <w:t>account</w:t>
      </w:r>
      <w:proofErr w:type="gramEnd"/>
    </w:p>
    <w:p w:rsidR="7721D0FF" w:rsidP="00CF39F5" w:rsidRDefault="7721D0FF" w14:paraId="64F6BE69" w14:textId="0E45D356">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The user will need to provide some basic information, including name, phone number, email address, location for identity verification.</w:t>
      </w:r>
    </w:p>
    <w:p w:rsidR="7721D0FF" w:rsidP="00CF39F5" w:rsidRDefault="7721D0FF" w14:paraId="549D27D5" w14:textId="0789C414">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Microsoft will send a verification code to the provided phone number or email. Enter the code to confirm your identity.</w:t>
      </w:r>
    </w:p>
    <w:p w:rsidR="7721D0FF" w:rsidP="00CF39F5" w:rsidRDefault="7721D0FF" w14:paraId="209E0849" w14:textId="17CF6685">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The user will need to provide billing information to verify user identity. This is to ensure that the user can continue using Azure services if they exceed the free tier limits.</w:t>
      </w:r>
    </w:p>
    <w:p w:rsidR="7721D0FF" w:rsidP="00CF39F5" w:rsidRDefault="7721D0FF" w14:paraId="6E1F5F07" w14:textId="6BC6A657">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Review and accept Microsoft's terms and </w:t>
      </w:r>
      <w:proofErr w:type="gramStart"/>
      <w:r w:rsidRPr="730C8253">
        <w:rPr>
          <w:rFonts w:ascii="Calibri" w:hAnsi="Calibri" w:eastAsia="Calibri" w:cs="Calibri"/>
          <w:color w:val="1F497D" w:themeColor="text2"/>
          <w:lang w:val="en-GB"/>
        </w:rPr>
        <w:t>conditions, and</w:t>
      </w:r>
      <w:proofErr w:type="gramEnd"/>
      <w:r w:rsidRPr="730C8253">
        <w:rPr>
          <w:rFonts w:ascii="Calibri" w:hAnsi="Calibri" w:eastAsia="Calibri" w:cs="Calibri"/>
          <w:color w:val="1F497D" w:themeColor="text2"/>
          <w:lang w:val="en-GB"/>
        </w:rPr>
        <w:t xml:space="preserve"> complete the account creation process.</w:t>
      </w:r>
    </w:p>
    <w:p w:rsidR="7721D0FF" w:rsidP="00CF39F5" w:rsidRDefault="7721D0FF" w14:paraId="0ADB9306" w14:textId="3C525478">
      <w:pPr>
        <w:pStyle w:val="ListParagraph"/>
        <w:numPr>
          <w:ilvl w:val="0"/>
          <w:numId w:val="70"/>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Once the account is created, the user can access the Azure Portal and start using Azure services.</w:t>
      </w:r>
    </w:p>
    <w:p w:rsidR="7721D0FF" w:rsidP="730C8253" w:rsidRDefault="7721D0FF" w14:paraId="3CCDC12F" w14:textId="02B77087">
      <w:pPr>
        <w:spacing w:after="160" w:line="257" w:lineRule="auto"/>
        <w:rPr>
          <w:rFonts w:ascii="Calibri" w:hAnsi="Calibri" w:eastAsia="Calibri" w:cs="Calibri"/>
          <w:b/>
          <w:bCs/>
          <w:color w:val="1F497D" w:themeColor="text2"/>
          <w:lang w:val="en-GB"/>
        </w:rPr>
      </w:pPr>
      <w:r w:rsidRPr="730C8253">
        <w:rPr>
          <w:rFonts w:ascii="Calibri" w:hAnsi="Calibri" w:eastAsia="Calibri" w:cs="Calibri"/>
          <w:b/>
          <w:bCs/>
          <w:color w:val="1F497D" w:themeColor="text2"/>
          <w:lang w:val="en-GB"/>
        </w:rPr>
        <w:t xml:space="preserve"> </w:t>
      </w:r>
    </w:p>
    <w:p w:rsidR="7721D0FF" w:rsidP="730C8253" w:rsidRDefault="7721D0FF" w14:paraId="35C6A6E6" w14:textId="41F58ABF">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To back up files in Azure, a user can use Azure Backup. An overview of creating Azure Backup:</w:t>
      </w:r>
    </w:p>
    <w:p w:rsidR="7721D0FF" w:rsidP="00CF39F5" w:rsidRDefault="7721D0FF" w14:paraId="735D171F" w14:textId="478F8740">
      <w:pPr>
        <w:pStyle w:val="ListParagraph"/>
        <w:numPr>
          <w:ilvl w:val="0"/>
          <w:numId w:val="69"/>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Azure Portal, search for "Recovery Services Vaults" and create a new vault. This vault will manage backups.</w:t>
      </w:r>
    </w:p>
    <w:p w:rsidR="7721D0FF" w:rsidP="00CF39F5" w:rsidRDefault="7721D0FF" w14:paraId="75962965" w14:textId="38429117">
      <w:pPr>
        <w:pStyle w:val="ListParagraph"/>
        <w:numPr>
          <w:ilvl w:val="0"/>
          <w:numId w:val="69"/>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Set up backup policies for your files, specifying what to back up, how often, and where to store the backups.</w:t>
      </w:r>
    </w:p>
    <w:p w:rsidR="7721D0FF" w:rsidP="00CF39F5" w:rsidRDefault="7721D0FF" w14:paraId="2E396E09" w14:textId="125608E0">
      <w:pPr>
        <w:pStyle w:val="ListParagraph"/>
        <w:numPr>
          <w:ilvl w:val="0"/>
          <w:numId w:val="69"/>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On the machine the user wants to back up, install the Azure Backup Agent. This agent helps Azure communicate with computer/s and servers.</w:t>
      </w:r>
    </w:p>
    <w:p w:rsidR="7721D0FF" w:rsidP="00CF39F5" w:rsidRDefault="7721D0FF" w14:paraId="272BF1FE" w14:textId="52D25FCD">
      <w:pPr>
        <w:pStyle w:val="ListParagraph"/>
        <w:numPr>
          <w:ilvl w:val="0"/>
          <w:numId w:val="69"/>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Use the Azure Backup Agent to configure a backup schedule, including which files or folders to back up.</w:t>
      </w:r>
    </w:p>
    <w:p w:rsidR="7721D0FF" w:rsidP="00CF39F5" w:rsidRDefault="7721D0FF" w14:paraId="048437F7" w14:textId="41CE9CCD">
      <w:pPr>
        <w:pStyle w:val="ListParagraph"/>
        <w:numPr>
          <w:ilvl w:val="0"/>
          <w:numId w:val="69"/>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The user can monitor the status of backups in the Recovery Services Vault. If the user needs to restore files or systems, the user can do so from the vault.</w:t>
      </w:r>
    </w:p>
    <w:p w:rsidR="730C8253" w:rsidP="730C8253" w:rsidRDefault="730C8253" w14:paraId="536EB65A" w14:textId="476188C6"/>
    <w:p w:rsidRPr="00852F65" w:rsidR="00852F65" w:rsidP="006A02D4" w:rsidRDefault="00852F65" w14:paraId="2C61CAF9" w14:textId="7290D302">
      <w:pPr>
        <w:pStyle w:val="ListParagraph"/>
        <w:numPr>
          <w:ilvl w:val="0"/>
          <w:numId w:val="32"/>
        </w:numPr>
      </w:pPr>
      <w:r w:rsidRPr="00852F65">
        <w:t xml:space="preserve">Explain the structure of the virtualisation. </w:t>
      </w:r>
    </w:p>
    <w:p w:rsidR="3EBC96DF" w:rsidP="730C8253" w:rsidRDefault="3EBC96DF" w14:paraId="0CC468CD" w14:textId="70AEF94C">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Microsoft Azure facilitates various cloud services and structures to support virtualisation, such as:</w:t>
      </w:r>
    </w:p>
    <w:p w:rsidR="709695C4" w:rsidP="00CF39F5" w:rsidRDefault="709695C4" w14:paraId="567F2B68" w14:textId="13813E24">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Services are s</w:t>
      </w:r>
      <w:r w:rsidRPr="730C8253" w:rsidR="3EBC96DF">
        <w:rPr>
          <w:rFonts w:ascii="Calibri" w:hAnsi="Calibri" w:eastAsia="Calibri" w:cs="Calibri"/>
          <w:color w:val="1F497D" w:themeColor="text2"/>
          <w:lang w:val="en-GB"/>
        </w:rPr>
        <w:t>egregat</w:t>
      </w:r>
      <w:r w:rsidRPr="730C8253" w:rsidR="5FCC1942">
        <w:rPr>
          <w:rFonts w:ascii="Calibri" w:hAnsi="Calibri" w:eastAsia="Calibri" w:cs="Calibri"/>
          <w:color w:val="1F497D" w:themeColor="text2"/>
          <w:lang w:val="en-GB"/>
        </w:rPr>
        <w:t>ed</w:t>
      </w:r>
      <w:r w:rsidRPr="730C8253" w:rsidR="3EBC96DF">
        <w:rPr>
          <w:rFonts w:ascii="Calibri" w:hAnsi="Calibri" w:eastAsia="Calibri" w:cs="Calibri"/>
          <w:color w:val="1F497D" w:themeColor="text2"/>
          <w:lang w:val="en-GB"/>
        </w:rPr>
        <w:t xml:space="preserve"> by regions. These regions are located globally and provide the physical infrastructure where digital resources are hosted. </w:t>
      </w:r>
    </w:p>
    <w:p w:rsidR="3EBC96DF" w:rsidP="00CF39F5" w:rsidRDefault="3EBC96DF" w14:paraId="54D01AAE" w14:textId="2FBA09DB">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Hosting of data centres within each Azure region. These data centres are secured sites that house the physical servers and networking equipment required to run Azure services. They are designed to be resilient and </w:t>
      </w:r>
      <w:proofErr w:type="gramStart"/>
      <w:r w:rsidRPr="730C8253">
        <w:rPr>
          <w:rFonts w:ascii="Calibri" w:hAnsi="Calibri" w:eastAsia="Calibri" w:cs="Calibri"/>
          <w:color w:val="1F497D" w:themeColor="text2"/>
          <w:lang w:val="en-GB"/>
        </w:rPr>
        <w:t>fault-tolerant</w:t>
      </w:r>
      <w:proofErr w:type="gramEnd"/>
      <w:r w:rsidRPr="730C8253">
        <w:rPr>
          <w:rFonts w:ascii="Calibri" w:hAnsi="Calibri" w:eastAsia="Calibri" w:cs="Calibri"/>
          <w:color w:val="1F497D" w:themeColor="text2"/>
          <w:lang w:val="en-GB"/>
        </w:rPr>
        <w:t>.</w:t>
      </w:r>
    </w:p>
    <w:p w:rsidR="3EBC96DF" w:rsidP="00CF39F5" w:rsidRDefault="3EBC96DF" w14:paraId="55769940" w14:textId="4EDCBE03">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Subscription based service for provisioning and management of Azure resources. Multiple subscriptions are applicable across different purposes (i.e., development, testing, production).</w:t>
      </w:r>
    </w:p>
    <w:p w:rsidR="3EBC96DF" w:rsidP="00CF39F5" w:rsidRDefault="3EBC96DF" w14:paraId="3568E39E" w14:textId="0D64B6FE">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Resource groups are logical depositories that help users organise and manage Azure resources. A user can delete, move, or monitor all the resources within a resource group collectively.</w:t>
      </w:r>
    </w:p>
    <w:p w:rsidR="3EBC96DF" w:rsidP="00CF39F5" w:rsidRDefault="3EBC96DF" w14:paraId="2A025E26" w14:textId="6ABF5824">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Azure Virtual Network establishes the infrastructure for communication between resources. A user can allocate IP address ranges, subnets, and security rules to control how resources interact.</w:t>
      </w:r>
    </w:p>
    <w:p w:rsidR="2C312620" w:rsidP="00CF39F5" w:rsidRDefault="2C312620" w14:paraId="6A5C6011" w14:textId="6E53EA5A">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Custom Virtual machine images can be created to capture VM configurations, </w:t>
      </w:r>
      <w:proofErr w:type="gramStart"/>
      <w:r w:rsidRPr="730C8253">
        <w:rPr>
          <w:rFonts w:ascii="Calibri" w:hAnsi="Calibri" w:eastAsia="Calibri" w:cs="Calibri"/>
          <w:color w:val="1F497D" w:themeColor="text2"/>
          <w:lang w:val="en-GB"/>
        </w:rPr>
        <w:t>applications</w:t>
      </w:r>
      <w:proofErr w:type="gramEnd"/>
      <w:r w:rsidRPr="730C8253">
        <w:rPr>
          <w:rFonts w:ascii="Calibri" w:hAnsi="Calibri" w:eastAsia="Calibri" w:cs="Calibri"/>
          <w:color w:val="1F497D" w:themeColor="text2"/>
          <w:lang w:val="en-GB"/>
        </w:rPr>
        <w:t xml:space="preserve"> and data. These images can be used to deploy consistent VMs</w:t>
      </w:r>
      <w:r w:rsidRPr="730C8253" w:rsidR="0BB0A4FD">
        <w:rPr>
          <w:rFonts w:ascii="Calibri" w:hAnsi="Calibri" w:eastAsia="Calibri" w:cs="Calibri"/>
          <w:color w:val="1F497D" w:themeColor="text2"/>
          <w:lang w:val="en-GB"/>
        </w:rPr>
        <w:t xml:space="preserve">. VMs are integral components in virtualisation where various </w:t>
      </w:r>
      <w:r w:rsidRPr="730C8253" w:rsidR="05CE40BB">
        <w:rPr>
          <w:rFonts w:ascii="Calibri" w:hAnsi="Calibri" w:eastAsia="Calibri" w:cs="Calibri"/>
          <w:color w:val="1F497D" w:themeColor="text2"/>
          <w:lang w:val="en-GB"/>
        </w:rPr>
        <w:t xml:space="preserve">operating systems host applications and services. </w:t>
      </w:r>
      <w:r w:rsidRPr="730C8253" w:rsidR="6E5EEF11">
        <w:rPr>
          <w:rFonts w:ascii="Calibri" w:hAnsi="Calibri" w:eastAsia="Calibri" w:cs="Calibri"/>
          <w:color w:val="1F497D" w:themeColor="text2"/>
          <w:lang w:val="en-GB"/>
        </w:rPr>
        <w:t>Running multiple VMs on a single physical server is possible in Azure through a software layer referred to as ‘hypervisor’.</w:t>
      </w:r>
    </w:p>
    <w:p w:rsidR="3EBC96DF" w:rsidP="00CF39F5" w:rsidRDefault="3EBC96DF" w14:paraId="4A22EFD9" w14:textId="248AFCC2">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Identity and Access Management (IAM) is responsible for managing user access to Azure resources. It includes Azure Active Directory for identity services and Role Based Access Controls</w:t>
      </w:r>
    </w:p>
    <w:p w:rsidR="3EBC96DF" w:rsidP="00CF39F5" w:rsidRDefault="3EBC96DF" w14:paraId="2D8B8C44" w14:textId="3501560F">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Tools like Azure Monitor and Azure Security Centre monitor, manage, and secure resources. These tools offer insights into resource health and performance.</w:t>
      </w:r>
    </w:p>
    <w:p w:rsidR="3EBC96DF" w:rsidP="00CF39F5" w:rsidRDefault="3EBC96DF" w14:paraId="5243D818" w14:textId="57C52734">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Azure Policy allows a user to define and enforce governance rules for resources. It ensures compliance with organisational standards and regulations.</w:t>
      </w:r>
    </w:p>
    <w:p w:rsidR="3EBC96DF" w:rsidP="00CF39F5" w:rsidRDefault="3EBC96DF" w14:paraId="27555FF4" w14:textId="11B55A7E">
      <w:pPr>
        <w:pStyle w:val="ListParagraph"/>
        <w:numPr>
          <w:ilvl w:val="0"/>
          <w:numId w:val="68"/>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Azure Cost Management helps track and optimise expenditure on Azure resources. It provides cost analysis, budgeting, and alerts.</w:t>
      </w:r>
    </w:p>
    <w:p w:rsidR="730C8253" w:rsidP="730C8253" w:rsidRDefault="730C8253" w14:paraId="7DBD4834" w14:textId="0537A9D1"/>
    <w:p w:rsidRPr="00852F65" w:rsidR="00852F65" w:rsidP="006A02D4" w:rsidRDefault="00852F65" w14:paraId="38FBDFD9" w14:textId="47113D17">
      <w:pPr>
        <w:pStyle w:val="ListParagraph"/>
        <w:numPr>
          <w:ilvl w:val="0"/>
          <w:numId w:val="32"/>
        </w:numPr>
      </w:pPr>
      <w:r w:rsidRPr="00852F65">
        <w:t>Give instructions for each of the following as they related to your planned solution:</w:t>
      </w:r>
    </w:p>
    <w:p w:rsidRPr="00852F65" w:rsidR="00BE1AD2" w:rsidP="006A02D4" w:rsidRDefault="00BE1AD2" w14:paraId="7916F611" w14:textId="77777777">
      <w:pPr>
        <w:pStyle w:val="ListParagraph"/>
        <w:numPr>
          <w:ilvl w:val="0"/>
          <w:numId w:val="33"/>
        </w:numPr>
      </w:pPr>
      <w:r w:rsidRPr="00852F65">
        <w:t xml:space="preserve">Creating and configuring virtualised images </w:t>
      </w:r>
    </w:p>
    <w:p w:rsidR="2C7064C4" w:rsidP="730C8253" w:rsidRDefault="2C7064C4" w14:paraId="07FCAB9C" w14:textId="0B863BAD">
      <w:pPr>
        <w:spacing w:after="160" w:line="257" w:lineRule="auto"/>
        <w:rPr>
          <w:rFonts w:ascii="Calibri" w:hAnsi="Calibri" w:eastAsia="Calibri" w:cs="Calibri"/>
          <w:color w:val="1F497D" w:themeColor="text2"/>
          <w:lang w:val="en-GB"/>
        </w:rPr>
      </w:pPr>
      <w:r w:rsidRPr="730C8253">
        <w:rPr>
          <w:rFonts w:ascii="Calibri" w:hAnsi="Calibri" w:eastAsia="Calibri" w:cs="Calibri"/>
          <w:color w:val="1F497D" w:themeColor="text2"/>
          <w:lang w:val="en-GB"/>
        </w:rPr>
        <w:t>To create and configure virtualised images (e.g., Windows Server; Windows 10):</w:t>
      </w:r>
    </w:p>
    <w:p w:rsidR="2C7064C4" w:rsidP="00CF39F5" w:rsidRDefault="2C7064C4" w14:paraId="4B3F7199" w14:textId="10F37AEC">
      <w:pPr>
        <w:pStyle w:val="ListParagraph"/>
        <w:numPr>
          <w:ilvl w:val="0"/>
          <w:numId w:val="67"/>
        </w:numPr>
        <w:spacing w:after="0"/>
        <w:rPr>
          <w:rFonts w:ascii="Calibri" w:hAnsi="Calibri" w:eastAsia="Calibri" w:cs="Calibri"/>
          <w:color w:val="1F497D" w:themeColor="text2"/>
          <w:u w:val="single"/>
          <w:lang w:val="en-GB"/>
        </w:rPr>
      </w:pPr>
      <w:r w:rsidRPr="730C8253">
        <w:rPr>
          <w:rFonts w:ascii="Calibri" w:hAnsi="Calibri" w:eastAsia="Calibri" w:cs="Calibri"/>
          <w:color w:val="1F497D" w:themeColor="text2"/>
          <w:lang w:val="en-GB"/>
        </w:rPr>
        <w:t xml:space="preserve">Login to Azure Portal website </w:t>
      </w:r>
      <w:hyperlink r:id="rId51">
        <w:r w:rsidRPr="730C8253">
          <w:rPr>
            <w:rStyle w:val="Hyperlink"/>
            <w:rFonts w:ascii="Calibri" w:hAnsi="Calibri" w:eastAsia="Calibri" w:cs="Calibri"/>
            <w:color w:val="1F497D" w:themeColor="text2"/>
            <w:lang w:val="en-GB"/>
          </w:rPr>
          <w:t>https://portal.azure.com</w:t>
        </w:r>
      </w:hyperlink>
    </w:p>
    <w:p w:rsidR="2C7064C4" w:rsidP="00CF39F5" w:rsidRDefault="2C7064C4" w14:paraId="0130992B" w14:textId="20483BAF">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left menu panel, click ‘Virtual machines’, then ‘Create’.</w:t>
      </w:r>
      <w:r>
        <w:br/>
      </w:r>
      <w:r w:rsidRPr="730C8253">
        <w:rPr>
          <w:rFonts w:ascii="Calibri" w:hAnsi="Calibri" w:eastAsia="Calibri" w:cs="Calibri"/>
          <w:color w:val="1F497D" w:themeColor="text2"/>
          <w:lang w:val="en-GB"/>
        </w:rPr>
        <w:t xml:space="preserve"> Alternatively, go to the Azure services section and click ‘Virtual machines’ then ‘Create’.</w:t>
      </w:r>
    </w:p>
    <w:p w:rsidR="2C7064C4" w:rsidP="00CF39F5" w:rsidRDefault="2C7064C4" w14:paraId="03C4C0B9" w14:textId="36A059C7">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Fill out the basic settings of the virtual machine, including:</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Subscription</w:t>
      </w:r>
      <w:r>
        <w:br/>
      </w:r>
      <w:r w:rsidRPr="730C8253">
        <w:rPr>
          <w:rFonts w:ascii="Calibri" w:hAnsi="Calibri" w:eastAsia="Calibri" w:cs="Calibri"/>
          <w:i/>
          <w:iCs/>
          <w:color w:val="1F497D" w:themeColor="text2"/>
          <w:lang w:val="en-GB"/>
        </w:rPr>
        <w:t xml:space="preserve"> Resource</w:t>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group</w:t>
      </w:r>
      <w:r w:rsidRPr="730C8253">
        <w:rPr>
          <w:rFonts w:ascii="Calibri" w:hAnsi="Calibri" w:eastAsia="Calibri" w:cs="Calibri"/>
          <w:color w:val="1F497D" w:themeColor="text2"/>
          <w:lang w:val="en-GB"/>
        </w:rPr>
        <w:t xml:space="preserve"> (choose an existing group or create a new group by clicking ‘Create New’)</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Virtual</w:t>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machine</w:t>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name</w:t>
      </w:r>
      <w:r w:rsidRPr="730C8253">
        <w:rPr>
          <w:rFonts w:ascii="Calibri" w:hAnsi="Calibri" w:eastAsia="Calibri" w:cs="Calibri"/>
          <w:color w:val="1F497D" w:themeColor="text2"/>
          <w:lang w:val="en-GB"/>
        </w:rPr>
        <w:t xml:space="preserve"> (e.g., SVR2 for Windows Server; Client2 for Windows 10 computer)</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Region</w:t>
      </w:r>
      <w:r w:rsidRPr="730C8253">
        <w:rPr>
          <w:rFonts w:ascii="Calibri" w:hAnsi="Calibri" w:eastAsia="Calibri" w:cs="Calibri"/>
          <w:color w:val="1F497D" w:themeColor="text2"/>
          <w:lang w:val="en-GB"/>
        </w:rPr>
        <w:t xml:space="preserve"> (location of where the VM resources will be created e.g., Australia East)</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Image</w:t>
      </w:r>
      <w:r w:rsidRPr="730C8253">
        <w:rPr>
          <w:rFonts w:ascii="Calibri" w:hAnsi="Calibri" w:eastAsia="Calibri" w:cs="Calibri"/>
          <w:color w:val="1F497D" w:themeColor="text2"/>
          <w:lang w:val="en-GB"/>
        </w:rPr>
        <w:t xml:space="preserve"> (select Windows Server 2022 Datacentre for server, and Windows 10 Pro for the computer)</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Size</w:t>
      </w:r>
      <w:r w:rsidRPr="730C8253">
        <w:rPr>
          <w:rFonts w:ascii="Calibri" w:hAnsi="Calibri" w:eastAsia="Calibri" w:cs="Calibri"/>
          <w:color w:val="1F497D" w:themeColor="text2"/>
          <w:lang w:val="en-GB"/>
        </w:rPr>
        <w:t xml:space="preserve"> (select disk size according to business requirement)</w:t>
      </w:r>
    </w:p>
    <w:p w:rsidR="2C7064C4" w:rsidP="00CF39F5" w:rsidRDefault="2C7064C4" w14:paraId="161891F2" w14:textId="13236D7C">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Under the ‘Administration account’ section, provide a username and password for VM </w:t>
      </w:r>
      <w:proofErr w:type="gramStart"/>
      <w:r w:rsidRPr="730C8253">
        <w:rPr>
          <w:rFonts w:ascii="Calibri" w:hAnsi="Calibri" w:eastAsia="Calibri" w:cs="Calibri"/>
          <w:color w:val="1F497D" w:themeColor="text2"/>
          <w:lang w:val="en-GB"/>
        </w:rPr>
        <w:t>login</w:t>
      </w:r>
      <w:proofErr w:type="gramEnd"/>
    </w:p>
    <w:p w:rsidR="2C7064C4" w:rsidP="00CF39F5" w:rsidRDefault="2C7064C4" w14:paraId="069216B2" w14:textId="589A7615">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Under ‘Inbound port rules’, select ‘allow selected ports’ for Public inbound ports, and select ‘</w:t>
      </w:r>
      <w:r w:rsidRPr="730C8253" w:rsidR="7BA10574">
        <w:rPr>
          <w:rFonts w:ascii="Calibri" w:hAnsi="Calibri" w:eastAsia="Calibri" w:cs="Calibri"/>
          <w:color w:val="1F497D" w:themeColor="text2"/>
          <w:lang w:val="en-GB"/>
        </w:rPr>
        <w:t>HTTP (</w:t>
      </w:r>
      <w:r w:rsidRPr="730C8253">
        <w:rPr>
          <w:rFonts w:ascii="Calibri" w:hAnsi="Calibri" w:eastAsia="Calibri" w:cs="Calibri"/>
          <w:color w:val="1F497D" w:themeColor="text2"/>
          <w:lang w:val="en-GB"/>
        </w:rPr>
        <w:t xml:space="preserve">80), </w:t>
      </w:r>
      <w:r w:rsidRPr="730C8253" w:rsidR="753A6F10">
        <w:rPr>
          <w:rFonts w:ascii="Calibri" w:hAnsi="Calibri" w:eastAsia="Calibri" w:cs="Calibri"/>
          <w:color w:val="1F497D" w:themeColor="text2"/>
          <w:lang w:val="en-GB"/>
        </w:rPr>
        <w:t>RDP (</w:t>
      </w:r>
      <w:r w:rsidRPr="730C8253">
        <w:rPr>
          <w:rFonts w:ascii="Calibri" w:hAnsi="Calibri" w:eastAsia="Calibri" w:cs="Calibri"/>
          <w:color w:val="1F497D" w:themeColor="text2"/>
          <w:lang w:val="en-GB"/>
        </w:rPr>
        <w:t xml:space="preserve">3389)’ option under ‘Select inbound </w:t>
      </w:r>
      <w:proofErr w:type="gramStart"/>
      <w:r w:rsidRPr="730C8253">
        <w:rPr>
          <w:rFonts w:ascii="Calibri" w:hAnsi="Calibri" w:eastAsia="Calibri" w:cs="Calibri"/>
          <w:color w:val="1F497D" w:themeColor="text2"/>
          <w:lang w:val="en-GB"/>
        </w:rPr>
        <w:t>port</w:t>
      </w:r>
      <w:proofErr w:type="gramEnd"/>
    </w:p>
    <w:p w:rsidR="2C7064C4" w:rsidP="00CF39F5" w:rsidRDefault="2C7064C4" w14:paraId="25AF9EBC" w14:textId="0A205B2D">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Go to the next menu page by clicking ‘Next: Disk’. </w:t>
      </w:r>
      <w:r>
        <w:br/>
      </w:r>
      <w:r w:rsidRPr="730C8253">
        <w:rPr>
          <w:rFonts w:ascii="Calibri" w:hAnsi="Calibri" w:eastAsia="Calibri" w:cs="Calibri"/>
          <w:color w:val="1F497D" w:themeColor="text2"/>
          <w:lang w:val="en-GB"/>
        </w:rPr>
        <w:t>Ensure the OS disk type is ‘Premium SSD</w:t>
      </w:r>
      <w:proofErr w:type="gramStart"/>
      <w:r w:rsidRPr="730C8253">
        <w:rPr>
          <w:rFonts w:ascii="Calibri" w:hAnsi="Calibri" w:eastAsia="Calibri" w:cs="Calibri"/>
          <w:color w:val="1F497D" w:themeColor="text2"/>
          <w:lang w:val="en-GB"/>
        </w:rPr>
        <w:t>’</w:t>
      </w:r>
      <w:proofErr w:type="gramEnd"/>
      <w:r w:rsidRPr="730C8253">
        <w:rPr>
          <w:rFonts w:ascii="Calibri" w:hAnsi="Calibri" w:eastAsia="Calibri" w:cs="Calibri"/>
          <w:color w:val="1F497D" w:themeColor="text2"/>
          <w:lang w:val="en-GB"/>
        </w:rPr>
        <w:t xml:space="preserve"> and Encryption type is ‘(Default) Encryption at rest with a platform managed key’</w:t>
      </w:r>
    </w:p>
    <w:p w:rsidR="2C7064C4" w:rsidP="00CF39F5" w:rsidRDefault="2C7064C4" w14:paraId="1CE1BB4D" w14:textId="574B0108">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Then go to ‘Next: Networking’ button, fill in the details accordingly:</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Virtual network</w:t>
      </w:r>
      <w:r w:rsidRPr="730C8253">
        <w:rPr>
          <w:rFonts w:ascii="Calibri" w:hAnsi="Calibri" w:eastAsia="Calibri" w:cs="Calibri"/>
          <w:color w:val="1F497D" w:themeColor="text2"/>
          <w:lang w:val="en-GB"/>
        </w:rPr>
        <w:t xml:space="preserve"> (choose a virtual network or ‘Create New’)</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Subnet</w:t>
      </w:r>
      <w:r w:rsidRPr="730C8253">
        <w:rPr>
          <w:rFonts w:ascii="Calibri" w:hAnsi="Calibri" w:eastAsia="Calibri" w:cs="Calibri"/>
          <w:color w:val="1F497D" w:themeColor="text2"/>
          <w:lang w:val="en-GB"/>
        </w:rPr>
        <w:t xml:space="preserve"> (allocated default option is acceptable for this example)</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Public IP</w:t>
      </w:r>
      <w:r w:rsidRPr="730C8253">
        <w:rPr>
          <w:rFonts w:ascii="Calibri" w:hAnsi="Calibri" w:eastAsia="Calibri" w:cs="Calibri"/>
          <w:color w:val="1F497D" w:themeColor="text2"/>
          <w:lang w:val="en-GB"/>
        </w:rPr>
        <w:t xml:space="preserve"> (‘Create New’ or choose an existing public IP)</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NIC Network security group</w:t>
      </w:r>
      <w:r w:rsidRPr="730C8253">
        <w:rPr>
          <w:rFonts w:ascii="Calibri" w:hAnsi="Calibri" w:eastAsia="Calibri" w:cs="Calibri"/>
          <w:color w:val="1F497D" w:themeColor="text2"/>
          <w:lang w:val="en-GB"/>
        </w:rPr>
        <w:t xml:space="preserve"> (select Basic)</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Public inbound ports</w:t>
      </w:r>
      <w:r w:rsidRPr="730C8253">
        <w:rPr>
          <w:rFonts w:ascii="Calibri" w:hAnsi="Calibri" w:eastAsia="Calibri" w:cs="Calibri"/>
          <w:color w:val="1F497D" w:themeColor="text2"/>
          <w:lang w:val="en-GB"/>
        </w:rPr>
        <w:t xml:space="preserve"> (choose ‘Allow selected ports’)</w:t>
      </w:r>
      <w:r>
        <w:br/>
      </w:r>
      <w:r w:rsidRPr="730C8253">
        <w:rPr>
          <w:rFonts w:ascii="Calibri" w:hAnsi="Calibri" w:eastAsia="Calibri" w:cs="Calibri"/>
          <w:color w:val="1F497D" w:themeColor="text2"/>
          <w:lang w:val="en-GB"/>
        </w:rPr>
        <w:t xml:space="preserve"> </w:t>
      </w:r>
      <w:r w:rsidRPr="730C8253">
        <w:rPr>
          <w:rFonts w:ascii="Calibri" w:hAnsi="Calibri" w:eastAsia="Calibri" w:cs="Calibri"/>
          <w:i/>
          <w:iCs/>
          <w:color w:val="1F497D" w:themeColor="text2"/>
          <w:lang w:val="en-GB"/>
        </w:rPr>
        <w:t>Select inbound ports</w:t>
      </w:r>
      <w:r w:rsidRPr="730C8253">
        <w:rPr>
          <w:rFonts w:ascii="Calibri" w:hAnsi="Calibri" w:eastAsia="Calibri" w:cs="Calibri"/>
          <w:color w:val="1F497D" w:themeColor="text2"/>
          <w:lang w:val="en-GB"/>
        </w:rPr>
        <w:t xml:space="preserve"> (choose ‘HTTP (80), RDP (3389))</w:t>
      </w:r>
    </w:p>
    <w:p w:rsidR="2C7064C4" w:rsidP="00CF39F5" w:rsidRDefault="2C7064C4" w14:paraId="6672E7B1" w14:textId="2411BD1F">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Proceed with ‘Review + Create’ button. A ‘validation passed’ notification will appear on screen once Azure validates the configured </w:t>
      </w:r>
      <w:proofErr w:type="gramStart"/>
      <w:r w:rsidRPr="730C8253">
        <w:rPr>
          <w:rFonts w:ascii="Calibri" w:hAnsi="Calibri" w:eastAsia="Calibri" w:cs="Calibri"/>
          <w:color w:val="1F497D" w:themeColor="text2"/>
          <w:lang w:val="en-GB"/>
        </w:rPr>
        <w:t>details</w:t>
      </w:r>
      <w:proofErr w:type="gramEnd"/>
    </w:p>
    <w:p w:rsidR="2C7064C4" w:rsidP="00CF39F5" w:rsidRDefault="2C7064C4" w14:paraId="29065862" w14:textId="69E5D72C">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lick ‘Create’ and a success message of ‘Your deployment is complete’ will appear once the VM is created.</w:t>
      </w:r>
    </w:p>
    <w:p w:rsidR="2C7064C4" w:rsidP="00CF39F5" w:rsidRDefault="2C7064C4" w14:paraId="12F39DE2" w14:textId="57656DB8">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Select ‘Go to resource’ to view the newly created VM. Click ‘Connect’ to begin connecting to the VM.</w:t>
      </w:r>
    </w:p>
    <w:p w:rsidR="2C7064C4" w:rsidP="00CF39F5" w:rsidRDefault="2C7064C4" w14:paraId="24C97D7A" w14:textId="46C9F97F">
      <w:pPr>
        <w:pStyle w:val="ListParagraph"/>
        <w:numPr>
          <w:ilvl w:val="0"/>
          <w:numId w:val="67"/>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Repeat steps 1-10 to create another VM.</w:t>
      </w:r>
    </w:p>
    <w:p w:rsidR="730C8253" w:rsidP="730C8253" w:rsidRDefault="730C8253" w14:paraId="1411DD18" w14:textId="53F99D5D"/>
    <w:p w:rsidRPr="00852F65" w:rsidR="00BE1AD2" w:rsidP="006A02D4" w:rsidRDefault="00BE1AD2" w14:paraId="10CE7DBC" w14:textId="69FF1008">
      <w:pPr>
        <w:pStyle w:val="ListParagraph"/>
        <w:numPr>
          <w:ilvl w:val="0"/>
          <w:numId w:val="33"/>
        </w:numPr>
      </w:pPr>
      <w:r w:rsidRPr="00852F65">
        <w:t>Interconnecting virtual images</w:t>
      </w:r>
    </w:p>
    <w:p w:rsidR="69184C56" w:rsidP="730C8253" w:rsidRDefault="4FE6C1E1" w14:paraId="528716B6" w14:textId="5C4B4356">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To connect Virtual Machines (VM) in Azure via Domain Controller:</w:t>
      </w:r>
    </w:p>
    <w:p w:rsidR="69184C56" w:rsidP="00CF39F5" w:rsidRDefault="4FE6C1E1" w14:paraId="102C85F8" w14:textId="71A22CD5">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reate a Virtual Network</w:t>
      </w:r>
    </w:p>
    <w:p w:rsidR="69184C56" w:rsidP="730C8253" w:rsidRDefault="4FE6C1E1" w14:paraId="2825BEB9" w14:textId="403C7A59">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Sign </w:t>
      </w:r>
      <w:proofErr w:type="gramStart"/>
      <w:r w:rsidRPr="730C8253">
        <w:rPr>
          <w:rFonts w:ascii="Calibri" w:hAnsi="Calibri" w:eastAsia="Calibri" w:cs="Calibri"/>
          <w:color w:val="1F497D" w:themeColor="text2"/>
          <w:lang w:val="en-GB"/>
        </w:rPr>
        <w:t>in to</w:t>
      </w:r>
      <w:proofErr w:type="gramEnd"/>
      <w:r w:rsidRPr="730C8253">
        <w:rPr>
          <w:rFonts w:ascii="Calibri" w:hAnsi="Calibri" w:eastAsia="Calibri" w:cs="Calibri"/>
          <w:color w:val="1F497D" w:themeColor="text2"/>
          <w:lang w:val="en-GB"/>
        </w:rPr>
        <w:t xml:space="preserve"> the Azure Portal at </w:t>
      </w:r>
      <w:hyperlink r:id="rId52">
        <w:r w:rsidRPr="730C8253">
          <w:rPr>
            <w:rStyle w:val="Hyperlink"/>
            <w:rFonts w:ascii="Calibri" w:hAnsi="Calibri" w:eastAsia="Calibri" w:cs="Calibri"/>
            <w:color w:val="1F497D" w:themeColor="text2"/>
            <w:lang w:val="en-GB"/>
          </w:rPr>
          <w:t>https://portal.azure.com</w:t>
        </w:r>
      </w:hyperlink>
      <w:r w:rsidRPr="730C8253">
        <w:rPr>
          <w:rFonts w:ascii="Calibri" w:hAnsi="Calibri" w:eastAsia="Calibri" w:cs="Calibri"/>
          <w:color w:val="1F497D" w:themeColor="text2"/>
          <w:lang w:val="en-GB"/>
        </w:rPr>
        <w:t>.</w:t>
      </w:r>
    </w:p>
    <w:p w:rsidR="69184C56" w:rsidP="730C8253" w:rsidRDefault="4FE6C1E1" w14:paraId="5E915CD3" w14:textId="727836CB">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Click "Create a resource," then search for and select "Virtual Network."</w:t>
      </w:r>
    </w:p>
    <w:p w:rsidR="69184C56" w:rsidP="730C8253" w:rsidRDefault="4FE6C1E1" w14:paraId="0C30C900" w14:textId="086F5A62">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Follow the steps to create a virtual network, specifying address ranges, DNS settings, and resource groups. Ensure that the IP address and subnet settings are appropriate for the network design.</w:t>
      </w:r>
    </w:p>
    <w:p w:rsidR="69184C56" w:rsidP="00CF39F5" w:rsidRDefault="4FE6C1E1" w14:paraId="6FD24A43" w14:textId="06C177EA">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reate a Domain Controller Virtual Machine</w:t>
      </w:r>
    </w:p>
    <w:p w:rsidR="69184C56" w:rsidP="730C8253" w:rsidRDefault="4FE6C1E1" w14:paraId="2CA22AFB" w14:textId="15980A0E">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Azure Portal, click "Create a resource," then search for and select "Windows Server" to create a new virtual machine.</w:t>
      </w:r>
    </w:p>
    <w:p w:rsidR="69184C56" w:rsidP="730C8253" w:rsidRDefault="4FE6C1E1" w14:paraId="23E3C038" w14:textId="19C12419">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During setup, choose the virtual network as created in the first step.</w:t>
      </w:r>
    </w:p>
    <w:p w:rsidR="69184C56" w:rsidP="730C8253" w:rsidRDefault="4FE6C1E1" w14:paraId="414E2E97" w14:textId="29368D92">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Configure the VM with a static private IP address and choose the Windows Server operating system.</w:t>
      </w:r>
    </w:p>
    <w:p w:rsidR="69184C56" w:rsidP="730C8253" w:rsidRDefault="4FE6C1E1" w14:paraId="2D4BBD33" w14:textId="00AE5DB8">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Install the Active Directory Domain Services (AD DS) on this VM and promote the server to the domain controller.</w:t>
      </w:r>
    </w:p>
    <w:p w:rsidR="69184C56" w:rsidP="00CF39F5" w:rsidRDefault="4FE6C1E1" w14:paraId="0E1462A9" w14:textId="2D5A9B24">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reate Additional Virtual Machines</w:t>
      </w:r>
    </w:p>
    <w:p w:rsidR="69184C56" w:rsidP="730C8253" w:rsidRDefault="4FE6C1E1" w14:paraId="4815A340" w14:textId="50C84C21">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Create Window 10 virtual machines as required to connect in the same virtual network as the domain controller.</w:t>
      </w:r>
      <w:r w:rsidR="69184C56">
        <w:br/>
      </w:r>
      <w:r w:rsidRPr="730C8253">
        <w:rPr>
          <w:rFonts w:ascii="Calibri" w:hAnsi="Calibri" w:eastAsia="Calibri" w:cs="Calibri"/>
          <w:color w:val="1F497D" w:themeColor="text2"/>
          <w:lang w:val="en-GB"/>
        </w:rPr>
        <w:t xml:space="preserve"> On each VM, join them to the domain controlled by the domain controller. This integrates them into the same Active Directory (AD) environment.</w:t>
      </w:r>
    </w:p>
    <w:p w:rsidR="69184C56" w:rsidP="00CF39F5" w:rsidRDefault="4FE6C1E1" w14:paraId="641E9218" w14:textId="617DD7D4">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In addition to the process of interconnecting virtual images, establish VPN connectivity by creating a Virtual Network Gateway.</w:t>
      </w:r>
    </w:p>
    <w:p w:rsidR="69184C56" w:rsidP="730C8253" w:rsidRDefault="4FE6C1E1" w14:paraId="17EDFF84" w14:textId="7BE9CACB">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Azure Portal, create a Virtual Network Gateway. This gateway connects your virtual network to your on-premises network.</w:t>
      </w:r>
    </w:p>
    <w:p w:rsidR="69184C56" w:rsidP="730C8253" w:rsidRDefault="4FE6C1E1" w14:paraId="2AAB558D" w14:textId="26BFC961">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Configure the gateway settings, including the VPN type (Site-to-Site), IP address, and shared key.</w:t>
      </w:r>
    </w:p>
    <w:p w:rsidR="69184C56" w:rsidP="00CF39F5" w:rsidRDefault="4FE6C1E1" w14:paraId="71CB0D49" w14:textId="642415A8">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onfigure an On-Premises VPN Device</w:t>
      </w:r>
    </w:p>
    <w:p w:rsidR="69184C56" w:rsidP="730C8253" w:rsidRDefault="4FE6C1E1" w14:paraId="5CD2DDE1" w14:textId="717C9EDA">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Configure </w:t>
      </w:r>
      <w:r w:rsidRPr="730C8253" w:rsidR="4E18D351">
        <w:rPr>
          <w:rFonts w:ascii="Calibri" w:hAnsi="Calibri" w:eastAsia="Calibri" w:cs="Calibri"/>
          <w:color w:val="1F497D" w:themeColor="text2"/>
          <w:lang w:val="en-GB"/>
        </w:rPr>
        <w:t xml:space="preserve">the </w:t>
      </w:r>
      <w:r w:rsidRPr="730C8253">
        <w:rPr>
          <w:rFonts w:ascii="Calibri" w:hAnsi="Calibri" w:eastAsia="Calibri" w:cs="Calibri"/>
          <w:color w:val="1F497D" w:themeColor="text2"/>
          <w:lang w:val="en-GB"/>
        </w:rPr>
        <w:t>on-premises VPN device to connect to the Azure Virtual Network Gateway.</w:t>
      </w:r>
    </w:p>
    <w:p w:rsidR="69184C56" w:rsidP="730C8253" w:rsidRDefault="4FE6C1E1" w14:paraId="36FC7525" w14:textId="51806597">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Ensure that the VPN device and Azure's Virtual Network Gateway settings match, including IP addresses and shared keys.</w:t>
      </w:r>
    </w:p>
    <w:p w:rsidR="69184C56" w:rsidP="00CF39F5" w:rsidRDefault="4FE6C1E1" w14:paraId="75E1F020" w14:textId="1E38D389">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onnect to Azure via VPN</w:t>
      </w:r>
    </w:p>
    <w:p w:rsidR="69184C56" w:rsidP="730C8253" w:rsidRDefault="4FE6C1E1" w14:paraId="71209E7F" w14:textId="6980297E">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Configure </w:t>
      </w:r>
      <w:r w:rsidRPr="730C8253" w:rsidR="5D833EC0">
        <w:rPr>
          <w:rFonts w:ascii="Calibri" w:hAnsi="Calibri" w:eastAsia="Calibri" w:cs="Calibri"/>
          <w:color w:val="1F497D" w:themeColor="text2"/>
          <w:lang w:val="en-GB"/>
        </w:rPr>
        <w:t xml:space="preserve">the </w:t>
      </w:r>
      <w:r w:rsidRPr="730C8253">
        <w:rPr>
          <w:rFonts w:ascii="Calibri" w:hAnsi="Calibri" w:eastAsia="Calibri" w:cs="Calibri"/>
          <w:color w:val="1F497D" w:themeColor="text2"/>
          <w:lang w:val="en-GB"/>
        </w:rPr>
        <w:t xml:space="preserve">on-premises VPN device to connect to Azure using the </w:t>
      </w:r>
      <w:r w:rsidRPr="730C8253" w:rsidR="432803E6">
        <w:rPr>
          <w:rFonts w:ascii="Calibri" w:hAnsi="Calibri" w:eastAsia="Calibri" w:cs="Calibri"/>
          <w:color w:val="1F497D" w:themeColor="text2"/>
          <w:lang w:val="en-GB"/>
        </w:rPr>
        <w:t xml:space="preserve">established </w:t>
      </w:r>
      <w:r w:rsidRPr="730C8253">
        <w:rPr>
          <w:rFonts w:ascii="Calibri" w:hAnsi="Calibri" w:eastAsia="Calibri" w:cs="Calibri"/>
          <w:color w:val="1F497D" w:themeColor="text2"/>
          <w:lang w:val="en-GB"/>
        </w:rPr>
        <w:t>VPN settings.</w:t>
      </w:r>
    </w:p>
    <w:p w:rsidR="69184C56" w:rsidP="00CF39F5" w:rsidRDefault="4FE6C1E1" w14:paraId="7AA6A6E0" w14:textId="44BBF15D">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onnect to Windows Server via RDP</w:t>
      </w:r>
      <w:r w:rsidR="69184C56">
        <w:br/>
      </w:r>
      <w:r w:rsidRPr="730C8253">
        <w:rPr>
          <w:rFonts w:ascii="Calibri" w:hAnsi="Calibri" w:eastAsia="Calibri" w:cs="Calibri"/>
          <w:color w:val="1F497D" w:themeColor="text2"/>
          <w:lang w:val="en-GB"/>
        </w:rPr>
        <w:t xml:space="preserve"> Once the VMs are promoted to a domain controller and VPN connection is established, the user can RDP to the Windows Server</w:t>
      </w:r>
      <w:r w:rsidR="69184C56">
        <w:br/>
      </w:r>
      <w:r w:rsidRPr="730C8253">
        <w:rPr>
          <w:rFonts w:ascii="Calibri" w:hAnsi="Calibri" w:eastAsia="Calibri" w:cs="Calibri"/>
          <w:color w:val="1F497D" w:themeColor="text2"/>
          <w:lang w:val="en-GB"/>
        </w:rPr>
        <w:t xml:space="preserve"> To RDP:</w:t>
      </w:r>
    </w:p>
    <w:p w:rsidR="69184C56" w:rsidP="00CF39F5" w:rsidRDefault="4FE6C1E1" w14:paraId="7EF5FE1C" w14:textId="3403F0BB">
      <w:pPr>
        <w:pStyle w:val="ListParagraph"/>
        <w:numPr>
          <w:ilvl w:val="0"/>
          <w:numId w:val="65"/>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Configure Network Security Group (NSG) Rules to allow RDP traffic.</w:t>
      </w:r>
    </w:p>
    <w:p w:rsidR="69184C56" w:rsidP="730C8253" w:rsidRDefault="4FE6C1E1" w14:paraId="1C260AEF" w14:textId="6BED995E">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Azure Portal, go to the VM's "Networking" section.</w:t>
      </w:r>
    </w:p>
    <w:p w:rsidR="1F9331A5" w:rsidP="01C3BB0C" w:rsidRDefault="1F9331A5" w14:paraId="46A3594F" w14:textId="69CCF28A">
      <w:pPr>
        <w:rPr>
          <w:rFonts w:ascii="Calibri" w:hAnsi="Calibri" w:eastAsia="Calibri" w:cs="Calibri"/>
          <w:color w:val="1F497D" w:themeColor="text2"/>
          <w:lang w:val="en-GB"/>
        </w:rPr>
      </w:pPr>
      <w:r w:rsidRPr="01C3BB0C">
        <w:rPr>
          <w:rFonts w:ascii="Calibri" w:hAnsi="Calibri" w:eastAsia="Calibri" w:cs="Calibri"/>
          <w:color w:val="1F497D" w:themeColor="text2"/>
          <w:lang w:val="en-GB"/>
        </w:rPr>
        <w:t>Click "Add inbound port rule" and create a rule allowing RDP traffic on port 3389.</w:t>
      </w:r>
    </w:p>
    <w:p w:rsidR="69184C56" w:rsidP="00CF39F5" w:rsidRDefault="4FE6C1E1" w14:paraId="47C5A33C" w14:textId="4B7F43CD">
      <w:pPr>
        <w:pStyle w:val="ListParagraph"/>
        <w:numPr>
          <w:ilvl w:val="0"/>
          <w:numId w:val="65"/>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Obtain the Public IP Address:</w:t>
      </w:r>
    </w:p>
    <w:p w:rsidR="69184C56" w:rsidP="730C8253" w:rsidRDefault="4FE6C1E1" w14:paraId="74456696" w14:textId="221281A8">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Get the public IP address associated with the Azure VM. This information </w:t>
      </w:r>
      <w:proofErr w:type="gramStart"/>
      <w:r w:rsidRPr="730C8253">
        <w:rPr>
          <w:rFonts w:ascii="Calibri" w:hAnsi="Calibri" w:eastAsia="Calibri" w:cs="Calibri"/>
          <w:color w:val="1F497D" w:themeColor="text2"/>
          <w:lang w:val="en-GB"/>
        </w:rPr>
        <w:t>is located in</w:t>
      </w:r>
      <w:proofErr w:type="gramEnd"/>
      <w:r w:rsidRPr="730C8253">
        <w:rPr>
          <w:rFonts w:ascii="Calibri" w:hAnsi="Calibri" w:eastAsia="Calibri" w:cs="Calibri"/>
          <w:color w:val="1F497D" w:themeColor="text2"/>
          <w:lang w:val="en-GB"/>
        </w:rPr>
        <w:t xml:space="preserve"> the Azure Portal by navigating to the VM and checking the "Overview" section.</w:t>
      </w:r>
    </w:p>
    <w:p w:rsidR="69184C56" w:rsidP="00CF39F5" w:rsidRDefault="4FE6C1E1" w14:paraId="5FEE2661" w14:textId="39F2FBB4">
      <w:pPr>
        <w:pStyle w:val="ListParagraph"/>
        <w:numPr>
          <w:ilvl w:val="0"/>
          <w:numId w:val="65"/>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 Use Remote Desktop Client:</w:t>
      </w:r>
    </w:p>
    <w:p w:rsidR="69184C56" w:rsidP="730C8253" w:rsidRDefault="4FE6C1E1" w14:paraId="70647AD4" w14:textId="09F64B42">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On the local computer, open the Remote Desktop Client application.</w:t>
      </w:r>
    </w:p>
    <w:p w:rsidR="69184C56" w:rsidP="730C8253" w:rsidRDefault="4FE6C1E1" w14:paraId="1FDA52AA" w14:textId="4550CA30">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4. Connect to the Azure VM:</w:t>
      </w:r>
    </w:p>
    <w:p w:rsidR="69184C56" w:rsidP="730C8253" w:rsidRDefault="4FE6C1E1" w14:paraId="2A5D896E" w14:textId="4B2C60AE">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Remote Desktop Client, enter the public IP address of the Azure VM.</w:t>
      </w:r>
    </w:p>
    <w:p w:rsidR="69184C56" w:rsidP="730C8253" w:rsidRDefault="4FE6C1E1" w14:paraId="7E6F0EB1" w14:textId="4A20BDA7">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5. Enter Credentials:</w:t>
      </w:r>
    </w:p>
    <w:p w:rsidR="69184C56" w:rsidP="730C8253" w:rsidRDefault="4FE6C1E1" w14:paraId="7352CBF0" w14:textId="275E289A">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When prompted, enter the username and password for the Azure VM. This should be the same as the credentials as provided when creating the VM.</w:t>
      </w:r>
    </w:p>
    <w:p w:rsidR="69184C56" w:rsidP="730C8253" w:rsidRDefault="4FE6C1E1" w14:paraId="740CA467" w14:textId="4FF480DC">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8. Connect:</w:t>
      </w:r>
    </w:p>
    <w:p w:rsidR="69184C56" w:rsidP="730C8253" w:rsidRDefault="4FE6C1E1" w14:paraId="75D373F8" w14:textId="4B3530E5">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Click "Connect" to establish the RDP session to the Azure VM.</w:t>
      </w:r>
    </w:p>
    <w:p w:rsidR="69184C56" w:rsidP="730C8253" w:rsidRDefault="4FE6C1E1" w14:paraId="077BA4EC" w14:textId="12C8EE1E">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8. Authenticate:</w:t>
      </w:r>
    </w:p>
    <w:p w:rsidR="69184C56" w:rsidP="730C8253" w:rsidRDefault="4FE6C1E1" w14:paraId="53F45192" w14:textId="4327B8CF">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Authenticate with the Azure VM using the provided username and password.</w:t>
      </w:r>
    </w:p>
    <w:p w:rsidR="69184C56" w:rsidP="730C8253" w:rsidRDefault="4FE6C1E1" w14:paraId="10F1654D" w14:textId="00448E5D">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9. Access the VM:</w:t>
      </w:r>
    </w:p>
    <w:p w:rsidR="69184C56" w:rsidP="730C8253" w:rsidRDefault="4FE6C1E1" w14:paraId="0D7E6C80" w14:textId="66D726AD">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Once authenticated, the user will have full control over the Azure VM </w:t>
      </w:r>
    </w:p>
    <w:p w:rsidR="69184C56" w:rsidP="00CF39F5" w:rsidRDefault="4FE6C1E1" w14:paraId="0FF50FE8" w14:textId="793ADE8B">
      <w:pPr>
        <w:pStyle w:val="ListParagraph"/>
        <w:numPr>
          <w:ilvl w:val="0"/>
          <w:numId w:val="66"/>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Removing Public IP Address:</w:t>
      </w:r>
    </w:p>
    <w:p w:rsidR="69184C56" w:rsidP="730C8253" w:rsidRDefault="4FE6C1E1" w14:paraId="5DF0A664" w14:textId="55049ED9">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Removing the public IP address can help reduce costs in utilising Azure resources. The user can still RDP to the Windows Server without a public IP address</w:t>
      </w:r>
      <w:r w:rsidRPr="730C8253" w:rsidR="5051E03B">
        <w:rPr>
          <w:rFonts w:ascii="Calibri" w:hAnsi="Calibri" w:eastAsia="Calibri" w:cs="Calibri"/>
          <w:color w:val="1F497D" w:themeColor="text2"/>
          <w:lang w:val="en-GB"/>
        </w:rPr>
        <w:t xml:space="preserve"> since</w:t>
      </w:r>
      <w:r w:rsidRPr="730C8253">
        <w:rPr>
          <w:rFonts w:ascii="Calibri" w:hAnsi="Calibri" w:eastAsia="Calibri" w:cs="Calibri"/>
          <w:color w:val="1F497D" w:themeColor="text2"/>
          <w:lang w:val="en-GB"/>
        </w:rPr>
        <w:t xml:space="preserve"> VPN</w:t>
      </w:r>
      <w:r w:rsidRPr="730C8253" w:rsidR="27BE77A8">
        <w:rPr>
          <w:rFonts w:ascii="Calibri" w:hAnsi="Calibri" w:eastAsia="Calibri" w:cs="Calibri"/>
          <w:color w:val="1F497D" w:themeColor="text2"/>
          <w:lang w:val="en-GB"/>
        </w:rPr>
        <w:t xml:space="preserve"> connectivity</w:t>
      </w:r>
      <w:r w:rsidRPr="730C8253">
        <w:rPr>
          <w:rFonts w:ascii="Calibri" w:hAnsi="Calibri" w:eastAsia="Calibri" w:cs="Calibri"/>
          <w:color w:val="1F497D" w:themeColor="text2"/>
          <w:lang w:val="en-GB"/>
        </w:rPr>
        <w:t xml:space="preserve"> allows secure access to VMs over a private network.</w:t>
      </w:r>
    </w:p>
    <w:p w:rsidR="69184C56" w:rsidP="730C8253" w:rsidRDefault="4FE6C1E1" w14:paraId="64FC3BAA" w14:textId="4F336593">
      <w:pPr>
        <w:rPr>
          <w:rFonts w:ascii="Calibri" w:hAnsi="Calibri" w:eastAsia="Calibri" w:cs="Calibri"/>
          <w:color w:val="1F497D" w:themeColor="text2"/>
          <w:lang w:val="en-GB"/>
        </w:rPr>
      </w:pPr>
      <w:r w:rsidRPr="730C8253">
        <w:rPr>
          <w:rFonts w:ascii="Calibri" w:hAnsi="Calibri" w:eastAsia="Calibri" w:cs="Calibri"/>
          <w:color w:val="1F497D" w:themeColor="text2"/>
          <w:lang w:val="en-GB"/>
        </w:rPr>
        <w:t>To do this:</w:t>
      </w:r>
    </w:p>
    <w:p w:rsidR="69184C56" w:rsidP="00CF39F5" w:rsidRDefault="4FE6C1E1" w14:paraId="23913F65" w14:textId="5F667281">
      <w:pPr>
        <w:pStyle w:val="ListParagraph"/>
        <w:numPr>
          <w:ilvl w:val="0"/>
          <w:numId w:val="64"/>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Azure Portal, navigate to the Windows Server VM for which you want to remove the public IP address.</w:t>
      </w:r>
    </w:p>
    <w:p w:rsidR="69184C56" w:rsidP="00CF39F5" w:rsidRDefault="4FE6C1E1" w14:paraId="02E9D1F2" w14:textId="5264CB1F">
      <w:pPr>
        <w:pStyle w:val="ListParagraph"/>
        <w:numPr>
          <w:ilvl w:val="0"/>
          <w:numId w:val="64"/>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In the VM settings, go to the "Networking" section.</w:t>
      </w:r>
    </w:p>
    <w:p w:rsidR="69184C56" w:rsidP="00CF39F5" w:rsidRDefault="4FE6C1E1" w14:paraId="44FB1BC0" w14:textId="539D4B00">
      <w:pPr>
        <w:pStyle w:val="ListParagraph"/>
        <w:numPr>
          <w:ilvl w:val="0"/>
          <w:numId w:val="64"/>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Disassociate the public IP configuration from the VM's network interface.</w:t>
      </w:r>
    </w:p>
    <w:p w:rsidR="69184C56" w:rsidP="00CF39F5" w:rsidRDefault="4FE6C1E1" w14:paraId="6E37A6A5" w14:textId="459F8E3A">
      <w:pPr>
        <w:pStyle w:val="ListParagraph"/>
        <w:numPr>
          <w:ilvl w:val="0"/>
          <w:numId w:val="64"/>
        </w:numPr>
        <w:spacing w:after="0"/>
        <w:rPr>
          <w:rFonts w:ascii="Calibri" w:hAnsi="Calibri" w:eastAsia="Calibri" w:cs="Calibri"/>
          <w:color w:val="1F497D" w:themeColor="text2"/>
          <w:lang w:val="en-GB"/>
        </w:rPr>
      </w:pPr>
      <w:r w:rsidRPr="730C8253">
        <w:rPr>
          <w:rFonts w:ascii="Calibri" w:hAnsi="Calibri" w:eastAsia="Calibri" w:cs="Calibri"/>
          <w:color w:val="1F497D" w:themeColor="text2"/>
          <w:lang w:val="en-GB"/>
        </w:rPr>
        <w:t xml:space="preserve">Connect to the network by using Remote Desktop Protocol (RDP) to connect to the Windows Server using its private IP address. </w:t>
      </w:r>
    </w:p>
    <w:p w:rsidR="69184C56" w:rsidP="00CF39F5" w:rsidRDefault="1F9331A5" w14:paraId="0F8F9ABF" w14:textId="1F9717B0">
      <w:pPr>
        <w:pStyle w:val="ListParagraph"/>
        <w:numPr>
          <w:ilvl w:val="0"/>
          <w:numId w:val="64"/>
        </w:numPr>
        <w:spacing w:after="0"/>
        <w:rPr>
          <w:rFonts w:ascii="Calibri" w:hAnsi="Calibri" w:eastAsia="Calibri" w:cs="Calibri"/>
          <w:color w:val="1F497D" w:themeColor="text2"/>
          <w:lang w:val="en-GB"/>
        </w:rPr>
      </w:pPr>
      <w:r w:rsidRPr="01C3BB0C">
        <w:rPr>
          <w:rFonts w:ascii="Calibri" w:hAnsi="Calibri" w:eastAsia="Calibri" w:cs="Calibri"/>
          <w:color w:val="1F497D" w:themeColor="text2"/>
          <w:lang w:val="en-GB"/>
        </w:rPr>
        <w:t>Make sure to have an alternate way to access the VM before removing the public IP address, as the user will no longer be able to access it over the public internet.</w:t>
      </w:r>
    </w:p>
    <w:p w:rsidR="01C3BB0C" w:rsidP="01C3BB0C" w:rsidRDefault="01C3BB0C" w14:paraId="105D5308" w14:textId="55BCD240">
      <w:pPr>
        <w:spacing w:after="0"/>
        <w:rPr>
          <w:rFonts w:ascii="Calibri" w:hAnsi="Calibri" w:eastAsia="Calibri" w:cs="Calibri"/>
          <w:color w:val="1F497D" w:themeColor="text2"/>
          <w:lang w:val="en-GB"/>
        </w:rPr>
      </w:pPr>
    </w:p>
    <w:p w:rsidR="01C3BB0C" w:rsidP="01C3BB0C" w:rsidRDefault="01C3BB0C" w14:paraId="5B1C5A2D" w14:textId="2D4C0CCC">
      <w:pPr>
        <w:spacing w:after="0"/>
        <w:rPr>
          <w:rFonts w:ascii="Calibri" w:hAnsi="Calibri" w:eastAsia="Calibri" w:cs="Calibri"/>
          <w:color w:val="1F497D" w:themeColor="text2"/>
          <w:lang w:val="en-GB"/>
        </w:rPr>
      </w:pPr>
    </w:p>
    <w:p w:rsidR="01C3BB0C" w:rsidP="01C3BB0C" w:rsidRDefault="01C3BB0C" w14:paraId="1FE861A6" w14:textId="306A3172">
      <w:pPr>
        <w:spacing w:after="0"/>
        <w:rPr>
          <w:rFonts w:ascii="Calibri" w:hAnsi="Calibri" w:eastAsia="Calibri" w:cs="Calibri"/>
          <w:color w:val="1F497D" w:themeColor="text2"/>
          <w:lang w:val="en-GB"/>
        </w:rPr>
      </w:pPr>
    </w:p>
    <w:p w:rsidR="01C3BB0C" w:rsidP="01C3BB0C" w:rsidRDefault="01C3BB0C" w14:paraId="21DE0007" w14:textId="521312FA">
      <w:pPr>
        <w:spacing w:after="0"/>
        <w:rPr>
          <w:rFonts w:ascii="Calibri" w:hAnsi="Calibri" w:eastAsia="Calibri" w:cs="Calibri"/>
          <w:color w:val="1F497D" w:themeColor="text2"/>
          <w:lang w:val="en-GB"/>
        </w:rPr>
      </w:pPr>
    </w:p>
    <w:p w:rsidR="01C3BB0C" w:rsidP="01C3BB0C" w:rsidRDefault="01C3BB0C" w14:paraId="303C890A" w14:textId="46EB2AA1">
      <w:pPr>
        <w:spacing w:after="0"/>
        <w:rPr>
          <w:rFonts w:ascii="Calibri" w:hAnsi="Calibri" w:eastAsia="Calibri" w:cs="Calibri"/>
          <w:color w:val="1F497D" w:themeColor="text2"/>
          <w:lang w:val="en-GB"/>
        </w:rPr>
      </w:pPr>
    </w:p>
    <w:p w:rsidR="01C3BB0C" w:rsidP="01C3BB0C" w:rsidRDefault="01C3BB0C" w14:paraId="1C626F4C" w14:textId="552EBAFE">
      <w:pPr>
        <w:spacing w:after="0"/>
        <w:rPr>
          <w:rFonts w:ascii="Calibri" w:hAnsi="Calibri" w:eastAsia="Calibri" w:cs="Calibri"/>
          <w:color w:val="1F497D" w:themeColor="text2"/>
          <w:lang w:val="en-GB"/>
        </w:rPr>
      </w:pPr>
    </w:p>
    <w:p w:rsidR="01C3BB0C" w:rsidP="01C3BB0C" w:rsidRDefault="01C3BB0C" w14:paraId="171925A9" w14:textId="48ABB071">
      <w:pPr>
        <w:spacing w:after="0"/>
        <w:rPr>
          <w:rFonts w:ascii="Calibri" w:hAnsi="Calibri" w:eastAsia="Calibri" w:cs="Calibri"/>
          <w:color w:val="1F497D" w:themeColor="text2"/>
          <w:lang w:val="en-GB"/>
        </w:rPr>
      </w:pPr>
    </w:p>
    <w:p w:rsidR="01C3BB0C" w:rsidP="01C3BB0C" w:rsidRDefault="01C3BB0C" w14:paraId="37C95B60" w14:textId="65C7CB95">
      <w:pPr>
        <w:spacing w:after="0"/>
        <w:rPr>
          <w:rFonts w:ascii="Calibri" w:hAnsi="Calibri" w:eastAsia="Calibri" w:cs="Calibri"/>
          <w:color w:val="1F497D" w:themeColor="text2"/>
          <w:lang w:val="en-GB"/>
        </w:rPr>
      </w:pPr>
    </w:p>
    <w:p w:rsidR="01C3BB0C" w:rsidP="01C3BB0C" w:rsidRDefault="01C3BB0C" w14:paraId="6C802389" w14:textId="5C082E43">
      <w:pPr>
        <w:spacing w:after="0"/>
        <w:rPr>
          <w:rFonts w:ascii="Calibri" w:hAnsi="Calibri" w:eastAsia="Calibri" w:cs="Calibri"/>
          <w:color w:val="1F497D" w:themeColor="text2"/>
          <w:lang w:val="en-GB"/>
        </w:rPr>
      </w:pPr>
    </w:p>
    <w:p w:rsidR="730C8253" w:rsidP="730C8253" w:rsidRDefault="730C8253" w14:paraId="7468F53C" w14:textId="24FF45A8"/>
    <w:p w:rsidR="00BE1AD2" w:rsidP="00BE1AD2" w:rsidRDefault="00BE1AD2" w14:paraId="2C25CBB6" w14:textId="3F9DD18E">
      <w:pPr>
        <w:rPr>
          <w:b/>
          <w:bCs/>
          <w:sz w:val="28"/>
          <w:szCs w:val="28"/>
        </w:rPr>
      </w:pPr>
      <w:r w:rsidRPr="00BE1AD2">
        <w:rPr>
          <w:b/>
          <w:bCs/>
          <w:sz w:val="28"/>
          <w:szCs w:val="28"/>
        </w:rPr>
        <w:t>Using networking devices</w:t>
      </w:r>
    </w:p>
    <w:p w:rsidRPr="00377E76" w:rsidR="00377E76" w:rsidP="006A02D4" w:rsidRDefault="00377E76" w14:paraId="247D043D" w14:textId="6FD267C9">
      <w:pPr>
        <w:pStyle w:val="ListParagraph"/>
        <w:numPr>
          <w:ilvl w:val="0"/>
          <w:numId w:val="32"/>
        </w:numPr>
      </w:pPr>
      <w:r w:rsidRPr="00377E76">
        <w:t xml:space="preserve">Explain what networking devices the end-user may need to interact with. </w:t>
      </w:r>
    </w:p>
    <w:p w:rsidR="621C23DA" w:rsidP="4E6527C0" w:rsidRDefault="621C23DA" w14:paraId="115C59C0" w14:textId="572DE3FB">
      <w:pPr>
        <w:spacing w:after="160" w:line="257" w:lineRule="auto"/>
      </w:pPr>
      <w:r w:rsidRPr="4E6527C0">
        <w:rPr>
          <w:rFonts w:ascii="Calibri" w:hAnsi="Calibri" w:eastAsia="Calibri" w:cs="Calibri"/>
          <w:i/>
          <w:iCs/>
          <w:color w:val="4472C4"/>
        </w:rPr>
        <w:t>End users will need to interact with:</w:t>
      </w:r>
    </w:p>
    <w:p w:rsidR="621C23DA" w:rsidP="00CF39F5" w:rsidRDefault="621C23DA" w14:paraId="16E4036E" w14:textId="0DF2E2F2">
      <w:pPr>
        <w:pStyle w:val="ListParagraph"/>
        <w:numPr>
          <w:ilvl w:val="0"/>
          <w:numId w:val="91"/>
        </w:numPr>
        <w:spacing w:after="0" w:line="257" w:lineRule="auto"/>
        <w:rPr>
          <w:rFonts w:ascii="Calibri" w:hAnsi="Calibri" w:eastAsia="Calibri" w:cs="Calibri"/>
          <w:i/>
          <w:iCs/>
          <w:color w:val="4472C4"/>
        </w:rPr>
      </w:pPr>
      <w:r w:rsidRPr="520D5ADB">
        <w:rPr>
          <w:rFonts w:ascii="Calibri" w:hAnsi="Calibri" w:eastAsia="Calibri" w:cs="Calibri"/>
          <w:i/>
          <w:iCs/>
          <w:color w:val="4472C4"/>
        </w:rPr>
        <w:t xml:space="preserve">AAA server (AD) when connected to the company’s </w:t>
      </w:r>
      <w:r w:rsidRPr="520D5ADB" w:rsidR="4C8DE59B">
        <w:rPr>
          <w:rFonts w:ascii="Calibri" w:hAnsi="Calibri" w:eastAsia="Calibri" w:cs="Calibri"/>
          <w:i/>
          <w:iCs/>
          <w:color w:val="4472C4"/>
        </w:rPr>
        <w:t>network</w:t>
      </w:r>
      <w:r w:rsidRPr="520D5ADB">
        <w:rPr>
          <w:rFonts w:ascii="Calibri" w:hAnsi="Calibri" w:eastAsia="Calibri" w:cs="Calibri"/>
          <w:i/>
          <w:iCs/>
          <w:color w:val="4472C4"/>
        </w:rPr>
        <w:t xml:space="preserve"> </w:t>
      </w:r>
      <w:r w:rsidRPr="520D5ADB" w:rsidR="669CC587">
        <w:rPr>
          <w:rFonts w:ascii="Calibri" w:hAnsi="Calibri" w:eastAsia="Calibri" w:cs="Calibri"/>
          <w:i/>
          <w:iCs/>
          <w:color w:val="4472C4"/>
        </w:rPr>
        <w:t>requires</w:t>
      </w:r>
      <w:r w:rsidRPr="520D5ADB">
        <w:rPr>
          <w:rFonts w:ascii="Calibri" w:hAnsi="Calibri" w:eastAsia="Calibri" w:cs="Calibri"/>
          <w:i/>
          <w:iCs/>
          <w:color w:val="4472C4"/>
        </w:rPr>
        <w:t xml:space="preserve"> computers or other end devices used to access the network and connects to the AAA server.</w:t>
      </w:r>
    </w:p>
    <w:p w:rsidR="621C23DA" w:rsidP="00CF39F5" w:rsidRDefault="621C23DA" w14:paraId="0E8E36BF" w14:textId="63B9AB37">
      <w:pPr>
        <w:pStyle w:val="ListParagraph"/>
        <w:numPr>
          <w:ilvl w:val="0"/>
          <w:numId w:val="91"/>
        </w:numPr>
        <w:spacing w:after="0" w:line="257" w:lineRule="auto"/>
        <w:rPr>
          <w:rFonts w:ascii="Calibri" w:hAnsi="Calibri" w:eastAsia="Calibri" w:cs="Calibri"/>
          <w:i/>
          <w:iCs/>
          <w:color w:val="4472C4"/>
        </w:rPr>
      </w:pPr>
      <w:r w:rsidRPr="520D5ADB">
        <w:rPr>
          <w:rFonts w:ascii="Calibri" w:hAnsi="Calibri" w:eastAsia="Calibri" w:cs="Calibri"/>
          <w:i/>
          <w:iCs/>
          <w:color w:val="4472C4"/>
        </w:rPr>
        <w:t>Physical data storage servers where files and shared folders are stored</w:t>
      </w:r>
      <w:r w:rsidRPr="520D5ADB" w:rsidR="1A5CE87A">
        <w:rPr>
          <w:rFonts w:ascii="Calibri" w:hAnsi="Calibri" w:eastAsia="Calibri" w:cs="Calibri"/>
          <w:i/>
          <w:iCs/>
          <w:color w:val="4472C4"/>
        </w:rPr>
        <w:t xml:space="preserve"> use </w:t>
      </w:r>
      <w:r w:rsidRPr="520D5ADB">
        <w:rPr>
          <w:rFonts w:ascii="Calibri" w:hAnsi="Calibri" w:eastAsia="Calibri" w:cs="Calibri"/>
          <w:i/>
          <w:iCs/>
          <w:color w:val="4472C4"/>
        </w:rPr>
        <w:t>end device such as company computers to access this resource, connected through the company’s network to the storage server and/or cloud storage.</w:t>
      </w:r>
    </w:p>
    <w:p w:rsidR="621C23DA" w:rsidP="00CF39F5" w:rsidRDefault="621C23DA" w14:paraId="306706A8" w14:textId="1A339A7B">
      <w:pPr>
        <w:pStyle w:val="ListParagraph"/>
        <w:numPr>
          <w:ilvl w:val="0"/>
          <w:numId w:val="91"/>
        </w:numPr>
        <w:spacing w:after="0" w:line="257" w:lineRule="auto"/>
        <w:rPr>
          <w:rFonts w:ascii="Calibri" w:hAnsi="Calibri" w:eastAsia="Calibri" w:cs="Calibri"/>
          <w:i/>
          <w:iCs/>
          <w:color w:val="4472C4"/>
        </w:rPr>
      </w:pPr>
      <w:r w:rsidRPr="520D5ADB">
        <w:rPr>
          <w:rFonts w:ascii="Calibri" w:hAnsi="Calibri" w:eastAsia="Calibri" w:cs="Calibri"/>
          <w:i/>
          <w:iCs/>
          <w:color w:val="4472C4"/>
        </w:rPr>
        <w:t xml:space="preserve">Company </w:t>
      </w:r>
      <w:r w:rsidRPr="520D5ADB" w:rsidR="0E86F432">
        <w:rPr>
          <w:rFonts w:ascii="Calibri" w:hAnsi="Calibri" w:eastAsia="Calibri" w:cs="Calibri"/>
          <w:i/>
          <w:iCs/>
          <w:color w:val="4472C4"/>
        </w:rPr>
        <w:t xml:space="preserve">owned computers </w:t>
      </w:r>
      <w:r w:rsidRPr="520D5ADB">
        <w:rPr>
          <w:rFonts w:ascii="Calibri" w:hAnsi="Calibri" w:eastAsia="Calibri" w:cs="Calibri"/>
          <w:i/>
          <w:iCs/>
          <w:color w:val="4472C4"/>
        </w:rPr>
        <w:t>on the LAN</w:t>
      </w:r>
      <w:r w:rsidRPr="520D5ADB" w:rsidR="0E697EA5">
        <w:rPr>
          <w:rFonts w:ascii="Calibri" w:hAnsi="Calibri" w:eastAsia="Calibri" w:cs="Calibri"/>
          <w:i/>
          <w:iCs/>
          <w:color w:val="4472C4"/>
        </w:rPr>
        <w:t xml:space="preserve"> used for</w:t>
      </w:r>
      <w:r w:rsidRPr="520D5ADB">
        <w:rPr>
          <w:rFonts w:ascii="Calibri" w:hAnsi="Calibri" w:eastAsia="Calibri" w:cs="Calibri"/>
          <w:i/>
          <w:iCs/>
          <w:color w:val="4472C4"/>
        </w:rPr>
        <w:t xml:space="preserve"> internal network </w:t>
      </w:r>
      <w:r w:rsidRPr="520D5ADB" w:rsidR="5B3D205E">
        <w:rPr>
          <w:rFonts w:ascii="Calibri" w:hAnsi="Calibri" w:eastAsia="Calibri" w:cs="Calibri"/>
          <w:i/>
          <w:iCs/>
          <w:color w:val="4472C4"/>
        </w:rPr>
        <w:t xml:space="preserve">access </w:t>
      </w:r>
      <w:r w:rsidRPr="520D5ADB">
        <w:rPr>
          <w:rFonts w:ascii="Calibri" w:hAnsi="Calibri" w:eastAsia="Calibri" w:cs="Calibri"/>
          <w:i/>
          <w:iCs/>
          <w:color w:val="4472C4"/>
        </w:rPr>
        <w:t xml:space="preserve">and authenticating through the AAA server. </w:t>
      </w:r>
    </w:p>
    <w:p w:rsidR="621C23DA" w:rsidP="00CF39F5" w:rsidRDefault="621C23DA" w14:paraId="6DBB80E1" w14:textId="44E89A0C">
      <w:pPr>
        <w:pStyle w:val="ListParagraph"/>
        <w:numPr>
          <w:ilvl w:val="0"/>
          <w:numId w:val="91"/>
        </w:numPr>
        <w:spacing w:after="0" w:line="257" w:lineRule="auto"/>
        <w:rPr>
          <w:rFonts w:ascii="Calibri" w:hAnsi="Calibri" w:eastAsia="Calibri" w:cs="Calibri"/>
          <w:i/>
          <w:iCs/>
          <w:color w:val="4472C4"/>
        </w:rPr>
      </w:pPr>
      <w:r w:rsidRPr="520D5ADB">
        <w:rPr>
          <w:rFonts w:ascii="Calibri" w:hAnsi="Calibri" w:eastAsia="Calibri" w:cs="Calibri"/>
          <w:i/>
          <w:iCs/>
          <w:color w:val="4472C4"/>
        </w:rPr>
        <w:t>Wi-Fi router</w:t>
      </w:r>
      <w:r w:rsidRPr="520D5ADB" w:rsidR="513C4C01">
        <w:rPr>
          <w:rFonts w:ascii="Calibri" w:hAnsi="Calibri" w:eastAsia="Calibri" w:cs="Calibri"/>
          <w:i/>
          <w:iCs/>
          <w:color w:val="4472C4"/>
        </w:rPr>
        <w:t xml:space="preserve"> connected through an end device</w:t>
      </w:r>
      <w:r w:rsidRPr="520D5ADB">
        <w:rPr>
          <w:rFonts w:ascii="Calibri" w:hAnsi="Calibri" w:eastAsia="Calibri" w:cs="Calibri"/>
          <w:i/>
          <w:iCs/>
          <w:color w:val="4472C4"/>
        </w:rPr>
        <w:t xml:space="preserve"> such as computers, phones, and IOT that require a wireless connection.</w:t>
      </w:r>
    </w:p>
    <w:p w:rsidR="621C23DA" w:rsidP="00CF39F5" w:rsidRDefault="1FE04A52" w14:paraId="68715B0A" w14:textId="5ECAFDFB">
      <w:pPr>
        <w:pStyle w:val="ListParagraph"/>
        <w:numPr>
          <w:ilvl w:val="0"/>
          <w:numId w:val="91"/>
        </w:numPr>
        <w:spacing w:after="0"/>
        <w:rPr>
          <w:rFonts w:ascii="Calibri" w:hAnsi="Calibri" w:eastAsia="Calibri" w:cs="Calibri"/>
          <w:i/>
          <w:iCs/>
          <w:color w:val="4472C4"/>
        </w:rPr>
      </w:pPr>
      <w:r w:rsidRPr="520D5ADB">
        <w:rPr>
          <w:rFonts w:ascii="Calibri" w:hAnsi="Calibri" w:eastAsia="Calibri" w:cs="Calibri"/>
          <w:i/>
          <w:iCs/>
          <w:color w:val="4472C4"/>
        </w:rPr>
        <w:t>The e</w:t>
      </w:r>
      <w:r w:rsidRPr="520D5ADB" w:rsidR="621C23DA">
        <w:rPr>
          <w:rFonts w:ascii="Calibri" w:hAnsi="Calibri" w:eastAsia="Calibri" w:cs="Calibri"/>
          <w:i/>
          <w:iCs/>
          <w:color w:val="4472C4"/>
        </w:rPr>
        <w:t>mail server</w:t>
      </w:r>
      <w:r w:rsidRPr="520D5ADB" w:rsidR="08C90652">
        <w:rPr>
          <w:rFonts w:ascii="Calibri" w:hAnsi="Calibri" w:eastAsia="Calibri" w:cs="Calibri"/>
          <w:i/>
          <w:iCs/>
          <w:color w:val="4472C4"/>
        </w:rPr>
        <w:t xml:space="preserve"> </w:t>
      </w:r>
      <w:proofErr w:type="gramStart"/>
      <w:r w:rsidRPr="520D5ADB" w:rsidR="08C90652">
        <w:rPr>
          <w:rFonts w:ascii="Calibri" w:hAnsi="Calibri" w:eastAsia="Calibri" w:cs="Calibri"/>
          <w:i/>
          <w:iCs/>
          <w:color w:val="4472C4"/>
        </w:rPr>
        <w:t>use</w:t>
      </w:r>
      <w:proofErr w:type="gramEnd"/>
      <w:r w:rsidRPr="520D5ADB" w:rsidR="08C90652">
        <w:rPr>
          <w:rFonts w:ascii="Calibri" w:hAnsi="Calibri" w:eastAsia="Calibri" w:cs="Calibri"/>
          <w:i/>
          <w:iCs/>
          <w:color w:val="4472C4"/>
        </w:rPr>
        <w:t xml:space="preserve"> a </w:t>
      </w:r>
      <w:r w:rsidRPr="520D5ADB" w:rsidR="621C23DA">
        <w:rPr>
          <w:rFonts w:ascii="Calibri" w:hAnsi="Calibri" w:eastAsia="Calibri" w:cs="Calibri"/>
          <w:i/>
          <w:iCs/>
          <w:color w:val="4472C4"/>
        </w:rPr>
        <w:t xml:space="preserve">computer </w:t>
      </w:r>
      <w:r w:rsidRPr="520D5ADB" w:rsidR="5C2894B5">
        <w:rPr>
          <w:rFonts w:ascii="Calibri" w:hAnsi="Calibri" w:eastAsia="Calibri" w:cs="Calibri"/>
          <w:i/>
          <w:iCs/>
          <w:color w:val="4472C4"/>
        </w:rPr>
        <w:t xml:space="preserve">or </w:t>
      </w:r>
      <w:r w:rsidRPr="520D5ADB" w:rsidR="621C23DA">
        <w:rPr>
          <w:rFonts w:ascii="Calibri" w:hAnsi="Calibri" w:eastAsia="Calibri" w:cs="Calibri"/>
          <w:i/>
          <w:iCs/>
          <w:color w:val="4472C4"/>
        </w:rPr>
        <w:t>phone ultimately connected to the server in the cloud.</w:t>
      </w:r>
    </w:p>
    <w:p w:rsidR="621C23DA" w:rsidP="00CF39F5" w:rsidRDefault="621C23DA" w14:paraId="19B978C4" w14:textId="209D92B0">
      <w:pPr>
        <w:pStyle w:val="ListParagraph"/>
        <w:numPr>
          <w:ilvl w:val="0"/>
          <w:numId w:val="91"/>
        </w:numPr>
        <w:spacing w:after="0" w:line="257" w:lineRule="auto"/>
        <w:rPr>
          <w:rFonts w:ascii="Calibri" w:hAnsi="Calibri" w:eastAsia="Calibri" w:cs="Calibri"/>
          <w:i/>
          <w:iCs/>
          <w:color w:val="4472C4"/>
        </w:rPr>
      </w:pPr>
      <w:r w:rsidRPr="520D5ADB">
        <w:rPr>
          <w:rFonts w:ascii="Calibri" w:hAnsi="Calibri" w:eastAsia="Calibri" w:cs="Calibri"/>
          <w:i/>
          <w:iCs/>
          <w:color w:val="4472C4"/>
        </w:rPr>
        <w:t>Web server access for staff responsible for running the website</w:t>
      </w:r>
      <w:r w:rsidRPr="520D5ADB" w:rsidR="17E8192C">
        <w:rPr>
          <w:rFonts w:ascii="Calibri" w:hAnsi="Calibri" w:eastAsia="Calibri" w:cs="Calibri"/>
          <w:i/>
          <w:iCs/>
          <w:color w:val="4472C4"/>
        </w:rPr>
        <w:t xml:space="preserve"> use</w:t>
      </w:r>
      <w:r w:rsidRPr="520D5ADB">
        <w:rPr>
          <w:rFonts w:ascii="Calibri" w:hAnsi="Calibri" w:eastAsia="Calibri" w:cs="Calibri"/>
          <w:i/>
          <w:iCs/>
          <w:color w:val="4472C4"/>
        </w:rPr>
        <w:t xml:space="preserve"> end device</w:t>
      </w:r>
      <w:r w:rsidRPr="520D5ADB" w:rsidR="437849F8">
        <w:rPr>
          <w:rFonts w:ascii="Calibri" w:hAnsi="Calibri" w:eastAsia="Calibri" w:cs="Calibri"/>
          <w:i/>
          <w:iCs/>
          <w:color w:val="4472C4"/>
        </w:rPr>
        <w:t>s</w:t>
      </w:r>
      <w:r w:rsidRPr="520D5ADB">
        <w:rPr>
          <w:rFonts w:ascii="Calibri" w:hAnsi="Calibri" w:eastAsia="Calibri" w:cs="Calibri"/>
          <w:i/>
          <w:iCs/>
          <w:color w:val="4472C4"/>
        </w:rPr>
        <w:t xml:space="preserve"> such as company computers</w:t>
      </w:r>
      <w:r w:rsidRPr="520D5ADB" w:rsidR="6DEA3C77">
        <w:rPr>
          <w:rFonts w:ascii="Calibri" w:hAnsi="Calibri" w:eastAsia="Calibri" w:cs="Calibri"/>
          <w:i/>
          <w:iCs/>
          <w:color w:val="4472C4"/>
        </w:rPr>
        <w:t>. This is</w:t>
      </w:r>
      <w:r w:rsidRPr="520D5ADB">
        <w:rPr>
          <w:rFonts w:ascii="Calibri" w:hAnsi="Calibri" w:eastAsia="Calibri" w:cs="Calibri"/>
          <w:i/>
          <w:iCs/>
          <w:color w:val="4472C4"/>
        </w:rPr>
        <w:t xml:space="preserve"> used to access th</w:t>
      </w:r>
      <w:r w:rsidRPr="520D5ADB" w:rsidR="249FDC7C">
        <w:rPr>
          <w:rFonts w:ascii="Calibri" w:hAnsi="Calibri" w:eastAsia="Calibri" w:cs="Calibri"/>
          <w:i/>
          <w:iCs/>
          <w:color w:val="4472C4"/>
        </w:rPr>
        <w:t>e</w:t>
      </w:r>
      <w:r w:rsidRPr="520D5ADB">
        <w:rPr>
          <w:rFonts w:ascii="Calibri" w:hAnsi="Calibri" w:eastAsia="Calibri" w:cs="Calibri"/>
          <w:i/>
          <w:iCs/>
          <w:color w:val="4472C4"/>
        </w:rPr>
        <w:t xml:space="preserve"> resource located virtually in the cloud.</w:t>
      </w:r>
    </w:p>
    <w:p w:rsidR="621C23DA" w:rsidP="00CF39F5" w:rsidRDefault="621C23DA" w14:paraId="77DA2AFE" w14:textId="4C5F6AE0">
      <w:pPr>
        <w:pStyle w:val="ListParagraph"/>
        <w:numPr>
          <w:ilvl w:val="0"/>
          <w:numId w:val="91"/>
        </w:numPr>
        <w:spacing w:after="160" w:line="257" w:lineRule="auto"/>
        <w:rPr>
          <w:rFonts w:ascii="Calibri" w:hAnsi="Calibri" w:eastAsia="Calibri" w:cs="Calibri"/>
          <w:i/>
          <w:iCs/>
          <w:color w:val="4472C4"/>
        </w:rPr>
      </w:pPr>
      <w:r w:rsidRPr="520D5ADB">
        <w:rPr>
          <w:rFonts w:ascii="Calibri" w:hAnsi="Calibri" w:eastAsia="Calibri" w:cs="Calibri"/>
          <w:i/>
          <w:iCs/>
          <w:color w:val="4472C4"/>
        </w:rPr>
        <w:t xml:space="preserve"> Anywhere VPN when working remotely</w:t>
      </w:r>
      <w:r w:rsidRPr="520D5ADB" w:rsidR="7B9550AA">
        <w:rPr>
          <w:rFonts w:ascii="Calibri" w:hAnsi="Calibri" w:eastAsia="Calibri" w:cs="Calibri"/>
          <w:i/>
          <w:iCs/>
          <w:color w:val="4472C4"/>
        </w:rPr>
        <w:t xml:space="preserve"> use </w:t>
      </w:r>
      <w:r w:rsidRPr="520D5ADB">
        <w:rPr>
          <w:rFonts w:ascii="Calibri" w:hAnsi="Calibri" w:eastAsia="Calibri" w:cs="Calibri"/>
          <w:i/>
          <w:iCs/>
          <w:color w:val="4472C4"/>
        </w:rPr>
        <w:t>devices such as a company laptop or BYOD. This will require downloading and using the company’s designated VPN application such as Cisco AnyConnect.</w:t>
      </w:r>
    </w:p>
    <w:p w:rsidR="621C23DA" w:rsidP="00CF39F5" w:rsidRDefault="621C23DA" w14:paraId="46B39F60" w14:textId="63BD6BA0">
      <w:pPr>
        <w:pStyle w:val="ListParagraph"/>
        <w:numPr>
          <w:ilvl w:val="0"/>
          <w:numId w:val="91"/>
        </w:numPr>
        <w:spacing w:after="160" w:line="257" w:lineRule="auto"/>
        <w:rPr>
          <w:rFonts w:ascii="Calibri" w:hAnsi="Calibri" w:eastAsia="Calibri" w:cs="Calibri"/>
          <w:i/>
          <w:iCs/>
          <w:color w:val="4472C4"/>
        </w:rPr>
      </w:pPr>
      <w:r w:rsidRPr="520D5ADB">
        <w:rPr>
          <w:rFonts w:ascii="Calibri" w:hAnsi="Calibri" w:eastAsia="Calibri" w:cs="Calibri"/>
          <w:i/>
          <w:iCs/>
          <w:color w:val="4472C4"/>
        </w:rPr>
        <w:t xml:space="preserve"> Windows 10 VM on the Azure cloud when working remotely</w:t>
      </w:r>
      <w:r w:rsidRPr="520D5ADB" w:rsidR="6E57F5B4">
        <w:rPr>
          <w:rFonts w:ascii="Calibri" w:hAnsi="Calibri" w:eastAsia="Calibri" w:cs="Calibri"/>
          <w:i/>
          <w:iCs/>
          <w:color w:val="4472C4"/>
        </w:rPr>
        <w:t xml:space="preserve"> connected to</w:t>
      </w:r>
      <w:r w:rsidRPr="520D5ADB">
        <w:rPr>
          <w:rFonts w:ascii="Calibri" w:hAnsi="Calibri" w:eastAsia="Calibri" w:cs="Calibri"/>
          <w:i/>
          <w:iCs/>
          <w:color w:val="4472C4"/>
        </w:rPr>
        <w:t xml:space="preserve"> remote devices such as a company laptop or BYOD with remote desktop downloaded </w:t>
      </w:r>
      <w:r w:rsidRPr="520D5ADB" w:rsidR="51BBEA58">
        <w:rPr>
          <w:rFonts w:ascii="Calibri" w:hAnsi="Calibri" w:eastAsia="Calibri" w:cs="Calibri"/>
          <w:i/>
          <w:iCs/>
          <w:color w:val="4472C4"/>
        </w:rPr>
        <w:t xml:space="preserve">with </w:t>
      </w:r>
      <w:r w:rsidRPr="520D5ADB">
        <w:rPr>
          <w:rFonts w:ascii="Calibri" w:hAnsi="Calibri" w:eastAsia="Calibri" w:cs="Calibri"/>
          <w:i/>
          <w:iCs/>
          <w:color w:val="4472C4"/>
        </w:rPr>
        <w:t xml:space="preserve">the anywhere VPN active. </w:t>
      </w:r>
    </w:p>
    <w:p w:rsidR="520D5ADB" w:rsidP="520D5ADB" w:rsidRDefault="520D5ADB" w14:paraId="505FA743" w14:textId="444CF046">
      <w:pPr>
        <w:spacing w:after="160" w:line="257" w:lineRule="auto"/>
        <w:rPr>
          <w:rFonts w:ascii="Calibri" w:hAnsi="Calibri" w:eastAsia="Calibri" w:cs="Calibri"/>
          <w:i/>
          <w:iCs/>
          <w:color w:val="4472C4"/>
        </w:rPr>
      </w:pPr>
    </w:p>
    <w:p w:rsidR="7A252C78" w:rsidP="520D5ADB" w:rsidRDefault="7A252C78" w14:paraId="4ECECE9D" w14:textId="7A93B6EB">
      <w:pPr>
        <w:pStyle w:val="ListParagraph"/>
        <w:numPr>
          <w:ilvl w:val="0"/>
          <w:numId w:val="32"/>
        </w:numPr>
      </w:pPr>
      <w:r>
        <w:t xml:space="preserve">Give instructions for using networking devices post-implementation of your planned solution. </w:t>
      </w:r>
      <w:proofErr w:type="gramStart"/>
      <w:r>
        <w:t>i.e.</w:t>
      </w:r>
      <w:proofErr w:type="gramEnd"/>
      <w:r>
        <w:t xml:space="preserve"> how to gain access, how to maintain access, how to control access, how to secure etc.</w:t>
      </w:r>
    </w:p>
    <w:p w:rsidR="520D5ADB" w:rsidP="520D5ADB" w:rsidRDefault="520D5ADB" w14:paraId="54C0B788" w14:textId="2E1709A8">
      <w:pPr>
        <w:pStyle w:val="ListParagraph"/>
        <w:numPr>
          <w:ilvl w:val="0"/>
          <w:numId w:val="32"/>
        </w:numPr>
      </w:pPr>
    </w:p>
    <w:p w:rsidR="7A252C78" w:rsidP="00CF39F5" w:rsidRDefault="7A252C78" w14:paraId="208851DC" w14:textId="4C016B9B">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AAA server (AD) when connected to the company’s network.</w:t>
      </w:r>
    </w:p>
    <w:p w:rsidR="7A252C78" w:rsidP="520D5ADB" w:rsidRDefault="7A252C78" w14:paraId="3E124EDB" w14:textId="6203E2FF">
      <w:pPr>
        <w:spacing w:after="160" w:line="257" w:lineRule="auto"/>
        <w:rPr>
          <w:rFonts w:ascii="Calibri" w:hAnsi="Calibri" w:eastAsia="Calibri" w:cs="Calibri"/>
          <w:i/>
          <w:iCs/>
          <w:color w:val="4472C4"/>
        </w:rPr>
      </w:pPr>
      <w:r w:rsidRPr="520D5ADB">
        <w:rPr>
          <w:rFonts w:ascii="Calibri" w:hAnsi="Calibri" w:eastAsia="Calibri" w:cs="Calibri"/>
          <w:i/>
          <w:iCs/>
          <w:color w:val="4472C4"/>
        </w:rPr>
        <w:t>Access gained: by having a user account within the active directory created by the administrator. Subsequent access requires logging in.</w:t>
      </w:r>
    </w:p>
    <w:p w:rsidR="7A252C78" w:rsidP="520D5ADB" w:rsidRDefault="7A252C78" w14:paraId="4E7A3C7E" w14:textId="49AA7580">
      <w:pPr>
        <w:spacing w:after="160" w:line="257" w:lineRule="auto"/>
      </w:pPr>
      <w:r w:rsidRPr="520D5ADB">
        <w:rPr>
          <w:rFonts w:ascii="Calibri" w:hAnsi="Calibri" w:eastAsia="Calibri" w:cs="Calibri"/>
          <w:i/>
          <w:iCs/>
          <w:color w:val="4472C4"/>
        </w:rPr>
        <w:t>Access maintained, controlled: by managing user accounts in an organised manner within the AD and assigning user accounts to the appropriate groups with corresponding policy/permissions.</w:t>
      </w:r>
    </w:p>
    <w:p w:rsidR="7A252C78" w:rsidP="520D5ADB" w:rsidRDefault="7A252C78" w14:paraId="4221B26D" w14:textId="3D891582">
      <w:pPr>
        <w:spacing w:after="160" w:line="257" w:lineRule="auto"/>
      </w:pPr>
      <w:r w:rsidRPr="520D5ADB">
        <w:rPr>
          <w:rFonts w:ascii="Calibri" w:hAnsi="Calibri" w:eastAsia="Calibri" w:cs="Calibri"/>
          <w:i/>
          <w:iCs/>
          <w:color w:val="4472C4"/>
        </w:rPr>
        <w:t>Access secured: by limiting access of administrator privileges to necessary individuals only.</w:t>
      </w:r>
    </w:p>
    <w:p w:rsidR="7A252C78" w:rsidP="520D5ADB" w:rsidRDefault="7A252C78" w14:paraId="0FAA33CF" w14:textId="13163851">
      <w:pPr>
        <w:spacing w:after="160" w:line="257" w:lineRule="auto"/>
      </w:pPr>
      <w:r w:rsidRPr="520D5ADB">
        <w:rPr>
          <w:rFonts w:ascii="Calibri" w:hAnsi="Calibri" w:eastAsia="Calibri" w:cs="Calibri"/>
          <w:i/>
          <w:iCs/>
          <w:color w:val="4472C4"/>
        </w:rPr>
        <w:t xml:space="preserve"> </w:t>
      </w:r>
    </w:p>
    <w:p w:rsidR="7A252C78" w:rsidP="00CF39F5" w:rsidRDefault="7A252C78" w14:paraId="377399E4" w14:textId="3DF76C42">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Physical data storage servers where files and shared folders are stored.</w:t>
      </w:r>
    </w:p>
    <w:p w:rsidR="7A252C78" w:rsidP="520D5ADB" w:rsidRDefault="7A252C78" w14:paraId="04FBECE5" w14:textId="678A2A3F">
      <w:pPr>
        <w:spacing w:after="160" w:line="257" w:lineRule="auto"/>
      </w:pPr>
      <w:r w:rsidRPr="520D5ADB">
        <w:rPr>
          <w:rFonts w:ascii="Calibri" w:hAnsi="Calibri" w:eastAsia="Calibri" w:cs="Calibri"/>
          <w:i/>
          <w:iCs/>
          <w:color w:val="4472C4"/>
        </w:rPr>
        <w:t>Access gained: by adding relevant users to a domain group with access to specific storage resources such as shared folders.</w:t>
      </w:r>
    </w:p>
    <w:p w:rsidR="7A252C78" w:rsidP="520D5ADB" w:rsidRDefault="7A252C78" w14:paraId="4E851D8D" w14:textId="4E5EAA24">
      <w:pPr>
        <w:spacing w:after="160" w:line="257" w:lineRule="auto"/>
      </w:pPr>
      <w:r w:rsidRPr="520D5ADB">
        <w:rPr>
          <w:rFonts w:ascii="Calibri" w:hAnsi="Calibri" w:eastAsia="Calibri" w:cs="Calibri"/>
          <w:i/>
          <w:iCs/>
          <w:color w:val="4472C4"/>
        </w:rPr>
        <w:t>Access maintained, controlled, and secured: by managing and limiting permissions through a group policy on a need-only basis.</w:t>
      </w:r>
    </w:p>
    <w:p w:rsidR="7A252C78" w:rsidP="520D5ADB" w:rsidRDefault="7A252C78" w14:paraId="38B62F4B" w14:textId="0AD73B21">
      <w:pPr>
        <w:spacing w:after="160" w:line="257" w:lineRule="auto"/>
        <w:ind w:firstLine="360"/>
      </w:pPr>
      <w:r w:rsidRPr="520D5ADB">
        <w:rPr>
          <w:rFonts w:ascii="Calibri" w:hAnsi="Calibri" w:eastAsia="Calibri" w:cs="Calibri"/>
          <w:i/>
          <w:iCs/>
          <w:color w:val="4472C4"/>
        </w:rPr>
        <w:t xml:space="preserve"> </w:t>
      </w:r>
    </w:p>
    <w:p w:rsidR="7A252C78" w:rsidP="00CF39F5" w:rsidRDefault="7A252C78" w14:paraId="6BDF7B88" w14:textId="3DD6214B">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Company devices on the LAN.</w:t>
      </w:r>
    </w:p>
    <w:p w:rsidR="7A252C78" w:rsidP="520D5ADB" w:rsidRDefault="7A252C78" w14:paraId="19CD0FEC" w14:textId="0CB56DA9">
      <w:pPr>
        <w:spacing w:after="160" w:line="257" w:lineRule="auto"/>
      </w:pPr>
      <w:r w:rsidRPr="520D5ADB">
        <w:rPr>
          <w:rFonts w:ascii="Calibri" w:hAnsi="Calibri" w:eastAsia="Calibri" w:cs="Calibri"/>
          <w:i/>
          <w:iCs/>
          <w:color w:val="4472C4"/>
        </w:rPr>
        <w:t>Access gained: by adding users to the AD and logging in to the company device with the same login credentials.</w:t>
      </w:r>
    </w:p>
    <w:p w:rsidR="7A252C78" w:rsidP="520D5ADB" w:rsidRDefault="7A252C78" w14:paraId="6BCD4250" w14:textId="5D21BCE9">
      <w:pPr>
        <w:spacing w:after="160" w:line="257" w:lineRule="auto"/>
      </w:pPr>
      <w:r w:rsidRPr="520D5ADB">
        <w:rPr>
          <w:rFonts w:ascii="Calibri" w:hAnsi="Calibri" w:eastAsia="Calibri" w:cs="Calibri"/>
          <w:i/>
          <w:iCs/>
          <w:color w:val="4472C4"/>
        </w:rPr>
        <w:t>Access maintained, controlled, and secured: through general AD management mentioned above.</w:t>
      </w:r>
    </w:p>
    <w:p w:rsidR="7A252C78" w:rsidP="520D5ADB" w:rsidRDefault="7A252C78" w14:paraId="79C0C7E1" w14:textId="27F000A9">
      <w:pPr>
        <w:spacing w:after="160" w:line="257" w:lineRule="auto"/>
      </w:pPr>
      <w:r w:rsidRPr="520D5ADB">
        <w:rPr>
          <w:rFonts w:ascii="Calibri" w:hAnsi="Calibri" w:eastAsia="Calibri" w:cs="Calibri"/>
          <w:i/>
          <w:iCs/>
          <w:color w:val="4472C4"/>
        </w:rPr>
        <w:t xml:space="preserve"> </w:t>
      </w:r>
    </w:p>
    <w:p w:rsidR="324F01C1" w:rsidP="324F01C1" w:rsidRDefault="324F01C1" w14:paraId="5F1A1875" w14:textId="6B421F8D">
      <w:pPr>
        <w:spacing w:after="160" w:line="257" w:lineRule="auto"/>
        <w:rPr>
          <w:rFonts w:ascii="Calibri" w:hAnsi="Calibri" w:eastAsia="Calibri" w:cs="Calibri"/>
          <w:i/>
          <w:iCs/>
          <w:color w:val="4472C4"/>
        </w:rPr>
      </w:pPr>
    </w:p>
    <w:p w:rsidR="324F01C1" w:rsidP="324F01C1" w:rsidRDefault="324F01C1" w14:paraId="7D177622" w14:textId="32A78E56">
      <w:pPr>
        <w:spacing w:after="160" w:line="257" w:lineRule="auto"/>
        <w:rPr>
          <w:rFonts w:ascii="Calibri" w:hAnsi="Calibri" w:eastAsia="Calibri" w:cs="Calibri"/>
          <w:i/>
          <w:iCs/>
          <w:color w:val="4472C4"/>
        </w:rPr>
      </w:pPr>
    </w:p>
    <w:p w:rsidR="7A252C78" w:rsidP="00CF39F5" w:rsidRDefault="7A252C78" w14:paraId="389176EC" w14:textId="4C37E55A">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Wi-Fi router</w:t>
      </w:r>
    </w:p>
    <w:p w:rsidR="7A252C78" w:rsidP="520D5ADB" w:rsidRDefault="7A252C78" w14:paraId="2DA14B26" w14:textId="2D529AEE">
      <w:pPr>
        <w:spacing w:line="257" w:lineRule="auto"/>
      </w:pPr>
      <w:r w:rsidRPr="520D5ADB">
        <w:rPr>
          <w:rFonts w:ascii="Calibri" w:hAnsi="Calibri" w:eastAsia="Calibri" w:cs="Calibri"/>
          <w:i/>
          <w:iCs/>
          <w:color w:val="4472C4"/>
        </w:rPr>
        <w:t xml:space="preserve"> Access gained, maintained, controlled, and secured: mirroring what was mentioned above with AD for logins. Users can access the internet through the AD connected to a proxy server, although not necessary for the guest Wi-Fi network.</w:t>
      </w:r>
    </w:p>
    <w:p w:rsidR="7A252C78" w:rsidP="520D5ADB" w:rsidRDefault="7A252C78" w14:paraId="357DBB70" w14:textId="3B282123">
      <w:pPr>
        <w:spacing w:after="160" w:line="257" w:lineRule="auto"/>
      </w:pPr>
      <w:r w:rsidRPr="520D5ADB">
        <w:rPr>
          <w:rFonts w:ascii="Calibri" w:hAnsi="Calibri" w:eastAsia="Calibri" w:cs="Calibri"/>
          <w:i/>
          <w:iCs/>
          <w:color w:val="4472C4"/>
        </w:rPr>
        <w:t xml:space="preserve"> </w:t>
      </w:r>
    </w:p>
    <w:p w:rsidR="7A252C78" w:rsidP="00CF39F5" w:rsidRDefault="7A252C78" w14:paraId="1BE128A8" w14:textId="5DCECEC2">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Email server</w:t>
      </w:r>
    </w:p>
    <w:p w:rsidR="7A252C78" w:rsidP="520D5ADB" w:rsidRDefault="7A252C78" w14:paraId="372083B8" w14:textId="54056F17">
      <w:pPr>
        <w:spacing w:line="257" w:lineRule="auto"/>
      </w:pPr>
      <w:r w:rsidRPr="520D5ADB">
        <w:rPr>
          <w:rFonts w:ascii="Calibri" w:hAnsi="Calibri" w:eastAsia="Calibri" w:cs="Calibri"/>
          <w:i/>
          <w:iCs/>
          <w:color w:val="4472C4"/>
        </w:rPr>
        <w:t xml:space="preserve"> Access gained, maintained, controlled, and secured through: the AD given email service integration and since every employee would have a company email DC management would centralise this process. Therefore, access controls will again mirror those given for AD above.</w:t>
      </w:r>
    </w:p>
    <w:p w:rsidR="7A252C78" w:rsidP="520D5ADB" w:rsidRDefault="7A252C78" w14:paraId="5F31C873" w14:textId="10D4B534">
      <w:pPr>
        <w:spacing w:after="160" w:line="257" w:lineRule="auto"/>
      </w:pPr>
      <w:r w:rsidRPr="520D5ADB">
        <w:rPr>
          <w:rFonts w:ascii="Calibri" w:hAnsi="Calibri" w:eastAsia="Calibri" w:cs="Calibri"/>
          <w:i/>
          <w:iCs/>
          <w:color w:val="4472C4"/>
        </w:rPr>
        <w:t xml:space="preserve"> </w:t>
      </w:r>
    </w:p>
    <w:p w:rsidR="7A252C78" w:rsidP="00CF39F5" w:rsidRDefault="7A252C78" w14:paraId="70F44D34" w14:textId="7D3A63E7">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Web server access for staff responsible for running the website.</w:t>
      </w:r>
    </w:p>
    <w:p w:rsidR="7A252C78" w:rsidP="520D5ADB" w:rsidRDefault="7A252C78" w14:paraId="01C799E5" w14:textId="4C369B2A">
      <w:pPr>
        <w:spacing w:after="160" w:line="257" w:lineRule="auto"/>
      </w:pPr>
      <w:r w:rsidRPr="520D5ADB">
        <w:rPr>
          <w:rFonts w:ascii="Calibri" w:hAnsi="Calibri" w:eastAsia="Calibri" w:cs="Calibri"/>
          <w:i/>
          <w:iCs/>
          <w:color w:val="4472C4"/>
        </w:rPr>
        <w:t xml:space="preserve"> Access gained, maintained, and controlled: again, through the AD with account logins and the same management methods mentioned above. The centralised system will allow easier control and logging for records.</w:t>
      </w:r>
    </w:p>
    <w:p w:rsidR="7A252C78" w:rsidP="520D5ADB" w:rsidRDefault="7A252C78" w14:paraId="16D79B19" w14:textId="42DB6C09">
      <w:pPr>
        <w:spacing w:after="160" w:line="257" w:lineRule="auto"/>
      </w:pPr>
      <w:r w:rsidRPr="520D5ADB">
        <w:rPr>
          <w:rFonts w:ascii="Calibri" w:hAnsi="Calibri" w:eastAsia="Calibri" w:cs="Calibri"/>
          <w:i/>
          <w:iCs/>
          <w:color w:val="4472C4"/>
        </w:rPr>
        <w:t>Access secured: by giving specific access to required staff only which can be controlled via the RDC given it is in the cloud and can sync with the local AD.</w:t>
      </w:r>
    </w:p>
    <w:p w:rsidR="7A252C78" w:rsidP="520D5ADB" w:rsidRDefault="7A252C78" w14:paraId="7CC35069" w14:textId="4FA84E2A">
      <w:pPr>
        <w:spacing w:after="160" w:line="257" w:lineRule="auto"/>
      </w:pPr>
      <w:r w:rsidRPr="520D5ADB">
        <w:rPr>
          <w:rFonts w:ascii="Calibri" w:hAnsi="Calibri" w:eastAsia="Calibri" w:cs="Calibri"/>
          <w:i/>
          <w:iCs/>
          <w:color w:val="4472C4"/>
        </w:rPr>
        <w:t xml:space="preserve"> </w:t>
      </w:r>
    </w:p>
    <w:p w:rsidR="7A252C78" w:rsidP="00CF39F5" w:rsidRDefault="7A252C78" w14:paraId="14BEBC62" w14:textId="6EAE2243">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Anywhere VPN when working remotely.</w:t>
      </w:r>
    </w:p>
    <w:p w:rsidR="7A252C78" w:rsidP="520D5ADB" w:rsidRDefault="7A252C78" w14:paraId="3C7014EA" w14:textId="5999FC19">
      <w:pPr>
        <w:spacing w:line="257" w:lineRule="auto"/>
        <w:rPr>
          <w:rFonts w:ascii="Calibri" w:hAnsi="Calibri" w:eastAsia="Calibri" w:cs="Calibri"/>
          <w:i/>
          <w:iCs/>
          <w:color w:val="4472C4"/>
        </w:rPr>
      </w:pPr>
      <w:r w:rsidRPr="520D5ADB">
        <w:rPr>
          <w:rFonts w:ascii="Calibri" w:hAnsi="Calibri" w:eastAsia="Calibri" w:cs="Calibri"/>
          <w:i/>
          <w:iCs/>
          <w:color w:val="4472C4"/>
        </w:rPr>
        <w:t xml:space="preserve"> Instruction: For each session, users will need to launch the VPN application, connect to the company’s portal, then login with their account details to connect to the company’s network remotely.</w:t>
      </w:r>
    </w:p>
    <w:p w:rsidR="7A252C78" w:rsidP="520D5ADB" w:rsidRDefault="7A252C78" w14:paraId="1CCB40F0" w14:textId="7D5A5B4A">
      <w:pPr>
        <w:spacing w:line="257" w:lineRule="auto"/>
      </w:pPr>
      <w:r w:rsidRPr="520D5ADB">
        <w:rPr>
          <w:rFonts w:ascii="Calibri" w:hAnsi="Calibri" w:eastAsia="Calibri" w:cs="Calibri"/>
          <w:i/>
          <w:iCs/>
          <w:color w:val="4472C4"/>
        </w:rPr>
        <w:t>Access gained, maintained, controlled, and secured: through the AD given integration with the VPN program is possible. Access management and security will also repeat what was mentioned above.</w:t>
      </w:r>
    </w:p>
    <w:p w:rsidR="7A252C78" w:rsidP="520D5ADB" w:rsidRDefault="7A252C78" w14:paraId="3E346DA3" w14:textId="36D60ABB">
      <w:pPr>
        <w:spacing w:after="160" w:line="257" w:lineRule="auto"/>
        <w:rPr>
          <w:rFonts w:ascii="Calibri" w:hAnsi="Calibri" w:eastAsia="Calibri" w:cs="Calibri"/>
          <w:i/>
          <w:iCs/>
          <w:color w:val="4472C4"/>
        </w:rPr>
      </w:pPr>
      <w:r w:rsidRPr="520D5ADB">
        <w:rPr>
          <w:rFonts w:ascii="Calibri" w:hAnsi="Calibri" w:eastAsia="Calibri" w:cs="Calibri"/>
          <w:i/>
          <w:iCs/>
          <w:color w:val="4472C4"/>
        </w:rPr>
        <w:t xml:space="preserve"> </w:t>
      </w:r>
    </w:p>
    <w:p w:rsidR="7A252C78" w:rsidP="00CF39F5" w:rsidRDefault="7A252C78" w14:paraId="61003725" w14:textId="67D8EB0B">
      <w:pPr>
        <w:pStyle w:val="ListParagraph"/>
        <w:numPr>
          <w:ilvl w:val="0"/>
          <w:numId w:val="73"/>
        </w:numPr>
        <w:spacing w:after="0"/>
        <w:rPr>
          <w:rFonts w:ascii="Calibri" w:hAnsi="Calibri" w:eastAsia="Calibri" w:cs="Calibri"/>
          <w:i/>
          <w:iCs/>
          <w:color w:val="4472C4"/>
        </w:rPr>
      </w:pPr>
      <w:r w:rsidRPr="520D5ADB">
        <w:rPr>
          <w:rFonts w:ascii="Calibri" w:hAnsi="Calibri" w:eastAsia="Calibri" w:cs="Calibri"/>
          <w:i/>
          <w:iCs/>
          <w:color w:val="4472C4"/>
        </w:rPr>
        <w:t>Windows 10 VM on the Azure cloud when working remotely.</w:t>
      </w:r>
    </w:p>
    <w:p w:rsidR="621C23DA" w:rsidP="4E6527C0" w:rsidRDefault="621C23DA" w14:paraId="58FD6FCE" w14:textId="7EE5871B">
      <w:pPr>
        <w:spacing w:after="160" w:line="257" w:lineRule="auto"/>
      </w:pPr>
      <w:r w:rsidRPr="4E6527C0">
        <w:rPr>
          <w:rFonts w:ascii="Calibri" w:hAnsi="Calibri" w:eastAsia="Calibri" w:cs="Calibri"/>
          <w:i/>
          <w:iCs/>
          <w:color w:val="4472C4"/>
        </w:rPr>
        <w:t>Access gained, maintained, controlled, and secured: through AD where the user logs in to their account within the company’s domain to access their designated VM. Access management is again repeating above but company files and data is to stay on the VM or at least have a copy saved on the VM to ensure there is a cloud backup in case there are issues with the physical device.</w:t>
      </w:r>
    </w:p>
    <w:p w:rsidR="4E6527C0" w:rsidP="4E6527C0" w:rsidRDefault="4E6527C0" w14:paraId="26F9CE48" w14:textId="5C099602"/>
    <w:p w:rsidR="00BE1AD2" w:rsidP="00BE1AD2" w:rsidRDefault="00BE1AD2" w14:paraId="4104DC69" w14:textId="4E541318">
      <w:pPr>
        <w:rPr>
          <w:b/>
          <w:bCs/>
          <w:sz w:val="28"/>
          <w:szCs w:val="28"/>
        </w:rPr>
      </w:pPr>
      <w:r w:rsidRPr="00BE1AD2">
        <w:rPr>
          <w:b/>
          <w:bCs/>
          <w:sz w:val="28"/>
          <w:szCs w:val="28"/>
        </w:rPr>
        <w:t>Configuring firewalls</w:t>
      </w:r>
    </w:p>
    <w:p w:rsidRPr="000737B1" w:rsidR="000737B1" w:rsidP="006A02D4" w:rsidRDefault="000737B1" w14:paraId="0A6D6420" w14:textId="06AC07B6">
      <w:pPr>
        <w:pStyle w:val="ListParagraph"/>
        <w:numPr>
          <w:ilvl w:val="0"/>
          <w:numId w:val="32"/>
        </w:numPr>
      </w:pPr>
      <w:r w:rsidRPr="000737B1">
        <w:t xml:space="preserve">Explain </w:t>
      </w:r>
      <w:r>
        <w:t xml:space="preserve">how </w:t>
      </w:r>
      <w:r w:rsidRPr="000737B1">
        <w:t>firewalls</w:t>
      </w:r>
      <w:r>
        <w:t xml:space="preserve"> are to be used</w:t>
      </w:r>
      <w:r w:rsidRPr="000737B1">
        <w:t xml:space="preserve"> in the client workplace as identified in your planned solution. </w:t>
      </w:r>
    </w:p>
    <w:p w:rsidR="717CE661" w:rsidP="69184C56" w:rsidRDefault="717CE661" w14:paraId="3E1FC136" w14:textId="44C019F6">
      <w:pPr>
        <w:rPr>
          <w:color w:val="0070C0"/>
        </w:rPr>
      </w:pPr>
      <w:r w:rsidRPr="520D5ADB">
        <w:rPr>
          <w:color w:val="0070C0"/>
        </w:rPr>
        <w:t xml:space="preserve">We will be installing </w:t>
      </w:r>
      <w:proofErr w:type="spellStart"/>
      <w:r w:rsidRPr="520D5ADB">
        <w:rPr>
          <w:color w:val="0070C0"/>
        </w:rPr>
        <w:t>pf</w:t>
      </w:r>
      <w:r w:rsidRPr="520D5ADB" w:rsidR="6526C20E">
        <w:rPr>
          <w:color w:val="0070C0"/>
        </w:rPr>
        <w:t>S</w:t>
      </w:r>
      <w:r w:rsidRPr="520D5ADB">
        <w:rPr>
          <w:color w:val="0070C0"/>
        </w:rPr>
        <w:t>ense</w:t>
      </w:r>
      <w:proofErr w:type="spellEnd"/>
      <w:r w:rsidRPr="520D5ADB">
        <w:rPr>
          <w:color w:val="0070C0"/>
        </w:rPr>
        <w:t xml:space="preserve"> on a dedicated </w:t>
      </w:r>
      <w:r w:rsidRPr="520D5ADB" w:rsidR="74AA2473">
        <w:rPr>
          <w:color w:val="0070C0"/>
        </w:rPr>
        <w:t xml:space="preserve">physical </w:t>
      </w:r>
      <w:r w:rsidRPr="520D5ADB" w:rsidR="6DC00DFB">
        <w:rPr>
          <w:color w:val="0070C0"/>
        </w:rPr>
        <w:t xml:space="preserve">firewall to act as a barrier between the internal and external </w:t>
      </w:r>
      <w:proofErr w:type="spellStart"/>
      <w:r w:rsidRPr="520D5ADB" w:rsidR="6DC00DFB">
        <w:rPr>
          <w:color w:val="0070C0"/>
        </w:rPr>
        <w:t>networ</w:t>
      </w:r>
      <w:r w:rsidRPr="520D5ADB" w:rsidR="74AA2473">
        <w:rPr>
          <w:color w:val="0070C0"/>
        </w:rPr>
        <w:t>l</w:t>
      </w:r>
      <w:proofErr w:type="spellEnd"/>
      <w:r w:rsidRPr="520D5ADB" w:rsidR="74AA2473">
        <w:rPr>
          <w:color w:val="0070C0"/>
        </w:rPr>
        <w:t xml:space="preserve"> then we will be installing </w:t>
      </w:r>
      <w:r w:rsidRPr="520D5ADB" w:rsidR="1F83D6E1">
        <w:rPr>
          <w:color w:val="0070C0"/>
        </w:rPr>
        <w:t>S</w:t>
      </w:r>
      <w:r w:rsidRPr="520D5ADB" w:rsidR="74AA2473">
        <w:rPr>
          <w:color w:val="0070C0"/>
        </w:rPr>
        <w:t xml:space="preserve">nort </w:t>
      </w:r>
      <w:r w:rsidRPr="520D5ADB" w:rsidR="53FC970C">
        <w:rPr>
          <w:color w:val="0070C0"/>
        </w:rPr>
        <w:t xml:space="preserve">with the </w:t>
      </w:r>
      <w:proofErr w:type="spellStart"/>
      <w:r w:rsidRPr="520D5ADB" w:rsidR="53FC970C">
        <w:rPr>
          <w:color w:val="0070C0"/>
        </w:rPr>
        <w:t>pfSense</w:t>
      </w:r>
      <w:proofErr w:type="spellEnd"/>
      <w:r w:rsidRPr="520D5ADB" w:rsidR="0F38B8BF">
        <w:rPr>
          <w:color w:val="0070C0"/>
        </w:rPr>
        <w:t xml:space="preserve"> </w:t>
      </w:r>
      <w:r w:rsidRPr="520D5ADB" w:rsidR="6D1D8DB0">
        <w:rPr>
          <w:color w:val="0070C0"/>
        </w:rPr>
        <w:t xml:space="preserve">package manager from there we will be configuring </w:t>
      </w:r>
      <w:r w:rsidRPr="520D5ADB" w:rsidR="0B7032FF">
        <w:rPr>
          <w:color w:val="0070C0"/>
        </w:rPr>
        <w:t>S</w:t>
      </w:r>
      <w:r w:rsidRPr="520D5ADB" w:rsidR="6D1D8DB0">
        <w:rPr>
          <w:color w:val="0070C0"/>
        </w:rPr>
        <w:t xml:space="preserve">nort to be an IPS </w:t>
      </w:r>
      <w:r w:rsidRPr="520D5ADB" w:rsidR="5167A98A">
        <w:rPr>
          <w:color w:val="0070C0"/>
        </w:rPr>
        <w:t>meaning that i</w:t>
      </w:r>
      <w:r w:rsidRPr="520D5ADB" w:rsidR="2D81D33E">
        <w:rPr>
          <w:color w:val="0070C0"/>
        </w:rPr>
        <w:t>t will monitor network traffic for malicious activity and take action to prevent it by blocking said traffic</w:t>
      </w:r>
      <w:r w:rsidRPr="520D5ADB" w:rsidR="4F8BB684">
        <w:rPr>
          <w:color w:val="0070C0"/>
        </w:rPr>
        <w:t xml:space="preserve"> you will also </w:t>
      </w:r>
      <w:r w:rsidRPr="520D5ADB" w:rsidR="01D96F36">
        <w:rPr>
          <w:color w:val="0070C0"/>
        </w:rPr>
        <w:t>have an</w:t>
      </w:r>
      <w:r w:rsidRPr="520D5ADB" w:rsidR="4F8BB684">
        <w:rPr>
          <w:color w:val="0070C0"/>
        </w:rPr>
        <w:t xml:space="preserve"> </w:t>
      </w:r>
      <w:proofErr w:type="spellStart"/>
      <w:r w:rsidRPr="520D5ADB" w:rsidR="4F8BB684">
        <w:rPr>
          <w:color w:val="0070C0"/>
        </w:rPr>
        <w:t>Oinkcode</w:t>
      </w:r>
      <w:proofErr w:type="spellEnd"/>
      <w:r w:rsidRPr="520D5ADB" w:rsidR="3F3FF7E6">
        <w:rPr>
          <w:color w:val="0070C0"/>
        </w:rPr>
        <w:t xml:space="preserve"> provided to you via email, this will be necessary later for Snort</w:t>
      </w:r>
      <w:r w:rsidRPr="520D5ADB" w:rsidR="120D4F6B">
        <w:rPr>
          <w:color w:val="0070C0"/>
        </w:rPr>
        <w:t>.</w:t>
      </w:r>
      <w:r w:rsidRPr="520D5ADB" w:rsidR="43142864">
        <w:rPr>
          <w:color w:val="0070C0"/>
        </w:rPr>
        <w:t xml:space="preserve"> This implementation in the </w:t>
      </w:r>
      <w:proofErr w:type="spellStart"/>
      <w:r w:rsidRPr="520D5ADB" w:rsidR="43142864">
        <w:rPr>
          <w:color w:val="0070C0"/>
        </w:rPr>
        <w:t>worksplace</w:t>
      </w:r>
      <w:proofErr w:type="spellEnd"/>
      <w:r w:rsidRPr="520D5ADB" w:rsidR="43142864">
        <w:rPr>
          <w:color w:val="0070C0"/>
        </w:rPr>
        <w:t xml:space="preserve"> will </w:t>
      </w:r>
      <w:proofErr w:type="spellStart"/>
      <w:r w:rsidRPr="520D5ADB" w:rsidR="43142864">
        <w:rPr>
          <w:color w:val="0070C0"/>
        </w:rPr>
        <w:t>enhace</w:t>
      </w:r>
      <w:proofErr w:type="spellEnd"/>
      <w:r w:rsidRPr="520D5ADB" w:rsidR="43142864">
        <w:rPr>
          <w:color w:val="0070C0"/>
        </w:rPr>
        <w:t xml:space="preserve"> network security</w:t>
      </w:r>
    </w:p>
    <w:p w:rsidR="520D5ADB" w:rsidP="520D5ADB" w:rsidRDefault="520D5ADB" w14:paraId="06710BA2" w14:textId="1EFFE82B">
      <w:pPr>
        <w:rPr>
          <w:color w:val="0070C0"/>
        </w:rPr>
      </w:pPr>
    </w:p>
    <w:p w:rsidR="6A1B5E9D" w:rsidP="520D5ADB" w:rsidRDefault="6A1B5E9D" w14:paraId="1351A01F" w14:textId="2DED4A4A">
      <w:pPr>
        <w:pStyle w:val="ListParagraph"/>
        <w:numPr>
          <w:ilvl w:val="0"/>
          <w:numId w:val="32"/>
        </w:numPr>
      </w:pPr>
      <w:r>
        <w:t>Give instructions for configuring or maintaining the firewall as it applies post-implementation of your planned solution.</w:t>
      </w:r>
    </w:p>
    <w:p w:rsidR="31978D7A" w:rsidP="615B7FAC" w:rsidRDefault="31978D7A" w14:paraId="4F61E4E6" w14:textId="20A1D727">
      <w:pPr>
        <w:rPr>
          <w:color w:val="0070C0"/>
        </w:rPr>
      </w:pPr>
      <w:proofErr w:type="spellStart"/>
      <w:r w:rsidRPr="615B7FAC">
        <w:rPr>
          <w:color w:val="0070C0"/>
        </w:rPr>
        <w:t>PFsense</w:t>
      </w:r>
      <w:proofErr w:type="spellEnd"/>
      <w:r w:rsidRPr="615B7FAC">
        <w:rPr>
          <w:color w:val="0070C0"/>
        </w:rPr>
        <w:t xml:space="preserve"> Configuration:</w:t>
      </w:r>
    </w:p>
    <w:p w:rsidR="31978D7A" w:rsidP="00CF39F5" w:rsidRDefault="31978D7A" w14:paraId="19C6209C" w14:textId="47E60597">
      <w:pPr>
        <w:pStyle w:val="ListParagraph"/>
        <w:numPr>
          <w:ilvl w:val="0"/>
          <w:numId w:val="112"/>
        </w:numPr>
        <w:rPr>
          <w:color w:val="0070C0"/>
        </w:rPr>
      </w:pPr>
      <w:r w:rsidRPr="615B7FAC">
        <w:rPr>
          <w:color w:val="0070C0"/>
        </w:rPr>
        <w:t xml:space="preserve">You will access the firewalls </w:t>
      </w:r>
      <w:r w:rsidRPr="20873E88">
        <w:rPr>
          <w:color w:val="0070C0"/>
        </w:rPr>
        <w:t xml:space="preserve">GUI by entering </w:t>
      </w:r>
      <w:r w:rsidRPr="6A6303E2" w:rsidR="46EDD6C4">
        <w:rPr>
          <w:color w:val="0070C0"/>
        </w:rPr>
        <w:t>its</w:t>
      </w:r>
      <w:r w:rsidRPr="20873E88">
        <w:rPr>
          <w:color w:val="0070C0"/>
        </w:rPr>
        <w:t xml:space="preserve"> IP in a web </w:t>
      </w:r>
      <w:proofErr w:type="gramStart"/>
      <w:r w:rsidRPr="20873E88">
        <w:rPr>
          <w:color w:val="0070C0"/>
        </w:rPr>
        <w:t>browser</w:t>
      </w:r>
      <w:proofErr w:type="gramEnd"/>
    </w:p>
    <w:p w:rsidR="31978D7A" w:rsidP="00CF39F5" w:rsidRDefault="31978D7A" w14:paraId="2A0C0041" w14:textId="3DBF554C">
      <w:pPr>
        <w:pStyle w:val="ListParagraph"/>
        <w:numPr>
          <w:ilvl w:val="0"/>
          <w:numId w:val="112"/>
        </w:numPr>
        <w:rPr>
          <w:color w:val="0070C0"/>
        </w:rPr>
      </w:pPr>
      <w:r w:rsidRPr="130F5838">
        <w:rPr>
          <w:color w:val="0070C0"/>
        </w:rPr>
        <w:t xml:space="preserve">Login to </w:t>
      </w:r>
      <w:proofErr w:type="spellStart"/>
      <w:r w:rsidRPr="130F5838">
        <w:rPr>
          <w:color w:val="0070C0"/>
        </w:rPr>
        <w:t>to</w:t>
      </w:r>
      <w:proofErr w:type="spellEnd"/>
      <w:r w:rsidRPr="130F5838">
        <w:rPr>
          <w:color w:val="0070C0"/>
        </w:rPr>
        <w:t xml:space="preserve"> </w:t>
      </w:r>
      <w:proofErr w:type="spellStart"/>
      <w:r w:rsidRPr="130F5838">
        <w:rPr>
          <w:color w:val="0070C0"/>
        </w:rPr>
        <w:t>PFsense</w:t>
      </w:r>
      <w:proofErr w:type="spellEnd"/>
      <w:r w:rsidRPr="130F5838">
        <w:rPr>
          <w:color w:val="0070C0"/>
        </w:rPr>
        <w:t xml:space="preserve"> thro</w:t>
      </w:r>
      <w:r w:rsidRPr="130F5838" w:rsidR="512C9FBD">
        <w:rPr>
          <w:color w:val="0070C0"/>
        </w:rPr>
        <w:t xml:space="preserve">ugh credentials provided via </w:t>
      </w:r>
      <w:proofErr w:type="gramStart"/>
      <w:r w:rsidRPr="130F5838" w:rsidR="512C9FBD">
        <w:rPr>
          <w:color w:val="0070C0"/>
        </w:rPr>
        <w:t>email</w:t>
      </w:r>
      <w:proofErr w:type="gramEnd"/>
    </w:p>
    <w:p w:rsidR="06321542" w:rsidP="00CF39F5" w:rsidRDefault="06321542" w14:paraId="48DD1759" w14:textId="0FBE0440">
      <w:pPr>
        <w:pStyle w:val="ListParagraph"/>
        <w:numPr>
          <w:ilvl w:val="0"/>
          <w:numId w:val="112"/>
        </w:numPr>
        <w:rPr>
          <w:color w:val="0070C0"/>
        </w:rPr>
      </w:pPr>
      <w:r w:rsidRPr="6A6303E2">
        <w:rPr>
          <w:color w:val="0070C0"/>
        </w:rPr>
        <w:t xml:space="preserve">Install Snort through the </w:t>
      </w:r>
      <w:proofErr w:type="spellStart"/>
      <w:r w:rsidRPr="6A6303E2">
        <w:rPr>
          <w:color w:val="0070C0"/>
        </w:rPr>
        <w:t>Pfsense</w:t>
      </w:r>
      <w:proofErr w:type="spellEnd"/>
      <w:r w:rsidRPr="6A6303E2">
        <w:rPr>
          <w:color w:val="0070C0"/>
        </w:rPr>
        <w:t xml:space="preserve"> package </w:t>
      </w:r>
      <w:proofErr w:type="gramStart"/>
      <w:r w:rsidRPr="6A6303E2">
        <w:rPr>
          <w:color w:val="0070C0"/>
        </w:rPr>
        <w:t>manager</w:t>
      </w:r>
      <w:proofErr w:type="gramEnd"/>
    </w:p>
    <w:p w:rsidR="06321542" w:rsidP="00CF39F5" w:rsidRDefault="06321542" w14:paraId="1FF4A6B3" w14:textId="1013D2B5">
      <w:pPr>
        <w:pStyle w:val="ListParagraph"/>
        <w:numPr>
          <w:ilvl w:val="0"/>
          <w:numId w:val="112"/>
        </w:numPr>
        <w:rPr>
          <w:color w:val="0070C0"/>
        </w:rPr>
      </w:pPr>
      <w:r w:rsidRPr="5FE1B9D7">
        <w:rPr>
          <w:color w:val="0070C0"/>
        </w:rPr>
        <w:t xml:space="preserve">Copy and paste the </w:t>
      </w:r>
      <w:proofErr w:type="spellStart"/>
      <w:r w:rsidRPr="5FE1B9D7">
        <w:rPr>
          <w:color w:val="0070C0"/>
        </w:rPr>
        <w:t>oinkcode</w:t>
      </w:r>
      <w:proofErr w:type="spellEnd"/>
      <w:r w:rsidRPr="5FE1B9D7">
        <w:rPr>
          <w:color w:val="0070C0"/>
        </w:rPr>
        <w:t xml:space="preserve"> provided through the same email into </w:t>
      </w:r>
      <w:proofErr w:type="gramStart"/>
      <w:r w:rsidRPr="5FE1B9D7">
        <w:rPr>
          <w:color w:val="0070C0"/>
        </w:rPr>
        <w:t>snort</w:t>
      </w:r>
      <w:proofErr w:type="gramEnd"/>
    </w:p>
    <w:p w:rsidR="512C9FBD" w:rsidP="130F5838" w:rsidRDefault="512C9FBD" w14:paraId="4EE96521" w14:textId="729654E6">
      <w:pPr>
        <w:rPr>
          <w:color w:val="0070C0"/>
        </w:rPr>
      </w:pPr>
      <w:r w:rsidRPr="130F5838">
        <w:rPr>
          <w:color w:val="0070C0"/>
        </w:rPr>
        <w:t>Firewall Rules:</w:t>
      </w:r>
    </w:p>
    <w:p w:rsidR="512C9FBD" w:rsidP="00CF39F5" w:rsidRDefault="512C9FBD" w14:paraId="3BE7C8CF" w14:textId="1CD1F695">
      <w:pPr>
        <w:pStyle w:val="ListParagraph"/>
        <w:numPr>
          <w:ilvl w:val="0"/>
          <w:numId w:val="114"/>
        </w:numPr>
        <w:rPr>
          <w:color w:val="0070C0"/>
        </w:rPr>
      </w:pPr>
      <w:r w:rsidRPr="7D4B28B4">
        <w:rPr>
          <w:color w:val="0070C0"/>
        </w:rPr>
        <w:t>Configure rules that will block certain kinds of</w:t>
      </w:r>
      <w:r w:rsidRPr="7D4B28B4" w:rsidR="58C8A88D">
        <w:rPr>
          <w:color w:val="0070C0"/>
        </w:rPr>
        <w:t xml:space="preserve"> suspicious or malicious</w:t>
      </w:r>
      <w:r w:rsidRPr="7D4B28B4">
        <w:rPr>
          <w:color w:val="0070C0"/>
        </w:rPr>
        <w:t xml:space="preserve"> traffic based on the IP that it’s coming from</w:t>
      </w:r>
    </w:p>
    <w:p w:rsidR="7D42912B" w:rsidP="00CF39F5" w:rsidRDefault="7D42912B" w14:paraId="37D6F779" w14:textId="1030A797">
      <w:pPr>
        <w:pStyle w:val="ListParagraph"/>
        <w:numPr>
          <w:ilvl w:val="0"/>
          <w:numId w:val="114"/>
        </w:numPr>
        <w:rPr>
          <w:color w:val="0070C0"/>
        </w:rPr>
      </w:pPr>
      <w:r w:rsidRPr="6067BCB9">
        <w:rPr>
          <w:color w:val="0070C0"/>
        </w:rPr>
        <w:t xml:space="preserve">Some suspicious traffic could be an incoming </w:t>
      </w:r>
      <w:proofErr w:type="spellStart"/>
      <w:r w:rsidRPr="6067BCB9">
        <w:rPr>
          <w:color w:val="0070C0"/>
        </w:rPr>
        <w:t>nmap</w:t>
      </w:r>
      <w:proofErr w:type="spellEnd"/>
      <w:r w:rsidRPr="6067BCB9">
        <w:rPr>
          <w:color w:val="0070C0"/>
        </w:rPr>
        <w:t xml:space="preserve"> scan or an attempted </w:t>
      </w:r>
      <w:proofErr w:type="spellStart"/>
      <w:r w:rsidRPr="6067BCB9">
        <w:rPr>
          <w:color w:val="0070C0"/>
        </w:rPr>
        <w:t>synflood</w:t>
      </w:r>
      <w:proofErr w:type="spellEnd"/>
      <w:r w:rsidRPr="6067BCB9">
        <w:rPr>
          <w:color w:val="0070C0"/>
        </w:rPr>
        <w:t xml:space="preserve"> </w:t>
      </w:r>
      <w:proofErr w:type="gramStart"/>
      <w:r w:rsidRPr="6067BCB9">
        <w:rPr>
          <w:color w:val="0070C0"/>
        </w:rPr>
        <w:t>attack</w:t>
      </w:r>
      <w:proofErr w:type="gramEnd"/>
    </w:p>
    <w:p w:rsidR="7D42912B" w:rsidP="6067BCB9" w:rsidRDefault="7D42912B" w14:paraId="23828E2E" w14:textId="04AF040F">
      <w:pPr>
        <w:rPr>
          <w:color w:val="0070C0"/>
        </w:rPr>
      </w:pPr>
      <w:r w:rsidRPr="6067BCB9">
        <w:rPr>
          <w:color w:val="0070C0"/>
        </w:rPr>
        <w:t>Monitoring:</w:t>
      </w:r>
    </w:p>
    <w:p w:rsidR="7D42912B" w:rsidP="00CF39F5" w:rsidRDefault="7D42912B" w14:paraId="7EE95AE8" w14:textId="04D097A5">
      <w:pPr>
        <w:pStyle w:val="ListParagraph"/>
        <w:numPr>
          <w:ilvl w:val="0"/>
          <w:numId w:val="113"/>
        </w:numPr>
        <w:rPr>
          <w:color w:val="0070C0"/>
        </w:rPr>
      </w:pPr>
      <w:r w:rsidRPr="2D65C190">
        <w:rPr>
          <w:color w:val="0070C0"/>
        </w:rPr>
        <w:t xml:space="preserve">Regularly update rules to align with current emerging </w:t>
      </w:r>
      <w:proofErr w:type="gramStart"/>
      <w:r w:rsidRPr="2D65C190">
        <w:rPr>
          <w:color w:val="0070C0"/>
        </w:rPr>
        <w:t>threats</w:t>
      </w:r>
      <w:proofErr w:type="gramEnd"/>
      <w:r w:rsidRPr="2D65C190">
        <w:rPr>
          <w:color w:val="0070C0"/>
        </w:rPr>
        <w:t xml:space="preserve"> </w:t>
      </w:r>
    </w:p>
    <w:p w:rsidR="2D81D33E" w:rsidP="67DFC16E" w:rsidRDefault="2D81D33E" w14:paraId="63D4F688" w14:textId="0D35CD1C">
      <w:pPr>
        <w:rPr>
          <w:color w:val="0070C0"/>
        </w:rPr>
      </w:pPr>
      <w:r w:rsidRPr="67DFC16E">
        <w:rPr>
          <w:color w:val="0070C0"/>
        </w:rPr>
        <w:t>Post-implementation you will be making sure to:</w:t>
      </w:r>
    </w:p>
    <w:p w:rsidR="2D81D33E" w:rsidP="00CF39F5" w:rsidRDefault="2D81D33E" w14:paraId="50C69530" w14:textId="7DB2CC00">
      <w:pPr>
        <w:pStyle w:val="ListParagraph"/>
        <w:numPr>
          <w:ilvl w:val="0"/>
          <w:numId w:val="98"/>
        </w:numPr>
        <w:rPr>
          <w:color w:val="0070C0"/>
        </w:rPr>
      </w:pPr>
      <w:r w:rsidRPr="67DFC16E">
        <w:rPr>
          <w:color w:val="0070C0"/>
        </w:rPr>
        <w:t xml:space="preserve">Keep </w:t>
      </w:r>
      <w:proofErr w:type="spellStart"/>
      <w:r w:rsidRPr="67DFC16E">
        <w:rPr>
          <w:color w:val="0070C0"/>
        </w:rPr>
        <w:t>pfSense</w:t>
      </w:r>
      <w:proofErr w:type="spellEnd"/>
      <w:r w:rsidRPr="67DFC16E">
        <w:rPr>
          <w:color w:val="0070C0"/>
        </w:rPr>
        <w:t xml:space="preserve"> and Snort up to </w:t>
      </w:r>
      <w:proofErr w:type="gramStart"/>
      <w:r w:rsidRPr="67DFC16E">
        <w:rPr>
          <w:color w:val="0070C0"/>
        </w:rPr>
        <w:t>date</w:t>
      </w:r>
      <w:proofErr w:type="gramEnd"/>
    </w:p>
    <w:p w:rsidR="395AA9C6" w:rsidP="00CF39F5" w:rsidRDefault="395AA9C6" w14:paraId="438C832C" w14:textId="218F9EA0">
      <w:pPr>
        <w:pStyle w:val="ListParagraph"/>
        <w:numPr>
          <w:ilvl w:val="0"/>
          <w:numId w:val="98"/>
        </w:numPr>
        <w:rPr>
          <w:color w:val="0070C0"/>
        </w:rPr>
      </w:pPr>
      <w:r w:rsidRPr="67DFC16E">
        <w:rPr>
          <w:color w:val="0070C0"/>
        </w:rPr>
        <w:t>Regularly review and update Snort rule sets</w:t>
      </w:r>
    </w:p>
    <w:p w:rsidR="395AA9C6" w:rsidP="00CF39F5" w:rsidRDefault="395AA9C6" w14:paraId="05C5DF58" w14:textId="19DE007E">
      <w:pPr>
        <w:pStyle w:val="ListParagraph"/>
        <w:numPr>
          <w:ilvl w:val="0"/>
          <w:numId w:val="98"/>
        </w:numPr>
        <w:rPr>
          <w:color w:val="0070C0"/>
        </w:rPr>
      </w:pPr>
      <w:r w:rsidRPr="67DFC16E">
        <w:rPr>
          <w:color w:val="0070C0"/>
        </w:rPr>
        <w:t>Monitor logs</w:t>
      </w:r>
    </w:p>
    <w:p w:rsidR="395AA9C6" w:rsidP="00CF39F5" w:rsidRDefault="395AA9C6" w14:paraId="5273D263" w14:textId="43A9CC94">
      <w:pPr>
        <w:pStyle w:val="ListParagraph"/>
        <w:numPr>
          <w:ilvl w:val="0"/>
          <w:numId w:val="98"/>
        </w:numPr>
        <w:rPr>
          <w:color w:val="0070C0"/>
        </w:rPr>
      </w:pPr>
      <w:r w:rsidRPr="69184C56">
        <w:rPr>
          <w:color w:val="0070C0"/>
        </w:rPr>
        <w:t xml:space="preserve">Tune Snort to minimize false </w:t>
      </w:r>
      <w:proofErr w:type="gramStart"/>
      <w:r w:rsidRPr="69184C56">
        <w:rPr>
          <w:color w:val="0070C0"/>
        </w:rPr>
        <w:t>positives</w:t>
      </w:r>
      <w:proofErr w:type="gramEnd"/>
    </w:p>
    <w:p w:rsidR="00BE1AD2" w:rsidP="00BE1AD2" w:rsidRDefault="00BE1AD2" w14:paraId="1EC2FDB6" w14:textId="43A9CC94">
      <w:r w:rsidRPr="69184C56">
        <w:rPr>
          <w:rFonts w:ascii="Calibri" w:hAnsi="Calibri" w:eastAsia="Calibri" w:cs="Calibri"/>
          <w:b/>
          <w:sz w:val="28"/>
          <w:szCs w:val="28"/>
        </w:rPr>
        <w:t xml:space="preserve">Implementing Intrusion Detection Systems (IDS) </w:t>
      </w:r>
      <w:r w:rsidRPr="69184C56" w:rsidR="7A39AA81">
        <w:rPr>
          <w:rFonts w:ascii="Calibri" w:hAnsi="Calibri" w:eastAsia="Calibri" w:cs="Calibri"/>
          <w:sz w:val="28"/>
          <w:szCs w:val="28"/>
        </w:rPr>
        <w:t xml:space="preserve"> </w:t>
      </w:r>
    </w:p>
    <w:p w:rsidR="0018449D" w:rsidP="00AF68C8" w:rsidRDefault="0018449D" w14:paraId="7603732B" w14:textId="43A9CC94">
      <w:pPr>
        <w:pStyle w:val="ListParagraph"/>
        <w:numPr>
          <w:ilvl w:val="0"/>
          <w:numId w:val="32"/>
        </w:numPr>
        <w:spacing w:after="0"/>
        <w:rPr>
          <w:rFonts w:ascii="Calibri" w:hAnsi="Calibri" w:eastAsia="Calibri" w:cs="Calibri"/>
        </w:rPr>
      </w:pPr>
      <w:r w:rsidRPr="14FA0592">
        <w:rPr>
          <w:rFonts w:ascii="Calibri" w:hAnsi="Calibri" w:eastAsia="Calibri" w:cs="Calibri"/>
        </w:rPr>
        <w:t xml:space="preserve">Identify and explain the purpose of the intrusion detection systems (IDS) implemented by your team. Include examples of the key features to support your answer.  </w:t>
      </w:r>
    </w:p>
    <w:p w:rsidR="7A39AA81" w:rsidRDefault="7A39AA81" w14:paraId="328D2E1B" w14:textId="43A9CC94">
      <w:r w:rsidRPr="69184C56">
        <w:rPr>
          <w:rFonts w:ascii="Calibri" w:hAnsi="Calibri" w:eastAsia="Calibri" w:cs="Calibri"/>
          <w:lang w:val="en-US"/>
        </w:rPr>
        <w:t xml:space="preserve"> </w:t>
      </w:r>
    </w:p>
    <w:p w:rsidR="7A39AA81" w:rsidP="69184C56" w:rsidRDefault="7A39AA81" w14:paraId="41F7FC9A" w14:textId="43A9CC94">
      <w:pPr>
        <w:rPr>
          <w:rFonts w:ascii="Calibri" w:hAnsi="Calibri" w:eastAsia="Calibri" w:cs="Calibri"/>
          <w:color w:val="0070C0"/>
        </w:rPr>
      </w:pPr>
      <w:r w:rsidRPr="0AAD3931">
        <w:rPr>
          <w:rFonts w:ascii="Calibri" w:hAnsi="Calibri" w:eastAsia="Calibri" w:cs="Calibri"/>
          <w:color w:val="0070C0"/>
        </w:rPr>
        <w:t xml:space="preserve">Intrusion detection systems are a key component of a network security perimeter that contributes to the depth of </w:t>
      </w:r>
      <w:proofErr w:type="spellStart"/>
      <w:r w:rsidRPr="0AAD3931">
        <w:rPr>
          <w:rFonts w:ascii="Calibri" w:hAnsi="Calibri" w:eastAsia="Calibri" w:cs="Calibri"/>
          <w:color w:val="0070C0"/>
        </w:rPr>
        <w:t>defense</w:t>
      </w:r>
      <w:proofErr w:type="spellEnd"/>
      <w:r w:rsidRPr="0AAD3931">
        <w:rPr>
          <w:rFonts w:ascii="Calibri" w:hAnsi="Calibri" w:eastAsia="Calibri" w:cs="Calibri"/>
          <w:color w:val="0070C0"/>
        </w:rPr>
        <w:t xml:space="preserve"> by acting as a second line behind the firewall.  The IDS is limited to just monitoring traffic and triggering alerts based on the configured rules and as a result we are using a detection system where a prevention system cannot function. </w:t>
      </w:r>
    </w:p>
    <w:p w:rsidR="7A39AA81" w:rsidRDefault="7A39AA81" w14:paraId="13DE35B4" w14:textId="43A9CC94">
      <w:pPr>
        <w:rPr>
          <w:rFonts w:ascii="Calibri" w:hAnsi="Calibri" w:eastAsia="Calibri" w:cs="Calibri"/>
          <w:color w:val="0070C0"/>
        </w:rPr>
      </w:pPr>
      <w:r w:rsidRPr="0E758667">
        <w:rPr>
          <w:rFonts w:ascii="Calibri" w:hAnsi="Calibri" w:eastAsia="Calibri" w:cs="Calibri"/>
          <w:color w:val="0070C0"/>
        </w:rPr>
        <w:t xml:space="preserve"> </w:t>
      </w:r>
    </w:p>
    <w:p w:rsidR="00F86D76" w:rsidP="69184C56" w:rsidRDefault="7A39AA81" w14:paraId="3FE1787F" w14:textId="63C1E0BE">
      <w:pPr>
        <w:rPr>
          <w:rFonts w:ascii="Calibri" w:hAnsi="Calibri" w:eastAsia="Calibri" w:cs="Calibri"/>
          <w:color w:val="0070C0"/>
        </w:rPr>
      </w:pPr>
      <w:r w:rsidRPr="520D5ADB">
        <w:rPr>
          <w:rFonts w:ascii="Calibri" w:hAnsi="Calibri" w:eastAsia="Calibri" w:cs="Calibri"/>
          <w:color w:val="0070C0"/>
        </w:rPr>
        <w:t xml:space="preserve">We have used Snort to implement our IDS as a feature of our </w:t>
      </w:r>
      <w:proofErr w:type="spellStart"/>
      <w:r w:rsidRPr="520D5ADB">
        <w:rPr>
          <w:rFonts w:ascii="Calibri" w:hAnsi="Calibri" w:eastAsia="Calibri" w:cs="Calibri"/>
          <w:color w:val="0070C0"/>
        </w:rPr>
        <w:t>PFsense</w:t>
      </w:r>
      <w:proofErr w:type="spellEnd"/>
      <w:r w:rsidRPr="520D5ADB">
        <w:rPr>
          <w:rFonts w:ascii="Calibri" w:hAnsi="Calibri" w:eastAsia="Calibri" w:cs="Calibri"/>
          <w:color w:val="0070C0"/>
        </w:rPr>
        <w:t xml:space="preserve"> firewall however the IDS capability is only configured on the LAN side. We are using promiscuous mode to allow the IDS to monitor all traffic on the network, including traffic not flowing directly through the IDS. </w:t>
      </w:r>
    </w:p>
    <w:p w:rsidR="00707974" w:rsidP="69184C56" w:rsidRDefault="00707974" w14:paraId="6A12C733" w14:textId="63C1E0BE">
      <w:pPr>
        <w:rPr>
          <w:rFonts w:ascii="Calibri" w:hAnsi="Calibri" w:eastAsia="Calibri" w:cs="Calibri"/>
          <w:color w:val="0070C0"/>
        </w:rPr>
      </w:pPr>
    </w:p>
    <w:p w:rsidR="00F86D76" w:rsidP="69184C56" w:rsidRDefault="00F86D76" w14:paraId="6574964C" w14:textId="3EF22C7E">
      <w:pPr>
        <w:rPr>
          <w:rFonts w:ascii="Calibri" w:hAnsi="Calibri" w:eastAsia="Calibri" w:cs="Calibri"/>
          <w:color w:val="0070C0"/>
        </w:rPr>
      </w:pPr>
      <w:r>
        <w:rPr>
          <w:rFonts w:ascii="Calibri" w:hAnsi="Calibri" w:eastAsia="Calibri" w:cs="Calibri"/>
          <w:color w:val="0070C0"/>
        </w:rPr>
        <w:t xml:space="preserve">The IDS </w:t>
      </w:r>
      <w:r w:rsidR="00C8795E">
        <w:rPr>
          <w:rFonts w:ascii="Calibri" w:hAnsi="Calibri" w:eastAsia="Calibri" w:cs="Calibri"/>
          <w:color w:val="0070C0"/>
        </w:rPr>
        <w:t xml:space="preserve">implementation allows </w:t>
      </w:r>
      <w:r w:rsidR="00DB27F8">
        <w:rPr>
          <w:rFonts w:ascii="Calibri" w:hAnsi="Calibri" w:eastAsia="Calibri" w:cs="Calibri"/>
          <w:color w:val="0070C0"/>
        </w:rPr>
        <w:t xml:space="preserve">internal activity to be monitored </w:t>
      </w:r>
      <w:r w:rsidR="00191F02">
        <w:rPr>
          <w:rFonts w:ascii="Calibri" w:hAnsi="Calibri" w:eastAsia="Calibri" w:cs="Calibri"/>
          <w:color w:val="0070C0"/>
        </w:rPr>
        <w:t xml:space="preserve">without it needing to pass through the firewall </w:t>
      </w:r>
      <w:r w:rsidR="00DE66AA">
        <w:rPr>
          <w:rFonts w:ascii="Calibri" w:hAnsi="Calibri" w:eastAsia="Calibri" w:cs="Calibri"/>
          <w:color w:val="0070C0"/>
        </w:rPr>
        <w:t xml:space="preserve">and facilitates faster detection of threats </w:t>
      </w:r>
      <w:r w:rsidR="00445264">
        <w:rPr>
          <w:rFonts w:ascii="Calibri" w:hAnsi="Calibri" w:eastAsia="Calibri" w:cs="Calibri"/>
          <w:color w:val="0070C0"/>
        </w:rPr>
        <w:t xml:space="preserve">that have </w:t>
      </w:r>
      <w:r w:rsidR="003C33BE">
        <w:rPr>
          <w:rFonts w:ascii="Calibri" w:hAnsi="Calibri" w:eastAsia="Calibri" w:cs="Calibri"/>
          <w:color w:val="0070C0"/>
        </w:rPr>
        <w:t xml:space="preserve">compromised internal end devices such </w:t>
      </w:r>
      <w:r w:rsidR="00EF269F">
        <w:rPr>
          <w:rFonts w:ascii="Calibri" w:hAnsi="Calibri" w:eastAsia="Calibri" w:cs="Calibri"/>
          <w:color w:val="0070C0"/>
        </w:rPr>
        <w:t xml:space="preserve">as malware </w:t>
      </w:r>
      <w:r w:rsidR="00123B38">
        <w:rPr>
          <w:rFonts w:ascii="Calibri" w:hAnsi="Calibri" w:eastAsia="Calibri" w:cs="Calibri"/>
          <w:color w:val="0070C0"/>
        </w:rPr>
        <w:t>o</w:t>
      </w:r>
      <w:r w:rsidR="00657AA5">
        <w:rPr>
          <w:rFonts w:ascii="Calibri" w:hAnsi="Calibri" w:eastAsia="Calibri" w:cs="Calibri"/>
          <w:color w:val="0070C0"/>
        </w:rPr>
        <w:t xml:space="preserve">r insider threats. These threats </w:t>
      </w:r>
      <w:r w:rsidR="000E2344">
        <w:rPr>
          <w:rFonts w:ascii="Calibri" w:hAnsi="Calibri" w:eastAsia="Calibri" w:cs="Calibri"/>
          <w:color w:val="0070C0"/>
        </w:rPr>
        <w:t xml:space="preserve">often </w:t>
      </w:r>
      <w:r w:rsidR="00684569">
        <w:rPr>
          <w:rFonts w:ascii="Calibri" w:hAnsi="Calibri" w:eastAsia="Calibri" w:cs="Calibri"/>
          <w:color w:val="0070C0"/>
        </w:rPr>
        <w:t xml:space="preserve">try to stay silent by not contacting external servers and will </w:t>
      </w:r>
      <w:r w:rsidR="009F1B94">
        <w:rPr>
          <w:rFonts w:ascii="Calibri" w:hAnsi="Calibri" w:eastAsia="Calibri" w:cs="Calibri"/>
          <w:color w:val="0070C0"/>
        </w:rPr>
        <w:t xml:space="preserve">carry out reconnaissance by scanning the network or may attempt to move laterally or escalate privileges </w:t>
      </w:r>
      <w:r w:rsidR="00645866">
        <w:rPr>
          <w:rFonts w:ascii="Calibri" w:hAnsi="Calibri" w:eastAsia="Calibri" w:cs="Calibri"/>
          <w:color w:val="0070C0"/>
        </w:rPr>
        <w:t xml:space="preserve">entirely within the internal network. </w:t>
      </w:r>
    </w:p>
    <w:p w:rsidR="7A39AA81" w:rsidRDefault="00645866" w14:paraId="5BFB9F99" w14:textId="36F23359">
      <w:r>
        <w:rPr>
          <w:rFonts w:ascii="Calibri" w:hAnsi="Calibri" w:eastAsia="Calibri" w:cs="Calibri"/>
          <w:color w:val="0070C0"/>
        </w:rPr>
        <w:t xml:space="preserve">By improving detection speeds of these </w:t>
      </w:r>
      <w:proofErr w:type="gramStart"/>
      <w:r>
        <w:rPr>
          <w:rFonts w:ascii="Calibri" w:hAnsi="Calibri" w:eastAsia="Calibri" w:cs="Calibri"/>
          <w:color w:val="0070C0"/>
        </w:rPr>
        <w:t>threats</w:t>
      </w:r>
      <w:proofErr w:type="gramEnd"/>
      <w:r>
        <w:rPr>
          <w:rFonts w:ascii="Calibri" w:hAnsi="Calibri" w:eastAsia="Calibri" w:cs="Calibri"/>
          <w:color w:val="0070C0"/>
        </w:rPr>
        <w:t xml:space="preserve"> a response can be initiated faster to mitigate potential damages.</w:t>
      </w:r>
    </w:p>
    <w:p w:rsidR="324F01C1" w:rsidP="324F01C1" w:rsidRDefault="324F01C1" w14:paraId="761FB5C8" w14:textId="5C29AB09">
      <w:pPr>
        <w:rPr>
          <w:rFonts w:ascii="Calibri" w:hAnsi="Calibri" w:eastAsia="Calibri" w:cs="Calibri"/>
          <w:color w:val="0070C0"/>
        </w:rPr>
      </w:pPr>
    </w:p>
    <w:p w:rsidR="324F01C1" w:rsidP="324F01C1" w:rsidRDefault="324F01C1" w14:paraId="14A01204" w14:textId="23B8CEF3">
      <w:pPr>
        <w:rPr>
          <w:rFonts w:ascii="Calibri" w:hAnsi="Calibri" w:eastAsia="Calibri" w:cs="Calibri"/>
          <w:color w:val="0070C0"/>
        </w:rPr>
      </w:pPr>
    </w:p>
    <w:p w:rsidR="324F01C1" w:rsidP="324F01C1" w:rsidRDefault="324F01C1" w14:paraId="6B6DEBC4" w14:textId="3D7CB032">
      <w:pPr>
        <w:rPr>
          <w:rFonts w:ascii="Calibri" w:hAnsi="Calibri" w:eastAsia="Calibri" w:cs="Calibri"/>
          <w:color w:val="0070C0"/>
        </w:rPr>
      </w:pPr>
    </w:p>
    <w:p w:rsidR="324F01C1" w:rsidP="324F01C1" w:rsidRDefault="324F01C1" w14:paraId="72E532E9" w14:textId="43288A3B">
      <w:pPr>
        <w:rPr>
          <w:rFonts w:ascii="Calibri" w:hAnsi="Calibri" w:eastAsia="Calibri" w:cs="Calibri"/>
          <w:color w:val="0070C0"/>
        </w:rPr>
      </w:pPr>
    </w:p>
    <w:p w:rsidR="7A39AA81" w:rsidP="00AF68C8" w:rsidRDefault="7A39AA81" w14:paraId="3F2B4802" w14:textId="43A9CC94">
      <w:pPr>
        <w:pStyle w:val="ListParagraph"/>
        <w:numPr>
          <w:ilvl w:val="0"/>
          <w:numId w:val="32"/>
        </w:numPr>
        <w:spacing w:after="0"/>
        <w:rPr>
          <w:rFonts w:ascii="Calibri" w:hAnsi="Calibri" w:eastAsia="Calibri" w:cs="Calibri"/>
        </w:rPr>
      </w:pPr>
      <w:r w:rsidRPr="14FA0592">
        <w:rPr>
          <w:rFonts w:ascii="Calibri" w:hAnsi="Calibri" w:eastAsia="Calibri" w:cs="Calibri"/>
        </w:rPr>
        <w:t xml:space="preserve">Explain how your end-user can use the IDS to examine data for and respond to anomalies in line with your planned solution. </w:t>
      </w:r>
    </w:p>
    <w:p w:rsidR="7A39AA81" w:rsidRDefault="7A39AA81" w14:paraId="221BC1D1" w14:textId="3D505633">
      <w:r w:rsidRPr="720440B2">
        <w:rPr>
          <w:rFonts w:ascii="Calibri" w:hAnsi="Calibri" w:eastAsia="Calibri" w:cs="Calibri"/>
        </w:rPr>
        <w:t xml:space="preserve"> </w:t>
      </w:r>
    </w:p>
    <w:p w:rsidR="7A39AA81" w:rsidRDefault="7A39AA81" w14:paraId="3D62DC0E" w14:textId="63C1E0BE">
      <w:pPr>
        <w:rPr>
          <w:rFonts w:ascii="Calibri" w:hAnsi="Calibri" w:eastAsia="Calibri" w:cs="Calibri"/>
          <w:color w:val="0070C0"/>
        </w:rPr>
      </w:pPr>
      <w:r w:rsidRPr="520D5ADB">
        <w:rPr>
          <w:rFonts w:ascii="Calibri" w:hAnsi="Calibri" w:eastAsia="Calibri" w:cs="Calibri"/>
          <w:color w:val="0070C0"/>
        </w:rPr>
        <w:t>The IDS in use, Snort, can be accessed by navigating to the web interface at 192.168.1.1. Within Snort, the end user can navigate to the 'Services tab' and select Snort from the dropdown menu.</w:t>
      </w:r>
    </w:p>
    <w:p w:rsidR="00707974" w:rsidRDefault="00707974" w14:paraId="7B7232EA" w14:textId="63C1E0BE">
      <w:pPr>
        <w:rPr>
          <w:rFonts w:ascii="Calibri" w:hAnsi="Calibri" w:eastAsia="Calibri" w:cs="Calibri"/>
          <w:color w:val="0070C0"/>
        </w:rPr>
      </w:pPr>
    </w:p>
    <w:p w:rsidR="7A39AA81" w:rsidRDefault="7A39AA81" w14:paraId="2A8D4556" w14:textId="63C1E0BE">
      <w:pPr>
        <w:rPr>
          <w:rFonts w:ascii="Calibri" w:hAnsi="Calibri" w:eastAsia="Calibri" w:cs="Calibri"/>
          <w:color w:val="0070C0"/>
        </w:rPr>
      </w:pPr>
      <w:r w:rsidRPr="520D5ADB">
        <w:rPr>
          <w:rFonts w:ascii="Calibri" w:hAnsi="Calibri" w:eastAsia="Calibri" w:cs="Calibri"/>
          <w:color w:val="0070C0"/>
        </w:rPr>
        <w:t xml:space="preserve">Within the Snort user interface, the 'Alerts' menu can be opened which will allow the user to view the Alerts for each interface. Each alert will contain vital information such as the date &amp; time, priority level, Reason for the alert as well as the source and destination IP addresses involved. </w:t>
      </w:r>
    </w:p>
    <w:p w:rsidR="00707974" w:rsidRDefault="00707974" w14:paraId="01BA105D" w14:textId="63C1E0BE">
      <w:pPr>
        <w:rPr>
          <w:rFonts w:ascii="Calibri" w:hAnsi="Calibri" w:eastAsia="Calibri" w:cs="Calibri"/>
          <w:color w:val="0070C0"/>
        </w:rPr>
      </w:pPr>
    </w:p>
    <w:p w:rsidR="7A39AA81" w:rsidP="69184C56" w:rsidRDefault="7A39AA81" w14:paraId="42E58230" w14:textId="43A9CC94">
      <w:pPr>
        <w:rPr>
          <w:rFonts w:ascii="Calibri" w:hAnsi="Calibri" w:eastAsia="Calibri" w:cs="Calibri"/>
          <w:color w:val="0070C0"/>
        </w:rPr>
      </w:pPr>
      <w:r w:rsidRPr="0AAD3931">
        <w:rPr>
          <w:rFonts w:ascii="Calibri" w:hAnsi="Calibri" w:eastAsia="Calibri" w:cs="Calibri"/>
          <w:color w:val="0070C0"/>
        </w:rPr>
        <w:t xml:space="preserve">As an IDS cannot respond to threats by dropping packets or blocking hosts, it is vital to monitor these alert logs so that an appropriate response can be initiated in the event of malicious traffic. </w:t>
      </w:r>
    </w:p>
    <w:p w:rsidR="7A39AA81" w:rsidRDefault="7A39AA81" w14:paraId="0B83F374" w14:textId="43A9CC94">
      <w:r w:rsidRPr="69184C56">
        <w:rPr>
          <w:rFonts w:ascii="Calibri" w:hAnsi="Calibri" w:eastAsia="Calibri" w:cs="Calibri"/>
        </w:rPr>
        <w:t xml:space="preserve"> </w:t>
      </w:r>
    </w:p>
    <w:p w:rsidR="00BE1AD2" w:rsidP="00BE1AD2" w:rsidRDefault="00BE1AD2" w14:paraId="4B0359F1" w14:textId="43A9CC94">
      <w:r w:rsidRPr="69184C56">
        <w:rPr>
          <w:rFonts w:ascii="Calibri" w:hAnsi="Calibri" w:eastAsia="Calibri" w:cs="Calibri"/>
          <w:b/>
          <w:sz w:val="28"/>
          <w:szCs w:val="28"/>
        </w:rPr>
        <w:t xml:space="preserve">Implementing Intrusion Prevention Systems (IPS) </w:t>
      </w:r>
      <w:r w:rsidRPr="69184C56" w:rsidR="7A39AA81">
        <w:rPr>
          <w:rFonts w:ascii="Calibri" w:hAnsi="Calibri" w:eastAsia="Calibri" w:cs="Calibri"/>
          <w:sz w:val="28"/>
          <w:szCs w:val="28"/>
        </w:rPr>
        <w:t xml:space="preserve"> </w:t>
      </w:r>
    </w:p>
    <w:p w:rsidR="00922544" w:rsidP="00AF68C8" w:rsidRDefault="00922544" w14:paraId="5833C2BA" w14:textId="43A9CC94">
      <w:pPr>
        <w:pStyle w:val="ListParagraph"/>
        <w:numPr>
          <w:ilvl w:val="0"/>
          <w:numId w:val="32"/>
        </w:numPr>
        <w:spacing w:after="0"/>
        <w:rPr>
          <w:rFonts w:ascii="Calibri" w:hAnsi="Calibri" w:eastAsia="Calibri" w:cs="Calibri"/>
        </w:rPr>
      </w:pPr>
      <w:r w:rsidRPr="14FA0592">
        <w:rPr>
          <w:rFonts w:ascii="Calibri" w:hAnsi="Calibri" w:eastAsia="Calibri" w:cs="Calibri"/>
        </w:rPr>
        <w:t xml:space="preserve">Identify and explain the purpose of the intrusion prevention systems (IPS) implemented by your team. </w:t>
      </w:r>
      <w:r w:rsidRPr="14FA0592" w:rsidR="7A39AA81">
        <w:rPr>
          <w:rFonts w:ascii="Calibri" w:hAnsi="Calibri" w:eastAsia="Calibri" w:cs="Calibri"/>
        </w:rPr>
        <w:t xml:space="preserve"> </w:t>
      </w:r>
    </w:p>
    <w:p w:rsidR="7A39AA81" w:rsidRDefault="7A39AA81" w14:paraId="3B705824" w14:textId="6811EFC8">
      <w:r w:rsidRPr="773C5CE6">
        <w:rPr>
          <w:rFonts w:ascii="Calibri" w:hAnsi="Calibri" w:eastAsia="Calibri" w:cs="Calibri"/>
        </w:rPr>
        <w:t xml:space="preserve"> </w:t>
      </w:r>
    </w:p>
    <w:p w:rsidR="7A39AA81" w:rsidRDefault="7A39AA81" w14:paraId="43D46AAC" w14:textId="523590CC">
      <w:pPr>
        <w:rPr>
          <w:rFonts w:ascii="Calibri" w:hAnsi="Calibri" w:eastAsia="Calibri" w:cs="Calibri"/>
          <w:color w:val="0070C0"/>
        </w:rPr>
      </w:pPr>
      <w:r w:rsidRPr="0AAD3931">
        <w:rPr>
          <w:rFonts w:ascii="Calibri" w:hAnsi="Calibri" w:eastAsia="Calibri" w:cs="Calibri"/>
          <w:color w:val="0070C0"/>
        </w:rPr>
        <w:t xml:space="preserve">The Intrusion prevention system expands on the concept of the IDS by including automatic threat response by dropping packets and blocking hosts that are found to violate the security rules. The IPS sits behind the firewall to monitor traffic on the WAN interface which allows it work in tandem with the firewall to ensure that traffic allowed through firewall is still screened and malicious traffic is blocked. </w:t>
      </w:r>
    </w:p>
    <w:p w:rsidR="7A39AA81" w:rsidP="69184C56" w:rsidRDefault="7A39AA81" w14:paraId="2C4338E1" w14:textId="63C1E0BE">
      <w:pPr>
        <w:rPr>
          <w:rFonts w:ascii="Calibri" w:hAnsi="Calibri" w:eastAsia="Calibri" w:cs="Calibri"/>
          <w:color w:val="0070C0"/>
        </w:rPr>
      </w:pPr>
      <w:r w:rsidRPr="520D5ADB">
        <w:rPr>
          <w:rFonts w:ascii="Calibri" w:hAnsi="Calibri" w:eastAsia="Calibri" w:cs="Calibri"/>
          <w:color w:val="0070C0"/>
        </w:rPr>
        <w:t>Some protocols cannot viably be blocked completely by the firewall as they have legitimate use cases but can also be leveraged by adversaries. The IPS fills this gap by performing more thorough analysis of packets to identify signatures of known vulnerabilities, unusual traffic patterns or activity such as port scans.</w:t>
      </w:r>
    </w:p>
    <w:p w:rsidR="00707974" w:rsidP="69184C56" w:rsidRDefault="00707974" w14:paraId="0060519C" w14:textId="63C1E0BE">
      <w:pPr>
        <w:rPr>
          <w:rFonts w:ascii="Calibri" w:hAnsi="Calibri" w:eastAsia="Calibri" w:cs="Calibri"/>
          <w:color w:val="0070C0"/>
        </w:rPr>
      </w:pPr>
    </w:p>
    <w:p w:rsidR="00D8189B" w:rsidP="69184C56" w:rsidRDefault="00EB3C37" w14:paraId="71FCDAD6" w14:textId="55DF5636">
      <w:pPr>
        <w:rPr>
          <w:rFonts w:ascii="Calibri" w:hAnsi="Calibri" w:eastAsia="Calibri" w:cs="Calibri"/>
          <w:color w:val="0070C0"/>
        </w:rPr>
      </w:pPr>
      <w:r>
        <w:rPr>
          <w:rFonts w:ascii="Calibri" w:hAnsi="Calibri" w:eastAsia="Calibri" w:cs="Calibri"/>
          <w:color w:val="0070C0"/>
        </w:rPr>
        <w:t xml:space="preserve">The automated actions of the IPS serves to both prevent </w:t>
      </w:r>
      <w:r w:rsidR="002302A3">
        <w:rPr>
          <w:rFonts w:ascii="Calibri" w:hAnsi="Calibri" w:eastAsia="Calibri" w:cs="Calibri"/>
          <w:color w:val="0070C0"/>
        </w:rPr>
        <w:t xml:space="preserve">attacks as well as speed up both </w:t>
      </w:r>
      <w:r w:rsidR="00D82FEA">
        <w:rPr>
          <w:rFonts w:ascii="Calibri" w:hAnsi="Calibri" w:eastAsia="Calibri" w:cs="Calibri"/>
          <w:color w:val="0070C0"/>
        </w:rPr>
        <w:t>detection</w:t>
      </w:r>
      <w:r w:rsidR="002302A3">
        <w:rPr>
          <w:rFonts w:ascii="Calibri" w:hAnsi="Calibri" w:eastAsia="Calibri" w:cs="Calibri"/>
          <w:color w:val="0070C0"/>
        </w:rPr>
        <w:t xml:space="preserve"> of incidents and initiate </w:t>
      </w:r>
      <w:r w:rsidR="00D82FEA">
        <w:rPr>
          <w:rFonts w:ascii="Calibri" w:hAnsi="Calibri" w:eastAsia="Calibri" w:cs="Calibri"/>
          <w:color w:val="0070C0"/>
        </w:rPr>
        <w:t xml:space="preserve">a </w:t>
      </w:r>
      <w:r w:rsidR="002302A3">
        <w:rPr>
          <w:rFonts w:ascii="Calibri" w:hAnsi="Calibri" w:eastAsia="Calibri" w:cs="Calibri"/>
          <w:color w:val="0070C0"/>
        </w:rPr>
        <w:t>response</w:t>
      </w:r>
      <w:r w:rsidR="00D82FEA">
        <w:rPr>
          <w:rFonts w:ascii="Calibri" w:hAnsi="Calibri" w:eastAsia="Calibri" w:cs="Calibri"/>
          <w:color w:val="0070C0"/>
        </w:rPr>
        <w:t xml:space="preserve"> immediately. This mitigates the potential damages caused by threats not detected sooner </w:t>
      </w:r>
      <w:r w:rsidR="00707974">
        <w:rPr>
          <w:rFonts w:ascii="Calibri" w:hAnsi="Calibri" w:eastAsia="Calibri" w:cs="Calibri"/>
          <w:color w:val="0070C0"/>
        </w:rPr>
        <w:t xml:space="preserve">and reinforces the depth of our </w:t>
      </w:r>
      <w:proofErr w:type="spellStart"/>
      <w:r w:rsidR="00707974">
        <w:rPr>
          <w:rFonts w:ascii="Calibri" w:hAnsi="Calibri" w:eastAsia="Calibri" w:cs="Calibri"/>
          <w:color w:val="0070C0"/>
        </w:rPr>
        <w:t>defense</w:t>
      </w:r>
      <w:proofErr w:type="spellEnd"/>
      <w:r w:rsidR="00707974">
        <w:rPr>
          <w:rFonts w:ascii="Calibri" w:hAnsi="Calibri" w:eastAsia="Calibri" w:cs="Calibri"/>
          <w:color w:val="0070C0"/>
        </w:rPr>
        <w:t xml:space="preserve">. </w:t>
      </w:r>
    </w:p>
    <w:p w:rsidR="7A39AA81" w:rsidRDefault="7A39AA81" w14:paraId="2262DC9C" w14:textId="43A9CC94">
      <w:r w:rsidRPr="69184C56">
        <w:rPr>
          <w:rFonts w:ascii="Calibri" w:hAnsi="Calibri" w:eastAsia="Calibri" w:cs="Calibri"/>
        </w:rPr>
        <w:t xml:space="preserve"> </w:t>
      </w:r>
    </w:p>
    <w:p w:rsidR="7A39AA81" w:rsidP="00AF68C8" w:rsidRDefault="7A39AA81" w14:paraId="280CD2F3" w14:textId="43A9CC94">
      <w:pPr>
        <w:pStyle w:val="ListParagraph"/>
        <w:numPr>
          <w:ilvl w:val="0"/>
          <w:numId w:val="32"/>
        </w:numPr>
        <w:spacing w:after="0"/>
        <w:rPr>
          <w:rFonts w:ascii="Calibri" w:hAnsi="Calibri" w:eastAsia="Calibri" w:cs="Calibri"/>
        </w:rPr>
      </w:pPr>
      <w:r w:rsidRPr="14FA0592">
        <w:rPr>
          <w:rFonts w:ascii="Calibri" w:hAnsi="Calibri" w:eastAsia="Calibri" w:cs="Calibri"/>
        </w:rPr>
        <w:t xml:space="preserve">Explain how your end-user can use the IPS to monitor traffic and respond to anomalies in line with your planned solution.  </w:t>
      </w:r>
    </w:p>
    <w:p w:rsidR="7A39AA81" w:rsidRDefault="7A39AA81" w14:paraId="1BCD1F08" w14:textId="43A9CC94">
      <w:r w:rsidRPr="69184C56">
        <w:rPr>
          <w:rFonts w:ascii="Calibri" w:hAnsi="Calibri" w:eastAsia="Calibri" w:cs="Calibri"/>
        </w:rPr>
        <w:t xml:space="preserve"> </w:t>
      </w:r>
    </w:p>
    <w:p w:rsidR="7A39AA81" w:rsidRDefault="7A39AA81" w14:paraId="7C23FDCA" w14:textId="43A9CC94">
      <w:pPr>
        <w:rPr>
          <w:rFonts w:ascii="Calibri" w:hAnsi="Calibri" w:eastAsia="Calibri" w:cs="Calibri"/>
          <w:color w:val="0070C0"/>
        </w:rPr>
      </w:pPr>
      <w:r w:rsidRPr="0E758667">
        <w:rPr>
          <w:rFonts w:ascii="Calibri" w:hAnsi="Calibri" w:eastAsia="Calibri" w:cs="Calibri"/>
          <w:color w:val="0070C0"/>
        </w:rPr>
        <w:t xml:space="preserve">As the IPS is an additional component of Snort which also our IDS, Alerts can be viewed manually in the same manner. The IPS is distinct however by taking an automated approach to responding. The end user can access the Snort user interface and configure a particular interface to enable blocking. </w:t>
      </w:r>
    </w:p>
    <w:p w:rsidR="7A39AA81" w:rsidRDefault="7A39AA81" w14:paraId="25BD07A1" w14:textId="43A9CC94">
      <w:pPr>
        <w:rPr>
          <w:rFonts w:ascii="Calibri" w:hAnsi="Calibri" w:eastAsia="Calibri" w:cs="Calibri"/>
          <w:color w:val="0070C0"/>
        </w:rPr>
      </w:pPr>
      <w:r w:rsidRPr="0E758667">
        <w:rPr>
          <w:rFonts w:ascii="Calibri" w:hAnsi="Calibri" w:eastAsia="Calibri" w:cs="Calibri"/>
          <w:color w:val="0070C0"/>
        </w:rPr>
        <w:t xml:space="preserve"> </w:t>
      </w:r>
    </w:p>
    <w:p w:rsidR="7A39AA81" w:rsidP="69184C56" w:rsidRDefault="7A39AA81" w14:paraId="5A3894D2" w14:textId="43A9CC94">
      <w:pPr>
        <w:rPr>
          <w:rFonts w:ascii="Calibri" w:hAnsi="Calibri" w:eastAsia="Calibri" w:cs="Calibri"/>
          <w:color w:val="0070C0"/>
        </w:rPr>
      </w:pPr>
      <w:r w:rsidRPr="0E758667">
        <w:rPr>
          <w:rFonts w:ascii="Calibri" w:hAnsi="Calibri" w:eastAsia="Calibri" w:cs="Calibri"/>
          <w:color w:val="0070C0"/>
        </w:rPr>
        <w:t xml:space="preserve">When blocking is </w:t>
      </w:r>
      <w:proofErr w:type="gramStart"/>
      <w:r w:rsidRPr="0E758667">
        <w:rPr>
          <w:rFonts w:ascii="Calibri" w:hAnsi="Calibri" w:eastAsia="Calibri" w:cs="Calibri"/>
          <w:color w:val="0070C0"/>
        </w:rPr>
        <w:t>enabled</w:t>
      </w:r>
      <w:proofErr w:type="gramEnd"/>
      <w:r w:rsidRPr="0E758667">
        <w:rPr>
          <w:rFonts w:ascii="Calibri" w:hAnsi="Calibri" w:eastAsia="Calibri" w:cs="Calibri"/>
          <w:color w:val="0070C0"/>
        </w:rPr>
        <w:t xml:space="preserve"> there are two primary methods, Legacy or inline, that can be used, Legacy or inline. Legacy mode will make copies of packets to analyse while still passing the original packets through until it detects a rule violation and then block any further offending packets. Inline mode analyses the original packets and does not pass them on until they have been confirmed to not violate any rules. </w:t>
      </w:r>
    </w:p>
    <w:p w:rsidR="7A39AA81" w:rsidRDefault="7A39AA81" w14:paraId="22406805" w14:textId="43A9CC94">
      <w:pPr>
        <w:rPr>
          <w:rFonts w:ascii="Calibri" w:hAnsi="Calibri" w:eastAsia="Calibri" w:cs="Calibri"/>
          <w:color w:val="0070C0"/>
        </w:rPr>
      </w:pPr>
      <w:r w:rsidRPr="0E758667">
        <w:rPr>
          <w:rFonts w:ascii="Calibri" w:hAnsi="Calibri" w:eastAsia="Calibri" w:cs="Calibri"/>
          <w:color w:val="0070C0"/>
        </w:rPr>
        <w:t xml:space="preserve"> </w:t>
      </w:r>
    </w:p>
    <w:p w:rsidR="7A39AA81" w:rsidP="69184C56" w:rsidRDefault="7A39AA81" w14:paraId="43BC0D29" w14:textId="43A9CC94">
      <w:pPr>
        <w:rPr>
          <w:rFonts w:ascii="Calibri" w:hAnsi="Calibri" w:eastAsia="Calibri" w:cs="Calibri"/>
          <w:color w:val="0070C0"/>
        </w:rPr>
      </w:pPr>
      <w:r w:rsidRPr="0AAD3931">
        <w:rPr>
          <w:rFonts w:ascii="Calibri" w:hAnsi="Calibri" w:eastAsia="Calibri" w:cs="Calibri"/>
          <w:color w:val="0070C0"/>
        </w:rPr>
        <w:t>Legacy mode will typically have a lower impact on network performance but can result in some packets being sent on before a rule violation is triggered while Inline prevents any packets leaking but may degrade network performance further. The user should consider their priorities and desired balance between network performance and total security when selecting the one to use.</w:t>
      </w:r>
    </w:p>
    <w:p w:rsidR="7A39AA81" w:rsidRDefault="7A39AA81" w14:paraId="48946678" w14:textId="43A9CC94">
      <w:pPr>
        <w:rPr>
          <w:rFonts w:ascii="Calibri" w:hAnsi="Calibri" w:eastAsia="Calibri" w:cs="Calibri"/>
          <w:color w:val="0070C0"/>
        </w:rPr>
      </w:pPr>
      <w:r w:rsidRPr="0E758667">
        <w:rPr>
          <w:rFonts w:ascii="Calibri" w:hAnsi="Calibri" w:eastAsia="Calibri" w:cs="Calibri"/>
          <w:color w:val="0070C0"/>
        </w:rPr>
        <w:t xml:space="preserve"> </w:t>
      </w:r>
    </w:p>
    <w:p w:rsidR="7A39AA81" w:rsidP="69184C56" w:rsidRDefault="7A39AA81" w14:paraId="3DCC0694" w14:textId="43A9CC94">
      <w:pPr>
        <w:rPr>
          <w:rFonts w:ascii="Calibri" w:hAnsi="Calibri" w:eastAsia="Calibri" w:cs="Calibri"/>
          <w:color w:val="0070C0"/>
        </w:rPr>
      </w:pPr>
      <w:r w:rsidRPr="0AAD3931">
        <w:rPr>
          <w:rFonts w:ascii="Calibri" w:hAnsi="Calibri" w:eastAsia="Calibri" w:cs="Calibri"/>
          <w:color w:val="0070C0"/>
        </w:rPr>
        <w:t>Another commonality between the IDS and IPS functions of Snort is the configuration of rulesets. These are critical to determine what triggers alerts and can be configured per interface. The same rulesets can be applied to both detection and response functions with the only difference being that Snort will block packets when in prevention mode rather than just trigger alerts.</w:t>
      </w:r>
    </w:p>
    <w:p w:rsidR="69184C56" w:rsidP="69184C56" w:rsidRDefault="69184C56" w14:paraId="08D67CEC" w14:textId="43A9CC94">
      <w:pPr>
        <w:rPr>
          <w:color w:val="0070C0"/>
        </w:rPr>
      </w:pPr>
    </w:p>
    <w:p w:rsidR="00BE1AD2" w:rsidRDefault="00BE1AD2" w14:paraId="564D5FC5" w14:textId="77777777">
      <w:pPr>
        <w:rPr>
          <w:b/>
          <w:bCs/>
          <w:sz w:val="28"/>
          <w:szCs w:val="28"/>
        </w:rPr>
      </w:pPr>
      <w:r>
        <w:rPr>
          <w:b/>
          <w:bCs/>
          <w:sz w:val="28"/>
          <w:szCs w:val="28"/>
        </w:rPr>
        <w:br w:type="page"/>
      </w:r>
    </w:p>
    <w:p w:rsidR="00F93E04" w:rsidP="004652A6" w:rsidRDefault="00F93E04" w14:paraId="43618D23" w14:textId="185D81E8">
      <w:pPr>
        <w:spacing w:before="240" w:after="240"/>
        <w:rPr>
          <w:b/>
          <w:bCs/>
          <w:sz w:val="28"/>
          <w:szCs w:val="28"/>
        </w:rPr>
      </w:pPr>
      <w:r w:rsidRPr="00F625C5">
        <w:rPr>
          <w:b/>
          <w:bCs/>
          <w:sz w:val="28"/>
          <w:szCs w:val="28"/>
        </w:rPr>
        <w:t>Appendix 6 – Lessons Learned</w:t>
      </w:r>
    </w:p>
    <w:p w:rsidRPr="00855270" w:rsidR="00855270" w:rsidP="00855270" w:rsidRDefault="00855270" w14:paraId="34647AA6" w14:textId="77777777">
      <w:pPr>
        <w:rPr>
          <w:b/>
          <w:bCs/>
        </w:rPr>
      </w:pPr>
      <w:r w:rsidRPr="00855270">
        <w:rPr>
          <w:b/>
          <w:bCs/>
        </w:rPr>
        <w:t xml:space="preserve">Instructions: </w:t>
      </w:r>
    </w:p>
    <w:p w:rsidR="00855270" w:rsidP="006A02D4" w:rsidRDefault="00855270" w14:paraId="494F5865" w14:textId="50AC7366">
      <w:pPr>
        <w:pStyle w:val="ListParagraph"/>
        <w:numPr>
          <w:ilvl w:val="0"/>
          <w:numId w:val="27"/>
        </w:numPr>
      </w:pPr>
      <w:r w:rsidRPr="00855270">
        <w:t xml:space="preserve">Replace the grey italic prompt text/questions with your own response. </w:t>
      </w:r>
      <w:r w:rsidR="00053970">
        <w:t xml:space="preserve"> You should try to address each of the key points in the prompt text. </w:t>
      </w:r>
    </w:p>
    <w:p w:rsidR="00855270" w:rsidP="006A02D4" w:rsidRDefault="00855270" w14:paraId="57C212FA" w14:textId="49065B13">
      <w:pPr>
        <w:pStyle w:val="ListParagraph"/>
        <w:numPr>
          <w:ilvl w:val="0"/>
          <w:numId w:val="27"/>
        </w:numPr>
      </w:pPr>
      <w:r>
        <w:t xml:space="preserve">You must show how you met the majority of the objectives for both the project and your team using evidence </w:t>
      </w:r>
      <w:proofErr w:type="gramStart"/>
      <w:r>
        <w:t>i.e.</w:t>
      </w:r>
      <w:proofErr w:type="gramEnd"/>
      <w:r>
        <w:t xml:space="preserve"> results, screen shots, meeting minutes, quotes, digital timestamps etc.</w:t>
      </w:r>
    </w:p>
    <w:p w:rsidRPr="00064FD2" w:rsidR="002A3A57" w:rsidP="006A02D4" w:rsidRDefault="00855270" w14:paraId="1CA980D1" w14:textId="6B1A11C6">
      <w:pPr>
        <w:pStyle w:val="ListParagraph"/>
        <w:numPr>
          <w:ilvl w:val="0"/>
          <w:numId w:val="27"/>
        </w:numPr>
      </w:pPr>
      <w:r>
        <w:t>You must identify at least one (1) improvement for each objective not achieved OR</w:t>
      </w:r>
      <w:r w:rsidR="00824AC2">
        <w:t xml:space="preserve"> where you met all objectives, one (1) improvement</w:t>
      </w:r>
      <w:r>
        <w:t xml:space="preserve"> for each of the</w:t>
      </w:r>
      <w:r w:rsidR="007D1DBE">
        <w:t xml:space="preserve"> possible improvement</w:t>
      </w:r>
      <w:r>
        <w:t xml:space="preserve"> prompts in the table. </w:t>
      </w:r>
    </w:p>
    <w:tbl>
      <w:tblPr>
        <w:tblStyle w:val="TableGrid"/>
        <w:tblW w:w="0" w:type="auto"/>
        <w:tblLook w:val="04A0" w:firstRow="1" w:lastRow="0" w:firstColumn="1" w:lastColumn="0" w:noHBand="0" w:noVBand="1"/>
      </w:tblPr>
      <w:tblGrid>
        <w:gridCol w:w="2972"/>
        <w:gridCol w:w="7484"/>
      </w:tblGrid>
      <w:tr w:rsidR="00F81233" w:rsidTr="00863389" w14:paraId="3091A8EF" w14:textId="77777777">
        <w:tc>
          <w:tcPr>
            <w:tcW w:w="2972" w:type="dxa"/>
            <w:vAlign w:val="center"/>
          </w:tcPr>
          <w:p w:rsidRPr="00863389" w:rsidR="00F81233" w:rsidP="00863389" w:rsidRDefault="00107144" w14:paraId="3C45E730" w14:textId="3C89A7CF">
            <w:pPr>
              <w:rPr>
                <w:b/>
                <w:bCs/>
              </w:rPr>
            </w:pPr>
            <w:r w:rsidRPr="00863389">
              <w:rPr>
                <w:b/>
                <w:bCs/>
              </w:rPr>
              <w:t>Summary</w:t>
            </w:r>
          </w:p>
        </w:tc>
        <w:tc>
          <w:tcPr>
            <w:tcW w:w="7484" w:type="dxa"/>
          </w:tcPr>
          <w:p w:rsidRPr="00855270" w:rsidR="00F81233" w:rsidP="0068380A" w:rsidRDefault="415E3FBC" w14:paraId="442A3C22" w14:textId="23B75CFF">
            <w:r w:rsidRPr="69184C56">
              <w:rPr>
                <w:rFonts w:ascii="Calibri" w:hAnsi="Calibri" w:eastAsia="Calibri" w:cs="Calibri"/>
                <w:i/>
                <w:iCs/>
                <w:color w:val="0070C0"/>
              </w:rPr>
              <w:t>Teamwork: successful because…</w:t>
            </w:r>
          </w:p>
          <w:p w:rsidRPr="00855270" w:rsidR="00F81233" w:rsidP="00CF39F5" w:rsidRDefault="415E3FBC" w14:paraId="0468D7F6" w14:textId="61FFFECE">
            <w:pPr>
              <w:pStyle w:val="ListParagraph"/>
              <w:numPr>
                <w:ilvl w:val="0"/>
                <w:numId w:val="90"/>
              </w:numPr>
              <w:rPr>
                <w:rFonts w:ascii="Calibri" w:hAnsi="Calibri" w:eastAsia="Calibri" w:cs="Calibri"/>
                <w:i/>
                <w:iCs/>
                <w:color w:val="0070C0"/>
              </w:rPr>
            </w:pPr>
            <w:r w:rsidRPr="69184C56">
              <w:rPr>
                <w:rFonts w:ascii="Calibri" w:hAnsi="Calibri" w:eastAsia="Calibri" w:cs="Calibri"/>
                <w:i/>
                <w:iCs/>
                <w:color w:val="0070C0"/>
              </w:rPr>
              <w:t>Everyone contributed and was actively involved as both member and leader.</w:t>
            </w:r>
          </w:p>
          <w:p w:rsidRPr="00855270" w:rsidR="00F81233" w:rsidP="00CF39F5" w:rsidRDefault="415E3FBC" w14:paraId="35A5B271" w14:textId="099BB283">
            <w:pPr>
              <w:pStyle w:val="ListParagraph"/>
              <w:numPr>
                <w:ilvl w:val="0"/>
                <w:numId w:val="90"/>
              </w:numPr>
              <w:rPr>
                <w:rFonts w:ascii="Calibri" w:hAnsi="Calibri" w:eastAsia="Calibri" w:cs="Calibri"/>
                <w:i/>
                <w:iCs/>
                <w:color w:val="0070C0"/>
              </w:rPr>
            </w:pPr>
            <w:r w:rsidRPr="69184C56">
              <w:rPr>
                <w:rFonts w:ascii="Calibri" w:hAnsi="Calibri" w:eastAsia="Calibri" w:cs="Calibri"/>
                <w:i/>
                <w:iCs/>
                <w:color w:val="0070C0"/>
              </w:rPr>
              <w:t>Regular communication and milestones were completed on time.</w:t>
            </w:r>
          </w:p>
          <w:p w:rsidRPr="00855270" w:rsidR="00F81233" w:rsidP="00CF39F5" w:rsidRDefault="406C1263" w14:paraId="4D2C1CB0" w14:textId="14A5CAC1">
            <w:pPr>
              <w:pStyle w:val="ListParagraph"/>
              <w:numPr>
                <w:ilvl w:val="0"/>
                <w:numId w:val="90"/>
              </w:numPr>
              <w:rPr>
                <w:rFonts w:ascii="Calibri" w:hAnsi="Calibri" w:eastAsia="Calibri" w:cs="Calibri"/>
                <w:i/>
                <w:iCs/>
                <w:color w:val="0070C0"/>
              </w:rPr>
            </w:pPr>
            <w:r w:rsidRPr="520D5ADB">
              <w:rPr>
                <w:rFonts w:ascii="Calibri" w:hAnsi="Calibri" w:eastAsia="Calibri" w:cs="Calibri"/>
                <w:i/>
                <w:iCs/>
                <w:color w:val="0070C0"/>
              </w:rPr>
              <w:t>Positive and supportive attitude from everyone.</w:t>
            </w:r>
          </w:p>
          <w:p w:rsidRPr="00855270" w:rsidR="00F81233" w:rsidP="00CF39F5" w:rsidRDefault="5C0291AB" w14:paraId="6E1C91C9" w14:textId="4204BC11">
            <w:pPr>
              <w:pStyle w:val="ListParagraph"/>
              <w:numPr>
                <w:ilvl w:val="0"/>
                <w:numId w:val="90"/>
              </w:numPr>
              <w:rPr>
                <w:rFonts w:ascii="Calibri" w:hAnsi="Calibri" w:eastAsia="Calibri" w:cs="Calibri"/>
                <w:i/>
                <w:iCs/>
                <w:color w:val="0070C0"/>
              </w:rPr>
            </w:pPr>
            <w:r w:rsidRPr="520D5ADB">
              <w:rPr>
                <w:rFonts w:ascii="Calibri" w:hAnsi="Calibri" w:eastAsia="Calibri" w:cs="Calibri"/>
                <w:i/>
                <w:iCs/>
                <w:color w:val="0070C0"/>
              </w:rPr>
              <w:t xml:space="preserve">Members were helpful and left no one behind. </w:t>
            </w:r>
            <w:r w:rsidRPr="520D5ADB" w:rsidR="4CE328BA">
              <w:rPr>
                <w:rFonts w:ascii="Calibri" w:hAnsi="Calibri" w:eastAsia="Calibri" w:cs="Calibri"/>
                <w:i/>
                <w:iCs/>
                <w:color w:val="0070C0"/>
              </w:rPr>
              <w:t>Collaborated</w:t>
            </w:r>
            <w:r w:rsidRPr="520D5ADB">
              <w:rPr>
                <w:rFonts w:ascii="Calibri" w:hAnsi="Calibri" w:eastAsia="Calibri" w:cs="Calibri"/>
                <w:i/>
                <w:iCs/>
                <w:color w:val="0070C0"/>
              </w:rPr>
              <w:t xml:space="preserve"> </w:t>
            </w:r>
            <w:r w:rsidRPr="520D5ADB" w:rsidR="5E58B571">
              <w:rPr>
                <w:rFonts w:ascii="Calibri" w:hAnsi="Calibri" w:eastAsia="Calibri" w:cs="Calibri"/>
                <w:i/>
                <w:iCs/>
                <w:color w:val="0070C0"/>
              </w:rPr>
              <w:t xml:space="preserve">as </w:t>
            </w:r>
            <w:r w:rsidRPr="520D5ADB" w:rsidR="692C4BEC">
              <w:rPr>
                <w:rFonts w:ascii="Calibri" w:hAnsi="Calibri" w:eastAsia="Calibri" w:cs="Calibri"/>
                <w:i/>
                <w:iCs/>
                <w:color w:val="0070C0"/>
              </w:rPr>
              <w:t xml:space="preserve">a </w:t>
            </w:r>
            <w:proofErr w:type="gramStart"/>
            <w:r w:rsidRPr="520D5ADB" w:rsidR="692C4BEC">
              <w:rPr>
                <w:rFonts w:ascii="Calibri" w:hAnsi="Calibri" w:eastAsia="Calibri" w:cs="Calibri"/>
                <w:i/>
                <w:iCs/>
                <w:color w:val="0070C0"/>
              </w:rPr>
              <w:t>team</w:t>
            </w:r>
            <w:proofErr w:type="gramEnd"/>
          </w:p>
          <w:p w:rsidRPr="00855270" w:rsidR="00F81233" w:rsidP="0068380A" w:rsidRDefault="415E3FBC" w14:paraId="0B89CE6D" w14:textId="4EB3817B">
            <w:r w:rsidRPr="69184C56">
              <w:rPr>
                <w:rFonts w:ascii="Calibri" w:hAnsi="Calibri" w:eastAsia="Calibri" w:cs="Calibri"/>
                <w:i/>
                <w:iCs/>
                <w:color w:val="0070C0"/>
              </w:rPr>
              <w:t>Solution implementation: successful because…</w:t>
            </w:r>
          </w:p>
          <w:p w:rsidRPr="00855270" w:rsidR="00F81233" w:rsidP="00CF39F5" w:rsidRDefault="406C1263" w14:paraId="1E79E1AC" w14:textId="2E326B35">
            <w:pPr>
              <w:pStyle w:val="ListParagraph"/>
              <w:numPr>
                <w:ilvl w:val="0"/>
                <w:numId w:val="90"/>
              </w:numPr>
              <w:rPr>
                <w:rFonts w:ascii="Calibri" w:hAnsi="Calibri" w:eastAsia="Calibri" w:cs="Calibri"/>
                <w:i/>
                <w:iCs/>
                <w:color w:val="0070C0"/>
              </w:rPr>
            </w:pPr>
            <w:r w:rsidRPr="520D5ADB">
              <w:rPr>
                <w:rFonts w:ascii="Calibri" w:hAnsi="Calibri" w:eastAsia="Calibri" w:cs="Calibri"/>
                <w:i/>
                <w:iCs/>
                <w:color w:val="0070C0"/>
              </w:rPr>
              <w:t>Backups created for preparation against faults.</w:t>
            </w:r>
          </w:p>
          <w:p w:rsidRPr="00855270" w:rsidR="00F81233" w:rsidP="00CF39F5" w:rsidRDefault="406C1263" w14:paraId="75283D8B" w14:textId="03FBEA22">
            <w:pPr>
              <w:pStyle w:val="ListParagraph"/>
              <w:numPr>
                <w:ilvl w:val="0"/>
                <w:numId w:val="90"/>
              </w:numPr>
              <w:rPr>
                <w:rFonts w:ascii="Calibri" w:hAnsi="Calibri" w:eastAsia="Calibri" w:cs="Calibri"/>
                <w:i/>
                <w:iCs/>
                <w:color w:val="0070C0"/>
              </w:rPr>
            </w:pPr>
            <w:r w:rsidRPr="520D5ADB">
              <w:rPr>
                <w:rFonts w:ascii="Calibri" w:hAnsi="Calibri" w:eastAsia="Calibri" w:cs="Calibri"/>
                <w:i/>
                <w:iCs/>
                <w:color w:val="0070C0"/>
              </w:rPr>
              <w:t>Individualised accounts for all employees, with integration with applications, software, and websites.</w:t>
            </w:r>
          </w:p>
          <w:p w:rsidRPr="00855270" w:rsidR="00F81233" w:rsidP="00CF39F5" w:rsidRDefault="406C1263" w14:paraId="384A94E5" w14:textId="67B8C7B3">
            <w:pPr>
              <w:pStyle w:val="ListParagraph"/>
              <w:numPr>
                <w:ilvl w:val="0"/>
                <w:numId w:val="90"/>
              </w:numPr>
              <w:rPr>
                <w:rFonts w:ascii="Calibri" w:hAnsi="Calibri" w:eastAsia="Calibri" w:cs="Calibri"/>
                <w:i/>
                <w:iCs/>
                <w:color w:val="0070C0"/>
              </w:rPr>
            </w:pPr>
            <w:r w:rsidRPr="520D5ADB">
              <w:rPr>
                <w:rFonts w:ascii="Calibri" w:hAnsi="Calibri" w:eastAsia="Calibri" w:cs="Calibri"/>
                <w:i/>
                <w:iCs/>
                <w:color w:val="0070C0"/>
              </w:rPr>
              <w:t>Hierarchical, structured domain environment created to control user permissions.</w:t>
            </w:r>
          </w:p>
          <w:p w:rsidRPr="00855270" w:rsidR="00F81233" w:rsidP="00CF39F5" w:rsidRDefault="406C1263" w14:paraId="6B220975" w14:textId="421A2DB7">
            <w:pPr>
              <w:pStyle w:val="ListParagraph"/>
              <w:numPr>
                <w:ilvl w:val="0"/>
                <w:numId w:val="90"/>
              </w:numPr>
              <w:rPr>
                <w:rFonts w:ascii="Calibri" w:hAnsi="Calibri" w:eastAsia="Calibri" w:cs="Calibri"/>
                <w:i/>
                <w:iCs/>
                <w:color w:val="0070C0"/>
              </w:rPr>
            </w:pPr>
            <w:r w:rsidRPr="520D5ADB">
              <w:rPr>
                <w:rFonts w:ascii="Calibri" w:hAnsi="Calibri" w:eastAsia="Calibri" w:cs="Calibri"/>
                <w:i/>
                <w:iCs/>
                <w:color w:val="0070C0"/>
              </w:rPr>
              <w:t>Logins stored securely with AD.</w:t>
            </w:r>
          </w:p>
          <w:p w:rsidRPr="00855270" w:rsidR="00F81233" w:rsidP="00CF39F5" w:rsidRDefault="406C1263" w14:paraId="48AB5836" w14:textId="6987480A">
            <w:pPr>
              <w:pStyle w:val="ListParagraph"/>
              <w:numPr>
                <w:ilvl w:val="0"/>
                <w:numId w:val="90"/>
              </w:numPr>
              <w:rPr>
                <w:rFonts w:ascii="Calibri" w:hAnsi="Calibri" w:eastAsia="Calibri" w:cs="Calibri"/>
                <w:i/>
                <w:iCs/>
                <w:color w:val="0070C0"/>
              </w:rPr>
            </w:pPr>
            <w:r w:rsidRPr="520D5ADB">
              <w:rPr>
                <w:rFonts w:ascii="Calibri" w:hAnsi="Calibri" w:eastAsia="Calibri" w:cs="Calibri"/>
                <w:i/>
                <w:iCs/>
                <w:color w:val="0070C0"/>
              </w:rPr>
              <w:t>Segmented network to protect against guest clients from interfering with the LAN.</w:t>
            </w:r>
          </w:p>
          <w:p w:rsidRPr="00855270" w:rsidR="00F81233" w:rsidP="00CF39F5" w:rsidRDefault="406C1263" w14:paraId="60C2E9D6" w14:textId="6987480A">
            <w:pPr>
              <w:pStyle w:val="ListParagraph"/>
              <w:numPr>
                <w:ilvl w:val="0"/>
                <w:numId w:val="90"/>
              </w:numPr>
              <w:rPr>
                <w:rFonts w:ascii="Calibri" w:hAnsi="Calibri" w:eastAsia="Calibri" w:cs="Calibri"/>
                <w:i/>
                <w:color w:val="808080" w:themeColor="background1" w:themeShade="80"/>
              </w:rPr>
            </w:pPr>
            <w:r w:rsidRPr="520D5ADB">
              <w:rPr>
                <w:rFonts w:ascii="Calibri" w:hAnsi="Calibri" w:eastAsia="Calibri" w:cs="Calibri"/>
                <w:i/>
                <w:iCs/>
                <w:color w:val="0070C0"/>
              </w:rPr>
              <w:t>Employee training and policy to prevent poor cyber practices.</w:t>
            </w:r>
          </w:p>
        </w:tc>
      </w:tr>
      <w:tr w:rsidR="00863389" w:rsidTr="14FA0592" w14:paraId="00F427DB" w14:textId="77777777">
        <w:trPr>
          <w:trHeight w:val="300"/>
        </w:trPr>
        <w:tc>
          <w:tcPr>
            <w:tcW w:w="2972" w:type="dxa"/>
            <w:vAlign w:val="center"/>
          </w:tcPr>
          <w:p w:rsidRPr="00863389" w:rsidR="00863389" w:rsidP="00863389" w:rsidRDefault="00863389" w14:paraId="5AA4B90F" w14:textId="78D3AB2C">
            <w:pPr>
              <w:rPr>
                <w:b/>
                <w:bCs/>
              </w:rPr>
            </w:pPr>
            <w:r>
              <w:rPr>
                <w:b/>
                <w:bCs/>
              </w:rPr>
              <w:t xml:space="preserve">Project </w:t>
            </w:r>
            <w:r w:rsidR="00000DA1">
              <w:rPr>
                <w:b/>
                <w:bCs/>
              </w:rPr>
              <w:t>Review</w:t>
            </w:r>
          </w:p>
        </w:tc>
        <w:tc>
          <w:tcPr>
            <w:tcW w:w="7484" w:type="dxa"/>
          </w:tcPr>
          <w:p w:rsidRPr="00855270" w:rsidR="00863389" w:rsidP="69184C56" w:rsidRDefault="7E1BDAEF" w14:paraId="05C4DDD2" w14:textId="74E5EF32">
            <w:pPr>
              <w:spacing w:after="160"/>
            </w:pPr>
            <w:r w:rsidRPr="69184C56">
              <w:rPr>
                <w:rFonts w:ascii="Calibri" w:hAnsi="Calibri" w:eastAsia="Calibri" w:cs="Calibri"/>
                <w:i/>
                <w:iCs/>
                <w:color w:val="0070C0"/>
              </w:rPr>
              <w:t>Most of the project objectives, scope, timelines, costs, quality, and other parameters mentioned above. This was the case given the current documentation are living documents, so expectations are adjusted.</w:t>
            </w:r>
          </w:p>
          <w:p w:rsidRPr="00855270" w:rsidR="00863389" w:rsidP="000D361C" w:rsidRDefault="14698016" w14:paraId="1AAD2E2D" w14:textId="74E5EF32">
            <w:r w:rsidRPr="520D5ADB">
              <w:rPr>
                <w:rFonts w:ascii="Calibri" w:hAnsi="Calibri" w:eastAsia="Calibri" w:cs="Calibri"/>
                <w:i/>
                <w:iCs/>
                <w:color w:val="0070C0"/>
              </w:rPr>
              <w:t>Areas that were not addressed include:</w:t>
            </w:r>
          </w:p>
          <w:p w:rsidRPr="00855270" w:rsidR="00863389" w:rsidP="00CF39F5" w:rsidRDefault="14698016" w14:paraId="7C5C6DFB" w14:textId="73A677B5">
            <w:pPr>
              <w:pStyle w:val="ListParagraph"/>
              <w:numPr>
                <w:ilvl w:val="0"/>
                <w:numId w:val="89"/>
              </w:numPr>
              <w:rPr>
                <w:rFonts w:ascii="Calibri" w:hAnsi="Calibri" w:eastAsia="Calibri" w:cs="Calibri"/>
                <w:i/>
                <w:color w:val="808080" w:themeColor="background1" w:themeShade="80"/>
              </w:rPr>
            </w:pPr>
            <w:r w:rsidRPr="520D5ADB">
              <w:rPr>
                <w:rFonts w:ascii="Calibri" w:hAnsi="Calibri" w:eastAsia="Calibri" w:cs="Calibri"/>
                <w:i/>
                <w:iCs/>
                <w:color w:val="0070C0"/>
              </w:rPr>
              <w:t>Website issues including preventing fraud, proving ownership of content, protecting against unauthorised distribution and content mining would require specialists to rectify. Only the networking configuration was fixed.</w:t>
            </w:r>
          </w:p>
        </w:tc>
      </w:tr>
      <w:tr w:rsidR="000D361C" w:rsidTr="00863389" w14:paraId="1D984410" w14:textId="77777777">
        <w:tc>
          <w:tcPr>
            <w:tcW w:w="2972" w:type="dxa"/>
            <w:vAlign w:val="center"/>
          </w:tcPr>
          <w:p w:rsidR="000D361C" w:rsidP="00863389" w:rsidRDefault="00BB6903" w14:paraId="1B985390" w14:textId="7269B704">
            <w:pPr>
              <w:rPr>
                <w:b/>
                <w:bCs/>
              </w:rPr>
            </w:pPr>
            <w:r>
              <w:rPr>
                <w:b/>
                <w:bCs/>
              </w:rPr>
              <w:t xml:space="preserve">Project </w:t>
            </w:r>
            <w:r w:rsidR="000D361C">
              <w:rPr>
                <w:b/>
                <w:bCs/>
              </w:rPr>
              <w:t>Achievements</w:t>
            </w:r>
          </w:p>
        </w:tc>
        <w:tc>
          <w:tcPr>
            <w:tcW w:w="7484" w:type="dxa"/>
          </w:tcPr>
          <w:p w:rsidRPr="00855270" w:rsidR="000D361C" w:rsidP="0068380A" w:rsidRDefault="2DC3CE64" w14:paraId="1E119C1C" w14:textId="50C7185C">
            <w:r w:rsidRPr="69184C56">
              <w:rPr>
                <w:rFonts w:ascii="Calibri" w:hAnsi="Calibri" w:eastAsia="Calibri" w:cs="Calibri"/>
                <w:i/>
                <w:iCs/>
                <w:color w:val="0070C0"/>
              </w:rPr>
              <w:t>We all contributed effectively and managed to complete the demonstration section by supporting each other. Every section was a group effort, but individual contributions include:</w:t>
            </w:r>
          </w:p>
          <w:p w:rsidRPr="00855270" w:rsidR="000D361C" w:rsidP="00CF39F5" w:rsidRDefault="2DC3CE64" w14:paraId="05E0B360" w14:textId="455D8C1C">
            <w:pPr>
              <w:pStyle w:val="ListParagraph"/>
              <w:numPr>
                <w:ilvl w:val="0"/>
                <w:numId w:val="87"/>
              </w:numPr>
              <w:rPr>
                <w:rFonts w:ascii="Calibri" w:hAnsi="Calibri" w:eastAsia="Calibri" w:cs="Calibri"/>
                <w:i/>
                <w:iCs/>
                <w:color w:val="0070C0"/>
              </w:rPr>
            </w:pPr>
            <w:r w:rsidRPr="69184C56">
              <w:rPr>
                <w:rFonts w:ascii="Calibri" w:hAnsi="Calibri" w:eastAsia="Calibri" w:cs="Calibri"/>
                <w:i/>
                <w:iCs/>
                <w:color w:val="0070C0"/>
              </w:rPr>
              <w:t>Will: App 3 questions, plan stage 1 (LAN), App 4 IPS vuln, App 5 IPS/IDS, Demo IPS</w:t>
            </w:r>
          </w:p>
          <w:p w:rsidRPr="00855270" w:rsidR="000D361C" w:rsidP="00CF39F5" w:rsidRDefault="2DC3CE64" w14:paraId="7ED40A0D" w14:textId="40706112">
            <w:pPr>
              <w:pStyle w:val="ListParagraph"/>
              <w:numPr>
                <w:ilvl w:val="0"/>
                <w:numId w:val="87"/>
              </w:numPr>
              <w:rPr>
                <w:rFonts w:ascii="Calibri" w:hAnsi="Calibri" w:eastAsia="Calibri" w:cs="Calibri"/>
                <w:i/>
                <w:iCs/>
                <w:color w:val="0070C0"/>
              </w:rPr>
            </w:pPr>
            <w:r w:rsidRPr="69184C56">
              <w:rPr>
                <w:rFonts w:ascii="Calibri" w:hAnsi="Calibri" w:eastAsia="Calibri" w:cs="Calibri"/>
                <w:i/>
                <w:iCs/>
                <w:color w:val="0070C0"/>
              </w:rPr>
              <w:t>Kim: App 3 problems, plan stage 2 (website), App 4 backup vuln, App 5 virtualisation, Demo backup</w:t>
            </w:r>
          </w:p>
          <w:p w:rsidRPr="00855270" w:rsidR="000D361C" w:rsidP="00CF39F5" w:rsidRDefault="2DC3CE64" w14:paraId="70E0EE2C" w14:textId="25C2FE4E">
            <w:pPr>
              <w:pStyle w:val="ListParagraph"/>
              <w:numPr>
                <w:ilvl w:val="0"/>
                <w:numId w:val="87"/>
              </w:numPr>
              <w:rPr>
                <w:rFonts w:ascii="Calibri" w:hAnsi="Calibri" w:eastAsia="Calibri" w:cs="Calibri"/>
                <w:i/>
                <w:iCs/>
                <w:color w:val="0070C0"/>
              </w:rPr>
            </w:pPr>
            <w:r w:rsidRPr="69184C56">
              <w:rPr>
                <w:rFonts w:ascii="Calibri" w:hAnsi="Calibri" w:eastAsia="Calibri" w:cs="Calibri"/>
                <w:i/>
                <w:iCs/>
                <w:color w:val="0070C0"/>
              </w:rPr>
              <w:t>Victor: App 3 scope, plan stage 3 (</w:t>
            </w:r>
            <w:proofErr w:type="spellStart"/>
            <w:r w:rsidRPr="69184C56">
              <w:rPr>
                <w:rFonts w:ascii="Calibri" w:hAnsi="Calibri" w:eastAsia="Calibri" w:cs="Calibri"/>
                <w:i/>
                <w:iCs/>
                <w:color w:val="0070C0"/>
              </w:rPr>
              <w:t>pfsense</w:t>
            </w:r>
            <w:proofErr w:type="spellEnd"/>
            <w:r w:rsidRPr="69184C56">
              <w:rPr>
                <w:rFonts w:ascii="Calibri" w:hAnsi="Calibri" w:eastAsia="Calibri" w:cs="Calibri"/>
                <w:i/>
                <w:iCs/>
                <w:color w:val="0070C0"/>
              </w:rPr>
              <w:t>), App 4 AD vuln, App 5 networking devices &amp; OS</w:t>
            </w:r>
          </w:p>
          <w:p w:rsidRPr="00855270" w:rsidR="000D361C" w:rsidP="00CF39F5" w:rsidRDefault="2DC3CE64" w14:paraId="470AF440" w14:textId="46C587DB">
            <w:pPr>
              <w:pStyle w:val="ListParagraph"/>
              <w:numPr>
                <w:ilvl w:val="0"/>
                <w:numId w:val="87"/>
              </w:numPr>
              <w:rPr>
                <w:rFonts w:ascii="Calibri" w:hAnsi="Calibri" w:eastAsia="Calibri" w:cs="Calibri"/>
                <w:i/>
                <w:iCs/>
                <w:color w:val="0070C0"/>
              </w:rPr>
            </w:pPr>
            <w:r w:rsidRPr="69184C56">
              <w:rPr>
                <w:rFonts w:ascii="Calibri" w:hAnsi="Calibri" w:eastAsia="Calibri" w:cs="Calibri"/>
                <w:i/>
                <w:iCs/>
                <w:color w:val="0070C0"/>
              </w:rPr>
              <w:t>Josiah: App 3 teaming, plan stage 4 (WLAN), App 4 phishing vuln, App 5 firewalls, Demo AD</w:t>
            </w:r>
          </w:p>
          <w:p w:rsidRPr="00855270" w:rsidR="000D361C" w:rsidP="00CF39F5" w:rsidRDefault="1BCF96A0" w14:paraId="3DCA868A" w14:textId="7ADAFF0E">
            <w:pPr>
              <w:pStyle w:val="ListParagraph"/>
              <w:numPr>
                <w:ilvl w:val="0"/>
                <w:numId w:val="87"/>
              </w:numPr>
              <w:rPr>
                <w:rFonts w:ascii="Calibri" w:hAnsi="Calibri" w:eastAsia="Calibri" w:cs="Calibri"/>
                <w:i/>
                <w:color w:val="808080" w:themeColor="background1" w:themeShade="80"/>
              </w:rPr>
            </w:pPr>
            <w:r w:rsidRPr="14FA0592">
              <w:rPr>
                <w:rFonts w:ascii="Calibri" w:hAnsi="Calibri" w:eastAsia="Calibri" w:cs="Calibri"/>
                <w:i/>
                <w:iCs/>
                <w:color w:val="0070C0"/>
              </w:rPr>
              <w:t>Jimmy: App 3 plan resources, App 4 Wi-Fi vuln, App 5 user support &amp; business implications, Demo wireless</w:t>
            </w:r>
            <w:r w:rsidRPr="14FA0592" w:rsidR="40C31E1C">
              <w:rPr>
                <w:rFonts w:ascii="Calibri" w:hAnsi="Calibri" w:eastAsia="Calibri" w:cs="Calibri"/>
                <w:i/>
                <w:iCs/>
                <w:color w:val="0070C0"/>
              </w:rPr>
              <w:t xml:space="preserve">, </w:t>
            </w:r>
            <w:r w:rsidRPr="14FA0592" w:rsidR="1097B77E">
              <w:rPr>
                <w:rFonts w:ascii="Calibri" w:hAnsi="Calibri" w:eastAsia="Calibri" w:cs="Calibri"/>
                <w:i/>
                <w:iCs/>
                <w:color w:val="0070C0"/>
              </w:rPr>
              <w:t>Resolved Arlo-cam IoT</w:t>
            </w:r>
          </w:p>
        </w:tc>
      </w:tr>
      <w:tr w:rsidR="000D361C" w:rsidTr="00863389" w14:paraId="7219F7AB" w14:textId="77777777">
        <w:tc>
          <w:tcPr>
            <w:tcW w:w="2972" w:type="dxa"/>
            <w:vAlign w:val="center"/>
          </w:tcPr>
          <w:p w:rsidR="000D361C" w:rsidP="00BB6903" w:rsidRDefault="000D361C" w14:paraId="055EEED4" w14:textId="540865AD">
            <w:pPr>
              <w:ind w:left="1305"/>
              <w:rPr>
                <w:b/>
                <w:bCs/>
              </w:rPr>
            </w:pPr>
            <w:r>
              <w:rPr>
                <w:b/>
                <w:bCs/>
              </w:rPr>
              <w:t>Possible Improvements</w:t>
            </w:r>
          </w:p>
        </w:tc>
        <w:tc>
          <w:tcPr>
            <w:tcW w:w="7484" w:type="dxa"/>
          </w:tcPr>
          <w:p w:rsidRPr="00855270" w:rsidR="000D361C" w:rsidP="00D12C6E" w:rsidRDefault="02E151EE" w14:paraId="099C8AB9" w14:textId="27D6FCCD">
            <w:r w:rsidRPr="69184C56">
              <w:rPr>
                <w:rFonts w:ascii="Calibri" w:hAnsi="Calibri" w:eastAsia="Calibri" w:cs="Calibri"/>
                <w:i/>
                <w:iCs/>
                <w:color w:val="0070C0"/>
              </w:rPr>
              <w:t xml:space="preserve">Overall, the team worked very effectively by… </w:t>
            </w:r>
          </w:p>
          <w:p w:rsidRPr="00855270" w:rsidR="000D361C" w:rsidP="00CF39F5" w:rsidRDefault="04D50666" w14:paraId="706667E5" w14:textId="7BF08590">
            <w:pPr>
              <w:pStyle w:val="ListParagraph"/>
              <w:numPr>
                <w:ilvl w:val="0"/>
                <w:numId w:val="86"/>
              </w:numPr>
              <w:rPr>
                <w:rFonts w:ascii="Calibri" w:hAnsi="Calibri" w:eastAsia="Calibri" w:cs="Calibri"/>
                <w:i/>
                <w:iCs/>
                <w:color w:val="0070C0"/>
              </w:rPr>
            </w:pPr>
            <w:r w:rsidRPr="520D5ADB">
              <w:rPr>
                <w:rFonts w:ascii="Calibri" w:hAnsi="Calibri" w:eastAsia="Calibri" w:cs="Calibri"/>
                <w:i/>
                <w:iCs/>
                <w:color w:val="0070C0"/>
              </w:rPr>
              <w:t xml:space="preserve">Delivering </w:t>
            </w:r>
            <w:r w:rsidRPr="520D5ADB" w:rsidR="510334FB">
              <w:rPr>
                <w:rFonts w:ascii="Calibri" w:hAnsi="Calibri" w:eastAsia="Calibri" w:cs="Calibri"/>
                <w:i/>
                <w:iCs/>
                <w:color w:val="0070C0"/>
              </w:rPr>
              <w:t>milestones</w:t>
            </w:r>
          </w:p>
          <w:p w:rsidRPr="00855270" w:rsidR="000D361C" w:rsidP="00CF39F5" w:rsidRDefault="02E151EE" w14:paraId="2B3F4193" w14:textId="295AC7FB">
            <w:pPr>
              <w:pStyle w:val="ListParagraph"/>
              <w:numPr>
                <w:ilvl w:val="0"/>
                <w:numId w:val="86"/>
              </w:numPr>
              <w:rPr>
                <w:rFonts w:ascii="Calibri" w:hAnsi="Calibri" w:eastAsia="Calibri" w:cs="Calibri"/>
                <w:i/>
                <w:iCs/>
                <w:color w:val="0070C0"/>
              </w:rPr>
            </w:pPr>
            <w:r w:rsidRPr="69184C56">
              <w:rPr>
                <w:rFonts w:ascii="Calibri" w:hAnsi="Calibri" w:eastAsia="Calibri" w:cs="Calibri"/>
                <w:i/>
                <w:iCs/>
                <w:color w:val="0070C0"/>
              </w:rPr>
              <w:t>Regular meetings to support each other to meet deadlines.</w:t>
            </w:r>
          </w:p>
          <w:p w:rsidRPr="00855270" w:rsidR="000D361C" w:rsidP="00CF39F5" w:rsidRDefault="510334FB" w14:paraId="2A49AF16" w14:textId="58D3F1C2">
            <w:pPr>
              <w:pStyle w:val="ListParagraph"/>
              <w:numPr>
                <w:ilvl w:val="0"/>
                <w:numId w:val="86"/>
              </w:numPr>
              <w:rPr>
                <w:rFonts w:ascii="Calibri" w:hAnsi="Calibri" w:eastAsia="Calibri" w:cs="Calibri"/>
                <w:i/>
                <w:iCs/>
                <w:color w:val="0070C0"/>
              </w:rPr>
            </w:pPr>
            <w:r w:rsidRPr="520D5ADB">
              <w:rPr>
                <w:rFonts w:ascii="Calibri" w:hAnsi="Calibri" w:eastAsia="Calibri" w:cs="Calibri"/>
                <w:i/>
                <w:iCs/>
                <w:color w:val="0070C0"/>
              </w:rPr>
              <w:t>Delegating tasks appropriately</w:t>
            </w:r>
            <w:r w:rsidRPr="520D5ADB" w:rsidR="63C36510">
              <w:rPr>
                <w:rFonts w:ascii="Calibri" w:hAnsi="Calibri" w:eastAsia="Calibri" w:cs="Calibri"/>
                <w:i/>
                <w:iCs/>
                <w:color w:val="0070C0"/>
              </w:rPr>
              <w:t xml:space="preserve"> in line with proposed schedule</w:t>
            </w:r>
          </w:p>
          <w:p w:rsidRPr="00855270" w:rsidR="000D361C" w:rsidP="00CF39F5" w:rsidRDefault="510334FB" w14:paraId="1D4E8E42" w14:textId="73B02FE6">
            <w:pPr>
              <w:pStyle w:val="ListParagraph"/>
              <w:numPr>
                <w:ilvl w:val="0"/>
                <w:numId w:val="86"/>
              </w:numPr>
              <w:rPr>
                <w:rFonts w:ascii="Calibri" w:hAnsi="Calibri" w:eastAsia="Calibri" w:cs="Calibri"/>
                <w:i/>
                <w:iCs/>
                <w:color w:val="0070C0"/>
              </w:rPr>
            </w:pPr>
            <w:r w:rsidRPr="520D5ADB">
              <w:rPr>
                <w:rFonts w:ascii="Calibri" w:hAnsi="Calibri" w:eastAsia="Calibri" w:cs="Calibri"/>
                <w:i/>
                <w:iCs/>
                <w:color w:val="0070C0"/>
              </w:rPr>
              <w:t>Being organised by using spreadsheets for appropriate content.</w:t>
            </w:r>
            <w:r w:rsidRPr="520D5ADB" w:rsidR="5C697DC9">
              <w:rPr>
                <w:rFonts w:ascii="Calibri" w:hAnsi="Calibri" w:eastAsia="Calibri" w:cs="Calibri"/>
                <w:i/>
                <w:iCs/>
                <w:color w:val="0070C0"/>
              </w:rPr>
              <w:t xml:space="preserve"> </w:t>
            </w:r>
            <w:r w:rsidR="02E151EE">
              <w:br/>
            </w:r>
            <w:r w:rsidRPr="520D5ADB" w:rsidR="5C697DC9">
              <w:rPr>
                <w:rFonts w:ascii="Calibri" w:hAnsi="Calibri" w:eastAsia="Calibri" w:cs="Calibri"/>
                <w:i/>
                <w:iCs/>
                <w:color w:val="0070C0"/>
              </w:rPr>
              <w:t>File sharing and resources on OneDrive made it easy to for everyone to contribute equally and ensure</w:t>
            </w:r>
            <w:r w:rsidRPr="520D5ADB" w:rsidR="5BDB5041">
              <w:rPr>
                <w:rFonts w:ascii="Calibri" w:hAnsi="Calibri" w:eastAsia="Calibri" w:cs="Calibri"/>
                <w:i/>
                <w:iCs/>
                <w:color w:val="0070C0"/>
              </w:rPr>
              <w:t>d</w:t>
            </w:r>
            <w:r w:rsidRPr="520D5ADB" w:rsidR="5C697DC9">
              <w:rPr>
                <w:rFonts w:ascii="Calibri" w:hAnsi="Calibri" w:eastAsia="Calibri" w:cs="Calibri"/>
                <w:i/>
                <w:iCs/>
                <w:color w:val="0070C0"/>
              </w:rPr>
              <w:t xml:space="preserve"> cohesi</w:t>
            </w:r>
            <w:r w:rsidRPr="520D5ADB" w:rsidR="3BDF5757">
              <w:rPr>
                <w:rFonts w:ascii="Calibri" w:hAnsi="Calibri" w:eastAsia="Calibri" w:cs="Calibri"/>
                <w:i/>
                <w:iCs/>
                <w:color w:val="0070C0"/>
              </w:rPr>
              <w:t xml:space="preserve">on and relevancy in </w:t>
            </w:r>
            <w:proofErr w:type="gramStart"/>
            <w:r w:rsidRPr="520D5ADB" w:rsidR="7D41F89A">
              <w:rPr>
                <w:rFonts w:ascii="Calibri" w:hAnsi="Calibri" w:eastAsia="Calibri" w:cs="Calibri"/>
                <w:i/>
                <w:iCs/>
                <w:color w:val="0070C0"/>
              </w:rPr>
              <w:t>responses</w:t>
            </w:r>
            <w:proofErr w:type="gramEnd"/>
            <w:r w:rsidRPr="520D5ADB" w:rsidR="7D41F89A">
              <w:rPr>
                <w:rFonts w:ascii="Calibri" w:hAnsi="Calibri" w:eastAsia="Calibri" w:cs="Calibri"/>
                <w:i/>
                <w:iCs/>
                <w:color w:val="0070C0"/>
              </w:rPr>
              <w:t xml:space="preserve"> </w:t>
            </w:r>
          </w:p>
          <w:p w:rsidRPr="00855270" w:rsidR="000D361C" w:rsidP="00CF39F5" w:rsidRDefault="3F439D13" w14:paraId="3D5B1957" w14:textId="008D11C0">
            <w:pPr>
              <w:pStyle w:val="ListParagraph"/>
              <w:numPr>
                <w:ilvl w:val="0"/>
                <w:numId w:val="86"/>
              </w:numPr>
              <w:rPr>
                <w:rFonts w:ascii="Calibri" w:hAnsi="Calibri" w:eastAsia="Calibri" w:cs="Calibri"/>
                <w:i/>
                <w:iCs/>
                <w:color w:val="0070C0"/>
              </w:rPr>
            </w:pPr>
            <w:r w:rsidRPr="520D5ADB">
              <w:rPr>
                <w:rFonts w:ascii="Calibri" w:hAnsi="Calibri" w:eastAsia="Calibri" w:cs="Calibri"/>
                <w:i/>
                <w:iCs/>
                <w:color w:val="0070C0"/>
              </w:rPr>
              <w:t>Setting a</w:t>
            </w:r>
            <w:r w:rsidRPr="520D5ADB" w:rsidR="510334FB">
              <w:rPr>
                <w:rFonts w:ascii="Calibri" w:hAnsi="Calibri" w:eastAsia="Calibri" w:cs="Calibri"/>
                <w:i/>
                <w:iCs/>
                <w:color w:val="0070C0"/>
              </w:rPr>
              <w:t xml:space="preserve"> timeline of necessary objectives.</w:t>
            </w:r>
          </w:p>
          <w:p w:rsidRPr="00855270" w:rsidR="000D361C" w:rsidP="00D12C6E" w:rsidRDefault="02E151EE" w14:paraId="48970F2E" w14:textId="1C8F80CB">
            <w:r w:rsidRPr="69184C56">
              <w:rPr>
                <w:rFonts w:ascii="Calibri" w:hAnsi="Calibri" w:eastAsia="Calibri" w:cs="Calibri"/>
                <w:i/>
                <w:iCs/>
                <w:color w:val="0070C0"/>
              </w:rPr>
              <w:t xml:space="preserve"> </w:t>
            </w:r>
          </w:p>
          <w:p w:rsidRPr="00855270" w:rsidR="000D361C" w:rsidP="00D12C6E" w:rsidRDefault="02E151EE" w14:paraId="3344DE79" w14:textId="5A8B934F">
            <w:r w:rsidRPr="69184C56">
              <w:rPr>
                <w:rFonts w:ascii="Calibri" w:hAnsi="Calibri" w:eastAsia="Calibri" w:cs="Calibri"/>
                <w:i/>
                <w:iCs/>
                <w:color w:val="0070C0"/>
              </w:rPr>
              <w:t>Future optimisation…</w:t>
            </w:r>
          </w:p>
          <w:p w:rsidRPr="00855270" w:rsidR="000D361C" w:rsidP="00CF39F5" w:rsidRDefault="02E151EE" w14:paraId="25FCE640" w14:textId="382F22A8">
            <w:pPr>
              <w:pStyle w:val="ListParagraph"/>
              <w:numPr>
                <w:ilvl w:val="0"/>
                <w:numId w:val="86"/>
              </w:numPr>
              <w:rPr>
                <w:rFonts w:ascii="Calibri" w:hAnsi="Calibri" w:eastAsia="Calibri" w:cs="Calibri"/>
                <w:i/>
                <w:color w:val="808080" w:themeColor="background1" w:themeShade="80"/>
              </w:rPr>
            </w:pPr>
            <w:r w:rsidRPr="69184C56">
              <w:rPr>
                <w:rFonts w:ascii="Calibri" w:hAnsi="Calibri" w:eastAsia="Calibri" w:cs="Calibri"/>
                <w:i/>
                <w:iCs/>
                <w:color w:val="0070C0"/>
              </w:rPr>
              <w:t>Highlighting overlap between sections where content can be copied.</w:t>
            </w:r>
          </w:p>
        </w:tc>
      </w:tr>
      <w:tr w:rsidR="000D361C" w:rsidTr="00863389" w14:paraId="58AA4868" w14:textId="77777777">
        <w:tc>
          <w:tcPr>
            <w:tcW w:w="2972" w:type="dxa"/>
            <w:vAlign w:val="center"/>
          </w:tcPr>
          <w:p w:rsidRPr="00863389" w:rsidR="000D361C" w:rsidP="000D361C" w:rsidRDefault="000D361C" w14:paraId="5F0AABC5" w14:textId="1BFC7A22">
            <w:pPr>
              <w:rPr>
                <w:b/>
                <w:bCs/>
              </w:rPr>
            </w:pPr>
            <w:r w:rsidRPr="00863389">
              <w:rPr>
                <w:b/>
                <w:bCs/>
              </w:rPr>
              <w:t>Team</w:t>
            </w:r>
            <w:r>
              <w:rPr>
                <w:b/>
                <w:bCs/>
              </w:rPr>
              <w:t xml:space="preserve"> Review</w:t>
            </w:r>
          </w:p>
        </w:tc>
        <w:tc>
          <w:tcPr>
            <w:tcW w:w="7484" w:type="dxa"/>
          </w:tcPr>
          <w:p w:rsidRPr="00855270" w:rsidR="000D361C" w:rsidP="000D361C" w:rsidRDefault="3B7FC836" w14:paraId="5B1C9EA4" w14:textId="5B793D75">
            <w:r w:rsidRPr="69184C56">
              <w:rPr>
                <w:rFonts w:ascii="Calibri" w:hAnsi="Calibri" w:eastAsia="Calibri" w:cs="Calibri"/>
                <w:i/>
                <w:iCs/>
                <w:color w:val="0070C0"/>
              </w:rPr>
              <w:t>Yes, our team worked effectively on a consistent basis by meeting weekly timelines and cooperating to solve any issues. This is evident from our living timeline document and our discussion both in real life and through messages which can be seen on our chat logs (shown in the below table).</w:t>
            </w:r>
          </w:p>
          <w:p w:rsidRPr="00855270" w:rsidR="000D361C" w:rsidP="000D361C" w:rsidRDefault="3B7FC836" w14:paraId="069FE358" w14:textId="4768C989">
            <w:r w:rsidRPr="69184C56">
              <w:rPr>
                <w:rFonts w:ascii="Times New Roman" w:hAnsi="Times New Roman" w:eastAsia="Times New Roman" w:cs="Times New Roman"/>
                <w:i/>
                <w:iCs/>
                <w:color w:val="0070C0"/>
                <w:sz w:val="24"/>
                <w:szCs w:val="24"/>
              </w:rPr>
              <w:t xml:space="preserve"> </w:t>
            </w:r>
          </w:p>
          <w:p w:rsidRPr="00855270" w:rsidR="000D361C" w:rsidP="000D361C" w:rsidRDefault="3B7FC836" w14:paraId="08A79993" w14:textId="20088AA8">
            <w:r w:rsidRPr="69184C56">
              <w:rPr>
                <w:rFonts w:ascii="Calibri" w:hAnsi="Calibri" w:eastAsia="Calibri" w:cs="Calibri"/>
                <w:i/>
                <w:iCs/>
                <w:color w:val="0070C0"/>
              </w:rPr>
              <w:t>Our original strategies include…</w:t>
            </w:r>
          </w:p>
          <w:p w:rsidRPr="00855270" w:rsidR="000D361C" w:rsidP="00CF39F5" w:rsidRDefault="3B7FC836" w14:paraId="7E97C851" w14:textId="26B53ECC">
            <w:pPr>
              <w:pStyle w:val="ListParagraph"/>
              <w:numPr>
                <w:ilvl w:val="0"/>
                <w:numId w:val="84"/>
              </w:numPr>
              <w:rPr>
                <w:rFonts w:ascii="Calibri" w:hAnsi="Calibri" w:eastAsia="Calibri" w:cs="Calibri"/>
                <w:i/>
                <w:iCs/>
                <w:color w:val="0070C0"/>
              </w:rPr>
            </w:pPr>
            <w:r w:rsidRPr="69184C56">
              <w:rPr>
                <w:rFonts w:ascii="Calibri" w:hAnsi="Calibri" w:eastAsia="Calibri" w:cs="Calibri"/>
                <w:i/>
                <w:iCs/>
                <w:color w:val="0070C0"/>
              </w:rPr>
              <w:t>Having a timeline with objectives so we know where our progress should be and what to do next.</w:t>
            </w:r>
          </w:p>
          <w:p w:rsidRPr="00855270" w:rsidR="000D361C" w:rsidP="00CF39F5" w:rsidRDefault="48432310" w14:paraId="3AFD8598" w14:textId="2B1D9515">
            <w:pPr>
              <w:pStyle w:val="ListParagraph"/>
              <w:numPr>
                <w:ilvl w:val="0"/>
                <w:numId w:val="84"/>
              </w:numPr>
              <w:rPr>
                <w:rFonts w:ascii="Calibri" w:hAnsi="Calibri" w:eastAsia="Calibri" w:cs="Calibri"/>
                <w:i/>
                <w:iCs/>
                <w:color w:val="0070C0"/>
              </w:rPr>
            </w:pPr>
            <w:r w:rsidRPr="520D5ADB">
              <w:rPr>
                <w:rFonts w:ascii="Calibri" w:hAnsi="Calibri" w:eastAsia="Calibri" w:cs="Calibri"/>
                <w:i/>
                <w:iCs/>
                <w:color w:val="0070C0"/>
              </w:rPr>
              <w:t xml:space="preserve">Being organised and communicating </w:t>
            </w:r>
            <w:r w:rsidRPr="520D5ADB" w:rsidR="2477A5FF">
              <w:rPr>
                <w:rFonts w:ascii="Calibri" w:hAnsi="Calibri" w:eastAsia="Calibri" w:cs="Calibri"/>
                <w:i/>
                <w:iCs/>
                <w:color w:val="0070C0"/>
              </w:rPr>
              <w:t xml:space="preserve">openly and </w:t>
            </w:r>
            <w:r w:rsidRPr="520D5ADB">
              <w:rPr>
                <w:rFonts w:ascii="Calibri" w:hAnsi="Calibri" w:eastAsia="Calibri" w:cs="Calibri"/>
                <w:i/>
                <w:iCs/>
                <w:color w:val="0070C0"/>
              </w:rPr>
              <w:t>actively.</w:t>
            </w:r>
          </w:p>
          <w:p w:rsidRPr="00855270" w:rsidR="000D361C" w:rsidP="00CF39F5" w:rsidRDefault="48432310" w14:paraId="3FA2D9EF" w14:textId="3876223A">
            <w:pPr>
              <w:pStyle w:val="ListParagraph"/>
              <w:numPr>
                <w:ilvl w:val="0"/>
                <w:numId w:val="84"/>
              </w:numPr>
              <w:rPr>
                <w:rFonts w:ascii="Calibri" w:hAnsi="Calibri" w:eastAsia="Calibri" w:cs="Calibri"/>
                <w:i/>
                <w:iCs/>
                <w:color w:val="0070C0"/>
              </w:rPr>
            </w:pPr>
            <w:r w:rsidRPr="520D5ADB">
              <w:rPr>
                <w:rFonts w:ascii="Calibri" w:hAnsi="Calibri" w:eastAsia="Calibri" w:cs="Calibri"/>
                <w:i/>
                <w:iCs/>
                <w:color w:val="0070C0"/>
              </w:rPr>
              <w:t xml:space="preserve">Supporting </w:t>
            </w:r>
            <w:r w:rsidRPr="520D5ADB" w:rsidR="32B26EFF">
              <w:rPr>
                <w:rFonts w:ascii="Calibri" w:hAnsi="Calibri" w:eastAsia="Calibri" w:cs="Calibri"/>
                <w:i/>
                <w:iCs/>
                <w:color w:val="0070C0"/>
              </w:rPr>
              <w:t xml:space="preserve">and helping </w:t>
            </w:r>
            <w:r w:rsidRPr="520D5ADB" w:rsidR="207E7A35">
              <w:rPr>
                <w:rFonts w:ascii="Calibri" w:hAnsi="Calibri" w:eastAsia="Calibri" w:cs="Calibri"/>
                <w:i/>
                <w:iCs/>
                <w:color w:val="0070C0"/>
              </w:rPr>
              <w:t>each other and</w:t>
            </w:r>
            <w:r w:rsidRPr="520D5ADB">
              <w:rPr>
                <w:rFonts w:ascii="Calibri" w:hAnsi="Calibri" w:eastAsia="Calibri" w:cs="Calibri"/>
                <w:i/>
                <w:iCs/>
                <w:color w:val="0070C0"/>
              </w:rPr>
              <w:t xml:space="preserve"> </w:t>
            </w:r>
            <w:r w:rsidRPr="520D5ADB" w:rsidR="17945DB0">
              <w:rPr>
                <w:rFonts w:ascii="Calibri" w:hAnsi="Calibri" w:eastAsia="Calibri" w:cs="Calibri"/>
                <w:i/>
                <w:iCs/>
                <w:color w:val="0070C0"/>
              </w:rPr>
              <w:t>having a</w:t>
            </w:r>
            <w:r w:rsidRPr="520D5ADB">
              <w:rPr>
                <w:rFonts w:ascii="Calibri" w:hAnsi="Calibri" w:eastAsia="Calibri" w:cs="Calibri"/>
                <w:i/>
                <w:iCs/>
                <w:color w:val="0070C0"/>
              </w:rPr>
              <w:t xml:space="preserve"> positive</w:t>
            </w:r>
            <w:r w:rsidRPr="520D5ADB" w:rsidR="4A3204A1">
              <w:rPr>
                <w:rFonts w:ascii="Calibri" w:hAnsi="Calibri" w:eastAsia="Calibri" w:cs="Calibri"/>
                <w:i/>
                <w:iCs/>
                <w:color w:val="0070C0"/>
              </w:rPr>
              <w:t xml:space="preserve"> attitude</w:t>
            </w:r>
            <w:r w:rsidRPr="520D5ADB">
              <w:rPr>
                <w:rFonts w:ascii="Calibri" w:hAnsi="Calibri" w:eastAsia="Calibri" w:cs="Calibri"/>
                <w:i/>
                <w:iCs/>
                <w:color w:val="0070C0"/>
              </w:rPr>
              <w:t>.</w:t>
            </w:r>
          </w:p>
          <w:p w:rsidRPr="00855270" w:rsidR="000D361C" w:rsidP="00CF39F5" w:rsidRDefault="3B7FC836" w14:paraId="6B97B6CA" w14:textId="13DE7D1F">
            <w:pPr>
              <w:pStyle w:val="ListParagraph"/>
              <w:numPr>
                <w:ilvl w:val="0"/>
                <w:numId w:val="84"/>
              </w:numPr>
              <w:rPr>
                <w:rFonts w:ascii="Calibri" w:hAnsi="Calibri" w:eastAsia="Calibri" w:cs="Calibri"/>
                <w:i/>
                <w:iCs/>
                <w:color w:val="0070C0"/>
              </w:rPr>
            </w:pPr>
            <w:r w:rsidRPr="69184C56">
              <w:rPr>
                <w:rFonts w:ascii="Calibri" w:hAnsi="Calibri" w:eastAsia="Calibri" w:cs="Calibri"/>
                <w:i/>
                <w:iCs/>
                <w:color w:val="0070C0"/>
              </w:rPr>
              <w:t>Focusing on getting a framework and content filled instead of being distracted with details, since future corrections aren’t difficult.</w:t>
            </w:r>
          </w:p>
          <w:p w:rsidRPr="00855270" w:rsidR="000D361C" w:rsidP="00CF39F5" w:rsidRDefault="3B7FC836" w14:paraId="622770EC" w14:textId="0C231A94">
            <w:pPr>
              <w:pStyle w:val="ListParagraph"/>
              <w:numPr>
                <w:ilvl w:val="0"/>
                <w:numId w:val="84"/>
              </w:numPr>
              <w:rPr>
                <w:rFonts w:ascii="Calibri" w:hAnsi="Calibri" w:eastAsia="Calibri" w:cs="Calibri"/>
                <w:i/>
                <w:iCs/>
                <w:color w:val="0070C0"/>
              </w:rPr>
            </w:pPr>
            <w:r w:rsidRPr="69184C56">
              <w:rPr>
                <w:rFonts w:ascii="Calibri" w:hAnsi="Calibri" w:eastAsia="Calibri" w:cs="Calibri"/>
                <w:i/>
                <w:iCs/>
                <w:color w:val="0070C0"/>
              </w:rPr>
              <w:t>Changing the format of documents to excel files when appropriate for larger tables.</w:t>
            </w:r>
          </w:p>
          <w:p w:rsidRPr="00855270" w:rsidR="000D361C" w:rsidP="00CF39F5" w:rsidRDefault="48432310" w14:paraId="78997306" w14:textId="2CDB2F2E">
            <w:pPr>
              <w:pStyle w:val="ListParagraph"/>
              <w:numPr>
                <w:ilvl w:val="0"/>
                <w:numId w:val="84"/>
              </w:numPr>
              <w:rPr>
                <w:rFonts w:ascii="Calibri" w:hAnsi="Calibri" w:eastAsia="Calibri" w:cs="Calibri"/>
                <w:i/>
                <w:iCs/>
                <w:color w:val="0070C0"/>
              </w:rPr>
            </w:pPr>
            <w:r w:rsidRPr="520D5ADB">
              <w:rPr>
                <w:rFonts w:ascii="Calibri" w:hAnsi="Calibri" w:eastAsia="Calibri" w:cs="Calibri"/>
                <w:i/>
                <w:iCs/>
                <w:color w:val="0070C0"/>
              </w:rPr>
              <w:t>Having a dedicated OneDrive for easily accessible, shared access to files.</w:t>
            </w:r>
            <w:r w:rsidR="3B7FC836">
              <w:br/>
            </w:r>
          </w:p>
          <w:p w:rsidRPr="00855270" w:rsidR="000D361C" w:rsidP="000D361C" w:rsidRDefault="48432310" w14:paraId="376C8154" w14:textId="4621EF7F">
            <w:r w:rsidRPr="520D5ADB">
              <w:rPr>
                <w:rFonts w:ascii="Calibri" w:hAnsi="Calibri" w:eastAsia="Calibri" w:cs="Calibri"/>
                <w:i/>
                <w:iCs/>
                <w:color w:val="0070C0"/>
              </w:rPr>
              <w:t>Since everyone in the group is a good individual contributor and willing to support others, it was a pleasant experience collaborating with each other. The results should speak for itself.</w:t>
            </w:r>
          </w:p>
        </w:tc>
      </w:tr>
      <w:tr w:rsidR="000D361C" w:rsidTr="00F81233" w14:paraId="4A4428FF" w14:textId="77777777">
        <w:tc>
          <w:tcPr>
            <w:tcW w:w="2972" w:type="dxa"/>
          </w:tcPr>
          <w:p w:rsidRPr="00D12C6E" w:rsidR="000D361C" w:rsidP="324F01C1" w:rsidRDefault="000D361C" w14:paraId="17A8B645" w14:textId="1E97286E">
            <w:pPr>
              <w:jc w:val="both"/>
              <w:rPr>
                <w:b/>
                <w:bCs/>
              </w:rPr>
            </w:pPr>
            <w:r w:rsidRPr="00D12C6E">
              <w:rPr>
                <w:b/>
                <w:bCs/>
              </w:rPr>
              <w:t>Possible Improvements</w:t>
            </w:r>
          </w:p>
        </w:tc>
        <w:tc>
          <w:tcPr>
            <w:tcW w:w="7484" w:type="dxa"/>
          </w:tcPr>
          <w:p w:rsidRPr="00855270" w:rsidR="000D361C" w:rsidP="000D361C" w:rsidRDefault="28ADBCB4" w14:paraId="3E652B8A" w14:textId="6D15C771">
            <w:pPr>
              <w:rPr>
                <w:rFonts w:ascii="Calibri" w:hAnsi="Calibri" w:eastAsia="Calibri" w:cs="Calibri"/>
                <w:i/>
                <w:color w:val="808080" w:themeColor="background1" w:themeShade="80"/>
              </w:rPr>
            </w:pPr>
            <w:r w:rsidRPr="14FA0592">
              <w:rPr>
                <w:rFonts w:ascii="Calibri" w:hAnsi="Calibri" w:eastAsia="Calibri" w:cs="Calibri"/>
                <w:i/>
                <w:iCs/>
                <w:color w:val="0070C0"/>
              </w:rPr>
              <w:t xml:space="preserve">No major improvements aside from identifying overlapping sections in this report so repeated information could be copied to save time. This team performed very well and was organised so there </w:t>
            </w:r>
            <w:r w:rsidRPr="14FA0592" w:rsidR="05D57B65">
              <w:rPr>
                <w:rFonts w:ascii="Calibri" w:hAnsi="Calibri" w:eastAsia="Calibri" w:cs="Calibri"/>
                <w:i/>
                <w:iCs/>
                <w:color w:val="0070C0"/>
              </w:rPr>
              <w:t>are not</w:t>
            </w:r>
            <w:r w:rsidRPr="14FA0592">
              <w:rPr>
                <w:rFonts w:ascii="Calibri" w:hAnsi="Calibri" w:eastAsia="Calibri" w:cs="Calibri"/>
                <w:i/>
                <w:iCs/>
                <w:color w:val="0070C0"/>
              </w:rPr>
              <w:t xml:space="preserve"> any other noticeable improvements. Performance metrics would not be necessary for this specific group since we all did our part but would be applicable for other groups where some </w:t>
            </w:r>
            <w:r w:rsidRPr="14FA0592" w:rsidR="01733625">
              <w:rPr>
                <w:rFonts w:ascii="Calibri" w:hAnsi="Calibri" w:eastAsia="Calibri" w:cs="Calibri"/>
                <w:i/>
                <w:iCs/>
                <w:color w:val="0070C0"/>
              </w:rPr>
              <w:t>do not</w:t>
            </w:r>
            <w:r w:rsidRPr="14FA0592">
              <w:rPr>
                <w:rFonts w:ascii="Calibri" w:hAnsi="Calibri" w:eastAsia="Calibri" w:cs="Calibri"/>
                <w:i/>
                <w:iCs/>
                <w:color w:val="0070C0"/>
              </w:rPr>
              <w:t xml:space="preserve"> carry their weight.</w:t>
            </w:r>
          </w:p>
        </w:tc>
      </w:tr>
      <w:tr w:rsidR="000D361C" w:rsidTr="00F81233" w14:paraId="2C3BFBF1" w14:textId="77777777">
        <w:tc>
          <w:tcPr>
            <w:tcW w:w="2972" w:type="dxa"/>
          </w:tcPr>
          <w:p w:rsidRPr="00844B4A" w:rsidR="000D361C" w:rsidP="000D361C" w:rsidRDefault="00844B4A" w14:paraId="33E58CA3" w14:textId="0E0C7B4D">
            <w:pPr>
              <w:rPr>
                <w:b/>
                <w:bCs/>
              </w:rPr>
            </w:pPr>
            <w:r w:rsidRPr="00844B4A">
              <w:rPr>
                <w:b/>
                <w:bCs/>
              </w:rPr>
              <w:t>Risk Review</w:t>
            </w:r>
          </w:p>
        </w:tc>
        <w:tc>
          <w:tcPr>
            <w:tcW w:w="7484" w:type="dxa"/>
          </w:tcPr>
          <w:p w:rsidRPr="00855270" w:rsidR="00844B4A" w:rsidP="000D361C" w:rsidRDefault="3B85655C" w14:paraId="0851266E" w14:textId="4AE47F3B">
            <w:pPr>
              <w:rPr>
                <w:rFonts w:ascii="Calibri" w:hAnsi="Calibri" w:eastAsia="Calibri" w:cs="Calibri"/>
                <w:i/>
                <w:color w:val="808080" w:themeColor="background1" w:themeShade="80"/>
              </w:rPr>
            </w:pPr>
            <w:r w:rsidRPr="69184C56">
              <w:rPr>
                <w:rFonts w:ascii="Calibri" w:hAnsi="Calibri" w:eastAsia="Calibri" w:cs="Calibri"/>
                <w:i/>
                <w:iCs/>
                <w:color w:val="0070C0"/>
              </w:rPr>
              <w:t xml:space="preserve">Our team made an emphasis on identifying all the risks early on and systematically addressing everything within our current skillset. We did have to adapt some of our topics whilst working on them to prevent overlap and cover all major risk areas such as with appendix 4 and </w:t>
            </w:r>
            <w:r w:rsidRPr="69184C56" w:rsidR="6D765A1E">
              <w:rPr>
                <w:rFonts w:ascii="Calibri" w:hAnsi="Calibri" w:eastAsia="Calibri" w:cs="Calibri"/>
                <w:i/>
                <w:iCs/>
                <w:color w:val="0070C0"/>
              </w:rPr>
              <w:t xml:space="preserve">the </w:t>
            </w:r>
            <w:r w:rsidRPr="69184C56">
              <w:rPr>
                <w:rFonts w:ascii="Calibri" w:hAnsi="Calibri" w:eastAsia="Calibri" w:cs="Calibri"/>
                <w:i/>
                <w:iCs/>
                <w:color w:val="0070C0"/>
              </w:rPr>
              <w:t>lesson plan.</w:t>
            </w:r>
          </w:p>
        </w:tc>
      </w:tr>
      <w:tr w:rsidR="00844B4A" w:rsidTr="79167160" w14:paraId="72B26ABB" w14:textId="77777777">
        <w:trPr>
          <w:trHeight w:val="705"/>
        </w:trPr>
        <w:tc>
          <w:tcPr>
            <w:tcW w:w="2972" w:type="dxa"/>
          </w:tcPr>
          <w:p w:rsidR="00844B4A" w:rsidP="00844B4A" w:rsidRDefault="00844B4A" w14:paraId="143D05F3" w14:textId="11BFF996">
            <w:pPr>
              <w:ind w:left="1305"/>
            </w:pPr>
            <w:r w:rsidRPr="00D12C6E">
              <w:rPr>
                <w:b/>
                <w:bCs/>
              </w:rPr>
              <w:t>Possible Improvements</w:t>
            </w:r>
          </w:p>
        </w:tc>
        <w:tc>
          <w:tcPr>
            <w:tcW w:w="7484" w:type="dxa"/>
          </w:tcPr>
          <w:p w:rsidRPr="00855270" w:rsidR="00844B4A" w:rsidP="00844B4A" w:rsidRDefault="43DAA33C" w14:paraId="0419F401" w14:textId="281005D3">
            <w:pPr>
              <w:rPr>
                <w:rFonts w:ascii="Calibri" w:hAnsi="Calibri" w:eastAsia="Calibri" w:cs="Calibri"/>
                <w:i/>
                <w:color w:val="808080" w:themeColor="background1" w:themeShade="80"/>
                <w:sz w:val="24"/>
                <w:szCs w:val="24"/>
              </w:rPr>
            </w:pPr>
            <w:r w:rsidRPr="69184C56">
              <w:rPr>
                <w:rFonts w:ascii="Calibri" w:hAnsi="Calibri" w:eastAsia="Calibri" w:cs="Calibri"/>
                <w:i/>
                <w:iCs/>
                <w:color w:val="0070C0"/>
                <w:sz w:val="24"/>
                <w:szCs w:val="24"/>
              </w:rPr>
              <w:t>Although we identified all the risks early on and had a living document to adapt to any changes, we could have better communicated major risks outside our area of expertise that would require outsourcing</w:t>
            </w:r>
            <w:r w:rsidRPr="69184C56" w:rsidR="0316735A">
              <w:rPr>
                <w:rFonts w:ascii="Calibri" w:hAnsi="Calibri" w:eastAsia="Calibri" w:cs="Calibri"/>
                <w:i/>
                <w:iCs/>
                <w:color w:val="0070C0"/>
                <w:sz w:val="24"/>
                <w:szCs w:val="24"/>
              </w:rPr>
              <w:t xml:space="preserve"> to the company.</w:t>
            </w:r>
            <w:r w:rsidRPr="69184C56">
              <w:rPr>
                <w:rFonts w:ascii="Calibri" w:hAnsi="Calibri" w:eastAsia="Calibri" w:cs="Calibri"/>
                <w:i/>
                <w:iCs/>
                <w:color w:val="0070C0"/>
                <w:sz w:val="24"/>
                <w:szCs w:val="24"/>
              </w:rPr>
              <w:t xml:space="preserve"> This would include implementing cyber security policies (legal), and website mining and payment protection (web developer).</w:t>
            </w:r>
          </w:p>
        </w:tc>
      </w:tr>
    </w:tbl>
    <w:p w:rsidR="00EE2545" w:rsidRDefault="00EE2545" w14:paraId="6EC4D61E" w14:textId="66FA2B1B"/>
    <w:p w:rsidR="00EE2545" w:rsidRDefault="00EE2545" w14:paraId="1803D4A0" w14:textId="37709BAB">
      <w:r>
        <w:br w:type="page"/>
      </w:r>
    </w:p>
    <w:p w:rsidRPr="00036D71" w:rsidR="00D30CA4" w:rsidP="00036D71" w:rsidRDefault="00EE2545" w14:paraId="22626D92" w14:textId="7899444F">
      <w:pPr>
        <w:pStyle w:val="NormalLarge"/>
        <w:rPr>
          <w:rFonts w:asciiTheme="majorHAnsi" w:hAnsiTheme="majorHAnsi"/>
          <w:sz w:val="36"/>
          <w:szCs w:val="36"/>
        </w:rPr>
      </w:pPr>
      <w:r w:rsidRPr="00036D71">
        <w:rPr>
          <w:rFonts w:asciiTheme="majorHAnsi" w:hAnsiTheme="majorHAnsi"/>
          <w:sz w:val="36"/>
          <w:szCs w:val="36"/>
        </w:rPr>
        <w:t>Lesson plans</w:t>
      </w:r>
    </w:p>
    <w:p w:rsidR="00397169" w:rsidRDefault="00397169" w14:paraId="5171F71F" w14:textId="223F5D5C">
      <w:r>
        <w:t>Jimmy</w:t>
      </w:r>
    </w:p>
    <w:tbl>
      <w:tblPr>
        <w:tblStyle w:val="TableGrid"/>
        <w:tblW w:w="9150" w:type="dxa"/>
        <w:tblLayout w:type="fixed"/>
        <w:tblLook w:val="06A0" w:firstRow="1" w:lastRow="0" w:firstColumn="1" w:lastColumn="0" w:noHBand="1" w:noVBand="1"/>
      </w:tblPr>
      <w:tblGrid>
        <w:gridCol w:w="9150"/>
      </w:tblGrid>
      <w:tr w:rsidR="6A53A3AD" w:rsidTr="57FCF080" w14:paraId="31ACF62F" w14:textId="77777777">
        <w:trPr>
          <w:trHeight w:val="300"/>
        </w:trPr>
        <w:tc>
          <w:tcPr>
            <w:tcW w:w="9150" w:type="dxa"/>
          </w:tcPr>
          <w:p w:rsidR="70424039" w:rsidP="6A53A3AD" w:rsidRDefault="70424039" w14:paraId="142B11BB" w14:textId="5797B9B0">
            <w:r>
              <w:rPr>
                <w:noProof/>
              </w:rPr>
              <w:drawing>
                <wp:inline distT="0" distB="0" distL="0" distR="0" wp14:anchorId="1896F00A" wp14:editId="0A8EB22A">
                  <wp:extent cx="5734048" cy="2531943"/>
                  <wp:effectExtent l="0" t="0" r="0" b="0"/>
                  <wp:docPr id="721504171" name="Picture 72150417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12358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4048" cy="2531943"/>
                          </a:xfrm>
                          <a:prstGeom prst="rect">
                            <a:avLst/>
                          </a:prstGeom>
                        </pic:spPr>
                      </pic:pic>
                    </a:graphicData>
                  </a:graphic>
                </wp:inline>
              </w:drawing>
            </w:r>
          </w:p>
        </w:tc>
      </w:tr>
      <w:tr w:rsidR="6A53A3AD" w:rsidTr="57FCF080" w14:paraId="19E9B0E2" w14:textId="77777777">
        <w:trPr>
          <w:trHeight w:val="300"/>
        </w:trPr>
        <w:tc>
          <w:tcPr>
            <w:tcW w:w="9150" w:type="dxa"/>
          </w:tcPr>
          <w:p w:rsidR="70424039" w:rsidP="6A53A3AD" w:rsidRDefault="15F2B4B9" w14:paraId="6EE41C14" w14:textId="6A786525">
            <w:r>
              <w:rPr>
                <w:noProof/>
              </w:rPr>
              <w:drawing>
                <wp:inline distT="0" distB="0" distL="0" distR="0" wp14:anchorId="732E9398" wp14:editId="18D6AFF0">
                  <wp:extent cx="5659610" cy="2942154"/>
                  <wp:effectExtent l="0" t="0" r="0" b="0"/>
                  <wp:docPr id="1546418764" name="Picture 1546418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6418764"/>
                          <pic:cNvPicPr/>
                        </pic:nvPicPr>
                        <pic:blipFill>
                          <a:blip r:embed="rId54">
                            <a:extLst>
                              <a:ext uri="{28A0092B-C50C-407E-A947-70E740481C1C}">
                                <a14:useLocalDpi xmlns:a14="http://schemas.microsoft.com/office/drawing/2010/main" val="0"/>
                              </a:ext>
                            </a:extLst>
                          </a:blip>
                          <a:stretch>
                            <a:fillRect/>
                          </a:stretch>
                        </pic:blipFill>
                        <pic:spPr>
                          <a:xfrm>
                            <a:off x="0" y="0"/>
                            <a:ext cx="5659610" cy="2942154"/>
                          </a:xfrm>
                          <a:prstGeom prst="rect">
                            <a:avLst/>
                          </a:prstGeom>
                        </pic:spPr>
                      </pic:pic>
                    </a:graphicData>
                  </a:graphic>
                </wp:inline>
              </w:drawing>
            </w:r>
          </w:p>
        </w:tc>
      </w:tr>
      <w:tr w:rsidR="6A53A3AD" w:rsidTr="57FCF080" w14:paraId="71710FB2" w14:textId="77777777">
        <w:trPr>
          <w:trHeight w:val="300"/>
        </w:trPr>
        <w:tc>
          <w:tcPr>
            <w:tcW w:w="9150" w:type="dxa"/>
          </w:tcPr>
          <w:p w:rsidR="70424039" w:rsidP="6A53A3AD" w:rsidRDefault="4CF53E8B" w14:paraId="3C244409" w14:textId="0F57F84A">
            <w:r>
              <w:t>Jimmy (continued)</w:t>
            </w:r>
            <w:r w:rsidR="70424039">
              <w:br/>
            </w:r>
            <w:r w:rsidR="70424039">
              <w:br/>
            </w:r>
            <w:r w:rsidR="70424039">
              <w:rPr>
                <w:noProof/>
              </w:rPr>
              <w:drawing>
                <wp:inline distT="0" distB="0" distL="0" distR="0" wp14:anchorId="03AA2205" wp14:editId="1113CD83">
                  <wp:extent cx="5686425" cy="3076575"/>
                  <wp:effectExtent l="0" t="0" r="0" b="0"/>
                  <wp:docPr id="299783454" name="Picture 299783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783454"/>
                          <pic:cNvPicPr/>
                        </pic:nvPicPr>
                        <pic:blipFill>
                          <a:blip r:embed="rId55">
                            <a:extLst>
                              <a:ext uri="{28A0092B-C50C-407E-A947-70E740481C1C}">
                                <a14:useLocalDpi xmlns:a14="http://schemas.microsoft.com/office/drawing/2010/main" val="0"/>
                              </a:ext>
                            </a:extLst>
                          </a:blip>
                          <a:stretch>
                            <a:fillRect/>
                          </a:stretch>
                        </pic:blipFill>
                        <pic:spPr>
                          <a:xfrm>
                            <a:off x="0" y="0"/>
                            <a:ext cx="5686425" cy="3076575"/>
                          </a:xfrm>
                          <a:prstGeom prst="rect">
                            <a:avLst/>
                          </a:prstGeom>
                        </pic:spPr>
                      </pic:pic>
                    </a:graphicData>
                  </a:graphic>
                </wp:inline>
              </w:drawing>
            </w:r>
          </w:p>
        </w:tc>
      </w:tr>
      <w:tr w:rsidR="6A53A3AD" w:rsidTr="57FCF080" w14:paraId="38260AA2" w14:textId="77777777">
        <w:trPr>
          <w:trHeight w:val="4380"/>
        </w:trPr>
        <w:tc>
          <w:tcPr>
            <w:tcW w:w="9150" w:type="dxa"/>
          </w:tcPr>
          <w:p w:rsidR="6A53A3AD" w:rsidP="20262E06" w:rsidRDefault="70424039" w14:paraId="7457AF4C" w14:textId="1253E80B">
            <w:r>
              <w:rPr>
                <w:noProof/>
              </w:rPr>
              <w:drawing>
                <wp:inline distT="0" distB="0" distL="0" distR="0" wp14:anchorId="534F26A0" wp14:editId="24000CC0">
                  <wp:extent cx="5734420" cy="2924175"/>
                  <wp:effectExtent l="0" t="0" r="0" b="0"/>
                  <wp:docPr id="442228783" name="Picture 442228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734420" cy="2924175"/>
                          </a:xfrm>
                          <a:prstGeom prst="rect">
                            <a:avLst/>
                          </a:prstGeom>
                        </pic:spPr>
                      </pic:pic>
                    </a:graphicData>
                  </a:graphic>
                </wp:inline>
              </w:drawing>
            </w:r>
          </w:p>
        </w:tc>
      </w:tr>
    </w:tbl>
    <w:p w:rsidR="368CC47E" w:rsidP="401F8987" w:rsidRDefault="368CC47E" w14:paraId="5BC207C0" w14:textId="7BA6477D"/>
    <w:p w:rsidR="15A7A2A6" w:rsidP="15A7A2A6" w:rsidRDefault="15A7A2A6" w14:paraId="291890C5" w14:textId="38C281CF"/>
    <w:p w:rsidR="15A7A2A6" w:rsidP="15A7A2A6" w:rsidRDefault="15A7A2A6" w14:paraId="25C2CDCF" w14:textId="7B0E27D5"/>
    <w:p w:rsidR="15A7A2A6" w:rsidP="15A7A2A6" w:rsidRDefault="15A7A2A6" w14:paraId="4F67DCBC" w14:textId="1A21C64D"/>
    <w:p w:rsidR="15A7A2A6" w:rsidP="15A7A2A6" w:rsidRDefault="15A7A2A6" w14:paraId="6FF01D0F" w14:textId="2F33A80F"/>
    <w:p w:rsidR="15A7A2A6" w:rsidP="15A7A2A6" w:rsidRDefault="15A7A2A6" w14:paraId="72D8E34C" w14:textId="4FF6817C"/>
    <w:p w:rsidR="15A7A2A6" w:rsidP="15A7A2A6" w:rsidRDefault="15A7A2A6" w14:paraId="1FE781FB" w14:textId="1E76864C"/>
    <w:p w:rsidR="00EE2545" w:rsidRDefault="00397169" w14:paraId="73E609E9" w14:textId="6B94E3DD">
      <w:r>
        <w:br/>
      </w:r>
      <w:r>
        <w:t>Josiah</w:t>
      </w:r>
    </w:p>
    <w:p w:rsidR="2083F000" w:rsidP="4C08852F" w:rsidRDefault="085F3389" w14:paraId="63124A10" w14:textId="56F4452C">
      <w:r>
        <w:rPr>
          <w:noProof/>
        </w:rPr>
        <w:drawing>
          <wp:inline distT="0" distB="0" distL="0" distR="0" wp14:anchorId="489F9996" wp14:editId="079C1999">
            <wp:extent cx="2895600" cy="4572000"/>
            <wp:effectExtent l="0" t="0" r="0" b="0"/>
            <wp:docPr id="1868734387" name="Picture 186873438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73438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95600" cy="4572000"/>
                    </a:xfrm>
                    <a:prstGeom prst="rect">
                      <a:avLst/>
                    </a:prstGeom>
                  </pic:spPr>
                </pic:pic>
              </a:graphicData>
            </a:graphic>
          </wp:inline>
        </w:drawing>
      </w:r>
    </w:p>
    <w:p w:rsidR="15A7A2A6" w:rsidRDefault="15A7A2A6" w14:paraId="751DEBF7" w14:textId="18AD15A5"/>
    <w:p w:rsidR="15A7A2A6" w:rsidRDefault="15A7A2A6" w14:paraId="53E9FB6D" w14:textId="06DD893D"/>
    <w:p w:rsidR="15A7A2A6" w:rsidRDefault="15A7A2A6" w14:paraId="5870B628" w14:textId="61BBD7CC"/>
    <w:p w:rsidR="15A7A2A6" w:rsidRDefault="15A7A2A6" w14:paraId="07CDD2CE" w14:textId="47222DEB"/>
    <w:p w:rsidR="15A7A2A6" w:rsidRDefault="15A7A2A6" w14:paraId="17AB771D" w14:textId="5244E70C"/>
    <w:p w:rsidR="15A7A2A6" w:rsidRDefault="15A7A2A6" w14:paraId="08D7BE5F" w14:textId="50023FB1"/>
    <w:p w:rsidR="15A7A2A6" w:rsidRDefault="15A7A2A6" w14:paraId="43B95363" w14:textId="5E6BFD64"/>
    <w:p w:rsidR="15A7A2A6" w:rsidRDefault="15A7A2A6" w14:paraId="280CF6C0" w14:textId="3BEA98D4"/>
    <w:p w:rsidR="15A7A2A6" w:rsidRDefault="15A7A2A6" w14:paraId="506B4380" w14:textId="4A2AF068"/>
    <w:p w:rsidR="15A7A2A6" w:rsidRDefault="15A7A2A6" w14:paraId="71471D69" w14:textId="126C078C"/>
    <w:p w:rsidR="15A7A2A6" w:rsidRDefault="15A7A2A6" w14:paraId="0DE24DB0" w14:textId="439ACB50"/>
    <w:p w:rsidR="15A7A2A6" w:rsidRDefault="15A7A2A6" w14:paraId="0EEBB6FA" w14:textId="4A21B508"/>
    <w:p w:rsidR="15A7A2A6" w:rsidRDefault="15A7A2A6" w14:paraId="385FD07F" w14:textId="7219DE6A"/>
    <w:p w:rsidR="15A7A2A6" w:rsidRDefault="15A7A2A6" w14:paraId="220C9365" w14:textId="7BCB4D22"/>
    <w:p w:rsidR="00397169" w:rsidRDefault="00397169" w14:paraId="699CF7C9" w14:textId="11A05E32">
      <w:r>
        <w:t>Kim</w:t>
      </w:r>
    </w:p>
    <w:p w:rsidR="15A7A2A6" w:rsidP="15A7A2A6" w:rsidRDefault="2F02F68D" w14:paraId="43C0887B" w14:textId="73CFE61F">
      <w:r>
        <w:rPr>
          <w:noProof/>
        </w:rPr>
        <w:drawing>
          <wp:inline distT="0" distB="0" distL="0" distR="0" wp14:anchorId="624DE422" wp14:editId="2F496E60">
            <wp:extent cx="3170872" cy="4373617"/>
            <wp:effectExtent l="0" t="0" r="0" b="0"/>
            <wp:docPr id="193781728" name="Picture 19378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81728"/>
                    <pic:cNvPicPr/>
                  </pic:nvPicPr>
                  <pic:blipFill>
                    <a:blip r:embed="rId58">
                      <a:extLst>
                        <a:ext uri="{28A0092B-C50C-407E-A947-70E740481C1C}">
                          <a14:useLocalDpi xmlns:a14="http://schemas.microsoft.com/office/drawing/2010/main" val="0"/>
                        </a:ext>
                      </a:extLst>
                    </a:blip>
                    <a:stretch>
                      <a:fillRect/>
                    </a:stretch>
                  </pic:blipFill>
                  <pic:spPr>
                    <a:xfrm>
                      <a:off x="0" y="0"/>
                      <a:ext cx="3170872" cy="4373617"/>
                    </a:xfrm>
                    <a:prstGeom prst="rect">
                      <a:avLst/>
                    </a:prstGeom>
                  </pic:spPr>
                </pic:pic>
              </a:graphicData>
            </a:graphic>
          </wp:inline>
        </w:drawing>
      </w:r>
      <w:r>
        <w:t xml:space="preserve"> </w:t>
      </w:r>
      <w:r>
        <w:rPr>
          <w:noProof/>
        </w:rPr>
        <w:drawing>
          <wp:inline distT="0" distB="0" distL="0" distR="0" wp14:anchorId="3EB5709E" wp14:editId="373B59A4">
            <wp:extent cx="3228975" cy="4403148"/>
            <wp:effectExtent l="0" t="0" r="0" b="0"/>
            <wp:docPr id="721213351" name="Picture 721213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213351"/>
                    <pic:cNvPicPr/>
                  </pic:nvPicPr>
                  <pic:blipFill>
                    <a:blip r:embed="rId59">
                      <a:extLst>
                        <a:ext uri="{28A0092B-C50C-407E-A947-70E740481C1C}">
                          <a14:useLocalDpi xmlns:a14="http://schemas.microsoft.com/office/drawing/2010/main" val="0"/>
                        </a:ext>
                      </a:extLst>
                    </a:blip>
                    <a:stretch>
                      <a:fillRect/>
                    </a:stretch>
                  </pic:blipFill>
                  <pic:spPr>
                    <a:xfrm>
                      <a:off x="0" y="0"/>
                      <a:ext cx="3228975" cy="4403148"/>
                    </a:xfrm>
                    <a:prstGeom prst="rect">
                      <a:avLst/>
                    </a:prstGeom>
                  </pic:spPr>
                </pic:pic>
              </a:graphicData>
            </a:graphic>
          </wp:inline>
        </w:drawing>
      </w:r>
      <w:r w:rsidR="15A7A2A6">
        <w:br/>
      </w:r>
      <w:r w:rsidR="5D191EEF">
        <w:rPr>
          <w:noProof/>
        </w:rPr>
        <w:drawing>
          <wp:inline distT="0" distB="0" distL="0" distR="0" wp14:anchorId="25C2E5A6" wp14:editId="09FDA672">
            <wp:extent cx="3130404" cy="3123883"/>
            <wp:effectExtent l="0" t="0" r="0" b="0"/>
            <wp:docPr id="1044509258" name="Picture 1044509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3130404" cy="3123883"/>
                    </a:xfrm>
                    <a:prstGeom prst="rect">
                      <a:avLst/>
                    </a:prstGeom>
                  </pic:spPr>
                </pic:pic>
              </a:graphicData>
            </a:graphic>
          </wp:inline>
        </w:drawing>
      </w:r>
      <w:r w:rsidR="077C2FA3">
        <w:t xml:space="preserve"> </w:t>
      </w:r>
      <w:r w:rsidR="077C2FA3">
        <w:rPr>
          <w:noProof/>
        </w:rPr>
        <w:drawing>
          <wp:inline distT="0" distB="0" distL="0" distR="0" wp14:anchorId="79984109" wp14:editId="0FF8EAA3">
            <wp:extent cx="3252886" cy="3762375"/>
            <wp:effectExtent l="0" t="0" r="0" b="0"/>
            <wp:docPr id="633996753" name="Picture 633996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996753"/>
                    <pic:cNvPicPr/>
                  </pic:nvPicPr>
                  <pic:blipFill>
                    <a:blip r:embed="rId61">
                      <a:extLst>
                        <a:ext uri="{28A0092B-C50C-407E-A947-70E740481C1C}">
                          <a14:useLocalDpi xmlns:a14="http://schemas.microsoft.com/office/drawing/2010/main" val="0"/>
                        </a:ext>
                      </a:extLst>
                    </a:blip>
                    <a:stretch>
                      <a:fillRect/>
                    </a:stretch>
                  </pic:blipFill>
                  <pic:spPr>
                    <a:xfrm>
                      <a:off x="0" y="0"/>
                      <a:ext cx="3252886" cy="3762375"/>
                    </a:xfrm>
                    <a:prstGeom prst="rect">
                      <a:avLst/>
                    </a:prstGeom>
                  </pic:spPr>
                </pic:pic>
              </a:graphicData>
            </a:graphic>
          </wp:inline>
        </w:drawing>
      </w:r>
      <w:r w:rsidR="1FD6BA06">
        <w:t xml:space="preserve"> </w:t>
      </w:r>
    </w:p>
    <w:p w:rsidR="00397169" w:rsidRDefault="00397169" w14:paraId="0EC1495B" w14:textId="75031074">
      <w:r>
        <w:t xml:space="preserve">Victor </w:t>
      </w:r>
      <w:r w:rsidR="00FB422D">
        <w:t>–</w:t>
      </w:r>
      <w:r>
        <w:t xml:space="preserve"> </w:t>
      </w:r>
      <w:r w:rsidR="00FB422D">
        <w:t>will be presenting for department on Nov 20</w:t>
      </w:r>
      <w:r w:rsidRPr="00FB422D" w:rsidR="00FB422D">
        <w:rPr>
          <w:vertAlign w:val="superscript"/>
        </w:rPr>
        <w:t>th</w:t>
      </w:r>
      <w:r w:rsidR="00FB422D">
        <w:t xml:space="preserve"> instead.</w:t>
      </w:r>
    </w:p>
    <w:p w:rsidR="00C84FB9" w:rsidRDefault="00C84FB9" w14:paraId="0E64F48E" w14:textId="77777777"/>
    <w:p w:rsidR="00C84FB9" w:rsidRDefault="00C84FB9" w14:paraId="6672338E" w14:textId="77777777">
      <w:r>
        <w:br w:type="page"/>
      </w:r>
    </w:p>
    <w:p w:rsidR="00FB422D" w:rsidRDefault="00FB422D" w14:paraId="277DF957" w14:textId="62460580">
      <w:r>
        <w:t>Will</w:t>
      </w:r>
      <w:r w:rsidR="00C84FB9">
        <w:t xml:space="preserve"> </w:t>
      </w:r>
    </w:p>
    <w:p w:rsidR="00C84FB9" w:rsidRDefault="00C84FB9" w14:paraId="508B8E38" w14:textId="1FC90D8B">
      <w:r>
        <w:object w:dxaOrig="1500" w:dyaOrig="983" w14:anchorId="7F1945E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5pt;height:49.5pt" o:ole="" type="#_x0000_t75">
            <v:imagedata o:title="" r:id="rId62"/>
          </v:shape>
          <o:OLEObject Type="Embed" ProgID="Acrobat.Document.DC" ShapeID="_x0000_i1025" DrawAspect="Icon" ObjectID="_1760207255" r:id="rId63"/>
        </w:object>
      </w:r>
    </w:p>
    <w:tbl>
      <w:tblPr>
        <w:tblStyle w:val="TableGrid"/>
        <w:tblW w:w="0" w:type="auto"/>
        <w:tblLook w:val="04A0" w:firstRow="1" w:lastRow="0" w:firstColumn="1" w:lastColumn="0" w:noHBand="0" w:noVBand="1"/>
      </w:tblPr>
      <w:tblGrid>
        <w:gridCol w:w="5228"/>
        <w:gridCol w:w="5228"/>
      </w:tblGrid>
      <w:tr w:rsidR="00C84FB9" w14:paraId="76D8D4D3" w14:textId="77777777">
        <w:tc>
          <w:tcPr>
            <w:tcW w:w="5228" w:type="dxa"/>
          </w:tcPr>
          <w:p w:rsidR="00C84FB9" w:rsidRDefault="00C84FB9" w14:paraId="4630C187" w14:textId="77777777">
            <w:r>
              <w:rPr>
                <w:noProof/>
              </w:rPr>
              <w:drawing>
                <wp:inline distT="0" distB="0" distL="0" distR="0" wp14:anchorId="4384CB5E" wp14:editId="587AB2CF">
                  <wp:extent cx="3322800" cy="4708800"/>
                  <wp:effectExtent l="0" t="0" r="0" b="0"/>
                  <wp:docPr id="1284920057" name="Picture 12849200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920057" name="Picture 1" descr="A screenshot of a compute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22800" cy="4708800"/>
                          </a:xfrm>
                          <a:prstGeom prst="rect">
                            <a:avLst/>
                          </a:prstGeom>
                          <a:noFill/>
                          <a:ln>
                            <a:noFill/>
                          </a:ln>
                        </pic:spPr>
                      </pic:pic>
                    </a:graphicData>
                  </a:graphic>
                </wp:inline>
              </w:drawing>
            </w:r>
          </w:p>
        </w:tc>
        <w:tc>
          <w:tcPr>
            <w:tcW w:w="5228" w:type="dxa"/>
          </w:tcPr>
          <w:p w:rsidRPr="005E7E0E" w:rsidR="00C84FB9" w:rsidRDefault="00C84FB9" w14:paraId="577D23F2" w14:textId="77777777">
            <w:pPr>
              <w:rPr>
                <w:b/>
                <w:bCs/>
              </w:rPr>
            </w:pPr>
            <w:r>
              <w:rPr>
                <w:noProof/>
              </w:rPr>
              <w:drawing>
                <wp:inline distT="0" distB="0" distL="0" distR="0" wp14:anchorId="762A8AFC" wp14:editId="5922D2F1">
                  <wp:extent cx="3322800" cy="4708800"/>
                  <wp:effectExtent l="0" t="0" r="0" b="0"/>
                  <wp:docPr id="1918944330" name="Picture 19189443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44330" name="Picture 2" descr="A screenshot of a compute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322800" cy="4708800"/>
                          </a:xfrm>
                          <a:prstGeom prst="rect">
                            <a:avLst/>
                          </a:prstGeom>
                          <a:noFill/>
                          <a:ln>
                            <a:noFill/>
                          </a:ln>
                        </pic:spPr>
                      </pic:pic>
                    </a:graphicData>
                  </a:graphic>
                </wp:inline>
              </w:drawing>
            </w:r>
          </w:p>
        </w:tc>
      </w:tr>
      <w:tr w:rsidR="00C84FB9" w14:paraId="79025B84" w14:textId="77777777">
        <w:tc>
          <w:tcPr>
            <w:tcW w:w="5228" w:type="dxa"/>
          </w:tcPr>
          <w:p w:rsidR="00C84FB9" w:rsidRDefault="00C84FB9" w14:paraId="7769A1A7" w14:textId="77777777">
            <w:r>
              <w:rPr>
                <w:noProof/>
              </w:rPr>
              <w:drawing>
                <wp:inline distT="0" distB="0" distL="0" distR="0" wp14:anchorId="280348E2" wp14:editId="210FDE12">
                  <wp:extent cx="3322800" cy="4708800"/>
                  <wp:effectExtent l="0" t="0" r="0" b="0"/>
                  <wp:docPr id="2027425532" name="Picture 20274255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25532" name="Picture 3" descr="A screenshot of a compute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322800" cy="4708800"/>
                          </a:xfrm>
                          <a:prstGeom prst="rect">
                            <a:avLst/>
                          </a:prstGeom>
                          <a:noFill/>
                          <a:ln>
                            <a:noFill/>
                          </a:ln>
                        </pic:spPr>
                      </pic:pic>
                    </a:graphicData>
                  </a:graphic>
                </wp:inline>
              </w:drawing>
            </w:r>
          </w:p>
        </w:tc>
        <w:tc>
          <w:tcPr>
            <w:tcW w:w="5228" w:type="dxa"/>
          </w:tcPr>
          <w:p w:rsidR="00C84FB9" w:rsidRDefault="00C84FB9" w14:paraId="2A6B7F60" w14:textId="77777777">
            <w:r>
              <w:rPr>
                <w:noProof/>
              </w:rPr>
              <w:drawing>
                <wp:inline distT="0" distB="0" distL="0" distR="0" wp14:anchorId="78C71574" wp14:editId="088EF6D5">
                  <wp:extent cx="3322800" cy="4708800"/>
                  <wp:effectExtent l="0" t="0" r="0" b="0"/>
                  <wp:docPr id="1751804762" name="Picture 17518047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04762" name="Picture 4" descr="A screenshot of a compute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322800" cy="4708800"/>
                          </a:xfrm>
                          <a:prstGeom prst="rect">
                            <a:avLst/>
                          </a:prstGeom>
                          <a:noFill/>
                          <a:ln>
                            <a:noFill/>
                          </a:ln>
                        </pic:spPr>
                      </pic:pic>
                    </a:graphicData>
                  </a:graphic>
                </wp:inline>
              </w:drawing>
            </w:r>
          </w:p>
        </w:tc>
      </w:tr>
      <w:tr w:rsidR="00C84FB9" w14:paraId="4D29468F" w14:textId="77777777">
        <w:tc>
          <w:tcPr>
            <w:tcW w:w="5228" w:type="dxa"/>
          </w:tcPr>
          <w:p w:rsidR="00C84FB9" w:rsidRDefault="00C84FB9" w14:paraId="6A7DC864" w14:textId="77777777">
            <w:r>
              <w:rPr>
                <w:noProof/>
              </w:rPr>
              <w:drawing>
                <wp:inline distT="0" distB="0" distL="0" distR="0" wp14:anchorId="6FA00E3C" wp14:editId="6A4F1139">
                  <wp:extent cx="3322800" cy="4708800"/>
                  <wp:effectExtent l="0" t="0" r="0" b="0"/>
                  <wp:docPr id="689328709" name="Picture 6893287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28709" name="Picture 5" descr="A screenshot of a computer&#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322800" cy="4708800"/>
                          </a:xfrm>
                          <a:prstGeom prst="rect">
                            <a:avLst/>
                          </a:prstGeom>
                          <a:noFill/>
                          <a:ln>
                            <a:noFill/>
                          </a:ln>
                        </pic:spPr>
                      </pic:pic>
                    </a:graphicData>
                  </a:graphic>
                </wp:inline>
              </w:drawing>
            </w:r>
          </w:p>
        </w:tc>
        <w:tc>
          <w:tcPr>
            <w:tcW w:w="5228" w:type="dxa"/>
          </w:tcPr>
          <w:p w:rsidR="00C84FB9" w:rsidRDefault="00C84FB9" w14:paraId="767DA4D4" w14:textId="77777777">
            <w:r>
              <w:rPr>
                <w:noProof/>
              </w:rPr>
              <w:drawing>
                <wp:inline distT="0" distB="0" distL="0" distR="0" wp14:anchorId="7654BA9B" wp14:editId="2B87B2AA">
                  <wp:extent cx="3322800" cy="4708800"/>
                  <wp:effectExtent l="0" t="0" r="0" b="0"/>
                  <wp:docPr id="1121543142" name="Picture 11215431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43142" name="Picture 8" descr="A screenshot of a computer&#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22800" cy="4708800"/>
                          </a:xfrm>
                          <a:prstGeom prst="rect">
                            <a:avLst/>
                          </a:prstGeom>
                          <a:noFill/>
                          <a:ln>
                            <a:noFill/>
                          </a:ln>
                        </pic:spPr>
                      </pic:pic>
                    </a:graphicData>
                  </a:graphic>
                </wp:inline>
              </w:drawing>
            </w:r>
          </w:p>
        </w:tc>
      </w:tr>
    </w:tbl>
    <w:p w:rsidR="7FED0D73" w:rsidRDefault="7FED0D73" w14:paraId="6F8016F1" w14:textId="13D36427"/>
    <w:p w:rsidR="0032013A" w:rsidRDefault="0032013A" w14:paraId="066A1C1F" w14:textId="53A6ED29">
      <w:r>
        <w:br w:type="page"/>
      </w:r>
    </w:p>
    <w:tbl>
      <w:tblPr>
        <w:tblStyle w:val="TableGrid"/>
        <w:tblW w:w="10455" w:type="dxa"/>
        <w:tblLook w:val="04A0" w:firstRow="1" w:lastRow="0" w:firstColumn="1" w:lastColumn="0" w:noHBand="0" w:noVBand="1"/>
      </w:tblPr>
      <w:tblGrid>
        <w:gridCol w:w="971"/>
        <w:gridCol w:w="3206"/>
        <w:gridCol w:w="2764"/>
        <w:gridCol w:w="3514"/>
      </w:tblGrid>
      <w:tr w:rsidR="00B95461" w:rsidTr="00B578D2" w14:paraId="1E087C6A" w14:textId="77777777">
        <w:tc>
          <w:tcPr>
            <w:tcW w:w="971" w:type="dxa"/>
          </w:tcPr>
          <w:p w:rsidRPr="00255FAE" w:rsidR="00B95461" w:rsidP="002F403D" w:rsidRDefault="00266D8D" w14:paraId="3EF5CA3E" w14:textId="00BFDFD7">
            <w:pPr>
              <w:rPr>
                <w:b/>
                <w:bCs/>
              </w:rPr>
            </w:pPr>
            <w:r w:rsidRPr="00255FAE">
              <w:rPr>
                <w:b/>
                <w:bCs/>
              </w:rPr>
              <w:t>Name</w:t>
            </w:r>
          </w:p>
        </w:tc>
        <w:tc>
          <w:tcPr>
            <w:tcW w:w="3206" w:type="dxa"/>
          </w:tcPr>
          <w:p w:rsidR="00B95461" w:rsidP="002F403D" w:rsidRDefault="00266D8D" w14:paraId="2E1D5117" w14:textId="77777777">
            <w:pPr>
              <w:rPr>
                <w:b/>
                <w:bCs/>
              </w:rPr>
            </w:pPr>
            <w:r w:rsidRPr="00255FAE">
              <w:rPr>
                <w:b/>
                <w:bCs/>
              </w:rPr>
              <w:t>Screenshots and evidence</w:t>
            </w:r>
          </w:p>
          <w:p w:rsidRPr="007043DA" w:rsidR="0032013A" w:rsidP="002F403D" w:rsidRDefault="007043DA" w14:paraId="765C89BB" w14:textId="5B602407">
            <w:pPr>
              <w:rPr>
                <w:i/>
                <w:iCs/>
              </w:rPr>
            </w:pPr>
            <w:r>
              <w:rPr>
                <w:i/>
                <w:iCs/>
              </w:rPr>
              <w:t xml:space="preserve">of </w:t>
            </w:r>
            <w:r w:rsidR="00F4054B">
              <w:rPr>
                <w:i/>
                <w:iCs/>
              </w:rPr>
              <w:t xml:space="preserve">activity in chat &amp; list </w:t>
            </w:r>
            <w:r w:rsidR="00C67AAC">
              <w:rPr>
                <w:i/>
                <w:iCs/>
              </w:rPr>
              <w:t>contributions</w:t>
            </w:r>
          </w:p>
        </w:tc>
        <w:tc>
          <w:tcPr>
            <w:tcW w:w="2764" w:type="dxa"/>
          </w:tcPr>
          <w:p w:rsidRPr="00255FAE" w:rsidR="00B95461" w:rsidP="002F403D" w:rsidRDefault="00266D8D" w14:paraId="571CC9A3" w14:textId="58FC9647">
            <w:pPr>
              <w:rPr>
                <w:b/>
                <w:bCs/>
              </w:rPr>
            </w:pPr>
            <w:r w:rsidRPr="00255FAE">
              <w:rPr>
                <w:b/>
                <w:bCs/>
              </w:rPr>
              <w:t>Proof of being a good leader</w:t>
            </w:r>
          </w:p>
        </w:tc>
        <w:tc>
          <w:tcPr>
            <w:tcW w:w="3514" w:type="dxa"/>
          </w:tcPr>
          <w:p w:rsidRPr="00255FAE" w:rsidR="00B95461" w:rsidP="002F403D" w:rsidRDefault="002F403D" w14:paraId="0670520D" w14:textId="322BA346">
            <w:pPr>
              <w:rPr>
                <w:b/>
                <w:bCs/>
              </w:rPr>
            </w:pPr>
            <w:r w:rsidRPr="00255FAE">
              <w:rPr>
                <w:b/>
                <w:bCs/>
              </w:rPr>
              <w:t>Proof of being a good member</w:t>
            </w:r>
          </w:p>
        </w:tc>
      </w:tr>
      <w:tr w:rsidR="00495A79" w:rsidTr="00B578D2" w14:paraId="1E8B2FCE" w14:textId="77777777">
        <w:tc>
          <w:tcPr>
            <w:tcW w:w="971" w:type="dxa"/>
          </w:tcPr>
          <w:p w:rsidRPr="00151874" w:rsidR="00495A79" w:rsidP="00495A79" w:rsidRDefault="00495A79" w14:paraId="1F0727E6" w14:textId="11F282D5">
            <w:r>
              <w:t>Jimmy Nguyen</w:t>
            </w:r>
          </w:p>
        </w:tc>
        <w:tc>
          <w:tcPr>
            <w:tcW w:w="3206" w:type="dxa"/>
          </w:tcPr>
          <w:p w:rsidR="00495A79" w:rsidP="00495A79" w:rsidRDefault="5CAF0D66" w14:paraId="1AE2A851" w14:textId="4EB87048">
            <w:r>
              <w:rPr>
                <w:noProof/>
              </w:rPr>
              <w:drawing>
                <wp:inline distT="0" distB="0" distL="0" distR="0" wp14:anchorId="68FCF003" wp14:editId="2A070D07">
                  <wp:extent cx="1581150" cy="495300"/>
                  <wp:effectExtent l="0" t="0" r="0" b="0"/>
                  <wp:docPr id="156009093" name="Picture 15600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81150" cy="495300"/>
                          </a:xfrm>
                          <a:prstGeom prst="rect">
                            <a:avLst/>
                          </a:prstGeom>
                        </pic:spPr>
                      </pic:pic>
                    </a:graphicData>
                  </a:graphic>
                </wp:inline>
              </w:drawing>
            </w:r>
          </w:p>
          <w:p w:rsidR="00495A79" w:rsidP="4E6527C0" w:rsidRDefault="5CAF0D66" w14:paraId="212131CC" w14:textId="7B192006">
            <w:r>
              <w:rPr>
                <w:noProof/>
              </w:rPr>
              <w:drawing>
                <wp:inline distT="0" distB="0" distL="0" distR="0" wp14:anchorId="174BB61A" wp14:editId="78DF4FD8">
                  <wp:extent cx="1581150" cy="647700"/>
                  <wp:effectExtent l="0" t="0" r="0" b="0"/>
                  <wp:docPr id="1358649667" name="Picture 1358649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81150" cy="647700"/>
                          </a:xfrm>
                          <a:prstGeom prst="rect">
                            <a:avLst/>
                          </a:prstGeom>
                        </pic:spPr>
                      </pic:pic>
                    </a:graphicData>
                  </a:graphic>
                </wp:inline>
              </w:drawing>
            </w:r>
            <w:r>
              <w:rPr>
                <w:noProof/>
              </w:rPr>
              <w:drawing>
                <wp:inline distT="0" distB="0" distL="0" distR="0" wp14:anchorId="6AE03EFE" wp14:editId="4CBFE5CA">
                  <wp:extent cx="438150" cy="1581150"/>
                  <wp:effectExtent l="0" t="0" r="0" b="0"/>
                  <wp:docPr id="755604001" name="Picture 755604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38150" cy="1581150"/>
                          </a:xfrm>
                          <a:prstGeom prst="rect">
                            <a:avLst/>
                          </a:prstGeom>
                        </pic:spPr>
                      </pic:pic>
                    </a:graphicData>
                  </a:graphic>
                </wp:inline>
              </w:drawing>
            </w:r>
          </w:p>
          <w:p w:rsidR="00495A79" w:rsidP="4E6527C0" w:rsidRDefault="23F97A74" w14:paraId="3EB8F8E8" w14:textId="30D276C9">
            <w:r>
              <w:rPr>
                <w:noProof/>
              </w:rPr>
              <w:drawing>
                <wp:inline distT="0" distB="0" distL="0" distR="0" wp14:anchorId="2F1B4D94" wp14:editId="44C63325">
                  <wp:extent cx="1581150" cy="904875"/>
                  <wp:effectExtent l="0" t="0" r="0" b="0"/>
                  <wp:docPr id="584216705" name="Picture 584216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216705"/>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581150" cy="904875"/>
                          </a:xfrm>
                          <a:prstGeom prst="rect">
                            <a:avLst/>
                          </a:prstGeom>
                        </pic:spPr>
                      </pic:pic>
                    </a:graphicData>
                  </a:graphic>
                </wp:inline>
              </w:drawing>
            </w:r>
            <w:r>
              <w:rPr>
                <w:noProof/>
              </w:rPr>
              <w:drawing>
                <wp:inline distT="0" distB="0" distL="0" distR="0" wp14:anchorId="30B7FE27" wp14:editId="1524EDDF">
                  <wp:extent cx="1581150" cy="1190625"/>
                  <wp:effectExtent l="0" t="0" r="0" b="0"/>
                  <wp:docPr id="1324432005" name="Picture 132443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443200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581150" cy="1190625"/>
                          </a:xfrm>
                          <a:prstGeom prst="rect">
                            <a:avLst/>
                          </a:prstGeom>
                        </pic:spPr>
                      </pic:pic>
                    </a:graphicData>
                  </a:graphic>
                </wp:inline>
              </w:drawing>
            </w:r>
          </w:p>
          <w:p w:rsidR="00495A79" w:rsidP="520D5ADB" w:rsidRDefault="7816617D" w14:paraId="70C12E2E" w14:textId="30495780">
            <w:r>
              <w:rPr>
                <w:noProof/>
              </w:rPr>
              <w:drawing>
                <wp:inline distT="0" distB="0" distL="0" distR="0" wp14:anchorId="440A2FAD" wp14:editId="7AE435D2">
                  <wp:extent cx="1581150" cy="1066800"/>
                  <wp:effectExtent l="0" t="0" r="0" b="0"/>
                  <wp:docPr id="409192008" name="Picture 40919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1581150" cy="1066800"/>
                          </a:xfrm>
                          <a:prstGeom prst="rect">
                            <a:avLst/>
                          </a:prstGeom>
                        </pic:spPr>
                      </pic:pic>
                    </a:graphicData>
                  </a:graphic>
                </wp:inline>
              </w:drawing>
            </w:r>
          </w:p>
          <w:p w:rsidR="00495A79" w:rsidP="520D5ADB" w:rsidRDefault="7816617D" w14:paraId="2FBEFA3C" w14:textId="38409FA1">
            <w:r>
              <w:rPr>
                <w:noProof/>
              </w:rPr>
              <w:drawing>
                <wp:inline distT="0" distB="0" distL="0" distR="0" wp14:anchorId="191B222C" wp14:editId="636C34D5">
                  <wp:extent cx="1885950" cy="533400"/>
                  <wp:effectExtent l="0" t="0" r="0" b="0"/>
                  <wp:docPr id="265008579" name="Picture 265008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008579"/>
                          <pic:cNvPicPr/>
                        </pic:nvPicPr>
                        <pic:blipFill>
                          <a:blip r:embed="rId74">
                            <a:extLst>
                              <a:ext uri="{28A0092B-C50C-407E-A947-70E740481C1C}">
                                <a14:useLocalDpi xmlns:a14="http://schemas.microsoft.com/office/drawing/2010/main" val="0"/>
                              </a:ext>
                            </a:extLst>
                          </a:blip>
                          <a:stretch>
                            <a:fillRect/>
                          </a:stretch>
                        </pic:blipFill>
                        <pic:spPr>
                          <a:xfrm>
                            <a:off x="0" y="0"/>
                            <a:ext cx="1885950" cy="533400"/>
                          </a:xfrm>
                          <a:prstGeom prst="rect">
                            <a:avLst/>
                          </a:prstGeom>
                        </pic:spPr>
                      </pic:pic>
                    </a:graphicData>
                  </a:graphic>
                </wp:inline>
              </w:drawing>
            </w:r>
            <w:r>
              <w:rPr>
                <w:noProof/>
              </w:rPr>
              <w:drawing>
                <wp:inline distT="0" distB="0" distL="0" distR="0" wp14:anchorId="72AC2E8C" wp14:editId="7DDBF168">
                  <wp:extent cx="1885950" cy="1352550"/>
                  <wp:effectExtent l="0" t="0" r="0" b="0"/>
                  <wp:docPr id="1932672522" name="Picture 1932672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672522"/>
                          <pic:cNvPicPr/>
                        </pic:nvPicPr>
                        <pic:blipFill>
                          <a:blip r:embed="rId75">
                            <a:extLst>
                              <a:ext uri="{28A0092B-C50C-407E-A947-70E740481C1C}">
                                <a14:useLocalDpi xmlns:a14="http://schemas.microsoft.com/office/drawing/2010/main" val="0"/>
                              </a:ext>
                            </a:extLst>
                          </a:blip>
                          <a:stretch>
                            <a:fillRect/>
                          </a:stretch>
                        </pic:blipFill>
                        <pic:spPr>
                          <a:xfrm>
                            <a:off x="0" y="0"/>
                            <a:ext cx="1885950" cy="1352550"/>
                          </a:xfrm>
                          <a:prstGeom prst="rect">
                            <a:avLst/>
                          </a:prstGeom>
                        </pic:spPr>
                      </pic:pic>
                    </a:graphicData>
                  </a:graphic>
                </wp:inline>
              </w:drawing>
            </w:r>
            <w:r>
              <w:rPr>
                <w:noProof/>
              </w:rPr>
              <w:drawing>
                <wp:inline distT="0" distB="0" distL="0" distR="0" wp14:anchorId="47463AFF" wp14:editId="707FB4CF">
                  <wp:extent cx="1790700" cy="1885950"/>
                  <wp:effectExtent l="0" t="0" r="0" b="0"/>
                  <wp:docPr id="807685699" name="Picture 807685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685699"/>
                          <pic:cNvPicPr/>
                        </pic:nvPicPr>
                        <pic:blipFill>
                          <a:blip r:embed="rId76">
                            <a:extLst>
                              <a:ext uri="{28A0092B-C50C-407E-A947-70E740481C1C}">
                                <a14:useLocalDpi xmlns:a14="http://schemas.microsoft.com/office/drawing/2010/main" val="0"/>
                              </a:ext>
                            </a:extLst>
                          </a:blip>
                          <a:stretch>
                            <a:fillRect/>
                          </a:stretch>
                        </pic:blipFill>
                        <pic:spPr>
                          <a:xfrm>
                            <a:off x="0" y="0"/>
                            <a:ext cx="1790700" cy="1885950"/>
                          </a:xfrm>
                          <a:prstGeom prst="rect">
                            <a:avLst/>
                          </a:prstGeom>
                        </pic:spPr>
                      </pic:pic>
                    </a:graphicData>
                  </a:graphic>
                </wp:inline>
              </w:drawing>
            </w:r>
          </w:p>
          <w:p w:rsidR="00495A79" w:rsidP="00495A79" w:rsidRDefault="7816617D" w14:paraId="709275DF" w14:textId="380836E5">
            <w:r>
              <w:rPr>
                <w:noProof/>
              </w:rPr>
              <w:drawing>
                <wp:inline distT="0" distB="0" distL="0" distR="0" wp14:anchorId="0939D14B" wp14:editId="02D73550">
                  <wp:extent cx="1885950" cy="609600"/>
                  <wp:effectExtent l="0" t="0" r="0" b="0"/>
                  <wp:docPr id="820469302" name="Picture 820469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885950" cy="609600"/>
                          </a:xfrm>
                          <a:prstGeom prst="rect">
                            <a:avLst/>
                          </a:prstGeom>
                        </pic:spPr>
                      </pic:pic>
                    </a:graphicData>
                  </a:graphic>
                </wp:inline>
              </w:drawing>
            </w:r>
          </w:p>
        </w:tc>
        <w:tc>
          <w:tcPr>
            <w:tcW w:w="2764" w:type="dxa"/>
          </w:tcPr>
          <w:p w:rsidR="00495A79" w:rsidP="00CF39F5" w:rsidRDefault="00495A79" w14:paraId="14D9E098" w14:textId="77777777">
            <w:pPr>
              <w:pStyle w:val="ListParagraph"/>
              <w:numPr>
                <w:ilvl w:val="0"/>
                <w:numId w:val="117"/>
              </w:numPr>
            </w:pPr>
            <w:r>
              <w:t>Delegating tasks</w:t>
            </w:r>
          </w:p>
          <w:p w:rsidR="00495A79" w:rsidP="00CF39F5" w:rsidRDefault="00495A79" w14:paraId="3DC0EB9D" w14:textId="42F38FA1">
            <w:pPr>
              <w:pStyle w:val="ListParagraph"/>
              <w:numPr>
                <w:ilvl w:val="0"/>
                <w:numId w:val="117"/>
              </w:numPr>
            </w:pPr>
            <w:r>
              <w:t>Actively engaging with members</w:t>
            </w:r>
          </w:p>
        </w:tc>
        <w:tc>
          <w:tcPr>
            <w:tcW w:w="3514" w:type="dxa"/>
          </w:tcPr>
          <w:p w:rsidR="00C071FC" w:rsidP="00CF39F5" w:rsidRDefault="00495A79" w14:paraId="48A11786" w14:textId="77777777">
            <w:pPr>
              <w:pStyle w:val="ListParagraph"/>
              <w:numPr>
                <w:ilvl w:val="0"/>
                <w:numId w:val="42"/>
              </w:numPr>
            </w:pPr>
            <w:r>
              <w:t>Contribution to the document</w:t>
            </w:r>
          </w:p>
          <w:p w:rsidR="00495A79" w:rsidP="00CF39F5" w:rsidRDefault="00495A79" w14:paraId="4056540F" w14:textId="0822D6DF">
            <w:pPr>
              <w:pStyle w:val="ListParagraph"/>
              <w:numPr>
                <w:ilvl w:val="0"/>
                <w:numId w:val="42"/>
              </w:numPr>
            </w:pPr>
            <w:r>
              <w:t xml:space="preserve">Active communication of completed tasks that were </w:t>
            </w:r>
            <w:proofErr w:type="gramStart"/>
            <w:r>
              <w:t>assigned</w:t>
            </w:r>
            <w:proofErr w:type="gramEnd"/>
          </w:p>
          <w:p w:rsidR="00495A79" w:rsidP="00CF39F5" w:rsidRDefault="3A5FB1C6" w14:paraId="031D6CD2" w14:textId="7C099768">
            <w:pPr>
              <w:pStyle w:val="ListParagraph"/>
              <w:numPr>
                <w:ilvl w:val="0"/>
                <w:numId w:val="42"/>
              </w:numPr>
              <w:rPr>
                <w:rFonts w:ascii="Calibri" w:hAnsi="Calibri" w:eastAsia="Calibri" w:cs="Calibri"/>
                <w:i/>
                <w:iCs/>
                <w:color w:val="808080" w:themeColor="background1" w:themeShade="80"/>
              </w:rPr>
            </w:pPr>
            <w:r w:rsidRPr="14FA0592">
              <w:rPr>
                <w:rFonts w:ascii="Calibri" w:hAnsi="Calibri" w:eastAsia="Calibri" w:cs="Calibri"/>
                <w:i/>
                <w:iCs/>
                <w:color w:val="0070C0"/>
              </w:rPr>
              <w:t>Jimmy: App 3 plan resources, App 4 Wi-Fi vuln, App 5 user support &amp; business implications, Demo wireless, Resolved Arlo-cam IoT</w:t>
            </w:r>
          </w:p>
          <w:p w:rsidR="00495A79" w:rsidP="14FA0592" w:rsidRDefault="00495A79" w14:paraId="2D1BCCC3" w14:textId="0850196D"/>
        </w:tc>
      </w:tr>
      <w:tr w:rsidR="00C071FC" w:rsidTr="00B578D2" w14:paraId="2C57E21F" w14:textId="77777777">
        <w:tc>
          <w:tcPr>
            <w:tcW w:w="971" w:type="dxa"/>
          </w:tcPr>
          <w:p w:rsidR="00C071FC" w:rsidP="00C071FC" w:rsidRDefault="00C071FC" w14:paraId="4699B11E" w14:textId="2333F074">
            <w:r>
              <w:t>Josiah Rulloda</w:t>
            </w:r>
          </w:p>
        </w:tc>
        <w:tc>
          <w:tcPr>
            <w:tcW w:w="3206" w:type="dxa"/>
          </w:tcPr>
          <w:p w:rsidR="00C071FC" w:rsidP="00C071FC" w:rsidRDefault="00C071FC" w14:paraId="54164A36" w14:textId="7A125E57">
            <w:r>
              <w:rPr>
                <w:noProof/>
              </w:rPr>
              <w:drawing>
                <wp:inline distT="0" distB="0" distL="0" distR="0" wp14:anchorId="33B570A0" wp14:editId="1B047122">
                  <wp:extent cx="1381125" cy="1581150"/>
                  <wp:effectExtent l="0" t="0" r="0" b="0"/>
                  <wp:docPr id="894499138" name="Picture 894499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381125" cy="1581150"/>
                          </a:xfrm>
                          <a:prstGeom prst="rect">
                            <a:avLst/>
                          </a:prstGeom>
                        </pic:spPr>
                      </pic:pic>
                    </a:graphicData>
                  </a:graphic>
                </wp:inline>
              </w:drawing>
            </w:r>
          </w:p>
          <w:p w:rsidR="00C071FC" w:rsidP="69184C56" w:rsidRDefault="51C123F4" w14:paraId="448EBD0F" w14:textId="3430D11A">
            <w:r>
              <w:rPr>
                <w:noProof/>
              </w:rPr>
              <w:drawing>
                <wp:inline distT="0" distB="0" distL="0" distR="0" wp14:anchorId="7A5D3C61" wp14:editId="7E5B6A5A">
                  <wp:extent cx="1581150" cy="647700"/>
                  <wp:effectExtent l="0" t="0" r="0" b="0"/>
                  <wp:docPr id="984042599" name="Picture 984042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4042599"/>
                          <pic:cNvPicPr/>
                        </pic:nvPicPr>
                        <pic:blipFill>
                          <a:blip r:embed="rId79">
                            <a:extLst>
                              <a:ext uri="{28A0092B-C50C-407E-A947-70E740481C1C}">
                                <a14:useLocalDpi xmlns:a14="http://schemas.microsoft.com/office/drawing/2010/main" val="0"/>
                              </a:ext>
                            </a:extLst>
                          </a:blip>
                          <a:stretch>
                            <a:fillRect/>
                          </a:stretch>
                        </pic:blipFill>
                        <pic:spPr>
                          <a:xfrm>
                            <a:off x="0" y="0"/>
                            <a:ext cx="1581150" cy="647700"/>
                          </a:xfrm>
                          <a:prstGeom prst="rect">
                            <a:avLst/>
                          </a:prstGeom>
                        </pic:spPr>
                      </pic:pic>
                    </a:graphicData>
                  </a:graphic>
                </wp:inline>
              </w:drawing>
            </w:r>
            <w:r w:rsidR="19DF0A1F">
              <w:rPr>
                <w:noProof/>
              </w:rPr>
              <w:drawing>
                <wp:inline distT="0" distB="0" distL="0" distR="0" wp14:anchorId="71F435BF" wp14:editId="53D89009">
                  <wp:extent cx="1581150" cy="1095375"/>
                  <wp:effectExtent l="0" t="0" r="0" b="0"/>
                  <wp:docPr id="1948404192" name="Picture 194840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8404192"/>
                          <pic:cNvPicPr/>
                        </pic:nvPicPr>
                        <pic:blipFill>
                          <a:blip r:embed="rId80">
                            <a:extLst>
                              <a:ext uri="{28A0092B-C50C-407E-A947-70E740481C1C}">
                                <a14:useLocalDpi xmlns:a14="http://schemas.microsoft.com/office/drawing/2010/main" val="0"/>
                              </a:ext>
                            </a:extLst>
                          </a:blip>
                          <a:stretch>
                            <a:fillRect/>
                          </a:stretch>
                        </pic:blipFill>
                        <pic:spPr>
                          <a:xfrm>
                            <a:off x="0" y="0"/>
                            <a:ext cx="1581150" cy="1095375"/>
                          </a:xfrm>
                          <a:prstGeom prst="rect">
                            <a:avLst/>
                          </a:prstGeom>
                        </pic:spPr>
                      </pic:pic>
                    </a:graphicData>
                  </a:graphic>
                </wp:inline>
              </w:drawing>
            </w:r>
          </w:p>
          <w:p w:rsidR="00C071FC" w:rsidP="33B611C5" w:rsidRDefault="00C071FC" w14:paraId="0DC66F4F" w14:textId="14CDDEAD"/>
          <w:p w:rsidR="00C071FC" w:rsidP="33B611C5" w:rsidRDefault="4EFF1D62" w14:paraId="0EE40999" w14:textId="35AEE692">
            <w:r>
              <w:rPr>
                <w:noProof/>
              </w:rPr>
              <w:drawing>
                <wp:inline distT="0" distB="0" distL="0" distR="0" wp14:anchorId="2BEE9F01" wp14:editId="2FBB2FFD">
                  <wp:extent cx="1895897" cy="2131219"/>
                  <wp:effectExtent l="0" t="0" r="0" b="0"/>
                  <wp:docPr id="328843689" name="Picture 32884368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843689"/>
                          <pic:cNvPicPr/>
                        </pic:nvPicPr>
                        <pic:blipFill>
                          <a:blip r:embed="rId81">
                            <a:extLst>
                              <a:ext uri="{28A0092B-C50C-407E-A947-70E740481C1C}">
                                <a14:useLocalDpi xmlns:a14="http://schemas.microsoft.com/office/drawing/2010/main" val="0"/>
                              </a:ext>
                            </a:extLst>
                          </a:blip>
                          <a:stretch>
                            <a:fillRect/>
                          </a:stretch>
                        </pic:blipFill>
                        <pic:spPr>
                          <a:xfrm>
                            <a:off x="0" y="0"/>
                            <a:ext cx="1895897" cy="2131219"/>
                          </a:xfrm>
                          <a:prstGeom prst="rect">
                            <a:avLst/>
                          </a:prstGeom>
                        </pic:spPr>
                      </pic:pic>
                    </a:graphicData>
                  </a:graphic>
                </wp:inline>
              </w:drawing>
            </w:r>
          </w:p>
          <w:p w:rsidR="00C071FC" w:rsidP="00C071FC" w:rsidRDefault="00C071FC" w14:paraId="112CB819" w14:textId="73FFDD01"/>
        </w:tc>
        <w:tc>
          <w:tcPr>
            <w:tcW w:w="2764" w:type="dxa"/>
          </w:tcPr>
          <w:p w:rsidR="00C071FC" w:rsidP="00CF39F5" w:rsidRDefault="00C071FC" w14:paraId="7620DCEF" w14:textId="77777777">
            <w:pPr>
              <w:pStyle w:val="ListParagraph"/>
              <w:numPr>
                <w:ilvl w:val="5"/>
                <w:numId w:val="43"/>
              </w:numPr>
            </w:pPr>
            <w:r>
              <w:t>Delegating tasks</w:t>
            </w:r>
          </w:p>
          <w:p w:rsidR="00C071FC" w:rsidP="00CF39F5" w:rsidRDefault="00C071FC" w14:paraId="7B9F55A5" w14:textId="6444F9A1">
            <w:pPr>
              <w:pStyle w:val="ListParagraph"/>
              <w:numPr>
                <w:ilvl w:val="5"/>
                <w:numId w:val="43"/>
              </w:numPr>
            </w:pPr>
            <w:r>
              <w:t>Actively engaging with members</w:t>
            </w:r>
          </w:p>
        </w:tc>
        <w:tc>
          <w:tcPr>
            <w:tcW w:w="3514" w:type="dxa"/>
          </w:tcPr>
          <w:p w:rsidR="00C071FC" w:rsidP="00CF39F5" w:rsidRDefault="00C071FC" w14:paraId="1935848A" w14:textId="77777777">
            <w:pPr>
              <w:pStyle w:val="ListParagraph"/>
              <w:numPr>
                <w:ilvl w:val="0"/>
                <w:numId w:val="44"/>
              </w:numPr>
            </w:pPr>
            <w:r>
              <w:t>Contribution to the document</w:t>
            </w:r>
          </w:p>
          <w:p w:rsidR="00C071FC" w:rsidP="00CF39F5" w:rsidRDefault="00C071FC" w14:paraId="2AA58E7C" w14:textId="11A59AEF">
            <w:pPr>
              <w:pStyle w:val="ListParagraph"/>
              <w:numPr>
                <w:ilvl w:val="0"/>
                <w:numId w:val="44"/>
              </w:numPr>
            </w:pPr>
            <w:r>
              <w:t>Active communication of completed tasks that were assigned</w:t>
            </w:r>
          </w:p>
        </w:tc>
      </w:tr>
      <w:tr w:rsidR="001F4C2B" w:rsidTr="00B578D2" w14:paraId="4A5FEA91" w14:textId="77777777">
        <w:tc>
          <w:tcPr>
            <w:tcW w:w="971" w:type="dxa"/>
          </w:tcPr>
          <w:p w:rsidR="001F4C2B" w:rsidP="001F4C2B" w:rsidRDefault="001F4C2B" w14:paraId="428A8625" w14:textId="3BE97608">
            <w:r>
              <w:t>Kim Ho</w:t>
            </w:r>
          </w:p>
        </w:tc>
        <w:tc>
          <w:tcPr>
            <w:tcW w:w="3206" w:type="dxa"/>
          </w:tcPr>
          <w:p w:rsidR="001F4C2B" w:rsidP="69184C56" w:rsidRDefault="05BCAFCD" w14:paraId="6E91B50A" w14:textId="2D179D9F">
            <w:r>
              <w:rPr>
                <w:noProof/>
              </w:rPr>
              <w:drawing>
                <wp:inline distT="0" distB="0" distL="0" distR="0" wp14:anchorId="75423CAE" wp14:editId="4DB4F420">
                  <wp:extent cx="773189" cy="1666875"/>
                  <wp:effectExtent l="0" t="0" r="0" b="0"/>
                  <wp:docPr id="823225086" name="Picture 823225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773189" cy="1666875"/>
                          </a:xfrm>
                          <a:prstGeom prst="rect">
                            <a:avLst/>
                          </a:prstGeom>
                        </pic:spPr>
                      </pic:pic>
                    </a:graphicData>
                  </a:graphic>
                </wp:inline>
              </w:drawing>
            </w:r>
            <w:r w:rsidR="230DD1D6">
              <w:t xml:space="preserve"> </w:t>
            </w:r>
            <w:r>
              <w:rPr>
                <w:noProof/>
              </w:rPr>
              <w:drawing>
                <wp:inline distT="0" distB="0" distL="0" distR="0" wp14:anchorId="60B5D128" wp14:editId="0E2F7555">
                  <wp:extent cx="764353" cy="1647825"/>
                  <wp:effectExtent l="0" t="0" r="0" b="0"/>
                  <wp:docPr id="1245775162" name="Picture 124577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4353" cy="1647825"/>
                          </a:xfrm>
                          <a:prstGeom prst="rect">
                            <a:avLst/>
                          </a:prstGeom>
                        </pic:spPr>
                      </pic:pic>
                    </a:graphicData>
                  </a:graphic>
                </wp:inline>
              </w:drawing>
            </w:r>
          </w:p>
          <w:p w:rsidR="001F4C2B" w:rsidP="001F4C2B" w:rsidRDefault="05BCAFCD" w14:paraId="57490CD6" w14:textId="35D72BC2">
            <w:r>
              <w:rPr>
                <w:noProof/>
              </w:rPr>
              <w:drawing>
                <wp:inline distT="0" distB="0" distL="0" distR="0" wp14:anchorId="3809981E" wp14:editId="4E221FEC">
                  <wp:extent cx="1581150" cy="1066800"/>
                  <wp:effectExtent l="0" t="0" r="0" b="0"/>
                  <wp:docPr id="1919838707" name="Picture 1919838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581150" cy="1066800"/>
                          </a:xfrm>
                          <a:prstGeom prst="rect">
                            <a:avLst/>
                          </a:prstGeom>
                        </pic:spPr>
                      </pic:pic>
                    </a:graphicData>
                  </a:graphic>
                </wp:inline>
              </w:drawing>
            </w:r>
            <w:r>
              <w:rPr>
                <w:noProof/>
              </w:rPr>
              <w:drawing>
                <wp:inline distT="0" distB="0" distL="0" distR="0" wp14:anchorId="109460DA" wp14:editId="03B4E782">
                  <wp:extent cx="688898" cy="1314450"/>
                  <wp:effectExtent l="0" t="0" r="0" b="0"/>
                  <wp:docPr id="870013544" name="Picture 870013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88898" cy="1314450"/>
                          </a:xfrm>
                          <a:prstGeom prst="rect">
                            <a:avLst/>
                          </a:prstGeom>
                        </pic:spPr>
                      </pic:pic>
                    </a:graphicData>
                  </a:graphic>
                </wp:inline>
              </w:drawing>
            </w:r>
            <w:r w:rsidR="1B143D5A">
              <w:t xml:space="preserve"> </w:t>
            </w:r>
            <w:r>
              <w:rPr>
                <w:noProof/>
              </w:rPr>
              <w:drawing>
                <wp:inline distT="0" distB="0" distL="0" distR="0" wp14:anchorId="761F198C" wp14:editId="3C7F88EE">
                  <wp:extent cx="839233" cy="1352550"/>
                  <wp:effectExtent l="0" t="0" r="0" b="0"/>
                  <wp:docPr id="37291734" name="Picture 3729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39233" cy="1352550"/>
                          </a:xfrm>
                          <a:prstGeom prst="rect">
                            <a:avLst/>
                          </a:prstGeom>
                        </pic:spPr>
                      </pic:pic>
                    </a:graphicData>
                  </a:graphic>
                </wp:inline>
              </w:drawing>
            </w:r>
            <w:r w:rsidR="577FEEB2">
              <w:rPr>
                <w:noProof/>
              </w:rPr>
              <w:drawing>
                <wp:inline distT="0" distB="0" distL="0" distR="0" wp14:anchorId="2AE5B787" wp14:editId="0A7EC606">
                  <wp:extent cx="1581150" cy="942975"/>
                  <wp:effectExtent l="0" t="0" r="0" b="0"/>
                  <wp:docPr id="1214182837" name="Picture 1214182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581150" cy="942975"/>
                          </a:xfrm>
                          <a:prstGeom prst="rect">
                            <a:avLst/>
                          </a:prstGeom>
                        </pic:spPr>
                      </pic:pic>
                    </a:graphicData>
                  </a:graphic>
                </wp:inline>
              </w:drawing>
            </w:r>
          </w:p>
        </w:tc>
        <w:tc>
          <w:tcPr>
            <w:tcW w:w="2764" w:type="dxa"/>
          </w:tcPr>
          <w:p w:rsidR="001F4C2B" w:rsidP="00CF39F5" w:rsidRDefault="001F4C2B" w14:paraId="76A2F98E" w14:textId="77601161">
            <w:pPr>
              <w:pStyle w:val="ListParagraph"/>
              <w:numPr>
                <w:ilvl w:val="5"/>
                <w:numId w:val="45"/>
              </w:numPr>
            </w:pPr>
            <w:r>
              <w:t>Delegating tasks</w:t>
            </w:r>
          </w:p>
          <w:p w:rsidR="001F4C2B" w:rsidP="00CF39F5" w:rsidRDefault="001F4C2B" w14:paraId="287E4DF4" w14:textId="77601161">
            <w:pPr>
              <w:pStyle w:val="ListParagraph"/>
              <w:numPr>
                <w:ilvl w:val="5"/>
                <w:numId w:val="45"/>
              </w:numPr>
            </w:pPr>
            <w:r>
              <w:t>Actively engaging with members</w:t>
            </w:r>
          </w:p>
        </w:tc>
        <w:tc>
          <w:tcPr>
            <w:tcW w:w="3514" w:type="dxa"/>
          </w:tcPr>
          <w:p w:rsidR="00B50D15" w:rsidP="00CF39F5" w:rsidRDefault="001F4C2B" w14:paraId="18A7821A" w14:textId="77601161">
            <w:pPr>
              <w:pStyle w:val="ListParagraph"/>
              <w:numPr>
                <w:ilvl w:val="0"/>
                <w:numId w:val="46"/>
              </w:numPr>
            </w:pPr>
            <w:r>
              <w:t>Contribution to the document</w:t>
            </w:r>
          </w:p>
          <w:p w:rsidR="001F4C2B" w:rsidP="00CF39F5" w:rsidRDefault="001F4C2B" w14:paraId="108145D0" w14:textId="77601161">
            <w:pPr>
              <w:pStyle w:val="ListParagraph"/>
              <w:numPr>
                <w:ilvl w:val="0"/>
                <w:numId w:val="46"/>
              </w:numPr>
            </w:pPr>
            <w:r>
              <w:t>Active communication of completed tasks that were assigned</w:t>
            </w:r>
          </w:p>
        </w:tc>
      </w:tr>
      <w:tr w:rsidR="00B50D15" w:rsidTr="00B578D2" w14:paraId="38177218" w14:textId="77777777">
        <w:tc>
          <w:tcPr>
            <w:tcW w:w="971" w:type="dxa"/>
          </w:tcPr>
          <w:p w:rsidR="00B50D15" w:rsidP="00B50D15" w:rsidRDefault="00B50D15" w14:paraId="5CB6AABE" w14:textId="2BE075A5">
            <w:r>
              <w:t>Victor Lee</w:t>
            </w:r>
          </w:p>
        </w:tc>
        <w:tc>
          <w:tcPr>
            <w:tcW w:w="3206" w:type="dxa"/>
          </w:tcPr>
          <w:p w:rsidR="00B50D15" w:rsidP="69184C56" w:rsidRDefault="4C9A8B3A" w14:paraId="495256C3" w14:textId="753B36D0">
            <w:r>
              <w:rPr>
                <w:noProof/>
              </w:rPr>
              <w:drawing>
                <wp:inline distT="0" distB="0" distL="0" distR="0" wp14:anchorId="35D82706" wp14:editId="215BCAC4">
                  <wp:extent cx="1581150" cy="295275"/>
                  <wp:effectExtent l="0" t="0" r="0" b="0"/>
                  <wp:docPr id="646066638" name="Picture 64606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066638"/>
                          <pic:cNvPicPr/>
                        </pic:nvPicPr>
                        <pic:blipFill>
                          <a:blip r:embed="rId88">
                            <a:extLst>
                              <a:ext uri="{28A0092B-C50C-407E-A947-70E740481C1C}">
                                <a14:useLocalDpi xmlns:a14="http://schemas.microsoft.com/office/drawing/2010/main" val="0"/>
                              </a:ext>
                            </a:extLst>
                          </a:blip>
                          <a:stretch>
                            <a:fillRect/>
                          </a:stretch>
                        </pic:blipFill>
                        <pic:spPr>
                          <a:xfrm>
                            <a:off x="0" y="0"/>
                            <a:ext cx="1581150" cy="295275"/>
                          </a:xfrm>
                          <a:prstGeom prst="rect">
                            <a:avLst/>
                          </a:prstGeom>
                        </pic:spPr>
                      </pic:pic>
                    </a:graphicData>
                  </a:graphic>
                </wp:inline>
              </w:drawing>
            </w:r>
          </w:p>
          <w:p w:rsidR="00B50D15" w:rsidP="520D5ADB" w:rsidRDefault="5608D9E1" w14:paraId="423E75B2" w14:textId="128C7778">
            <w:r>
              <w:t>L</w:t>
            </w:r>
            <w:r w:rsidR="7BDC8251">
              <w:t>eader</w:t>
            </w:r>
            <w:r w:rsidR="6A7FA7D3">
              <w:t xml:space="preserve"> above, member below</w:t>
            </w:r>
          </w:p>
          <w:p w:rsidR="00B50D15" w:rsidP="00B50D15" w:rsidRDefault="6A7FA7D3" w14:paraId="66C134B4" w14:textId="069CC56A">
            <w:r>
              <w:rPr>
                <w:noProof/>
              </w:rPr>
              <w:drawing>
                <wp:inline distT="0" distB="0" distL="0" distR="0" wp14:anchorId="20771BEE" wp14:editId="0DF290AE">
                  <wp:extent cx="1885950" cy="504825"/>
                  <wp:effectExtent l="0" t="0" r="0" b="0"/>
                  <wp:docPr id="1227533115" name="Picture 122753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885950" cy="504825"/>
                          </a:xfrm>
                          <a:prstGeom prst="rect">
                            <a:avLst/>
                          </a:prstGeom>
                        </pic:spPr>
                      </pic:pic>
                    </a:graphicData>
                  </a:graphic>
                </wp:inline>
              </w:drawing>
            </w:r>
            <w:r w:rsidR="156A084C">
              <w:rPr>
                <w:noProof/>
              </w:rPr>
              <w:drawing>
                <wp:inline distT="0" distB="0" distL="0" distR="0" wp14:anchorId="12D89377" wp14:editId="0FEC99DC">
                  <wp:extent cx="1885950" cy="1057275"/>
                  <wp:effectExtent l="0" t="0" r="0" b="0"/>
                  <wp:docPr id="1959615270" name="Picture 1959615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885950" cy="1057275"/>
                          </a:xfrm>
                          <a:prstGeom prst="rect">
                            <a:avLst/>
                          </a:prstGeom>
                        </pic:spPr>
                      </pic:pic>
                    </a:graphicData>
                  </a:graphic>
                </wp:inline>
              </w:drawing>
            </w:r>
            <w:r w:rsidR="156A084C">
              <w:rPr>
                <w:noProof/>
              </w:rPr>
              <w:drawing>
                <wp:inline distT="0" distB="0" distL="0" distR="0" wp14:anchorId="6FE373A7" wp14:editId="34C90EAD">
                  <wp:extent cx="1885950" cy="723900"/>
                  <wp:effectExtent l="0" t="0" r="0" b="0"/>
                  <wp:docPr id="903095518" name="Picture 903095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885950" cy="723900"/>
                          </a:xfrm>
                          <a:prstGeom prst="rect">
                            <a:avLst/>
                          </a:prstGeom>
                        </pic:spPr>
                      </pic:pic>
                    </a:graphicData>
                  </a:graphic>
                </wp:inline>
              </w:drawing>
            </w:r>
          </w:p>
        </w:tc>
        <w:tc>
          <w:tcPr>
            <w:tcW w:w="2764" w:type="dxa"/>
          </w:tcPr>
          <w:p w:rsidR="00B50D15" w:rsidP="00CF39F5" w:rsidRDefault="00B50D15" w14:paraId="12E908CC" w14:textId="77777777">
            <w:pPr>
              <w:pStyle w:val="ListParagraph"/>
              <w:numPr>
                <w:ilvl w:val="5"/>
                <w:numId w:val="47"/>
              </w:numPr>
            </w:pPr>
            <w:r>
              <w:t>Delegating tasks</w:t>
            </w:r>
          </w:p>
          <w:p w:rsidR="00B50D15" w:rsidP="00CF39F5" w:rsidRDefault="00B50D15" w14:paraId="1D0FDCFF" w14:textId="36E88FFF">
            <w:pPr>
              <w:pStyle w:val="ListParagraph"/>
              <w:numPr>
                <w:ilvl w:val="5"/>
                <w:numId w:val="47"/>
              </w:numPr>
            </w:pPr>
            <w:r>
              <w:t>Actively engaging with members</w:t>
            </w:r>
          </w:p>
        </w:tc>
        <w:tc>
          <w:tcPr>
            <w:tcW w:w="3514" w:type="dxa"/>
          </w:tcPr>
          <w:p w:rsidR="00B50D15" w:rsidP="00CF39F5" w:rsidRDefault="00B50D15" w14:paraId="5894077F" w14:textId="77777777">
            <w:pPr>
              <w:pStyle w:val="ListParagraph"/>
              <w:numPr>
                <w:ilvl w:val="0"/>
                <w:numId w:val="48"/>
              </w:numPr>
            </w:pPr>
            <w:r>
              <w:t>Contribution to the document</w:t>
            </w:r>
          </w:p>
          <w:p w:rsidR="3E2822FB" w:rsidP="520D5ADB" w:rsidRDefault="3E2822FB" w14:paraId="04EC00AD" w14:textId="254702C0">
            <w:pPr>
              <w:rPr>
                <w:i/>
                <w:iCs/>
                <w:color w:val="0070C0"/>
              </w:rPr>
            </w:pPr>
            <w:r w:rsidRPr="520D5ADB">
              <w:rPr>
                <w:i/>
                <w:iCs/>
                <w:color w:val="0070C0"/>
              </w:rPr>
              <w:t>App 3 scope, plan stage 3 (</w:t>
            </w:r>
            <w:proofErr w:type="spellStart"/>
            <w:r w:rsidRPr="520D5ADB">
              <w:rPr>
                <w:i/>
                <w:iCs/>
                <w:color w:val="0070C0"/>
              </w:rPr>
              <w:t>pfsense</w:t>
            </w:r>
            <w:proofErr w:type="spellEnd"/>
            <w:r w:rsidRPr="520D5ADB">
              <w:rPr>
                <w:i/>
                <w:iCs/>
                <w:color w:val="0070C0"/>
              </w:rPr>
              <w:t>), App 4 AD vuln, App 5 networking devices &amp; OS, App 6</w:t>
            </w:r>
          </w:p>
          <w:p w:rsidR="520D5ADB" w:rsidP="520D5ADB" w:rsidRDefault="520D5ADB" w14:paraId="783685D2" w14:textId="684FB2F4"/>
          <w:p w:rsidR="00B50D15" w:rsidP="00CF39F5" w:rsidRDefault="00B50D15" w14:paraId="049DE2EE" w14:textId="28D398A7">
            <w:pPr>
              <w:pStyle w:val="ListParagraph"/>
              <w:numPr>
                <w:ilvl w:val="0"/>
                <w:numId w:val="48"/>
              </w:numPr>
            </w:pPr>
            <w:r>
              <w:t>Active communication of completed tasks that were assigned</w:t>
            </w:r>
          </w:p>
        </w:tc>
      </w:tr>
      <w:tr w:rsidR="00D66171" w:rsidTr="00B578D2" w14:paraId="62CB4547" w14:textId="77777777">
        <w:tc>
          <w:tcPr>
            <w:tcW w:w="971" w:type="dxa"/>
          </w:tcPr>
          <w:p w:rsidR="00D66171" w:rsidP="00D66171" w:rsidRDefault="00D66171" w14:paraId="1F965F06" w14:textId="13EAE8D1">
            <w:r>
              <w:t>William Spiller</w:t>
            </w:r>
          </w:p>
        </w:tc>
        <w:tc>
          <w:tcPr>
            <w:tcW w:w="3206" w:type="dxa"/>
          </w:tcPr>
          <w:p w:rsidR="00D66171" w:rsidP="69184C56" w:rsidRDefault="00D66171" w14:paraId="08F18CB9" w14:textId="0432B79E"/>
          <w:p w:rsidR="0007328E" w:rsidP="69184C56" w:rsidRDefault="0077583E" w14:paraId="4F667E05" w14:textId="62B176B9">
            <w:pPr>
              <w:rPr>
                <w:noProof/>
              </w:rPr>
            </w:pPr>
            <w:r>
              <w:rPr>
                <w:noProof/>
              </w:rPr>
              <w:drawing>
                <wp:inline distT="0" distB="0" distL="0" distR="0" wp14:anchorId="4D2493F6" wp14:editId="2DC2BFA4">
                  <wp:extent cx="1482924" cy="895350"/>
                  <wp:effectExtent l="0" t="0" r="3175" b="0"/>
                  <wp:docPr id="2090477380" name="Picture 209047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77380" name=""/>
                          <pic:cNvPicPr/>
                        </pic:nvPicPr>
                        <pic:blipFill>
                          <a:blip r:embed="rId92"/>
                          <a:stretch>
                            <a:fillRect/>
                          </a:stretch>
                        </pic:blipFill>
                        <pic:spPr>
                          <a:xfrm>
                            <a:off x="0" y="0"/>
                            <a:ext cx="1484575" cy="896347"/>
                          </a:xfrm>
                          <a:prstGeom prst="rect">
                            <a:avLst/>
                          </a:prstGeom>
                        </pic:spPr>
                      </pic:pic>
                    </a:graphicData>
                  </a:graphic>
                </wp:inline>
              </w:drawing>
            </w:r>
          </w:p>
          <w:p w:rsidR="00D66171" w:rsidP="69184C56" w:rsidRDefault="54E6FB28" w14:paraId="2FC156CA" w14:textId="77777777">
            <w:r>
              <w:rPr>
                <w:noProof/>
              </w:rPr>
              <w:drawing>
                <wp:inline distT="0" distB="0" distL="0" distR="0" wp14:anchorId="5201BECC" wp14:editId="13728BD1">
                  <wp:extent cx="1228725" cy="1548574"/>
                  <wp:effectExtent l="0" t="0" r="0" b="0"/>
                  <wp:docPr id="1072217014" name="Picture 107221701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3" cstate="print">
                            <a:extLst>
                              <a:ext uri="{28A0092B-C50C-407E-A947-70E740481C1C}">
                                <a14:useLocalDpi xmlns:a14="http://schemas.microsoft.com/office/drawing/2010/main" val="0"/>
                              </a:ext>
                            </a:extLst>
                          </a:blip>
                          <a:srcRect r="41686"/>
                          <a:stretch/>
                        </pic:blipFill>
                        <pic:spPr bwMode="auto">
                          <a:xfrm>
                            <a:off x="0" y="0"/>
                            <a:ext cx="1232578" cy="1553429"/>
                          </a:xfrm>
                          <a:prstGeom prst="rect">
                            <a:avLst/>
                          </a:prstGeom>
                          <a:ln>
                            <a:noFill/>
                          </a:ln>
                          <a:extLst>
                            <a:ext uri="{53640926-AAD7-44D8-BBD7-CCE9431645EC}">
                              <a14:shadowObscured xmlns:a14="http://schemas.microsoft.com/office/drawing/2010/main"/>
                            </a:ext>
                          </a:extLst>
                        </pic:spPr>
                      </pic:pic>
                    </a:graphicData>
                  </a:graphic>
                </wp:inline>
              </w:drawing>
            </w:r>
          </w:p>
          <w:p w:rsidR="00D66171" w:rsidP="00D66171" w:rsidRDefault="0007328E" w14:paraId="66C8323C" w14:textId="2EC94DA6">
            <w:r>
              <w:rPr>
                <w:noProof/>
              </w:rPr>
              <w:drawing>
                <wp:inline distT="0" distB="0" distL="0" distR="0" wp14:anchorId="7BB4A01C" wp14:editId="00EEC867">
                  <wp:extent cx="1828800" cy="796801"/>
                  <wp:effectExtent l="0" t="0" r="0" b="3810"/>
                  <wp:docPr id="1705626784" name="Picture 1705626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26784" name=""/>
                          <pic:cNvPicPr/>
                        </pic:nvPicPr>
                        <pic:blipFill>
                          <a:blip r:embed="rId94"/>
                          <a:stretch>
                            <a:fillRect/>
                          </a:stretch>
                        </pic:blipFill>
                        <pic:spPr>
                          <a:xfrm>
                            <a:off x="0" y="0"/>
                            <a:ext cx="1839851" cy="801616"/>
                          </a:xfrm>
                          <a:prstGeom prst="rect">
                            <a:avLst/>
                          </a:prstGeom>
                        </pic:spPr>
                      </pic:pic>
                    </a:graphicData>
                  </a:graphic>
                </wp:inline>
              </w:drawing>
            </w:r>
          </w:p>
        </w:tc>
        <w:tc>
          <w:tcPr>
            <w:tcW w:w="2764" w:type="dxa"/>
          </w:tcPr>
          <w:p w:rsidR="00D66171" w:rsidP="00CF39F5" w:rsidRDefault="00D66171" w14:paraId="25D1F45F" w14:textId="77777777">
            <w:pPr>
              <w:pStyle w:val="ListParagraph"/>
              <w:numPr>
                <w:ilvl w:val="5"/>
                <w:numId w:val="49"/>
              </w:numPr>
            </w:pPr>
            <w:r>
              <w:t>Delegating tasks</w:t>
            </w:r>
          </w:p>
          <w:p w:rsidR="00D66171" w:rsidP="00CF39F5" w:rsidRDefault="00D66171" w14:paraId="293C0575" w14:textId="0298A47A">
            <w:pPr>
              <w:pStyle w:val="ListParagraph"/>
              <w:numPr>
                <w:ilvl w:val="5"/>
                <w:numId w:val="49"/>
              </w:numPr>
            </w:pPr>
            <w:r>
              <w:t>Actively engaging with members</w:t>
            </w:r>
          </w:p>
        </w:tc>
        <w:tc>
          <w:tcPr>
            <w:tcW w:w="3514" w:type="dxa"/>
          </w:tcPr>
          <w:p w:rsidR="00D66171" w:rsidP="00CF39F5" w:rsidRDefault="00D66171" w14:paraId="34EA8622" w14:textId="77777777">
            <w:pPr>
              <w:pStyle w:val="ListParagraph"/>
              <w:numPr>
                <w:ilvl w:val="0"/>
                <w:numId w:val="50"/>
              </w:numPr>
            </w:pPr>
            <w:r>
              <w:t>Contribution to the document</w:t>
            </w:r>
          </w:p>
          <w:p w:rsidR="00D66171" w:rsidP="00CF39F5" w:rsidRDefault="00D66171" w14:paraId="7EAA354A" w14:textId="24288778">
            <w:pPr>
              <w:pStyle w:val="ListParagraph"/>
              <w:numPr>
                <w:ilvl w:val="0"/>
                <w:numId w:val="50"/>
              </w:numPr>
            </w:pPr>
            <w:r>
              <w:t>Active communication of completed tasks that were assigned</w:t>
            </w:r>
          </w:p>
        </w:tc>
      </w:tr>
    </w:tbl>
    <w:p w:rsidR="2BEE7D56" w:rsidRDefault="2BEE7D56" w14:paraId="169C2F69" w14:textId="291DC53F">
      <w:r>
        <w:rPr>
          <w:noProof/>
        </w:rPr>
        <w:drawing>
          <wp:inline distT="0" distB="0" distL="0" distR="0" wp14:anchorId="6C9B3120" wp14:editId="49741AE1">
            <wp:extent cx="3593465" cy="1800860"/>
            <wp:effectExtent l="0" t="0" r="6985" b="8890"/>
            <wp:docPr id="1422069895" name="Picture 1422069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64332"/>
                    <pic:cNvPicPr/>
                  </pic:nvPicPr>
                  <pic:blipFill>
                    <a:blip r:embed="rId95">
                      <a:extLst>
                        <a:ext uri="{28A0092B-C50C-407E-A947-70E740481C1C}">
                          <a14:useLocalDpi xmlns:a14="http://schemas.microsoft.com/office/drawing/2010/main" val="0"/>
                        </a:ext>
                      </a:extLst>
                    </a:blip>
                    <a:stretch>
                      <a:fillRect/>
                    </a:stretch>
                  </pic:blipFill>
                  <pic:spPr>
                    <a:xfrm>
                      <a:off x="0" y="0"/>
                      <a:ext cx="3593465" cy="1800860"/>
                    </a:xfrm>
                    <a:prstGeom prst="rect">
                      <a:avLst/>
                    </a:prstGeom>
                  </pic:spPr>
                </pic:pic>
              </a:graphicData>
            </a:graphic>
          </wp:inline>
        </w:drawing>
      </w:r>
      <w:r>
        <w:rPr>
          <w:noProof/>
        </w:rPr>
        <w:drawing>
          <wp:inline distT="0" distB="0" distL="0" distR="0" wp14:anchorId="3344404D" wp14:editId="3453E2A3">
            <wp:extent cx="3295650" cy="1581150"/>
            <wp:effectExtent l="0" t="0" r="0" b="0"/>
            <wp:docPr id="960741298" name="Picture 96074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94413"/>
                    <pic:cNvPicPr/>
                  </pic:nvPicPr>
                  <pic:blipFill>
                    <a:blip r:embed="rId96">
                      <a:extLst>
                        <a:ext uri="{28A0092B-C50C-407E-A947-70E740481C1C}">
                          <a14:useLocalDpi xmlns:a14="http://schemas.microsoft.com/office/drawing/2010/main" val="0"/>
                        </a:ext>
                      </a:extLst>
                    </a:blip>
                    <a:stretch>
                      <a:fillRect/>
                    </a:stretch>
                  </pic:blipFill>
                  <pic:spPr>
                    <a:xfrm>
                      <a:off x="0" y="0"/>
                      <a:ext cx="3295650" cy="1581150"/>
                    </a:xfrm>
                    <a:prstGeom prst="rect">
                      <a:avLst/>
                    </a:prstGeom>
                  </pic:spPr>
                </pic:pic>
              </a:graphicData>
            </a:graphic>
          </wp:inline>
        </w:drawing>
      </w:r>
    </w:p>
    <w:p w:rsidR="12408443" w:rsidP="12408443" w:rsidRDefault="12408443" w14:paraId="4BF34BFC" w14:textId="045E4A69">
      <w:pPr>
        <w:rPr>
          <w:b/>
          <w:bCs/>
        </w:rPr>
      </w:pPr>
    </w:p>
    <w:p w:rsidR="203599FB" w:rsidP="203599FB" w:rsidRDefault="203599FB" w14:paraId="25765F21" w14:textId="1460B010"/>
    <w:p w:rsidR="001078E4" w:rsidP="001078E4" w:rsidRDefault="001078E4" w14:paraId="370C0929" w14:textId="77777777"/>
    <w:p w:rsidR="00A91771" w:rsidP="001078E4" w:rsidRDefault="00A91771" w14:paraId="6FB3EB18" w14:textId="1370C574">
      <w:r>
        <w:br w:type="page"/>
      </w:r>
    </w:p>
    <w:p w:rsidR="00A91771" w:rsidP="00A91771" w:rsidRDefault="00A91771" w14:paraId="0D82BD9D" w14:textId="77777777">
      <w:pPr>
        <w:spacing w:before="60" w:after="60"/>
        <w:rPr>
          <w:b/>
          <w:sz w:val="32"/>
        </w:rPr>
      </w:pPr>
      <w:r>
        <w:rPr>
          <w:sz w:val="32"/>
        </w:rPr>
        <w:t xml:space="preserve">Section C </w:t>
      </w:r>
      <w:r>
        <w:rPr>
          <w:b/>
          <w:sz w:val="32"/>
        </w:rPr>
        <w:t xml:space="preserve">– Feedback to Student </w:t>
      </w:r>
    </w:p>
    <w:p w:rsidR="00A91771" w:rsidP="00A91771" w:rsidRDefault="00A91771" w14:paraId="6BB0D93E" w14:textId="77777777">
      <w:pPr>
        <w:spacing w:before="60" w:after="60"/>
        <w:rPr>
          <w:sz w:val="24"/>
        </w:rPr>
      </w:pPr>
    </w:p>
    <w:tbl>
      <w:tblPr>
        <w:tblStyle w:val="TableGrid"/>
        <w:tblW w:w="10485" w:type="dxa"/>
        <w:tblLook w:val="04A0" w:firstRow="1" w:lastRow="0" w:firstColumn="1" w:lastColumn="0" w:noHBand="0" w:noVBand="1"/>
      </w:tblPr>
      <w:tblGrid>
        <w:gridCol w:w="4539"/>
        <w:gridCol w:w="2657"/>
        <w:gridCol w:w="911"/>
        <w:gridCol w:w="2378"/>
      </w:tblGrid>
      <w:tr w:rsidR="00A91771" w:rsidTr="00A91771" w14:paraId="0784F954" w14:textId="77777777">
        <w:trPr>
          <w:trHeight w:val="260"/>
        </w:trPr>
        <w:tc>
          <w:tcPr>
            <w:tcW w:w="7196"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hideMark/>
          </w:tcPr>
          <w:p w:rsidR="00A91771" w:rsidRDefault="00A91771" w14:paraId="7A8B1BFA" w14:textId="77777777">
            <w:pPr>
              <w:spacing w:before="60" w:after="60"/>
              <w:rPr>
                <w:b/>
                <w:i/>
                <w:color w:val="E36C0A" w:themeColor="accent6" w:themeShade="BF"/>
                <w:szCs w:val="20"/>
              </w:rPr>
            </w:pPr>
            <w:r>
              <w:rPr>
                <w:b/>
                <w:szCs w:val="20"/>
              </w:rPr>
              <w:t>Has the student successfully completed the task?</w:t>
            </w:r>
          </w:p>
        </w:tc>
        <w:tc>
          <w:tcPr>
            <w:tcW w:w="3289"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hideMark/>
          </w:tcPr>
          <w:p w:rsidR="00A91771" w:rsidRDefault="00A91771" w14:paraId="45BD3AC9" w14:textId="77777777">
            <w:pPr>
              <w:spacing w:before="60" w:after="60"/>
              <w:rPr>
                <w:color w:val="E36C0A" w:themeColor="accent6" w:themeShade="BF"/>
                <w:szCs w:val="20"/>
              </w:rPr>
            </w:pPr>
            <w:r>
              <w:rPr>
                <w:szCs w:val="20"/>
              </w:rPr>
              <w:t xml:space="preserve">   Yes              No</w:t>
            </w:r>
          </w:p>
        </w:tc>
      </w:tr>
      <w:tr w:rsidR="00A91771" w:rsidTr="00A91771" w14:paraId="25CBD3F7" w14:textId="77777777">
        <w:tc>
          <w:tcPr>
            <w:tcW w:w="7196" w:type="dxa"/>
            <w:gridSpan w:val="2"/>
            <w:tcBorders>
              <w:top w:val="single" w:color="auto" w:sz="4" w:space="0"/>
              <w:left w:val="single" w:color="auto" w:sz="4" w:space="0"/>
              <w:bottom w:val="single" w:color="auto" w:sz="4" w:space="0"/>
              <w:right w:val="single" w:color="auto" w:sz="4" w:space="0"/>
            </w:tcBorders>
          </w:tcPr>
          <w:p w:rsidR="00A91771" w:rsidRDefault="00A91771" w14:paraId="135DC9DC" w14:textId="77777777">
            <w:pPr>
              <w:spacing w:before="60" w:after="60"/>
              <w:rPr>
                <w:i/>
                <w:color w:val="E36C0A" w:themeColor="accent6" w:themeShade="BF"/>
                <w:szCs w:val="20"/>
              </w:rPr>
            </w:pPr>
          </w:p>
        </w:tc>
        <w:tc>
          <w:tcPr>
            <w:tcW w:w="911" w:type="dxa"/>
            <w:tcBorders>
              <w:top w:val="single" w:color="auto" w:sz="4" w:space="0"/>
              <w:left w:val="single" w:color="auto" w:sz="4" w:space="0"/>
              <w:bottom w:val="single" w:color="auto" w:sz="4" w:space="0"/>
              <w:right w:val="single" w:color="auto" w:sz="4" w:space="0"/>
            </w:tcBorders>
          </w:tcPr>
          <w:p w:rsidR="00A91771" w:rsidRDefault="00A91771" w14:paraId="1015B532" w14:textId="77777777">
            <w:pPr>
              <w:spacing w:before="60" w:after="60"/>
              <w:rPr>
                <w:i/>
                <w:color w:val="E36C0A" w:themeColor="accent6" w:themeShade="BF"/>
                <w:szCs w:val="20"/>
              </w:rPr>
            </w:pPr>
          </w:p>
        </w:tc>
        <w:tc>
          <w:tcPr>
            <w:tcW w:w="2378" w:type="dxa"/>
            <w:tcBorders>
              <w:top w:val="single" w:color="auto" w:sz="4" w:space="0"/>
              <w:left w:val="single" w:color="auto" w:sz="4" w:space="0"/>
              <w:bottom w:val="single" w:color="auto" w:sz="4" w:space="0"/>
              <w:right w:val="single" w:color="auto" w:sz="4" w:space="0"/>
            </w:tcBorders>
          </w:tcPr>
          <w:p w:rsidR="00A91771" w:rsidRDefault="00A91771" w14:paraId="2BD50274" w14:textId="77777777">
            <w:pPr>
              <w:spacing w:before="60" w:after="60"/>
              <w:rPr>
                <w:i/>
                <w:color w:val="E36C0A" w:themeColor="accent6" w:themeShade="BF"/>
                <w:szCs w:val="20"/>
              </w:rPr>
            </w:pPr>
          </w:p>
        </w:tc>
      </w:tr>
      <w:tr w:rsidR="00A91771" w:rsidTr="00A91771" w14:paraId="13DFE573" w14:textId="77777777">
        <w:trPr>
          <w:trHeight w:val="836"/>
        </w:trPr>
        <w:tc>
          <w:tcPr>
            <w:tcW w:w="10485"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00A91771" w:rsidRDefault="00A91771" w14:paraId="178F6A92" w14:textId="77777777">
            <w:pPr>
              <w:spacing w:before="60" w:after="60"/>
              <w:rPr>
                <w:b/>
                <w:szCs w:val="20"/>
              </w:rPr>
            </w:pPr>
            <w:r>
              <w:rPr>
                <w:b/>
                <w:szCs w:val="20"/>
              </w:rPr>
              <w:t>Feedback to student:</w:t>
            </w:r>
          </w:p>
          <w:p w:rsidR="00A91771" w:rsidRDefault="00A91771" w14:paraId="73F83396" w14:textId="77777777">
            <w:pPr>
              <w:spacing w:before="60" w:after="60"/>
              <w:rPr>
                <w:b/>
                <w:szCs w:val="20"/>
              </w:rPr>
            </w:pPr>
          </w:p>
        </w:tc>
      </w:tr>
      <w:tr w:rsidR="00A91771" w:rsidTr="00A91771" w14:paraId="0AAE749C" w14:textId="77777777">
        <w:trPr>
          <w:trHeight w:val="3357"/>
        </w:trPr>
        <w:tc>
          <w:tcPr>
            <w:tcW w:w="10485" w:type="dxa"/>
            <w:gridSpan w:val="4"/>
            <w:tcBorders>
              <w:top w:val="single" w:color="auto" w:sz="4" w:space="0"/>
              <w:left w:val="single" w:color="auto" w:sz="4" w:space="0"/>
              <w:bottom w:val="single" w:color="auto" w:sz="4" w:space="0"/>
              <w:right w:val="single" w:color="auto" w:sz="4" w:space="0"/>
            </w:tcBorders>
          </w:tcPr>
          <w:p w:rsidR="00A91771" w:rsidRDefault="00A91771" w14:paraId="0F722C3F" w14:textId="77777777">
            <w:pPr>
              <w:spacing w:before="60" w:after="60"/>
              <w:ind w:left="720"/>
              <w:rPr>
                <w:color w:val="000000" w:themeColor="text1"/>
                <w:szCs w:val="20"/>
              </w:rPr>
            </w:pPr>
          </w:p>
          <w:p w:rsidR="00A91771" w:rsidRDefault="00A91771" w14:paraId="2A181A98" w14:textId="77777777">
            <w:pPr>
              <w:spacing w:before="60" w:after="60"/>
              <w:ind w:left="720"/>
              <w:rPr>
                <w:color w:val="000000" w:themeColor="text1"/>
                <w:szCs w:val="20"/>
              </w:rPr>
            </w:pPr>
          </w:p>
          <w:p w:rsidR="00A91771" w:rsidRDefault="00A91771" w14:paraId="79C10B69" w14:textId="77777777">
            <w:pPr>
              <w:spacing w:before="60" w:after="60"/>
              <w:ind w:left="720"/>
              <w:rPr>
                <w:color w:val="000000" w:themeColor="text1"/>
                <w:szCs w:val="20"/>
              </w:rPr>
            </w:pPr>
          </w:p>
          <w:p w:rsidR="00A91771" w:rsidRDefault="00A91771" w14:paraId="7DDFC54F" w14:textId="77777777">
            <w:pPr>
              <w:spacing w:before="60" w:after="60"/>
              <w:ind w:left="720"/>
              <w:rPr>
                <w:color w:val="000000" w:themeColor="text1"/>
                <w:szCs w:val="20"/>
              </w:rPr>
            </w:pPr>
          </w:p>
          <w:p w:rsidR="00A91771" w:rsidRDefault="00A91771" w14:paraId="0CA165CF" w14:textId="77777777">
            <w:pPr>
              <w:spacing w:before="60" w:after="60"/>
              <w:ind w:left="720"/>
              <w:rPr>
                <w:color w:val="000000" w:themeColor="text1"/>
                <w:szCs w:val="20"/>
              </w:rPr>
            </w:pPr>
          </w:p>
          <w:p w:rsidR="00A91771" w:rsidRDefault="00A91771" w14:paraId="26CB5E4A" w14:textId="77777777">
            <w:pPr>
              <w:spacing w:before="60" w:after="60"/>
              <w:ind w:left="720"/>
              <w:rPr>
                <w:color w:val="000000" w:themeColor="text1"/>
                <w:szCs w:val="20"/>
              </w:rPr>
            </w:pPr>
          </w:p>
          <w:p w:rsidR="00A91771" w:rsidRDefault="00A91771" w14:paraId="62ECF72D" w14:textId="77777777">
            <w:pPr>
              <w:spacing w:before="60" w:after="60"/>
              <w:ind w:left="720"/>
              <w:rPr>
                <w:color w:val="000000" w:themeColor="text1"/>
                <w:szCs w:val="20"/>
              </w:rPr>
            </w:pPr>
          </w:p>
          <w:p w:rsidR="00A91771" w:rsidRDefault="00A91771" w14:paraId="37D35F53" w14:textId="77777777">
            <w:pPr>
              <w:spacing w:before="60" w:after="60"/>
              <w:ind w:left="720"/>
              <w:rPr>
                <w:color w:val="000000" w:themeColor="text1"/>
                <w:szCs w:val="20"/>
              </w:rPr>
            </w:pPr>
          </w:p>
          <w:p w:rsidR="00A91771" w:rsidRDefault="00A91771" w14:paraId="42FCD529" w14:textId="77777777">
            <w:pPr>
              <w:spacing w:before="60" w:after="60"/>
              <w:ind w:left="720"/>
              <w:rPr>
                <w:color w:val="000000" w:themeColor="text1"/>
                <w:szCs w:val="20"/>
              </w:rPr>
            </w:pPr>
          </w:p>
          <w:p w:rsidR="00A91771" w:rsidRDefault="00A91771" w14:paraId="788A4FD8" w14:textId="77777777">
            <w:pPr>
              <w:spacing w:before="60" w:after="60"/>
              <w:ind w:left="720"/>
              <w:rPr>
                <w:color w:val="000000" w:themeColor="text1"/>
                <w:szCs w:val="20"/>
              </w:rPr>
            </w:pPr>
          </w:p>
          <w:p w:rsidR="00A91771" w:rsidRDefault="00A91771" w14:paraId="6D261C62" w14:textId="77777777">
            <w:pPr>
              <w:spacing w:before="60" w:after="60"/>
              <w:ind w:left="720"/>
              <w:rPr>
                <w:color w:val="000000" w:themeColor="text1"/>
                <w:szCs w:val="20"/>
              </w:rPr>
            </w:pPr>
          </w:p>
          <w:p w:rsidR="00A91771" w:rsidRDefault="00A91771" w14:paraId="6A1BD2CF" w14:textId="77777777">
            <w:pPr>
              <w:spacing w:before="60" w:after="60"/>
              <w:ind w:left="720"/>
              <w:rPr>
                <w:color w:val="000000" w:themeColor="text1"/>
                <w:szCs w:val="20"/>
              </w:rPr>
            </w:pPr>
          </w:p>
          <w:p w:rsidR="00A91771" w:rsidRDefault="00A91771" w14:paraId="48734F1A" w14:textId="77777777">
            <w:pPr>
              <w:spacing w:before="60" w:after="60"/>
              <w:ind w:left="720"/>
              <w:rPr>
                <w:color w:val="000000" w:themeColor="text1"/>
                <w:szCs w:val="20"/>
              </w:rPr>
            </w:pPr>
          </w:p>
        </w:tc>
      </w:tr>
      <w:tr w:rsidR="00A91771" w:rsidTr="00A91771" w14:paraId="6727C629" w14:textId="77777777">
        <w:trPr>
          <w:trHeight w:val="23"/>
        </w:trPr>
        <w:tc>
          <w:tcPr>
            <w:tcW w:w="4539" w:type="dxa"/>
            <w:tcBorders>
              <w:top w:val="single" w:color="auto" w:sz="4" w:space="0"/>
              <w:left w:val="single" w:color="auto" w:sz="4" w:space="0"/>
              <w:bottom w:val="single" w:color="auto" w:sz="4" w:space="0"/>
              <w:right w:val="single" w:color="auto" w:sz="4" w:space="0"/>
            </w:tcBorders>
            <w:hideMark/>
          </w:tcPr>
          <w:p w:rsidR="00A91771" w:rsidRDefault="00A91771" w14:paraId="61BC482E" w14:textId="77777777">
            <w:pPr>
              <w:spacing w:before="60" w:after="60"/>
              <w:rPr>
                <w:b/>
                <w:color w:val="000000" w:themeColor="text1"/>
                <w:szCs w:val="20"/>
              </w:rPr>
            </w:pPr>
            <w:r>
              <w:rPr>
                <w:b/>
                <w:color w:val="000000" w:themeColor="text1"/>
                <w:szCs w:val="20"/>
              </w:rPr>
              <w:t>Assessor Name</w:t>
            </w:r>
          </w:p>
        </w:tc>
        <w:tc>
          <w:tcPr>
            <w:tcW w:w="5946" w:type="dxa"/>
            <w:gridSpan w:val="3"/>
            <w:tcBorders>
              <w:top w:val="single" w:color="auto" w:sz="4" w:space="0"/>
              <w:left w:val="single" w:color="auto" w:sz="4" w:space="0"/>
              <w:bottom w:val="single" w:color="auto" w:sz="4" w:space="0"/>
              <w:right w:val="single" w:color="auto" w:sz="4" w:space="0"/>
            </w:tcBorders>
          </w:tcPr>
          <w:p w:rsidR="00A91771" w:rsidRDefault="00A91771" w14:paraId="0F29FFCE" w14:textId="77777777">
            <w:pPr>
              <w:spacing w:before="60" w:after="60"/>
              <w:rPr>
                <w:b/>
                <w:color w:val="000000" w:themeColor="text1"/>
                <w:szCs w:val="20"/>
              </w:rPr>
            </w:pPr>
            <w:r>
              <w:rPr>
                <w:b/>
                <w:color w:val="000000" w:themeColor="text1"/>
                <w:szCs w:val="20"/>
              </w:rPr>
              <w:t>Date</w:t>
            </w:r>
          </w:p>
          <w:p w:rsidR="00A91771" w:rsidRDefault="00A91771" w14:paraId="5947354F" w14:textId="77777777">
            <w:pPr>
              <w:spacing w:before="60" w:after="60"/>
              <w:rPr>
                <w:color w:val="000000" w:themeColor="text1"/>
                <w:szCs w:val="20"/>
              </w:rPr>
            </w:pPr>
          </w:p>
          <w:p w:rsidR="00A91771" w:rsidRDefault="00A91771" w14:paraId="1BD50FBD" w14:textId="77777777">
            <w:pPr>
              <w:spacing w:before="60" w:after="60"/>
              <w:rPr>
                <w:color w:val="000000" w:themeColor="text1"/>
                <w:szCs w:val="20"/>
              </w:rPr>
            </w:pPr>
          </w:p>
          <w:p w:rsidR="00A91771" w:rsidRDefault="00A91771" w14:paraId="57C978AF" w14:textId="77777777">
            <w:pPr>
              <w:spacing w:before="60" w:after="60"/>
              <w:rPr>
                <w:color w:val="000000" w:themeColor="text1"/>
                <w:szCs w:val="20"/>
              </w:rPr>
            </w:pPr>
          </w:p>
        </w:tc>
      </w:tr>
    </w:tbl>
    <w:p w:rsidR="00A91771" w:rsidP="00A91771" w:rsidRDefault="00A91771" w14:paraId="7BEA0502" w14:textId="77777777">
      <w:pPr>
        <w:rPr>
          <w:rFonts w:cstheme="minorHAnsi"/>
          <w:sz w:val="28"/>
          <w:szCs w:val="28"/>
        </w:rPr>
      </w:pPr>
    </w:p>
    <w:p w:rsidRPr="0068380A" w:rsidR="00A91771" w:rsidP="0068380A" w:rsidRDefault="00A91771" w14:paraId="4472EB84" w14:textId="77777777"/>
    <w:sectPr w:rsidRPr="0068380A" w:rsidR="00A91771" w:rsidSect="00F119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62452" w:rsidP="00F11921" w:rsidRDefault="00062452" w14:paraId="40830A10" w14:textId="77777777">
      <w:pPr>
        <w:spacing w:after="0" w:line="240" w:lineRule="auto"/>
      </w:pPr>
      <w:r>
        <w:separator/>
      </w:r>
    </w:p>
  </w:endnote>
  <w:endnote w:type="continuationSeparator" w:id="0">
    <w:p w:rsidR="00062452" w:rsidP="00F11921" w:rsidRDefault="00062452" w14:paraId="0E5CF4B2" w14:textId="77777777">
      <w:pPr>
        <w:spacing w:after="0" w:line="240" w:lineRule="auto"/>
      </w:pPr>
      <w:r>
        <w:continuationSeparator/>
      </w:r>
    </w:p>
  </w:endnote>
  <w:endnote w:type="continuationNotice" w:id="1">
    <w:p w:rsidR="00062452" w:rsidRDefault="00062452" w14:paraId="465A8CB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 2">
    <w:altName w:val="Webdings"/>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CC152D" w:rsidR="00250123" w:rsidP="008B324C" w:rsidRDefault="00250123" w14:paraId="13AE9EC5" w14:textId="3B236CA1">
    <w:pPr>
      <w:pStyle w:val="Footer"/>
      <w:rPr>
        <w:b/>
        <w:color w:val="4D8D4D"/>
        <w:sz w:val="16"/>
        <w:szCs w:val="16"/>
        <w:lang w:val="en-US"/>
      </w:rPr>
    </w:pPr>
    <w:r w:rsidRPr="00CC152D">
      <w:rPr>
        <w:b/>
        <w:color w:val="4D8D4D"/>
        <w:sz w:val="16"/>
        <w:szCs w:val="16"/>
        <w:lang w:val="en-US"/>
      </w:rPr>
      <w:t xml:space="preserve">[ </w:t>
    </w:r>
    <w:r w:rsidRPr="00CC152D">
      <w:rPr>
        <w:b/>
        <w:i/>
        <w:color w:val="4D8D4D"/>
        <w:sz w:val="16"/>
        <w:szCs w:val="16"/>
        <w:lang w:val="en-US"/>
      </w:rPr>
      <w:t xml:space="preserve">     </w:t>
    </w:r>
    <w:r w:rsidRPr="00CC152D" w:rsidR="006C75A7">
      <w:rPr>
        <w:b/>
        <w:i/>
        <w:color w:val="4D8D4D"/>
        <w:sz w:val="16"/>
        <w:szCs w:val="16"/>
        <w:lang w:val="en-US"/>
      </w:rPr>
      <w:t>Industry Project Documentation</w:t>
    </w:r>
    <w:r w:rsidRPr="00CC152D">
      <w:rPr>
        <w:b/>
        <w:i/>
        <w:color w:val="4D8D4D"/>
        <w:sz w:val="16"/>
        <w:szCs w:val="16"/>
        <w:lang w:val="en-US"/>
      </w:rPr>
      <w:t xml:space="preserve">      </w:t>
    </w:r>
    <w:proofErr w:type="gramStart"/>
    <w:r w:rsidRPr="00CC152D">
      <w:rPr>
        <w:b/>
        <w:i/>
        <w:color w:val="4D8D4D"/>
        <w:sz w:val="16"/>
        <w:szCs w:val="16"/>
        <w:lang w:val="en-US"/>
      </w:rPr>
      <w:t xml:space="preserve">  </w:t>
    </w:r>
    <w:r w:rsidRPr="00CC152D">
      <w:rPr>
        <w:b/>
        <w:color w:val="4D8D4D"/>
        <w:sz w:val="16"/>
        <w:szCs w:val="16"/>
        <w:lang w:val="en-US"/>
      </w:rPr>
      <w:t>]</w:t>
    </w:r>
    <w:proofErr w:type="gramEnd"/>
    <w:r w:rsidRPr="00CC152D">
      <w:rPr>
        <w:b/>
        <w:color w:val="4D8D4D"/>
        <w:sz w:val="16"/>
        <w:szCs w:val="16"/>
        <w:lang w:val="en-US"/>
      </w:rPr>
      <w:t xml:space="preserve">          </w:t>
    </w:r>
    <w:r w:rsidRPr="00CC152D">
      <w:rPr>
        <w:b/>
        <w:color w:val="4D8D4D"/>
        <w:sz w:val="16"/>
        <w:szCs w:val="16"/>
        <w:lang w:val="en-US"/>
      </w:rPr>
      <w:tab/>
    </w:r>
    <w:r w:rsidRPr="00CC152D">
      <w:rPr>
        <w:b/>
        <w:color w:val="4D8D4D"/>
        <w:sz w:val="16"/>
        <w:szCs w:val="16"/>
        <w:lang w:val="en-US"/>
      </w:rPr>
      <w:t xml:space="preserve">    [    </w:t>
    </w:r>
    <w:r w:rsidRPr="00CC152D" w:rsidR="006C75A7">
      <w:rPr>
        <w:b/>
        <w:color w:val="4D8D4D"/>
        <w:sz w:val="16"/>
        <w:szCs w:val="16"/>
        <w:lang w:val="en-US"/>
      </w:rPr>
      <w:t xml:space="preserve"> 1 </w:t>
    </w:r>
    <w:r w:rsidRPr="00CC152D">
      <w:rPr>
        <w:b/>
        <w:i/>
        <w:color w:val="4D8D4D"/>
        <w:sz w:val="16"/>
        <w:szCs w:val="16"/>
        <w:lang w:val="en-US"/>
      </w:rPr>
      <w:t>of</w:t>
    </w:r>
    <w:r w:rsidRPr="00CC152D" w:rsidR="006C75A7">
      <w:rPr>
        <w:b/>
        <w:i/>
        <w:color w:val="4D8D4D"/>
        <w:sz w:val="16"/>
        <w:szCs w:val="16"/>
        <w:lang w:val="en-US"/>
      </w:rPr>
      <w:t xml:space="preserve"> 2</w:t>
    </w:r>
    <w:r w:rsidRPr="00CC152D">
      <w:rPr>
        <w:b/>
        <w:color w:val="4D8D4D"/>
        <w:sz w:val="16"/>
        <w:szCs w:val="16"/>
        <w:lang w:val="en-US"/>
      </w:rPr>
      <w:t xml:space="preserve">    ]    </w:t>
    </w:r>
    <w:r w:rsidRPr="00CC152D">
      <w:rPr>
        <w:b/>
        <w:color w:val="4D8D4D"/>
        <w:sz w:val="16"/>
        <w:szCs w:val="16"/>
        <w:lang w:val="en-US"/>
      </w:rPr>
      <w:tab/>
    </w:r>
    <w:r w:rsidR="00CC152D">
      <w:rPr>
        <w:b/>
        <w:color w:val="4D8D4D"/>
        <w:sz w:val="16"/>
        <w:szCs w:val="16"/>
        <w:lang w:val="en-US"/>
      </w:rPr>
      <w:tab/>
    </w:r>
    <w:r w:rsidRPr="00CC152D">
      <w:rPr>
        <w:b/>
        <w:color w:val="4D8D4D"/>
        <w:sz w:val="16"/>
        <w:szCs w:val="16"/>
        <w:lang w:val="en-US"/>
      </w:rPr>
      <w:t xml:space="preserve">  [</w:t>
    </w:r>
    <w:r w:rsidRPr="00CC152D" w:rsidR="00424E5D">
      <w:rPr>
        <w:b/>
        <w:i/>
        <w:color w:val="4D8D4D"/>
        <w:sz w:val="16"/>
        <w:szCs w:val="16"/>
        <w:lang w:val="en-US"/>
      </w:rPr>
      <w:t>August 2022</w:t>
    </w:r>
    <w:r w:rsidRPr="00CC152D">
      <w:rPr>
        <w:b/>
        <w:color w:val="4D8D4D"/>
        <w:sz w:val="16"/>
        <w:szCs w:val="16"/>
        <w:lang w:val="en-US"/>
      </w:rPr>
      <w:t xml:space="preserve">  ]</w:t>
    </w:r>
  </w:p>
  <w:p w:rsidR="00250123" w:rsidP="008B324C" w:rsidRDefault="00CC152D" w14:paraId="2D0DAFFA" w14:textId="279DA012">
    <w:pPr>
      <w:pStyle w:val="Footer"/>
    </w:pPr>
    <w:r>
      <w:rPr>
        <w:sz w:val="16"/>
        <w:szCs w:val="16"/>
      </w:rPr>
      <w:t>Student</w:t>
    </w:r>
    <w:r w:rsidRPr="00EA5AA5" w:rsidR="00250123">
      <w:rPr>
        <w:sz w:val="16"/>
        <w:szCs w:val="16"/>
      </w:rPr>
      <w:t xml:space="preserve"> </w:t>
    </w:r>
    <w:r w:rsidR="00250123">
      <w:rPr>
        <w:sz w:val="16"/>
        <w:szCs w:val="16"/>
      </w:rPr>
      <w:t>product</w:t>
    </w:r>
    <w:r w:rsidRPr="00EA5AA5" w:rsidR="00250123">
      <w:rPr>
        <w:sz w:val="16"/>
        <w:szCs w:val="16"/>
      </w:rPr>
      <w:t xml:space="preserve"> assessment task</w:t>
    </w:r>
    <w:r w:rsidR="00250123">
      <w:t xml:space="preserve"> </w:t>
    </w:r>
    <w:sdt>
      <w:sdtPr>
        <w:rPr>
          <w:color w:val="2B579A"/>
          <w:sz w:val="16"/>
          <w:szCs w:val="16"/>
          <w:shd w:val="clear" w:color="auto" w:fill="E6E6E6"/>
        </w:rPr>
        <w:id w:val="440268065"/>
      </w:sdtPr>
      <w:sdtEndPr>
        <w:rPr>
          <w:sz w:val="22"/>
          <w:szCs w:val="22"/>
        </w:rPr>
      </w:sdtEndPr>
      <w:sdtContent>
        <w:r w:rsidRPr="00EA5AA5" w:rsidR="00250123">
          <w:rPr>
            <w:sz w:val="16"/>
            <w:szCs w:val="16"/>
          </w:rPr>
          <w:t xml:space="preserve">© Content is subject to copyright, </w:t>
        </w:r>
        <w:r w:rsidRPr="00EA5AA5" w:rsidR="00250123">
          <w:rPr>
            <w:color w:val="FF0000"/>
            <w:sz w:val="16"/>
            <w:szCs w:val="16"/>
          </w:rPr>
          <w:t>RMIT University</w:t>
        </w:r>
        <w:r w:rsidR="00250123">
          <w:t xml:space="preserve"> </w:t>
        </w:r>
      </w:sdtContent>
    </w:sdt>
    <w:r w:rsidR="00250123">
      <w:tab/>
    </w:r>
    <w:sdt>
      <w:sdtPr>
        <w:rPr>
          <w:color w:val="2B579A"/>
          <w:shd w:val="clear" w:color="auto" w:fill="E6E6E6"/>
        </w:rPr>
        <w:id w:val="124591298"/>
        <w:lock w:val="contentLocked"/>
      </w:sdtPr>
      <w:sdtEndPr>
        <w:rPr>
          <w:color w:val="auto"/>
          <w:shd w:val="clear" w:color="auto" w:fill="auto"/>
        </w:rPr>
      </w:sdtEndPr>
      <w:sdtContent>
        <w:sdt>
          <w:sdtPr>
            <w:rPr>
              <w:color w:val="2B579A"/>
              <w:shd w:val="clear" w:color="auto" w:fill="E6E6E6"/>
            </w:rPr>
            <w:id w:val="-1994332995"/>
            <w:lock w:val="contentLocked"/>
            <w:showingPlcHdr/>
          </w:sdtPr>
          <w:sdtEndPr>
            <w:rPr>
              <w:color w:val="auto"/>
              <w:shd w:val="clear" w:color="auto" w:fill="auto"/>
            </w:rPr>
          </w:sdtEndPr>
          <w:sdtContent>
            <w:r w:rsidR="00250123">
              <w:t xml:space="preserve">     </w:t>
            </w:r>
          </w:sdtContent>
        </w:sdt>
      </w:sdtContent>
    </w:sdt>
  </w:p>
  <w:p w:rsidRPr="008C0AB4" w:rsidR="00250123" w:rsidP="008B324C" w:rsidRDefault="00250123" w14:paraId="0124DD72" w14:textId="6A34493F">
    <w:pPr>
      <w:tabs>
        <w:tab w:val="center" w:pos="4513"/>
        <w:tab w:val="right" w:pos="9026"/>
      </w:tabs>
      <w:spacing w:after="0" w:line="240" w:lineRule="auto"/>
      <w:rPr>
        <w:noProof/>
        <w:sz w:val="20"/>
        <w:szCs w:val="20"/>
      </w:rPr>
    </w:pPr>
    <w:r>
      <w:rPr>
        <w:color w:val="595959" w:themeColor="text1" w:themeTint="A6"/>
        <w:sz w:val="14"/>
        <w:szCs w:val="18"/>
      </w:rPr>
      <w:t xml:space="preserve">FINAL APPROVED – </w:t>
    </w:r>
    <w:r w:rsidR="00CC152D">
      <w:rPr>
        <w:color w:val="595959" w:themeColor="text1" w:themeTint="A6"/>
        <w:sz w:val="14"/>
        <w:szCs w:val="18"/>
      </w:rPr>
      <w:t>STUDENT</w:t>
    </w:r>
    <w:r>
      <w:rPr>
        <w:color w:val="595959" w:themeColor="text1" w:themeTint="A6"/>
        <w:sz w:val="14"/>
        <w:szCs w:val="18"/>
      </w:rPr>
      <w:t xml:space="preserve"> PRODUCT ASSESSMENT TASK TEMPLATE – June 2019_Version 2.0</w:t>
    </w:r>
    <w:r>
      <w:rPr>
        <w:noProof/>
        <w:sz w:val="20"/>
        <w:szCs w:val="20"/>
      </w:rPr>
      <w:tab/>
    </w:r>
    <w:r w:rsidR="00E96149">
      <w:rPr>
        <w:noProof/>
        <w:sz w:val="20"/>
        <w:szCs w:val="20"/>
      </w:rPr>
      <w:t xml:space="preserve">   </w:t>
    </w:r>
    <w:r w:rsidRPr="008C0AB4">
      <w:rPr>
        <w:sz w:val="20"/>
        <w:szCs w:val="20"/>
      </w:rPr>
      <w:t xml:space="preserve">Page </w:t>
    </w:r>
    <w:r w:rsidRPr="008C0AB4">
      <w:rPr>
        <w:b/>
        <w:color w:val="2B579A"/>
        <w:sz w:val="20"/>
        <w:szCs w:val="20"/>
        <w:shd w:val="clear" w:color="auto" w:fill="E6E6E6"/>
      </w:rPr>
      <w:fldChar w:fldCharType="begin"/>
    </w:r>
    <w:r w:rsidRPr="008C0AB4">
      <w:rPr>
        <w:b/>
        <w:sz w:val="20"/>
        <w:szCs w:val="20"/>
      </w:rPr>
      <w:instrText xml:space="preserve"> PAGE   \* MERGEFORMAT </w:instrText>
    </w:r>
    <w:r w:rsidRPr="008C0AB4">
      <w:rPr>
        <w:b/>
        <w:color w:val="2B579A"/>
        <w:sz w:val="20"/>
        <w:szCs w:val="20"/>
        <w:shd w:val="clear" w:color="auto" w:fill="E6E6E6"/>
      </w:rPr>
      <w:fldChar w:fldCharType="separate"/>
    </w:r>
    <w:r>
      <w:rPr>
        <w:b/>
        <w:szCs w:val="20"/>
      </w:rPr>
      <w:t>5</w:t>
    </w:r>
    <w:r w:rsidRPr="008C0AB4">
      <w:rPr>
        <w:b/>
        <w:noProof/>
        <w:color w:val="2B579A"/>
        <w:sz w:val="20"/>
        <w:szCs w:val="20"/>
        <w:shd w:val="clear" w:color="auto" w:fill="E6E6E6"/>
      </w:rPr>
      <w:fldChar w:fldCharType="end"/>
    </w:r>
    <w:r w:rsidRPr="008C0AB4">
      <w:rPr>
        <w:noProof/>
        <w:sz w:val="20"/>
        <w:szCs w:val="20"/>
      </w:rPr>
      <w:t xml:space="preserve"> of </w:t>
    </w:r>
    <w:r w:rsidRPr="008C0AB4">
      <w:rPr>
        <w:noProof/>
        <w:color w:val="2B579A"/>
        <w:sz w:val="20"/>
        <w:szCs w:val="20"/>
        <w:shd w:val="clear" w:color="auto" w:fill="E6E6E6"/>
      </w:rPr>
      <w:fldChar w:fldCharType="begin"/>
    </w:r>
    <w:r w:rsidRPr="008C0AB4">
      <w:rPr>
        <w:noProof/>
        <w:sz w:val="20"/>
        <w:szCs w:val="20"/>
      </w:rPr>
      <w:instrText xml:space="preserve"> NUMPAGES   \* MERGEFORMAT </w:instrText>
    </w:r>
    <w:r w:rsidRPr="008C0AB4">
      <w:rPr>
        <w:noProof/>
        <w:color w:val="2B579A"/>
        <w:sz w:val="20"/>
        <w:szCs w:val="20"/>
        <w:shd w:val="clear" w:color="auto" w:fill="E6E6E6"/>
      </w:rPr>
      <w:fldChar w:fldCharType="separate"/>
    </w:r>
    <w:r>
      <w:rPr>
        <w:noProof/>
        <w:szCs w:val="20"/>
      </w:rPr>
      <w:t>5</w:t>
    </w:r>
    <w:r w:rsidRPr="008C0AB4">
      <w:rPr>
        <w:noProof/>
        <w:color w:val="2B579A"/>
        <w:sz w:val="20"/>
        <w:szCs w:val="20"/>
        <w:shd w:val="clear" w:color="auto" w:fill="E6E6E6"/>
      </w:rPr>
      <w:fldChar w:fldCharType="end"/>
    </w:r>
  </w:p>
  <w:p w:rsidRPr="00EF3125" w:rsidR="00250123" w:rsidP="008B324C" w:rsidRDefault="00250123" w14:paraId="7E5006CC" w14:textId="77777777">
    <w:pPr>
      <w:pStyle w:val="Footer"/>
    </w:pPr>
  </w:p>
  <w:p w:rsidR="00250123" w:rsidRDefault="00250123" w14:paraId="343DA62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62452" w:rsidP="00F11921" w:rsidRDefault="00062452" w14:paraId="28FB8347" w14:textId="77777777">
      <w:pPr>
        <w:spacing w:after="0" w:line="240" w:lineRule="auto"/>
      </w:pPr>
      <w:r>
        <w:separator/>
      </w:r>
    </w:p>
  </w:footnote>
  <w:footnote w:type="continuationSeparator" w:id="0">
    <w:p w:rsidR="00062452" w:rsidP="00F11921" w:rsidRDefault="00062452" w14:paraId="08B184EF" w14:textId="77777777">
      <w:pPr>
        <w:spacing w:after="0" w:line="240" w:lineRule="auto"/>
      </w:pPr>
      <w:r>
        <w:continuationSeparator/>
      </w:r>
    </w:p>
  </w:footnote>
  <w:footnote w:type="continuationNotice" w:id="1">
    <w:p w:rsidR="00062452" w:rsidRDefault="00062452" w14:paraId="0CF9D59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Pr="00F11921" w:rsidR="00250123" w:rsidP="00F11921" w:rsidRDefault="002A7FE4" w14:paraId="1FD12008" w14:textId="64E0414F">
    <w:pPr>
      <w:pStyle w:val="Header"/>
    </w:pPr>
    <w:bookmarkStart w:name="OLE_LINK16" w:id="1"/>
    <w:bookmarkStart w:name="OLE_LINK17" w:id="2"/>
    <w:r>
      <w:rPr>
        <w:noProof/>
        <w:color w:val="2B579A"/>
        <w:lang w:eastAsia="en-AU"/>
      </w:rPr>
      <mc:AlternateContent>
        <mc:Choice Requires="wps">
          <w:drawing>
            <wp:anchor distT="0" distB="0" distL="114300" distR="114300" simplePos="0" relativeHeight="251658242" behindDoc="0" locked="0" layoutInCell="0" allowOverlap="1" wp14:anchorId="0A366F2F" wp14:editId="4B042F94">
              <wp:simplePos x="0" y="0"/>
              <wp:positionH relativeFrom="page">
                <wp:align>center</wp:align>
              </wp:positionH>
              <wp:positionV relativeFrom="page">
                <wp:align>top</wp:align>
              </wp:positionV>
              <wp:extent cx="7772400" cy="463550"/>
              <wp:effectExtent l="0" t="0" r="0" b="12700"/>
              <wp:wrapNone/>
              <wp:docPr id="5" name="Text Box 5" descr="{&quot;HashCode&quot;:1610746136,&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1963E9" w:rsidR="002A7FE4" w:rsidP="001963E9" w:rsidRDefault="001963E9" w14:paraId="672C0922" w14:textId="39C1A569">
                          <w:pPr>
                            <w:spacing w:after="0"/>
                            <w:jc w:val="center"/>
                            <w:rPr>
                              <w:rFonts w:ascii="Calibri" w:hAnsi="Calibri" w:cs="Calibri"/>
                              <w:color w:val="EEDC00"/>
                              <w:sz w:val="24"/>
                            </w:rPr>
                          </w:pPr>
                          <w:r w:rsidRPr="001963E9">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w14:anchorId="76CC3784">
            <v:shapetype id="_x0000_t202" coordsize="21600,21600" o:spt="202" path="m,l,21600r21600,l21600,xe" w14:anchorId="0A366F2F">
              <v:stroke joinstyle="miter"/>
              <v:path gradientshapeok="t" o:connecttype="rect"/>
            </v:shapetype>
            <v:shape id="Text Box 5" style="position:absolute;margin-left:0;margin-top:0;width:612pt;height:36.5pt;z-index:251658242;visibility:visible;mso-wrap-style:square;mso-wrap-distance-left:9pt;mso-wrap-distance-top:0;mso-wrap-distance-right:9pt;mso-wrap-distance-bottom:0;mso-position-horizontal:center;mso-position-horizontal-relative:page;mso-position-vertical:top;mso-position-vertical-relative:page;v-text-anchor:middle" alt="{&quot;HashCode&quot;:1610746136,&quot;Height&quot;:9999999.0,&quot;Width&quot;:9999999.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v:textbox inset=",0,,0">
                <w:txbxContent>
                  <w:p w:rsidRPr="001963E9" w:rsidR="002A7FE4" w:rsidP="001963E9" w:rsidRDefault="001963E9" w14:paraId="50BE311C" w14:textId="39C1A569">
                    <w:pPr>
                      <w:spacing w:after="0"/>
                      <w:jc w:val="center"/>
                      <w:rPr>
                        <w:rFonts w:ascii="Calibri" w:hAnsi="Calibri" w:cs="Calibri"/>
                        <w:color w:val="EEDC00"/>
                        <w:sz w:val="24"/>
                      </w:rPr>
                    </w:pPr>
                    <w:r w:rsidRPr="001963E9">
                      <w:rPr>
                        <w:rFonts w:ascii="Calibri" w:hAnsi="Calibri" w:cs="Calibri"/>
                        <w:color w:val="EEDC00"/>
                        <w:sz w:val="24"/>
                      </w:rPr>
                      <w:t>RMIT Classification: Trusted</w:t>
                    </w:r>
                  </w:p>
                </w:txbxContent>
              </v:textbox>
              <w10:wrap anchorx="page" anchory="page"/>
            </v:shape>
          </w:pict>
        </mc:Fallback>
      </mc:AlternateContent>
    </w:r>
    <w:r w:rsidRPr="00F11921" w:rsidR="00250123">
      <w:rPr>
        <w:noProof/>
        <w:color w:val="2B579A"/>
        <w:shd w:val="clear" w:color="auto" w:fill="E6E6E6"/>
        <w:lang w:eastAsia="en-AU"/>
      </w:rPr>
      <w:drawing>
        <wp:anchor distT="0" distB="0" distL="114300" distR="114300" simplePos="0" relativeHeight="251658241" behindDoc="0" locked="0" layoutInCell="1" allowOverlap="1" wp14:anchorId="603F133B" wp14:editId="6ED1A72E">
          <wp:simplePos x="0" y="0"/>
          <wp:positionH relativeFrom="column">
            <wp:posOffset>4935855</wp:posOffset>
          </wp:positionH>
          <wp:positionV relativeFrom="paragraph">
            <wp:posOffset>-450850</wp:posOffset>
          </wp:positionV>
          <wp:extent cx="1828800" cy="819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IT_POS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8800" cy="819150"/>
                  </a:xfrm>
                  <a:prstGeom prst="rect">
                    <a:avLst/>
                  </a:prstGeom>
                </pic:spPr>
              </pic:pic>
            </a:graphicData>
          </a:graphic>
          <wp14:sizeRelH relativeFrom="page">
            <wp14:pctWidth>0</wp14:pctWidth>
          </wp14:sizeRelH>
          <wp14:sizeRelV relativeFrom="page">
            <wp14:pctHeight>0</wp14:pctHeight>
          </wp14:sizeRelV>
        </wp:anchor>
      </w:drawing>
    </w:r>
    <w:bookmarkEnd w:id="1"/>
    <w:bookmarkEnd w:id="2"/>
    <w:r w:rsidRPr="00F11921" w:rsidR="00250123">
      <w:rPr>
        <w:noProof/>
        <w:color w:val="2B579A"/>
        <w:shd w:val="clear" w:color="auto" w:fill="E6E6E6"/>
        <w:lang w:eastAsia="en-AU"/>
      </w:rPr>
      <mc:AlternateContent>
        <mc:Choice Requires="wps">
          <w:drawing>
            <wp:anchor distT="0" distB="0" distL="114300" distR="114300" simplePos="0" relativeHeight="251658240" behindDoc="0" locked="1" layoutInCell="1" allowOverlap="1" wp14:anchorId="7C078D5D" wp14:editId="4B505BF2">
              <wp:simplePos x="0" y="0"/>
              <wp:positionH relativeFrom="margin">
                <wp:posOffset>-47625</wp:posOffset>
              </wp:positionH>
              <wp:positionV relativeFrom="page">
                <wp:posOffset>0</wp:posOffset>
              </wp:positionV>
              <wp:extent cx="1022350" cy="349250"/>
              <wp:effectExtent l="0" t="0" r="635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0" cy="349250"/>
                      </a:xfrm>
                      <a:prstGeom prst="rect">
                        <a:avLst/>
                      </a:prstGeom>
                      <a:solidFill>
                        <a:srgbClr val="3A6A3A"/>
                      </a:solidFill>
                      <a:ln>
                        <a:noFill/>
                      </a:ln>
                    </wps:spPr>
                    <wps:txbx>
                      <w:txbxContent>
                        <w:p w:rsidRPr="008C2ED5" w:rsidR="00250123" w:rsidP="008B324C" w:rsidRDefault="00C62007" w14:paraId="19431D44" w14:textId="26CFF0DC">
                          <w:pPr>
                            <w:spacing w:after="0" w:line="240" w:lineRule="auto"/>
                            <w:jc w:val="center"/>
                            <w:rPr>
                              <w:b/>
                              <w:color w:val="FFFFFF"/>
                            </w:rPr>
                          </w:pPr>
                          <w:r>
                            <w:rPr>
                              <w:b/>
                              <w:color w:val="FFFFFF"/>
                            </w:rPr>
                            <w:t>STUDENT</w:t>
                          </w:r>
                        </w:p>
                      </w:txbxContent>
                    </wps:txbx>
                    <wps:bodyPr rot="0" vert="horz" wrap="square" lIns="91440" tIns="11880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w14:anchorId="138BD708">
            <v:rect id="Rectangle 2" style="position:absolute;margin-left:-3.75pt;margin-top:0;width:80.5pt;height:2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7" fillcolor="#3a6a3a" stroked="f" w14:anchorId="7C078D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Oj9QEAAMoDAAAOAAAAZHJzL2Uyb0RvYy54bWysU8tu2zAQvBfoPxC813rYSR3BcmA4SFEg&#10;fQBpPoCiKImoxGWXtCX367ukHzHaW9ALweUuZ3eGw9X9NPRsr9BpMCXPZilnykiotWlL/vLj8cOS&#10;M+eFqUUPRpX8oBy/X79/txptoXLooK8VMgIxrhhtyTvvbZEkTnZqEG4GVhlKNoCD8BRim9QoRkIf&#10;+iRP09tkBKwtglTO0enDMcnXEb9plPTfmsYpz/qS02w+rhjXKqzJeiWKFoXttDyNId4wxSC0oaYX&#10;qAfhBduh/gdq0BLBQeNnEoYEmkZLFTkQmyz9i81zJ6yKXEgcZy8yuf8HK7/un+13DKM7+wTyp2MG&#10;tp0wrdogwtgpUVO7LAiVjNYVlwshcHSVVeMXqOlpxc5D1GBqcAiAxI5NUerDRWo1eSbpMEvzfH5D&#10;LyIpN1/c5bQPLURxvm3R+U8KBhY2JUd6yogu9k/OH0vPJXF66HX9qPs+BthW2x7ZXtCzzze3m/nm&#10;hO6uy3oTig2Ea0fEcBJpBmbBRK7wUzUxXZ80CCcV1AfijXB0E7mfNh3gb85GclLJ3a+dQMVZ/9mQ&#10;dnfZYhGsF4MsWy5TivA6VcVgcfMxp4wwkrBKLj2eg60/OnZnUbcdNcuiEgY2JHmjoxqvg50YkGGi&#10;nidzB0dex7Hq9Quu/wAAAP//AwBQSwMEFAAGAAgAAAAhAK944mjbAAAABgEAAA8AAABkcnMvZG93&#10;bnJldi54bWxMj0tPwzAQhO9I/Adrkbi1Do/0kWZTIVAPHEm5cNvYzkPEdhq7bfrv2Z7ocTSjmW/y&#10;7WR7cTJj6LxDeJonIIxTXneuQfje72YrECGS09R7ZxAuJsC2uL/LKdP+7L7MqYyN4BIXMkJoYxwy&#10;KYNqjaUw94Nx7NV+tBRZjo3UI5253PbyOUkW0lLneKGlwby3Rv2WR4twqD9XtXq9VOvdT0nLj311&#10;WKgR8fFhetuAiGaK/2G44jM6FMxU+aPTQfQIs2XKSQQ+dHXTF5YVQpomIItc3uIXfwAAAP//AwBQ&#10;SwECLQAUAAYACAAAACEAtoM4kv4AAADhAQAAEwAAAAAAAAAAAAAAAAAAAAAAW0NvbnRlbnRfVHlw&#10;ZXNdLnhtbFBLAQItABQABgAIAAAAIQA4/SH/1gAAAJQBAAALAAAAAAAAAAAAAAAAAC8BAABfcmVs&#10;cy8ucmVsc1BLAQItABQABgAIAAAAIQCba/Oj9QEAAMoDAAAOAAAAAAAAAAAAAAAAAC4CAABkcnMv&#10;ZTJvRG9jLnhtbFBLAQItABQABgAIAAAAIQCveOJo2wAAAAYBAAAPAAAAAAAAAAAAAAAAAE8EAABk&#10;cnMvZG93bnJldi54bWxQSwUGAAAAAAQABADzAAAAVwUAAAAA&#10;">
              <v:textbox inset=",3.3mm">
                <w:txbxContent>
                  <w:p w:rsidRPr="008C2ED5" w:rsidR="00250123" w:rsidP="008B324C" w:rsidRDefault="00C62007" w14:paraId="06080E41" w14:textId="26CFF0DC">
                    <w:pPr>
                      <w:spacing w:after="0" w:line="240" w:lineRule="auto"/>
                      <w:jc w:val="center"/>
                      <w:rPr>
                        <w:b/>
                        <w:color w:val="FFFFFF"/>
                      </w:rPr>
                    </w:pPr>
                    <w:r>
                      <w:rPr>
                        <w:b/>
                        <w:color w:val="FFFFFF"/>
                      </w:rPr>
                      <w:t>STUDENT</w:t>
                    </w:r>
                  </w:p>
                </w:txbxContent>
              </v:textbox>
              <w10:wrap anchorx="margin" anchory="page"/>
              <w10:anchorlock/>
            </v:rect>
          </w:pict>
        </mc:Fallback>
      </mc:AlternateContent>
    </w:r>
    <w:r w:rsidRPr="00F11921" w:rsidR="00250123">
      <w:t xml:space="preserve"> </w:t>
    </w:r>
  </w:p>
  <w:p w:rsidR="00250123" w:rsidRDefault="00250123" w14:paraId="34C6A2DB"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lncfJlLc3PPax9" int2:id="BtbqYBFj">
      <int2:state int2:value="Rejected" int2:type="AugLoop_Text_Critique"/>
    </int2:textHash>
    <int2:textHash int2:hashCode="rS1eH5wCtKOLbH" int2:id="pT89FnLm">
      <int2:state int2:value="Rejected" int2:type="AugLoop_Text_Critique"/>
    </int2:textHash>
    <int2:textHash int2:hashCode="zZfNjc8G556EY1" int2:id="rFY3br7C">
      <int2:state int2:value="Rejected" int2:type="AugLoop_Text_Critique"/>
    </int2:textHash>
    <int2:textHash int2:hashCode="uMNJGwUEAldeIo" int2:id="xVnVRFH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6E0B1"/>
    <w:multiLevelType w:val="hybridMultilevel"/>
    <w:tmpl w:val="4D2CFE0E"/>
    <w:lvl w:ilvl="0" w:tplc="1BCE08E0">
      <w:start w:val="1"/>
      <w:numFmt w:val="bullet"/>
      <w:lvlText w:val="·"/>
      <w:lvlJc w:val="left"/>
      <w:pPr>
        <w:ind w:left="720" w:hanging="360"/>
      </w:pPr>
      <w:rPr>
        <w:rFonts w:hint="default" w:ascii="Symbol" w:hAnsi="Symbol"/>
      </w:rPr>
    </w:lvl>
    <w:lvl w:ilvl="1" w:tplc="EB7A3DDE">
      <w:start w:val="1"/>
      <w:numFmt w:val="bullet"/>
      <w:lvlText w:val="o"/>
      <w:lvlJc w:val="left"/>
      <w:pPr>
        <w:ind w:left="1440" w:hanging="360"/>
      </w:pPr>
      <w:rPr>
        <w:rFonts w:hint="default" w:ascii="Courier New" w:hAnsi="Courier New"/>
      </w:rPr>
    </w:lvl>
    <w:lvl w:ilvl="2" w:tplc="EAA45A14">
      <w:start w:val="1"/>
      <w:numFmt w:val="bullet"/>
      <w:lvlText w:val=""/>
      <w:lvlJc w:val="left"/>
      <w:pPr>
        <w:ind w:left="2160" w:hanging="360"/>
      </w:pPr>
      <w:rPr>
        <w:rFonts w:hint="default" w:ascii="Wingdings" w:hAnsi="Wingdings"/>
      </w:rPr>
    </w:lvl>
    <w:lvl w:ilvl="3" w:tplc="0C0A33F8">
      <w:start w:val="1"/>
      <w:numFmt w:val="bullet"/>
      <w:lvlText w:val=""/>
      <w:lvlJc w:val="left"/>
      <w:pPr>
        <w:ind w:left="2880" w:hanging="360"/>
      </w:pPr>
      <w:rPr>
        <w:rFonts w:hint="default" w:ascii="Symbol" w:hAnsi="Symbol"/>
      </w:rPr>
    </w:lvl>
    <w:lvl w:ilvl="4" w:tplc="0F2436AA">
      <w:start w:val="1"/>
      <w:numFmt w:val="bullet"/>
      <w:lvlText w:val="o"/>
      <w:lvlJc w:val="left"/>
      <w:pPr>
        <w:ind w:left="3600" w:hanging="360"/>
      </w:pPr>
      <w:rPr>
        <w:rFonts w:hint="default" w:ascii="Courier New" w:hAnsi="Courier New"/>
      </w:rPr>
    </w:lvl>
    <w:lvl w:ilvl="5" w:tplc="95D209CC">
      <w:start w:val="1"/>
      <w:numFmt w:val="bullet"/>
      <w:lvlText w:val=""/>
      <w:lvlJc w:val="left"/>
      <w:pPr>
        <w:ind w:left="4320" w:hanging="360"/>
      </w:pPr>
      <w:rPr>
        <w:rFonts w:hint="default" w:ascii="Wingdings" w:hAnsi="Wingdings"/>
      </w:rPr>
    </w:lvl>
    <w:lvl w:ilvl="6" w:tplc="19309D54">
      <w:start w:val="1"/>
      <w:numFmt w:val="bullet"/>
      <w:lvlText w:val=""/>
      <w:lvlJc w:val="left"/>
      <w:pPr>
        <w:ind w:left="5040" w:hanging="360"/>
      </w:pPr>
      <w:rPr>
        <w:rFonts w:hint="default" w:ascii="Symbol" w:hAnsi="Symbol"/>
      </w:rPr>
    </w:lvl>
    <w:lvl w:ilvl="7" w:tplc="095A36D4">
      <w:start w:val="1"/>
      <w:numFmt w:val="bullet"/>
      <w:lvlText w:val="o"/>
      <w:lvlJc w:val="left"/>
      <w:pPr>
        <w:ind w:left="5760" w:hanging="360"/>
      </w:pPr>
      <w:rPr>
        <w:rFonts w:hint="default" w:ascii="Courier New" w:hAnsi="Courier New"/>
      </w:rPr>
    </w:lvl>
    <w:lvl w:ilvl="8" w:tplc="F1A2769C">
      <w:start w:val="1"/>
      <w:numFmt w:val="bullet"/>
      <w:lvlText w:val=""/>
      <w:lvlJc w:val="left"/>
      <w:pPr>
        <w:ind w:left="6480" w:hanging="360"/>
      </w:pPr>
      <w:rPr>
        <w:rFonts w:hint="default" w:ascii="Wingdings" w:hAnsi="Wingdings"/>
      </w:rPr>
    </w:lvl>
  </w:abstractNum>
  <w:abstractNum w:abstractNumId="1" w15:restartNumberingAfterBreak="0">
    <w:nsid w:val="00DA56C3"/>
    <w:multiLevelType w:val="hybridMultilevel"/>
    <w:tmpl w:val="839C59C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 w15:restartNumberingAfterBreak="0">
    <w:nsid w:val="00DF4444"/>
    <w:multiLevelType w:val="hybridMultilevel"/>
    <w:tmpl w:val="361A07E2"/>
    <w:lvl w:ilvl="0" w:tplc="CA78E6E2">
      <w:start w:val="1"/>
      <w:numFmt w:val="bullet"/>
      <w:lvlText w:val="-"/>
      <w:lvlJc w:val="left"/>
      <w:pPr>
        <w:ind w:left="720" w:hanging="360"/>
      </w:pPr>
      <w:rPr>
        <w:rFonts w:hint="default" w:ascii="Calibri" w:hAnsi="Calibri"/>
      </w:rPr>
    </w:lvl>
    <w:lvl w:ilvl="1" w:tplc="2CA06D7E">
      <w:start w:val="1"/>
      <w:numFmt w:val="bullet"/>
      <w:lvlText w:val="o"/>
      <w:lvlJc w:val="left"/>
      <w:pPr>
        <w:ind w:left="1440" w:hanging="360"/>
      </w:pPr>
      <w:rPr>
        <w:rFonts w:hint="default" w:ascii="Courier New" w:hAnsi="Courier New"/>
      </w:rPr>
    </w:lvl>
    <w:lvl w:ilvl="2" w:tplc="1742B5E2">
      <w:start w:val="1"/>
      <w:numFmt w:val="bullet"/>
      <w:lvlText w:val=""/>
      <w:lvlJc w:val="left"/>
      <w:pPr>
        <w:ind w:left="2160" w:hanging="360"/>
      </w:pPr>
      <w:rPr>
        <w:rFonts w:hint="default" w:ascii="Wingdings" w:hAnsi="Wingdings"/>
      </w:rPr>
    </w:lvl>
    <w:lvl w:ilvl="3" w:tplc="2A766564">
      <w:start w:val="1"/>
      <w:numFmt w:val="bullet"/>
      <w:lvlText w:val=""/>
      <w:lvlJc w:val="left"/>
      <w:pPr>
        <w:ind w:left="2880" w:hanging="360"/>
      </w:pPr>
      <w:rPr>
        <w:rFonts w:hint="default" w:ascii="Symbol" w:hAnsi="Symbol"/>
      </w:rPr>
    </w:lvl>
    <w:lvl w:ilvl="4" w:tplc="46E89BF8">
      <w:start w:val="1"/>
      <w:numFmt w:val="bullet"/>
      <w:lvlText w:val="o"/>
      <w:lvlJc w:val="left"/>
      <w:pPr>
        <w:ind w:left="3600" w:hanging="360"/>
      </w:pPr>
      <w:rPr>
        <w:rFonts w:hint="default" w:ascii="Courier New" w:hAnsi="Courier New"/>
      </w:rPr>
    </w:lvl>
    <w:lvl w:ilvl="5" w:tplc="FA4AB2C4">
      <w:start w:val="1"/>
      <w:numFmt w:val="bullet"/>
      <w:lvlText w:val=""/>
      <w:lvlJc w:val="left"/>
      <w:pPr>
        <w:ind w:left="4320" w:hanging="360"/>
      </w:pPr>
      <w:rPr>
        <w:rFonts w:hint="default" w:ascii="Wingdings" w:hAnsi="Wingdings"/>
      </w:rPr>
    </w:lvl>
    <w:lvl w:ilvl="6" w:tplc="AA6EAF94">
      <w:start w:val="1"/>
      <w:numFmt w:val="bullet"/>
      <w:lvlText w:val=""/>
      <w:lvlJc w:val="left"/>
      <w:pPr>
        <w:ind w:left="5040" w:hanging="360"/>
      </w:pPr>
      <w:rPr>
        <w:rFonts w:hint="default" w:ascii="Symbol" w:hAnsi="Symbol"/>
      </w:rPr>
    </w:lvl>
    <w:lvl w:ilvl="7" w:tplc="64465F52">
      <w:start w:val="1"/>
      <w:numFmt w:val="bullet"/>
      <w:lvlText w:val="o"/>
      <w:lvlJc w:val="left"/>
      <w:pPr>
        <w:ind w:left="5760" w:hanging="360"/>
      </w:pPr>
      <w:rPr>
        <w:rFonts w:hint="default" w:ascii="Courier New" w:hAnsi="Courier New"/>
      </w:rPr>
    </w:lvl>
    <w:lvl w:ilvl="8" w:tplc="2D0CAA7C">
      <w:start w:val="1"/>
      <w:numFmt w:val="bullet"/>
      <w:lvlText w:val=""/>
      <w:lvlJc w:val="left"/>
      <w:pPr>
        <w:ind w:left="6480" w:hanging="360"/>
      </w:pPr>
      <w:rPr>
        <w:rFonts w:hint="default" w:ascii="Wingdings" w:hAnsi="Wingdings"/>
      </w:rPr>
    </w:lvl>
  </w:abstractNum>
  <w:abstractNum w:abstractNumId="3" w15:restartNumberingAfterBreak="0">
    <w:nsid w:val="03804C0B"/>
    <w:multiLevelType w:val="hybridMultilevel"/>
    <w:tmpl w:val="FA982532"/>
    <w:lvl w:ilvl="0" w:tplc="4A68ED20">
      <w:start w:val="1"/>
      <w:numFmt w:val="bullet"/>
      <w:lvlText w:val=""/>
      <w:lvlJc w:val="left"/>
      <w:pPr>
        <w:ind w:left="720" w:hanging="360"/>
      </w:pPr>
      <w:rPr>
        <w:rFonts w:hint="default" w:ascii="Symbol" w:hAnsi="Symbol"/>
      </w:rPr>
    </w:lvl>
    <w:lvl w:ilvl="1" w:tplc="7F1A6890">
      <w:start w:val="1"/>
      <w:numFmt w:val="bullet"/>
      <w:lvlText w:val=""/>
      <w:lvlJc w:val="left"/>
      <w:pPr>
        <w:ind w:left="1440" w:hanging="360"/>
      </w:pPr>
      <w:rPr>
        <w:rFonts w:hint="default" w:ascii="Wingdings" w:hAnsi="Wingdings"/>
      </w:rPr>
    </w:lvl>
    <w:lvl w:ilvl="2" w:tplc="F872E338">
      <w:start w:val="1"/>
      <w:numFmt w:val="bullet"/>
      <w:lvlText w:val=""/>
      <w:lvlJc w:val="left"/>
      <w:pPr>
        <w:ind w:left="2160" w:hanging="360"/>
      </w:pPr>
      <w:rPr>
        <w:rFonts w:hint="default" w:ascii="Wingdings" w:hAnsi="Wingdings"/>
      </w:rPr>
    </w:lvl>
    <w:lvl w:ilvl="3" w:tplc="8D6E4778">
      <w:start w:val="1"/>
      <w:numFmt w:val="bullet"/>
      <w:lvlText w:val=""/>
      <w:lvlJc w:val="left"/>
      <w:pPr>
        <w:ind w:left="2880" w:hanging="360"/>
      </w:pPr>
      <w:rPr>
        <w:rFonts w:hint="default" w:ascii="Symbol" w:hAnsi="Symbol"/>
      </w:rPr>
    </w:lvl>
    <w:lvl w:ilvl="4" w:tplc="488C7294">
      <w:start w:val="1"/>
      <w:numFmt w:val="bullet"/>
      <w:lvlText w:val="o"/>
      <w:lvlJc w:val="left"/>
      <w:pPr>
        <w:ind w:left="3600" w:hanging="360"/>
      </w:pPr>
      <w:rPr>
        <w:rFonts w:hint="default" w:ascii="Courier New" w:hAnsi="Courier New"/>
      </w:rPr>
    </w:lvl>
    <w:lvl w:ilvl="5" w:tplc="F2264598">
      <w:start w:val="1"/>
      <w:numFmt w:val="bullet"/>
      <w:lvlText w:val=""/>
      <w:lvlJc w:val="left"/>
      <w:pPr>
        <w:ind w:left="4320" w:hanging="360"/>
      </w:pPr>
      <w:rPr>
        <w:rFonts w:hint="default" w:ascii="Wingdings" w:hAnsi="Wingdings"/>
      </w:rPr>
    </w:lvl>
    <w:lvl w:ilvl="6" w:tplc="2A2E7F28">
      <w:start w:val="1"/>
      <w:numFmt w:val="bullet"/>
      <w:lvlText w:val=""/>
      <w:lvlJc w:val="left"/>
      <w:pPr>
        <w:ind w:left="5040" w:hanging="360"/>
      </w:pPr>
      <w:rPr>
        <w:rFonts w:hint="default" w:ascii="Symbol" w:hAnsi="Symbol"/>
      </w:rPr>
    </w:lvl>
    <w:lvl w:ilvl="7" w:tplc="C62CF798">
      <w:start w:val="1"/>
      <w:numFmt w:val="bullet"/>
      <w:lvlText w:val="o"/>
      <w:lvlJc w:val="left"/>
      <w:pPr>
        <w:ind w:left="5760" w:hanging="360"/>
      </w:pPr>
      <w:rPr>
        <w:rFonts w:hint="default" w:ascii="Courier New" w:hAnsi="Courier New"/>
      </w:rPr>
    </w:lvl>
    <w:lvl w:ilvl="8" w:tplc="24FA182A">
      <w:start w:val="1"/>
      <w:numFmt w:val="bullet"/>
      <w:lvlText w:val=""/>
      <w:lvlJc w:val="left"/>
      <w:pPr>
        <w:ind w:left="6480" w:hanging="360"/>
      </w:pPr>
      <w:rPr>
        <w:rFonts w:hint="default" w:ascii="Wingdings" w:hAnsi="Wingdings"/>
      </w:rPr>
    </w:lvl>
  </w:abstractNum>
  <w:abstractNum w:abstractNumId="4" w15:restartNumberingAfterBreak="0">
    <w:nsid w:val="03B02C67"/>
    <w:multiLevelType w:val="hybridMultilevel"/>
    <w:tmpl w:val="FFFFFFFF"/>
    <w:styleLink w:val="Lists"/>
    <w:lvl w:ilvl="0" w:tplc="83302DF8">
      <w:start w:val="1"/>
      <w:numFmt w:val="bullet"/>
      <w:lvlText w:val=""/>
      <w:lvlJc w:val="left"/>
      <w:pPr>
        <w:ind w:left="720" w:hanging="360"/>
      </w:pPr>
      <w:rPr>
        <w:rFonts w:hint="default" w:ascii="Symbol" w:hAnsi="Symbol"/>
      </w:rPr>
    </w:lvl>
    <w:lvl w:ilvl="1" w:tplc="D4622B92">
      <w:start w:val="1"/>
      <w:numFmt w:val="bullet"/>
      <w:lvlText w:val="o"/>
      <w:lvlJc w:val="left"/>
      <w:pPr>
        <w:ind w:left="1440" w:hanging="360"/>
      </w:pPr>
      <w:rPr>
        <w:rFonts w:hint="default" w:ascii="&quot;Courier New&quot;" w:hAnsi="&quot;Courier New&quot;"/>
      </w:rPr>
    </w:lvl>
    <w:lvl w:ilvl="2" w:tplc="0FB2977C">
      <w:start w:val="1"/>
      <w:numFmt w:val="bullet"/>
      <w:lvlText w:val=""/>
      <w:lvlJc w:val="left"/>
      <w:pPr>
        <w:ind w:left="2160" w:hanging="360"/>
      </w:pPr>
      <w:rPr>
        <w:rFonts w:hint="default" w:ascii="Wingdings" w:hAnsi="Wingdings"/>
      </w:rPr>
    </w:lvl>
    <w:lvl w:ilvl="3" w:tplc="09E4B314">
      <w:start w:val="1"/>
      <w:numFmt w:val="bullet"/>
      <w:lvlText w:val=""/>
      <w:lvlJc w:val="left"/>
      <w:pPr>
        <w:ind w:left="2880" w:hanging="360"/>
      </w:pPr>
      <w:rPr>
        <w:rFonts w:hint="default" w:ascii="Symbol" w:hAnsi="Symbol"/>
      </w:rPr>
    </w:lvl>
    <w:lvl w:ilvl="4" w:tplc="B21C4AF8">
      <w:start w:val="1"/>
      <w:numFmt w:val="bullet"/>
      <w:lvlText w:val="o"/>
      <w:lvlJc w:val="left"/>
      <w:pPr>
        <w:ind w:left="3600" w:hanging="360"/>
      </w:pPr>
      <w:rPr>
        <w:rFonts w:hint="default" w:ascii="Courier New" w:hAnsi="Courier New"/>
      </w:rPr>
    </w:lvl>
    <w:lvl w:ilvl="5" w:tplc="71241256">
      <w:start w:val="1"/>
      <w:numFmt w:val="bullet"/>
      <w:lvlText w:val=""/>
      <w:lvlJc w:val="left"/>
      <w:pPr>
        <w:ind w:left="4320" w:hanging="360"/>
      </w:pPr>
      <w:rPr>
        <w:rFonts w:hint="default" w:ascii="Wingdings" w:hAnsi="Wingdings"/>
      </w:rPr>
    </w:lvl>
    <w:lvl w:ilvl="6" w:tplc="B4222844">
      <w:start w:val="1"/>
      <w:numFmt w:val="bullet"/>
      <w:lvlText w:val=""/>
      <w:lvlJc w:val="left"/>
      <w:pPr>
        <w:ind w:left="5040" w:hanging="360"/>
      </w:pPr>
      <w:rPr>
        <w:rFonts w:hint="default" w:ascii="Symbol" w:hAnsi="Symbol"/>
      </w:rPr>
    </w:lvl>
    <w:lvl w:ilvl="7" w:tplc="3F40E3A6">
      <w:start w:val="1"/>
      <w:numFmt w:val="bullet"/>
      <w:lvlText w:val="o"/>
      <w:lvlJc w:val="left"/>
      <w:pPr>
        <w:ind w:left="5760" w:hanging="360"/>
      </w:pPr>
      <w:rPr>
        <w:rFonts w:hint="default" w:ascii="Courier New" w:hAnsi="Courier New"/>
      </w:rPr>
    </w:lvl>
    <w:lvl w:ilvl="8" w:tplc="1E0409E8">
      <w:start w:val="1"/>
      <w:numFmt w:val="bullet"/>
      <w:lvlText w:val=""/>
      <w:lvlJc w:val="left"/>
      <w:pPr>
        <w:ind w:left="6480" w:hanging="360"/>
      </w:pPr>
      <w:rPr>
        <w:rFonts w:hint="default" w:ascii="Wingdings" w:hAnsi="Wingdings"/>
      </w:rPr>
    </w:lvl>
  </w:abstractNum>
  <w:abstractNum w:abstractNumId="5" w15:restartNumberingAfterBreak="0">
    <w:nsid w:val="03FF7EDE"/>
    <w:multiLevelType w:val="hybridMultilevel"/>
    <w:tmpl w:val="D6C0422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 w15:restartNumberingAfterBreak="0">
    <w:nsid w:val="04777562"/>
    <w:multiLevelType w:val="hybridMultilevel"/>
    <w:tmpl w:val="6D82AE9E"/>
    <w:lvl w:ilvl="0" w:tplc="BF8CD4A6">
      <w:start w:val="1"/>
      <w:numFmt w:val="decimal"/>
      <w:lvlText w:val="%1."/>
      <w:lvlJc w:val="left"/>
      <w:pPr>
        <w:ind w:left="360" w:hanging="360"/>
      </w:pPr>
      <w:rPr>
        <w:rFonts w:asciiTheme="minorHAnsi" w:hAnsiTheme="minorHAnsi" w:eastAsiaTheme="minorHAnsi" w:cstheme="minorBidi"/>
      </w:rPr>
    </w:lvl>
    <w:lvl w:ilvl="1" w:tplc="0C090019">
      <w:start w:val="1"/>
      <w:numFmt w:val="lowerLetter"/>
      <w:lvlText w:val="%2."/>
      <w:lvlJc w:val="left"/>
      <w:pPr>
        <w:ind w:left="1080" w:hanging="360"/>
      </w:pPr>
    </w:lvl>
    <w:lvl w:ilvl="2" w:tplc="619AD4D4">
      <w:numFmt w:val="bullet"/>
      <w:lvlText w:val="•"/>
      <w:lvlJc w:val="left"/>
      <w:pPr>
        <w:ind w:left="2340" w:hanging="720"/>
      </w:pPr>
      <w:rPr>
        <w:rFonts w:hint="default" w:ascii="Calibri" w:hAnsi="Calibri" w:cs="Calibri" w:eastAsiaTheme="minorHAnsi"/>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5E671E9"/>
    <w:multiLevelType w:val="hybridMultilevel"/>
    <w:tmpl w:val="2F38CCA8"/>
    <w:lvl w:ilvl="0" w:tplc="DF22AF94">
      <w:start w:val="1"/>
      <w:numFmt w:val="bullet"/>
      <w:lvlText w:val="·"/>
      <w:lvlJc w:val="left"/>
      <w:pPr>
        <w:ind w:left="720" w:hanging="360"/>
      </w:pPr>
      <w:rPr>
        <w:rFonts w:hint="default" w:ascii="Symbol" w:hAnsi="Symbol"/>
      </w:rPr>
    </w:lvl>
    <w:lvl w:ilvl="1" w:tplc="2DB8456A">
      <w:start w:val="1"/>
      <w:numFmt w:val="bullet"/>
      <w:lvlText w:val="o"/>
      <w:lvlJc w:val="left"/>
      <w:pPr>
        <w:ind w:left="1440" w:hanging="360"/>
      </w:pPr>
      <w:rPr>
        <w:rFonts w:hint="default" w:ascii="Courier New" w:hAnsi="Courier New"/>
      </w:rPr>
    </w:lvl>
    <w:lvl w:ilvl="2" w:tplc="57C6D798">
      <w:start w:val="1"/>
      <w:numFmt w:val="bullet"/>
      <w:lvlText w:val=""/>
      <w:lvlJc w:val="left"/>
      <w:pPr>
        <w:ind w:left="2160" w:hanging="360"/>
      </w:pPr>
      <w:rPr>
        <w:rFonts w:hint="default" w:ascii="Wingdings" w:hAnsi="Wingdings"/>
      </w:rPr>
    </w:lvl>
    <w:lvl w:ilvl="3" w:tplc="853242B4">
      <w:start w:val="1"/>
      <w:numFmt w:val="bullet"/>
      <w:lvlText w:val=""/>
      <w:lvlJc w:val="left"/>
      <w:pPr>
        <w:ind w:left="2880" w:hanging="360"/>
      </w:pPr>
      <w:rPr>
        <w:rFonts w:hint="default" w:ascii="Symbol" w:hAnsi="Symbol"/>
      </w:rPr>
    </w:lvl>
    <w:lvl w:ilvl="4" w:tplc="8A2C4CF8">
      <w:start w:val="1"/>
      <w:numFmt w:val="bullet"/>
      <w:lvlText w:val="o"/>
      <w:lvlJc w:val="left"/>
      <w:pPr>
        <w:ind w:left="3600" w:hanging="360"/>
      </w:pPr>
      <w:rPr>
        <w:rFonts w:hint="default" w:ascii="Courier New" w:hAnsi="Courier New"/>
      </w:rPr>
    </w:lvl>
    <w:lvl w:ilvl="5" w:tplc="4590F692">
      <w:start w:val="1"/>
      <w:numFmt w:val="bullet"/>
      <w:lvlText w:val=""/>
      <w:lvlJc w:val="left"/>
      <w:pPr>
        <w:ind w:left="4320" w:hanging="360"/>
      </w:pPr>
      <w:rPr>
        <w:rFonts w:hint="default" w:ascii="Wingdings" w:hAnsi="Wingdings"/>
      </w:rPr>
    </w:lvl>
    <w:lvl w:ilvl="6" w:tplc="EC6A6410">
      <w:start w:val="1"/>
      <w:numFmt w:val="bullet"/>
      <w:lvlText w:val=""/>
      <w:lvlJc w:val="left"/>
      <w:pPr>
        <w:ind w:left="5040" w:hanging="360"/>
      </w:pPr>
      <w:rPr>
        <w:rFonts w:hint="default" w:ascii="Symbol" w:hAnsi="Symbol"/>
      </w:rPr>
    </w:lvl>
    <w:lvl w:ilvl="7" w:tplc="28C0B288">
      <w:start w:val="1"/>
      <w:numFmt w:val="bullet"/>
      <w:lvlText w:val="o"/>
      <w:lvlJc w:val="left"/>
      <w:pPr>
        <w:ind w:left="5760" w:hanging="360"/>
      </w:pPr>
      <w:rPr>
        <w:rFonts w:hint="default" w:ascii="Courier New" w:hAnsi="Courier New"/>
      </w:rPr>
    </w:lvl>
    <w:lvl w:ilvl="8" w:tplc="B07E74BE">
      <w:start w:val="1"/>
      <w:numFmt w:val="bullet"/>
      <w:lvlText w:val=""/>
      <w:lvlJc w:val="left"/>
      <w:pPr>
        <w:ind w:left="6480" w:hanging="360"/>
      </w:pPr>
      <w:rPr>
        <w:rFonts w:hint="default" w:ascii="Wingdings" w:hAnsi="Wingdings"/>
      </w:rPr>
    </w:lvl>
  </w:abstractNum>
  <w:abstractNum w:abstractNumId="8" w15:restartNumberingAfterBreak="0">
    <w:nsid w:val="07F90579"/>
    <w:multiLevelType w:val="hybridMultilevel"/>
    <w:tmpl w:val="27D2E784"/>
    <w:lvl w:ilvl="0" w:tplc="0C090001">
      <w:start w:val="1"/>
      <w:numFmt w:val="bullet"/>
      <w:lvlText w:val=""/>
      <w:lvlJc w:val="left"/>
      <w:pPr>
        <w:ind w:left="720" w:hanging="360"/>
      </w:pPr>
      <w:rPr>
        <w:rFonts w:hint="default" w:ascii="Symbol" w:hAnsi="Symbol"/>
      </w:rPr>
    </w:lvl>
    <w:lvl w:ilvl="1" w:tplc="0C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0AFB3B27"/>
    <w:multiLevelType w:val="hybridMultilevel"/>
    <w:tmpl w:val="7B48DED4"/>
    <w:lvl w:ilvl="0" w:tplc="0F385E0A">
      <w:start w:val="1"/>
      <w:numFmt w:val="decimal"/>
      <w:lvlText w:val="%1."/>
      <w:lvlJc w:val="left"/>
      <w:pPr>
        <w:ind w:left="720" w:hanging="360"/>
      </w:pPr>
    </w:lvl>
    <w:lvl w:ilvl="1" w:tplc="000E7006">
      <w:start w:val="1"/>
      <w:numFmt w:val="lowerLetter"/>
      <w:lvlText w:val="%2."/>
      <w:lvlJc w:val="left"/>
      <w:pPr>
        <w:ind w:left="1440" w:hanging="360"/>
      </w:pPr>
    </w:lvl>
    <w:lvl w:ilvl="2" w:tplc="339C51F2">
      <w:start w:val="1"/>
      <w:numFmt w:val="lowerRoman"/>
      <w:lvlText w:val="%3."/>
      <w:lvlJc w:val="right"/>
      <w:pPr>
        <w:ind w:left="2160" w:hanging="180"/>
      </w:pPr>
    </w:lvl>
    <w:lvl w:ilvl="3" w:tplc="287C8856">
      <w:start w:val="1"/>
      <w:numFmt w:val="decimal"/>
      <w:lvlText w:val="%4."/>
      <w:lvlJc w:val="left"/>
      <w:pPr>
        <w:ind w:left="2880" w:hanging="360"/>
      </w:pPr>
    </w:lvl>
    <w:lvl w:ilvl="4" w:tplc="CA440D90">
      <w:start w:val="1"/>
      <w:numFmt w:val="lowerLetter"/>
      <w:lvlText w:val="%5."/>
      <w:lvlJc w:val="left"/>
      <w:pPr>
        <w:ind w:left="3600" w:hanging="360"/>
      </w:pPr>
    </w:lvl>
    <w:lvl w:ilvl="5" w:tplc="BD027EDE">
      <w:start w:val="1"/>
      <w:numFmt w:val="lowerRoman"/>
      <w:lvlText w:val="%6."/>
      <w:lvlJc w:val="right"/>
      <w:pPr>
        <w:ind w:left="4320" w:hanging="180"/>
      </w:pPr>
    </w:lvl>
    <w:lvl w:ilvl="6" w:tplc="6D6C4B54">
      <w:start w:val="1"/>
      <w:numFmt w:val="decimal"/>
      <w:lvlText w:val="%7."/>
      <w:lvlJc w:val="left"/>
      <w:pPr>
        <w:ind w:left="5040" w:hanging="360"/>
      </w:pPr>
    </w:lvl>
    <w:lvl w:ilvl="7" w:tplc="6CA2DF0A">
      <w:start w:val="1"/>
      <w:numFmt w:val="lowerLetter"/>
      <w:lvlText w:val="%8."/>
      <w:lvlJc w:val="left"/>
      <w:pPr>
        <w:ind w:left="5760" w:hanging="360"/>
      </w:pPr>
    </w:lvl>
    <w:lvl w:ilvl="8" w:tplc="3CC6F440">
      <w:start w:val="1"/>
      <w:numFmt w:val="lowerRoman"/>
      <w:lvlText w:val="%9."/>
      <w:lvlJc w:val="right"/>
      <w:pPr>
        <w:ind w:left="6480" w:hanging="180"/>
      </w:pPr>
    </w:lvl>
  </w:abstractNum>
  <w:abstractNum w:abstractNumId="10" w15:restartNumberingAfterBreak="0">
    <w:nsid w:val="0BAC0157"/>
    <w:multiLevelType w:val="hybridMultilevel"/>
    <w:tmpl w:val="FFFFFFFF"/>
    <w:lvl w:ilvl="0" w:tplc="70A256F0">
      <w:start w:val="1"/>
      <w:numFmt w:val="decimal"/>
      <w:lvlText w:val="%1."/>
      <w:lvlJc w:val="left"/>
      <w:pPr>
        <w:ind w:left="720" w:hanging="360"/>
      </w:pPr>
    </w:lvl>
    <w:lvl w:ilvl="1" w:tplc="A93A96A2">
      <w:start w:val="1"/>
      <w:numFmt w:val="lowerLetter"/>
      <w:lvlText w:val="%2."/>
      <w:lvlJc w:val="left"/>
      <w:pPr>
        <w:ind w:left="1440" w:hanging="360"/>
      </w:pPr>
    </w:lvl>
    <w:lvl w:ilvl="2" w:tplc="510499CA">
      <w:start w:val="1"/>
      <w:numFmt w:val="lowerRoman"/>
      <w:lvlText w:val="%3."/>
      <w:lvlJc w:val="right"/>
      <w:pPr>
        <w:ind w:left="2160" w:hanging="180"/>
      </w:pPr>
    </w:lvl>
    <w:lvl w:ilvl="3" w:tplc="8964269A">
      <w:start w:val="1"/>
      <w:numFmt w:val="decimal"/>
      <w:lvlText w:val="%4."/>
      <w:lvlJc w:val="left"/>
      <w:pPr>
        <w:ind w:left="2880" w:hanging="360"/>
      </w:pPr>
    </w:lvl>
    <w:lvl w:ilvl="4" w:tplc="38824874">
      <w:start w:val="1"/>
      <w:numFmt w:val="lowerLetter"/>
      <w:lvlText w:val="%5."/>
      <w:lvlJc w:val="left"/>
      <w:pPr>
        <w:ind w:left="3600" w:hanging="360"/>
      </w:pPr>
    </w:lvl>
    <w:lvl w:ilvl="5" w:tplc="FE2A34E2">
      <w:start w:val="1"/>
      <w:numFmt w:val="lowerRoman"/>
      <w:lvlText w:val="%6."/>
      <w:lvlJc w:val="right"/>
      <w:pPr>
        <w:ind w:left="4320" w:hanging="180"/>
      </w:pPr>
    </w:lvl>
    <w:lvl w:ilvl="6" w:tplc="34700B6E">
      <w:start w:val="1"/>
      <w:numFmt w:val="decimal"/>
      <w:lvlText w:val="%7."/>
      <w:lvlJc w:val="left"/>
      <w:pPr>
        <w:ind w:left="5040" w:hanging="360"/>
      </w:pPr>
    </w:lvl>
    <w:lvl w:ilvl="7" w:tplc="EC7C0F32">
      <w:start w:val="1"/>
      <w:numFmt w:val="lowerLetter"/>
      <w:lvlText w:val="%8."/>
      <w:lvlJc w:val="left"/>
      <w:pPr>
        <w:ind w:left="5760" w:hanging="360"/>
      </w:pPr>
    </w:lvl>
    <w:lvl w:ilvl="8" w:tplc="6AEE87A2">
      <w:start w:val="1"/>
      <w:numFmt w:val="lowerRoman"/>
      <w:lvlText w:val="%9."/>
      <w:lvlJc w:val="right"/>
      <w:pPr>
        <w:ind w:left="6480" w:hanging="180"/>
      </w:pPr>
    </w:lvl>
  </w:abstractNum>
  <w:abstractNum w:abstractNumId="11" w15:restartNumberingAfterBreak="0">
    <w:nsid w:val="0C353C96"/>
    <w:multiLevelType w:val="hybridMultilevel"/>
    <w:tmpl w:val="2FD8F912"/>
    <w:lvl w:ilvl="0" w:tplc="EB104F2C">
      <w:start w:val="1"/>
      <w:numFmt w:val="decimal"/>
      <w:lvlText w:val="%1."/>
      <w:lvlJc w:val="left"/>
      <w:pPr>
        <w:ind w:left="720" w:hanging="360"/>
      </w:pPr>
      <w:rPr>
        <w:color w:val="auto"/>
      </w:rPr>
    </w:lvl>
    <w:lvl w:ilvl="1" w:tplc="5A086B22">
      <w:start w:val="1"/>
      <w:numFmt w:val="lowerLetter"/>
      <w:lvlText w:val="%2."/>
      <w:lvlJc w:val="left"/>
      <w:pPr>
        <w:ind w:left="1440" w:hanging="360"/>
      </w:pPr>
    </w:lvl>
    <w:lvl w:ilvl="2" w:tplc="8DA44B20">
      <w:start w:val="1"/>
      <w:numFmt w:val="lowerRoman"/>
      <w:lvlText w:val="%3."/>
      <w:lvlJc w:val="right"/>
      <w:pPr>
        <w:ind w:left="2160" w:hanging="180"/>
      </w:pPr>
    </w:lvl>
    <w:lvl w:ilvl="3" w:tplc="72E2AAB0">
      <w:start w:val="1"/>
      <w:numFmt w:val="decimal"/>
      <w:lvlText w:val="%4."/>
      <w:lvlJc w:val="left"/>
      <w:pPr>
        <w:ind w:left="2880" w:hanging="360"/>
      </w:pPr>
    </w:lvl>
    <w:lvl w:ilvl="4" w:tplc="D2906424">
      <w:start w:val="1"/>
      <w:numFmt w:val="lowerLetter"/>
      <w:lvlText w:val="%5."/>
      <w:lvlJc w:val="left"/>
      <w:pPr>
        <w:ind w:left="3600" w:hanging="360"/>
      </w:pPr>
    </w:lvl>
    <w:lvl w:ilvl="5" w:tplc="21CCE71C">
      <w:start w:val="1"/>
      <w:numFmt w:val="lowerRoman"/>
      <w:lvlText w:val="%6."/>
      <w:lvlJc w:val="right"/>
      <w:pPr>
        <w:ind w:left="4320" w:hanging="180"/>
      </w:pPr>
    </w:lvl>
    <w:lvl w:ilvl="6" w:tplc="C6764082">
      <w:start w:val="1"/>
      <w:numFmt w:val="decimal"/>
      <w:lvlText w:val="%7."/>
      <w:lvlJc w:val="left"/>
      <w:pPr>
        <w:ind w:left="5040" w:hanging="360"/>
      </w:pPr>
    </w:lvl>
    <w:lvl w:ilvl="7" w:tplc="4D562E2C">
      <w:start w:val="1"/>
      <w:numFmt w:val="lowerLetter"/>
      <w:lvlText w:val="%8."/>
      <w:lvlJc w:val="left"/>
      <w:pPr>
        <w:ind w:left="5760" w:hanging="360"/>
      </w:pPr>
    </w:lvl>
    <w:lvl w:ilvl="8" w:tplc="AF6C632C">
      <w:start w:val="1"/>
      <w:numFmt w:val="lowerRoman"/>
      <w:lvlText w:val="%9."/>
      <w:lvlJc w:val="right"/>
      <w:pPr>
        <w:ind w:left="6480" w:hanging="180"/>
      </w:pPr>
    </w:lvl>
  </w:abstractNum>
  <w:abstractNum w:abstractNumId="12" w15:restartNumberingAfterBreak="0">
    <w:nsid w:val="0CF9685D"/>
    <w:multiLevelType w:val="hybridMultilevel"/>
    <w:tmpl w:val="F09AF34C"/>
    <w:lvl w:ilvl="0" w:tplc="5A446300">
      <w:start w:val="1"/>
      <w:numFmt w:val="bullet"/>
      <w:lvlText w:val=""/>
      <w:lvlJc w:val="left"/>
      <w:pPr>
        <w:ind w:left="720" w:hanging="360"/>
      </w:pPr>
      <w:rPr>
        <w:rFonts w:hint="default" w:ascii="Wingdings 2" w:hAnsi="Wingdings 2"/>
        <w:sz w:val="40"/>
      </w:rPr>
    </w:lvl>
    <w:lvl w:ilvl="1" w:tplc="5A446300">
      <w:start w:val="1"/>
      <w:numFmt w:val="bullet"/>
      <w:lvlText w:val=""/>
      <w:lvlJc w:val="left"/>
      <w:pPr>
        <w:ind w:left="1440" w:hanging="360"/>
      </w:pPr>
      <w:rPr>
        <w:rFonts w:hint="default" w:ascii="Wingdings 2" w:hAnsi="Wingdings 2"/>
        <w:sz w:val="40"/>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0E2001B2"/>
    <w:multiLevelType w:val="hybridMultilevel"/>
    <w:tmpl w:val="7EE6E01A"/>
    <w:lvl w:ilvl="0" w:tplc="CE74D468">
      <w:start w:val="1"/>
      <w:numFmt w:val="bullet"/>
      <w:lvlText w:val="-"/>
      <w:lvlJc w:val="left"/>
      <w:pPr>
        <w:ind w:left="720" w:hanging="360"/>
      </w:pPr>
      <w:rPr>
        <w:rFonts w:hint="default" w:ascii="Calibri" w:hAnsi="Calibri"/>
      </w:rPr>
    </w:lvl>
    <w:lvl w:ilvl="1" w:tplc="33D0FDB0">
      <w:start w:val="1"/>
      <w:numFmt w:val="bullet"/>
      <w:lvlText w:val="o"/>
      <w:lvlJc w:val="left"/>
      <w:pPr>
        <w:ind w:left="1440" w:hanging="360"/>
      </w:pPr>
      <w:rPr>
        <w:rFonts w:hint="default" w:ascii="Courier New" w:hAnsi="Courier New"/>
      </w:rPr>
    </w:lvl>
    <w:lvl w:ilvl="2" w:tplc="E370D1EA">
      <w:start w:val="1"/>
      <w:numFmt w:val="bullet"/>
      <w:lvlText w:val=""/>
      <w:lvlJc w:val="left"/>
      <w:pPr>
        <w:ind w:left="2160" w:hanging="360"/>
      </w:pPr>
      <w:rPr>
        <w:rFonts w:hint="default" w:ascii="Wingdings" w:hAnsi="Wingdings"/>
      </w:rPr>
    </w:lvl>
    <w:lvl w:ilvl="3" w:tplc="792ACC80">
      <w:start w:val="1"/>
      <w:numFmt w:val="bullet"/>
      <w:lvlText w:val=""/>
      <w:lvlJc w:val="left"/>
      <w:pPr>
        <w:ind w:left="2880" w:hanging="360"/>
      </w:pPr>
      <w:rPr>
        <w:rFonts w:hint="default" w:ascii="Symbol" w:hAnsi="Symbol"/>
      </w:rPr>
    </w:lvl>
    <w:lvl w:ilvl="4" w:tplc="D52C7CA4">
      <w:start w:val="1"/>
      <w:numFmt w:val="bullet"/>
      <w:lvlText w:val="o"/>
      <w:lvlJc w:val="left"/>
      <w:pPr>
        <w:ind w:left="3600" w:hanging="360"/>
      </w:pPr>
      <w:rPr>
        <w:rFonts w:hint="default" w:ascii="Courier New" w:hAnsi="Courier New"/>
      </w:rPr>
    </w:lvl>
    <w:lvl w:ilvl="5" w:tplc="33300F70">
      <w:start w:val="1"/>
      <w:numFmt w:val="bullet"/>
      <w:lvlText w:val=""/>
      <w:lvlJc w:val="left"/>
      <w:pPr>
        <w:ind w:left="4320" w:hanging="360"/>
      </w:pPr>
      <w:rPr>
        <w:rFonts w:hint="default" w:ascii="Wingdings" w:hAnsi="Wingdings"/>
      </w:rPr>
    </w:lvl>
    <w:lvl w:ilvl="6" w:tplc="9324678A">
      <w:start w:val="1"/>
      <w:numFmt w:val="bullet"/>
      <w:lvlText w:val=""/>
      <w:lvlJc w:val="left"/>
      <w:pPr>
        <w:ind w:left="5040" w:hanging="360"/>
      </w:pPr>
      <w:rPr>
        <w:rFonts w:hint="default" w:ascii="Symbol" w:hAnsi="Symbol"/>
      </w:rPr>
    </w:lvl>
    <w:lvl w:ilvl="7" w:tplc="8D44151C">
      <w:start w:val="1"/>
      <w:numFmt w:val="bullet"/>
      <w:lvlText w:val="o"/>
      <w:lvlJc w:val="left"/>
      <w:pPr>
        <w:ind w:left="5760" w:hanging="360"/>
      </w:pPr>
      <w:rPr>
        <w:rFonts w:hint="default" w:ascii="Courier New" w:hAnsi="Courier New"/>
      </w:rPr>
    </w:lvl>
    <w:lvl w:ilvl="8" w:tplc="5B72AC92">
      <w:start w:val="1"/>
      <w:numFmt w:val="bullet"/>
      <w:lvlText w:val=""/>
      <w:lvlJc w:val="left"/>
      <w:pPr>
        <w:ind w:left="6480" w:hanging="360"/>
      </w:pPr>
      <w:rPr>
        <w:rFonts w:hint="default" w:ascii="Wingdings" w:hAnsi="Wingdings"/>
      </w:rPr>
    </w:lvl>
  </w:abstractNum>
  <w:abstractNum w:abstractNumId="14" w15:restartNumberingAfterBreak="0">
    <w:nsid w:val="0E74CF71"/>
    <w:multiLevelType w:val="hybridMultilevel"/>
    <w:tmpl w:val="7DA83A70"/>
    <w:lvl w:ilvl="0" w:tplc="5FC0B90C">
      <w:start w:val="1"/>
      <w:numFmt w:val="bullet"/>
      <w:lvlText w:val=""/>
      <w:lvlJc w:val="left"/>
      <w:pPr>
        <w:ind w:left="720" w:hanging="360"/>
      </w:pPr>
      <w:rPr>
        <w:rFonts w:hint="default" w:ascii="Symbol" w:hAnsi="Symbol"/>
      </w:rPr>
    </w:lvl>
    <w:lvl w:ilvl="1" w:tplc="ADE820CE">
      <w:start w:val="1"/>
      <w:numFmt w:val="bullet"/>
      <w:lvlText w:val=""/>
      <w:lvlJc w:val="left"/>
      <w:pPr>
        <w:ind w:left="1440" w:hanging="360"/>
      </w:pPr>
      <w:rPr>
        <w:rFonts w:hint="default" w:ascii="Wingdings" w:hAnsi="Wingdings"/>
      </w:rPr>
    </w:lvl>
    <w:lvl w:ilvl="2" w:tplc="E9308546">
      <w:start w:val="1"/>
      <w:numFmt w:val="bullet"/>
      <w:lvlText w:val=""/>
      <w:lvlJc w:val="left"/>
      <w:pPr>
        <w:ind w:left="2160" w:hanging="360"/>
      </w:pPr>
      <w:rPr>
        <w:rFonts w:hint="default" w:ascii="Wingdings" w:hAnsi="Wingdings"/>
      </w:rPr>
    </w:lvl>
    <w:lvl w:ilvl="3" w:tplc="43104D0A">
      <w:start w:val="1"/>
      <w:numFmt w:val="bullet"/>
      <w:lvlText w:val=""/>
      <w:lvlJc w:val="left"/>
      <w:pPr>
        <w:ind w:left="2880" w:hanging="360"/>
      </w:pPr>
      <w:rPr>
        <w:rFonts w:hint="default" w:ascii="Symbol" w:hAnsi="Symbol"/>
      </w:rPr>
    </w:lvl>
    <w:lvl w:ilvl="4" w:tplc="E5E28B6A">
      <w:start w:val="1"/>
      <w:numFmt w:val="bullet"/>
      <w:lvlText w:val="o"/>
      <w:lvlJc w:val="left"/>
      <w:pPr>
        <w:ind w:left="3600" w:hanging="360"/>
      </w:pPr>
      <w:rPr>
        <w:rFonts w:hint="default" w:ascii="Courier New" w:hAnsi="Courier New"/>
      </w:rPr>
    </w:lvl>
    <w:lvl w:ilvl="5" w:tplc="E2F80230">
      <w:start w:val="1"/>
      <w:numFmt w:val="bullet"/>
      <w:lvlText w:val=""/>
      <w:lvlJc w:val="left"/>
      <w:pPr>
        <w:ind w:left="4320" w:hanging="360"/>
      </w:pPr>
      <w:rPr>
        <w:rFonts w:hint="default" w:ascii="Wingdings" w:hAnsi="Wingdings"/>
      </w:rPr>
    </w:lvl>
    <w:lvl w:ilvl="6" w:tplc="296CA35E">
      <w:start w:val="1"/>
      <w:numFmt w:val="bullet"/>
      <w:lvlText w:val=""/>
      <w:lvlJc w:val="left"/>
      <w:pPr>
        <w:ind w:left="5040" w:hanging="360"/>
      </w:pPr>
      <w:rPr>
        <w:rFonts w:hint="default" w:ascii="Symbol" w:hAnsi="Symbol"/>
      </w:rPr>
    </w:lvl>
    <w:lvl w:ilvl="7" w:tplc="D6283D70">
      <w:start w:val="1"/>
      <w:numFmt w:val="bullet"/>
      <w:lvlText w:val="o"/>
      <w:lvlJc w:val="left"/>
      <w:pPr>
        <w:ind w:left="5760" w:hanging="360"/>
      </w:pPr>
      <w:rPr>
        <w:rFonts w:hint="default" w:ascii="Courier New" w:hAnsi="Courier New"/>
      </w:rPr>
    </w:lvl>
    <w:lvl w:ilvl="8" w:tplc="5FD27076">
      <w:start w:val="1"/>
      <w:numFmt w:val="bullet"/>
      <w:lvlText w:val=""/>
      <w:lvlJc w:val="left"/>
      <w:pPr>
        <w:ind w:left="6480" w:hanging="360"/>
      </w:pPr>
      <w:rPr>
        <w:rFonts w:hint="default" w:ascii="Wingdings" w:hAnsi="Wingdings"/>
      </w:rPr>
    </w:lvl>
  </w:abstractNum>
  <w:abstractNum w:abstractNumId="15" w15:restartNumberingAfterBreak="0">
    <w:nsid w:val="0E9C5161"/>
    <w:multiLevelType w:val="hybridMultilevel"/>
    <w:tmpl w:val="1A044ED6"/>
    <w:lvl w:ilvl="0" w:tplc="FF1EC9BA">
      <w:start w:val="1"/>
      <w:numFmt w:val="decimal"/>
      <w:lvlText w:val="%1."/>
      <w:lvlJc w:val="left"/>
      <w:pPr>
        <w:ind w:left="720" w:hanging="360"/>
      </w:pPr>
    </w:lvl>
    <w:lvl w:ilvl="1" w:tplc="927C037E">
      <w:start w:val="1"/>
      <w:numFmt w:val="lowerLetter"/>
      <w:lvlText w:val="%2."/>
      <w:lvlJc w:val="left"/>
      <w:pPr>
        <w:ind w:left="1440" w:hanging="360"/>
      </w:pPr>
    </w:lvl>
    <w:lvl w:ilvl="2" w:tplc="3EB057B6">
      <w:start w:val="1"/>
      <w:numFmt w:val="lowerRoman"/>
      <w:lvlText w:val="%3."/>
      <w:lvlJc w:val="right"/>
      <w:pPr>
        <w:ind w:left="2160" w:hanging="180"/>
      </w:pPr>
    </w:lvl>
    <w:lvl w:ilvl="3" w:tplc="6C10FF90">
      <w:start w:val="1"/>
      <w:numFmt w:val="decimal"/>
      <w:lvlText w:val="%4."/>
      <w:lvlJc w:val="left"/>
      <w:pPr>
        <w:ind w:left="2880" w:hanging="360"/>
      </w:pPr>
    </w:lvl>
    <w:lvl w:ilvl="4" w:tplc="BCF21E0C">
      <w:start w:val="1"/>
      <w:numFmt w:val="lowerLetter"/>
      <w:lvlText w:val="%5."/>
      <w:lvlJc w:val="left"/>
      <w:pPr>
        <w:ind w:left="3600" w:hanging="360"/>
      </w:pPr>
    </w:lvl>
    <w:lvl w:ilvl="5" w:tplc="053E9A82">
      <w:start w:val="1"/>
      <w:numFmt w:val="lowerRoman"/>
      <w:lvlText w:val="%6."/>
      <w:lvlJc w:val="right"/>
      <w:pPr>
        <w:ind w:left="4320" w:hanging="180"/>
      </w:pPr>
    </w:lvl>
    <w:lvl w:ilvl="6" w:tplc="18D285CE">
      <w:start w:val="1"/>
      <w:numFmt w:val="decimal"/>
      <w:lvlText w:val="%7."/>
      <w:lvlJc w:val="left"/>
      <w:pPr>
        <w:ind w:left="5040" w:hanging="360"/>
      </w:pPr>
    </w:lvl>
    <w:lvl w:ilvl="7" w:tplc="9612ADD2">
      <w:start w:val="1"/>
      <w:numFmt w:val="lowerLetter"/>
      <w:lvlText w:val="%8."/>
      <w:lvlJc w:val="left"/>
      <w:pPr>
        <w:ind w:left="5760" w:hanging="360"/>
      </w:pPr>
    </w:lvl>
    <w:lvl w:ilvl="8" w:tplc="CCC641D2">
      <w:start w:val="1"/>
      <w:numFmt w:val="lowerRoman"/>
      <w:lvlText w:val="%9."/>
      <w:lvlJc w:val="right"/>
      <w:pPr>
        <w:ind w:left="6480" w:hanging="180"/>
      </w:pPr>
    </w:lvl>
  </w:abstractNum>
  <w:abstractNum w:abstractNumId="16" w15:restartNumberingAfterBreak="0">
    <w:nsid w:val="0F06CDED"/>
    <w:multiLevelType w:val="hybridMultilevel"/>
    <w:tmpl w:val="D098181A"/>
    <w:lvl w:ilvl="0" w:tplc="35F43624">
      <w:start w:val="1"/>
      <w:numFmt w:val="bullet"/>
      <w:lvlText w:val="-"/>
      <w:lvlJc w:val="left"/>
      <w:pPr>
        <w:ind w:left="1080" w:hanging="360"/>
      </w:pPr>
      <w:rPr>
        <w:rFonts w:hint="default" w:ascii="Calibri" w:hAnsi="Calibri"/>
      </w:rPr>
    </w:lvl>
    <w:lvl w:ilvl="1" w:tplc="505A11D8">
      <w:start w:val="1"/>
      <w:numFmt w:val="bullet"/>
      <w:lvlText w:val="o"/>
      <w:lvlJc w:val="left"/>
      <w:pPr>
        <w:ind w:left="1800" w:hanging="360"/>
      </w:pPr>
      <w:rPr>
        <w:rFonts w:hint="default" w:ascii="Courier New" w:hAnsi="Courier New"/>
      </w:rPr>
    </w:lvl>
    <w:lvl w:ilvl="2" w:tplc="D73EDF1A">
      <w:start w:val="1"/>
      <w:numFmt w:val="bullet"/>
      <w:lvlText w:val=""/>
      <w:lvlJc w:val="left"/>
      <w:pPr>
        <w:ind w:left="2520" w:hanging="360"/>
      </w:pPr>
      <w:rPr>
        <w:rFonts w:hint="default" w:ascii="Wingdings" w:hAnsi="Wingdings"/>
      </w:rPr>
    </w:lvl>
    <w:lvl w:ilvl="3" w:tplc="9FB8F830">
      <w:start w:val="1"/>
      <w:numFmt w:val="bullet"/>
      <w:lvlText w:val=""/>
      <w:lvlJc w:val="left"/>
      <w:pPr>
        <w:ind w:left="3240" w:hanging="360"/>
      </w:pPr>
      <w:rPr>
        <w:rFonts w:hint="default" w:ascii="Symbol" w:hAnsi="Symbol"/>
      </w:rPr>
    </w:lvl>
    <w:lvl w:ilvl="4" w:tplc="F8186BFA">
      <w:start w:val="1"/>
      <w:numFmt w:val="bullet"/>
      <w:lvlText w:val="o"/>
      <w:lvlJc w:val="left"/>
      <w:pPr>
        <w:ind w:left="3960" w:hanging="360"/>
      </w:pPr>
      <w:rPr>
        <w:rFonts w:hint="default" w:ascii="Courier New" w:hAnsi="Courier New"/>
      </w:rPr>
    </w:lvl>
    <w:lvl w:ilvl="5" w:tplc="D1AC441A">
      <w:start w:val="1"/>
      <w:numFmt w:val="bullet"/>
      <w:lvlText w:val=""/>
      <w:lvlJc w:val="left"/>
      <w:pPr>
        <w:ind w:left="4680" w:hanging="360"/>
      </w:pPr>
      <w:rPr>
        <w:rFonts w:hint="default" w:ascii="Wingdings" w:hAnsi="Wingdings"/>
      </w:rPr>
    </w:lvl>
    <w:lvl w:ilvl="6" w:tplc="ED7EB1F0">
      <w:start w:val="1"/>
      <w:numFmt w:val="bullet"/>
      <w:lvlText w:val=""/>
      <w:lvlJc w:val="left"/>
      <w:pPr>
        <w:ind w:left="5400" w:hanging="360"/>
      </w:pPr>
      <w:rPr>
        <w:rFonts w:hint="default" w:ascii="Symbol" w:hAnsi="Symbol"/>
      </w:rPr>
    </w:lvl>
    <w:lvl w:ilvl="7" w:tplc="D7D6AB04">
      <w:start w:val="1"/>
      <w:numFmt w:val="bullet"/>
      <w:lvlText w:val="o"/>
      <w:lvlJc w:val="left"/>
      <w:pPr>
        <w:ind w:left="6120" w:hanging="360"/>
      </w:pPr>
      <w:rPr>
        <w:rFonts w:hint="default" w:ascii="Courier New" w:hAnsi="Courier New"/>
      </w:rPr>
    </w:lvl>
    <w:lvl w:ilvl="8" w:tplc="353CBA38">
      <w:start w:val="1"/>
      <w:numFmt w:val="bullet"/>
      <w:lvlText w:val=""/>
      <w:lvlJc w:val="left"/>
      <w:pPr>
        <w:ind w:left="6840" w:hanging="360"/>
      </w:pPr>
      <w:rPr>
        <w:rFonts w:hint="default" w:ascii="Wingdings" w:hAnsi="Wingdings"/>
      </w:rPr>
    </w:lvl>
  </w:abstractNum>
  <w:abstractNum w:abstractNumId="17" w15:restartNumberingAfterBreak="0">
    <w:nsid w:val="10B735DE"/>
    <w:multiLevelType w:val="hybridMultilevel"/>
    <w:tmpl w:val="FFFFFFFF"/>
    <w:lvl w:ilvl="0" w:tplc="D6447B82">
      <w:start w:val="1"/>
      <w:numFmt w:val="bullet"/>
      <w:lvlText w:val=""/>
      <w:lvlJc w:val="left"/>
      <w:pPr>
        <w:ind w:left="720" w:hanging="360"/>
      </w:pPr>
      <w:rPr>
        <w:rFonts w:hint="default" w:ascii="Symbol" w:hAnsi="Symbol"/>
      </w:rPr>
    </w:lvl>
    <w:lvl w:ilvl="1" w:tplc="A96AF08A">
      <w:start w:val="1"/>
      <w:numFmt w:val="bullet"/>
      <w:lvlText w:val="o"/>
      <w:lvlJc w:val="left"/>
      <w:pPr>
        <w:ind w:left="1440" w:hanging="360"/>
      </w:pPr>
      <w:rPr>
        <w:rFonts w:hint="default" w:ascii="Courier New" w:hAnsi="Courier New"/>
      </w:rPr>
    </w:lvl>
    <w:lvl w:ilvl="2" w:tplc="A17A6A26">
      <w:start w:val="1"/>
      <w:numFmt w:val="bullet"/>
      <w:lvlText w:val=""/>
      <w:lvlJc w:val="left"/>
      <w:pPr>
        <w:ind w:left="2160" w:hanging="360"/>
      </w:pPr>
      <w:rPr>
        <w:rFonts w:hint="default" w:ascii="Wingdings" w:hAnsi="Wingdings"/>
      </w:rPr>
    </w:lvl>
    <w:lvl w:ilvl="3" w:tplc="BE844B3C">
      <w:start w:val="1"/>
      <w:numFmt w:val="bullet"/>
      <w:lvlText w:val=""/>
      <w:lvlJc w:val="left"/>
      <w:pPr>
        <w:ind w:left="2880" w:hanging="360"/>
      </w:pPr>
      <w:rPr>
        <w:rFonts w:hint="default" w:ascii="Symbol" w:hAnsi="Symbol"/>
      </w:rPr>
    </w:lvl>
    <w:lvl w:ilvl="4" w:tplc="B4AA677C">
      <w:start w:val="1"/>
      <w:numFmt w:val="bullet"/>
      <w:lvlText w:val="o"/>
      <w:lvlJc w:val="left"/>
      <w:pPr>
        <w:ind w:left="3600" w:hanging="360"/>
      </w:pPr>
      <w:rPr>
        <w:rFonts w:hint="default" w:ascii="Courier New" w:hAnsi="Courier New"/>
      </w:rPr>
    </w:lvl>
    <w:lvl w:ilvl="5" w:tplc="56FC89C0">
      <w:start w:val="1"/>
      <w:numFmt w:val="bullet"/>
      <w:lvlText w:val=""/>
      <w:lvlJc w:val="left"/>
      <w:pPr>
        <w:ind w:left="4320" w:hanging="360"/>
      </w:pPr>
      <w:rPr>
        <w:rFonts w:hint="default" w:ascii="Wingdings" w:hAnsi="Wingdings"/>
      </w:rPr>
    </w:lvl>
    <w:lvl w:ilvl="6" w:tplc="233E7DCA">
      <w:start w:val="1"/>
      <w:numFmt w:val="bullet"/>
      <w:lvlText w:val=""/>
      <w:lvlJc w:val="left"/>
      <w:pPr>
        <w:ind w:left="5040" w:hanging="360"/>
      </w:pPr>
      <w:rPr>
        <w:rFonts w:hint="default" w:ascii="Symbol" w:hAnsi="Symbol"/>
      </w:rPr>
    </w:lvl>
    <w:lvl w:ilvl="7" w:tplc="55981086">
      <w:start w:val="1"/>
      <w:numFmt w:val="bullet"/>
      <w:lvlText w:val="o"/>
      <w:lvlJc w:val="left"/>
      <w:pPr>
        <w:ind w:left="5760" w:hanging="360"/>
      </w:pPr>
      <w:rPr>
        <w:rFonts w:hint="default" w:ascii="Courier New" w:hAnsi="Courier New"/>
      </w:rPr>
    </w:lvl>
    <w:lvl w:ilvl="8" w:tplc="5FB07E0E">
      <w:start w:val="1"/>
      <w:numFmt w:val="bullet"/>
      <w:lvlText w:val=""/>
      <w:lvlJc w:val="left"/>
      <w:pPr>
        <w:ind w:left="6480" w:hanging="360"/>
      </w:pPr>
      <w:rPr>
        <w:rFonts w:hint="default" w:ascii="Wingdings" w:hAnsi="Wingdings"/>
      </w:rPr>
    </w:lvl>
  </w:abstractNum>
  <w:abstractNum w:abstractNumId="18" w15:restartNumberingAfterBreak="0">
    <w:nsid w:val="11701FF2"/>
    <w:multiLevelType w:val="hybridMultilevel"/>
    <w:tmpl w:val="8EBC6248"/>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9" w15:restartNumberingAfterBreak="0">
    <w:nsid w:val="12591E50"/>
    <w:multiLevelType w:val="hybridMultilevel"/>
    <w:tmpl w:val="151675D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0" w15:restartNumberingAfterBreak="0">
    <w:nsid w:val="136E5175"/>
    <w:multiLevelType w:val="hybridMultilevel"/>
    <w:tmpl w:val="FFFFFFFF"/>
    <w:lvl w:ilvl="0" w:tplc="AC303774">
      <w:start w:val="1"/>
      <w:numFmt w:val="decimal"/>
      <w:lvlText w:val="%1."/>
      <w:lvlJc w:val="left"/>
      <w:pPr>
        <w:ind w:left="720" w:hanging="360"/>
      </w:pPr>
    </w:lvl>
    <w:lvl w:ilvl="1" w:tplc="CFD49478">
      <w:start w:val="1"/>
      <w:numFmt w:val="lowerLetter"/>
      <w:lvlText w:val="%2."/>
      <w:lvlJc w:val="left"/>
      <w:pPr>
        <w:ind w:left="1440" w:hanging="360"/>
      </w:pPr>
    </w:lvl>
    <w:lvl w:ilvl="2" w:tplc="36443656">
      <w:start w:val="1"/>
      <w:numFmt w:val="lowerRoman"/>
      <w:lvlText w:val="%3."/>
      <w:lvlJc w:val="right"/>
      <w:pPr>
        <w:ind w:left="2160" w:hanging="180"/>
      </w:pPr>
    </w:lvl>
    <w:lvl w:ilvl="3" w:tplc="DF683A62">
      <w:start w:val="1"/>
      <w:numFmt w:val="decimal"/>
      <w:lvlText w:val="%4."/>
      <w:lvlJc w:val="left"/>
      <w:pPr>
        <w:ind w:left="2880" w:hanging="360"/>
      </w:pPr>
    </w:lvl>
    <w:lvl w:ilvl="4" w:tplc="17962E24">
      <w:start w:val="1"/>
      <w:numFmt w:val="lowerLetter"/>
      <w:lvlText w:val="%5."/>
      <w:lvlJc w:val="left"/>
      <w:pPr>
        <w:ind w:left="3600" w:hanging="360"/>
      </w:pPr>
    </w:lvl>
    <w:lvl w:ilvl="5" w:tplc="8E748EC2">
      <w:start w:val="1"/>
      <w:numFmt w:val="lowerRoman"/>
      <w:lvlText w:val="%6."/>
      <w:lvlJc w:val="right"/>
      <w:pPr>
        <w:ind w:left="4320" w:hanging="180"/>
      </w:pPr>
    </w:lvl>
    <w:lvl w:ilvl="6" w:tplc="2840AC60">
      <w:start w:val="1"/>
      <w:numFmt w:val="decimal"/>
      <w:lvlText w:val="%7."/>
      <w:lvlJc w:val="left"/>
      <w:pPr>
        <w:ind w:left="5040" w:hanging="360"/>
      </w:pPr>
    </w:lvl>
    <w:lvl w:ilvl="7" w:tplc="4FFE5CFA">
      <w:start w:val="1"/>
      <w:numFmt w:val="lowerLetter"/>
      <w:lvlText w:val="%8."/>
      <w:lvlJc w:val="left"/>
      <w:pPr>
        <w:ind w:left="5760" w:hanging="360"/>
      </w:pPr>
    </w:lvl>
    <w:lvl w:ilvl="8" w:tplc="7540BD52">
      <w:start w:val="1"/>
      <w:numFmt w:val="lowerRoman"/>
      <w:lvlText w:val="%9."/>
      <w:lvlJc w:val="right"/>
      <w:pPr>
        <w:ind w:left="6480" w:hanging="180"/>
      </w:pPr>
    </w:lvl>
  </w:abstractNum>
  <w:abstractNum w:abstractNumId="21" w15:restartNumberingAfterBreak="0">
    <w:nsid w:val="13C50E71"/>
    <w:multiLevelType w:val="multilevel"/>
    <w:tmpl w:val="8926E162"/>
    <w:lvl w:ilvl="0">
      <w:start w:val="1"/>
      <w:numFmt w:val="bullet"/>
      <w:pStyle w:val="ListBullet"/>
      <w:lvlText w:val=""/>
      <w:lvlJc w:val="left"/>
      <w:pPr>
        <w:ind w:left="357" w:hanging="357"/>
      </w:pPr>
      <w:rPr>
        <w:rFonts w:hint="default" w:ascii="Symbol" w:hAnsi="Symbol"/>
        <w:color w:val="000000"/>
      </w:rPr>
    </w:lvl>
    <w:lvl w:ilvl="1">
      <w:start w:val="1"/>
      <w:numFmt w:val="bullet"/>
      <w:pStyle w:val="ListBullet2"/>
      <w:lvlText w:val=""/>
      <w:lvlJc w:val="left"/>
      <w:pPr>
        <w:ind w:left="720" w:hanging="363"/>
      </w:pPr>
      <w:rPr>
        <w:rFonts w:hint="default" w:ascii="Symbol" w:hAnsi="Symbol"/>
        <w:color w:val="000000"/>
      </w:rPr>
    </w:lvl>
    <w:lvl w:ilvl="2">
      <w:start w:val="1"/>
      <w:numFmt w:val="bullet"/>
      <w:pStyle w:val="ListBullet3"/>
      <w:lvlText w:val=""/>
      <w:lvlJc w:val="left"/>
      <w:pPr>
        <w:ind w:left="1077" w:hanging="357"/>
      </w:pPr>
      <w:rPr>
        <w:rFonts w:hint="default" w:ascii="Wingdings" w:hAnsi="Wingdings"/>
        <w:color w:val="000000"/>
      </w:rPr>
    </w:lvl>
    <w:lvl w:ilvl="3">
      <w:start w:val="1"/>
      <w:numFmt w:val="bullet"/>
      <w:pStyle w:val="TableBullet"/>
      <w:lvlText w:val=""/>
      <w:lvlJc w:val="left"/>
      <w:pPr>
        <w:ind w:left="357" w:hanging="249"/>
      </w:pPr>
      <w:rPr>
        <w:rFonts w:hint="default" w:ascii="Symbol" w:hAnsi="Symbol"/>
      </w:rPr>
    </w:lvl>
    <w:lvl w:ilvl="4">
      <w:start w:val="1"/>
      <w:numFmt w:val="bullet"/>
      <w:pStyle w:val="TableBullet2"/>
      <w:lvlText w:val=""/>
      <w:lvlJc w:val="left"/>
      <w:pPr>
        <w:tabs>
          <w:tab w:val="num" w:pos="720"/>
        </w:tabs>
        <w:ind w:left="720" w:hanging="363"/>
      </w:pPr>
      <w:rPr>
        <w:rFonts w:hint="default" w:ascii="Symbol" w:hAnsi="Symbol"/>
        <w:color w:val="000000"/>
      </w:rPr>
    </w:lvl>
    <w:lvl w:ilvl="5">
      <w:start w:val="1"/>
      <w:numFmt w:val="bullet"/>
      <w:pStyle w:val="TableBullet3"/>
      <w:lvlText w:val=""/>
      <w:lvlJc w:val="left"/>
      <w:pPr>
        <w:tabs>
          <w:tab w:val="num" w:pos="1077"/>
        </w:tabs>
        <w:ind w:left="1077" w:hanging="357"/>
      </w:pPr>
      <w:rPr>
        <w:rFonts w:hint="default" w:ascii="Wingdings" w:hAnsi="Wingdings"/>
        <w:color w:val="000000"/>
      </w:rPr>
    </w:lvl>
    <w:lvl w:ilvl="6">
      <w:start w:val="1"/>
      <w:numFmt w:val="none"/>
      <w:suff w:val="nothing"/>
      <w:lvlText w:val=""/>
      <w:lvlJc w:val="left"/>
      <w:pPr>
        <w:ind w:left="0" w:firstLine="0"/>
      </w:pPr>
      <w:rPr>
        <w:rFonts w:hint="default"/>
        <w:b/>
        <w:i w:val="0"/>
      </w:rPr>
    </w:lvl>
    <w:lvl w:ilvl="7">
      <w:start w:val="1"/>
      <w:numFmt w:val="none"/>
      <w:suff w:val="nothing"/>
      <w:lvlText w:val="%8"/>
      <w:lvlJc w:val="left"/>
      <w:pPr>
        <w:ind w:left="0" w:firstLine="0"/>
      </w:pPr>
      <w:rPr>
        <w:rFonts w:hint="default"/>
        <w:b/>
        <w:i w:val="0"/>
      </w:rPr>
    </w:lvl>
    <w:lvl w:ilvl="8">
      <w:start w:val="1"/>
      <w:numFmt w:val="none"/>
      <w:suff w:val="nothing"/>
      <w:lvlText w:val=""/>
      <w:lvlJc w:val="left"/>
      <w:pPr>
        <w:ind w:left="0" w:firstLine="0"/>
      </w:pPr>
      <w:rPr>
        <w:rFonts w:hint="default"/>
      </w:rPr>
    </w:lvl>
  </w:abstractNum>
  <w:abstractNum w:abstractNumId="22" w15:restartNumberingAfterBreak="0">
    <w:nsid w:val="13D6C625"/>
    <w:multiLevelType w:val="hybridMultilevel"/>
    <w:tmpl w:val="B9545E7C"/>
    <w:lvl w:ilvl="0" w:tplc="26B09DBC">
      <w:start w:val="1"/>
      <w:numFmt w:val="decimal"/>
      <w:lvlText w:val="%1."/>
      <w:lvlJc w:val="left"/>
      <w:pPr>
        <w:ind w:left="720" w:hanging="360"/>
      </w:pPr>
    </w:lvl>
    <w:lvl w:ilvl="1" w:tplc="B3D0DC60">
      <w:start w:val="1"/>
      <w:numFmt w:val="lowerLetter"/>
      <w:lvlText w:val="%2."/>
      <w:lvlJc w:val="left"/>
      <w:pPr>
        <w:ind w:left="1440" w:hanging="360"/>
      </w:pPr>
    </w:lvl>
    <w:lvl w:ilvl="2" w:tplc="EF2AB4D2">
      <w:start w:val="1"/>
      <w:numFmt w:val="lowerRoman"/>
      <w:lvlText w:val="%3."/>
      <w:lvlJc w:val="right"/>
      <w:pPr>
        <w:ind w:left="2160" w:hanging="180"/>
      </w:pPr>
    </w:lvl>
    <w:lvl w:ilvl="3" w:tplc="65F87A34">
      <w:start w:val="1"/>
      <w:numFmt w:val="decimal"/>
      <w:lvlText w:val="%4."/>
      <w:lvlJc w:val="left"/>
      <w:pPr>
        <w:ind w:left="2880" w:hanging="360"/>
      </w:pPr>
    </w:lvl>
    <w:lvl w:ilvl="4" w:tplc="7D64F606">
      <w:start w:val="1"/>
      <w:numFmt w:val="lowerLetter"/>
      <w:lvlText w:val="%5."/>
      <w:lvlJc w:val="left"/>
      <w:pPr>
        <w:ind w:left="3600" w:hanging="360"/>
      </w:pPr>
    </w:lvl>
    <w:lvl w:ilvl="5" w:tplc="E1B6876C">
      <w:start w:val="1"/>
      <w:numFmt w:val="lowerRoman"/>
      <w:lvlText w:val="%6."/>
      <w:lvlJc w:val="right"/>
      <w:pPr>
        <w:ind w:left="4320" w:hanging="180"/>
      </w:pPr>
    </w:lvl>
    <w:lvl w:ilvl="6" w:tplc="B5864C7E">
      <w:start w:val="1"/>
      <w:numFmt w:val="decimal"/>
      <w:lvlText w:val="%7."/>
      <w:lvlJc w:val="left"/>
      <w:pPr>
        <w:ind w:left="5040" w:hanging="360"/>
      </w:pPr>
    </w:lvl>
    <w:lvl w:ilvl="7" w:tplc="1334F55A">
      <w:start w:val="1"/>
      <w:numFmt w:val="lowerLetter"/>
      <w:lvlText w:val="%8."/>
      <w:lvlJc w:val="left"/>
      <w:pPr>
        <w:ind w:left="5760" w:hanging="360"/>
      </w:pPr>
    </w:lvl>
    <w:lvl w:ilvl="8" w:tplc="FE0231A6">
      <w:start w:val="1"/>
      <w:numFmt w:val="lowerRoman"/>
      <w:lvlText w:val="%9."/>
      <w:lvlJc w:val="right"/>
      <w:pPr>
        <w:ind w:left="6480" w:hanging="180"/>
      </w:pPr>
    </w:lvl>
  </w:abstractNum>
  <w:abstractNum w:abstractNumId="23" w15:restartNumberingAfterBreak="0">
    <w:nsid w:val="13F2EDB2"/>
    <w:multiLevelType w:val="hybridMultilevel"/>
    <w:tmpl w:val="FFFFFFFF"/>
    <w:lvl w:ilvl="0" w:tplc="458673F8">
      <w:start w:val="1"/>
      <w:numFmt w:val="bullet"/>
      <w:lvlText w:val="·"/>
      <w:lvlJc w:val="left"/>
      <w:pPr>
        <w:ind w:left="720" w:hanging="360"/>
      </w:pPr>
      <w:rPr>
        <w:rFonts w:hint="default" w:ascii="Symbol" w:hAnsi="Symbol"/>
      </w:rPr>
    </w:lvl>
    <w:lvl w:ilvl="1" w:tplc="5802CDEC">
      <w:start w:val="1"/>
      <w:numFmt w:val="bullet"/>
      <w:lvlText w:val="o"/>
      <w:lvlJc w:val="left"/>
      <w:pPr>
        <w:ind w:left="1440" w:hanging="360"/>
      </w:pPr>
      <w:rPr>
        <w:rFonts w:hint="default" w:ascii="Courier New" w:hAnsi="Courier New"/>
      </w:rPr>
    </w:lvl>
    <w:lvl w:ilvl="2" w:tplc="87902EDA">
      <w:start w:val="1"/>
      <w:numFmt w:val="bullet"/>
      <w:lvlText w:val=""/>
      <w:lvlJc w:val="left"/>
      <w:pPr>
        <w:ind w:left="2160" w:hanging="360"/>
      </w:pPr>
      <w:rPr>
        <w:rFonts w:hint="default" w:ascii="Wingdings" w:hAnsi="Wingdings"/>
      </w:rPr>
    </w:lvl>
    <w:lvl w:ilvl="3" w:tplc="C2ACD214">
      <w:start w:val="1"/>
      <w:numFmt w:val="bullet"/>
      <w:lvlText w:val=""/>
      <w:lvlJc w:val="left"/>
      <w:pPr>
        <w:ind w:left="2880" w:hanging="360"/>
      </w:pPr>
      <w:rPr>
        <w:rFonts w:hint="default" w:ascii="Symbol" w:hAnsi="Symbol"/>
      </w:rPr>
    </w:lvl>
    <w:lvl w:ilvl="4" w:tplc="DBB403E2">
      <w:start w:val="1"/>
      <w:numFmt w:val="bullet"/>
      <w:lvlText w:val="o"/>
      <w:lvlJc w:val="left"/>
      <w:pPr>
        <w:ind w:left="3600" w:hanging="360"/>
      </w:pPr>
      <w:rPr>
        <w:rFonts w:hint="default" w:ascii="Courier New" w:hAnsi="Courier New"/>
      </w:rPr>
    </w:lvl>
    <w:lvl w:ilvl="5" w:tplc="5C2A1184">
      <w:start w:val="1"/>
      <w:numFmt w:val="bullet"/>
      <w:lvlText w:val=""/>
      <w:lvlJc w:val="left"/>
      <w:pPr>
        <w:ind w:left="4320" w:hanging="360"/>
      </w:pPr>
      <w:rPr>
        <w:rFonts w:hint="default" w:ascii="Wingdings" w:hAnsi="Wingdings"/>
      </w:rPr>
    </w:lvl>
    <w:lvl w:ilvl="6" w:tplc="63949FE4">
      <w:start w:val="1"/>
      <w:numFmt w:val="bullet"/>
      <w:lvlText w:val=""/>
      <w:lvlJc w:val="left"/>
      <w:pPr>
        <w:ind w:left="5040" w:hanging="360"/>
      </w:pPr>
      <w:rPr>
        <w:rFonts w:hint="default" w:ascii="Symbol" w:hAnsi="Symbol"/>
      </w:rPr>
    </w:lvl>
    <w:lvl w:ilvl="7" w:tplc="9F5C08EA">
      <w:start w:val="1"/>
      <w:numFmt w:val="bullet"/>
      <w:lvlText w:val="o"/>
      <w:lvlJc w:val="left"/>
      <w:pPr>
        <w:ind w:left="5760" w:hanging="360"/>
      </w:pPr>
      <w:rPr>
        <w:rFonts w:hint="default" w:ascii="Courier New" w:hAnsi="Courier New"/>
      </w:rPr>
    </w:lvl>
    <w:lvl w:ilvl="8" w:tplc="747C2F28">
      <w:start w:val="1"/>
      <w:numFmt w:val="bullet"/>
      <w:lvlText w:val=""/>
      <w:lvlJc w:val="left"/>
      <w:pPr>
        <w:ind w:left="6480" w:hanging="360"/>
      </w:pPr>
      <w:rPr>
        <w:rFonts w:hint="default" w:ascii="Wingdings" w:hAnsi="Wingdings"/>
      </w:rPr>
    </w:lvl>
  </w:abstractNum>
  <w:abstractNum w:abstractNumId="24" w15:restartNumberingAfterBreak="0">
    <w:nsid w:val="154CCA65"/>
    <w:multiLevelType w:val="hybridMultilevel"/>
    <w:tmpl w:val="FFFFFFFF"/>
    <w:lvl w:ilvl="0" w:tplc="209C4D3C">
      <w:start w:val="1"/>
      <w:numFmt w:val="bullet"/>
      <w:lvlText w:val=""/>
      <w:lvlJc w:val="left"/>
      <w:pPr>
        <w:ind w:left="720" w:hanging="360"/>
      </w:pPr>
      <w:rPr>
        <w:rFonts w:hint="default" w:ascii="Symbol" w:hAnsi="Symbol"/>
      </w:rPr>
    </w:lvl>
    <w:lvl w:ilvl="1" w:tplc="5B02EEF4">
      <w:start w:val="1"/>
      <w:numFmt w:val="bullet"/>
      <w:lvlText w:val="o"/>
      <w:lvlJc w:val="left"/>
      <w:pPr>
        <w:ind w:left="1440" w:hanging="360"/>
      </w:pPr>
      <w:rPr>
        <w:rFonts w:hint="default" w:ascii="Courier New" w:hAnsi="Courier New"/>
      </w:rPr>
    </w:lvl>
    <w:lvl w:ilvl="2" w:tplc="BEA8D874">
      <w:start w:val="1"/>
      <w:numFmt w:val="bullet"/>
      <w:lvlText w:val=""/>
      <w:lvlJc w:val="left"/>
      <w:pPr>
        <w:ind w:left="2160" w:hanging="360"/>
      </w:pPr>
      <w:rPr>
        <w:rFonts w:hint="default" w:ascii="Wingdings" w:hAnsi="Wingdings"/>
      </w:rPr>
    </w:lvl>
    <w:lvl w:ilvl="3" w:tplc="72A6C8A8">
      <w:start w:val="1"/>
      <w:numFmt w:val="bullet"/>
      <w:lvlText w:val=""/>
      <w:lvlJc w:val="left"/>
      <w:pPr>
        <w:ind w:left="2880" w:hanging="360"/>
      </w:pPr>
      <w:rPr>
        <w:rFonts w:hint="default" w:ascii="Symbol" w:hAnsi="Symbol"/>
      </w:rPr>
    </w:lvl>
    <w:lvl w:ilvl="4" w:tplc="692632BE">
      <w:start w:val="1"/>
      <w:numFmt w:val="bullet"/>
      <w:lvlText w:val="o"/>
      <w:lvlJc w:val="left"/>
      <w:pPr>
        <w:ind w:left="3600" w:hanging="360"/>
      </w:pPr>
      <w:rPr>
        <w:rFonts w:hint="default" w:ascii="Courier New" w:hAnsi="Courier New"/>
      </w:rPr>
    </w:lvl>
    <w:lvl w:ilvl="5" w:tplc="135AEAEE">
      <w:start w:val="1"/>
      <w:numFmt w:val="bullet"/>
      <w:lvlText w:val=""/>
      <w:lvlJc w:val="left"/>
      <w:pPr>
        <w:ind w:left="4320" w:hanging="360"/>
      </w:pPr>
      <w:rPr>
        <w:rFonts w:hint="default" w:ascii="Wingdings" w:hAnsi="Wingdings"/>
      </w:rPr>
    </w:lvl>
    <w:lvl w:ilvl="6" w:tplc="47CCAFE8">
      <w:start w:val="1"/>
      <w:numFmt w:val="bullet"/>
      <w:lvlText w:val=""/>
      <w:lvlJc w:val="left"/>
      <w:pPr>
        <w:ind w:left="5040" w:hanging="360"/>
      </w:pPr>
      <w:rPr>
        <w:rFonts w:hint="default" w:ascii="Symbol" w:hAnsi="Symbol"/>
      </w:rPr>
    </w:lvl>
    <w:lvl w:ilvl="7" w:tplc="0BA03DF8">
      <w:start w:val="1"/>
      <w:numFmt w:val="bullet"/>
      <w:lvlText w:val="o"/>
      <w:lvlJc w:val="left"/>
      <w:pPr>
        <w:ind w:left="5760" w:hanging="360"/>
      </w:pPr>
      <w:rPr>
        <w:rFonts w:hint="default" w:ascii="Courier New" w:hAnsi="Courier New"/>
      </w:rPr>
    </w:lvl>
    <w:lvl w:ilvl="8" w:tplc="B33811C8">
      <w:start w:val="1"/>
      <w:numFmt w:val="bullet"/>
      <w:lvlText w:val=""/>
      <w:lvlJc w:val="left"/>
      <w:pPr>
        <w:ind w:left="6480" w:hanging="360"/>
      </w:pPr>
      <w:rPr>
        <w:rFonts w:hint="default" w:ascii="Wingdings" w:hAnsi="Wingdings"/>
      </w:rPr>
    </w:lvl>
  </w:abstractNum>
  <w:abstractNum w:abstractNumId="25" w15:restartNumberingAfterBreak="0">
    <w:nsid w:val="155A5146"/>
    <w:multiLevelType w:val="hybridMultilevel"/>
    <w:tmpl w:val="718A36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16279645"/>
    <w:multiLevelType w:val="hybridMultilevel"/>
    <w:tmpl w:val="E05E21A0"/>
    <w:lvl w:ilvl="0" w:tplc="4B5C74C0">
      <w:start w:val="1"/>
      <w:numFmt w:val="bullet"/>
      <w:lvlText w:val="-"/>
      <w:lvlJc w:val="left"/>
      <w:pPr>
        <w:ind w:left="720" w:hanging="360"/>
      </w:pPr>
      <w:rPr>
        <w:rFonts w:hint="default" w:ascii="Calibri" w:hAnsi="Calibri"/>
      </w:rPr>
    </w:lvl>
    <w:lvl w:ilvl="1" w:tplc="7E225FE4">
      <w:start w:val="1"/>
      <w:numFmt w:val="bullet"/>
      <w:lvlText w:val="o"/>
      <w:lvlJc w:val="left"/>
      <w:pPr>
        <w:ind w:left="1440" w:hanging="360"/>
      </w:pPr>
      <w:rPr>
        <w:rFonts w:hint="default" w:ascii="Courier New" w:hAnsi="Courier New"/>
      </w:rPr>
    </w:lvl>
    <w:lvl w:ilvl="2" w:tplc="4BD45BDA">
      <w:start w:val="1"/>
      <w:numFmt w:val="bullet"/>
      <w:lvlText w:val=""/>
      <w:lvlJc w:val="left"/>
      <w:pPr>
        <w:ind w:left="2160" w:hanging="360"/>
      </w:pPr>
      <w:rPr>
        <w:rFonts w:hint="default" w:ascii="Wingdings" w:hAnsi="Wingdings"/>
      </w:rPr>
    </w:lvl>
    <w:lvl w:ilvl="3" w:tplc="57442DD2">
      <w:start w:val="1"/>
      <w:numFmt w:val="bullet"/>
      <w:lvlText w:val=""/>
      <w:lvlJc w:val="left"/>
      <w:pPr>
        <w:ind w:left="2880" w:hanging="360"/>
      </w:pPr>
      <w:rPr>
        <w:rFonts w:hint="default" w:ascii="Symbol" w:hAnsi="Symbol"/>
      </w:rPr>
    </w:lvl>
    <w:lvl w:ilvl="4" w:tplc="1AE8A914">
      <w:start w:val="1"/>
      <w:numFmt w:val="bullet"/>
      <w:lvlText w:val="o"/>
      <w:lvlJc w:val="left"/>
      <w:pPr>
        <w:ind w:left="3600" w:hanging="360"/>
      </w:pPr>
      <w:rPr>
        <w:rFonts w:hint="default" w:ascii="Courier New" w:hAnsi="Courier New"/>
      </w:rPr>
    </w:lvl>
    <w:lvl w:ilvl="5" w:tplc="D0EA5D9A">
      <w:start w:val="1"/>
      <w:numFmt w:val="bullet"/>
      <w:lvlText w:val=""/>
      <w:lvlJc w:val="left"/>
      <w:pPr>
        <w:ind w:left="4320" w:hanging="360"/>
      </w:pPr>
      <w:rPr>
        <w:rFonts w:hint="default" w:ascii="Wingdings" w:hAnsi="Wingdings"/>
      </w:rPr>
    </w:lvl>
    <w:lvl w:ilvl="6" w:tplc="34A85832">
      <w:start w:val="1"/>
      <w:numFmt w:val="bullet"/>
      <w:lvlText w:val=""/>
      <w:lvlJc w:val="left"/>
      <w:pPr>
        <w:ind w:left="5040" w:hanging="360"/>
      </w:pPr>
      <w:rPr>
        <w:rFonts w:hint="default" w:ascii="Symbol" w:hAnsi="Symbol"/>
      </w:rPr>
    </w:lvl>
    <w:lvl w:ilvl="7" w:tplc="D2662D5C">
      <w:start w:val="1"/>
      <w:numFmt w:val="bullet"/>
      <w:lvlText w:val="o"/>
      <w:lvlJc w:val="left"/>
      <w:pPr>
        <w:ind w:left="5760" w:hanging="360"/>
      </w:pPr>
      <w:rPr>
        <w:rFonts w:hint="default" w:ascii="Courier New" w:hAnsi="Courier New"/>
      </w:rPr>
    </w:lvl>
    <w:lvl w:ilvl="8" w:tplc="A732B3D0">
      <w:start w:val="1"/>
      <w:numFmt w:val="bullet"/>
      <w:lvlText w:val=""/>
      <w:lvlJc w:val="left"/>
      <w:pPr>
        <w:ind w:left="6480" w:hanging="360"/>
      </w:pPr>
      <w:rPr>
        <w:rFonts w:hint="default" w:ascii="Wingdings" w:hAnsi="Wingdings"/>
      </w:rPr>
    </w:lvl>
  </w:abstractNum>
  <w:abstractNum w:abstractNumId="27" w15:restartNumberingAfterBreak="0">
    <w:nsid w:val="166010E2"/>
    <w:multiLevelType w:val="hybridMultilevel"/>
    <w:tmpl w:val="718A36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174848AC"/>
    <w:multiLevelType w:val="hybridMultilevel"/>
    <w:tmpl w:val="E7761F94"/>
    <w:lvl w:ilvl="0" w:tplc="C584E1A2">
      <w:start w:val="1"/>
      <w:numFmt w:val="decimal"/>
      <w:lvlText w:val="%1."/>
      <w:lvlJc w:val="left"/>
      <w:pPr>
        <w:ind w:left="720" w:hanging="360"/>
      </w:pPr>
    </w:lvl>
    <w:lvl w:ilvl="1" w:tplc="80F49CAC">
      <w:start w:val="1"/>
      <w:numFmt w:val="lowerLetter"/>
      <w:lvlText w:val="%2."/>
      <w:lvlJc w:val="left"/>
      <w:pPr>
        <w:ind w:left="1440" w:hanging="360"/>
      </w:pPr>
    </w:lvl>
    <w:lvl w:ilvl="2" w:tplc="E89C4E04">
      <w:start w:val="1"/>
      <w:numFmt w:val="lowerRoman"/>
      <w:lvlText w:val="%3."/>
      <w:lvlJc w:val="right"/>
      <w:pPr>
        <w:ind w:left="2160" w:hanging="180"/>
      </w:pPr>
    </w:lvl>
    <w:lvl w:ilvl="3" w:tplc="5B8A4F66">
      <w:start w:val="1"/>
      <w:numFmt w:val="decimal"/>
      <w:lvlText w:val="%4."/>
      <w:lvlJc w:val="left"/>
      <w:pPr>
        <w:ind w:left="2880" w:hanging="360"/>
      </w:pPr>
    </w:lvl>
    <w:lvl w:ilvl="4" w:tplc="64EE96AC">
      <w:start w:val="1"/>
      <w:numFmt w:val="lowerLetter"/>
      <w:lvlText w:val="%5."/>
      <w:lvlJc w:val="left"/>
      <w:pPr>
        <w:ind w:left="3600" w:hanging="360"/>
      </w:pPr>
    </w:lvl>
    <w:lvl w:ilvl="5" w:tplc="AD62354C">
      <w:start w:val="1"/>
      <w:numFmt w:val="lowerRoman"/>
      <w:lvlText w:val="%6."/>
      <w:lvlJc w:val="right"/>
      <w:pPr>
        <w:ind w:left="4320" w:hanging="180"/>
      </w:pPr>
    </w:lvl>
    <w:lvl w:ilvl="6" w:tplc="160C2A34">
      <w:start w:val="1"/>
      <w:numFmt w:val="decimal"/>
      <w:lvlText w:val="%7."/>
      <w:lvlJc w:val="left"/>
      <w:pPr>
        <w:ind w:left="5040" w:hanging="360"/>
      </w:pPr>
    </w:lvl>
    <w:lvl w:ilvl="7" w:tplc="7BB6758C">
      <w:start w:val="1"/>
      <w:numFmt w:val="lowerLetter"/>
      <w:lvlText w:val="%8."/>
      <w:lvlJc w:val="left"/>
      <w:pPr>
        <w:ind w:left="5760" w:hanging="360"/>
      </w:pPr>
    </w:lvl>
    <w:lvl w:ilvl="8" w:tplc="FBF8EB84">
      <w:start w:val="1"/>
      <w:numFmt w:val="lowerRoman"/>
      <w:lvlText w:val="%9."/>
      <w:lvlJc w:val="right"/>
      <w:pPr>
        <w:ind w:left="6480" w:hanging="180"/>
      </w:pPr>
    </w:lvl>
  </w:abstractNum>
  <w:abstractNum w:abstractNumId="29" w15:restartNumberingAfterBreak="0">
    <w:nsid w:val="17960D83"/>
    <w:multiLevelType w:val="hybridMultilevel"/>
    <w:tmpl w:val="2EE8D59C"/>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0" w15:restartNumberingAfterBreak="0">
    <w:nsid w:val="1A04D146"/>
    <w:multiLevelType w:val="hybridMultilevel"/>
    <w:tmpl w:val="493C07F8"/>
    <w:lvl w:ilvl="0" w:tplc="23AE46C8">
      <w:start w:val="1"/>
      <w:numFmt w:val="bullet"/>
      <w:lvlText w:val="-"/>
      <w:lvlJc w:val="left"/>
      <w:pPr>
        <w:ind w:left="720" w:hanging="360"/>
      </w:pPr>
      <w:rPr>
        <w:rFonts w:hint="default" w:ascii="Calibri" w:hAnsi="Calibri"/>
      </w:rPr>
    </w:lvl>
    <w:lvl w:ilvl="1" w:tplc="C95C64EE">
      <w:start w:val="1"/>
      <w:numFmt w:val="bullet"/>
      <w:lvlText w:val="o"/>
      <w:lvlJc w:val="left"/>
      <w:pPr>
        <w:ind w:left="1440" w:hanging="360"/>
      </w:pPr>
      <w:rPr>
        <w:rFonts w:hint="default" w:ascii="Courier New" w:hAnsi="Courier New"/>
      </w:rPr>
    </w:lvl>
    <w:lvl w:ilvl="2" w:tplc="804433B8">
      <w:start w:val="1"/>
      <w:numFmt w:val="bullet"/>
      <w:lvlText w:val=""/>
      <w:lvlJc w:val="left"/>
      <w:pPr>
        <w:ind w:left="2160" w:hanging="360"/>
      </w:pPr>
      <w:rPr>
        <w:rFonts w:hint="default" w:ascii="Wingdings" w:hAnsi="Wingdings"/>
      </w:rPr>
    </w:lvl>
    <w:lvl w:ilvl="3" w:tplc="9BBC067A">
      <w:start w:val="1"/>
      <w:numFmt w:val="bullet"/>
      <w:lvlText w:val=""/>
      <w:lvlJc w:val="left"/>
      <w:pPr>
        <w:ind w:left="2880" w:hanging="360"/>
      </w:pPr>
      <w:rPr>
        <w:rFonts w:hint="default" w:ascii="Symbol" w:hAnsi="Symbol"/>
      </w:rPr>
    </w:lvl>
    <w:lvl w:ilvl="4" w:tplc="D806DAB2">
      <w:start w:val="1"/>
      <w:numFmt w:val="bullet"/>
      <w:lvlText w:val="o"/>
      <w:lvlJc w:val="left"/>
      <w:pPr>
        <w:ind w:left="3600" w:hanging="360"/>
      </w:pPr>
      <w:rPr>
        <w:rFonts w:hint="default" w:ascii="Courier New" w:hAnsi="Courier New"/>
      </w:rPr>
    </w:lvl>
    <w:lvl w:ilvl="5" w:tplc="9AEE3F0C">
      <w:start w:val="1"/>
      <w:numFmt w:val="bullet"/>
      <w:lvlText w:val=""/>
      <w:lvlJc w:val="left"/>
      <w:pPr>
        <w:ind w:left="4320" w:hanging="360"/>
      </w:pPr>
      <w:rPr>
        <w:rFonts w:hint="default" w:ascii="Wingdings" w:hAnsi="Wingdings"/>
      </w:rPr>
    </w:lvl>
    <w:lvl w:ilvl="6" w:tplc="048AA464">
      <w:start w:val="1"/>
      <w:numFmt w:val="bullet"/>
      <w:lvlText w:val=""/>
      <w:lvlJc w:val="left"/>
      <w:pPr>
        <w:ind w:left="5040" w:hanging="360"/>
      </w:pPr>
      <w:rPr>
        <w:rFonts w:hint="default" w:ascii="Symbol" w:hAnsi="Symbol"/>
      </w:rPr>
    </w:lvl>
    <w:lvl w:ilvl="7" w:tplc="01240E68">
      <w:start w:val="1"/>
      <w:numFmt w:val="bullet"/>
      <w:lvlText w:val="o"/>
      <w:lvlJc w:val="left"/>
      <w:pPr>
        <w:ind w:left="5760" w:hanging="360"/>
      </w:pPr>
      <w:rPr>
        <w:rFonts w:hint="default" w:ascii="Courier New" w:hAnsi="Courier New"/>
      </w:rPr>
    </w:lvl>
    <w:lvl w:ilvl="8" w:tplc="2C843B70">
      <w:start w:val="1"/>
      <w:numFmt w:val="bullet"/>
      <w:lvlText w:val=""/>
      <w:lvlJc w:val="left"/>
      <w:pPr>
        <w:ind w:left="6480" w:hanging="360"/>
      </w:pPr>
      <w:rPr>
        <w:rFonts w:hint="default" w:ascii="Wingdings" w:hAnsi="Wingdings"/>
      </w:rPr>
    </w:lvl>
  </w:abstractNum>
  <w:abstractNum w:abstractNumId="31" w15:restartNumberingAfterBreak="0">
    <w:nsid w:val="1BB7BF40"/>
    <w:multiLevelType w:val="hybridMultilevel"/>
    <w:tmpl w:val="FFFFFFFF"/>
    <w:lvl w:ilvl="0" w:tplc="0ED200B6">
      <w:start w:val="1"/>
      <w:numFmt w:val="bullet"/>
      <w:lvlText w:val=""/>
      <w:lvlJc w:val="left"/>
      <w:pPr>
        <w:ind w:left="720" w:hanging="360"/>
      </w:pPr>
      <w:rPr>
        <w:rFonts w:hint="default" w:ascii="Symbol" w:hAnsi="Symbol"/>
      </w:rPr>
    </w:lvl>
    <w:lvl w:ilvl="1" w:tplc="A53209F2">
      <w:start w:val="1"/>
      <w:numFmt w:val="bullet"/>
      <w:lvlText w:val="o"/>
      <w:lvlJc w:val="left"/>
      <w:pPr>
        <w:ind w:left="1440" w:hanging="360"/>
      </w:pPr>
      <w:rPr>
        <w:rFonts w:hint="default" w:ascii="Courier New" w:hAnsi="Courier New"/>
      </w:rPr>
    </w:lvl>
    <w:lvl w:ilvl="2" w:tplc="0E52E3BA">
      <w:start w:val="1"/>
      <w:numFmt w:val="bullet"/>
      <w:lvlText w:val=""/>
      <w:lvlJc w:val="left"/>
      <w:pPr>
        <w:ind w:left="2160" w:hanging="360"/>
      </w:pPr>
      <w:rPr>
        <w:rFonts w:hint="default" w:ascii="Wingdings" w:hAnsi="Wingdings"/>
      </w:rPr>
    </w:lvl>
    <w:lvl w:ilvl="3" w:tplc="024ED9FE">
      <w:start w:val="1"/>
      <w:numFmt w:val="bullet"/>
      <w:lvlText w:val=""/>
      <w:lvlJc w:val="left"/>
      <w:pPr>
        <w:ind w:left="2880" w:hanging="360"/>
      </w:pPr>
      <w:rPr>
        <w:rFonts w:hint="default" w:ascii="Symbol" w:hAnsi="Symbol"/>
      </w:rPr>
    </w:lvl>
    <w:lvl w:ilvl="4" w:tplc="689EF5BC">
      <w:start w:val="1"/>
      <w:numFmt w:val="bullet"/>
      <w:lvlText w:val="o"/>
      <w:lvlJc w:val="left"/>
      <w:pPr>
        <w:ind w:left="3600" w:hanging="360"/>
      </w:pPr>
      <w:rPr>
        <w:rFonts w:hint="default" w:ascii="Courier New" w:hAnsi="Courier New"/>
      </w:rPr>
    </w:lvl>
    <w:lvl w:ilvl="5" w:tplc="BF3E3B06">
      <w:start w:val="1"/>
      <w:numFmt w:val="bullet"/>
      <w:lvlText w:val=""/>
      <w:lvlJc w:val="left"/>
      <w:pPr>
        <w:ind w:left="4320" w:hanging="360"/>
      </w:pPr>
      <w:rPr>
        <w:rFonts w:hint="default" w:ascii="Wingdings" w:hAnsi="Wingdings"/>
      </w:rPr>
    </w:lvl>
    <w:lvl w:ilvl="6" w:tplc="AF700BC2">
      <w:start w:val="1"/>
      <w:numFmt w:val="bullet"/>
      <w:lvlText w:val=""/>
      <w:lvlJc w:val="left"/>
      <w:pPr>
        <w:ind w:left="5040" w:hanging="360"/>
      </w:pPr>
      <w:rPr>
        <w:rFonts w:hint="default" w:ascii="Symbol" w:hAnsi="Symbol"/>
      </w:rPr>
    </w:lvl>
    <w:lvl w:ilvl="7" w:tplc="4E50AD68">
      <w:start w:val="1"/>
      <w:numFmt w:val="bullet"/>
      <w:lvlText w:val="o"/>
      <w:lvlJc w:val="left"/>
      <w:pPr>
        <w:ind w:left="5760" w:hanging="360"/>
      </w:pPr>
      <w:rPr>
        <w:rFonts w:hint="default" w:ascii="Courier New" w:hAnsi="Courier New"/>
      </w:rPr>
    </w:lvl>
    <w:lvl w:ilvl="8" w:tplc="E7344A3E">
      <w:start w:val="1"/>
      <w:numFmt w:val="bullet"/>
      <w:lvlText w:val=""/>
      <w:lvlJc w:val="left"/>
      <w:pPr>
        <w:ind w:left="6480" w:hanging="360"/>
      </w:pPr>
      <w:rPr>
        <w:rFonts w:hint="default" w:ascii="Wingdings" w:hAnsi="Wingdings"/>
      </w:rPr>
    </w:lvl>
  </w:abstractNum>
  <w:abstractNum w:abstractNumId="32" w15:restartNumberingAfterBreak="0">
    <w:nsid w:val="1BCE6888"/>
    <w:multiLevelType w:val="hybridMultilevel"/>
    <w:tmpl w:val="0428EFC4"/>
    <w:lvl w:ilvl="0" w:tplc="0C090001">
      <w:start w:val="1"/>
      <w:numFmt w:val="bullet"/>
      <w:lvlText w:val=""/>
      <w:lvlJc w:val="left"/>
      <w:pPr>
        <w:ind w:left="360" w:hanging="360"/>
      </w:pPr>
      <w:rPr>
        <w:rFonts w:hint="default" w:ascii="Symbol" w:hAnsi="Symbol"/>
      </w:rPr>
    </w:lvl>
    <w:lvl w:ilvl="1" w:tplc="0C090003">
      <w:start w:val="1"/>
      <w:numFmt w:val="bullet"/>
      <w:lvlText w:val="o"/>
      <w:lvlJc w:val="left"/>
      <w:pPr>
        <w:ind w:left="1080" w:hanging="360"/>
      </w:pPr>
      <w:rPr>
        <w:rFonts w:hint="default" w:ascii="Courier New" w:hAnsi="Courier New" w:cs="Courier New"/>
      </w:rPr>
    </w:lvl>
    <w:lvl w:ilvl="2" w:tplc="0C090005">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3" w15:restartNumberingAfterBreak="0">
    <w:nsid w:val="1EF43FCA"/>
    <w:multiLevelType w:val="hybridMultilevel"/>
    <w:tmpl w:val="718A36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1EF9F3A2"/>
    <w:multiLevelType w:val="hybridMultilevel"/>
    <w:tmpl w:val="36829516"/>
    <w:lvl w:ilvl="0" w:tplc="10DC4950">
      <w:start w:val="1"/>
      <w:numFmt w:val="bullet"/>
      <w:lvlText w:val="-"/>
      <w:lvlJc w:val="left"/>
      <w:pPr>
        <w:ind w:left="720" w:hanging="360"/>
      </w:pPr>
      <w:rPr>
        <w:rFonts w:hint="default" w:ascii="Calibri" w:hAnsi="Calibri"/>
      </w:rPr>
    </w:lvl>
    <w:lvl w:ilvl="1" w:tplc="E31E8A56">
      <w:start w:val="1"/>
      <w:numFmt w:val="bullet"/>
      <w:lvlText w:val="o"/>
      <w:lvlJc w:val="left"/>
      <w:pPr>
        <w:ind w:left="1440" w:hanging="360"/>
      </w:pPr>
      <w:rPr>
        <w:rFonts w:hint="default" w:ascii="Courier New" w:hAnsi="Courier New"/>
      </w:rPr>
    </w:lvl>
    <w:lvl w:ilvl="2" w:tplc="68DE8B4A">
      <w:start w:val="1"/>
      <w:numFmt w:val="bullet"/>
      <w:lvlText w:val=""/>
      <w:lvlJc w:val="left"/>
      <w:pPr>
        <w:ind w:left="2160" w:hanging="360"/>
      </w:pPr>
      <w:rPr>
        <w:rFonts w:hint="default" w:ascii="Wingdings" w:hAnsi="Wingdings"/>
      </w:rPr>
    </w:lvl>
    <w:lvl w:ilvl="3" w:tplc="0DAE0D52">
      <w:start w:val="1"/>
      <w:numFmt w:val="bullet"/>
      <w:lvlText w:val=""/>
      <w:lvlJc w:val="left"/>
      <w:pPr>
        <w:ind w:left="2880" w:hanging="360"/>
      </w:pPr>
      <w:rPr>
        <w:rFonts w:hint="default" w:ascii="Symbol" w:hAnsi="Symbol"/>
      </w:rPr>
    </w:lvl>
    <w:lvl w:ilvl="4" w:tplc="5CFED898">
      <w:start w:val="1"/>
      <w:numFmt w:val="bullet"/>
      <w:lvlText w:val="o"/>
      <w:lvlJc w:val="left"/>
      <w:pPr>
        <w:ind w:left="3600" w:hanging="360"/>
      </w:pPr>
      <w:rPr>
        <w:rFonts w:hint="default" w:ascii="Courier New" w:hAnsi="Courier New"/>
      </w:rPr>
    </w:lvl>
    <w:lvl w:ilvl="5" w:tplc="F618A192">
      <w:start w:val="1"/>
      <w:numFmt w:val="bullet"/>
      <w:lvlText w:val=""/>
      <w:lvlJc w:val="left"/>
      <w:pPr>
        <w:ind w:left="4320" w:hanging="360"/>
      </w:pPr>
      <w:rPr>
        <w:rFonts w:hint="default" w:ascii="Wingdings" w:hAnsi="Wingdings"/>
      </w:rPr>
    </w:lvl>
    <w:lvl w:ilvl="6" w:tplc="D9A2DA2E">
      <w:start w:val="1"/>
      <w:numFmt w:val="bullet"/>
      <w:lvlText w:val=""/>
      <w:lvlJc w:val="left"/>
      <w:pPr>
        <w:ind w:left="5040" w:hanging="360"/>
      </w:pPr>
      <w:rPr>
        <w:rFonts w:hint="default" w:ascii="Symbol" w:hAnsi="Symbol"/>
      </w:rPr>
    </w:lvl>
    <w:lvl w:ilvl="7" w:tplc="B212F4D8">
      <w:start w:val="1"/>
      <w:numFmt w:val="bullet"/>
      <w:lvlText w:val="o"/>
      <w:lvlJc w:val="left"/>
      <w:pPr>
        <w:ind w:left="5760" w:hanging="360"/>
      </w:pPr>
      <w:rPr>
        <w:rFonts w:hint="default" w:ascii="Courier New" w:hAnsi="Courier New"/>
      </w:rPr>
    </w:lvl>
    <w:lvl w:ilvl="8" w:tplc="C1044EEC">
      <w:start w:val="1"/>
      <w:numFmt w:val="bullet"/>
      <w:lvlText w:val=""/>
      <w:lvlJc w:val="left"/>
      <w:pPr>
        <w:ind w:left="6480" w:hanging="360"/>
      </w:pPr>
      <w:rPr>
        <w:rFonts w:hint="default" w:ascii="Wingdings" w:hAnsi="Wingdings"/>
      </w:rPr>
    </w:lvl>
  </w:abstractNum>
  <w:abstractNum w:abstractNumId="35" w15:restartNumberingAfterBreak="0">
    <w:nsid w:val="1F274628"/>
    <w:multiLevelType w:val="hybridMultilevel"/>
    <w:tmpl w:val="FCB660E4"/>
    <w:lvl w:ilvl="0" w:tplc="0C09000D">
      <w:start w:val="1"/>
      <w:numFmt w:val="bullet"/>
      <w:lvlText w:val=""/>
      <w:lvlJc w:val="left"/>
      <w:pPr>
        <w:ind w:left="1440" w:hanging="360"/>
      </w:pPr>
      <w:rPr>
        <w:rFonts w:hint="default" w:ascii="Wingdings" w:hAnsi="Wingdings"/>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36" w15:restartNumberingAfterBreak="0">
    <w:nsid w:val="20D91ECA"/>
    <w:multiLevelType w:val="hybridMultilevel"/>
    <w:tmpl w:val="1C94D1FC"/>
    <w:lvl w:ilvl="0" w:tplc="3D64A366">
      <w:start w:val="1"/>
      <w:numFmt w:val="decimal"/>
      <w:lvlText w:val="%1."/>
      <w:lvlJc w:val="left"/>
      <w:pPr>
        <w:ind w:left="720" w:hanging="360"/>
      </w:pPr>
    </w:lvl>
    <w:lvl w:ilvl="1" w:tplc="F10E52A2">
      <w:start w:val="1"/>
      <w:numFmt w:val="lowerLetter"/>
      <w:lvlText w:val="%2."/>
      <w:lvlJc w:val="left"/>
      <w:pPr>
        <w:ind w:left="1440" w:hanging="360"/>
      </w:pPr>
    </w:lvl>
    <w:lvl w:ilvl="2" w:tplc="8D80F0E6">
      <w:start w:val="1"/>
      <w:numFmt w:val="lowerRoman"/>
      <w:lvlText w:val="%3."/>
      <w:lvlJc w:val="right"/>
      <w:pPr>
        <w:ind w:left="2160" w:hanging="180"/>
      </w:pPr>
    </w:lvl>
    <w:lvl w:ilvl="3" w:tplc="2A78BC68">
      <w:start w:val="1"/>
      <w:numFmt w:val="decimal"/>
      <w:lvlText w:val="%4."/>
      <w:lvlJc w:val="left"/>
      <w:pPr>
        <w:ind w:left="2880" w:hanging="360"/>
      </w:pPr>
    </w:lvl>
    <w:lvl w:ilvl="4" w:tplc="50C4DE70">
      <w:start w:val="1"/>
      <w:numFmt w:val="lowerLetter"/>
      <w:lvlText w:val="%5."/>
      <w:lvlJc w:val="left"/>
      <w:pPr>
        <w:ind w:left="3600" w:hanging="360"/>
      </w:pPr>
    </w:lvl>
    <w:lvl w:ilvl="5" w:tplc="03342DDE">
      <w:start w:val="1"/>
      <w:numFmt w:val="lowerRoman"/>
      <w:lvlText w:val="%6."/>
      <w:lvlJc w:val="right"/>
      <w:pPr>
        <w:ind w:left="4320" w:hanging="180"/>
      </w:pPr>
    </w:lvl>
    <w:lvl w:ilvl="6" w:tplc="27984A10">
      <w:start w:val="1"/>
      <w:numFmt w:val="decimal"/>
      <w:lvlText w:val="%7."/>
      <w:lvlJc w:val="left"/>
      <w:pPr>
        <w:ind w:left="5040" w:hanging="360"/>
      </w:pPr>
    </w:lvl>
    <w:lvl w:ilvl="7" w:tplc="AF283A3A">
      <w:start w:val="1"/>
      <w:numFmt w:val="lowerLetter"/>
      <w:lvlText w:val="%8."/>
      <w:lvlJc w:val="left"/>
      <w:pPr>
        <w:ind w:left="5760" w:hanging="360"/>
      </w:pPr>
    </w:lvl>
    <w:lvl w:ilvl="8" w:tplc="47BA1AE6">
      <w:start w:val="1"/>
      <w:numFmt w:val="lowerRoman"/>
      <w:lvlText w:val="%9."/>
      <w:lvlJc w:val="right"/>
      <w:pPr>
        <w:ind w:left="6480" w:hanging="180"/>
      </w:pPr>
    </w:lvl>
  </w:abstractNum>
  <w:abstractNum w:abstractNumId="37" w15:restartNumberingAfterBreak="0">
    <w:nsid w:val="234683A5"/>
    <w:multiLevelType w:val="hybridMultilevel"/>
    <w:tmpl w:val="FFFFFFFF"/>
    <w:lvl w:ilvl="0" w:tplc="16261E50">
      <w:start w:val="1"/>
      <w:numFmt w:val="bullet"/>
      <w:lvlText w:val=""/>
      <w:lvlJc w:val="left"/>
      <w:pPr>
        <w:ind w:left="720" w:hanging="360"/>
      </w:pPr>
      <w:rPr>
        <w:rFonts w:hint="default" w:ascii="Symbol" w:hAnsi="Symbol"/>
      </w:rPr>
    </w:lvl>
    <w:lvl w:ilvl="1" w:tplc="65947B1A">
      <w:start w:val="1"/>
      <w:numFmt w:val="bullet"/>
      <w:lvlText w:val=""/>
      <w:lvlJc w:val="left"/>
      <w:pPr>
        <w:ind w:left="1440" w:hanging="360"/>
      </w:pPr>
      <w:rPr>
        <w:rFonts w:hint="default" w:ascii="Wingdings" w:hAnsi="Wingdings"/>
      </w:rPr>
    </w:lvl>
    <w:lvl w:ilvl="2" w:tplc="F8CAE5C8">
      <w:start w:val="1"/>
      <w:numFmt w:val="bullet"/>
      <w:lvlText w:val=""/>
      <w:lvlJc w:val="left"/>
      <w:pPr>
        <w:ind w:left="2160" w:hanging="360"/>
      </w:pPr>
      <w:rPr>
        <w:rFonts w:hint="default" w:ascii="Wingdings" w:hAnsi="Wingdings"/>
      </w:rPr>
    </w:lvl>
    <w:lvl w:ilvl="3" w:tplc="DA20C1B8">
      <w:start w:val="1"/>
      <w:numFmt w:val="bullet"/>
      <w:lvlText w:val=""/>
      <w:lvlJc w:val="left"/>
      <w:pPr>
        <w:ind w:left="2880" w:hanging="360"/>
      </w:pPr>
      <w:rPr>
        <w:rFonts w:hint="default" w:ascii="Symbol" w:hAnsi="Symbol"/>
      </w:rPr>
    </w:lvl>
    <w:lvl w:ilvl="4" w:tplc="64DA722A">
      <w:start w:val="1"/>
      <w:numFmt w:val="bullet"/>
      <w:lvlText w:val="o"/>
      <w:lvlJc w:val="left"/>
      <w:pPr>
        <w:ind w:left="3600" w:hanging="360"/>
      </w:pPr>
      <w:rPr>
        <w:rFonts w:hint="default" w:ascii="Courier New" w:hAnsi="Courier New"/>
      </w:rPr>
    </w:lvl>
    <w:lvl w:ilvl="5" w:tplc="1F321186">
      <w:start w:val="1"/>
      <w:numFmt w:val="bullet"/>
      <w:lvlText w:val=""/>
      <w:lvlJc w:val="left"/>
      <w:pPr>
        <w:ind w:left="4320" w:hanging="360"/>
      </w:pPr>
      <w:rPr>
        <w:rFonts w:hint="default" w:ascii="Wingdings" w:hAnsi="Wingdings"/>
      </w:rPr>
    </w:lvl>
    <w:lvl w:ilvl="6" w:tplc="8E468F76">
      <w:start w:val="1"/>
      <w:numFmt w:val="bullet"/>
      <w:lvlText w:val=""/>
      <w:lvlJc w:val="left"/>
      <w:pPr>
        <w:ind w:left="5040" w:hanging="360"/>
      </w:pPr>
      <w:rPr>
        <w:rFonts w:hint="default" w:ascii="Symbol" w:hAnsi="Symbol"/>
      </w:rPr>
    </w:lvl>
    <w:lvl w:ilvl="7" w:tplc="1CF409E8">
      <w:start w:val="1"/>
      <w:numFmt w:val="bullet"/>
      <w:lvlText w:val="o"/>
      <w:lvlJc w:val="left"/>
      <w:pPr>
        <w:ind w:left="5760" w:hanging="360"/>
      </w:pPr>
      <w:rPr>
        <w:rFonts w:hint="default" w:ascii="Courier New" w:hAnsi="Courier New"/>
      </w:rPr>
    </w:lvl>
    <w:lvl w:ilvl="8" w:tplc="56A2FF20">
      <w:start w:val="1"/>
      <w:numFmt w:val="bullet"/>
      <w:lvlText w:val=""/>
      <w:lvlJc w:val="left"/>
      <w:pPr>
        <w:ind w:left="6480" w:hanging="360"/>
      </w:pPr>
      <w:rPr>
        <w:rFonts w:hint="default" w:ascii="Wingdings" w:hAnsi="Wingdings"/>
      </w:rPr>
    </w:lvl>
  </w:abstractNum>
  <w:abstractNum w:abstractNumId="38" w15:restartNumberingAfterBreak="0">
    <w:nsid w:val="23AD9A0F"/>
    <w:multiLevelType w:val="hybridMultilevel"/>
    <w:tmpl w:val="FFFFFFFF"/>
    <w:lvl w:ilvl="0" w:tplc="FB6AD08E">
      <w:start w:val="1"/>
      <w:numFmt w:val="bullet"/>
      <w:lvlText w:val=""/>
      <w:lvlJc w:val="left"/>
      <w:pPr>
        <w:ind w:left="720" w:hanging="360"/>
      </w:pPr>
      <w:rPr>
        <w:rFonts w:hint="default" w:ascii="Symbol" w:hAnsi="Symbol"/>
      </w:rPr>
    </w:lvl>
    <w:lvl w:ilvl="1" w:tplc="98603C14">
      <w:start w:val="1"/>
      <w:numFmt w:val="bullet"/>
      <w:lvlText w:val="o"/>
      <w:lvlJc w:val="left"/>
      <w:pPr>
        <w:ind w:left="1440" w:hanging="360"/>
      </w:pPr>
      <w:rPr>
        <w:rFonts w:hint="default" w:ascii="Courier New" w:hAnsi="Courier New"/>
      </w:rPr>
    </w:lvl>
    <w:lvl w:ilvl="2" w:tplc="1B0AD0B8">
      <w:start w:val="1"/>
      <w:numFmt w:val="bullet"/>
      <w:lvlText w:val=""/>
      <w:lvlJc w:val="left"/>
      <w:pPr>
        <w:ind w:left="2160" w:hanging="360"/>
      </w:pPr>
      <w:rPr>
        <w:rFonts w:hint="default" w:ascii="Wingdings" w:hAnsi="Wingdings"/>
      </w:rPr>
    </w:lvl>
    <w:lvl w:ilvl="3" w:tplc="A82E7CF2">
      <w:start w:val="1"/>
      <w:numFmt w:val="bullet"/>
      <w:lvlText w:val=""/>
      <w:lvlJc w:val="left"/>
      <w:pPr>
        <w:ind w:left="2880" w:hanging="360"/>
      </w:pPr>
      <w:rPr>
        <w:rFonts w:hint="default" w:ascii="Symbol" w:hAnsi="Symbol"/>
      </w:rPr>
    </w:lvl>
    <w:lvl w:ilvl="4" w:tplc="D5DA9948">
      <w:start w:val="1"/>
      <w:numFmt w:val="bullet"/>
      <w:lvlText w:val="o"/>
      <w:lvlJc w:val="left"/>
      <w:pPr>
        <w:ind w:left="3600" w:hanging="360"/>
      </w:pPr>
      <w:rPr>
        <w:rFonts w:hint="default" w:ascii="Courier New" w:hAnsi="Courier New"/>
      </w:rPr>
    </w:lvl>
    <w:lvl w:ilvl="5" w:tplc="DEE481A2">
      <w:start w:val="1"/>
      <w:numFmt w:val="bullet"/>
      <w:lvlText w:val=""/>
      <w:lvlJc w:val="left"/>
      <w:pPr>
        <w:ind w:left="4320" w:hanging="360"/>
      </w:pPr>
      <w:rPr>
        <w:rFonts w:hint="default" w:ascii="Wingdings" w:hAnsi="Wingdings"/>
      </w:rPr>
    </w:lvl>
    <w:lvl w:ilvl="6" w:tplc="C142A4F0">
      <w:start w:val="1"/>
      <w:numFmt w:val="bullet"/>
      <w:lvlText w:val=""/>
      <w:lvlJc w:val="left"/>
      <w:pPr>
        <w:ind w:left="5040" w:hanging="360"/>
      </w:pPr>
      <w:rPr>
        <w:rFonts w:hint="default" w:ascii="Symbol" w:hAnsi="Symbol"/>
      </w:rPr>
    </w:lvl>
    <w:lvl w:ilvl="7" w:tplc="FF12F72E">
      <w:start w:val="1"/>
      <w:numFmt w:val="bullet"/>
      <w:lvlText w:val="o"/>
      <w:lvlJc w:val="left"/>
      <w:pPr>
        <w:ind w:left="5760" w:hanging="360"/>
      </w:pPr>
      <w:rPr>
        <w:rFonts w:hint="default" w:ascii="Courier New" w:hAnsi="Courier New"/>
      </w:rPr>
    </w:lvl>
    <w:lvl w:ilvl="8" w:tplc="3772909E">
      <w:start w:val="1"/>
      <w:numFmt w:val="bullet"/>
      <w:lvlText w:val=""/>
      <w:lvlJc w:val="left"/>
      <w:pPr>
        <w:ind w:left="6480" w:hanging="360"/>
      </w:pPr>
      <w:rPr>
        <w:rFonts w:hint="default" w:ascii="Wingdings" w:hAnsi="Wingdings"/>
      </w:rPr>
    </w:lvl>
  </w:abstractNum>
  <w:abstractNum w:abstractNumId="39" w15:restartNumberingAfterBreak="0">
    <w:nsid w:val="242152C6"/>
    <w:multiLevelType w:val="hybridMultilevel"/>
    <w:tmpl w:val="FFFFFFFF"/>
    <w:lvl w:ilvl="0" w:tplc="BC5ED3D0">
      <w:start w:val="1"/>
      <w:numFmt w:val="bullet"/>
      <w:lvlText w:val=""/>
      <w:lvlJc w:val="left"/>
      <w:pPr>
        <w:ind w:left="720" w:hanging="360"/>
      </w:pPr>
      <w:rPr>
        <w:rFonts w:hint="default" w:ascii="Symbol" w:hAnsi="Symbol"/>
      </w:rPr>
    </w:lvl>
    <w:lvl w:ilvl="1" w:tplc="5638F596">
      <w:start w:val="1"/>
      <w:numFmt w:val="bullet"/>
      <w:lvlText w:val="o"/>
      <w:lvlJc w:val="left"/>
      <w:pPr>
        <w:ind w:left="1440" w:hanging="360"/>
      </w:pPr>
      <w:rPr>
        <w:rFonts w:hint="default" w:ascii="Courier New" w:hAnsi="Courier New"/>
      </w:rPr>
    </w:lvl>
    <w:lvl w:ilvl="2" w:tplc="08089A54">
      <w:start w:val="1"/>
      <w:numFmt w:val="bullet"/>
      <w:lvlText w:val=""/>
      <w:lvlJc w:val="left"/>
      <w:pPr>
        <w:ind w:left="2160" w:hanging="360"/>
      </w:pPr>
      <w:rPr>
        <w:rFonts w:hint="default" w:ascii="Wingdings" w:hAnsi="Wingdings"/>
      </w:rPr>
    </w:lvl>
    <w:lvl w:ilvl="3" w:tplc="2C089996">
      <w:start w:val="1"/>
      <w:numFmt w:val="bullet"/>
      <w:lvlText w:val=""/>
      <w:lvlJc w:val="left"/>
      <w:pPr>
        <w:ind w:left="2880" w:hanging="360"/>
      </w:pPr>
      <w:rPr>
        <w:rFonts w:hint="default" w:ascii="Symbol" w:hAnsi="Symbol"/>
      </w:rPr>
    </w:lvl>
    <w:lvl w:ilvl="4" w:tplc="B7F2359A">
      <w:start w:val="1"/>
      <w:numFmt w:val="bullet"/>
      <w:lvlText w:val="o"/>
      <w:lvlJc w:val="left"/>
      <w:pPr>
        <w:ind w:left="3600" w:hanging="360"/>
      </w:pPr>
      <w:rPr>
        <w:rFonts w:hint="default" w:ascii="Courier New" w:hAnsi="Courier New"/>
      </w:rPr>
    </w:lvl>
    <w:lvl w:ilvl="5" w:tplc="E29C178E">
      <w:start w:val="1"/>
      <w:numFmt w:val="bullet"/>
      <w:lvlText w:val=""/>
      <w:lvlJc w:val="left"/>
      <w:pPr>
        <w:ind w:left="4320" w:hanging="360"/>
      </w:pPr>
      <w:rPr>
        <w:rFonts w:hint="default" w:ascii="Wingdings" w:hAnsi="Wingdings"/>
      </w:rPr>
    </w:lvl>
    <w:lvl w:ilvl="6" w:tplc="FCC01658">
      <w:start w:val="1"/>
      <w:numFmt w:val="bullet"/>
      <w:lvlText w:val=""/>
      <w:lvlJc w:val="left"/>
      <w:pPr>
        <w:ind w:left="5040" w:hanging="360"/>
      </w:pPr>
      <w:rPr>
        <w:rFonts w:hint="default" w:ascii="Symbol" w:hAnsi="Symbol"/>
      </w:rPr>
    </w:lvl>
    <w:lvl w:ilvl="7" w:tplc="ADF297DA">
      <w:start w:val="1"/>
      <w:numFmt w:val="bullet"/>
      <w:lvlText w:val="o"/>
      <w:lvlJc w:val="left"/>
      <w:pPr>
        <w:ind w:left="5760" w:hanging="360"/>
      </w:pPr>
      <w:rPr>
        <w:rFonts w:hint="default" w:ascii="Courier New" w:hAnsi="Courier New"/>
      </w:rPr>
    </w:lvl>
    <w:lvl w:ilvl="8" w:tplc="33686AF2">
      <w:start w:val="1"/>
      <w:numFmt w:val="bullet"/>
      <w:lvlText w:val=""/>
      <w:lvlJc w:val="left"/>
      <w:pPr>
        <w:ind w:left="6480" w:hanging="360"/>
      </w:pPr>
      <w:rPr>
        <w:rFonts w:hint="default" w:ascii="Wingdings" w:hAnsi="Wingdings"/>
      </w:rPr>
    </w:lvl>
  </w:abstractNum>
  <w:abstractNum w:abstractNumId="40" w15:restartNumberingAfterBreak="0">
    <w:nsid w:val="253B27C4"/>
    <w:multiLevelType w:val="hybridMultilevel"/>
    <w:tmpl w:val="84BE0D8E"/>
    <w:lvl w:ilvl="0" w:tplc="44F83EF4">
      <w:start w:val="1"/>
      <w:numFmt w:val="bullet"/>
      <w:lvlText w:val="-"/>
      <w:lvlJc w:val="left"/>
      <w:pPr>
        <w:ind w:left="720" w:hanging="360"/>
      </w:pPr>
      <w:rPr>
        <w:rFonts w:hint="default" w:ascii="Calibri" w:hAnsi="Calibri"/>
      </w:rPr>
    </w:lvl>
    <w:lvl w:ilvl="1" w:tplc="7F1AA6B0">
      <w:start w:val="1"/>
      <w:numFmt w:val="bullet"/>
      <w:lvlText w:val="o"/>
      <w:lvlJc w:val="left"/>
      <w:pPr>
        <w:ind w:left="1440" w:hanging="360"/>
      </w:pPr>
      <w:rPr>
        <w:rFonts w:hint="default" w:ascii="Courier New" w:hAnsi="Courier New"/>
      </w:rPr>
    </w:lvl>
    <w:lvl w:ilvl="2" w:tplc="4DDA1126">
      <w:start w:val="1"/>
      <w:numFmt w:val="bullet"/>
      <w:lvlText w:val=""/>
      <w:lvlJc w:val="left"/>
      <w:pPr>
        <w:ind w:left="2160" w:hanging="360"/>
      </w:pPr>
      <w:rPr>
        <w:rFonts w:hint="default" w:ascii="Wingdings" w:hAnsi="Wingdings"/>
      </w:rPr>
    </w:lvl>
    <w:lvl w:ilvl="3" w:tplc="1E5E7A1E">
      <w:start w:val="1"/>
      <w:numFmt w:val="bullet"/>
      <w:lvlText w:val=""/>
      <w:lvlJc w:val="left"/>
      <w:pPr>
        <w:ind w:left="2880" w:hanging="360"/>
      </w:pPr>
      <w:rPr>
        <w:rFonts w:hint="default" w:ascii="Symbol" w:hAnsi="Symbol"/>
      </w:rPr>
    </w:lvl>
    <w:lvl w:ilvl="4" w:tplc="625A7CE4">
      <w:start w:val="1"/>
      <w:numFmt w:val="bullet"/>
      <w:lvlText w:val="o"/>
      <w:lvlJc w:val="left"/>
      <w:pPr>
        <w:ind w:left="3600" w:hanging="360"/>
      </w:pPr>
      <w:rPr>
        <w:rFonts w:hint="default" w:ascii="Courier New" w:hAnsi="Courier New"/>
      </w:rPr>
    </w:lvl>
    <w:lvl w:ilvl="5" w:tplc="9A66A02A">
      <w:start w:val="1"/>
      <w:numFmt w:val="bullet"/>
      <w:lvlText w:val=""/>
      <w:lvlJc w:val="left"/>
      <w:pPr>
        <w:ind w:left="4320" w:hanging="360"/>
      </w:pPr>
      <w:rPr>
        <w:rFonts w:hint="default" w:ascii="Wingdings" w:hAnsi="Wingdings"/>
      </w:rPr>
    </w:lvl>
    <w:lvl w:ilvl="6" w:tplc="F8A0AEB4">
      <w:start w:val="1"/>
      <w:numFmt w:val="bullet"/>
      <w:lvlText w:val=""/>
      <w:lvlJc w:val="left"/>
      <w:pPr>
        <w:ind w:left="5040" w:hanging="360"/>
      </w:pPr>
      <w:rPr>
        <w:rFonts w:hint="default" w:ascii="Symbol" w:hAnsi="Symbol"/>
      </w:rPr>
    </w:lvl>
    <w:lvl w:ilvl="7" w:tplc="DD88693A">
      <w:start w:val="1"/>
      <w:numFmt w:val="bullet"/>
      <w:lvlText w:val="o"/>
      <w:lvlJc w:val="left"/>
      <w:pPr>
        <w:ind w:left="5760" w:hanging="360"/>
      </w:pPr>
      <w:rPr>
        <w:rFonts w:hint="default" w:ascii="Courier New" w:hAnsi="Courier New"/>
      </w:rPr>
    </w:lvl>
    <w:lvl w:ilvl="8" w:tplc="4EDA895C">
      <w:start w:val="1"/>
      <w:numFmt w:val="bullet"/>
      <w:lvlText w:val=""/>
      <w:lvlJc w:val="left"/>
      <w:pPr>
        <w:ind w:left="6480" w:hanging="360"/>
      </w:pPr>
      <w:rPr>
        <w:rFonts w:hint="default" w:ascii="Wingdings" w:hAnsi="Wingdings"/>
      </w:rPr>
    </w:lvl>
  </w:abstractNum>
  <w:abstractNum w:abstractNumId="41" w15:restartNumberingAfterBreak="0">
    <w:nsid w:val="2569EE14"/>
    <w:multiLevelType w:val="hybridMultilevel"/>
    <w:tmpl w:val="DF427CDA"/>
    <w:lvl w:ilvl="0" w:tplc="28CEBD66">
      <w:start w:val="1"/>
      <w:numFmt w:val="bullet"/>
      <w:lvlText w:val="·"/>
      <w:lvlJc w:val="left"/>
      <w:pPr>
        <w:ind w:left="720" w:hanging="360"/>
      </w:pPr>
      <w:rPr>
        <w:rFonts w:hint="default" w:ascii="Symbol" w:hAnsi="Symbol"/>
      </w:rPr>
    </w:lvl>
    <w:lvl w:ilvl="1" w:tplc="730C1972">
      <w:start w:val="1"/>
      <w:numFmt w:val="bullet"/>
      <w:lvlText w:val="o"/>
      <w:lvlJc w:val="left"/>
      <w:pPr>
        <w:ind w:left="1440" w:hanging="360"/>
      </w:pPr>
      <w:rPr>
        <w:rFonts w:hint="default" w:ascii="Courier New" w:hAnsi="Courier New"/>
      </w:rPr>
    </w:lvl>
    <w:lvl w:ilvl="2" w:tplc="6DBE9104">
      <w:start w:val="1"/>
      <w:numFmt w:val="bullet"/>
      <w:lvlText w:val=""/>
      <w:lvlJc w:val="left"/>
      <w:pPr>
        <w:ind w:left="2160" w:hanging="360"/>
      </w:pPr>
      <w:rPr>
        <w:rFonts w:hint="default" w:ascii="Wingdings" w:hAnsi="Wingdings"/>
      </w:rPr>
    </w:lvl>
    <w:lvl w:ilvl="3" w:tplc="E51C2728">
      <w:start w:val="1"/>
      <w:numFmt w:val="bullet"/>
      <w:lvlText w:val=""/>
      <w:lvlJc w:val="left"/>
      <w:pPr>
        <w:ind w:left="2880" w:hanging="360"/>
      </w:pPr>
      <w:rPr>
        <w:rFonts w:hint="default" w:ascii="Symbol" w:hAnsi="Symbol"/>
      </w:rPr>
    </w:lvl>
    <w:lvl w:ilvl="4" w:tplc="93780D5C">
      <w:start w:val="1"/>
      <w:numFmt w:val="bullet"/>
      <w:lvlText w:val="o"/>
      <w:lvlJc w:val="left"/>
      <w:pPr>
        <w:ind w:left="3600" w:hanging="360"/>
      </w:pPr>
      <w:rPr>
        <w:rFonts w:hint="default" w:ascii="Courier New" w:hAnsi="Courier New"/>
      </w:rPr>
    </w:lvl>
    <w:lvl w:ilvl="5" w:tplc="05F8411E">
      <w:start w:val="1"/>
      <w:numFmt w:val="bullet"/>
      <w:lvlText w:val=""/>
      <w:lvlJc w:val="left"/>
      <w:pPr>
        <w:ind w:left="4320" w:hanging="360"/>
      </w:pPr>
      <w:rPr>
        <w:rFonts w:hint="default" w:ascii="Wingdings" w:hAnsi="Wingdings"/>
      </w:rPr>
    </w:lvl>
    <w:lvl w:ilvl="6" w:tplc="AF0E4726">
      <w:start w:val="1"/>
      <w:numFmt w:val="bullet"/>
      <w:lvlText w:val=""/>
      <w:lvlJc w:val="left"/>
      <w:pPr>
        <w:ind w:left="5040" w:hanging="360"/>
      </w:pPr>
      <w:rPr>
        <w:rFonts w:hint="default" w:ascii="Symbol" w:hAnsi="Symbol"/>
      </w:rPr>
    </w:lvl>
    <w:lvl w:ilvl="7" w:tplc="E10888CA">
      <w:start w:val="1"/>
      <w:numFmt w:val="bullet"/>
      <w:lvlText w:val="o"/>
      <w:lvlJc w:val="left"/>
      <w:pPr>
        <w:ind w:left="5760" w:hanging="360"/>
      </w:pPr>
      <w:rPr>
        <w:rFonts w:hint="default" w:ascii="Courier New" w:hAnsi="Courier New"/>
      </w:rPr>
    </w:lvl>
    <w:lvl w:ilvl="8" w:tplc="55BC9494">
      <w:start w:val="1"/>
      <w:numFmt w:val="bullet"/>
      <w:lvlText w:val=""/>
      <w:lvlJc w:val="left"/>
      <w:pPr>
        <w:ind w:left="6480" w:hanging="360"/>
      </w:pPr>
      <w:rPr>
        <w:rFonts w:hint="default" w:ascii="Wingdings" w:hAnsi="Wingdings"/>
      </w:rPr>
    </w:lvl>
  </w:abstractNum>
  <w:abstractNum w:abstractNumId="42" w15:restartNumberingAfterBreak="0">
    <w:nsid w:val="265E2AF6"/>
    <w:multiLevelType w:val="hybridMultilevel"/>
    <w:tmpl w:val="9A702F2C"/>
    <w:lvl w:ilvl="0" w:tplc="17161C6C">
      <w:start w:val="1"/>
      <w:numFmt w:val="decimal"/>
      <w:lvlText w:val="%1."/>
      <w:lvlJc w:val="left"/>
      <w:pPr>
        <w:ind w:left="720" w:hanging="360"/>
      </w:pPr>
    </w:lvl>
    <w:lvl w:ilvl="1" w:tplc="A3407AA0">
      <w:start w:val="1"/>
      <w:numFmt w:val="lowerLetter"/>
      <w:lvlText w:val="%2."/>
      <w:lvlJc w:val="left"/>
      <w:pPr>
        <w:ind w:left="1440" w:hanging="360"/>
      </w:pPr>
    </w:lvl>
    <w:lvl w:ilvl="2" w:tplc="D8225364">
      <w:start w:val="1"/>
      <w:numFmt w:val="lowerRoman"/>
      <w:lvlText w:val="%3."/>
      <w:lvlJc w:val="right"/>
      <w:pPr>
        <w:ind w:left="2160" w:hanging="180"/>
      </w:pPr>
    </w:lvl>
    <w:lvl w:ilvl="3" w:tplc="A7E489F0">
      <w:start w:val="1"/>
      <w:numFmt w:val="decimal"/>
      <w:lvlText w:val="%4."/>
      <w:lvlJc w:val="left"/>
      <w:pPr>
        <w:ind w:left="2880" w:hanging="360"/>
      </w:pPr>
    </w:lvl>
    <w:lvl w:ilvl="4" w:tplc="340E542C">
      <w:start w:val="1"/>
      <w:numFmt w:val="lowerLetter"/>
      <w:lvlText w:val="%5."/>
      <w:lvlJc w:val="left"/>
      <w:pPr>
        <w:ind w:left="3600" w:hanging="360"/>
      </w:pPr>
    </w:lvl>
    <w:lvl w:ilvl="5" w:tplc="74020C48">
      <w:start w:val="1"/>
      <w:numFmt w:val="lowerRoman"/>
      <w:lvlText w:val="%6."/>
      <w:lvlJc w:val="right"/>
      <w:pPr>
        <w:ind w:left="4320" w:hanging="180"/>
      </w:pPr>
    </w:lvl>
    <w:lvl w:ilvl="6" w:tplc="9A5063D0">
      <w:start w:val="1"/>
      <w:numFmt w:val="decimal"/>
      <w:lvlText w:val="%7."/>
      <w:lvlJc w:val="left"/>
      <w:pPr>
        <w:ind w:left="5040" w:hanging="360"/>
      </w:pPr>
    </w:lvl>
    <w:lvl w:ilvl="7" w:tplc="AECA0192">
      <w:start w:val="1"/>
      <w:numFmt w:val="lowerLetter"/>
      <w:lvlText w:val="%8."/>
      <w:lvlJc w:val="left"/>
      <w:pPr>
        <w:ind w:left="5760" w:hanging="360"/>
      </w:pPr>
    </w:lvl>
    <w:lvl w:ilvl="8" w:tplc="A8FC57A6">
      <w:start w:val="1"/>
      <w:numFmt w:val="lowerRoman"/>
      <w:lvlText w:val="%9."/>
      <w:lvlJc w:val="right"/>
      <w:pPr>
        <w:ind w:left="6480" w:hanging="180"/>
      </w:pPr>
    </w:lvl>
  </w:abstractNum>
  <w:abstractNum w:abstractNumId="43" w15:restartNumberingAfterBreak="0">
    <w:nsid w:val="28A68D3C"/>
    <w:multiLevelType w:val="hybridMultilevel"/>
    <w:tmpl w:val="506C8E7C"/>
    <w:lvl w:ilvl="0" w:tplc="91169CD4">
      <w:start w:val="1"/>
      <w:numFmt w:val="bullet"/>
      <w:lvlText w:val="-"/>
      <w:lvlJc w:val="left"/>
      <w:pPr>
        <w:ind w:left="720" w:hanging="360"/>
      </w:pPr>
      <w:rPr>
        <w:rFonts w:hint="default" w:ascii="Calibri" w:hAnsi="Calibri"/>
      </w:rPr>
    </w:lvl>
    <w:lvl w:ilvl="1" w:tplc="155CC154">
      <w:start w:val="1"/>
      <w:numFmt w:val="bullet"/>
      <w:lvlText w:val="o"/>
      <w:lvlJc w:val="left"/>
      <w:pPr>
        <w:ind w:left="1440" w:hanging="360"/>
      </w:pPr>
      <w:rPr>
        <w:rFonts w:hint="default" w:ascii="Courier New" w:hAnsi="Courier New"/>
      </w:rPr>
    </w:lvl>
    <w:lvl w:ilvl="2" w:tplc="3E629BC6">
      <w:start w:val="1"/>
      <w:numFmt w:val="bullet"/>
      <w:lvlText w:val=""/>
      <w:lvlJc w:val="left"/>
      <w:pPr>
        <w:ind w:left="2160" w:hanging="360"/>
      </w:pPr>
      <w:rPr>
        <w:rFonts w:hint="default" w:ascii="Wingdings" w:hAnsi="Wingdings"/>
      </w:rPr>
    </w:lvl>
    <w:lvl w:ilvl="3" w:tplc="7C623DEC">
      <w:start w:val="1"/>
      <w:numFmt w:val="bullet"/>
      <w:lvlText w:val=""/>
      <w:lvlJc w:val="left"/>
      <w:pPr>
        <w:ind w:left="2880" w:hanging="360"/>
      </w:pPr>
      <w:rPr>
        <w:rFonts w:hint="default" w:ascii="Symbol" w:hAnsi="Symbol"/>
      </w:rPr>
    </w:lvl>
    <w:lvl w:ilvl="4" w:tplc="03AE66BE">
      <w:start w:val="1"/>
      <w:numFmt w:val="bullet"/>
      <w:lvlText w:val="o"/>
      <w:lvlJc w:val="left"/>
      <w:pPr>
        <w:ind w:left="3600" w:hanging="360"/>
      </w:pPr>
      <w:rPr>
        <w:rFonts w:hint="default" w:ascii="Courier New" w:hAnsi="Courier New"/>
      </w:rPr>
    </w:lvl>
    <w:lvl w:ilvl="5" w:tplc="14C8ADF6">
      <w:start w:val="1"/>
      <w:numFmt w:val="bullet"/>
      <w:lvlText w:val=""/>
      <w:lvlJc w:val="left"/>
      <w:pPr>
        <w:ind w:left="4320" w:hanging="360"/>
      </w:pPr>
      <w:rPr>
        <w:rFonts w:hint="default" w:ascii="Wingdings" w:hAnsi="Wingdings"/>
      </w:rPr>
    </w:lvl>
    <w:lvl w:ilvl="6" w:tplc="5BF8967A">
      <w:start w:val="1"/>
      <w:numFmt w:val="bullet"/>
      <w:lvlText w:val=""/>
      <w:lvlJc w:val="left"/>
      <w:pPr>
        <w:ind w:left="5040" w:hanging="360"/>
      </w:pPr>
      <w:rPr>
        <w:rFonts w:hint="default" w:ascii="Symbol" w:hAnsi="Symbol"/>
      </w:rPr>
    </w:lvl>
    <w:lvl w:ilvl="7" w:tplc="453A1870">
      <w:start w:val="1"/>
      <w:numFmt w:val="bullet"/>
      <w:lvlText w:val="o"/>
      <w:lvlJc w:val="left"/>
      <w:pPr>
        <w:ind w:left="5760" w:hanging="360"/>
      </w:pPr>
      <w:rPr>
        <w:rFonts w:hint="default" w:ascii="Courier New" w:hAnsi="Courier New"/>
      </w:rPr>
    </w:lvl>
    <w:lvl w:ilvl="8" w:tplc="ED6026E8">
      <w:start w:val="1"/>
      <w:numFmt w:val="bullet"/>
      <w:lvlText w:val=""/>
      <w:lvlJc w:val="left"/>
      <w:pPr>
        <w:ind w:left="6480" w:hanging="360"/>
      </w:pPr>
      <w:rPr>
        <w:rFonts w:hint="default" w:ascii="Wingdings" w:hAnsi="Wingdings"/>
      </w:rPr>
    </w:lvl>
  </w:abstractNum>
  <w:abstractNum w:abstractNumId="44" w15:restartNumberingAfterBreak="0">
    <w:nsid w:val="28E62FB7"/>
    <w:multiLevelType w:val="hybridMultilevel"/>
    <w:tmpl w:val="F0187B3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5" w15:restartNumberingAfterBreak="0">
    <w:nsid w:val="290BF7DA"/>
    <w:multiLevelType w:val="hybridMultilevel"/>
    <w:tmpl w:val="B3A0A720"/>
    <w:lvl w:ilvl="0" w:tplc="EF923AF0">
      <w:start w:val="1"/>
      <w:numFmt w:val="decimal"/>
      <w:lvlText w:val="%1."/>
      <w:lvlJc w:val="left"/>
      <w:pPr>
        <w:ind w:left="720" w:hanging="360"/>
      </w:pPr>
    </w:lvl>
    <w:lvl w:ilvl="1" w:tplc="7366AB9E">
      <w:start w:val="1"/>
      <w:numFmt w:val="lowerLetter"/>
      <w:lvlText w:val="%2."/>
      <w:lvlJc w:val="left"/>
      <w:pPr>
        <w:ind w:left="1440" w:hanging="360"/>
      </w:pPr>
    </w:lvl>
    <w:lvl w:ilvl="2" w:tplc="4ABC99AE">
      <w:start w:val="1"/>
      <w:numFmt w:val="lowerRoman"/>
      <w:lvlText w:val="%3."/>
      <w:lvlJc w:val="right"/>
      <w:pPr>
        <w:ind w:left="2160" w:hanging="180"/>
      </w:pPr>
    </w:lvl>
    <w:lvl w:ilvl="3" w:tplc="22B84816">
      <w:start w:val="1"/>
      <w:numFmt w:val="decimal"/>
      <w:lvlText w:val="%4."/>
      <w:lvlJc w:val="left"/>
      <w:pPr>
        <w:ind w:left="2880" w:hanging="360"/>
      </w:pPr>
    </w:lvl>
    <w:lvl w:ilvl="4" w:tplc="CD8E6E3C">
      <w:start w:val="1"/>
      <w:numFmt w:val="lowerLetter"/>
      <w:lvlText w:val="%5."/>
      <w:lvlJc w:val="left"/>
      <w:pPr>
        <w:ind w:left="3600" w:hanging="360"/>
      </w:pPr>
    </w:lvl>
    <w:lvl w:ilvl="5" w:tplc="6D78071C">
      <w:start w:val="1"/>
      <w:numFmt w:val="lowerRoman"/>
      <w:lvlText w:val="%6."/>
      <w:lvlJc w:val="right"/>
      <w:pPr>
        <w:ind w:left="4320" w:hanging="180"/>
      </w:pPr>
    </w:lvl>
    <w:lvl w:ilvl="6" w:tplc="FC7E364C">
      <w:start w:val="1"/>
      <w:numFmt w:val="decimal"/>
      <w:lvlText w:val="%7."/>
      <w:lvlJc w:val="left"/>
      <w:pPr>
        <w:ind w:left="5040" w:hanging="360"/>
      </w:pPr>
    </w:lvl>
    <w:lvl w:ilvl="7" w:tplc="55FAC3D4">
      <w:start w:val="1"/>
      <w:numFmt w:val="lowerLetter"/>
      <w:lvlText w:val="%8."/>
      <w:lvlJc w:val="left"/>
      <w:pPr>
        <w:ind w:left="5760" w:hanging="360"/>
      </w:pPr>
    </w:lvl>
    <w:lvl w:ilvl="8" w:tplc="3D14A850">
      <w:start w:val="1"/>
      <w:numFmt w:val="lowerRoman"/>
      <w:lvlText w:val="%9."/>
      <w:lvlJc w:val="right"/>
      <w:pPr>
        <w:ind w:left="6480" w:hanging="180"/>
      </w:pPr>
    </w:lvl>
  </w:abstractNum>
  <w:abstractNum w:abstractNumId="46" w15:restartNumberingAfterBreak="0">
    <w:nsid w:val="29D4648F"/>
    <w:multiLevelType w:val="hybridMultilevel"/>
    <w:tmpl w:val="28D6F7C0"/>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7" w15:restartNumberingAfterBreak="0">
    <w:nsid w:val="2A3401FD"/>
    <w:multiLevelType w:val="hybridMultilevel"/>
    <w:tmpl w:val="F02C8C00"/>
    <w:lvl w:ilvl="0" w:tplc="5C2089FA">
      <w:start w:val="1"/>
      <w:numFmt w:val="decimal"/>
      <w:lvlText w:val="%1."/>
      <w:lvlJc w:val="left"/>
      <w:pPr>
        <w:ind w:left="720" w:hanging="360"/>
      </w:pPr>
    </w:lvl>
    <w:lvl w:ilvl="1" w:tplc="CBCE21F0">
      <w:start w:val="1"/>
      <w:numFmt w:val="lowerLetter"/>
      <w:lvlText w:val="%2."/>
      <w:lvlJc w:val="left"/>
      <w:pPr>
        <w:ind w:left="1440" w:hanging="360"/>
      </w:pPr>
    </w:lvl>
    <w:lvl w:ilvl="2" w:tplc="79761CAE">
      <w:start w:val="1"/>
      <w:numFmt w:val="lowerRoman"/>
      <w:lvlText w:val="%3."/>
      <w:lvlJc w:val="right"/>
      <w:pPr>
        <w:ind w:left="2160" w:hanging="180"/>
      </w:pPr>
    </w:lvl>
    <w:lvl w:ilvl="3" w:tplc="92204A4C">
      <w:start w:val="1"/>
      <w:numFmt w:val="decimal"/>
      <w:lvlText w:val="%4."/>
      <w:lvlJc w:val="left"/>
      <w:pPr>
        <w:ind w:left="2880" w:hanging="360"/>
      </w:pPr>
    </w:lvl>
    <w:lvl w:ilvl="4" w:tplc="C73CE20A">
      <w:start w:val="1"/>
      <w:numFmt w:val="lowerLetter"/>
      <w:lvlText w:val="%5."/>
      <w:lvlJc w:val="left"/>
      <w:pPr>
        <w:ind w:left="3600" w:hanging="360"/>
      </w:pPr>
    </w:lvl>
    <w:lvl w:ilvl="5" w:tplc="2AB6D60C">
      <w:start w:val="1"/>
      <w:numFmt w:val="lowerRoman"/>
      <w:lvlText w:val="%6."/>
      <w:lvlJc w:val="right"/>
      <w:pPr>
        <w:ind w:left="4320" w:hanging="180"/>
      </w:pPr>
    </w:lvl>
    <w:lvl w:ilvl="6" w:tplc="3C18D7E0">
      <w:start w:val="1"/>
      <w:numFmt w:val="decimal"/>
      <w:lvlText w:val="%7."/>
      <w:lvlJc w:val="left"/>
      <w:pPr>
        <w:ind w:left="5040" w:hanging="360"/>
      </w:pPr>
    </w:lvl>
    <w:lvl w:ilvl="7" w:tplc="417CA738">
      <w:start w:val="1"/>
      <w:numFmt w:val="lowerLetter"/>
      <w:lvlText w:val="%8."/>
      <w:lvlJc w:val="left"/>
      <w:pPr>
        <w:ind w:left="5760" w:hanging="360"/>
      </w:pPr>
    </w:lvl>
    <w:lvl w:ilvl="8" w:tplc="916ECDC8">
      <w:start w:val="1"/>
      <w:numFmt w:val="lowerRoman"/>
      <w:lvlText w:val="%9."/>
      <w:lvlJc w:val="right"/>
      <w:pPr>
        <w:ind w:left="6480" w:hanging="180"/>
      </w:pPr>
    </w:lvl>
  </w:abstractNum>
  <w:abstractNum w:abstractNumId="48" w15:restartNumberingAfterBreak="0">
    <w:nsid w:val="2C44E097"/>
    <w:multiLevelType w:val="hybridMultilevel"/>
    <w:tmpl w:val="FFFFFFFF"/>
    <w:lvl w:ilvl="0" w:tplc="50A41C3E">
      <w:start w:val="1"/>
      <w:numFmt w:val="decimal"/>
      <w:lvlText w:val="%1."/>
      <w:lvlJc w:val="left"/>
      <w:pPr>
        <w:ind w:left="720" w:hanging="360"/>
      </w:pPr>
    </w:lvl>
    <w:lvl w:ilvl="1" w:tplc="C35069DA">
      <w:start w:val="1"/>
      <w:numFmt w:val="lowerLetter"/>
      <w:lvlText w:val="%2."/>
      <w:lvlJc w:val="left"/>
      <w:pPr>
        <w:ind w:left="1440" w:hanging="360"/>
      </w:pPr>
    </w:lvl>
    <w:lvl w:ilvl="2" w:tplc="4CDE362E">
      <w:start w:val="1"/>
      <w:numFmt w:val="lowerRoman"/>
      <w:lvlText w:val="%3."/>
      <w:lvlJc w:val="right"/>
      <w:pPr>
        <w:ind w:left="2160" w:hanging="180"/>
      </w:pPr>
    </w:lvl>
    <w:lvl w:ilvl="3" w:tplc="DE68CEEE">
      <w:start w:val="1"/>
      <w:numFmt w:val="decimal"/>
      <w:lvlText w:val="%4."/>
      <w:lvlJc w:val="left"/>
      <w:pPr>
        <w:ind w:left="2880" w:hanging="360"/>
      </w:pPr>
    </w:lvl>
    <w:lvl w:ilvl="4" w:tplc="18C6CDC2">
      <w:start w:val="1"/>
      <w:numFmt w:val="lowerLetter"/>
      <w:lvlText w:val="%5."/>
      <w:lvlJc w:val="left"/>
      <w:pPr>
        <w:ind w:left="3600" w:hanging="360"/>
      </w:pPr>
    </w:lvl>
    <w:lvl w:ilvl="5" w:tplc="0B621F34">
      <w:start w:val="1"/>
      <w:numFmt w:val="lowerRoman"/>
      <w:lvlText w:val="%6."/>
      <w:lvlJc w:val="right"/>
      <w:pPr>
        <w:ind w:left="4320" w:hanging="180"/>
      </w:pPr>
    </w:lvl>
    <w:lvl w:ilvl="6" w:tplc="6FA6A328">
      <w:start w:val="1"/>
      <w:numFmt w:val="decimal"/>
      <w:lvlText w:val="%7."/>
      <w:lvlJc w:val="left"/>
      <w:pPr>
        <w:ind w:left="5040" w:hanging="360"/>
      </w:pPr>
    </w:lvl>
    <w:lvl w:ilvl="7" w:tplc="B4A6F062">
      <w:start w:val="1"/>
      <w:numFmt w:val="lowerLetter"/>
      <w:lvlText w:val="%8."/>
      <w:lvlJc w:val="left"/>
      <w:pPr>
        <w:ind w:left="5760" w:hanging="360"/>
      </w:pPr>
    </w:lvl>
    <w:lvl w:ilvl="8" w:tplc="66C4C2AE">
      <w:start w:val="1"/>
      <w:numFmt w:val="lowerRoman"/>
      <w:lvlText w:val="%9."/>
      <w:lvlJc w:val="right"/>
      <w:pPr>
        <w:ind w:left="6480" w:hanging="180"/>
      </w:pPr>
    </w:lvl>
  </w:abstractNum>
  <w:abstractNum w:abstractNumId="49" w15:restartNumberingAfterBreak="0">
    <w:nsid w:val="2C614C01"/>
    <w:multiLevelType w:val="hybridMultilevel"/>
    <w:tmpl w:val="02EA3142"/>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0" w15:restartNumberingAfterBreak="0">
    <w:nsid w:val="2D23A552"/>
    <w:multiLevelType w:val="hybridMultilevel"/>
    <w:tmpl w:val="FFFFFFFF"/>
    <w:lvl w:ilvl="0" w:tplc="F6469E26">
      <w:start w:val="1"/>
      <w:numFmt w:val="bullet"/>
      <w:lvlText w:val=""/>
      <w:lvlJc w:val="left"/>
      <w:pPr>
        <w:ind w:left="720" w:hanging="360"/>
      </w:pPr>
      <w:rPr>
        <w:rFonts w:hint="default" w:ascii="Symbol" w:hAnsi="Symbol"/>
      </w:rPr>
    </w:lvl>
    <w:lvl w:ilvl="1" w:tplc="9FA4E980">
      <w:start w:val="1"/>
      <w:numFmt w:val="bullet"/>
      <w:lvlText w:val="o"/>
      <w:lvlJc w:val="left"/>
      <w:pPr>
        <w:ind w:left="1440" w:hanging="360"/>
      </w:pPr>
      <w:rPr>
        <w:rFonts w:hint="default" w:ascii="Courier New" w:hAnsi="Courier New"/>
      </w:rPr>
    </w:lvl>
    <w:lvl w:ilvl="2" w:tplc="89145F9E">
      <w:start w:val="1"/>
      <w:numFmt w:val="bullet"/>
      <w:lvlText w:val=""/>
      <w:lvlJc w:val="left"/>
      <w:pPr>
        <w:ind w:left="2160" w:hanging="360"/>
      </w:pPr>
      <w:rPr>
        <w:rFonts w:hint="default" w:ascii="Wingdings" w:hAnsi="Wingdings"/>
      </w:rPr>
    </w:lvl>
    <w:lvl w:ilvl="3" w:tplc="8E62A726">
      <w:start w:val="1"/>
      <w:numFmt w:val="bullet"/>
      <w:lvlText w:val=""/>
      <w:lvlJc w:val="left"/>
      <w:pPr>
        <w:ind w:left="2880" w:hanging="360"/>
      </w:pPr>
      <w:rPr>
        <w:rFonts w:hint="default" w:ascii="Symbol" w:hAnsi="Symbol"/>
      </w:rPr>
    </w:lvl>
    <w:lvl w:ilvl="4" w:tplc="D09C9724">
      <w:start w:val="1"/>
      <w:numFmt w:val="bullet"/>
      <w:lvlText w:val="o"/>
      <w:lvlJc w:val="left"/>
      <w:pPr>
        <w:ind w:left="3600" w:hanging="360"/>
      </w:pPr>
      <w:rPr>
        <w:rFonts w:hint="default" w:ascii="Courier New" w:hAnsi="Courier New"/>
      </w:rPr>
    </w:lvl>
    <w:lvl w:ilvl="5" w:tplc="D9D44D34">
      <w:start w:val="1"/>
      <w:numFmt w:val="bullet"/>
      <w:lvlText w:val=""/>
      <w:lvlJc w:val="left"/>
      <w:pPr>
        <w:ind w:left="4320" w:hanging="360"/>
      </w:pPr>
      <w:rPr>
        <w:rFonts w:hint="default" w:ascii="Wingdings" w:hAnsi="Wingdings"/>
      </w:rPr>
    </w:lvl>
    <w:lvl w:ilvl="6" w:tplc="284EA116">
      <w:start w:val="1"/>
      <w:numFmt w:val="bullet"/>
      <w:lvlText w:val=""/>
      <w:lvlJc w:val="left"/>
      <w:pPr>
        <w:ind w:left="5040" w:hanging="360"/>
      </w:pPr>
      <w:rPr>
        <w:rFonts w:hint="default" w:ascii="Symbol" w:hAnsi="Symbol"/>
      </w:rPr>
    </w:lvl>
    <w:lvl w:ilvl="7" w:tplc="60C4BB58">
      <w:start w:val="1"/>
      <w:numFmt w:val="bullet"/>
      <w:lvlText w:val="o"/>
      <w:lvlJc w:val="left"/>
      <w:pPr>
        <w:ind w:left="5760" w:hanging="360"/>
      </w:pPr>
      <w:rPr>
        <w:rFonts w:hint="default" w:ascii="Courier New" w:hAnsi="Courier New"/>
      </w:rPr>
    </w:lvl>
    <w:lvl w:ilvl="8" w:tplc="99A27D28">
      <w:start w:val="1"/>
      <w:numFmt w:val="bullet"/>
      <w:lvlText w:val=""/>
      <w:lvlJc w:val="left"/>
      <w:pPr>
        <w:ind w:left="6480" w:hanging="360"/>
      </w:pPr>
      <w:rPr>
        <w:rFonts w:hint="default" w:ascii="Wingdings" w:hAnsi="Wingdings"/>
      </w:rPr>
    </w:lvl>
  </w:abstractNum>
  <w:abstractNum w:abstractNumId="51" w15:restartNumberingAfterBreak="0">
    <w:nsid w:val="2F147E2B"/>
    <w:multiLevelType w:val="hybridMultilevel"/>
    <w:tmpl w:val="059C8EE2"/>
    <w:lvl w:ilvl="0" w:tplc="0C090001">
      <w:start w:val="1"/>
      <w:numFmt w:val="bullet"/>
      <w:lvlText w:val=""/>
      <w:lvlJc w:val="left"/>
      <w:pPr>
        <w:ind w:left="1080" w:hanging="360"/>
      </w:pPr>
      <w:rPr>
        <w:rFonts w:hint="default" w:ascii="Symbol" w:hAnsi="Symbol"/>
      </w:rPr>
    </w:lvl>
    <w:lvl w:ilvl="1" w:tplc="3246F5D6">
      <w:start w:val="1"/>
      <w:numFmt w:val="bullet"/>
      <w:lvlText w:val="o"/>
      <w:lvlJc w:val="left"/>
      <w:pPr>
        <w:ind w:left="1800" w:hanging="360"/>
      </w:pPr>
      <w:rPr>
        <w:rFonts w:hint="default" w:ascii="Courier New" w:hAnsi="Courier New"/>
      </w:rPr>
    </w:lvl>
    <w:lvl w:ilvl="2" w:tplc="938623D0">
      <w:start w:val="1"/>
      <w:numFmt w:val="bullet"/>
      <w:lvlText w:val=""/>
      <w:lvlJc w:val="left"/>
      <w:pPr>
        <w:ind w:left="2520" w:hanging="360"/>
      </w:pPr>
      <w:rPr>
        <w:rFonts w:hint="default" w:ascii="Wingdings" w:hAnsi="Wingdings"/>
      </w:rPr>
    </w:lvl>
    <w:lvl w:ilvl="3" w:tplc="3FB0BACE">
      <w:start w:val="1"/>
      <w:numFmt w:val="bullet"/>
      <w:lvlText w:val=""/>
      <w:lvlJc w:val="left"/>
      <w:pPr>
        <w:ind w:left="3240" w:hanging="360"/>
      </w:pPr>
      <w:rPr>
        <w:rFonts w:hint="default" w:ascii="Symbol" w:hAnsi="Symbol"/>
      </w:rPr>
    </w:lvl>
    <w:lvl w:ilvl="4" w:tplc="0010D006">
      <w:start w:val="1"/>
      <w:numFmt w:val="bullet"/>
      <w:lvlText w:val="o"/>
      <w:lvlJc w:val="left"/>
      <w:pPr>
        <w:ind w:left="3960" w:hanging="360"/>
      </w:pPr>
      <w:rPr>
        <w:rFonts w:hint="default" w:ascii="Courier New" w:hAnsi="Courier New"/>
      </w:rPr>
    </w:lvl>
    <w:lvl w:ilvl="5" w:tplc="1886527E">
      <w:start w:val="1"/>
      <w:numFmt w:val="bullet"/>
      <w:lvlText w:val=""/>
      <w:lvlJc w:val="left"/>
      <w:pPr>
        <w:ind w:left="4680" w:hanging="360"/>
      </w:pPr>
      <w:rPr>
        <w:rFonts w:hint="default" w:ascii="Wingdings" w:hAnsi="Wingdings"/>
      </w:rPr>
    </w:lvl>
    <w:lvl w:ilvl="6" w:tplc="34F290F2">
      <w:start w:val="1"/>
      <w:numFmt w:val="bullet"/>
      <w:lvlText w:val=""/>
      <w:lvlJc w:val="left"/>
      <w:pPr>
        <w:ind w:left="5400" w:hanging="360"/>
      </w:pPr>
      <w:rPr>
        <w:rFonts w:hint="default" w:ascii="Symbol" w:hAnsi="Symbol"/>
      </w:rPr>
    </w:lvl>
    <w:lvl w:ilvl="7" w:tplc="09FEAAD6">
      <w:start w:val="1"/>
      <w:numFmt w:val="bullet"/>
      <w:lvlText w:val="o"/>
      <w:lvlJc w:val="left"/>
      <w:pPr>
        <w:ind w:left="6120" w:hanging="360"/>
      </w:pPr>
      <w:rPr>
        <w:rFonts w:hint="default" w:ascii="Courier New" w:hAnsi="Courier New"/>
      </w:rPr>
    </w:lvl>
    <w:lvl w:ilvl="8" w:tplc="71BE2AC8">
      <w:start w:val="1"/>
      <w:numFmt w:val="bullet"/>
      <w:lvlText w:val=""/>
      <w:lvlJc w:val="left"/>
      <w:pPr>
        <w:ind w:left="6840" w:hanging="360"/>
      </w:pPr>
      <w:rPr>
        <w:rFonts w:hint="default" w:ascii="Wingdings" w:hAnsi="Wingdings"/>
      </w:rPr>
    </w:lvl>
  </w:abstractNum>
  <w:abstractNum w:abstractNumId="52" w15:restartNumberingAfterBreak="0">
    <w:nsid w:val="2FBF7D67"/>
    <w:multiLevelType w:val="multilevel"/>
    <w:tmpl w:val="BF06BE62"/>
    <w:lvl w:ilvl="0">
      <w:start w:val="1"/>
      <w:numFmt w:val="bullet"/>
      <w:lvlText w:val=""/>
      <w:lvlJc w:val="left"/>
      <w:pPr>
        <w:ind w:left="0" w:firstLine="0"/>
      </w:pPr>
      <w:rPr>
        <w:rFonts w:hint="default" w:ascii="Symbol" w:hAnsi="Symbol"/>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53" w15:restartNumberingAfterBreak="0">
    <w:nsid w:val="3161DBC3"/>
    <w:multiLevelType w:val="hybridMultilevel"/>
    <w:tmpl w:val="84ECBEEC"/>
    <w:lvl w:ilvl="0" w:tplc="13004E86">
      <w:start w:val="1"/>
      <w:numFmt w:val="bullet"/>
      <w:lvlText w:val="-"/>
      <w:lvlJc w:val="left"/>
      <w:pPr>
        <w:ind w:left="720" w:hanging="360"/>
      </w:pPr>
      <w:rPr>
        <w:rFonts w:hint="default" w:ascii="Calibri" w:hAnsi="Calibri"/>
      </w:rPr>
    </w:lvl>
    <w:lvl w:ilvl="1" w:tplc="C096F6EA">
      <w:start w:val="1"/>
      <w:numFmt w:val="bullet"/>
      <w:lvlText w:val="o"/>
      <w:lvlJc w:val="left"/>
      <w:pPr>
        <w:ind w:left="1440" w:hanging="360"/>
      </w:pPr>
      <w:rPr>
        <w:rFonts w:hint="default" w:ascii="Courier New" w:hAnsi="Courier New"/>
      </w:rPr>
    </w:lvl>
    <w:lvl w:ilvl="2" w:tplc="0058A15E">
      <w:start w:val="1"/>
      <w:numFmt w:val="bullet"/>
      <w:lvlText w:val=""/>
      <w:lvlJc w:val="left"/>
      <w:pPr>
        <w:ind w:left="2160" w:hanging="360"/>
      </w:pPr>
      <w:rPr>
        <w:rFonts w:hint="default" w:ascii="Wingdings" w:hAnsi="Wingdings"/>
      </w:rPr>
    </w:lvl>
    <w:lvl w:ilvl="3" w:tplc="147AF1AE">
      <w:start w:val="1"/>
      <w:numFmt w:val="bullet"/>
      <w:lvlText w:val=""/>
      <w:lvlJc w:val="left"/>
      <w:pPr>
        <w:ind w:left="2880" w:hanging="360"/>
      </w:pPr>
      <w:rPr>
        <w:rFonts w:hint="default" w:ascii="Symbol" w:hAnsi="Symbol"/>
      </w:rPr>
    </w:lvl>
    <w:lvl w:ilvl="4" w:tplc="52BEC738">
      <w:start w:val="1"/>
      <w:numFmt w:val="bullet"/>
      <w:lvlText w:val="o"/>
      <w:lvlJc w:val="left"/>
      <w:pPr>
        <w:ind w:left="3600" w:hanging="360"/>
      </w:pPr>
      <w:rPr>
        <w:rFonts w:hint="default" w:ascii="Courier New" w:hAnsi="Courier New"/>
      </w:rPr>
    </w:lvl>
    <w:lvl w:ilvl="5" w:tplc="49745BAE">
      <w:start w:val="1"/>
      <w:numFmt w:val="bullet"/>
      <w:lvlText w:val=""/>
      <w:lvlJc w:val="left"/>
      <w:pPr>
        <w:ind w:left="4320" w:hanging="360"/>
      </w:pPr>
      <w:rPr>
        <w:rFonts w:hint="default" w:ascii="Wingdings" w:hAnsi="Wingdings"/>
      </w:rPr>
    </w:lvl>
    <w:lvl w:ilvl="6" w:tplc="9AD696CC">
      <w:start w:val="1"/>
      <w:numFmt w:val="bullet"/>
      <w:lvlText w:val=""/>
      <w:lvlJc w:val="left"/>
      <w:pPr>
        <w:ind w:left="5040" w:hanging="360"/>
      </w:pPr>
      <w:rPr>
        <w:rFonts w:hint="default" w:ascii="Symbol" w:hAnsi="Symbol"/>
      </w:rPr>
    </w:lvl>
    <w:lvl w:ilvl="7" w:tplc="BCDCCAAE">
      <w:start w:val="1"/>
      <w:numFmt w:val="bullet"/>
      <w:lvlText w:val="o"/>
      <w:lvlJc w:val="left"/>
      <w:pPr>
        <w:ind w:left="5760" w:hanging="360"/>
      </w:pPr>
      <w:rPr>
        <w:rFonts w:hint="default" w:ascii="Courier New" w:hAnsi="Courier New"/>
      </w:rPr>
    </w:lvl>
    <w:lvl w:ilvl="8" w:tplc="303A664C">
      <w:start w:val="1"/>
      <w:numFmt w:val="bullet"/>
      <w:lvlText w:val=""/>
      <w:lvlJc w:val="left"/>
      <w:pPr>
        <w:ind w:left="6480" w:hanging="360"/>
      </w:pPr>
      <w:rPr>
        <w:rFonts w:hint="default" w:ascii="Wingdings" w:hAnsi="Wingdings"/>
      </w:rPr>
    </w:lvl>
  </w:abstractNum>
  <w:abstractNum w:abstractNumId="54" w15:restartNumberingAfterBreak="0">
    <w:nsid w:val="33686C9D"/>
    <w:multiLevelType w:val="hybridMultilevel"/>
    <w:tmpl w:val="17F2F3AA"/>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5" w15:restartNumberingAfterBreak="0">
    <w:nsid w:val="34F96E27"/>
    <w:multiLevelType w:val="hybridMultilevel"/>
    <w:tmpl w:val="15B659EA"/>
    <w:lvl w:ilvl="0" w:tplc="0C090001">
      <w:start w:val="1"/>
      <w:numFmt w:val="bullet"/>
      <w:lvlText w:val=""/>
      <w:lvlJc w:val="left"/>
      <w:pPr>
        <w:ind w:left="360" w:hanging="360"/>
      </w:pPr>
      <w:rPr>
        <w:rFonts w:hint="default" w:ascii="Symbol" w:hAnsi="Symbol"/>
      </w:rPr>
    </w:lvl>
    <w:lvl w:ilvl="1" w:tplc="0C090003">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6" w15:restartNumberingAfterBreak="0">
    <w:nsid w:val="3600FF8E"/>
    <w:multiLevelType w:val="hybridMultilevel"/>
    <w:tmpl w:val="3302637A"/>
    <w:lvl w:ilvl="0" w:tplc="A09C3122">
      <w:start w:val="1"/>
      <w:numFmt w:val="decimal"/>
      <w:lvlText w:val="%1."/>
      <w:lvlJc w:val="left"/>
      <w:pPr>
        <w:ind w:left="720" w:hanging="360"/>
      </w:pPr>
    </w:lvl>
    <w:lvl w:ilvl="1" w:tplc="630AF6AA">
      <w:start w:val="1"/>
      <w:numFmt w:val="lowerLetter"/>
      <w:lvlText w:val="%2."/>
      <w:lvlJc w:val="left"/>
      <w:pPr>
        <w:ind w:left="1440" w:hanging="360"/>
      </w:pPr>
    </w:lvl>
    <w:lvl w:ilvl="2" w:tplc="9662993E">
      <w:start w:val="1"/>
      <w:numFmt w:val="lowerRoman"/>
      <w:lvlText w:val="%3."/>
      <w:lvlJc w:val="right"/>
      <w:pPr>
        <w:ind w:left="2160" w:hanging="180"/>
      </w:pPr>
    </w:lvl>
    <w:lvl w:ilvl="3" w:tplc="89DE7970">
      <w:start w:val="1"/>
      <w:numFmt w:val="decimal"/>
      <w:lvlText w:val="%4."/>
      <w:lvlJc w:val="left"/>
      <w:pPr>
        <w:ind w:left="2880" w:hanging="360"/>
      </w:pPr>
    </w:lvl>
    <w:lvl w:ilvl="4" w:tplc="357096FA">
      <w:start w:val="1"/>
      <w:numFmt w:val="lowerLetter"/>
      <w:lvlText w:val="%5."/>
      <w:lvlJc w:val="left"/>
      <w:pPr>
        <w:ind w:left="3600" w:hanging="360"/>
      </w:pPr>
    </w:lvl>
    <w:lvl w:ilvl="5" w:tplc="9D0EC678">
      <w:start w:val="1"/>
      <w:numFmt w:val="lowerRoman"/>
      <w:lvlText w:val="%6."/>
      <w:lvlJc w:val="right"/>
      <w:pPr>
        <w:ind w:left="4320" w:hanging="180"/>
      </w:pPr>
    </w:lvl>
    <w:lvl w:ilvl="6" w:tplc="7B18B036">
      <w:start w:val="1"/>
      <w:numFmt w:val="decimal"/>
      <w:lvlText w:val="%7."/>
      <w:lvlJc w:val="left"/>
      <w:pPr>
        <w:ind w:left="5040" w:hanging="360"/>
      </w:pPr>
    </w:lvl>
    <w:lvl w:ilvl="7" w:tplc="85720282">
      <w:start w:val="1"/>
      <w:numFmt w:val="lowerLetter"/>
      <w:lvlText w:val="%8."/>
      <w:lvlJc w:val="left"/>
      <w:pPr>
        <w:ind w:left="5760" w:hanging="360"/>
      </w:pPr>
    </w:lvl>
    <w:lvl w:ilvl="8" w:tplc="97DA2EC8">
      <w:start w:val="1"/>
      <w:numFmt w:val="lowerRoman"/>
      <w:lvlText w:val="%9."/>
      <w:lvlJc w:val="right"/>
      <w:pPr>
        <w:ind w:left="6480" w:hanging="180"/>
      </w:pPr>
    </w:lvl>
  </w:abstractNum>
  <w:abstractNum w:abstractNumId="57" w15:restartNumberingAfterBreak="0">
    <w:nsid w:val="3678669E"/>
    <w:multiLevelType w:val="hybridMultilevel"/>
    <w:tmpl w:val="718A36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36BC90ED"/>
    <w:multiLevelType w:val="hybridMultilevel"/>
    <w:tmpl w:val="FFFFFFFF"/>
    <w:lvl w:ilvl="0" w:tplc="EC74D932">
      <w:start w:val="1"/>
      <w:numFmt w:val="bullet"/>
      <w:lvlText w:val=""/>
      <w:lvlJc w:val="left"/>
      <w:pPr>
        <w:ind w:left="720" w:hanging="360"/>
      </w:pPr>
      <w:rPr>
        <w:rFonts w:hint="default" w:ascii="Symbol" w:hAnsi="Symbol"/>
      </w:rPr>
    </w:lvl>
    <w:lvl w:ilvl="1" w:tplc="09C8A270">
      <w:start w:val="1"/>
      <w:numFmt w:val="bullet"/>
      <w:lvlText w:val="o"/>
      <w:lvlJc w:val="left"/>
      <w:pPr>
        <w:ind w:left="1440" w:hanging="360"/>
      </w:pPr>
      <w:rPr>
        <w:rFonts w:hint="default" w:ascii="Courier New" w:hAnsi="Courier New"/>
      </w:rPr>
    </w:lvl>
    <w:lvl w:ilvl="2" w:tplc="20E8CDAA">
      <w:start w:val="1"/>
      <w:numFmt w:val="bullet"/>
      <w:lvlText w:val=""/>
      <w:lvlJc w:val="left"/>
      <w:pPr>
        <w:ind w:left="2160" w:hanging="360"/>
      </w:pPr>
      <w:rPr>
        <w:rFonts w:hint="default" w:ascii="Wingdings" w:hAnsi="Wingdings"/>
      </w:rPr>
    </w:lvl>
    <w:lvl w:ilvl="3" w:tplc="6F8CC45A">
      <w:start w:val="1"/>
      <w:numFmt w:val="bullet"/>
      <w:lvlText w:val=""/>
      <w:lvlJc w:val="left"/>
      <w:pPr>
        <w:ind w:left="2880" w:hanging="360"/>
      </w:pPr>
      <w:rPr>
        <w:rFonts w:hint="default" w:ascii="Symbol" w:hAnsi="Symbol"/>
      </w:rPr>
    </w:lvl>
    <w:lvl w:ilvl="4" w:tplc="45704F7E">
      <w:start w:val="1"/>
      <w:numFmt w:val="bullet"/>
      <w:lvlText w:val="o"/>
      <w:lvlJc w:val="left"/>
      <w:pPr>
        <w:ind w:left="3600" w:hanging="360"/>
      </w:pPr>
      <w:rPr>
        <w:rFonts w:hint="default" w:ascii="Courier New" w:hAnsi="Courier New"/>
      </w:rPr>
    </w:lvl>
    <w:lvl w:ilvl="5" w:tplc="1F126192">
      <w:start w:val="1"/>
      <w:numFmt w:val="bullet"/>
      <w:lvlText w:val=""/>
      <w:lvlJc w:val="left"/>
      <w:pPr>
        <w:ind w:left="4320" w:hanging="360"/>
      </w:pPr>
      <w:rPr>
        <w:rFonts w:hint="default" w:ascii="Wingdings" w:hAnsi="Wingdings"/>
      </w:rPr>
    </w:lvl>
    <w:lvl w:ilvl="6" w:tplc="8B9C7AFC">
      <w:start w:val="1"/>
      <w:numFmt w:val="bullet"/>
      <w:lvlText w:val=""/>
      <w:lvlJc w:val="left"/>
      <w:pPr>
        <w:ind w:left="5040" w:hanging="360"/>
      </w:pPr>
      <w:rPr>
        <w:rFonts w:hint="default" w:ascii="Symbol" w:hAnsi="Symbol"/>
      </w:rPr>
    </w:lvl>
    <w:lvl w:ilvl="7" w:tplc="90406DEC">
      <w:start w:val="1"/>
      <w:numFmt w:val="bullet"/>
      <w:lvlText w:val="o"/>
      <w:lvlJc w:val="left"/>
      <w:pPr>
        <w:ind w:left="5760" w:hanging="360"/>
      </w:pPr>
      <w:rPr>
        <w:rFonts w:hint="default" w:ascii="Courier New" w:hAnsi="Courier New"/>
      </w:rPr>
    </w:lvl>
    <w:lvl w:ilvl="8" w:tplc="63566C2E">
      <w:start w:val="1"/>
      <w:numFmt w:val="bullet"/>
      <w:lvlText w:val=""/>
      <w:lvlJc w:val="left"/>
      <w:pPr>
        <w:ind w:left="6480" w:hanging="360"/>
      </w:pPr>
      <w:rPr>
        <w:rFonts w:hint="default" w:ascii="Wingdings" w:hAnsi="Wingdings"/>
      </w:rPr>
    </w:lvl>
  </w:abstractNum>
  <w:abstractNum w:abstractNumId="59" w15:restartNumberingAfterBreak="0">
    <w:nsid w:val="38316E9E"/>
    <w:multiLevelType w:val="hybridMultilevel"/>
    <w:tmpl w:val="6A247D1A"/>
    <w:lvl w:ilvl="0" w:tplc="5A446300">
      <w:start w:val="1"/>
      <w:numFmt w:val="bullet"/>
      <w:lvlText w:val=""/>
      <w:lvlJc w:val="left"/>
      <w:pPr>
        <w:ind w:left="720" w:hanging="360"/>
      </w:pPr>
      <w:rPr>
        <w:rFonts w:hint="default" w:ascii="Wingdings 2" w:hAnsi="Wingdings 2"/>
        <w:sz w:val="40"/>
      </w:rPr>
    </w:lvl>
    <w:lvl w:ilvl="1" w:tplc="5A446300">
      <w:start w:val="1"/>
      <w:numFmt w:val="bullet"/>
      <w:lvlText w:val=""/>
      <w:lvlJc w:val="left"/>
      <w:pPr>
        <w:ind w:left="1440" w:hanging="360"/>
      </w:pPr>
      <w:rPr>
        <w:rFonts w:hint="default" w:ascii="Wingdings 2" w:hAnsi="Wingdings 2"/>
        <w:sz w:val="40"/>
      </w:rPr>
    </w:lvl>
    <w:lvl w:ilvl="2" w:tplc="BDF4B6C6">
      <w:numFmt w:val="bullet"/>
      <w:lvlText w:val="•"/>
      <w:lvlJc w:val="left"/>
      <w:pPr>
        <w:ind w:left="2520" w:hanging="720"/>
      </w:pPr>
      <w:rPr>
        <w:rFonts w:hint="default" w:ascii="Arial" w:hAnsi="Arial" w:eastAsia="Arial" w:cs="Arial"/>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0" w15:restartNumberingAfterBreak="0">
    <w:nsid w:val="38435643"/>
    <w:multiLevelType w:val="hybridMultilevel"/>
    <w:tmpl w:val="99421E86"/>
    <w:lvl w:ilvl="0" w:tplc="44329684">
      <w:start w:val="1"/>
      <w:numFmt w:val="bullet"/>
      <w:lvlText w:val="-"/>
      <w:lvlJc w:val="left"/>
      <w:pPr>
        <w:ind w:left="720" w:hanging="360"/>
      </w:pPr>
      <w:rPr>
        <w:rFonts w:hint="default" w:ascii="Calibri" w:hAnsi="Calibri"/>
      </w:rPr>
    </w:lvl>
    <w:lvl w:ilvl="1" w:tplc="BD304A7C">
      <w:start w:val="1"/>
      <w:numFmt w:val="bullet"/>
      <w:lvlText w:val="o"/>
      <w:lvlJc w:val="left"/>
      <w:pPr>
        <w:ind w:left="1440" w:hanging="360"/>
      </w:pPr>
      <w:rPr>
        <w:rFonts w:hint="default" w:ascii="Courier New" w:hAnsi="Courier New"/>
      </w:rPr>
    </w:lvl>
    <w:lvl w:ilvl="2" w:tplc="EB62CB60">
      <w:start w:val="1"/>
      <w:numFmt w:val="bullet"/>
      <w:lvlText w:val=""/>
      <w:lvlJc w:val="left"/>
      <w:pPr>
        <w:ind w:left="2160" w:hanging="360"/>
      </w:pPr>
      <w:rPr>
        <w:rFonts w:hint="default" w:ascii="Wingdings" w:hAnsi="Wingdings"/>
      </w:rPr>
    </w:lvl>
    <w:lvl w:ilvl="3" w:tplc="B2781E74">
      <w:start w:val="1"/>
      <w:numFmt w:val="bullet"/>
      <w:lvlText w:val=""/>
      <w:lvlJc w:val="left"/>
      <w:pPr>
        <w:ind w:left="2880" w:hanging="360"/>
      </w:pPr>
      <w:rPr>
        <w:rFonts w:hint="default" w:ascii="Symbol" w:hAnsi="Symbol"/>
      </w:rPr>
    </w:lvl>
    <w:lvl w:ilvl="4" w:tplc="9D7C3FEE">
      <w:start w:val="1"/>
      <w:numFmt w:val="bullet"/>
      <w:lvlText w:val="o"/>
      <w:lvlJc w:val="left"/>
      <w:pPr>
        <w:ind w:left="3600" w:hanging="360"/>
      </w:pPr>
      <w:rPr>
        <w:rFonts w:hint="default" w:ascii="Courier New" w:hAnsi="Courier New"/>
      </w:rPr>
    </w:lvl>
    <w:lvl w:ilvl="5" w:tplc="1E504858">
      <w:start w:val="1"/>
      <w:numFmt w:val="bullet"/>
      <w:lvlText w:val=""/>
      <w:lvlJc w:val="left"/>
      <w:pPr>
        <w:ind w:left="4320" w:hanging="360"/>
      </w:pPr>
      <w:rPr>
        <w:rFonts w:hint="default" w:ascii="Wingdings" w:hAnsi="Wingdings"/>
      </w:rPr>
    </w:lvl>
    <w:lvl w:ilvl="6" w:tplc="ABFA2E10">
      <w:start w:val="1"/>
      <w:numFmt w:val="bullet"/>
      <w:lvlText w:val=""/>
      <w:lvlJc w:val="left"/>
      <w:pPr>
        <w:ind w:left="5040" w:hanging="360"/>
      </w:pPr>
      <w:rPr>
        <w:rFonts w:hint="default" w:ascii="Symbol" w:hAnsi="Symbol"/>
      </w:rPr>
    </w:lvl>
    <w:lvl w:ilvl="7" w:tplc="A2146DD4">
      <w:start w:val="1"/>
      <w:numFmt w:val="bullet"/>
      <w:lvlText w:val="o"/>
      <w:lvlJc w:val="left"/>
      <w:pPr>
        <w:ind w:left="5760" w:hanging="360"/>
      </w:pPr>
      <w:rPr>
        <w:rFonts w:hint="default" w:ascii="Courier New" w:hAnsi="Courier New"/>
      </w:rPr>
    </w:lvl>
    <w:lvl w:ilvl="8" w:tplc="BE4E283A">
      <w:start w:val="1"/>
      <w:numFmt w:val="bullet"/>
      <w:lvlText w:val=""/>
      <w:lvlJc w:val="left"/>
      <w:pPr>
        <w:ind w:left="6480" w:hanging="360"/>
      </w:pPr>
      <w:rPr>
        <w:rFonts w:hint="default" w:ascii="Wingdings" w:hAnsi="Wingdings"/>
      </w:rPr>
    </w:lvl>
  </w:abstractNum>
  <w:abstractNum w:abstractNumId="61" w15:restartNumberingAfterBreak="0">
    <w:nsid w:val="39594070"/>
    <w:multiLevelType w:val="hybridMultilevel"/>
    <w:tmpl w:val="718A36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2" w15:restartNumberingAfterBreak="0">
    <w:nsid w:val="3A8F2D2D"/>
    <w:multiLevelType w:val="hybridMultilevel"/>
    <w:tmpl w:val="985A5F8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3" w15:restartNumberingAfterBreak="0">
    <w:nsid w:val="3A980D13"/>
    <w:multiLevelType w:val="hybridMultilevel"/>
    <w:tmpl w:val="AC76A8BA"/>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4" w15:restartNumberingAfterBreak="0">
    <w:nsid w:val="3B5B698E"/>
    <w:multiLevelType w:val="hybridMultilevel"/>
    <w:tmpl w:val="FFFFFFFF"/>
    <w:lvl w:ilvl="0" w:tplc="764E2646">
      <w:start w:val="1"/>
      <w:numFmt w:val="decimal"/>
      <w:lvlText w:val="%1."/>
      <w:lvlJc w:val="left"/>
      <w:pPr>
        <w:ind w:left="720" w:hanging="360"/>
      </w:pPr>
    </w:lvl>
    <w:lvl w:ilvl="1" w:tplc="A6743DEA">
      <w:start w:val="1"/>
      <w:numFmt w:val="lowerLetter"/>
      <w:lvlText w:val="%2."/>
      <w:lvlJc w:val="left"/>
      <w:pPr>
        <w:ind w:left="1440" w:hanging="360"/>
      </w:pPr>
    </w:lvl>
    <w:lvl w:ilvl="2" w:tplc="CD106D50">
      <w:start w:val="1"/>
      <w:numFmt w:val="lowerRoman"/>
      <w:lvlText w:val="%3."/>
      <w:lvlJc w:val="right"/>
      <w:pPr>
        <w:ind w:left="2160" w:hanging="180"/>
      </w:pPr>
    </w:lvl>
    <w:lvl w:ilvl="3" w:tplc="2116AA78">
      <w:start w:val="1"/>
      <w:numFmt w:val="decimal"/>
      <w:lvlText w:val="%4."/>
      <w:lvlJc w:val="left"/>
      <w:pPr>
        <w:ind w:left="2880" w:hanging="360"/>
      </w:pPr>
    </w:lvl>
    <w:lvl w:ilvl="4" w:tplc="4F36536C">
      <w:start w:val="1"/>
      <w:numFmt w:val="lowerLetter"/>
      <w:lvlText w:val="%5."/>
      <w:lvlJc w:val="left"/>
      <w:pPr>
        <w:ind w:left="3600" w:hanging="360"/>
      </w:pPr>
    </w:lvl>
    <w:lvl w:ilvl="5" w:tplc="F176BAF6">
      <w:start w:val="1"/>
      <w:numFmt w:val="lowerRoman"/>
      <w:lvlText w:val="%6."/>
      <w:lvlJc w:val="right"/>
      <w:pPr>
        <w:ind w:left="4320" w:hanging="180"/>
      </w:pPr>
    </w:lvl>
    <w:lvl w:ilvl="6" w:tplc="0A28E022">
      <w:start w:val="1"/>
      <w:numFmt w:val="decimal"/>
      <w:lvlText w:val="%7."/>
      <w:lvlJc w:val="left"/>
      <w:pPr>
        <w:ind w:left="5040" w:hanging="360"/>
      </w:pPr>
    </w:lvl>
    <w:lvl w:ilvl="7" w:tplc="FCCE33D8">
      <w:start w:val="1"/>
      <w:numFmt w:val="lowerLetter"/>
      <w:lvlText w:val="%8."/>
      <w:lvlJc w:val="left"/>
      <w:pPr>
        <w:ind w:left="5760" w:hanging="360"/>
      </w:pPr>
    </w:lvl>
    <w:lvl w:ilvl="8" w:tplc="32B00B00">
      <w:start w:val="1"/>
      <w:numFmt w:val="lowerRoman"/>
      <w:lvlText w:val="%9."/>
      <w:lvlJc w:val="right"/>
      <w:pPr>
        <w:ind w:left="6480" w:hanging="180"/>
      </w:pPr>
    </w:lvl>
  </w:abstractNum>
  <w:abstractNum w:abstractNumId="65" w15:restartNumberingAfterBreak="0">
    <w:nsid w:val="3C71EABF"/>
    <w:multiLevelType w:val="hybridMultilevel"/>
    <w:tmpl w:val="FFFFFFFF"/>
    <w:lvl w:ilvl="0" w:tplc="89364692">
      <w:start w:val="1"/>
      <w:numFmt w:val="bullet"/>
      <w:lvlText w:val="·"/>
      <w:lvlJc w:val="left"/>
      <w:pPr>
        <w:ind w:left="720" w:hanging="360"/>
      </w:pPr>
      <w:rPr>
        <w:rFonts w:hint="default" w:ascii="Symbol" w:hAnsi="Symbol"/>
      </w:rPr>
    </w:lvl>
    <w:lvl w:ilvl="1" w:tplc="D598E456">
      <w:start w:val="1"/>
      <w:numFmt w:val="bullet"/>
      <w:lvlText w:val="o"/>
      <w:lvlJc w:val="left"/>
      <w:pPr>
        <w:ind w:left="1440" w:hanging="360"/>
      </w:pPr>
      <w:rPr>
        <w:rFonts w:hint="default" w:ascii="Courier New" w:hAnsi="Courier New"/>
      </w:rPr>
    </w:lvl>
    <w:lvl w:ilvl="2" w:tplc="774C1AA2">
      <w:start w:val="1"/>
      <w:numFmt w:val="bullet"/>
      <w:lvlText w:val=""/>
      <w:lvlJc w:val="left"/>
      <w:pPr>
        <w:ind w:left="2160" w:hanging="360"/>
      </w:pPr>
      <w:rPr>
        <w:rFonts w:hint="default" w:ascii="Wingdings" w:hAnsi="Wingdings"/>
      </w:rPr>
    </w:lvl>
    <w:lvl w:ilvl="3" w:tplc="0EC87D6E">
      <w:start w:val="1"/>
      <w:numFmt w:val="bullet"/>
      <w:lvlText w:val=""/>
      <w:lvlJc w:val="left"/>
      <w:pPr>
        <w:ind w:left="2880" w:hanging="360"/>
      </w:pPr>
      <w:rPr>
        <w:rFonts w:hint="default" w:ascii="Symbol" w:hAnsi="Symbol"/>
      </w:rPr>
    </w:lvl>
    <w:lvl w:ilvl="4" w:tplc="5536899A">
      <w:start w:val="1"/>
      <w:numFmt w:val="bullet"/>
      <w:lvlText w:val="o"/>
      <w:lvlJc w:val="left"/>
      <w:pPr>
        <w:ind w:left="3600" w:hanging="360"/>
      </w:pPr>
      <w:rPr>
        <w:rFonts w:hint="default" w:ascii="Courier New" w:hAnsi="Courier New"/>
      </w:rPr>
    </w:lvl>
    <w:lvl w:ilvl="5" w:tplc="510A52AA">
      <w:start w:val="1"/>
      <w:numFmt w:val="bullet"/>
      <w:lvlText w:val=""/>
      <w:lvlJc w:val="left"/>
      <w:pPr>
        <w:ind w:left="4320" w:hanging="360"/>
      </w:pPr>
      <w:rPr>
        <w:rFonts w:hint="default" w:ascii="Wingdings" w:hAnsi="Wingdings"/>
      </w:rPr>
    </w:lvl>
    <w:lvl w:ilvl="6" w:tplc="ADCE4AFE">
      <w:start w:val="1"/>
      <w:numFmt w:val="bullet"/>
      <w:lvlText w:val=""/>
      <w:lvlJc w:val="left"/>
      <w:pPr>
        <w:ind w:left="5040" w:hanging="360"/>
      </w:pPr>
      <w:rPr>
        <w:rFonts w:hint="default" w:ascii="Symbol" w:hAnsi="Symbol"/>
      </w:rPr>
    </w:lvl>
    <w:lvl w:ilvl="7" w:tplc="620A74F8">
      <w:start w:val="1"/>
      <w:numFmt w:val="bullet"/>
      <w:lvlText w:val="o"/>
      <w:lvlJc w:val="left"/>
      <w:pPr>
        <w:ind w:left="5760" w:hanging="360"/>
      </w:pPr>
      <w:rPr>
        <w:rFonts w:hint="default" w:ascii="Courier New" w:hAnsi="Courier New"/>
      </w:rPr>
    </w:lvl>
    <w:lvl w:ilvl="8" w:tplc="EA2074F8">
      <w:start w:val="1"/>
      <w:numFmt w:val="bullet"/>
      <w:lvlText w:val=""/>
      <w:lvlJc w:val="left"/>
      <w:pPr>
        <w:ind w:left="6480" w:hanging="360"/>
      </w:pPr>
      <w:rPr>
        <w:rFonts w:hint="default" w:ascii="Wingdings" w:hAnsi="Wingdings"/>
      </w:rPr>
    </w:lvl>
  </w:abstractNum>
  <w:abstractNum w:abstractNumId="66" w15:restartNumberingAfterBreak="0">
    <w:nsid w:val="3F33DEAC"/>
    <w:multiLevelType w:val="hybridMultilevel"/>
    <w:tmpl w:val="FFFFFFFF"/>
    <w:lvl w:ilvl="0" w:tplc="09EACA64">
      <w:start w:val="1"/>
      <w:numFmt w:val="bullet"/>
      <w:lvlText w:val=""/>
      <w:lvlJc w:val="left"/>
      <w:pPr>
        <w:ind w:left="720" w:hanging="360"/>
      </w:pPr>
      <w:rPr>
        <w:rFonts w:hint="default" w:ascii="Symbol" w:hAnsi="Symbol"/>
      </w:rPr>
    </w:lvl>
    <w:lvl w:ilvl="1" w:tplc="D5CEF32A">
      <w:start w:val="1"/>
      <w:numFmt w:val="bullet"/>
      <w:lvlText w:val="o"/>
      <w:lvlJc w:val="left"/>
      <w:pPr>
        <w:ind w:left="1440" w:hanging="360"/>
      </w:pPr>
      <w:rPr>
        <w:rFonts w:hint="default" w:ascii="Courier New" w:hAnsi="Courier New"/>
      </w:rPr>
    </w:lvl>
    <w:lvl w:ilvl="2" w:tplc="5B6A83BA">
      <w:start w:val="1"/>
      <w:numFmt w:val="bullet"/>
      <w:lvlText w:val=""/>
      <w:lvlJc w:val="left"/>
      <w:pPr>
        <w:ind w:left="2160" w:hanging="360"/>
      </w:pPr>
      <w:rPr>
        <w:rFonts w:hint="default" w:ascii="Wingdings" w:hAnsi="Wingdings"/>
      </w:rPr>
    </w:lvl>
    <w:lvl w:ilvl="3" w:tplc="03705EAE">
      <w:start w:val="1"/>
      <w:numFmt w:val="bullet"/>
      <w:lvlText w:val=""/>
      <w:lvlJc w:val="left"/>
      <w:pPr>
        <w:ind w:left="2880" w:hanging="360"/>
      </w:pPr>
      <w:rPr>
        <w:rFonts w:hint="default" w:ascii="Symbol" w:hAnsi="Symbol"/>
      </w:rPr>
    </w:lvl>
    <w:lvl w:ilvl="4" w:tplc="CAEA0A3A">
      <w:start w:val="1"/>
      <w:numFmt w:val="bullet"/>
      <w:lvlText w:val="o"/>
      <w:lvlJc w:val="left"/>
      <w:pPr>
        <w:ind w:left="3600" w:hanging="360"/>
      </w:pPr>
      <w:rPr>
        <w:rFonts w:hint="default" w:ascii="Courier New" w:hAnsi="Courier New"/>
      </w:rPr>
    </w:lvl>
    <w:lvl w:ilvl="5" w:tplc="90AEF6FC">
      <w:start w:val="1"/>
      <w:numFmt w:val="bullet"/>
      <w:lvlText w:val=""/>
      <w:lvlJc w:val="left"/>
      <w:pPr>
        <w:ind w:left="4320" w:hanging="360"/>
      </w:pPr>
      <w:rPr>
        <w:rFonts w:hint="default" w:ascii="Wingdings" w:hAnsi="Wingdings"/>
      </w:rPr>
    </w:lvl>
    <w:lvl w:ilvl="6" w:tplc="D06688F2">
      <w:start w:val="1"/>
      <w:numFmt w:val="bullet"/>
      <w:lvlText w:val=""/>
      <w:lvlJc w:val="left"/>
      <w:pPr>
        <w:ind w:left="5040" w:hanging="360"/>
      </w:pPr>
      <w:rPr>
        <w:rFonts w:hint="default" w:ascii="Symbol" w:hAnsi="Symbol"/>
      </w:rPr>
    </w:lvl>
    <w:lvl w:ilvl="7" w:tplc="4CA24C9E">
      <w:start w:val="1"/>
      <w:numFmt w:val="bullet"/>
      <w:lvlText w:val="o"/>
      <w:lvlJc w:val="left"/>
      <w:pPr>
        <w:ind w:left="5760" w:hanging="360"/>
      </w:pPr>
      <w:rPr>
        <w:rFonts w:hint="default" w:ascii="Courier New" w:hAnsi="Courier New"/>
      </w:rPr>
    </w:lvl>
    <w:lvl w:ilvl="8" w:tplc="9F888B3C">
      <w:start w:val="1"/>
      <w:numFmt w:val="bullet"/>
      <w:lvlText w:val=""/>
      <w:lvlJc w:val="left"/>
      <w:pPr>
        <w:ind w:left="6480" w:hanging="360"/>
      </w:pPr>
      <w:rPr>
        <w:rFonts w:hint="default" w:ascii="Wingdings" w:hAnsi="Wingdings"/>
      </w:rPr>
    </w:lvl>
  </w:abstractNum>
  <w:abstractNum w:abstractNumId="67" w15:restartNumberingAfterBreak="0">
    <w:nsid w:val="3FB42A53"/>
    <w:multiLevelType w:val="multilevel"/>
    <w:tmpl w:val="BF06BE62"/>
    <w:lvl w:ilvl="0">
      <w:start w:val="1"/>
      <w:numFmt w:val="bullet"/>
      <w:lvlText w:val=""/>
      <w:lvlJc w:val="left"/>
      <w:pPr>
        <w:ind w:left="0" w:firstLine="0"/>
      </w:pPr>
      <w:rPr>
        <w:rFonts w:hint="default" w:ascii="Symbol" w:hAnsi="Symbol"/>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68" w15:restartNumberingAfterBreak="0">
    <w:nsid w:val="403BF606"/>
    <w:multiLevelType w:val="hybridMultilevel"/>
    <w:tmpl w:val="FFFFFFFF"/>
    <w:lvl w:ilvl="0" w:tplc="2ED0477A">
      <w:start w:val="1"/>
      <w:numFmt w:val="bullet"/>
      <w:lvlText w:val=""/>
      <w:lvlJc w:val="left"/>
      <w:pPr>
        <w:ind w:left="720" w:hanging="360"/>
      </w:pPr>
      <w:rPr>
        <w:rFonts w:hint="default" w:ascii="Symbol" w:hAnsi="Symbol"/>
      </w:rPr>
    </w:lvl>
    <w:lvl w:ilvl="1" w:tplc="71C2AB0A">
      <w:start w:val="1"/>
      <w:numFmt w:val="bullet"/>
      <w:lvlText w:val="o"/>
      <w:lvlJc w:val="left"/>
      <w:pPr>
        <w:ind w:left="1440" w:hanging="360"/>
      </w:pPr>
      <w:rPr>
        <w:rFonts w:hint="default" w:ascii="Courier New" w:hAnsi="Courier New"/>
      </w:rPr>
    </w:lvl>
    <w:lvl w:ilvl="2" w:tplc="47EC8D8A">
      <w:start w:val="1"/>
      <w:numFmt w:val="bullet"/>
      <w:lvlText w:val=""/>
      <w:lvlJc w:val="left"/>
      <w:pPr>
        <w:ind w:left="2160" w:hanging="360"/>
      </w:pPr>
      <w:rPr>
        <w:rFonts w:hint="default" w:ascii="Wingdings" w:hAnsi="Wingdings"/>
      </w:rPr>
    </w:lvl>
    <w:lvl w:ilvl="3" w:tplc="85BC1438">
      <w:start w:val="1"/>
      <w:numFmt w:val="bullet"/>
      <w:lvlText w:val=""/>
      <w:lvlJc w:val="left"/>
      <w:pPr>
        <w:ind w:left="2880" w:hanging="360"/>
      </w:pPr>
      <w:rPr>
        <w:rFonts w:hint="default" w:ascii="Symbol" w:hAnsi="Symbol"/>
      </w:rPr>
    </w:lvl>
    <w:lvl w:ilvl="4" w:tplc="E9AC2F88">
      <w:start w:val="1"/>
      <w:numFmt w:val="bullet"/>
      <w:lvlText w:val="o"/>
      <w:lvlJc w:val="left"/>
      <w:pPr>
        <w:ind w:left="3600" w:hanging="360"/>
      </w:pPr>
      <w:rPr>
        <w:rFonts w:hint="default" w:ascii="Courier New" w:hAnsi="Courier New"/>
      </w:rPr>
    </w:lvl>
    <w:lvl w:ilvl="5" w:tplc="D3E233E8">
      <w:start w:val="1"/>
      <w:numFmt w:val="bullet"/>
      <w:lvlText w:val=""/>
      <w:lvlJc w:val="left"/>
      <w:pPr>
        <w:ind w:left="4320" w:hanging="360"/>
      </w:pPr>
      <w:rPr>
        <w:rFonts w:hint="default" w:ascii="Wingdings" w:hAnsi="Wingdings"/>
      </w:rPr>
    </w:lvl>
    <w:lvl w:ilvl="6" w:tplc="D01E855C">
      <w:start w:val="1"/>
      <w:numFmt w:val="bullet"/>
      <w:lvlText w:val=""/>
      <w:lvlJc w:val="left"/>
      <w:pPr>
        <w:ind w:left="5040" w:hanging="360"/>
      </w:pPr>
      <w:rPr>
        <w:rFonts w:hint="default" w:ascii="Symbol" w:hAnsi="Symbol"/>
      </w:rPr>
    </w:lvl>
    <w:lvl w:ilvl="7" w:tplc="B6E02D48">
      <w:start w:val="1"/>
      <w:numFmt w:val="bullet"/>
      <w:lvlText w:val="o"/>
      <w:lvlJc w:val="left"/>
      <w:pPr>
        <w:ind w:left="5760" w:hanging="360"/>
      </w:pPr>
      <w:rPr>
        <w:rFonts w:hint="default" w:ascii="Courier New" w:hAnsi="Courier New"/>
      </w:rPr>
    </w:lvl>
    <w:lvl w:ilvl="8" w:tplc="6B20176C">
      <w:start w:val="1"/>
      <w:numFmt w:val="bullet"/>
      <w:lvlText w:val=""/>
      <w:lvlJc w:val="left"/>
      <w:pPr>
        <w:ind w:left="6480" w:hanging="360"/>
      </w:pPr>
      <w:rPr>
        <w:rFonts w:hint="default" w:ascii="Wingdings" w:hAnsi="Wingdings"/>
      </w:rPr>
    </w:lvl>
  </w:abstractNum>
  <w:abstractNum w:abstractNumId="69" w15:restartNumberingAfterBreak="0">
    <w:nsid w:val="420D7432"/>
    <w:multiLevelType w:val="hybridMultilevel"/>
    <w:tmpl w:val="B346152E"/>
    <w:lvl w:ilvl="0" w:tplc="EF16E3D6">
      <w:start w:val="1"/>
      <w:numFmt w:val="bullet"/>
      <w:lvlText w:val="-"/>
      <w:lvlJc w:val="left"/>
      <w:pPr>
        <w:ind w:left="720" w:hanging="360"/>
      </w:pPr>
      <w:rPr>
        <w:rFonts w:hint="default" w:ascii="Calibri" w:hAnsi="Calibri"/>
      </w:rPr>
    </w:lvl>
    <w:lvl w:ilvl="1" w:tplc="074E8094">
      <w:start w:val="1"/>
      <w:numFmt w:val="bullet"/>
      <w:lvlText w:val="o"/>
      <w:lvlJc w:val="left"/>
      <w:pPr>
        <w:ind w:left="1440" w:hanging="360"/>
      </w:pPr>
      <w:rPr>
        <w:rFonts w:hint="default" w:ascii="Courier New" w:hAnsi="Courier New"/>
      </w:rPr>
    </w:lvl>
    <w:lvl w:ilvl="2" w:tplc="16F41048">
      <w:start w:val="1"/>
      <w:numFmt w:val="bullet"/>
      <w:lvlText w:val=""/>
      <w:lvlJc w:val="left"/>
      <w:pPr>
        <w:ind w:left="2160" w:hanging="360"/>
      </w:pPr>
      <w:rPr>
        <w:rFonts w:hint="default" w:ascii="Wingdings" w:hAnsi="Wingdings"/>
      </w:rPr>
    </w:lvl>
    <w:lvl w:ilvl="3" w:tplc="0A304F6C">
      <w:start w:val="1"/>
      <w:numFmt w:val="bullet"/>
      <w:lvlText w:val=""/>
      <w:lvlJc w:val="left"/>
      <w:pPr>
        <w:ind w:left="2880" w:hanging="360"/>
      </w:pPr>
      <w:rPr>
        <w:rFonts w:hint="default" w:ascii="Symbol" w:hAnsi="Symbol"/>
      </w:rPr>
    </w:lvl>
    <w:lvl w:ilvl="4" w:tplc="4B02E3F2">
      <w:start w:val="1"/>
      <w:numFmt w:val="bullet"/>
      <w:lvlText w:val="o"/>
      <w:lvlJc w:val="left"/>
      <w:pPr>
        <w:ind w:left="3600" w:hanging="360"/>
      </w:pPr>
      <w:rPr>
        <w:rFonts w:hint="default" w:ascii="Courier New" w:hAnsi="Courier New"/>
      </w:rPr>
    </w:lvl>
    <w:lvl w:ilvl="5" w:tplc="70B8CAEA">
      <w:start w:val="1"/>
      <w:numFmt w:val="bullet"/>
      <w:lvlText w:val=""/>
      <w:lvlJc w:val="left"/>
      <w:pPr>
        <w:ind w:left="4320" w:hanging="360"/>
      </w:pPr>
      <w:rPr>
        <w:rFonts w:hint="default" w:ascii="Wingdings" w:hAnsi="Wingdings"/>
      </w:rPr>
    </w:lvl>
    <w:lvl w:ilvl="6" w:tplc="F7B2F9FA">
      <w:start w:val="1"/>
      <w:numFmt w:val="bullet"/>
      <w:lvlText w:val=""/>
      <w:lvlJc w:val="left"/>
      <w:pPr>
        <w:ind w:left="5040" w:hanging="360"/>
      </w:pPr>
      <w:rPr>
        <w:rFonts w:hint="default" w:ascii="Symbol" w:hAnsi="Symbol"/>
      </w:rPr>
    </w:lvl>
    <w:lvl w:ilvl="7" w:tplc="B1E2970C">
      <w:start w:val="1"/>
      <w:numFmt w:val="bullet"/>
      <w:lvlText w:val="o"/>
      <w:lvlJc w:val="left"/>
      <w:pPr>
        <w:ind w:left="5760" w:hanging="360"/>
      </w:pPr>
      <w:rPr>
        <w:rFonts w:hint="default" w:ascii="Courier New" w:hAnsi="Courier New"/>
      </w:rPr>
    </w:lvl>
    <w:lvl w:ilvl="8" w:tplc="3C4A72BA">
      <w:start w:val="1"/>
      <w:numFmt w:val="bullet"/>
      <w:lvlText w:val=""/>
      <w:lvlJc w:val="left"/>
      <w:pPr>
        <w:ind w:left="6480" w:hanging="360"/>
      </w:pPr>
      <w:rPr>
        <w:rFonts w:hint="default" w:ascii="Wingdings" w:hAnsi="Wingdings"/>
      </w:rPr>
    </w:lvl>
  </w:abstractNum>
  <w:abstractNum w:abstractNumId="70" w15:restartNumberingAfterBreak="0">
    <w:nsid w:val="44BA57DF"/>
    <w:multiLevelType w:val="hybridMultilevel"/>
    <w:tmpl w:val="ABA446F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1" w15:restartNumberingAfterBreak="0">
    <w:nsid w:val="48066F30"/>
    <w:multiLevelType w:val="hybridMultilevel"/>
    <w:tmpl w:val="B9904966"/>
    <w:lvl w:ilvl="0" w:tplc="55D07A4E">
      <w:start w:val="1"/>
      <w:numFmt w:val="bullet"/>
      <w:lvlText w:val="-"/>
      <w:lvlJc w:val="left"/>
      <w:pPr>
        <w:ind w:left="720" w:hanging="360"/>
      </w:pPr>
      <w:rPr>
        <w:rFonts w:hint="default" w:ascii="Calibri" w:hAnsi="Calibri"/>
      </w:rPr>
    </w:lvl>
    <w:lvl w:ilvl="1" w:tplc="5F6AEDDE">
      <w:start w:val="1"/>
      <w:numFmt w:val="bullet"/>
      <w:lvlText w:val="o"/>
      <w:lvlJc w:val="left"/>
      <w:pPr>
        <w:ind w:left="1440" w:hanging="360"/>
      </w:pPr>
      <w:rPr>
        <w:rFonts w:hint="default" w:ascii="Courier New" w:hAnsi="Courier New"/>
      </w:rPr>
    </w:lvl>
    <w:lvl w:ilvl="2" w:tplc="1BACD90C">
      <w:start w:val="1"/>
      <w:numFmt w:val="bullet"/>
      <w:lvlText w:val=""/>
      <w:lvlJc w:val="left"/>
      <w:pPr>
        <w:ind w:left="2160" w:hanging="360"/>
      </w:pPr>
      <w:rPr>
        <w:rFonts w:hint="default" w:ascii="Wingdings" w:hAnsi="Wingdings"/>
      </w:rPr>
    </w:lvl>
    <w:lvl w:ilvl="3" w:tplc="330A82C2">
      <w:start w:val="1"/>
      <w:numFmt w:val="bullet"/>
      <w:lvlText w:val=""/>
      <w:lvlJc w:val="left"/>
      <w:pPr>
        <w:ind w:left="2880" w:hanging="360"/>
      </w:pPr>
      <w:rPr>
        <w:rFonts w:hint="default" w:ascii="Symbol" w:hAnsi="Symbol"/>
      </w:rPr>
    </w:lvl>
    <w:lvl w:ilvl="4" w:tplc="BF9A04D0">
      <w:start w:val="1"/>
      <w:numFmt w:val="bullet"/>
      <w:lvlText w:val="o"/>
      <w:lvlJc w:val="left"/>
      <w:pPr>
        <w:ind w:left="3600" w:hanging="360"/>
      </w:pPr>
      <w:rPr>
        <w:rFonts w:hint="default" w:ascii="Courier New" w:hAnsi="Courier New"/>
      </w:rPr>
    </w:lvl>
    <w:lvl w:ilvl="5" w:tplc="FD1835F8">
      <w:start w:val="1"/>
      <w:numFmt w:val="bullet"/>
      <w:lvlText w:val=""/>
      <w:lvlJc w:val="left"/>
      <w:pPr>
        <w:ind w:left="4320" w:hanging="360"/>
      </w:pPr>
      <w:rPr>
        <w:rFonts w:hint="default" w:ascii="Wingdings" w:hAnsi="Wingdings"/>
      </w:rPr>
    </w:lvl>
    <w:lvl w:ilvl="6" w:tplc="F1DE8D5A">
      <w:start w:val="1"/>
      <w:numFmt w:val="bullet"/>
      <w:lvlText w:val=""/>
      <w:lvlJc w:val="left"/>
      <w:pPr>
        <w:ind w:left="5040" w:hanging="360"/>
      </w:pPr>
      <w:rPr>
        <w:rFonts w:hint="default" w:ascii="Symbol" w:hAnsi="Symbol"/>
      </w:rPr>
    </w:lvl>
    <w:lvl w:ilvl="7" w:tplc="23C80AC6">
      <w:start w:val="1"/>
      <w:numFmt w:val="bullet"/>
      <w:lvlText w:val="o"/>
      <w:lvlJc w:val="left"/>
      <w:pPr>
        <w:ind w:left="5760" w:hanging="360"/>
      </w:pPr>
      <w:rPr>
        <w:rFonts w:hint="default" w:ascii="Courier New" w:hAnsi="Courier New"/>
      </w:rPr>
    </w:lvl>
    <w:lvl w:ilvl="8" w:tplc="C13831D8">
      <w:start w:val="1"/>
      <w:numFmt w:val="bullet"/>
      <w:lvlText w:val=""/>
      <w:lvlJc w:val="left"/>
      <w:pPr>
        <w:ind w:left="6480" w:hanging="360"/>
      </w:pPr>
      <w:rPr>
        <w:rFonts w:hint="default" w:ascii="Wingdings" w:hAnsi="Wingdings"/>
      </w:rPr>
    </w:lvl>
  </w:abstractNum>
  <w:abstractNum w:abstractNumId="72" w15:restartNumberingAfterBreak="0">
    <w:nsid w:val="48215391"/>
    <w:multiLevelType w:val="hybridMultilevel"/>
    <w:tmpl w:val="2D4C42B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3" w15:restartNumberingAfterBreak="0">
    <w:nsid w:val="4A0445F4"/>
    <w:multiLevelType w:val="hybridMultilevel"/>
    <w:tmpl w:val="FFFFFFFF"/>
    <w:lvl w:ilvl="0" w:tplc="83302DF8">
      <w:start w:val="1"/>
      <w:numFmt w:val="bullet"/>
      <w:lvlText w:val=""/>
      <w:lvlJc w:val="left"/>
      <w:pPr>
        <w:ind w:left="720" w:hanging="360"/>
      </w:pPr>
      <w:rPr>
        <w:rFonts w:hint="default" w:ascii="Symbol" w:hAnsi="Symbol"/>
      </w:rPr>
    </w:lvl>
    <w:lvl w:ilvl="1" w:tplc="D4622B92">
      <w:start w:val="1"/>
      <w:numFmt w:val="bullet"/>
      <w:lvlText w:val="o"/>
      <w:lvlJc w:val="left"/>
      <w:pPr>
        <w:ind w:left="1440" w:hanging="360"/>
      </w:pPr>
      <w:rPr>
        <w:rFonts w:hint="default" w:ascii="&quot;Courier New&quot;" w:hAnsi="&quot;Courier New&quot;"/>
      </w:rPr>
    </w:lvl>
    <w:lvl w:ilvl="2" w:tplc="0FB2977C">
      <w:start w:val="1"/>
      <w:numFmt w:val="bullet"/>
      <w:lvlText w:val=""/>
      <w:lvlJc w:val="left"/>
      <w:pPr>
        <w:ind w:left="2160" w:hanging="360"/>
      </w:pPr>
      <w:rPr>
        <w:rFonts w:hint="default" w:ascii="Wingdings" w:hAnsi="Wingdings"/>
      </w:rPr>
    </w:lvl>
    <w:lvl w:ilvl="3" w:tplc="09E4B314">
      <w:start w:val="1"/>
      <w:numFmt w:val="bullet"/>
      <w:lvlText w:val=""/>
      <w:lvlJc w:val="left"/>
      <w:pPr>
        <w:ind w:left="2880" w:hanging="360"/>
      </w:pPr>
      <w:rPr>
        <w:rFonts w:hint="default" w:ascii="Symbol" w:hAnsi="Symbol"/>
      </w:rPr>
    </w:lvl>
    <w:lvl w:ilvl="4" w:tplc="B21C4AF8">
      <w:start w:val="1"/>
      <w:numFmt w:val="bullet"/>
      <w:lvlText w:val="o"/>
      <w:lvlJc w:val="left"/>
      <w:pPr>
        <w:ind w:left="3600" w:hanging="360"/>
      </w:pPr>
      <w:rPr>
        <w:rFonts w:hint="default" w:ascii="Courier New" w:hAnsi="Courier New"/>
      </w:rPr>
    </w:lvl>
    <w:lvl w:ilvl="5" w:tplc="71241256">
      <w:start w:val="1"/>
      <w:numFmt w:val="bullet"/>
      <w:lvlText w:val=""/>
      <w:lvlJc w:val="left"/>
      <w:pPr>
        <w:ind w:left="4320" w:hanging="360"/>
      </w:pPr>
      <w:rPr>
        <w:rFonts w:hint="default" w:ascii="Wingdings" w:hAnsi="Wingdings"/>
      </w:rPr>
    </w:lvl>
    <w:lvl w:ilvl="6" w:tplc="B4222844">
      <w:start w:val="1"/>
      <w:numFmt w:val="bullet"/>
      <w:lvlText w:val=""/>
      <w:lvlJc w:val="left"/>
      <w:pPr>
        <w:ind w:left="5040" w:hanging="360"/>
      </w:pPr>
      <w:rPr>
        <w:rFonts w:hint="default" w:ascii="Symbol" w:hAnsi="Symbol"/>
      </w:rPr>
    </w:lvl>
    <w:lvl w:ilvl="7" w:tplc="3F40E3A6">
      <w:start w:val="1"/>
      <w:numFmt w:val="bullet"/>
      <w:lvlText w:val="o"/>
      <w:lvlJc w:val="left"/>
      <w:pPr>
        <w:ind w:left="5760" w:hanging="360"/>
      </w:pPr>
      <w:rPr>
        <w:rFonts w:hint="default" w:ascii="Courier New" w:hAnsi="Courier New"/>
      </w:rPr>
    </w:lvl>
    <w:lvl w:ilvl="8" w:tplc="1E0409E8">
      <w:start w:val="1"/>
      <w:numFmt w:val="bullet"/>
      <w:lvlText w:val=""/>
      <w:lvlJc w:val="left"/>
      <w:pPr>
        <w:ind w:left="6480" w:hanging="360"/>
      </w:pPr>
      <w:rPr>
        <w:rFonts w:hint="default" w:ascii="Wingdings" w:hAnsi="Wingdings"/>
      </w:rPr>
    </w:lvl>
  </w:abstractNum>
  <w:abstractNum w:abstractNumId="74" w15:restartNumberingAfterBreak="0">
    <w:nsid w:val="4B4D0C5B"/>
    <w:multiLevelType w:val="hybridMultilevel"/>
    <w:tmpl w:val="6526D152"/>
    <w:lvl w:ilvl="0" w:tplc="5A446300">
      <w:start w:val="1"/>
      <w:numFmt w:val="bullet"/>
      <w:lvlText w:val=""/>
      <w:lvlJc w:val="left"/>
      <w:pPr>
        <w:ind w:left="360" w:hanging="360"/>
      </w:pPr>
      <w:rPr>
        <w:rFonts w:hint="default" w:ascii="Wingdings 2" w:hAnsi="Wingdings 2"/>
        <w:sz w:val="40"/>
      </w:rPr>
    </w:lvl>
    <w:lvl w:ilvl="1" w:tplc="0C090003">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5" w15:restartNumberingAfterBreak="0">
    <w:nsid w:val="4B5318BC"/>
    <w:multiLevelType w:val="hybridMultilevel"/>
    <w:tmpl w:val="FFFFFFFF"/>
    <w:lvl w:ilvl="0" w:tplc="35C66416">
      <w:start w:val="1"/>
      <w:numFmt w:val="bullet"/>
      <w:lvlText w:val=""/>
      <w:lvlJc w:val="left"/>
      <w:pPr>
        <w:ind w:left="720" w:hanging="360"/>
      </w:pPr>
      <w:rPr>
        <w:rFonts w:hint="default" w:ascii="Symbol" w:hAnsi="Symbol"/>
      </w:rPr>
    </w:lvl>
    <w:lvl w:ilvl="1" w:tplc="F7BC9986">
      <w:start w:val="1"/>
      <w:numFmt w:val="bullet"/>
      <w:lvlText w:val="o"/>
      <w:lvlJc w:val="left"/>
      <w:pPr>
        <w:ind w:left="1440" w:hanging="360"/>
      </w:pPr>
      <w:rPr>
        <w:rFonts w:hint="default" w:ascii="Courier New" w:hAnsi="Courier New"/>
      </w:rPr>
    </w:lvl>
    <w:lvl w:ilvl="2" w:tplc="277E56E6">
      <w:start w:val="1"/>
      <w:numFmt w:val="bullet"/>
      <w:lvlText w:val=""/>
      <w:lvlJc w:val="left"/>
      <w:pPr>
        <w:ind w:left="2160" w:hanging="360"/>
      </w:pPr>
      <w:rPr>
        <w:rFonts w:hint="default" w:ascii="Wingdings" w:hAnsi="Wingdings"/>
      </w:rPr>
    </w:lvl>
    <w:lvl w:ilvl="3" w:tplc="4BA8BD26">
      <w:start w:val="1"/>
      <w:numFmt w:val="bullet"/>
      <w:lvlText w:val=""/>
      <w:lvlJc w:val="left"/>
      <w:pPr>
        <w:ind w:left="2880" w:hanging="360"/>
      </w:pPr>
      <w:rPr>
        <w:rFonts w:hint="default" w:ascii="Symbol" w:hAnsi="Symbol"/>
      </w:rPr>
    </w:lvl>
    <w:lvl w:ilvl="4" w:tplc="15361698">
      <w:start w:val="1"/>
      <w:numFmt w:val="bullet"/>
      <w:lvlText w:val="o"/>
      <w:lvlJc w:val="left"/>
      <w:pPr>
        <w:ind w:left="3600" w:hanging="360"/>
      </w:pPr>
      <w:rPr>
        <w:rFonts w:hint="default" w:ascii="Courier New" w:hAnsi="Courier New"/>
      </w:rPr>
    </w:lvl>
    <w:lvl w:ilvl="5" w:tplc="208AA47C">
      <w:start w:val="1"/>
      <w:numFmt w:val="bullet"/>
      <w:lvlText w:val=""/>
      <w:lvlJc w:val="left"/>
      <w:pPr>
        <w:ind w:left="4320" w:hanging="360"/>
      </w:pPr>
      <w:rPr>
        <w:rFonts w:hint="default" w:ascii="Wingdings" w:hAnsi="Wingdings"/>
      </w:rPr>
    </w:lvl>
    <w:lvl w:ilvl="6" w:tplc="D1E24DC6">
      <w:start w:val="1"/>
      <w:numFmt w:val="bullet"/>
      <w:lvlText w:val=""/>
      <w:lvlJc w:val="left"/>
      <w:pPr>
        <w:ind w:left="5040" w:hanging="360"/>
      </w:pPr>
      <w:rPr>
        <w:rFonts w:hint="default" w:ascii="Symbol" w:hAnsi="Symbol"/>
      </w:rPr>
    </w:lvl>
    <w:lvl w:ilvl="7" w:tplc="21DAEAEC">
      <w:start w:val="1"/>
      <w:numFmt w:val="bullet"/>
      <w:lvlText w:val="o"/>
      <w:lvlJc w:val="left"/>
      <w:pPr>
        <w:ind w:left="5760" w:hanging="360"/>
      </w:pPr>
      <w:rPr>
        <w:rFonts w:hint="default" w:ascii="Courier New" w:hAnsi="Courier New"/>
      </w:rPr>
    </w:lvl>
    <w:lvl w:ilvl="8" w:tplc="DD465678">
      <w:start w:val="1"/>
      <w:numFmt w:val="bullet"/>
      <w:lvlText w:val=""/>
      <w:lvlJc w:val="left"/>
      <w:pPr>
        <w:ind w:left="6480" w:hanging="360"/>
      </w:pPr>
      <w:rPr>
        <w:rFonts w:hint="default" w:ascii="Wingdings" w:hAnsi="Wingdings"/>
      </w:rPr>
    </w:lvl>
  </w:abstractNum>
  <w:abstractNum w:abstractNumId="76" w15:restartNumberingAfterBreak="0">
    <w:nsid w:val="4C710ED0"/>
    <w:multiLevelType w:val="hybridMultilevel"/>
    <w:tmpl w:val="A58C7F52"/>
    <w:lvl w:ilvl="0" w:tplc="D57CAEFE">
      <w:start w:val="1"/>
      <w:numFmt w:val="bullet"/>
      <w:lvlText w:val="-"/>
      <w:lvlJc w:val="left"/>
      <w:pPr>
        <w:ind w:left="720" w:hanging="360"/>
      </w:pPr>
      <w:rPr>
        <w:rFonts w:hint="default" w:ascii="Calibri" w:hAnsi="Calibri"/>
      </w:rPr>
    </w:lvl>
    <w:lvl w:ilvl="1" w:tplc="D29413D4">
      <w:start w:val="1"/>
      <w:numFmt w:val="bullet"/>
      <w:lvlText w:val="o"/>
      <w:lvlJc w:val="left"/>
      <w:pPr>
        <w:ind w:left="1440" w:hanging="360"/>
      </w:pPr>
      <w:rPr>
        <w:rFonts w:hint="default" w:ascii="Courier New" w:hAnsi="Courier New"/>
      </w:rPr>
    </w:lvl>
    <w:lvl w:ilvl="2" w:tplc="03A2A896">
      <w:start w:val="1"/>
      <w:numFmt w:val="bullet"/>
      <w:lvlText w:val=""/>
      <w:lvlJc w:val="left"/>
      <w:pPr>
        <w:ind w:left="2160" w:hanging="360"/>
      </w:pPr>
      <w:rPr>
        <w:rFonts w:hint="default" w:ascii="Wingdings" w:hAnsi="Wingdings"/>
      </w:rPr>
    </w:lvl>
    <w:lvl w:ilvl="3" w:tplc="0F30FC00">
      <w:start w:val="1"/>
      <w:numFmt w:val="bullet"/>
      <w:lvlText w:val=""/>
      <w:lvlJc w:val="left"/>
      <w:pPr>
        <w:ind w:left="2880" w:hanging="360"/>
      </w:pPr>
      <w:rPr>
        <w:rFonts w:hint="default" w:ascii="Symbol" w:hAnsi="Symbol"/>
      </w:rPr>
    </w:lvl>
    <w:lvl w:ilvl="4" w:tplc="235E289A">
      <w:start w:val="1"/>
      <w:numFmt w:val="bullet"/>
      <w:lvlText w:val="o"/>
      <w:lvlJc w:val="left"/>
      <w:pPr>
        <w:ind w:left="3600" w:hanging="360"/>
      </w:pPr>
      <w:rPr>
        <w:rFonts w:hint="default" w:ascii="Courier New" w:hAnsi="Courier New"/>
      </w:rPr>
    </w:lvl>
    <w:lvl w:ilvl="5" w:tplc="E5B854FA">
      <w:start w:val="1"/>
      <w:numFmt w:val="bullet"/>
      <w:lvlText w:val=""/>
      <w:lvlJc w:val="left"/>
      <w:pPr>
        <w:ind w:left="4320" w:hanging="360"/>
      </w:pPr>
      <w:rPr>
        <w:rFonts w:hint="default" w:ascii="Wingdings" w:hAnsi="Wingdings"/>
      </w:rPr>
    </w:lvl>
    <w:lvl w:ilvl="6" w:tplc="87E60DBE">
      <w:start w:val="1"/>
      <w:numFmt w:val="bullet"/>
      <w:lvlText w:val=""/>
      <w:lvlJc w:val="left"/>
      <w:pPr>
        <w:ind w:left="5040" w:hanging="360"/>
      </w:pPr>
      <w:rPr>
        <w:rFonts w:hint="default" w:ascii="Symbol" w:hAnsi="Symbol"/>
      </w:rPr>
    </w:lvl>
    <w:lvl w:ilvl="7" w:tplc="8A1A833E">
      <w:start w:val="1"/>
      <w:numFmt w:val="bullet"/>
      <w:lvlText w:val="o"/>
      <w:lvlJc w:val="left"/>
      <w:pPr>
        <w:ind w:left="5760" w:hanging="360"/>
      </w:pPr>
      <w:rPr>
        <w:rFonts w:hint="default" w:ascii="Courier New" w:hAnsi="Courier New"/>
      </w:rPr>
    </w:lvl>
    <w:lvl w:ilvl="8" w:tplc="4CAA6DA6">
      <w:start w:val="1"/>
      <w:numFmt w:val="bullet"/>
      <w:lvlText w:val=""/>
      <w:lvlJc w:val="left"/>
      <w:pPr>
        <w:ind w:left="6480" w:hanging="360"/>
      </w:pPr>
      <w:rPr>
        <w:rFonts w:hint="default" w:ascii="Wingdings" w:hAnsi="Wingdings"/>
      </w:rPr>
    </w:lvl>
  </w:abstractNum>
  <w:abstractNum w:abstractNumId="77" w15:restartNumberingAfterBreak="0">
    <w:nsid w:val="4DC8A3BD"/>
    <w:multiLevelType w:val="hybridMultilevel"/>
    <w:tmpl w:val="C986AC7A"/>
    <w:lvl w:ilvl="0" w:tplc="FFFFFFFF">
      <w:start w:val="1"/>
      <w:numFmt w:val="decimal"/>
      <w:lvlText w:val="%1."/>
      <w:lvlJc w:val="left"/>
      <w:pPr>
        <w:ind w:left="720" w:hanging="360"/>
      </w:pPr>
    </w:lvl>
    <w:lvl w:ilvl="1" w:tplc="898EB6B2">
      <w:start w:val="1"/>
      <w:numFmt w:val="lowerLetter"/>
      <w:lvlText w:val="%2."/>
      <w:lvlJc w:val="left"/>
      <w:pPr>
        <w:ind w:left="1440" w:hanging="360"/>
      </w:pPr>
    </w:lvl>
    <w:lvl w:ilvl="2" w:tplc="498026C2">
      <w:start w:val="1"/>
      <w:numFmt w:val="lowerRoman"/>
      <w:lvlText w:val="%3."/>
      <w:lvlJc w:val="right"/>
      <w:pPr>
        <w:ind w:left="2160" w:hanging="180"/>
      </w:pPr>
    </w:lvl>
    <w:lvl w:ilvl="3" w:tplc="3AB0D4DA">
      <w:start w:val="1"/>
      <w:numFmt w:val="decimal"/>
      <w:lvlText w:val="%4."/>
      <w:lvlJc w:val="left"/>
      <w:pPr>
        <w:ind w:left="2880" w:hanging="360"/>
      </w:pPr>
    </w:lvl>
    <w:lvl w:ilvl="4" w:tplc="362E0DE8">
      <w:start w:val="1"/>
      <w:numFmt w:val="lowerLetter"/>
      <w:lvlText w:val="%5."/>
      <w:lvlJc w:val="left"/>
      <w:pPr>
        <w:ind w:left="3600" w:hanging="360"/>
      </w:pPr>
    </w:lvl>
    <w:lvl w:ilvl="5" w:tplc="C430ED86">
      <w:start w:val="1"/>
      <w:numFmt w:val="lowerRoman"/>
      <w:lvlText w:val="%6."/>
      <w:lvlJc w:val="right"/>
      <w:pPr>
        <w:ind w:left="4320" w:hanging="180"/>
      </w:pPr>
    </w:lvl>
    <w:lvl w:ilvl="6" w:tplc="E28EFABA">
      <w:start w:val="1"/>
      <w:numFmt w:val="decimal"/>
      <w:lvlText w:val="%7."/>
      <w:lvlJc w:val="left"/>
      <w:pPr>
        <w:ind w:left="5040" w:hanging="360"/>
      </w:pPr>
    </w:lvl>
    <w:lvl w:ilvl="7" w:tplc="7A22D074">
      <w:start w:val="1"/>
      <w:numFmt w:val="lowerLetter"/>
      <w:lvlText w:val="%8."/>
      <w:lvlJc w:val="left"/>
      <w:pPr>
        <w:ind w:left="5760" w:hanging="360"/>
      </w:pPr>
    </w:lvl>
    <w:lvl w:ilvl="8" w:tplc="9F145274">
      <w:start w:val="1"/>
      <w:numFmt w:val="lowerRoman"/>
      <w:lvlText w:val="%9."/>
      <w:lvlJc w:val="right"/>
      <w:pPr>
        <w:ind w:left="6480" w:hanging="180"/>
      </w:pPr>
    </w:lvl>
  </w:abstractNum>
  <w:abstractNum w:abstractNumId="78" w15:restartNumberingAfterBreak="0">
    <w:nsid w:val="4DEEE601"/>
    <w:multiLevelType w:val="hybridMultilevel"/>
    <w:tmpl w:val="FFFFFFFF"/>
    <w:lvl w:ilvl="0" w:tplc="FC5035D8">
      <w:start w:val="1"/>
      <w:numFmt w:val="bullet"/>
      <w:lvlText w:val=""/>
      <w:lvlJc w:val="left"/>
      <w:pPr>
        <w:ind w:left="720" w:hanging="360"/>
      </w:pPr>
      <w:rPr>
        <w:rFonts w:hint="default" w:ascii="Symbol" w:hAnsi="Symbol"/>
      </w:rPr>
    </w:lvl>
    <w:lvl w:ilvl="1" w:tplc="0930EE4A">
      <w:start w:val="1"/>
      <w:numFmt w:val="bullet"/>
      <w:lvlText w:val="o"/>
      <w:lvlJc w:val="left"/>
      <w:pPr>
        <w:ind w:left="1440" w:hanging="360"/>
      </w:pPr>
      <w:rPr>
        <w:rFonts w:hint="default" w:ascii="Courier New" w:hAnsi="Courier New"/>
      </w:rPr>
    </w:lvl>
    <w:lvl w:ilvl="2" w:tplc="0E60B3FC">
      <w:start w:val="1"/>
      <w:numFmt w:val="bullet"/>
      <w:lvlText w:val=""/>
      <w:lvlJc w:val="left"/>
      <w:pPr>
        <w:ind w:left="2160" w:hanging="360"/>
      </w:pPr>
      <w:rPr>
        <w:rFonts w:hint="default" w:ascii="Wingdings" w:hAnsi="Wingdings"/>
      </w:rPr>
    </w:lvl>
    <w:lvl w:ilvl="3" w:tplc="455C335C">
      <w:start w:val="1"/>
      <w:numFmt w:val="bullet"/>
      <w:lvlText w:val=""/>
      <w:lvlJc w:val="left"/>
      <w:pPr>
        <w:ind w:left="2880" w:hanging="360"/>
      </w:pPr>
      <w:rPr>
        <w:rFonts w:hint="default" w:ascii="Symbol" w:hAnsi="Symbol"/>
      </w:rPr>
    </w:lvl>
    <w:lvl w:ilvl="4" w:tplc="D904F4A4">
      <w:start w:val="1"/>
      <w:numFmt w:val="bullet"/>
      <w:lvlText w:val="o"/>
      <w:lvlJc w:val="left"/>
      <w:pPr>
        <w:ind w:left="3600" w:hanging="360"/>
      </w:pPr>
      <w:rPr>
        <w:rFonts w:hint="default" w:ascii="Courier New" w:hAnsi="Courier New"/>
      </w:rPr>
    </w:lvl>
    <w:lvl w:ilvl="5" w:tplc="C6068C86">
      <w:start w:val="1"/>
      <w:numFmt w:val="bullet"/>
      <w:lvlText w:val=""/>
      <w:lvlJc w:val="left"/>
      <w:pPr>
        <w:ind w:left="4320" w:hanging="360"/>
      </w:pPr>
      <w:rPr>
        <w:rFonts w:hint="default" w:ascii="Wingdings" w:hAnsi="Wingdings"/>
      </w:rPr>
    </w:lvl>
    <w:lvl w:ilvl="6" w:tplc="6A26CC0E">
      <w:start w:val="1"/>
      <w:numFmt w:val="bullet"/>
      <w:lvlText w:val=""/>
      <w:lvlJc w:val="left"/>
      <w:pPr>
        <w:ind w:left="5040" w:hanging="360"/>
      </w:pPr>
      <w:rPr>
        <w:rFonts w:hint="default" w:ascii="Symbol" w:hAnsi="Symbol"/>
      </w:rPr>
    </w:lvl>
    <w:lvl w:ilvl="7" w:tplc="B99C257E">
      <w:start w:val="1"/>
      <w:numFmt w:val="bullet"/>
      <w:lvlText w:val="o"/>
      <w:lvlJc w:val="left"/>
      <w:pPr>
        <w:ind w:left="5760" w:hanging="360"/>
      </w:pPr>
      <w:rPr>
        <w:rFonts w:hint="default" w:ascii="Courier New" w:hAnsi="Courier New"/>
      </w:rPr>
    </w:lvl>
    <w:lvl w:ilvl="8" w:tplc="BCEE6EA8">
      <w:start w:val="1"/>
      <w:numFmt w:val="bullet"/>
      <w:lvlText w:val=""/>
      <w:lvlJc w:val="left"/>
      <w:pPr>
        <w:ind w:left="6480" w:hanging="360"/>
      </w:pPr>
      <w:rPr>
        <w:rFonts w:hint="default" w:ascii="Wingdings" w:hAnsi="Wingdings"/>
      </w:rPr>
    </w:lvl>
  </w:abstractNum>
  <w:abstractNum w:abstractNumId="79" w15:restartNumberingAfterBreak="0">
    <w:nsid w:val="4E7767B1"/>
    <w:multiLevelType w:val="hybridMultilevel"/>
    <w:tmpl w:val="7E00241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80" w15:restartNumberingAfterBreak="0">
    <w:nsid w:val="4FE4318C"/>
    <w:multiLevelType w:val="hybridMultilevel"/>
    <w:tmpl w:val="01C40582"/>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81" w15:restartNumberingAfterBreak="0">
    <w:nsid w:val="502B3C9D"/>
    <w:multiLevelType w:val="hybridMultilevel"/>
    <w:tmpl w:val="2F9018BC"/>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82" w15:restartNumberingAfterBreak="0">
    <w:nsid w:val="508C7EF9"/>
    <w:multiLevelType w:val="hybridMultilevel"/>
    <w:tmpl w:val="406838D6"/>
    <w:lvl w:ilvl="0" w:tplc="EFBEDD4A">
      <w:start w:val="1"/>
      <w:numFmt w:val="bullet"/>
      <w:lvlText w:val=""/>
      <w:lvlJc w:val="left"/>
      <w:pPr>
        <w:ind w:left="720" w:hanging="360"/>
      </w:pPr>
      <w:rPr>
        <w:rFonts w:hint="default" w:ascii="Symbol" w:hAnsi="Symbol"/>
      </w:rPr>
    </w:lvl>
    <w:lvl w:ilvl="1" w:tplc="F0BAB390">
      <w:start w:val="1"/>
      <w:numFmt w:val="bullet"/>
      <w:lvlText w:val=""/>
      <w:lvlJc w:val="left"/>
      <w:pPr>
        <w:ind w:left="1440" w:hanging="360"/>
      </w:pPr>
      <w:rPr>
        <w:rFonts w:hint="default" w:ascii="Wingdings" w:hAnsi="Wingdings"/>
      </w:rPr>
    </w:lvl>
    <w:lvl w:ilvl="2" w:tplc="078A72B8">
      <w:start w:val="1"/>
      <w:numFmt w:val="bullet"/>
      <w:lvlText w:val=""/>
      <w:lvlJc w:val="left"/>
      <w:pPr>
        <w:ind w:left="2160" w:hanging="360"/>
      </w:pPr>
      <w:rPr>
        <w:rFonts w:hint="default" w:ascii="Wingdings" w:hAnsi="Wingdings"/>
      </w:rPr>
    </w:lvl>
    <w:lvl w:ilvl="3" w:tplc="734CAD22">
      <w:start w:val="1"/>
      <w:numFmt w:val="bullet"/>
      <w:lvlText w:val=""/>
      <w:lvlJc w:val="left"/>
      <w:pPr>
        <w:ind w:left="2880" w:hanging="360"/>
      </w:pPr>
      <w:rPr>
        <w:rFonts w:hint="default" w:ascii="Symbol" w:hAnsi="Symbol"/>
      </w:rPr>
    </w:lvl>
    <w:lvl w:ilvl="4" w:tplc="A3BE59A2">
      <w:start w:val="1"/>
      <w:numFmt w:val="bullet"/>
      <w:lvlText w:val="o"/>
      <w:lvlJc w:val="left"/>
      <w:pPr>
        <w:ind w:left="3600" w:hanging="360"/>
      </w:pPr>
      <w:rPr>
        <w:rFonts w:hint="default" w:ascii="Courier New" w:hAnsi="Courier New"/>
      </w:rPr>
    </w:lvl>
    <w:lvl w:ilvl="5" w:tplc="04326318">
      <w:start w:val="1"/>
      <w:numFmt w:val="bullet"/>
      <w:lvlText w:val=""/>
      <w:lvlJc w:val="left"/>
      <w:pPr>
        <w:ind w:left="4320" w:hanging="360"/>
      </w:pPr>
      <w:rPr>
        <w:rFonts w:hint="default" w:ascii="Wingdings" w:hAnsi="Wingdings"/>
      </w:rPr>
    </w:lvl>
    <w:lvl w:ilvl="6" w:tplc="F8B85B8A">
      <w:start w:val="1"/>
      <w:numFmt w:val="bullet"/>
      <w:lvlText w:val=""/>
      <w:lvlJc w:val="left"/>
      <w:pPr>
        <w:ind w:left="5040" w:hanging="360"/>
      </w:pPr>
      <w:rPr>
        <w:rFonts w:hint="default" w:ascii="Symbol" w:hAnsi="Symbol"/>
      </w:rPr>
    </w:lvl>
    <w:lvl w:ilvl="7" w:tplc="4680061E">
      <w:start w:val="1"/>
      <w:numFmt w:val="bullet"/>
      <w:lvlText w:val="o"/>
      <w:lvlJc w:val="left"/>
      <w:pPr>
        <w:ind w:left="5760" w:hanging="360"/>
      </w:pPr>
      <w:rPr>
        <w:rFonts w:hint="default" w:ascii="Courier New" w:hAnsi="Courier New"/>
      </w:rPr>
    </w:lvl>
    <w:lvl w:ilvl="8" w:tplc="0CE0635A">
      <w:start w:val="1"/>
      <w:numFmt w:val="bullet"/>
      <w:lvlText w:val=""/>
      <w:lvlJc w:val="left"/>
      <w:pPr>
        <w:ind w:left="6480" w:hanging="360"/>
      </w:pPr>
      <w:rPr>
        <w:rFonts w:hint="default" w:ascii="Wingdings" w:hAnsi="Wingdings"/>
      </w:rPr>
    </w:lvl>
  </w:abstractNum>
  <w:abstractNum w:abstractNumId="83" w15:restartNumberingAfterBreak="0">
    <w:nsid w:val="5094050F"/>
    <w:multiLevelType w:val="hybridMultilevel"/>
    <w:tmpl w:val="71CAB95E"/>
    <w:lvl w:ilvl="0" w:tplc="5A446300">
      <w:start w:val="1"/>
      <w:numFmt w:val="bullet"/>
      <w:lvlText w:val=""/>
      <w:lvlJc w:val="left"/>
      <w:pPr>
        <w:ind w:left="360" w:hanging="360"/>
      </w:pPr>
      <w:rPr>
        <w:rFonts w:hint="default" w:ascii="Wingdings 2" w:hAnsi="Wingdings 2"/>
        <w:sz w:val="40"/>
      </w:rPr>
    </w:lvl>
    <w:lvl w:ilvl="1" w:tplc="0C090003">
      <w:start w:val="1"/>
      <w:numFmt w:val="bullet"/>
      <w:lvlText w:val="o"/>
      <w:lvlJc w:val="left"/>
      <w:pPr>
        <w:ind w:left="1080" w:hanging="360"/>
      </w:pPr>
      <w:rPr>
        <w:rFonts w:hint="default" w:ascii="Courier New" w:hAnsi="Courier New" w:cs="Courier New"/>
      </w:rPr>
    </w:lvl>
    <w:lvl w:ilvl="2" w:tplc="0C090005">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84" w15:restartNumberingAfterBreak="0">
    <w:nsid w:val="50EF3685"/>
    <w:multiLevelType w:val="hybridMultilevel"/>
    <w:tmpl w:val="864CB0D2"/>
    <w:lvl w:ilvl="0" w:tplc="5A446300">
      <w:start w:val="1"/>
      <w:numFmt w:val="bullet"/>
      <w:lvlText w:val=""/>
      <w:lvlJc w:val="left"/>
      <w:pPr>
        <w:ind w:left="360" w:hanging="360"/>
      </w:pPr>
      <w:rPr>
        <w:rFonts w:hint="default" w:ascii="Wingdings 2" w:hAnsi="Wingdings 2"/>
        <w:sz w:val="40"/>
      </w:rPr>
    </w:lvl>
    <w:lvl w:ilvl="1" w:tplc="0C090003">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85" w15:restartNumberingAfterBreak="0">
    <w:nsid w:val="526D754A"/>
    <w:multiLevelType w:val="multilevel"/>
    <w:tmpl w:val="BF06BE62"/>
    <w:lvl w:ilvl="0">
      <w:start w:val="1"/>
      <w:numFmt w:val="bullet"/>
      <w:lvlText w:val=""/>
      <w:lvlJc w:val="left"/>
      <w:pPr>
        <w:ind w:left="0" w:firstLine="0"/>
      </w:pPr>
      <w:rPr>
        <w:rFonts w:hint="default" w:ascii="Symbol" w:hAnsi="Symbol"/>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86" w15:restartNumberingAfterBreak="0">
    <w:nsid w:val="580F37E0"/>
    <w:multiLevelType w:val="hybridMultilevel"/>
    <w:tmpl w:val="FFFFFFFF"/>
    <w:lvl w:ilvl="0" w:tplc="A760BABA">
      <w:start w:val="1"/>
      <w:numFmt w:val="bullet"/>
      <w:lvlText w:val=""/>
      <w:lvlJc w:val="left"/>
      <w:pPr>
        <w:ind w:left="720" w:hanging="360"/>
      </w:pPr>
      <w:rPr>
        <w:rFonts w:hint="default" w:ascii="Symbol" w:hAnsi="Symbol"/>
      </w:rPr>
    </w:lvl>
    <w:lvl w:ilvl="1" w:tplc="F176FB34">
      <w:start w:val="1"/>
      <w:numFmt w:val="bullet"/>
      <w:lvlText w:val="o"/>
      <w:lvlJc w:val="left"/>
      <w:pPr>
        <w:ind w:left="1440" w:hanging="360"/>
      </w:pPr>
      <w:rPr>
        <w:rFonts w:hint="default" w:ascii="Courier New" w:hAnsi="Courier New"/>
      </w:rPr>
    </w:lvl>
    <w:lvl w:ilvl="2" w:tplc="864A281A">
      <w:start w:val="1"/>
      <w:numFmt w:val="bullet"/>
      <w:lvlText w:val=""/>
      <w:lvlJc w:val="left"/>
      <w:pPr>
        <w:ind w:left="2160" w:hanging="360"/>
      </w:pPr>
      <w:rPr>
        <w:rFonts w:hint="default" w:ascii="Wingdings" w:hAnsi="Wingdings"/>
      </w:rPr>
    </w:lvl>
    <w:lvl w:ilvl="3" w:tplc="CA34A5C0">
      <w:start w:val="1"/>
      <w:numFmt w:val="bullet"/>
      <w:lvlText w:val=""/>
      <w:lvlJc w:val="left"/>
      <w:pPr>
        <w:ind w:left="2880" w:hanging="360"/>
      </w:pPr>
      <w:rPr>
        <w:rFonts w:hint="default" w:ascii="Symbol" w:hAnsi="Symbol"/>
      </w:rPr>
    </w:lvl>
    <w:lvl w:ilvl="4" w:tplc="4D9CA744">
      <w:start w:val="1"/>
      <w:numFmt w:val="bullet"/>
      <w:lvlText w:val="o"/>
      <w:lvlJc w:val="left"/>
      <w:pPr>
        <w:ind w:left="3600" w:hanging="360"/>
      </w:pPr>
      <w:rPr>
        <w:rFonts w:hint="default" w:ascii="Courier New" w:hAnsi="Courier New"/>
      </w:rPr>
    </w:lvl>
    <w:lvl w:ilvl="5" w:tplc="4BE85ED0">
      <w:start w:val="1"/>
      <w:numFmt w:val="bullet"/>
      <w:lvlText w:val=""/>
      <w:lvlJc w:val="left"/>
      <w:pPr>
        <w:ind w:left="4320" w:hanging="360"/>
      </w:pPr>
      <w:rPr>
        <w:rFonts w:hint="default" w:ascii="Wingdings" w:hAnsi="Wingdings"/>
      </w:rPr>
    </w:lvl>
    <w:lvl w:ilvl="6" w:tplc="A7C60B60">
      <w:start w:val="1"/>
      <w:numFmt w:val="bullet"/>
      <w:lvlText w:val=""/>
      <w:lvlJc w:val="left"/>
      <w:pPr>
        <w:ind w:left="5040" w:hanging="360"/>
      </w:pPr>
      <w:rPr>
        <w:rFonts w:hint="default" w:ascii="Symbol" w:hAnsi="Symbol"/>
      </w:rPr>
    </w:lvl>
    <w:lvl w:ilvl="7" w:tplc="C28AD9AC">
      <w:start w:val="1"/>
      <w:numFmt w:val="bullet"/>
      <w:lvlText w:val="o"/>
      <w:lvlJc w:val="left"/>
      <w:pPr>
        <w:ind w:left="5760" w:hanging="360"/>
      </w:pPr>
      <w:rPr>
        <w:rFonts w:hint="default" w:ascii="Courier New" w:hAnsi="Courier New"/>
      </w:rPr>
    </w:lvl>
    <w:lvl w:ilvl="8" w:tplc="1D6C2292">
      <w:start w:val="1"/>
      <w:numFmt w:val="bullet"/>
      <w:lvlText w:val=""/>
      <w:lvlJc w:val="left"/>
      <w:pPr>
        <w:ind w:left="6480" w:hanging="360"/>
      </w:pPr>
      <w:rPr>
        <w:rFonts w:hint="default" w:ascii="Wingdings" w:hAnsi="Wingdings"/>
      </w:rPr>
    </w:lvl>
  </w:abstractNum>
  <w:abstractNum w:abstractNumId="87" w15:restartNumberingAfterBreak="0">
    <w:nsid w:val="59154753"/>
    <w:multiLevelType w:val="hybridMultilevel"/>
    <w:tmpl w:val="F70ADAF0"/>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88" w15:restartNumberingAfterBreak="0">
    <w:nsid w:val="5D0EFB5C"/>
    <w:multiLevelType w:val="hybridMultilevel"/>
    <w:tmpl w:val="FFFFFFFF"/>
    <w:lvl w:ilvl="0" w:tplc="7132FE24">
      <w:start w:val="1"/>
      <w:numFmt w:val="decimal"/>
      <w:lvlText w:val="%1."/>
      <w:lvlJc w:val="left"/>
      <w:pPr>
        <w:ind w:left="720" w:hanging="360"/>
      </w:pPr>
    </w:lvl>
    <w:lvl w:ilvl="1" w:tplc="2F24D6B8">
      <w:start w:val="1"/>
      <w:numFmt w:val="lowerLetter"/>
      <w:lvlText w:val="%2."/>
      <w:lvlJc w:val="left"/>
      <w:pPr>
        <w:ind w:left="1440" w:hanging="360"/>
      </w:pPr>
    </w:lvl>
    <w:lvl w:ilvl="2" w:tplc="0CBAA494">
      <w:start w:val="1"/>
      <w:numFmt w:val="lowerRoman"/>
      <w:lvlText w:val="%3."/>
      <w:lvlJc w:val="right"/>
      <w:pPr>
        <w:ind w:left="2160" w:hanging="180"/>
      </w:pPr>
    </w:lvl>
    <w:lvl w:ilvl="3" w:tplc="632E40DC">
      <w:start w:val="1"/>
      <w:numFmt w:val="decimal"/>
      <w:lvlText w:val="%4."/>
      <w:lvlJc w:val="left"/>
      <w:pPr>
        <w:ind w:left="2880" w:hanging="360"/>
      </w:pPr>
    </w:lvl>
    <w:lvl w:ilvl="4" w:tplc="B3AAF840">
      <w:start w:val="1"/>
      <w:numFmt w:val="lowerLetter"/>
      <w:lvlText w:val="%5."/>
      <w:lvlJc w:val="left"/>
      <w:pPr>
        <w:ind w:left="3600" w:hanging="360"/>
      </w:pPr>
    </w:lvl>
    <w:lvl w:ilvl="5" w:tplc="31A621FC">
      <w:start w:val="1"/>
      <w:numFmt w:val="lowerRoman"/>
      <w:lvlText w:val="%6."/>
      <w:lvlJc w:val="right"/>
      <w:pPr>
        <w:ind w:left="4320" w:hanging="180"/>
      </w:pPr>
    </w:lvl>
    <w:lvl w:ilvl="6" w:tplc="0AA01A6A">
      <w:start w:val="1"/>
      <w:numFmt w:val="decimal"/>
      <w:lvlText w:val="%7."/>
      <w:lvlJc w:val="left"/>
      <w:pPr>
        <w:ind w:left="5040" w:hanging="360"/>
      </w:pPr>
    </w:lvl>
    <w:lvl w:ilvl="7" w:tplc="9D52C20E">
      <w:start w:val="1"/>
      <w:numFmt w:val="lowerLetter"/>
      <w:lvlText w:val="%8."/>
      <w:lvlJc w:val="left"/>
      <w:pPr>
        <w:ind w:left="5760" w:hanging="360"/>
      </w:pPr>
    </w:lvl>
    <w:lvl w:ilvl="8" w:tplc="118A2E32">
      <w:start w:val="1"/>
      <w:numFmt w:val="lowerRoman"/>
      <w:lvlText w:val="%9."/>
      <w:lvlJc w:val="right"/>
      <w:pPr>
        <w:ind w:left="6480" w:hanging="180"/>
      </w:pPr>
    </w:lvl>
  </w:abstractNum>
  <w:abstractNum w:abstractNumId="89" w15:restartNumberingAfterBreak="0">
    <w:nsid w:val="5ED0450B"/>
    <w:multiLevelType w:val="hybridMultilevel"/>
    <w:tmpl w:val="D5CC707C"/>
    <w:lvl w:ilvl="0" w:tplc="E2E28FF4">
      <w:start w:val="1"/>
      <w:numFmt w:val="bullet"/>
      <w:lvlText w:val="·"/>
      <w:lvlJc w:val="left"/>
      <w:pPr>
        <w:ind w:left="720" w:hanging="360"/>
      </w:pPr>
      <w:rPr>
        <w:rFonts w:hint="default" w:ascii="Symbol" w:hAnsi="Symbol"/>
      </w:rPr>
    </w:lvl>
    <w:lvl w:ilvl="1" w:tplc="24FEA116">
      <w:start w:val="1"/>
      <w:numFmt w:val="bullet"/>
      <w:lvlText w:val="o"/>
      <w:lvlJc w:val="left"/>
      <w:pPr>
        <w:ind w:left="1440" w:hanging="360"/>
      </w:pPr>
      <w:rPr>
        <w:rFonts w:hint="default" w:ascii="Courier New" w:hAnsi="Courier New"/>
      </w:rPr>
    </w:lvl>
    <w:lvl w:ilvl="2" w:tplc="504AA426">
      <w:start w:val="1"/>
      <w:numFmt w:val="bullet"/>
      <w:lvlText w:val=""/>
      <w:lvlJc w:val="left"/>
      <w:pPr>
        <w:ind w:left="2160" w:hanging="360"/>
      </w:pPr>
      <w:rPr>
        <w:rFonts w:hint="default" w:ascii="Wingdings" w:hAnsi="Wingdings"/>
      </w:rPr>
    </w:lvl>
    <w:lvl w:ilvl="3" w:tplc="C80C2B9E">
      <w:start w:val="1"/>
      <w:numFmt w:val="bullet"/>
      <w:lvlText w:val=""/>
      <w:lvlJc w:val="left"/>
      <w:pPr>
        <w:ind w:left="2880" w:hanging="360"/>
      </w:pPr>
      <w:rPr>
        <w:rFonts w:hint="default" w:ascii="Symbol" w:hAnsi="Symbol"/>
      </w:rPr>
    </w:lvl>
    <w:lvl w:ilvl="4" w:tplc="DB42FC6E">
      <w:start w:val="1"/>
      <w:numFmt w:val="bullet"/>
      <w:lvlText w:val="o"/>
      <w:lvlJc w:val="left"/>
      <w:pPr>
        <w:ind w:left="3600" w:hanging="360"/>
      </w:pPr>
      <w:rPr>
        <w:rFonts w:hint="default" w:ascii="Courier New" w:hAnsi="Courier New"/>
      </w:rPr>
    </w:lvl>
    <w:lvl w:ilvl="5" w:tplc="ADAE6234">
      <w:start w:val="1"/>
      <w:numFmt w:val="bullet"/>
      <w:lvlText w:val=""/>
      <w:lvlJc w:val="left"/>
      <w:pPr>
        <w:ind w:left="4320" w:hanging="360"/>
      </w:pPr>
      <w:rPr>
        <w:rFonts w:hint="default" w:ascii="Wingdings" w:hAnsi="Wingdings"/>
      </w:rPr>
    </w:lvl>
    <w:lvl w:ilvl="6" w:tplc="04EC0AEC">
      <w:start w:val="1"/>
      <w:numFmt w:val="bullet"/>
      <w:lvlText w:val=""/>
      <w:lvlJc w:val="left"/>
      <w:pPr>
        <w:ind w:left="5040" w:hanging="360"/>
      </w:pPr>
      <w:rPr>
        <w:rFonts w:hint="default" w:ascii="Symbol" w:hAnsi="Symbol"/>
      </w:rPr>
    </w:lvl>
    <w:lvl w:ilvl="7" w:tplc="545CC92E">
      <w:start w:val="1"/>
      <w:numFmt w:val="bullet"/>
      <w:lvlText w:val="o"/>
      <w:lvlJc w:val="left"/>
      <w:pPr>
        <w:ind w:left="5760" w:hanging="360"/>
      </w:pPr>
      <w:rPr>
        <w:rFonts w:hint="default" w:ascii="Courier New" w:hAnsi="Courier New"/>
      </w:rPr>
    </w:lvl>
    <w:lvl w:ilvl="8" w:tplc="70222C48">
      <w:start w:val="1"/>
      <w:numFmt w:val="bullet"/>
      <w:lvlText w:val=""/>
      <w:lvlJc w:val="left"/>
      <w:pPr>
        <w:ind w:left="6480" w:hanging="360"/>
      </w:pPr>
      <w:rPr>
        <w:rFonts w:hint="default" w:ascii="Wingdings" w:hAnsi="Wingdings"/>
      </w:rPr>
    </w:lvl>
  </w:abstractNum>
  <w:abstractNum w:abstractNumId="90" w15:restartNumberingAfterBreak="0">
    <w:nsid w:val="5F0E7D77"/>
    <w:multiLevelType w:val="hybridMultilevel"/>
    <w:tmpl w:val="84C4B9D6"/>
    <w:lvl w:ilvl="0" w:tplc="EC40E73A">
      <w:start w:val="1"/>
      <w:numFmt w:val="bullet"/>
      <w:lvlText w:val=""/>
      <w:lvlJc w:val="left"/>
      <w:pPr>
        <w:ind w:left="720" w:hanging="360"/>
      </w:pPr>
      <w:rPr>
        <w:rFonts w:hint="default" w:ascii="Symbol" w:hAnsi="Symbol"/>
      </w:rPr>
    </w:lvl>
    <w:lvl w:ilvl="1" w:tplc="40182830">
      <w:start w:val="1"/>
      <w:numFmt w:val="bullet"/>
      <w:lvlText w:val=""/>
      <w:lvlJc w:val="left"/>
      <w:pPr>
        <w:ind w:left="1440" w:hanging="360"/>
      </w:pPr>
      <w:rPr>
        <w:rFonts w:hint="default" w:ascii="Wingdings" w:hAnsi="Wingdings"/>
      </w:rPr>
    </w:lvl>
    <w:lvl w:ilvl="2" w:tplc="18D8564E">
      <w:start w:val="1"/>
      <w:numFmt w:val="bullet"/>
      <w:lvlText w:val=""/>
      <w:lvlJc w:val="left"/>
      <w:pPr>
        <w:ind w:left="2160" w:hanging="360"/>
      </w:pPr>
      <w:rPr>
        <w:rFonts w:hint="default" w:ascii="Wingdings" w:hAnsi="Wingdings"/>
      </w:rPr>
    </w:lvl>
    <w:lvl w:ilvl="3" w:tplc="458C7DA2">
      <w:start w:val="1"/>
      <w:numFmt w:val="bullet"/>
      <w:lvlText w:val=""/>
      <w:lvlJc w:val="left"/>
      <w:pPr>
        <w:ind w:left="2880" w:hanging="360"/>
      </w:pPr>
      <w:rPr>
        <w:rFonts w:hint="default" w:ascii="Symbol" w:hAnsi="Symbol"/>
      </w:rPr>
    </w:lvl>
    <w:lvl w:ilvl="4" w:tplc="1614638A">
      <w:start w:val="1"/>
      <w:numFmt w:val="bullet"/>
      <w:lvlText w:val="o"/>
      <w:lvlJc w:val="left"/>
      <w:pPr>
        <w:ind w:left="3600" w:hanging="360"/>
      </w:pPr>
      <w:rPr>
        <w:rFonts w:hint="default" w:ascii="Courier New" w:hAnsi="Courier New"/>
      </w:rPr>
    </w:lvl>
    <w:lvl w:ilvl="5" w:tplc="3CE47430">
      <w:start w:val="1"/>
      <w:numFmt w:val="bullet"/>
      <w:lvlText w:val=""/>
      <w:lvlJc w:val="left"/>
      <w:pPr>
        <w:ind w:left="4320" w:hanging="360"/>
      </w:pPr>
      <w:rPr>
        <w:rFonts w:hint="default" w:ascii="Wingdings" w:hAnsi="Wingdings"/>
      </w:rPr>
    </w:lvl>
    <w:lvl w:ilvl="6" w:tplc="C0BA3E3C">
      <w:start w:val="1"/>
      <w:numFmt w:val="bullet"/>
      <w:lvlText w:val=""/>
      <w:lvlJc w:val="left"/>
      <w:pPr>
        <w:ind w:left="5040" w:hanging="360"/>
      </w:pPr>
      <w:rPr>
        <w:rFonts w:hint="default" w:ascii="Symbol" w:hAnsi="Symbol"/>
      </w:rPr>
    </w:lvl>
    <w:lvl w:ilvl="7" w:tplc="0B2E4502">
      <w:start w:val="1"/>
      <w:numFmt w:val="bullet"/>
      <w:lvlText w:val="o"/>
      <w:lvlJc w:val="left"/>
      <w:pPr>
        <w:ind w:left="5760" w:hanging="360"/>
      </w:pPr>
      <w:rPr>
        <w:rFonts w:hint="default" w:ascii="Courier New" w:hAnsi="Courier New"/>
      </w:rPr>
    </w:lvl>
    <w:lvl w:ilvl="8" w:tplc="BB0407AE">
      <w:start w:val="1"/>
      <w:numFmt w:val="bullet"/>
      <w:lvlText w:val=""/>
      <w:lvlJc w:val="left"/>
      <w:pPr>
        <w:ind w:left="6480" w:hanging="360"/>
      </w:pPr>
      <w:rPr>
        <w:rFonts w:hint="default" w:ascii="Wingdings" w:hAnsi="Wingdings"/>
      </w:rPr>
    </w:lvl>
  </w:abstractNum>
  <w:abstractNum w:abstractNumId="91" w15:restartNumberingAfterBreak="0">
    <w:nsid w:val="5FF4BC6C"/>
    <w:multiLevelType w:val="hybridMultilevel"/>
    <w:tmpl w:val="FFFFFFFF"/>
    <w:lvl w:ilvl="0" w:tplc="8CE252C2">
      <w:start w:val="1"/>
      <w:numFmt w:val="bullet"/>
      <w:lvlText w:val=""/>
      <w:lvlJc w:val="left"/>
      <w:pPr>
        <w:ind w:left="720" w:hanging="360"/>
      </w:pPr>
      <w:rPr>
        <w:rFonts w:hint="default" w:ascii="Symbol" w:hAnsi="Symbol"/>
      </w:rPr>
    </w:lvl>
    <w:lvl w:ilvl="1" w:tplc="76C26DCA">
      <w:start w:val="1"/>
      <w:numFmt w:val="bullet"/>
      <w:lvlText w:val="o"/>
      <w:lvlJc w:val="left"/>
      <w:pPr>
        <w:ind w:left="1440" w:hanging="360"/>
      </w:pPr>
      <w:rPr>
        <w:rFonts w:hint="default" w:ascii="Courier New" w:hAnsi="Courier New"/>
      </w:rPr>
    </w:lvl>
    <w:lvl w:ilvl="2" w:tplc="7062D6C4">
      <w:start w:val="1"/>
      <w:numFmt w:val="bullet"/>
      <w:lvlText w:val=""/>
      <w:lvlJc w:val="left"/>
      <w:pPr>
        <w:ind w:left="2160" w:hanging="360"/>
      </w:pPr>
      <w:rPr>
        <w:rFonts w:hint="default" w:ascii="Wingdings" w:hAnsi="Wingdings"/>
      </w:rPr>
    </w:lvl>
    <w:lvl w:ilvl="3" w:tplc="D136961E">
      <w:start w:val="1"/>
      <w:numFmt w:val="bullet"/>
      <w:lvlText w:val=""/>
      <w:lvlJc w:val="left"/>
      <w:pPr>
        <w:ind w:left="2880" w:hanging="360"/>
      </w:pPr>
      <w:rPr>
        <w:rFonts w:hint="default" w:ascii="Symbol" w:hAnsi="Symbol"/>
      </w:rPr>
    </w:lvl>
    <w:lvl w:ilvl="4" w:tplc="A9468E22">
      <w:start w:val="1"/>
      <w:numFmt w:val="bullet"/>
      <w:lvlText w:val="o"/>
      <w:lvlJc w:val="left"/>
      <w:pPr>
        <w:ind w:left="3600" w:hanging="360"/>
      </w:pPr>
      <w:rPr>
        <w:rFonts w:hint="default" w:ascii="Courier New" w:hAnsi="Courier New"/>
      </w:rPr>
    </w:lvl>
    <w:lvl w:ilvl="5" w:tplc="1DEE9C60">
      <w:start w:val="1"/>
      <w:numFmt w:val="bullet"/>
      <w:lvlText w:val=""/>
      <w:lvlJc w:val="left"/>
      <w:pPr>
        <w:ind w:left="4320" w:hanging="360"/>
      </w:pPr>
      <w:rPr>
        <w:rFonts w:hint="default" w:ascii="Wingdings" w:hAnsi="Wingdings"/>
      </w:rPr>
    </w:lvl>
    <w:lvl w:ilvl="6" w:tplc="7A768674">
      <w:start w:val="1"/>
      <w:numFmt w:val="bullet"/>
      <w:lvlText w:val=""/>
      <w:lvlJc w:val="left"/>
      <w:pPr>
        <w:ind w:left="5040" w:hanging="360"/>
      </w:pPr>
      <w:rPr>
        <w:rFonts w:hint="default" w:ascii="Symbol" w:hAnsi="Symbol"/>
      </w:rPr>
    </w:lvl>
    <w:lvl w:ilvl="7" w:tplc="8286E32A">
      <w:start w:val="1"/>
      <w:numFmt w:val="bullet"/>
      <w:lvlText w:val="o"/>
      <w:lvlJc w:val="left"/>
      <w:pPr>
        <w:ind w:left="5760" w:hanging="360"/>
      </w:pPr>
      <w:rPr>
        <w:rFonts w:hint="default" w:ascii="Courier New" w:hAnsi="Courier New"/>
      </w:rPr>
    </w:lvl>
    <w:lvl w:ilvl="8" w:tplc="71EE4424">
      <w:start w:val="1"/>
      <w:numFmt w:val="bullet"/>
      <w:lvlText w:val=""/>
      <w:lvlJc w:val="left"/>
      <w:pPr>
        <w:ind w:left="6480" w:hanging="360"/>
      </w:pPr>
      <w:rPr>
        <w:rFonts w:hint="default" w:ascii="Wingdings" w:hAnsi="Wingdings"/>
      </w:rPr>
    </w:lvl>
  </w:abstractNum>
  <w:abstractNum w:abstractNumId="92" w15:restartNumberingAfterBreak="0">
    <w:nsid w:val="6195C0DC"/>
    <w:multiLevelType w:val="hybridMultilevel"/>
    <w:tmpl w:val="1E2829A4"/>
    <w:lvl w:ilvl="0" w:tplc="D4402816">
      <w:start w:val="1"/>
      <w:numFmt w:val="decimal"/>
      <w:lvlText w:val="%1."/>
      <w:lvlJc w:val="left"/>
      <w:pPr>
        <w:ind w:left="720" w:hanging="360"/>
      </w:pPr>
    </w:lvl>
    <w:lvl w:ilvl="1" w:tplc="54E8B288">
      <w:start w:val="1"/>
      <w:numFmt w:val="lowerLetter"/>
      <w:lvlText w:val="%2."/>
      <w:lvlJc w:val="left"/>
      <w:pPr>
        <w:ind w:left="1440" w:hanging="360"/>
      </w:pPr>
    </w:lvl>
    <w:lvl w:ilvl="2" w:tplc="C2A83856">
      <w:start w:val="1"/>
      <w:numFmt w:val="lowerRoman"/>
      <w:lvlText w:val="%3."/>
      <w:lvlJc w:val="right"/>
      <w:pPr>
        <w:ind w:left="2160" w:hanging="180"/>
      </w:pPr>
    </w:lvl>
    <w:lvl w:ilvl="3" w:tplc="851AC4B0">
      <w:start w:val="1"/>
      <w:numFmt w:val="decimal"/>
      <w:lvlText w:val="%4."/>
      <w:lvlJc w:val="left"/>
      <w:pPr>
        <w:ind w:left="2880" w:hanging="360"/>
      </w:pPr>
    </w:lvl>
    <w:lvl w:ilvl="4" w:tplc="3A449830">
      <w:start w:val="1"/>
      <w:numFmt w:val="lowerLetter"/>
      <w:lvlText w:val="%5."/>
      <w:lvlJc w:val="left"/>
      <w:pPr>
        <w:ind w:left="3600" w:hanging="360"/>
      </w:pPr>
    </w:lvl>
    <w:lvl w:ilvl="5" w:tplc="CE4488A2">
      <w:start w:val="1"/>
      <w:numFmt w:val="lowerRoman"/>
      <w:lvlText w:val="%6."/>
      <w:lvlJc w:val="right"/>
      <w:pPr>
        <w:ind w:left="4320" w:hanging="180"/>
      </w:pPr>
    </w:lvl>
    <w:lvl w:ilvl="6" w:tplc="39A600E2">
      <w:start w:val="1"/>
      <w:numFmt w:val="decimal"/>
      <w:lvlText w:val="%7."/>
      <w:lvlJc w:val="left"/>
      <w:pPr>
        <w:ind w:left="5040" w:hanging="360"/>
      </w:pPr>
    </w:lvl>
    <w:lvl w:ilvl="7" w:tplc="15B63B36">
      <w:start w:val="1"/>
      <w:numFmt w:val="lowerLetter"/>
      <w:lvlText w:val="%8."/>
      <w:lvlJc w:val="left"/>
      <w:pPr>
        <w:ind w:left="5760" w:hanging="360"/>
      </w:pPr>
    </w:lvl>
    <w:lvl w:ilvl="8" w:tplc="F21CBAA8">
      <w:start w:val="1"/>
      <w:numFmt w:val="lowerRoman"/>
      <w:lvlText w:val="%9."/>
      <w:lvlJc w:val="right"/>
      <w:pPr>
        <w:ind w:left="6480" w:hanging="180"/>
      </w:pPr>
    </w:lvl>
  </w:abstractNum>
  <w:abstractNum w:abstractNumId="93" w15:restartNumberingAfterBreak="0">
    <w:nsid w:val="63A2358F"/>
    <w:multiLevelType w:val="hybridMultilevel"/>
    <w:tmpl w:val="9ED6F82E"/>
    <w:lvl w:ilvl="0" w:tplc="7D5462F6">
      <w:start w:val="1"/>
      <w:numFmt w:val="decimal"/>
      <w:lvlText w:val="%1."/>
      <w:lvlJc w:val="left"/>
      <w:pPr>
        <w:ind w:left="720" w:hanging="360"/>
      </w:pPr>
    </w:lvl>
    <w:lvl w:ilvl="1" w:tplc="079C6772">
      <w:start w:val="1"/>
      <w:numFmt w:val="lowerLetter"/>
      <w:lvlText w:val="%2."/>
      <w:lvlJc w:val="left"/>
      <w:pPr>
        <w:ind w:left="1440" w:hanging="360"/>
      </w:pPr>
    </w:lvl>
    <w:lvl w:ilvl="2" w:tplc="0DB4334E">
      <w:start w:val="1"/>
      <w:numFmt w:val="lowerRoman"/>
      <w:lvlText w:val="%3."/>
      <w:lvlJc w:val="right"/>
      <w:pPr>
        <w:ind w:left="2160" w:hanging="180"/>
      </w:pPr>
    </w:lvl>
    <w:lvl w:ilvl="3" w:tplc="C946FEC8">
      <w:start w:val="1"/>
      <w:numFmt w:val="decimal"/>
      <w:lvlText w:val="%4."/>
      <w:lvlJc w:val="left"/>
      <w:pPr>
        <w:ind w:left="2880" w:hanging="360"/>
      </w:pPr>
    </w:lvl>
    <w:lvl w:ilvl="4" w:tplc="C7CEA0BE">
      <w:start w:val="1"/>
      <w:numFmt w:val="lowerLetter"/>
      <w:lvlText w:val="%5."/>
      <w:lvlJc w:val="left"/>
      <w:pPr>
        <w:ind w:left="3600" w:hanging="360"/>
      </w:pPr>
    </w:lvl>
    <w:lvl w:ilvl="5" w:tplc="04D0EAAC">
      <w:start w:val="1"/>
      <w:numFmt w:val="lowerRoman"/>
      <w:lvlText w:val="%6."/>
      <w:lvlJc w:val="right"/>
      <w:pPr>
        <w:ind w:left="4320" w:hanging="180"/>
      </w:pPr>
    </w:lvl>
    <w:lvl w:ilvl="6" w:tplc="82F20ED8">
      <w:start w:val="1"/>
      <w:numFmt w:val="decimal"/>
      <w:lvlText w:val="%7."/>
      <w:lvlJc w:val="left"/>
      <w:pPr>
        <w:ind w:left="5040" w:hanging="360"/>
      </w:pPr>
    </w:lvl>
    <w:lvl w:ilvl="7" w:tplc="BB9CC3C0">
      <w:start w:val="1"/>
      <w:numFmt w:val="lowerLetter"/>
      <w:lvlText w:val="%8."/>
      <w:lvlJc w:val="left"/>
      <w:pPr>
        <w:ind w:left="5760" w:hanging="360"/>
      </w:pPr>
    </w:lvl>
    <w:lvl w:ilvl="8" w:tplc="41EC5A86">
      <w:start w:val="1"/>
      <w:numFmt w:val="lowerRoman"/>
      <w:lvlText w:val="%9."/>
      <w:lvlJc w:val="right"/>
      <w:pPr>
        <w:ind w:left="6480" w:hanging="180"/>
      </w:pPr>
    </w:lvl>
  </w:abstractNum>
  <w:abstractNum w:abstractNumId="94" w15:restartNumberingAfterBreak="0">
    <w:nsid w:val="64A964D9"/>
    <w:multiLevelType w:val="hybridMultilevel"/>
    <w:tmpl w:val="67C0AB5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95" w15:restartNumberingAfterBreak="0">
    <w:nsid w:val="655A6EDB"/>
    <w:multiLevelType w:val="hybridMultilevel"/>
    <w:tmpl w:val="37F06940"/>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96" w15:restartNumberingAfterBreak="0">
    <w:nsid w:val="65831519"/>
    <w:multiLevelType w:val="hybridMultilevel"/>
    <w:tmpl w:val="3C2E2AD0"/>
    <w:lvl w:ilvl="0" w:tplc="5A446300">
      <w:start w:val="1"/>
      <w:numFmt w:val="bullet"/>
      <w:lvlText w:val=""/>
      <w:lvlJc w:val="left"/>
      <w:pPr>
        <w:ind w:left="360" w:hanging="360"/>
      </w:pPr>
      <w:rPr>
        <w:rFonts w:hint="default" w:ascii="Wingdings 2" w:hAnsi="Wingdings 2"/>
        <w:sz w:val="40"/>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97" w15:restartNumberingAfterBreak="0">
    <w:nsid w:val="65BB6283"/>
    <w:multiLevelType w:val="hybridMultilevel"/>
    <w:tmpl w:val="4D8ECF6C"/>
    <w:lvl w:ilvl="0" w:tplc="EFA2D998">
      <w:start w:val="1"/>
      <w:numFmt w:val="bullet"/>
      <w:lvlText w:val="-"/>
      <w:lvlJc w:val="left"/>
      <w:pPr>
        <w:ind w:left="720" w:hanging="360"/>
      </w:pPr>
      <w:rPr>
        <w:rFonts w:hint="default" w:ascii="Calibri" w:hAnsi="Calibri"/>
      </w:rPr>
    </w:lvl>
    <w:lvl w:ilvl="1" w:tplc="150E0564">
      <w:start w:val="1"/>
      <w:numFmt w:val="bullet"/>
      <w:lvlText w:val="o"/>
      <w:lvlJc w:val="left"/>
      <w:pPr>
        <w:ind w:left="1440" w:hanging="360"/>
      </w:pPr>
      <w:rPr>
        <w:rFonts w:hint="default" w:ascii="Courier New" w:hAnsi="Courier New"/>
      </w:rPr>
    </w:lvl>
    <w:lvl w:ilvl="2" w:tplc="4B182C76">
      <w:start w:val="1"/>
      <w:numFmt w:val="bullet"/>
      <w:lvlText w:val=""/>
      <w:lvlJc w:val="left"/>
      <w:pPr>
        <w:ind w:left="2160" w:hanging="360"/>
      </w:pPr>
      <w:rPr>
        <w:rFonts w:hint="default" w:ascii="Wingdings" w:hAnsi="Wingdings"/>
      </w:rPr>
    </w:lvl>
    <w:lvl w:ilvl="3" w:tplc="1A02203E">
      <w:start w:val="1"/>
      <w:numFmt w:val="bullet"/>
      <w:lvlText w:val=""/>
      <w:lvlJc w:val="left"/>
      <w:pPr>
        <w:ind w:left="2880" w:hanging="360"/>
      </w:pPr>
      <w:rPr>
        <w:rFonts w:hint="default" w:ascii="Symbol" w:hAnsi="Symbol"/>
      </w:rPr>
    </w:lvl>
    <w:lvl w:ilvl="4" w:tplc="653C3866">
      <w:start w:val="1"/>
      <w:numFmt w:val="bullet"/>
      <w:lvlText w:val="o"/>
      <w:lvlJc w:val="left"/>
      <w:pPr>
        <w:ind w:left="3600" w:hanging="360"/>
      </w:pPr>
      <w:rPr>
        <w:rFonts w:hint="default" w:ascii="Courier New" w:hAnsi="Courier New"/>
      </w:rPr>
    </w:lvl>
    <w:lvl w:ilvl="5" w:tplc="00DC49C6">
      <w:start w:val="1"/>
      <w:numFmt w:val="bullet"/>
      <w:lvlText w:val=""/>
      <w:lvlJc w:val="left"/>
      <w:pPr>
        <w:ind w:left="4320" w:hanging="360"/>
      </w:pPr>
      <w:rPr>
        <w:rFonts w:hint="default" w:ascii="Wingdings" w:hAnsi="Wingdings"/>
      </w:rPr>
    </w:lvl>
    <w:lvl w:ilvl="6" w:tplc="AA32D582">
      <w:start w:val="1"/>
      <w:numFmt w:val="bullet"/>
      <w:lvlText w:val=""/>
      <w:lvlJc w:val="left"/>
      <w:pPr>
        <w:ind w:left="5040" w:hanging="360"/>
      </w:pPr>
      <w:rPr>
        <w:rFonts w:hint="default" w:ascii="Symbol" w:hAnsi="Symbol"/>
      </w:rPr>
    </w:lvl>
    <w:lvl w:ilvl="7" w:tplc="694870D6">
      <w:start w:val="1"/>
      <w:numFmt w:val="bullet"/>
      <w:lvlText w:val="o"/>
      <w:lvlJc w:val="left"/>
      <w:pPr>
        <w:ind w:left="5760" w:hanging="360"/>
      </w:pPr>
      <w:rPr>
        <w:rFonts w:hint="default" w:ascii="Courier New" w:hAnsi="Courier New"/>
      </w:rPr>
    </w:lvl>
    <w:lvl w:ilvl="8" w:tplc="4178290E">
      <w:start w:val="1"/>
      <w:numFmt w:val="bullet"/>
      <w:lvlText w:val=""/>
      <w:lvlJc w:val="left"/>
      <w:pPr>
        <w:ind w:left="6480" w:hanging="360"/>
      </w:pPr>
      <w:rPr>
        <w:rFonts w:hint="default" w:ascii="Wingdings" w:hAnsi="Wingdings"/>
      </w:rPr>
    </w:lvl>
  </w:abstractNum>
  <w:abstractNum w:abstractNumId="98" w15:restartNumberingAfterBreak="0">
    <w:nsid w:val="65C346A4"/>
    <w:multiLevelType w:val="multilevel"/>
    <w:tmpl w:val="BF06BE62"/>
    <w:lvl w:ilvl="0">
      <w:start w:val="1"/>
      <w:numFmt w:val="bullet"/>
      <w:lvlText w:val=""/>
      <w:lvlJc w:val="left"/>
      <w:pPr>
        <w:ind w:left="0" w:firstLine="0"/>
      </w:pPr>
      <w:rPr>
        <w:rFonts w:hint="default" w:ascii="Symbol" w:hAnsi="Symbol"/>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99" w15:restartNumberingAfterBreak="0">
    <w:nsid w:val="66AAAA9E"/>
    <w:multiLevelType w:val="hybridMultilevel"/>
    <w:tmpl w:val="FFFFFFFF"/>
    <w:lvl w:ilvl="0" w:tplc="BC301F78">
      <w:start w:val="1"/>
      <w:numFmt w:val="bullet"/>
      <w:lvlText w:val="·"/>
      <w:lvlJc w:val="left"/>
      <w:pPr>
        <w:ind w:left="720" w:hanging="360"/>
      </w:pPr>
      <w:rPr>
        <w:rFonts w:hint="default" w:ascii="Symbol" w:hAnsi="Symbol"/>
      </w:rPr>
    </w:lvl>
    <w:lvl w:ilvl="1" w:tplc="A87E7222">
      <w:start w:val="1"/>
      <w:numFmt w:val="bullet"/>
      <w:lvlText w:val="o"/>
      <w:lvlJc w:val="left"/>
      <w:pPr>
        <w:ind w:left="1440" w:hanging="360"/>
      </w:pPr>
      <w:rPr>
        <w:rFonts w:hint="default" w:ascii="Courier New" w:hAnsi="Courier New"/>
      </w:rPr>
    </w:lvl>
    <w:lvl w:ilvl="2" w:tplc="1B4C8636">
      <w:start w:val="1"/>
      <w:numFmt w:val="bullet"/>
      <w:lvlText w:val=""/>
      <w:lvlJc w:val="left"/>
      <w:pPr>
        <w:ind w:left="2160" w:hanging="360"/>
      </w:pPr>
      <w:rPr>
        <w:rFonts w:hint="default" w:ascii="Wingdings" w:hAnsi="Wingdings"/>
      </w:rPr>
    </w:lvl>
    <w:lvl w:ilvl="3" w:tplc="5E067F1E">
      <w:start w:val="1"/>
      <w:numFmt w:val="bullet"/>
      <w:lvlText w:val=""/>
      <w:lvlJc w:val="left"/>
      <w:pPr>
        <w:ind w:left="2880" w:hanging="360"/>
      </w:pPr>
      <w:rPr>
        <w:rFonts w:hint="default" w:ascii="Symbol" w:hAnsi="Symbol"/>
      </w:rPr>
    </w:lvl>
    <w:lvl w:ilvl="4" w:tplc="44F4948A">
      <w:start w:val="1"/>
      <w:numFmt w:val="bullet"/>
      <w:lvlText w:val="o"/>
      <w:lvlJc w:val="left"/>
      <w:pPr>
        <w:ind w:left="3600" w:hanging="360"/>
      </w:pPr>
      <w:rPr>
        <w:rFonts w:hint="default" w:ascii="Courier New" w:hAnsi="Courier New"/>
      </w:rPr>
    </w:lvl>
    <w:lvl w:ilvl="5" w:tplc="15B29056">
      <w:start w:val="1"/>
      <w:numFmt w:val="bullet"/>
      <w:lvlText w:val=""/>
      <w:lvlJc w:val="left"/>
      <w:pPr>
        <w:ind w:left="4320" w:hanging="360"/>
      </w:pPr>
      <w:rPr>
        <w:rFonts w:hint="default" w:ascii="Wingdings" w:hAnsi="Wingdings"/>
      </w:rPr>
    </w:lvl>
    <w:lvl w:ilvl="6" w:tplc="CBE48150">
      <w:start w:val="1"/>
      <w:numFmt w:val="bullet"/>
      <w:lvlText w:val=""/>
      <w:lvlJc w:val="left"/>
      <w:pPr>
        <w:ind w:left="5040" w:hanging="360"/>
      </w:pPr>
      <w:rPr>
        <w:rFonts w:hint="default" w:ascii="Symbol" w:hAnsi="Symbol"/>
      </w:rPr>
    </w:lvl>
    <w:lvl w:ilvl="7" w:tplc="7722B0F2">
      <w:start w:val="1"/>
      <w:numFmt w:val="bullet"/>
      <w:lvlText w:val="o"/>
      <w:lvlJc w:val="left"/>
      <w:pPr>
        <w:ind w:left="5760" w:hanging="360"/>
      </w:pPr>
      <w:rPr>
        <w:rFonts w:hint="default" w:ascii="Courier New" w:hAnsi="Courier New"/>
      </w:rPr>
    </w:lvl>
    <w:lvl w:ilvl="8" w:tplc="DBA28A94">
      <w:start w:val="1"/>
      <w:numFmt w:val="bullet"/>
      <w:lvlText w:val=""/>
      <w:lvlJc w:val="left"/>
      <w:pPr>
        <w:ind w:left="6480" w:hanging="360"/>
      </w:pPr>
      <w:rPr>
        <w:rFonts w:hint="default" w:ascii="Wingdings" w:hAnsi="Wingdings"/>
      </w:rPr>
    </w:lvl>
  </w:abstractNum>
  <w:abstractNum w:abstractNumId="100" w15:restartNumberingAfterBreak="0">
    <w:nsid w:val="66C21E55"/>
    <w:multiLevelType w:val="hybridMultilevel"/>
    <w:tmpl w:val="BB9CCFFE"/>
    <w:lvl w:ilvl="0" w:tplc="D054AF2E">
      <w:start w:val="1"/>
      <w:numFmt w:val="bullet"/>
      <w:lvlText w:val="-"/>
      <w:lvlJc w:val="left"/>
      <w:pPr>
        <w:ind w:left="720" w:hanging="360"/>
      </w:pPr>
      <w:rPr>
        <w:rFonts w:hint="default" w:ascii="Calibri" w:hAnsi="Calibri"/>
      </w:rPr>
    </w:lvl>
    <w:lvl w:ilvl="1" w:tplc="F4F88FB4">
      <w:start w:val="1"/>
      <w:numFmt w:val="bullet"/>
      <w:lvlText w:val="o"/>
      <w:lvlJc w:val="left"/>
      <w:pPr>
        <w:ind w:left="1440" w:hanging="360"/>
      </w:pPr>
      <w:rPr>
        <w:rFonts w:hint="default" w:ascii="Courier New" w:hAnsi="Courier New"/>
      </w:rPr>
    </w:lvl>
    <w:lvl w:ilvl="2" w:tplc="8AC2BAA8">
      <w:start w:val="1"/>
      <w:numFmt w:val="bullet"/>
      <w:lvlText w:val=""/>
      <w:lvlJc w:val="left"/>
      <w:pPr>
        <w:ind w:left="2160" w:hanging="360"/>
      </w:pPr>
      <w:rPr>
        <w:rFonts w:hint="default" w:ascii="Wingdings" w:hAnsi="Wingdings"/>
      </w:rPr>
    </w:lvl>
    <w:lvl w:ilvl="3" w:tplc="75DAA696">
      <w:start w:val="1"/>
      <w:numFmt w:val="bullet"/>
      <w:lvlText w:val=""/>
      <w:lvlJc w:val="left"/>
      <w:pPr>
        <w:ind w:left="2880" w:hanging="360"/>
      </w:pPr>
      <w:rPr>
        <w:rFonts w:hint="default" w:ascii="Symbol" w:hAnsi="Symbol"/>
      </w:rPr>
    </w:lvl>
    <w:lvl w:ilvl="4" w:tplc="6474276C">
      <w:start w:val="1"/>
      <w:numFmt w:val="bullet"/>
      <w:lvlText w:val="o"/>
      <w:lvlJc w:val="left"/>
      <w:pPr>
        <w:ind w:left="3600" w:hanging="360"/>
      </w:pPr>
      <w:rPr>
        <w:rFonts w:hint="default" w:ascii="Courier New" w:hAnsi="Courier New"/>
      </w:rPr>
    </w:lvl>
    <w:lvl w:ilvl="5" w:tplc="A3DEF58E">
      <w:start w:val="1"/>
      <w:numFmt w:val="bullet"/>
      <w:lvlText w:val=""/>
      <w:lvlJc w:val="left"/>
      <w:pPr>
        <w:ind w:left="4320" w:hanging="360"/>
      </w:pPr>
      <w:rPr>
        <w:rFonts w:hint="default" w:ascii="Wingdings" w:hAnsi="Wingdings"/>
      </w:rPr>
    </w:lvl>
    <w:lvl w:ilvl="6" w:tplc="E6305524">
      <w:start w:val="1"/>
      <w:numFmt w:val="bullet"/>
      <w:lvlText w:val=""/>
      <w:lvlJc w:val="left"/>
      <w:pPr>
        <w:ind w:left="5040" w:hanging="360"/>
      </w:pPr>
      <w:rPr>
        <w:rFonts w:hint="default" w:ascii="Symbol" w:hAnsi="Symbol"/>
      </w:rPr>
    </w:lvl>
    <w:lvl w:ilvl="7" w:tplc="A0BCE50E">
      <w:start w:val="1"/>
      <w:numFmt w:val="bullet"/>
      <w:lvlText w:val="o"/>
      <w:lvlJc w:val="left"/>
      <w:pPr>
        <w:ind w:left="5760" w:hanging="360"/>
      </w:pPr>
      <w:rPr>
        <w:rFonts w:hint="default" w:ascii="Courier New" w:hAnsi="Courier New"/>
      </w:rPr>
    </w:lvl>
    <w:lvl w:ilvl="8" w:tplc="F04A0AB0">
      <w:start w:val="1"/>
      <w:numFmt w:val="bullet"/>
      <w:lvlText w:val=""/>
      <w:lvlJc w:val="left"/>
      <w:pPr>
        <w:ind w:left="6480" w:hanging="360"/>
      </w:pPr>
      <w:rPr>
        <w:rFonts w:hint="default" w:ascii="Wingdings" w:hAnsi="Wingdings"/>
      </w:rPr>
    </w:lvl>
  </w:abstractNum>
  <w:abstractNum w:abstractNumId="101" w15:restartNumberingAfterBreak="0">
    <w:nsid w:val="66D9FC8F"/>
    <w:multiLevelType w:val="hybridMultilevel"/>
    <w:tmpl w:val="ABAC5FA8"/>
    <w:lvl w:ilvl="0" w:tplc="07A21C0E">
      <w:start w:val="1"/>
      <w:numFmt w:val="bullet"/>
      <w:lvlText w:val="-"/>
      <w:lvlJc w:val="left"/>
      <w:pPr>
        <w:ind w:left="720" w:hanging="360"/>
      </w:pPr>
      <w:rPr>
        <w:rFonts w:hint="default" w:ascii="Calibri" w:hAnsi="Calibri"/>
      </w:rPr>
    </w:lvl>
    <w:lvl w:ilvl="1" w:tplc="B23E81F4">
      <w:start w:val="1"/>
      <w:numFmt w:val="bullet"/>
      <w:lvlText w:val="o"/>
      <w:lvlJc w:val="left"/>
      <w:pPr>
        <w:ind w:left="1440" w:hanging="360"/>
      </w:pPr>
      <w:rPr>
        <w:rFonts w:hint="default" w:ascii="Courier New" w:hAnsi="Courier New"/>
      </w:rPr>
    </w:lvl>
    <w:lvl w:ilvl="2" w:tplc="EB6ADD3E">
      <w:start w:val="1"/>
      <w:numFmt w:val="bullet"/>
      <w:lvlText w:val=""/>
      <w:lvlJc w:val="left"/>
      <w:pPr>
        <w:ind w:left="2160" w:hanging="360"/>
      </w:pPr>
      <w:rPr>
        <w:rFonts w:hint="default" w:ascii="Wingdings" w:hAnsi="Wingdings"/>
      </w:rPr>
    </w:lvl>
    <w:lvl w:ilvl="3" w:tplc="236C38B8">
      <w:start w:val="1"/>
      <w:numFmt w:val="bullet"/>
      <w:lvlText w:val=""/>
      <w:lvlJc w:val="left"/>
      <w:pPr>
        <w:ind w:left="2880" w:hanging="360"/>
      </w:pPr>
      <w:rPr>
        <w:rFonts w:hint="default" w:ascii="Symbol" w:hAnsi="Symbol"/>
      </w:rPr>
    </w:lvl>
    <w:lvl w:ilvl="4" w:tplc="77F803DA">
      <w:start w:val="1"/>
      <w:numFmt w:val="bullet"/>
      <w:lvlText w:val="o"/>
      <w:lvlJc w:val="left"/>
      <w:pPr>
        <w:ind w:left="3600" w:hanging="360"/>
      </w:pPr>
      <w:rPr>
        <w:rFonts w:hint="default" w:ascii="Courier New" w:hAnsi="Courier New"/>
      </w:rPr>
    </w:lvl>
    <w:lvl w:ilvl="5" w:tplc="0D248AB2">
      <w:start w:val="1"/>
      <w:numFmt w:val="bullet"/>
      <w:lvlText w:val=""/>
      <w:lvlJc w:val="left"/>
      <w:pPr>
        <w:ind w:left="4320" w:hanging="360"/>
      </w:pPr>
      <w:rPr>
        <w:rFonts w:hint="default" w:ascii="Wingdings" w:hAnsi="Wingdings"/>
      </w:rPr>
    </w:lvl>
    <w:lvl w:ilvl="6" w:tplc="55C6F3BE">
      <w:start w:val="1"/>
      <w:numFmt w:val="bullet"/>
      <w:lvlText w:val=""/>
      <w:lvlJc w:val="left"/>
      <w:pPr>
        <w:ind w:left="5040" w:hanging="360"/>
      </w:pPr>
      <w:rPr>
        <w:rFonts w:hint="default" w:ascii="Symbol" w:hAnsi="Symbol"/>
      </w:rPr>
    </w:lvl>
    <w:lvl w:ilvl="7" w:tplc="5AC8253E">
      <w:start w:val="1"/>
      <w:numFmt w:val="bullet"/>
      <w:lvlText w:val="o"/>
      <w:lvlJc w:val="left"/>
      <w:pPr>
        <w:ind w:left="5760" w:hanging="360"/>
      </w:pPr>
      <w:rPr>
        <w:rFonts w:hint="default" w:ascii="Courier New" w:hAnsi="Courier New"/>
      </w:rPr>
    </w:lvl>
    <w:lvl w:ilvl="8" w:tplc="1F926DA6">
      <w:start w:val="1"/>
      <w:numFmt w:val="bullet"/>
      <w:lvlText w:val=""/>
      <w:lvlJc w:val="left"/>
      <w:pPr>
        <w:ind w:left="6480" w:hanging="360"/>
      </w:pPr>
      <w:rPr>
        <w:rFonts w:hint="default" w:ascii="Wingdings" w:hAnsi="Wingdings"/>
      </w:rPr>
    </w:lvl>
  </w:abstractNum>
  <w:abstractNum w:abstractNumId="102" w15:restartNumberingAfterBreak="0">
    <w:nsid w:val="67560D45"/>
    <w:multiLevelType w:val="hybridMultilevel"/>
    <w:tmpl w:val="74321D1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03" w15:restartNumberingAfterBreak="0">
    <w:nsid w:val="6BD22577"/>
    <w:multiLevelType w:val="multilevel"/>
    <w:tmpl w:val="AF002E56"/>
    <w:lvl w:ilvl="0">
      <w:start w:val="1"/>
      <w:numFmt w:val="upperLetter"/>
      <w:pStyle w:val="Heading1"/>
      <w:suff w:val="nothing"/>
      <w:lvlText w:val=""/>
      <w:lvlJc w:val="left"/>
      <w:pPr>
        <w:ind w:left="156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numFmt w:val="decimal"/>
      <w:pStyle w:val="Heading2"/>
      <w:lvlText w:val=""/>
      <w:lvlJc w:val="left"/>
    </w:lvl>
    <w:lvl w:ilvl="2">
      <w:numFmt w:val="decimal"/>
      <w:pStyle w:val="Heading3"/>
      <w:lvlText w:val=""/>
      <w:lvlJc w:val="left"/>
    </w:lvl>
    <w:lvl w:ilvl="3">
      <w:numFmt w:val="decimal"/>
      <w:pStyle w:val="ListNumber"/>
      <w:lvlText w:val=""/>
      <w:lvlJc w:val="left"/>
    </w:lvl>
    <w:lvl w:ilvl="4">
      <w:numFmt w:val="decimal"/>
      <w:pStyle w:val="ListNumber2"/>
      <w:lvlText w:val=""/>
      <w:lvlJc w:val="left"/>
    </w:lvl>
    <w:lvl w:ilvl="5">
      <w:numFmt w:val="decimal"/>
      <w:pStyle w:val="ListNumber3"/>
      <w:lvlText w:val=""/>
      <w:lvlJc w:val="left"/>
    </w:lvl>
    <w:lvl w:ilvl="6">
      <w:numFmt w:val="decimal"/>
      <w:pStyle w:val="TableListNumber"/>
      <w:lvlText w:val=""/>
      <w:lvlJc w:val="left"/>
    </w:lvl>
    <w:lvl w:ilvl="7">
      <w:numFmt w:val="decimal"/>
      <w:pStyle w:val="TableListNumber2"/>
      <w:lvlText w:val="ఉఉఉఉ挀婄ఉఉఉఉఉఉఉఉ挀婄挀"/>
      <w:lvlJc w:val="left"/>
      <w:rPr>
        <w:rFonts w:hint="default" w:ascii="Symbol" w:hAnsi="Wingdings" w:cs="Courier New" w:eastAsiaTheme="minorHAnsi"/>
        <w:b/>
        <w:i w:val="0"/>
        <w:color w:val="auto"/>
        <w:sz w:val="4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numFmt w:val="decimal"/>
      <w:pStyle w:val="TableListNumber3"/>
      <w:lvlText w:val=""/>
      <w:lvlJc w:val="left"/>
    </w:lvl>
  </w:abstractNum>
  <w:abstractNum w:abstractNumId="104" w15:restartNumberingAfterBreak="0">
    <w:nsid w:val="6C9BD111"/>
    <w:multiLevelType w:val="hybridMultilevel"/>
    <w:tmpl w:val="775227CE"/>
    <w:lvl w:ilvl="0" w:tplc="924299DA">
      <w:start w:val="1"/>
      <w:numFmt w:val="bullet"/>
      <w:lvlText w:val=""/>
      <w:lvlJc w:val="left"/>
      <w:pPr>
        <w:ind w:left="720" w:hanging="360"/>
      </w:pPr>
      <w:rPr>
        <w:rFonts w:hint="default" w:ascii="Symbol" w:hAnsi="Symbol"/>
      </w:rPr>
    </w:lvl>
    <w:lvl w:ilvl="1" w:tplc="CE947CCC">
      <w:start w:val="1"/>
      <w:numFmt w:val="bullet"/>
      <w:lvlText w:val="o"/>
      <w:lvlJc w:val="left"/>
      <w:pPr>
        <w:ind w:left="1440" w:hanging="360"/>
      </w:pPr>
      <w:rPr>
        <w:rFonts w:hint="default" w:ascii="Courier New" w:hAnsi="Courier New"/>
      </w:rPr>
    </w:lvl>
    <w:lvl w:ilvl="2" w:tplc="2960A20A">
      <w:start w:val="1"/>
      <w:numFmt w:val="bullet"/>
      <w:lvlText w:val=""/>
      <w:lvlJc w:val="left"/>
      <w:pPr>
        <w:ind w:left="2160" w:hanging="360"/>
      </w:pPr>
      <w:rPr>
        <w:rFonts w:hint="default" w:ascii="Wingdings" w:hAnsi="Wingdings"/>
      </w:rPr>
    </w:lvl>
    <w:lvl w:ilvl="3" w:tplc="EDD48192">
      <w:start w:val="1"/>
      <w:numFmt w:val="bullet"/>
      <w:lvlText w:val=""/>
      <w:lvlJc w:val="left"/>
      <w:pPr>
        <w:ind w:left="2880" w:hanging="360"/>
      </w:pPr>
      <w:rPr>
        <w:rFonts w:hint="default" w:ascii="Symbol" w:hAnsi="Symbol"/>
      </w:rPr>
    </w:lvl>
    <w:lvl w:ilvl="4" w:tplc="1B8052E8">
      <w:start w:val="1"/>
      <w:numFmt w:val="bullet"/>
      <w:lvlText w:val="o"/>
      <w:lvlJc w:val="left"/>
      <w:pPr>
        <w:ind w:left="3600" w:hanging="360"/>
      </w:pPr>
      <w:rPr>
        <w:rFonts w:hint="default" w:ascii="Courier New" w:hAnsi="Courier New"/>
      </w:rPr>
    </w:lvl>
    <w:lvl w:ilvl="5" w:tplc="DEC84E06">
      <w:start w:val="1"/>
      <w:numFmt w:val="bullet"/>
      <w:lvlText w:val=""/>
      <w:lvlJc w:val="left"/>
      <w:pPr>
        <w:ind w:left="4320" w:hanging="360"/>
      </w:pPr>
      <w:rPr>
        <w:rFonts w:hint="default" w:ascii="Wingdings" w:hAnsi="Wingdings"/>
      </w:rPr>
    </w:lvl>
    <w:lvl w:ilvl="6" w:tplc="98627C2A">
      <w:start w:val="1"/>
      <w:numFmt w:val="bullet"/>
      <w:lvlText w:val=""/>
      <w:lvlJc w:val="left"/>
      <w:pPr>
        <w:ind w:left="5040" w:hanging="360"/>
      </w:pPr>
      <w:rPr>
        <w:rFonts w:hint="default" w:ascii="Symbol" w:hAnsi="Symbol"/>
      </w:rPr>
    </w:lvl>
    <w:lvl w:ilvl="7" w:tplc="F1C0F9A0">
      <w:start w:val="1"/>
      <w:numFmt w:val="bullet"/>
      <w:lvlText w:val="o"/>
      <w:lvlJc w:val="left"/>
      <w:pPr>
        <w:ind w:left="5760" w:hanging="360"/>
      </w:pPr>
      <w:rPr>
        <w:rFonts w:hint="default" w:ascii="Courier New" w:hAnsi="Courier New"/>
      </w:rPr>
    </w:lvl>
    <w:lvl w:ilvl="8" w:tplc="07E41448">
      <w:start w:val="1"/>
      <w:numFmt w:val="bullet"/>
      <w:lvlText w:val=""/>
      <w:lvlJc w:val="left"/>
      <w:pPr>
        <w:ind w:left="6480" w:hanging="360"/>
      </w:pPr>
      <w:rPr>
        <w:rFonts w:hint="default" w:ascii="Wingdings" w:hAnsi="Wingdings"/>
      </w:rPr>
    </w:lvl>
  </w:abstractNum>
  <w:abstractNum w:abstractNumId="105" w15:restartNumberingAfterBreak="0">
    <w:nsid w:val="6DC32A5A"/>
    <w:multiLevelType w:val="hybridMultilevel"/>
    <w:tmpl w:val="FE8C05FC"/>
    <w:lvl w:ilvl="0" w:tplc="0C090001">
      <w:numFmt w:val="decimal"/>
      <w:lvlText w:val=""/>
      <w:lvlJc w:val="left"/>
    </w:lvl>
    <w:lvl w:ilvl="1" w:tplc="0C090019">
      <w:numFmt w:val="decimal"/>
      <w:lvlText w:val=""/>
      <w:lvlJc w:val="left"/>
    </w:lvl>
    <w:lvl w:ilvl="2" w:tplc="619AD4D4">
      <w:numFmt w:val="decimal"/>
      <w:lvlText w:val=""/>
      <w:lvlJc w:val="left"/>
    </w:lvl>
    <w:lvl w:ilvl="3" w:tplc="0C09000F">
      <w:numFmt w:val="decimal"/>
      <w:lvlText w:val=""/>
      <w:lvlJc w:val="left"/>
    </w:lvl>
    <w:lvl w:ilvl="4" w:tplc="0C090019">
      <w:numFmt w:val="decimal"/>
      <w:lvlText w:val=""/>
      <w:lvlJc w:val="left"/>
    </w:lvl>
    <w:lvl w:ilvl="5" w:tplc="0C09001B">
      <w:numFmt w:val="decimal"/>
      <w:lvlText w:val=""/>
      <w:lvlJc w:val="left"/>
    </w:lvl>
    <w:lvl w:ilvl="6" w:tplc="0C09000F">
      <w:numFmt w:val="decimal"/>
      <w:lvlText w:val=""/>
      <w:lvlJc w:val="left"/>
    </w:lvl>
    <w:lvl w:ilvl="7" w:tplc="0C090019">
      <w:numFmt w:val="decimal"/>
      <w:lvlText w:val=""/>
      <w:lvlJc w:val="left"/>
    </w:lvl>
    <w:lvl w:ilvl="8" w:tplc="0C09001B">
      <w:numFmt w:val="decimal"/>
      <w:lvlText w:val=""/>
      <w:lvlJc w:val="left"/>
    </w:lvl>
  </w:abstractNum>
  <w:abstractNum w:abstractNumId="106" w15:restartNumberingAfterBreak="0">
    <w:nsid w:val="6E01ADA4"/>
    <w:multiLevelType w:val="hybridMultilevel"/>
    <w:tmpl w:val="38F801F2"/>
    <w:lvl w:ilvl="0" w:tplc="F6CA4CBA">
      <w:start w:val="1"/>
      <w:numFmt w:val="bullet"/>
      <w:lvlText w:val="-"/>
      <w:lvlJc w:val="left"/>
      <w:pPr>
        <w:ind w:left="720" w:hanging="360"/>
      </w:pPr>
      <w:rPr>
        <w:rFonts w:hint="default" w:ascii="Calibri" w:hAnsi="Calibri"/>
      </w:rPr>
    </w:lvl>
    <w:lvl w:ilvl="1" w:tplc="001C8D9E">
      <w:start w:val="1"/>
      <w:numFmt w:val="bullet"/>
      <w:lvlText w:val="o"/>
      <w:lvlJc w:val="left"/>
      <w:pPr>
        <w:ind w:left="1440" w:hanging="360"/>
      </w:pPr>
      <w:rPr>
        <w:rFonts w:hint="default" w:ascii="Courier New" w:hAnsi="Courier New"/>
      </w:rPr>
    </w:lvl>
    <w:lvl w:ilvl="2" w:tplc="5852A890">
      <w:start w:val="1"/>
      <w:numFmt w:val="bullet"/>
      <w:lvlText w:val=""/>
      <w:lvlJc w:val="left"/>
      <w:pPr>
        <w:ind w:left="2160" w:hanging="360"/>
      </w:pPr>
      <w:rPr>
        <w:rFonts w:hint="default" w:ascii="Wingdings" w:hAnsi="Wingdings"/>
      </w:rPr>
    </w:lvl>
    <w:lvl w:ilvl="3" w:tplc="3BE662C8">
      <w:start w:val="1"/>
      <w:numFmt w:val="bullet"/>
      <w:lvlText w:val=""/>
      <w:lvlJc w:val="left"/>
      <w:pPr>
        <w:ind w:left="2880" w:hanging="360"/>
      </w:pPr>
      <w:rPr>
        <w:rFonts w:hint="default" w:ascii="Symbol" w:hAnsi="Symbol"/>
      </w:rPr>
    </w:lvl>
    <w:lvl w:ilvl="4" w:tplc="E72C40D8">
      <w:start w:val="1"/>
      <w:numFmt w:val="bullet"/>
      <w:lvlText w:val="o"/>
      <w:lvlJc w:val="left"/>
      <w:pPr>
        <w:ind w:left="3600" w:hanging="360"/>
      </w:pPr>
      <w:rPr>
        <w:rFonts w:hint="default" w:ascii="Courier New" w:hAnsi="Courier New"/>
      </w:rPr>
    </w:lvl>
    <w:lvl w:ilvl="5" w:tplc="0ECE68E8">
      <w:start w:val="1"/>
      <w:numFmt w:val="bullet"/>
      <w:lvlText w:val=""/>
      <w:lvlJc w:val="left"/>
      <w:pPr>
        <w:ind w:left="4320" w:hanging="360"/>
      </w:pPr>
      <w:rPr>
        <w:rFonts w:hint="default" w:ascii="Wingdings" w:hAnsi="Wingdings"/>
      </w:rPr>
    </w:lvl>
    <w:lvl w:ilvl="6" w:tplc="F438B330">
      <w:start w:val="1"/>
      <w:numFmt w:val="bullet"/>
      <w:lvlText w:val=""/>
      <w:lvlJc w:val="left"/>
      <w:pPr>
        <w:ind w:left="5040" w:hanging="360"/>
      </w:pPr>
      <w:rPr>
        <w:rFonts w:hint="default" w:ascii="Symbol" w:hAnsi="Symbol"/>
      </w:rPr>
    </w:lvl>
    <w:lvl w:ilvl="7" w:tplc="EA3CB506">
      <w:start w:val="1"/>
      <w:numFmt w:val="bullet"/>
      <w:lvlText w:val="o"/>
      <w:lvlJc w:val="left"/>
      <w:pPr>
        <w:ind w:left="5760" w:hanging="360"/>
      </w:pPr>
      <w:rPr>
        <w:rFonts w:hint="default" w:ascii="Courier New" w:hAnsi="Courier New"/>
      </w:rPr>
    </w:lvl>
    <w:lvl w:ilvl="8" w:tplc="55AAC188">
      <w:start w:val="1"/>
      <w:numFmt w:val="bullet"/>
      <w:lvlText w:val=""/>
      <w:lvlJc w:val="left"/>
      <w:pPr>
        <w:ind w:left="6480" w:hanging="360"/>
      </w:pPr>
      <w:rPr>
        <w:rFonts w:hint="default" w:ascii="Wingdings" w:hAnsi="Wingdings"/>
      </w:rPr>
    </w:lvl>
  </w:abstractNum>
  <w:abstractNum w:abstractNumId="107" w15:restartNumberingAfterBreak="0">
    <w:nsid w:val="6F5BC9C0"/>
    <w:multiLevelType w:val="hybridMultilevel"/>
    <w:tmpl w:val="1ED0715A"/>
    <w:lvl w:ilvl="0" w:tplc="0F4069BC">
      <w:start w:val="1"/>
      <w:numFmt w:val="bullet"/>
      <w:lvlText w:val="-"/>
      <w:lvlJc w:val="left"/>
      <w:pPr>
        <w:ind w:left="720" w:hanging="360"/>
      </w:pPr>
      <w:rPr>
        <w:rFonts w:hint="default" w:ascii="Calibri" w:hAnsi="Calibri"/>
      </w:rPr>
    </w:lvl>
    <w:lvl w:ilvl="1" w:tplc="D8ACEC6E">
      <w:start w:val="1"/>
      <w:numFmt w:val="bullet"/>
      <w:lvlText w:val="o"/>
      <w:lvlJc w:val="left"/>
      <w:pPr>
        <w:ind w:left="1440" w:hanging="360"/>
      </w:pPr>
      <w:rPr>
        <w:rFonts w:hint="default" w:ascii="Courier New" w:hAnsi="Courier New"/>
      </w:rPr>
    </w:lvl>
    <w:lvl w:ilvl="2" w:tplc="FEDCF76E">
      <w:start w:val="1"/>
      <w:numFmt w:val="bullet"/>
      <w:lvlText w:val=""/>
      <w:lvlJc w:val="left"/>
      <w:pPr>
        <w:ind w:left="2160" w:hanging="360"/>
      </w:pPr>
      <w:rPr>
        <w:rFonts w:hint="default" w:ascii="Wingdings" w:hAnsi="Wingdings"/>
      </w:rPr>
    </w:lvl>
    <w:lvl w:ilvl="3" w:tplc="BE5EA240">
      <w:start w:val="1"/>
      <w:numFmt w:val="bullet"/>
      <w:lvlText w:val=""/>
      <w:lvlJc w:val="left"/>
      <w:pPr>
        <w:ind w:left="2880" w:hanging="360"/>
      </w:pPr>
      <w:rPr>
        <w:rFonts w:hint="default" w:ascii="Symbol" w:hAnsi="Symbol"/>
      </w:rPr>
    </w:lvl>
    <w:lvl w:ilvl="4" w:tplc="113C8A3C">
      <w:start w:val="1"/>
      <w:numFmt w:val="bullet"/>
      <w:lvlText w:val="o"/>
      <w:lvlJc w:val="left"/>
      <w:pPr>
        <w:ind w:left="3600" w:hanging="360"/>
      </w:pPr>
      <w:rPr>
        <w:rFonts w:hint="default" w:ascii="Courier New" w:hAnsi="Courier New"/>
      </w:rPr>
    </w:lvl>
    <w:lvl w:ilvl="5" w:tplc="C0CA98D8">
      <w:start w:val="1"/>
      <w:numFmt w:val="bullet"/>
      <w:lvlText w:val=""/>
      <w:lvlJc w:val="left"/>
      <w:pPr>
        <w:ind w:left="4320" w:hanging="360"/>
      </w:pPr>
      <w:rPr>
        <w:rFonts w:hint="default" w:ascii="Wingdings" w:hAnsi="Wingdings"/>
      </w:rPr>
    </w:lvl>
    <w:lvl w:ilvl="6" w:tplc="31D063B2">
      <w:start w:val="1"/>
      <w:numFmt w:val="bullet"/>
      <w:lvlText w:val=""/>
      <w:lvlJc w:val="left"/>
      <w:pPr>
        <w:ind w:left="5040" w:hanging="360"/>
      </w:pPr>
      <w:rPr>
        <w:rFonts w:hint="default" w:ascii="Symbol" w:hAnsi="Symbol"/>
      </w:rPr>
    </w:lvl>
    <w:lvl w:ilvl="7" w:tplc="1CA099CA">
      <w:start w:val="1"/>
      <w:numFmt w:val="bullet"/>
      <w:lvlText w:val="o"/>
      <w:lvlJc w:val="left"/>
      <w:pPr>
        <w:ind w:left="5760" w:hanging="360"/>
      </w:pPr>
      <w:rPr>
        <w:rFonts w:hint="default" w:ascii="Courier New" w:hAnsi="Courier New"/>
      </w:rPr>
    </w:lvl>
    <w:lvl w:ilvl="8" w:tplc="863E5E3E">
      <w:start w:val="1"/>
      <w:numFmt w:val="bullet"/>
      <w:lvlText w:val=""/>
      <w:lvlJc w:val="left"/>
      <w:pPr>
        <w:ind w:left="6480" w:hanging="360"/>
      </w:pPr>
      <w:rPr>
        <w:rFonts w:hint="default" w:ascii="Wingdings" w:hAnsi="Wingdings"/>
      </w:rPr>
    </w:lvl>
  </w:abstractNum>
  <w:abstractNum w:abstractNumId="108" w15:restartNumberingAfterBreak="0">
    <w:nsid w:val="703418BF"/>
    <w:multiLevelType w:val="hybridMultilevel"/>
    <w:tmpl w:val="8758E026"/>
    <w:lvl w:ilvl="0" w:tplc="BA0CD530">
      <w:start w:val="1"/>
      <w:numFmt w:val="bullet"/>
      <w:lvlText w:val=""/>
      <w:lvlJc w:val="left"/>
      <w:pPr>
        <w:ind w:left="720" w:hanging="360"/>
      </w:pPr>
      <w:rPr>
        <w:rFonts w:hint="default" w:ascii="Symbol" w:hAnsi="Symbol"/>
      </w:rPr>
    </w:lvl>
    <w:lvl w:ilvl="1" w:tplc="148C9DC0">
      <w:start w:val="1"/>
      <w:numFmt w:val="bullet"/>
      <w:lvlText w:val=""/>
      <w:lvlJc w:val="left"/>
      <w:pPr>
        <w:ind w:left="1440" w:hanging="360"/>
      </w:pPr>
      <w:rPr>
        <w:rFonts w:hint="default" w:ascii="Wingdings" w:hAnsi="Wingdings"/>
      </w:rPr>
    </w:lvl>
    <w:lvl w:ilvl="2" w:tplc="80801736">
      <w:start w:val="1"/>
      <w:numFmt w:val="bullet"/>
      <w:lvlText w:val=""/>
      <w:lvlJc w:val="left"/>
      <w:pPr>
        <w:ind w:left="2160" w:hanging="360"/>
      </w:pPr>
      <w:rPr>
        <w:rFonts w:hint="default" w:ascii="Wingdings" w:hAnsi="Wingdings"/>
      </w:rPr>
    </w:lvl>
    <w:lvl w:ilvl="3" w:tplc="F71231C2">
      <w:start w:val="1"/>
      <w:numFmt w:val="bullet"/>
      <w:lvlText w:val=""/>
      <w:lvlJc w:val="left"/>
      <w:pPr>
        <w:ind w:left="2880" w:hanging="360"/>
      </w:pPr>
      <w:rPr>
        <w:rFonts w:hint="default" w:ascii="Symbol" w:hAnsi="Symbol"/>
      </w:rPr>
    </w:lvl>
    <w:lvl w:ilvl="4" w:tplc="64E2B4C8">
      <w:start w:val="1"/>
      <w:numFmt w:val="bullet"/>
      <w:lvlText w:val="o"/>
      <w:lvlJc w:val="left"/>
      <w:pPr>
        <w:ind w:left="3600" w:hanging="360"/>
      </w:pPr>
      <w:rPr>
        <w:rFonts w:hint="default" w:ascii="Courier New" w:hAnsi="Courier New"/>
      </w:rPr>
    </w:lvl>
    <w:lvl w:ilvl="5" w:tplc="0A90996A">
      <w:start w:val="1"/>
      <w:numFmt w:val="bullet"/>
      <w:lvlText w:val=""/>
      <w:lvlJc w:val="left"/>
      <w:pPr>
        <w:ind w:left="4320" w:hanging="360"/>
      </w:pPr>
      <w:rPr>
        <w:rFonts w:hint="default" w:ascii="Wingdings" w:hAnsi="Wingdings"/>
      </w:rPr>
    </w:lvl>
    <w:lvl w:ilvl="6" w:tplc="1DCA4FC2">
      <w:start w:val="1"/>
      <w:numFmt w:val="bullet"/>
      <w:lvlText w:val=""/>
      <w:lvlJc w:val="left"/>
      <w:pPr>
        <w:ind w:left="5040" w:hanging="360"/>
      </w:pPr>
      <w:rPr>
        <w:rFonts w:hint="default" w:ascii="Symbol" w:hAnsi="Symbol"/>
      </w:rPr>
    </w:lvl>
    <w:lvl w:ilvl="7" w:tplc="502C3400">
      <w:start w:val="1"/>
      <w:numFmt w:val="bullet"/>
      <w:lvlText w:val="o"/>
      <w:lvlJc w:val="left"/>
      <w:pPr>
        <w:ind w:left="5760" w:hanging="360"/>
      </w:pPr>
      <w:rPr>
        <w:rFonts w:hint="default" w:ascii="Courier New" w:hAnsi="Courier New"/>
      </w:rPr>
    </w:lvl>
    <w:lvl w:ilvl="8" w:tplc="6EB47720">
      <w:start w:val="1"/>
      <w:numFmt w:val="bullet"/>
      <w:lvlText w:val=""/>
      <w:lvlJc w:val="left"/>
      <w:pPr>
        <w:ind w:left="6480" w:hanging="360"/>
      </w:pPr>
      <w:rPr>
        <w:rFonts w:hint="default" w:ascii="Wingdings" w:hAnsi="Wingdings"/>
      </w:rPr>
    </w:lvl>
  </w:abstractNum>
  <w:abstractNum w:abstractNumId="109" w15:restartNumberingAfterBreak="0">
    <w:nsid w:val="7188FA0C"/>
    <w:multiLevelType w:val="hybridMultilevel"/>
    <w:tmpl w:val="110AF842"/>
    <w:lvl w:ilvl="0" w:tplc="86BA0DD2">
      <w:start w:val="1"/>
      <w:numFmt w:val="bullet"/>
      <w:lvlText w:val="-"/>
      <w:lvlJc w:val="left"/>
      <w:pPr>
        <w:ind w:left="720" w:hanging="360"/>
      </w:pPr>
      <w:rPr>
        <w:rFonts w:hint="default" w:ascii="Calibri" w:hAnsi="Calibri"/>
      </w:rPr>
    </w:lvl>
    <w:lvl w:ilvl="1" w:tplc="7D521E70">
      <w:start w:val="1"/>
      <w:numFmt w:val="bullet"/>
      <w:lvlText w:val="o"/>
      <w:lvlJc w:val="left"/>
      <w:pPr>
        <w:ind w:left="1440" w:hanging="360"/>
      </w:pPr>
      <w:rPr>
        <w:rFonts w:hint="default" w:ascii="Courier New" w:hAnsi="Courier New"/>
      </w:rPr>
    </w:lvl>
    <w:lvl w:ilvl="2" w:tplc="F1666118">
      <w:start w:val="1"/>
      <w:numFmt w:val="bullet"/>
      <w:lvlText w:val=""/>
      <w:lvlJc w:val="left"/>
      <w:pPr>
        <w:ind w:left="2160" w:hanging="360"/>
      </w:pPr>
      <w:rPr>
        <w:rFonts w:hint="default" w:ascii="Wingdings" w:hAnsi="Wingdings"/>
      </w:rPr>
    </w:lvl>
    <w:lvl w:ilvl="3" w:tplc="712299D0">
      <w:start w:val="1"/>
      <w:numFmt w:val="bullet"/>
      <w:lvlText w:val=""/>
      <w:lvlJc w:val="left"/>
      <w:pPr>
        <w:ind w:left="2880" w:hanging="360"/>
      </w:pPr>
      <w:rPr>
        <w:rFonts w:hint="default" w:ascii="Symbol" w:hAnsi="Symbol"/>
      </w:rPr>
    </w:lvl>
    <w:lvl w:ilvl="4" w:tplc="69F2D88A">
      <w:start w:val="1"/>
      <w:numFmt w:val="bullet"/>
      <w:lvlText w:val="o"/>
      <w:lvlJc w:val="left"/>
      <w:pPr>
        <w:ind w:left="3600" w:hanging="360"/>
      </w:pPr>
      <w:rPr>
        <w:rFonts w:hint="default" w:ascii="Courier New" w:hAnsi="Courier New"/>
      </w:rPr>
    </w:lvl>
    <w:lvl w:ilvl="5" w:tplc="BE927EBC">
      <w:start w:val="1"/>
      <w:numFmt w:val="bullet"/>
      <w:lvlText w:val=""/>
      <w:lvlJc w:val="left"/>
      <w:pPr>
        <w:ind w:left="4320" w:hanging="360"/>
      </w:pPr>
      <w:rPr>
        <w:rFonts w:hint="default" w:ascii="Wingdings" w:hAnsi="Wingdings"/>
      </w:rPr>
    </w:lvl>
    <w:lvl w:ilvl="6" w:tplc="66E4C148">
      <w:start w:val="1"/>
      <w:numFmt w:val="bullet"/>
      <w:lvlText w:val=""/>
      <w:lvlJc w:val="left"/>
      <w:pPr>
        <w:ind w:left="5040" w:hanging="360"/>
      </w:pPr>
      <w:rPr>
        <w:rFonts w:hint="default" w:ascii="Symbol" w:hAnsi="Symbol"/>
      </w:rPr>
    </w:lvl>
    <w:lvl w:ilvl="7" w:tplc="756299A0">
      <w:start w:val="1"/>
      <w:numFmt w:val="bullet"/>
      <w:lvlText w:val="o"/>
      <w:lvlJc w:val="left"/>
      <w:pPr>
        <w:ind w:left="5760" w:hanging="360"/>
      </w:pPr>
      <w:rPr>
        <w:rFonts w:hint="default" w:ascii="Courier New" w:hAnsi="Courier New"/>
      </w:rPr>
    </w:lvl>
    <w:lvl w:ilvl="8" w:tplc="F46A0A62">
      <w:start w:val="1"/>
      <w:numFmt w:val="bullet"/>
      <w:lvlText w:val=""/>
      <w:lvlJc w:val="left"/>
      <w:pPr>
        <w:ind w:left="6480" w:hanging="360"/>
      </w:pPr>
      <w:rPr>
        <w:rFonts w:hint="default" w:ascii="Wingdings" w:hAnsi="Wingdings"/>
      </w:rPr>
    </w:lvl>
  </w:abstractNum>
  <w:abstractNum w:abstractNumId="110" w15:restartNumberingAfterBreak="0">
    <w:nsid w:val="72EC8B71"/>
    <w:multiLevelType w:val="hybridMultilevel"/>
    <w:tmpl w:val="FFFFFFFF"/>
    <w:lvl w:ilvl="0" w:tplc="A852DDBE">
      <w:start w:val="1"/>
      <w:numFmt w:val="decimal"/>
      <w:lvlText w:val="%1."/>
      <w:lvlJc w:val="left"/>
      <w:pPr>
        <w:ind w:left="720" w:hanging="360"/>
      </w:pPr>
    </w:lvl>
    <w:lvl w:ilvl="1" w:tplc="588A012A">
      <w:start w:val="1"/>
      <w:numFmt w:val="lowerLetter"/>
      <w:lvlText w:val="%2."/>
      <w:lvlJc w:val="left"/>
      <w:pPr>
        <w:ind w:left="1440" w:hanging="360"/>
      </w:pPr>
    </w:lvl>
    <w:lvl w:ilvl="2" w:tplc="235CF26A">
      <w:start w:val="1"/>
      <w:numFmt w:val="lowerRoman"/>
      <w:lvlText w:val="%3."/>
      <w:lvlJc w:val="right"/>
      <w:pPr>
        <w:ind w:left="2160" w:hanging="180"/>
      </w:pPr>
    </w:lvl>
    <w:lvl w:ilvl="3" w:tplc="6E0079BA">
      <w:start w:val="1"/>
      <w:numFmt w:val="decimal"/>
      <w:lvlText w:val="%4."/>
      <w:lvlJc w:val="left"/>
      <w:pPr>
        <w:ind w:left="2880" w:hanging="360"/>
      </w:pPr>
    </w:lvl>
    <w:lvl w:ilvl="4" w:tplc="32C4F6A4">
      <w:start w:val="1"/>
      <w:numFmt w:val="lowerLetter"/>
      <w:lvlText w:val="%5."/>
      <w:lvlJc w:val="left"/>
      <w:pPr>
        <w:ind w:left="3600" w:hanging="360"/>
      </w:pPr>
    </w:lvl>
    <w:lvl w:ilvl="5" w:tplc="A8F2BA06">
      <w:start w:val="1"/>
      <w:numFmt w:val="lowerRoman"/>
      <w:lvlText w:val="%6."/>
      <w:lvlJc w:val="right"/>
      <w:pPr>
        <w:ind w:left="4320" w:hanging="180"/>
      </w:pPr>
    </w:lvl>
    <w:lvl w:ilvl="6" w:tplc="F40AC3D6">
      <w:start w:val="1"/>
      <w:numFmt w:val="decimal"/>
      <w:lvlText w:val="%7."/>
      <w:lvlJc w:val="left"/>
      <w:pPr>
        <w:ind w:left="5040" w:hanging="360"/>
      </w:pPr>
    </w:lvl>
    <w:lvl w:ilvl="7" w:tplc="8D382ABA">
      <w:start w:val="1"/>
      <w:numFmt w:val="lowerLetter"/>
      <w:lvlText w:val="%8."/>
      <w:lvlJc w:val="left"/>
      <w:pPr>
        <w:ind w:left="5760" w:hanging="360"/>
      </w:pPr>
    </w:lvl>
    <w:lvl w:ilvl="8" w:tplc="A7445522">
      <w:start w:val="1"/>
      <w:numFmt w:val="lowerRoman"/>
      <w:lvlText w:val="%9."/>
      <w:lvlJc w:val="right"/>
      <w:pPr>
        <w:ind w:left="6480" w:hanging="180"/>
      </w:pPr>
    </w:lvl>
  </w:abstractNum>
  <w:abstractNum w:abstractNumId="111" w15:restartNumberingAfterBreak="0">
    <w:nsid w:val="7347E426"/>
    <w:multiLevelType w:val="hybridMultilevel"/>
    <w:tmpl w:val="4E207C4E"/>
    <w:lvl w:ilvl="0" w:tplc="24C26F6E">
      <w:start w:val="1"/>
      <w:numFmt w:val="bullet"/>
      <w:lvlText w:val="-"/>
      <w:lvlJc w:val="left"/>
      <w:pPr>
        <w:ind w:left="720" w:hanging="360"/>
      </w:pPr>
      <w:rPr>
        <w:rFonts w:hint="default" w:ascii="Calibri" w:hAnsi="Calibri"/>
      </w:rPr>
    </w:lvl>
    <w:lvl w:ilvl="1" w:tplc="55D6566A">
      <w:start w:val="1"/>
      <w:numFmt w:val="bullet"/>
      <w:lvlText w:val="o"/>
      <w:lvlJc w:val="left"/>
      <w:pPr>
        <w:ind w:left="1440" w:hanging="360"/>
      </w:pPr>
      <w:rPr>
        <w:rFonts w:hint="default" w:ascii="Courier New" w:hAnsi="Courier New"/>
      </w:rPr>
    </w:lvl>
    <w:lvl w:ilvl="2" w:tplc="B832DDBA">
      <w:start w:val="1"/>
      <w:numFmt w:val="bullet"/>
      <w:lvlText w:val=""/>
      <w:lvlJc w:val="left"/>
      <w:pPr>
        <w:ind w:left="2160" w:hanging="360"/>
      </w:pPr>
      <w:rPr>
        <w:rFonts w:hint="default" w:ascii="Wingdings" w:hAnsi="Wingdings"/>
      </w:rPr>
    </w:lvl>
    <w:lvl w:ilvl="3" w:tplc="A1A00F4E">
      <w:start w:val="1"/>
      <w:numFmt w:val="bullet"/>
      <w:lvlText w:val=""/>
      <w:lvlJc w:val="left"/>
      <w:pPr>
        <w:ind w:left="2880" w:hanging="360"/>
      </w:pPr>
      <w:rPr>
        <w:rFonts w:hint="default" w:ascii="Symbol" w:hAnsi="Symbol"/>
      </w:rPr>
    </w:lvl>
    <w:lvl w:ilvl="4" w:tplc="9CB65E3E">
      <w:start w:val="1"/>
      <w:numFmt w:val="bullet"/>
      <w:lvlText w:val="o"/>
      <w:lvlJc w:val="left"/>
      <w:pPr>
        <w:ind w:left="3600" w:hanging="360"/>
      </w:pPr>
      <w:rPr>
        <w:rFonts w:hint="default" w:ascii="Courier New" w:hAnsi="Courier New"/>
      </w:rPr>
    </w:lvl>
    <w:lvl w:ilvl="5" w:tplc="04BE5BBE">
      <w:start w:val="1"/>
      <w:numFmt w:val="bullet"/>
      <w:lvlText w:val=""/>
      <w:lvlJc w:val="left"/>
      <w:pPr>
        <w:ind w:left="4320" w:hanging="360"/>
      </w:pPr>
      <w:rPr>
        <w:rFonts w:hint="default" w:ascii="Wingdings" w:hAnsi="Wingdings"/>
      </w:rPr>
    </w:lvl>
    <w:lvl w:ilvl="6" w:tplc="DCB45F88">
      <w:start w:val="1"/>
      <w:numFmt w:val="bullet"/>
      <w:lvlText w:val=""/>
      <w:lvlJc w:val="left"/>
      <w:pPr>
        <w:ind w:left="5040" w:hanging="360"/>
      </w:pPr>
      <w:rPr>
        <w:rFonts w:hint="default" w:ascii="Symbol" w:hAnsi="Symbol"/>
      </w:rPr>
    </w:lvl>
    <w:lvl w:ilvl="7" w:tplc="40FA2114">
      <w:start w:val="1"/>
      <w:numFmt w:val="bullet"/>
      <w:lvlText w:val="o"/>
      <w:lvlJc w:val="left"/>
      <w:pPr>
        <w:ind w:left="5760" w:hanging="360"/>
      </w:pPr>
      <w:rPr>
        <w:rFonts w:hint="default" w:ascii="Courier New" w:hAnsi="Courier New"/>
      </w:rPr>
    </w:lvl>
    <w:lvl w:ilvl="8" w:tplc="3D0098EE">
      <w:start w:val="1"/>
      <w:numFmt w:val="bullet"/>
      <w:lvlText w:val=""/>
      <w:lvlJc w:val="left"/>
      <w:pPr>
        <w:ind w:left="6480" w:hanging="360"/>
      </w:pPr>
      <w:rPr>
        <w:rFonts w:hint="default" w:ascii="Wingdings" w:hAnsi="Wingdings"/>
      </w:rPr>
    </w:lvl>
  </w:abstractNum>
  <w:abstractNum w:abstractNumId="112" w15:restartNumberingAfterBreak="0">
    <w:nsid w:val="7396C12A"/>
    <w:multiLevelType w:val="hybridMultilevel"/>
    <w:tmpl w:val="A0BCCE8A"/>
    <w:lvl w:ilvl="0" w:tplc="1F9E45B6">
      <w:start w:val="1"/>
      <w:numFmt w:val="decimal"/>
      <w:lvlText w:val="%1."/>
      <w:lvlJc w:val="left"/>
      <w:pPr>
        <w:ind w:left="720" w:hanging="360"/>
      </w:pPr>
    </w:lvl>
    <w:lvl w:ilvl="1" w:tplc="AD669E2A">
      <w:start w:val="1"/>
      <w:numFmt w:val="lowerLetter"/>
      <w:lvlText w:val="%2."/>
      <w:lvlJc w:val="left"/>
      <w:pPr>
        <w:ind w:left="1440" w:hanging="360"/>
      </w:pPr>
    </w:lvl>
    <w:lvl w:ilvl="2" w:tplc="409890AA">
      <w:start w:val="1"/>
      <w:numFmt w:val="lowerRoman"/>
      <w:lvlText w:val="%3."/>
      <w:lvlJc w:val="right"/>
      <w:pPr>
        <w:ind w:left="2160" w:hanging="180"/>
      </w:pPr>
    </w:lvl>
    <w:lvl w:ilvl="3" w:tplc="3338413C">
      <w:start w:val="1"/>
      <w:numFmt w:val="decimal"/>
      <w:lvlText w:val="%4."/>
      <w:lvlJc w:val="left"/>
      <w:pPr>
        <w:ind w:left="2880" w:hanging="360"/>
      </w:pPr>
    </w:lvl>
    <w:lvl w:ilvl="4" w:tplc="2D4C45E4">
      <w:start w:val="1"/>
      <w:numFmt w:val="lowerLetter"/>
      <w:lvlText w:val="%5."/>
      <w:lvlJc w:val="left"/>
      <w:pPr>
        <w:ind w:left="3600" w:hanging="360"/>
      </w:pPr>
    </w:lvl>
    <w:lvl w:ilvl="5" w:tplc="C9C40116">
      <w:start w:val="1"/>
      <w:numFmt w:val="lowerRoman"/>
      <w:lvlText w:val="%6."/>
      <w:lvlJc w:val="right"/>
      <w:pPr>
        <w:ind w:left="4320" w:hanging="180"/>
      </w:pPr>
    </w:lvl>
    <w:lvl w:ilvl="6" w:tplc="007E54A4">
      <w:start w:val="1"/>
      <w:numFmt w:val="decimal"/>
      <w:lvlText w:val="%7."/>
      <w:lvlJc w:val="left"/>
      <w:pPr>
        <w:ind w:left="5040" w:hanging="360"/>
      </w:pPr>
    </w:lvl>
    <w:lvl w:ilvl="7" w:tplc="901ACB34">
      <w:start w:val="1"/>
      <w:numFmt w:val="lowerLetter"/>
      <w:lvlText w:val="%8."/>
      <w:lvlJc w:val="left"/>
      <w:pPr>
        <w:ind w:left="5760" w:hanging="360"/>
      </w:pPr>
    </w:lvl>
    <w:lvl w:ilvl="8" w:tplc="2264DDF2">
      <w:start w:val="1"/>
      <w:numFmt w:val="lowerRoman"/>
      <w:lvlText w:val="%9."/>
      <w:lvlJc w:val="right"/>
      <w:pPr>
        <w:ind w:left="6480" w:hanging="180"/>
      </w:pPr>
    </w:lvl>
  </w:abstractNum>
  <w:abstractNum w:abstractNumId="113" w15:restartNumberingAfterBreak="0">
    <w:nsid w:val="73BA82BD"/>
    <w:multiLevelType w:val="hybridMultilevel"/>
    <w:tmpl w:val="FFFFFFFF"/>
    <w:lvl w:ilvl="0" w:tplc="D13EE6E4">
      <w:start w:val="1"/>
      <w:numFmt w:val="bullet"/>
      <w:lvlText w:val=""/>
      <w:lvlJc w:val="left"/>
      <w:pPr>
        <w:ind w:left="720" w:hanging="360"/>
      </w:pPr>
      <w:rPr>
        <w:rFonts w:hint="default" w:ascii="Symbol" w:hAnsi="Symbol"/>
      </w:rPr>
    </w:lvl>
    <w:lvl w:ilvl="1" w:tplc="6B7E4662">
      <w:start w:val="1"/>
      <w:numFmt w:val="bullet"/>
      <w:lvlText w:val="o"/>
      <w:lvlJc w:val="left"/>
      <w:pPr>
        <w:ind w:left="1440" w:hanging="360"/>
      </w:pPr>
      <w:rPr>
        <w:rFonts w:hint="default" w:ascii="&quot;Courier New&quot;" w:hAnsi="&quot;Courier New&quot;"/>
      </w:rPr>
    </w:lvl>
    <w:lvl w:ilvl="2" w:tplc="9178533A">
      <w:start w:val="1"/>
      <w:numFmt w:val="bullet"/>
      <w:lvlText w:val=""/>
      <w:lvlJc w:val="left"/>
      <w:pPr>
        <w:ind w:left="2160" w:hanging="360"/>
      </w:pPr>
      <w:rPr>
        <w:rFonts w:hint="default" w:ascii="Wingdings" w:hAnsi="Wingdings"/>
      </w:rPr>
    </w:lvl>
    <w:lvl w:ilvl="3" w:tplc="3FD67B5A">
      <w:start w:val="1"/>
      <w:numFmt w:val="bullet"/>
      <w:lvlText w:val=""/>
      <w:lvlJc w:val="left"/>
      <w:pPr>
        <w:ind w:left="2880" w:hanging="360"/>
      </w:pPr>
      <w:rPr>
        <w:rFonts w:hint="default" w:ascii="Symbol" w:hAnsi="Symbol"/>
      </w:rPr>
    </w:lvl>
    <w:lvl w:ilvl="4" w:tplc="9D36AE84">
      <w:start w:val="1"/>
      <w:numFmt w:val="bullet"/>
      <w:lvlText w:val="o"/>
      <w:lvlJc w:val="left"/>
      <w:pPr>
        <w:ind w:left="3600" w:hanging="360"/>
      </w:pPr>
      <w:rPr>
        <w:rFonts w:hint="default" w:ascii="Courier New" w:hAnsi="Courier New"/>
      </w:rPr>
    </w:lvl>
    <w:lvl w:ilvl="5" w:tplc="99327776">
      <w:start w:val="1"/>
      <w:numFmt w:val="bullet"/>
      <w:lvlText w:val=""/>
      <w:lvlJc w:val="left"/>
      <w:pPr>
        <w:ind w:left="4320" w:hanging="360"/>
      </w:pPr>
      <w:rPr>
        <w:rFonts w:hint="default" w:ascii="Wingdings" w:hAnsi="Wingdings"/>
      </w:rPr>
    </w:lvl>
    <w:lvl w:ilvl="6" w:tplc="90383942">
      <w:start w:val="1"/>
      <w:numFmt w:val="bullet"/>
      <w:lvlText w:val=""/>
      <w:lvlJc w:val="left"/>
      <w:pPr>
        <w:ind w:left="5040" w:hanging="360"/>
      </w:pPr>
      <w:rPr>
        <w:rFonts w:hint="default" w:ascii="Symbol" w:hAnsi="Symbol"/>
      </w:rPr>
    </w:lvl>
    <w:lvl w:ilvl="7" w:tplc="248EAC7A">
      <w:start w:val="1"/>
      <w:numFmt w:val="bullet"/>
      <w:lvlText w:val="o"/>
      <w:lvlJc w:val="left"/>
      <w:pPr>
        <w:ind w:left="5760" w:hanging="360"/>
      </w:pPr>
      <w:rPr>
        <w:rFonts w:hint="default" w:ascii="Courier New" w:hAnsi="Courier New"/>
      </w:rPr>
    </w:lvl>
    <w:lvl w:ilvl="8" w:tplc="48B48A6C">
      <w:start w:val="1"/>
      <w:numFmt w:val="bullet"/>
      <w:lvlText w:val=""/>
      <w:lvlJc w:val="left"/>
      <w:pPr>
        <w:ind w:left="6480" w:hanging="360"/>
      </w:pPr>
      <w:rPr>
        <w:rFonts w:hint="default" w:ascii="Wingdings" w:hAnsi="Wingdings"/>
      </w:rPr>
    </w:lvl>
  </w:abstractNum>
  <w:abstractNum w:abstractNumId="114" w15:restartNumberingAfterBreak="0">
    <w:nsid w:val="751D3C92"/>
    <w:multiLevelType w:val="hybridMultilevel"/>
    <w:tmpl w:val="F6A6F43C"/>
    <w:lvl w:ilvl="0" w:tplc="5A446300">
      <w:numFmt w:val="decimal"/>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115" w15:restartNumberingAfterBreak="0">
    <w:nsid w:val="75DBB648"/>
    <w:multiLevelType w:val="hybridMultilevel"/>
    <w:tmpl w:val="296C92A4"/>
    <w:lvl w:ilvl="0" w:tplc="3496CBEA">
      <w:start w:val="1"/>
      <w:numFmt w:val="bullet"/>
      <w:lvlText w:val="-"/>
      <w:lvlJc w:val="left"/>
      <w:pPr>
        <w:ind w:left="720" w:hanging="360"/>
      </w:pPr>
      <w:rPr>
        <w:rFonts w:hint="default" w:ascii="Calibri" w:hAnsi="Calibri"/>
      </w:rPr>
    </w:lvl>
    <w:lvl w:ilvl="1" w:tplc="8292AA86">
      <w:start w:val="1"/>
      <w:numFmt w:val="bullet"/>
      <w:lvlText w:val="o"/>
      <w:lvlJc w:val="left"/>
      <w:pPr>
        <w:ind w:left="1440" w:hanging="360"/>
      </w:pPr>
      <w:rPr>
        <w:rFonts w:hint="default" w:ascii="Courier New" w:hAnsi="Courier New"/>
      </w:rPr>
    </w:lvl>
    <w:lvl w:ilvl="2" w:tplc="5B16C030">
      <w:start w:val="1"/>
      <w:numFmt w:val="bullet"/>
      <w:lvlText w:val=""/>
      <w:lvlJc w:val="left"/>
      <w:pPr>
        <w:ind w:left="2160" w:hanging="360"/>
      </w:pPr>
      <w:rPr>
        <w:rFonts w:hint="default" w:ascii="Wingdings" w:hAnsi="Wingdings"/>
      </w:rPr>
    </w:lvl>
    <w:lvl w:ilvl="3" w:tplc="6CC2EE82">
      <w:start w:val="1"/>
      <w:numFmt w:val="bullet"/>
      <w:lvlText w:val=""/>
      <w:lvlJc w:val="left"/>
      <w:pPr>
        <w:ind w:left="2880" w:hanging="360"/>
      </w:pPr>
      <w:rPr>
        <w:rFonts w:hint="default" w:ascii="Symbol" w:hAnsi="Symbol"/>
      </w:rPr>
    </w:lvl>
    <w:lvl w:ilvl="4" w:tplc="A6C697A0">
      <w:start w:val="1"/>
      <w:numFmt w:val="bullet"/>
      <w:lvlText w:val="o"/>
      <w:lvlJc w:val="left"/>
      <w:pPr>
        <w:ind w:left="3600" w:hanging="360"/>
      </w:pPr>
      <w:rPr>
        <w:rFonts w:hint="default" w:ascii="Courier New" w:hAnsi="Courier New"/>
      </w:rPr>
    </w:lvl>
    <w:lvl w:ilvl="5" w:tplc="3AE01A26">
      <w:start w:val="1"/>
      <w:numFmt w:val="bullet"/>
      <w:lvlText w:val=""/>
      <w:lvlJc w:val="left"/>
      <w:pPr>
        <w:ind w:left="4320" w:hanging="360"/>
      </w:pPr>
      <w:rPr>
        <w:rFonts w:hint="default" w:ascii="Wingdings" w:hAnsi="Wingdings"/>
      </w:rPr>
    </w:lvl>
    <w:lvl w:ilvl="6" w:tplc="A1D4C16E">
      <w:start w:val="1"/>
      <w:numFmt w:val="bullet"/>
      <w:lvlText w:val=""/>
      <w:lvlJc w:val="left"/>
      <w:pPr>
        <w:ind w:left="5040" w:hanging="360"/>
      </w:pPr>
      <w:rPr>
        <w:rFonts w:hint="default" w:ascii="Symbol" w:hAnsi="Symbol"/>
      </w:rPr>
    </w:lvl>
    <w:lvl w:ilvl="7" w:tplc="0E682A98">
      <w:start w:val="1"/>
      <w:numFmt w:val="bullet"/>
      <w:lvlText w:val="o"/>
      <w:lvlJc w:val="left"/>
      <w:pPr>
        <w:ind w:left="5760" w:hanging="360"/>
      </w:pPr>
      <w:rPr>
        <w:rFonts w:hint="default" w:ascii="Courier New" w:hAnsi="Courier New"/>
      </w:rPr>
    </w:lvl>
    <w:lvl w:ilvl="8" w:tplc="777C4086">
      <w:start w:val="1"/>
      <w:numFmt w:val="bullet"/>
      <w:lvlText w:val=""/>
      <w:lvlJc w:val="left"/>
      <w:pPr>
        <w:ind w:left="6480" w:hanging="360"/>
      </w:pPr>
      <w:rPr>
        <w:rFonts w:hint="default" w:ascii="Wingdings" w:hAnsi="Wingdings"/>
      </w:rPr>
    </w:lvl>
  </w:abstractNum>
  <w:abstractNum w:abstractNumId="116" w15:restartNumberingAfterBreak="0">
    <w:nsid w:val="76AFBFA7"/>
    <w:multiLevelType w:val="hybridMultilevel"/>
    <w:tmpl w:val="9064F0E0"/>
    <w:lvl w:ilvl="0" w:tplc="7D02527C">
      <w:start w:val="1"/>
      <w:numFmt w:val="bullet"/>
      <w:lvlText w:val="·"/>
      <w:lvlJc w:val="left"/>
      <w:pPr>
        <w:ind w:left="720" w:hanging="360"/>
      </w:pPr>
      <w:rPr>
        <w:rFonts w:hint="default" w:ascii="Symbol" w:hAnsi="Symbol"/>
      </w:rPr>
    </w:lvl>
    <w:lvl w:ilvl="1" w:tplc="D5BADCD2">
      <w:start w:val="1"/>
      <w:numFmt w:val="bullet"/>
      <w:lvlText w:val="o"/>
      <w:lvlJc w:val="left"/>
      <w:pPr>
        <w:ind w:left="1440" w:hanging="360"/>
      </w:pPr>
      <w:rPr>
        <w:rFonts w:hint="default" w:ascii="Courier New" w:hAnsi="Courier New"/>
      </w:rPr>
    </w:lvl>
    <w:lvl w:ilvl="2" w:tplc="161A61C4">
      <w:start w:val="1"/>
      <w:numFmt w:val="bullet"/>
      <w:lvlText w:val=""/>
      <w:lvlJc w:val="left"/>
      <w:pPr>
        <w:ind w:left="2160" w:hanging="360"/>
      </w:pPr>
      <w:rPr>
        <w:rFonts w:hint="default" w:ascii="Wingdings" w:hAnsi="Wingdings"/>
      </w:rPr>
    </w:lvl>
    <w:lvl w:ilvl="3" w:tplc="13B8D96A">
      <w:start w:val="1"/>
      <w:numFmt w:val="bullet"/>
      <w:lvlText w:val=""/>
      <w:lvlJc w:val="left"/>
      <w:pPr>
        <w:ind w:left="2880" w:hanging="360"/>
      </w:pPr>
      <w:rPr>
        <w:rFonts w:hint="default" w:ascii="Symbol" w:hAnsi="Symbol"/>
      </w:rPr>
    </w:lvl>
    <w:lvl w:ilvl="4" w:tplc="3DDEC820">
      <w:start w:val="1"/>
      <w:numFmt w:val="bullet"/>
      <w:lvlText w:val="o"/>
      <w:lvlJc w:val="left"/>
      <w:pPr>
        <w:ind w:left="3600" w:hanging="360"/>
      </w:pPr>
      <w:rPr>
        <w:rFonts w:hint="default" w:ascii="Courier New" w:hAnsi="Courier New"/>
      </w:rPr>
    </w:lvl>
    <w:lvl w:ilvl="5" w:tplc="1E4E0672">
      <w:start w:val="1"/>
      <w:numFmt w:val="bullet"/>
      <w:lvlText w:val=""/>
      <w:lvlJc w:val="left"/>
      <w:pPr>
        <w:ind w:left="4320" w:hanging="360"/>
      </w:pPr>
      <w:rPr>
        <w:rFonts w:hint="default" w:ascii="Wingdings" w:hAnsi="Wingdings"/>
      </w:rPr>
    </w:lvl>
    <w:lvl w:ilvl="6" w:tplc="A9E8999C">
      <w:start w:val="1"/>
      <w:numFmt w:val="bullet"/>
      <w:lvlText w:val=""/>
      <w:lvlJc w:val="left"/>
      <w:pPr>
        <w:ind w:left="5040" w:hanging="360"/>
      </w:pPr>
      <w:rPr>
        <w:rFonts w:hint="default" w:ascii="Symbol" w:hAnsi="Symbol"/>
      </w:rPr>
    </w:lvl>
    <w:lvl w:ilvl="7" w:tplc="6DFA88B0">
      <w:start w:val="1"/>
      <w:numFmt w:val="bullet"/>
      <w:lvlText w:val="o"/>
      <w:lvlJc w:val="left"/>
      <w:pPr>
        <w:ind w:left="5760" w:hanging="360"/>
      </w:pPr>
      <w:rPr>
        <w:rFonts w:hint="default" w:ascii="Courier New" w:hAnsi="Courier New"/>
      </w:rPr>
    </w:lvl>
    <w:lvl w:ilvl="8" w:tplc="399EAEDE">
      <w:start w:val="1"/>
      <w:numFmt w:val="bullet"/>
      <w:lvlText w:val=""/>
      <w:lvlJc w:val="left"/>
      <w:pPr>
        <w:ind w:left="6480" w:hanging="360"/>
      </w:pPr>
      <w:rPr>
        <w:rFonts w:hint="default" w:ascii="Wingdings" w:hAnsi="Wingdings"/>
      </w:rPr>
    </w:lvl>
  </w:abstractNum>
  <w:abstractNum w:abstractNumId="117" w15:restartNumberingAfterBreak="0">
    <w:nsid w:val="7B1D4FCD"/>
    <w:multiLevelType w:val="hybridMultilevel"/>
    <w:tmpl w:val="4C96890A"/>
    <w:lvl w:ilvl="0" w:tplc="5A446300">
      <w:numFmt w:val="decimal"/>
      <w:lvlText w:val=""/>
      <w:lvlJc w:val="left"/>
    </w:lvl>
    <w:lvl w:ilvl="1" w:tplc="5A446300">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num w:numId="1" w16cid:durableId="1725132318">
    <w:abstractNumId w:val="21"/>
  </w:num>
  <w:num w:numId="2" w16cid:durableId="939682173">
    <w:abstractNumId w:val="103"/>
  </w:num>
  <w:num w:numId="3" w16cid:durableId="1003314926">
    <w:abstractNumId w:val="44"/>
  </w:num>
  <w:num w:numId="4" w16cid:durableId="1066756412">
    <w:abstractNumId w:val="29"/>
  </w:num>
  <w:num w:numId="5" w16cid:durableId="552667341">
    <w:abstractNumId w:val="1"/>
  </w:num>
  <w:num w:numId="6" w16cid:durableId="2104256749">
    <w:abstractNumId w:val="6"/>
  </w:num>
  <w:num w:numId="7" w16cid:durableId="573861802">
    <w:abstractNumId w:val="54"/>
  </w:num>
  <w:num w:numId="8" w16cid:durableId="1037002007">
    <w:abstractNumId w:val="114"/>
  </w:num>
  <w:num w:numId="9" w16cid:durableId="1872377477">
    <w:abstractNumId w:val="95"/>
  </w:num>
  <w:num w:numId="10" w16cid:durableId="1473403444">
    <w:abstractNumId w:val="63"/>
  </w:num>
  <w:num w:numId="11" w16cid:durableId="705373721">
    <w:abstractNumId w:val="18"/>
  </w:num>
  <w:num w:numId="12" w16cid:durableId="1850021760">
    <w:abstractNumId w:val="81"/>
  </w:num>
  <w:num w:numId="13" w16cid:durableId="1640838200">
    <w:abstractNumId w:val="49"/>
  </w:num>
  <w:num w:numId="14" w16cid:durableId="1742096848">
    <w:abstractNumId w:val="87"/>
  </w:num>
  <w:num w:numId="15" w16cid:durableId="189074477">
    <w:abstractNumId w:val="80"/>
  </w:num>
  <w:num w:numId="16" w16cid:durableId="1004094813">
    <w:abstractNumId w:val="46"/>
  </w:num>
  <w:num w:numId="17" w16cid:durableId="1748456690">
    <w:abstractNumId w:val="102"/>
  </w:num>
  <w:num w:numId="18" w16cid:durableId="1401753017">
    <w:abstractNumId w:val="4"/>
  </w:num>
  <w:num w:numId="19" w16cid:durableId="1293948864">
    <w:abstractNumId w:val="59"/>
  </w:num>
  <w:num w:numId="20" w16cid:durableId="716393517">
    <w:abstractNumId w:val="83"/>
  </w:num>
  <w:num w:numId="21" w16cid:durableId="1475373274">
    <w:abstractNumId w:val="84"/>
  </w:num>
  <w:num w:numId="22" w16cid:durableId="1747334812">
    <w:abstractNumId w:val="12"/>
  </w:num>
  <w:num w:numId="23" w16cid:durableId="520433375">
    <w:abstractNumId w:val="74"/>
  </w:num>
  <w:num w:numId="24" w16cid:durableId="2012953299">
    <w:abstractNumId w:val="117"/>
  </w:num>
  <w:num w:numId="25" w16cid:durableId="907962337">
    <w:abstractNumId w:val="105"/>
  </w:num>
  <w:num w:numId="26" w16cid:durableId="1627466237">
    <w:abstractNumId w:val="70"/>
  </w:num>
  <w:num w:numId="27" w16cid:durableId="35663027">
    <w:abstractNumId w:val="5"/>
  </w:num>
  <w:num w:numId="28" w16cid:durableId="1715929364">
    <w:abstractNumId w:val="55"/>
  </w:num>
  <w:num w:numId="29" w16cid:durableId="1301300420">
    <w:abstractNumId w:val="19"/>
  </w:num>
  <w:num w:numId="30" w16cid:durableId="1211963318">
    <w:abstractNumId w:val="94"/>
  </w:num>
  <w:num w:numId="31" w16cid:durableId="1579317900">
    <w:abstractNumId w:val="79"/>
  </w:num>
  <w:num w:numId="32" w16cid:durableId="361856496">
    <w:abstractNumId w:val="32"/>
  </w:num>
  <w:num w:numId="33" w16cid:durableId="960116085">
    <w:abstractNumId w:val="8"/>
  </w:num>
  <w:num w:numId="34" w16cid:durableId="1747923762">
    <w:abstractNumId w:val="96"/>
  </w:num>
  <w:num w:numId="35" w16cid:durableId="1219586112">
    <w:abstractNumId w:val="62"/>
  </w:num>
  <w:num w:numId="36" w16cid:durableId="1478110006">
    <w:abstractNumId w:val="16"/>
  </w:num>
  <w:num w:numId="37" w16cid:durableId="1838106235">
    <w:abstractNumId w:val="51"/>
  </w:num>
  <w:num w:numId="38" w16cid:durableId="2085294976">
    <w:abstractNumId w:val="28"/>
  </w:num>
  <w:num w:numId="39" w16cid:durableId="429663970">
    <w:abstractNumId w:val="11"/>
  </w:num>
  <w:num w:numId="40" w16cid:durableId="970674493">
    <w:abstractNumId w:val="72"/>
  </w:num>
  <w:num w:numId="41" w16cid:durableId="1716082252">
    <w:abstractNumId w:val="35"/>
  </w:num>
  <w:num w:numId="42" w16cid:durableId="2112968987">
    <w:abstractNumId w:val="61"/>
  </w:num>
  <w:num w:numId="43" w16cid:durableId="596595037">
    <w:abstractNumId w:val="52"/>
  </w:num>
  <w:num w:numId="44" w16cid:durableId="1064720201">
    <w:abstractNumId w:val="25"/>
  </w:num>
  <w:num w:numId="45" w16cid:durableId="1793399911">
    <w:abstractNumId w:val="85"/>
  </w:num>
  <w:num w:numId="46" w16cid:durableId="1836794959">
    <w:abstractNumId w:val="33"/>
  </w:num>
  <w:num w:numId="47" w16cid:durableId="884099950">
    <w:abstractNumId w:val="98"/>
  </w:num>
  <w:num w:numId="48" w16cid:durableId="182741897">
    <w:abstractNumId w:val="57"/>
  </w:num>
  <w:num w:numId="49" w16cid:durableId="1749813252">
    <w:abstractNumId w:val="67"/>
  </w:num>
  <w:num w:numId="50" w16cid:durableId="1701129513">
    <w:abstractNumId w:val="27"/>
  </w:num>
  <w:num w:numId="51" w16cid:durableId="1297875267">
    <w:abstractNumId w:val="111"/>
  </w:num>
  <w:num w:numId="52" w16cid:durableId="2048674766">
    <w:abstractNumId w:val="30"/>
  </w:num>
  <w:num w:numId="53" w16cid:durableId="1819105088">
    <w:abstractNumId w:val="101"/>
  </w:num>
  <w:num w:numId="54" w16cid:durableId="939795975">
    <w:abstractNumId w:val="100"/>
  </w:num>
  <w:num w:numId="55" w16cid:durableId="67851151">
    <w:abstractNumId w:val="71"/>
  </w:num>
  <w:num w:numId="56" w16cid:durableId="1536383432">
    <w:abstractNumId w:val="109"/>
  </w:num>
  <w:num w:numId="57" w16cid:durableId="1237016241">
    <w:abstractNumId w:val="13"/>
  </w:num>
  <w:num w:numId="58" w16cid:durableId="1314992780">
    <w:abstractNumId w:val="106"/>
  </w:num>
  <w:num w:numId="59" w16cid:durableId="579101998">
    <w:abstractNumId w:val="26"/>
  </w:num>
  <w:num w:numId="60" w16cid:durableId="931086984">
    <w:abstractNumId w:val="69"/>
  </w:num>
  <w:num w:numId="61" w16cid:durableId="1161846919">
    <w:abstractNumId w:val="73"/>
  </w:num>
  <w:num w:numId="62" w16cid:durableId="1020820559">
    <w:abstractNumId w:val="68"/>
  </w:num>
  <w:num w:numId="63" w16cid:durableId="676228206">
    <w:abstractNumId w:val="107"/>
  </w:num>
  <w:num w:numId="64" w16cid:durableId="1459495711">
    <w:abstractNumId w:val="40"/>
  </w:num>
  <w:num w:numId="65" w16cid:durableId="13384730">
    <w:abstractNumId w:val="22"/>
  </w:num>
  <w:num w:numId="66" w16cid:durableId="779616371">
    <w:abstractNumId w:val="7"/>
  </w:num>
  <w:num w:numId="67" w16cid:durableId="1373530442">
    <w:abstractNumId w:val="92"/>
  </w:num>
  <w:num w:numId="68" w16cid:durableId="1906329546">
    <w:abstractNumId w:val="116"/>
  </w:num>
  <w:num w:numId="69" w16cid:durableId="106238962">
    <w:abstractNumId w:val="0"/>
  </w:num>
  <w:num w:numId="70" w16cid:durableId="1214272241">
    <w:abstractNumId w:val="89"/>
  </w:num>
  <w:num w:numId="71" w16cid:durableId="850875398">
    <w:abstractNumId w:val="41"/>
  </w:num>
  <w:num w:numId="72" w16cid:durableId="950628157">
    <w:abstractNumId w:val="24"/>
  </w:num>
  <w:num w:numId="73" w16cid:durableId="1094861140">
    <w:abstractNumId w:val="20"/>
  </w:num>
  <w:num w:numId="74" w16cid:durableId="1596590804">
    <w:abstractNumId w:val="38"/>
  </w:num>
  <w:num w:numId="75" w16cid:durableId="1268275127">
    <w:abstractNumId w:val="78"/>
  </w:num>
  <w:num w:numId="76" w16cid:durableId="499321022">
    <w:abstractNumId w:val="91"/>
  </w:num>
  <w:num w:numId="77" w16cid:durableId="502668837">
    <w:abstractNumId w:val="65"/>
  </w:num>
  <w:num w:numId="78" w16cid:durableId="1169520297">
    <w:abstractNumId w:val="23"/>
  </w:num>
  <w:num w:numId="79" w16cid:durableId="1201209995">
    <w:abstractNumId w:val="113"/>
  </w:num>
  <w:num w:numId="80" w16cid:durableId="581842969">
    <w:abstractNumId w:val="99"/>
  </w:num>
  <w:num w:numId="81" w16cid:durableId="862743507">
    <w:abstractNumId w:val="66"/>
  </w:num>
  <w:num w:numId="82" w16cid:durableId="472065804">
    <w:abstractNumId w:val="39"/>
  </w:num>
  <w:num w:numId="83" w16cid:durableId="655767781">
    <w:abstractNumId w:val="56"/>
  </w:num>
  <w:num w:numId="84" w16cid:durableId="1559125773">
    <w:abstractNumId w:val="115"/>
  </w:num>
  <w:num w:numId="85" w16cid:durableId="1014304629">
    <w:abstractNumId w:val="43"/>
  </w:num>
  <w:num w:numId="86" w16cid:durableId="1798833154">
    <w:abstractNumId w:val="2"/>
  </w:num>
  <w:num w:numId="87" w16cid:durableId="1184129680">
    <w:abstractNumId w:val="97"/>
  </w:num>
  <w:num w:numId="88" w16cid:durableId="1102191983">
    <w:abstractNumId w:val="60"/>
  </w:num>
  <w:num w:numId="89" w16cid:durableId="1984265603">
    <w:abstractNumId w:val="42"/>
  </w:num>
  <w:num w:numId="90" w16cid:durableId="672102349">
    <w:abstractNumId w:val="76"/>
  </w:num>
  <w:num w:numId="91" w16cid:durableId="800733646">
    <w:abstractNumId w:val="77"/>
  </w:num>
  <w:num w:numId="92" w16cid:durableId="952859547">
    <w:abstractNumId w:val="93"/>
  </w:num>
  <w:num w:numId="93" w16cid:durableId="811794940">
    <w:abstractNumId w:val="47"/>
  </w:num>
  <w:num w:numId="94" w16cid:durableId="2064984811">
    <w:abstractNumId w:val="53"/>
  </w:num>
  <w:num w:numId="95" w16cid:durableId="1699352287">
    <w:abstractNumId w:val="34"/>
  </w:num>
  <w:num w:numId="96" w16cid:durableId="668949218">
    <w:abstractNumId w:val="9"/>
  </w:num>
  <w:num w:numId="97" w16cid:durableId="836769923">
    <w:abstractNumId w:val="45"/>
  </w:num>
  <w:num w:numId="98" w16cid:durableId="1020619965">
    <w:abstractNumId w:val="104"/>
  </w:num>
  <w:num w:numId="99" w16cid:durableId="978340463">
    <w:abstractNumId w:val="48"/>
  </w:num>
  <w:num w:numId="100" w16cid:durableId="575675483">
    <w:abstractNumId w:val="110"/>
  </w:num>
  <w:num w:numId="101" w16cid:durableId="1475177628">
    <w:abstractNumId w:val="36"/>
  </w:num>
  <w:num w:numId="102" w16cid:durableId="478888836">
    <w:abstractNumId w:val="15"/>
  </w:num>
  <w:num w:numId="103" w16cid:durableId="891769420">
    <w:abstractNumId w:val="112"/>
  </w:num>
  <w:num w:numId="104" w16cid:durableId="855264769">
    <w:abstractNumId w:val="82"/>
  </w:num>
  <w:num w:numId="105" w16cid:durableId="1006664329">
    <w:abstractNumId w:val="3"/>
  </w:num>
  <w:num w:numId="106" w16cid:durableId="140579230">
    <w:abstractNumId w:val="108"/>
  </w:num>
  <w:num w:numId="107" w16cid:durableId="217207587">
    <w:abstractNumId w:val="14"/>
  </w:num>
  <w:num w:numId="108" w16cid:durableId="461536025">
    <w:abstractNumId w:val="90"/>
  </w:num>
  <w:num w:numId="109" w16cid:durableId="1062827925">
    <w:abstractNumId w:val="37"/>
  </w:num>
  <w:num w:numId="110" w16cid:durableId="2091462749">
    <w:abstractNumId w:val="10"/>
  </w:num>
  <w:num w:numId="111" w16cid:durableId="70977210">
    <w:abstractNumId w:val="86"/>
  </w:num>
  <w:num w:numId="112" w16cid:durableId="704990273">
    <w:abstractNumId w:val="75"/>
  </w:num>
  <w:num w:numId="113" w16cid:durableId="1473448098">
    <w:abstractNumId w:val="31"/>
  </w:num>
  <w:num w:numId="114" w16cid:durableId="1705978341">
    <w:abstractNumId w:val="50"/>
  </w:num>
  <w:num w:numId="115" w16cid:durableId="1538346097">
    <w:abstractNumId w:val="88"/>
  </w:num>
  <w:num w:numId="116" w16cid:durableId="812523714">
    <w:abstractNumId w:val="64"/>
  </w:num>
  <w:num w:numId="117" w16cid:durableId="379787396">
    <w:abstractNumId w:val="17"/>
  </w:num>
  <w:num w:numId="118" w16cid:durableId="1151141387">
    <w:abstractNumId w:val="58"/>
  </w:num>
  <w:numIdMacAtCleanup w:val="1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bMwMzO3tDAwNzRU0lEKTi0uzszPAykwqgUApqz9miwAAAA="/>
  </w:docVars>
  <w:rsids>
    <w:rsidRoot w:val="00F11921"/>
    <w:rsid w:val="00000984"/>
    <w:rsid w:val="00000DA1"/>
    <w:rsid w:val="000012EB"/>
    <w:rsid w:val="000024D2"/>
    <w:rsid w:val="000026E1"/>
    <w:rsid w:val="00004DA8"/>
    <w:rsid w:val="00007D00"/>
    <w:rsid w:val="00011440"/>
    <w:rsid w:val="000122F5"/>
    <w:rsid w:val="000136E5"/>
    <w:rsid w:val="00014EF5"/>
    <w:rsid w:val="000159F3"/>
    <w:rsid w:val="000178FB"/>
    <w:rsid w:val="00020A9A"/>
    <w:rsid w:val="000219A3"/>
    <w:rsid w:val="0002201B"/>
    <w:rsid w:val="00022C71"/>
    <w:rsid w:val="000232DA"/>
    <w:rsid w:val="00023366"/>
    <w:rsid w:val="00023D57"/>
    <w:rsid w:val="00027CD8"/>
    <w:rsid w:val="000303FF"/>
    <w:rsid w:val="000305AD"/>
    <w:rsid w:val="00032587"/>
    <w:rsid w:val="00033CCB"/>
    <w:rsid w:val="000342DA"/>
    <w:rsid w:val="000361EF"/>
    <w:rsid w:val="0003627A"/>
    <w:rsid w:val="0003697C"/>
    <w:rsid w:val="00036D71"/>
    <w:rsid w:val="00036FF3"/>
    <w:rsid w:val="00041DD3"/>
    <w:rsid w:val="000427C8"/>
    <w:rsid w:val="00042AEF"/>
    <w:rsid w:val="00044E0F"/>
    <w:rsid w:val="000453C0"/>
    <w:rsid w:val="00046A24"/>
    <w:rsid w:val="0005140D"/>
    <w:rsid w:val="00052ADA"/>
    <w:rsid w:val="00053970"/>
    <w:rsid w:val="000547F0"/>
    <w:rsid w:val="00054B86"/>
    <w:rsid w:val="0005589E"/>
    <w:rsid w:val="000608E4"/>
    <w:rsid w:val="00062452"/>
    <w:rsid w:val="00064FD2"/>
    <w:rsid w:val="0006537B"/>
    <w:rsid w:val="00065F9C"/>
    <w:rsid w:val="00067C56"/>
    <w:rsid w:val="00071370"/>
    <w:rsid w:val="0007328E"/>
    <w:rsid w:val="000737B1"/>
    <w:rsid w:val="000737FF"/>
    <w:rsid w:val="000740EE"/>
    <w:rsid w:val="0007512E"/>
    <w:rsid w:val="000764AB"/>
    <w:rsid w:val="00077591"/>
    <w:rsid w:val="00077DFA"/>
    <w:rsid w:val="00077F89"/>
    <w:rsid w:val="000809F6"/>
    <w:rsid w:val="00081C29"/>
    <w:rsid w:val="00083861"/>
    <w:rsid w:val="000853F6"/>
    <w:rsid w:val="000855C3"/>
    <w:rsid w:val="0008623C"/>
    <w:rsid w:val="00086F08"/>
    <w:rsid w:val="00090565"/>
    <w:rsid w:val="00090A57"/>
    <w:rsid w:val="0009111B"/>
    <w:rsid w:val="000928AC"/>
    <w:rsid w:val="0009346F"/>
    <w:rsid w:val="00094C59"/>
    <w:rsid w:val="0009527B"/>
    <w:rsid w:val="00095D18"/>
    <w:rsid w:val="00096A03"/>
    <w:rsid w:val="00097C33"/>
    <w:rsid w:val="000A1D18"/>
    <w:rsid w:val="000A20A0"/>
    <w:rsid w:val="000A29BA"/>
    <w:rsid w:val="000A2AFC"/>
    <w:rsid w:val="000A536E"/>
    <w:rsid w:val="000A656D"/>
    <w:rsid w:val="000A6C11"/>
    <w:rsid w:val="000A7ECA"/>
    <w:rsid w:val="000B03C5"/>
    <w:rsid w:val="000B0977"/>
    <w:rsid w:val="000B3D8D"/>
    <w:rsid w:val="000B4ECF"/>
    <w:rsid w:val="000B5338"/>
    <w:rsid w:val="000B53D7"/>
    <w:rsid w:val="000B74B4"/>
    <w:rsid w:val="000B7DE2"/>
    <w:rsid w:val="000C042C"/>
    <w:rsid w:val="000C0697"/>
    <w:rsid w:val="000C14AE"/>
    <w:rsid w:val="000C2C70"/>
    <w:rsid w:val="000C5EBF"/>
    <w:rsid w:val="000C7246"/>
    <w:rsid w:val="000D1797"/>
    <w:rsid w:val="000D2C6E"/>
    <w:rsid w:val="000D361C"/>
    <w:rsid w:val="000D4A0C"/>
    <w:rsid w:val="000D4AC6"/>
    <w:rsid w:val="000D4BE6"/>
    <w:rsid w:val="000D57E5"/>
    <w:rsid w:val="000D5F07"/>
    <w:rsid w:val="000D6409"/>
    <w:rsid w:val="000D65A4"/>
    <w:rsid w:val="000D6A02"/>
    <w:rsid w:val="000D6B7A"/>
    <w:rsid w:val="000D6DFD"/>
    <w:rsid w:val="000E2344"/>
    <w:rsid w:val="000E41CF"/>
    <w:rsid w:val="000E4309"/>
    <w:rsid w:val="000E6069"/>
    <w:rsid w:val="000E66FA"/>
    <w:rsid w:val="000E70FA"/>
    <w:rsid w:val="000E79CE"/>
    <w:rsid w:val="000E7AB4"/>
    <w:rsid w:val="000F1173"/>
    <w:rsid w:val="000F18FF"/>
    <w:rsid w:val="000F1987"/>
    <w:rsid w:val="000F19C2"/>
    <w:rsid w:val="000F361C"/>
    <w:rsid w:val="000F56AF"/>
    <w:rsid w:val="000F590B"/>
    <w:rsid w:val="000F6B86"/>
    <w:rsid w:val="000F7F88"/>
    <w:rsid w:val="00101E17"/>
    <w:rsid w:val="001031F7"/>
    <w:rsid w:val="001034E0"/>
    <w:rsid w:val="0010525E"/>
    <w:rsid w:val="001062D0"/>
    <w:rsid w:val="00106B9A"/>
    <w:rsid w:val="00106D66"/>
    <w:rsid w:val="00107144"/>
    <w:rsid w:val="001078E4"/>
    <w:rsid w:val="00107A7B"/>
    <w:rsid w:val="00107B1A"/>
    <w:rsid w:val="00107D4C"/>
    <w:rsid w:val="00110F39"/>
    <w:rsid w:val="0011115F"/>
    <w:rsid w:val="0011117A"/>
    <w:rsid w:val="00112BCA"/>
    <w:rsid w:val="00112BE5"/>
    <w:rsid w:val="00112C6C"/>
    <w:rsid w:val="00114B27"/>
    <w:rsid w:val="00115D6A"/>
    <w:rsid w:val="001162A3"/>
    <w:rsid w:val="00116574"/>
    <w:rsid w:val="00116B30"/>
    <w:rsid w:val="00117B09"/>
    <w:rsid w:val="0012065D"/>
    <w:rsid w:val="00123B38"/>
    <w:rsid w:val="0012412A"/>
    <w:rsid w:val="0012565F"/>
    <w:rsid w:val="0013092D"/>
    <w:rsid w:val="00132FA4"/>
    <w:rsid w:val="00134770"/>
    <w:rsid w:val="00134AB4"/>
    <w:rsid w:val="00136A36"/>
    <w:rsid w:val="00136FB0"/>
    <w:rsid w:val="00137D45"/>
    <w:rsid w:val="0014025A"/>
    <w:rsid w:val="0014062F"/>
    <w:rsid w:val="001411D7"/>
    <w:rsid w:val="00141B53"/>
    <w:rsid w:val="00142804"/>
    <w:rsid w:val="00143B3B"/>
    <w:rsid w:val="00145311"/>
    <w:rsid w:val="00145E9B"/>
    <w:rsid w:val="00150694"/>
    <w:rsid w:val="00151157"/>
    <w:rsid w:val="00151586"/>
    <w:rsid w:val="00151874"/>
    <w:rsid w:val="00151AC1"/>
    <w:rsid w:val="00152391"/>
    <w:rsid w:val="00152849"/>
    <w:rsid w:val="001543CF"/>
    <w:rsid w:val="00155C90"/>
    <w:rsid w:val="00160F79"/>
    <w:rsid w:val="00161743"/>
    <w:rsid w:val="00161B4C"/>
    <w:rsid w:val="00162E10"/>
    <w:rsid w:val="00164936"/>
    <w:rsid w:val="00166733"/>
    <w:rsid w:val="001710EB"/>
    <w:rsid w:val="00172B07"/>
    <w:rsid w:val="00172F0E"/>
    <w:rsid w:val="00175049"/>
    <w:rsid w:val="001760DD"/>
    <w:rsid w:val="001768A6"/>
    <w:rsid w:val="00176F54"/>
    <w:rsid w:val="00177550"/>
    <w:rsid w:val="00177709"/>
    <w:rsid w:val="00177CD7"/>
    <w:rsid w:val="0018115A"/>
    <w:rsid w:val="0018135C"/>
    <w:rsid w:val="00182856"/>
    <w:rsid w:val="00182987"/>
    <w:rsid w:val="00183123"/>
    <w:rsid w:val="0018449D"/>
    <w:rsid w:val="001847A6"/>
    <w:rsid w:val="00185340"/>
    <w:rsid w:val="00187743"/>
    <w:rsid w:val="00190AEA"/>
    <w:rsid w:val="00190BC4"/>
    <w:rsid w:val="00190E97"/>
    <w:rsid w:val="00190EEE"/>
    <w:rsid w:val="00191F02"/>
    <w:rsid w:val="00192725"/>
    <w:rsid w:val="00194516"/>
    <w:rsid w:val="001963E9"/>
    <w:rsid w:val="00197802"/>
    <w:rsid w:val="001A07A9"/>
    <w:rsid w:val="001A0DE5"/>
    <w:rsid w:val="001A1656"/>
    <w:rsid w:val="001A27F0"/>
    <w:rsid w:val="001A2AC0"/>
    <w:rsid w:val="001A3519"/>
    <w:rsid w:val="001A4830"/>
    <w:rsid w:val="001A610B"/>
    <w:rsid w:val="001B1386"/>
    <w:rsid w:val="001B1666"/>
    <w:rsid w:val="001B1A82"/>
    <w:rsid w:val="001B24DE"/>
    <w:rsid w:val="001B2D05"/>
    <w:rsid w:val="001B2EE9"/>
    <w:rsid w:val="001B4199"/>
    <w:rsid w:val="001B4221"/>
    <w:rsid w:val="001B6769"/>
    <w:rsid w:val="001B6817"/>
    <w:rsid w:val="001B71E2"/>
    <w:rsid w:val="001C1149"/>
    <w:rsid w:val="001C2D21"/>
    <w:rsid w:val="001C547B"/>
    <w:rsid w:val="001C5978"/>
    <w:rsid w:val="001C5D44"/>
    <w:rsid w:val="001C6D47"/>
    <w:rsid w:val="001D2102"/>
    <w:rsid w:val="001D29E1"/>
    <w:rsid w:val="001D417E"/>
    <w:rsid w:val="001D41E7"/>
    <w:rsid w:val="001D43F9"/>
    <w:rsid w:val="001D484C"/>
    <w:rsid w:val="001D522D"/>
    <w:rsid w:val="001D605B"/>
    <w:rsid w:val="001D634B"/>
    <w:rsid w:val="001D7AD6"/>
    <w:rsid w:val="001E0F5F"/>
    <w:rsid w:val="001E32B8"/>
    <w:rsid w:val="001E3817"/>
    <w:rsid w:val="001E3C5A"/>
    <w:rsid w:val="001E4F8A"/>
    <w:rsid w:val="001E5714"/>
    <w:rsid w:val="001E591A"/>
    <w:rsid w:val="001E5B3F"/>
    <w:rsid w:val="001E5FEC"/>
    <w:rsid w:val="001F05B6"/>
    <w:rsid w:val="001F13A3"/>
    <w:rsid w:val="001F16AD"/>
    <w:rsid w:val="001F2123"/>
    <w:rsid w:val="001F218D"/>
    <w:rsid w:val="001F3838"/>
    <w:rsid w:val="001F42B4"/>
    <w:rsid w:val="001F4C2B"/>
    <w:rsid w:val="001F4E98"/>
    <w:rsid w:val="001F515D"/>
    <w:rsid w:val="001F5A12"/>
    <w:rsid w:val="001F7B9B"/>
    <w:rsid w:val="00201905"/>
    <w:rsid w:val="0020194F"/>
    <w:rsid w:val="0020459E"/>
    <w:rsid w:val="00206C78"/>
    <w:rsid w:val="00207060"/>
    <w:rsid w:val="002074E6"/>
    <w:rsid w:val="00207DAB"/>
    <w:rsid w:val="00211092"/>
    <w:rsid w:val="0021346F"/>
    <w:rsid w:val="00213C00"/>
    <w:rsid w:val="00214C79"/>
    <w:rsid w:val="00221923"/>
    <w:rsid w:val="002223E8"/>
    <w:rsid w:val="0022318F"/>
    <w:rsid w:val="002234CB"/>
    <w:rsid w:val="00224F0B"/>
    <w:rsid w:val="00225068"/>
    <w:rsid w:val="00226AB5"/>
    <w:rsid w:val="002272E5"/>
    <w:rsid w:val="002275E2"/>
    <w:rsid w:val="00227F38"/>
    <w:rsid w:val="002302A3"/>
    <w:rsid w:val="00230AE6"/>
    <w:rsid w:val="00231583"/>
    <w:rsid w:val="00232D61"/>
    <w:rsid w:val="00232D8B"/>
    <w:rsid w:val="002333A6"/>
    <w:rsid w:val="002337C6"/>
    <w:rsid w:val="00233CDC"/>
    <w:rsid w:val="00235AF4"/>
    <w:rsid w:val="00235D3B"/>
    <w:rsid w:val="0023630D"/>
    <w:rsid w:val="00237F40"/>
    <w:rsid w:val="00241C8E"/>
    <w:rsid w:val="0024248A"/>
    <w:rsid w:val="00243B15"/>
    <w:rsid w:val="00244086"/>
    <w:rsid w:val="00244F00"/>
    <w:rsid w:val="00244F8C"/>
    <w:rsid w:val="00245439"/>
    <w:rsid w:val="00247BED"/>
    <w:rsid w:val="00250035"/>
    <w:rsid w:val="00250123"/>
    <w:rsid w:val="002507E4"/>
    <w:rsid w:val="002514CE"/>
    <w:rsid w:val="002515BE"/>
    <w:rsid w:val="0025169A"/>
    <w:rsid w:val="002518E5"/>
    <w:rsid w:val="00252228"/>
    <w:rsid w:val="002535D4"/>
    <w:rsid w:val="00253643"/>
    <w:rsid w:val="002545E0"/>
    <w:rsid w:val="00254B5E"/>
    <w:rsid w:val="00254FAC"/>
    <w:rsid w:val="002551FF"/>
    <w:rsid w:val="00255FAE"/>
    <w:rsid w:val="002562F8"/>
    <w:rsid w:val="0025793B"/>
    <w:rsid w:val="00260E5D"/>
    <w:rsid w:val="00261F1E"/>
    <w:rsid w:val="0026278A"/>
    <w:rsid w:val="002634FD"/>
    <w:rsid w:val="00264965"/>
    <w:rsid w:val="00265C3E"/>
    <w:rsid w:val="00266D16"/>
    <w:rsid w:val="00266D8D"/>
    <w:rsid w:val="00270473"/>
    <w:rsid w:val="00270F6D"/>
    <w:rsid w:val="00271EEF"/>
    <w:rsid w:val="00271F1B"/>
    <w:rsid w:val="00273C47"/>
    <w:rsid w:val="002767BC"/>
    <w:rsid w:val="002769B5"/>
    <w:rsid w:val="00276AE2"/>
    <w:rsid w:val="00276F05"/>
    <w:rsid w:val="00282922"/>
    <w:rsid w:val="0028580E"/>
    <w:rsid w:val="00286A70"/>
    <w:rsid w:val="0029050E"/>
    <w:rsid w:val="00291C5B"/>
    <w:rsid w:val="00291F75"/>
    <w:rsid w:val="002928F2"/>
    <w:rsid w:val="002928F8"/>
    <w:rsid w:val="00292FAD"/>
    <w:rsid w:val="00294A95"/>
    <w:rsid w:val="002963C7"/>
    <w:rsid w:val="00296FF5"/>
    <w:rsid w:val="002978B2"/>
    <w:rsid w:val="002A00A8"/>
    <w:rsid w:val="002A2685"/>
    <w:rsid w:val="002A3A57"/>
    <w:rsid w:val="002A4226"/>
    <w:rsid w:val="002A4355"/>
    <w:rsid w:val="002A7B3D"/>
    <w:rsid w:val="002A7FE4"/>
    <w:rsid w:val="002B2726"/>
    <w:rsid w:val="002B27A1"/>
    <w:rsid w:val="002B2C66"/>
    <w:rsid w:val="002B2D7A"/>
    <w:rsid w:val="002B55F3"/>
    <w:rsid w:val="002B58B4"/>
    <w:rsid w:val="002B5E28"/>
    <w:rsid w:val="002B6C7F"/>
    <w:rsid w:val="002B6F09"/>
    <w:rsid w:val="002B6F67"/>
    <w:rsid w:val="002B7530"/>
    <w:rsid w:val="002C1631"/>
    <w:rsid w:val="002C250A"/>
    <w:rsid w:val="002C2BAD"/>
    <w:rsid w:val="002C3183"/>
    <w:rsid w:val="002C4270"/>
    <w:rsid w:val="002C5434"/>
    <w:rsid w:val="002C5E0D"/>
    <w:rsid w:val="002C66A7"/>
    <w:rsid w:val="002C7E97"/>
    <w:rsid w:val="002C7EC3"/>
    <w:rsid w:val="002D011C"/>
    <w:rsid w:val="002D3774"/>
    <w:rsid w:val="002D3886"/>
    <w:rsid w:val="002D511E"/>
    <w:rsid w:val="002D57B4"/>
    <w:rsid w:val="002D64F3"/>
    <w:rsid w:val="002D7BDB"/>
    <w:rsid w:val="002E07E1"/>
    <w:rsid w:val="002E08E8"/>
    <w:rsid w:val="002E0E8A"/>
    <w:rsid w:val="002E10B6"/>
    <w:rsid w:val="002E2749"/>
    <w:rsid w:val="002E3688"/>
    <w:rsid w:val="002E456B"/>
    <w:rsid w:val="002E54BF"/>
    <w:rsid w:val="002E77BA"/>
    <w:rsid w:val="002E7A1E"/>
    <w:rsid w:val="002F0BAB"/>
    <w:rsid w:val="002F0F3D"/>
    <w:rsid w:val="002F248D"/>
    <w:rsid w:val="002F2694"/>
    <w:rsid w:val="002F2970"/>
    <w:rsid w:val="002F403D"/>
    <w:rsid w:val="002F4138"/>
    <w:rsid w:val="002F5236"/>
    <w:rsid w:val="002F5345"/>
    <w:rsid w:val="002F6255"/>
    <w:rsid w:val="002F6CF5"/>
    <w:rsid w:val="00301999"/>
    <w:rsid w:val="00301AB0"/>
    <w:rsid w:val="003024B8"/>
    <w:rsid w:val="003028CE"/>
    <w:rsid w:val="00303F8D"/>
    <w:rsid w:val="00304B45"/>
    <w:rsid w:val="00310533"/>
    <w:rsid w:val="0031158D"/>
    <w:rsid w:val="003117CF"/>
    <w:rsid w:val="00312955"/>
    <w:rsid w:val="00313ACD"/>
    <w:rsid w:val="00314CB3"/>
    <w:rsid w:val="00315705"/>
    <w:rsid w:val="00317432"/>
    <w:rsid w:val="0032013A"/>
    <w:rsid w:val="00320A52"/>
    <w:rsid w:val="00321120"/>
    <w:rsid w:val="00322B11"/>
    <w:rsid w:val="00323DD2"/>
    <w:rsid w:val="00324054"/>
    <w:rsid w:val="00324A62"/>
    <w:rsid w:val="00326362"/>
    <w:rsid w:val="00326654"/>
    <w:rsid w:val="00327687"/>
    <w:rsid w:val="00331E8E"/>
    <w:rsid w:val="0033283F"/>
    <w:rsid w:val="00333690"/>
    <w:rsid w:val="003367F7"/>
    <w:rsid w:val="00337894"/>
    <w:rsid w:val="00341D7B"/>
    <w:rsid w:val="00341E44"/>
    <w:rsid w:val="00341FFF"/>
    <w:rsid w:val="003464A1"/>
    <w:rsid w:val="00346E97"/>
    <w:rsid w:val="00347373"/>
    <w:rsid w:val="00347E23"/>
    <w:rsid w:val="003502C9"/>
    <w:rsid w:val="00351B1C"/>
    <w:rsid w:val="00352B49"/>
    <w:rsid w:val="00352F2C"/>
    <w:rsid w:val="00352FB2"/>
    <w:rsid w:val="00353D1B"/>
    <w:rsid w:val="00354467"/>
    <w:rsid w:val="0035567E"/>
    <w:rsid w:val="00357917"/>
    <w:rsid w:val="00360EE1"/>
    <w:rsid w:val="00362D6A"/>
    <w:rsid w:val="0036541B"/>
    <w:rsid w:val="00367511"/>
    <w:rsid w:val="003713DB"/>
    <w:rsid w:val="00371DFF"/>
    <w:rsid w:val="003733F2"/>
    <w:rsid w:val="0037436A"/>
    <w:rsid w:val="0037515C"/>
    <w:rsid w:val="00375FF6"/>
    <w:rsid w:val="00376610"/>
    <w:rsid w:val="00377E76"/>
    <w:rsid w:val="003807CC"/>
    <w:rsid w:val="0038233F"/>
    <w:rsid w:val="003824ED"/>
    <w:rsid w:val="00383383"/>
    <w:rsid w:val="00383577"/>
    <w:rsid w:val="00384432"/>
    <w:rsid w:val="00384FB0"/>
    <w:rsid w:val="0038530F"/>
    <w:rsid w:val="003869A2"/>
    <w:rsid w:val="00387A67"/>
    <w:rsid w:val="003928FC"/>
    <w:rsid w:val="00392F72"/>
    <w:rsid w:val="00397169"/>
    <w:rsid w:val="00397D0D"/>
    <w:rsid w:val="003A18A7"/>
    <w:rsid w:val="003A24E2"/>
    <w:rsid w:val="003A2A5C"/>
    <w:rsid w:val="003A3C29"/>
    <w:rsid w:val="003A434D"/>
    <w:rsid w:val="003A49D7"/>
    <w:rsid w:val="003A5D56"/>
    <w:rsid w:val="003A7171"/>
    <w:rsid w:val="003AB1E8"/>
    <w:rsid w:val="003B0365"/>
    <w:rsid w:val="003B0FD8"/>
    <w:rsid w:val="003B1260"/>
    <w:rsid w:val="003B2325"/>
    <w:rsid w:val="003B284D"/>
    <w:rsid w:val="003B3DF1"/>
    <w:rsid w:val="003B400B"/>
    <w:rsid w:val="003B530F"/>
    <w:rsid w:val="003B5549"/>
    <w:rsid w:val="003B66E8"/>
    <w:rsid w:val="003B6729"/>
    <w:rsid w:val="003B690C"/>
    <w:rsid w:val="003B6BF2"/>
    <w:rsid w:val="003B702E"/>
    <w:rsid w:val="003B789D"/>
    <w:rsid w:val="003BBDA7"/>
    <w:rsid w:val="003C01C9"/>
    <w:rsid w:val="003C0C4A"/>
    <w:rsid w:val="003C12FA"/>
    <w:rsid w:val="003C19A1"/>
    <w:rsid w:val="003C33BE"/>
    <w:rsid w:val="003C35F7"/>
    <w:rsid w:val="003C47C7"/>
    <w:rsid w:val="003D0448"/>
    <w:rsid w:val="003D5266"/>
    <w:rsid w:val="003D5C45"/>
    <w:rsid w:val="003D5DC0"/>
    <w:rsid w:val="003D69EB"/>
    <w:rsid w:val="003E0162"/>
    <w:rsid w:val="003E0F0E"/>
    <w:rsid w:val="003E22A5"/>
    <w:rsid w:val="003E3AB3"/>
    <w:rsid w:val="003E3FE4"/>
    <w:rsid w:val="003E4450"/>
    <w:rsid w:val="003F116F"/>
    <w:rsid w:val="003F36AF"/>
    <w:rsid w:val="003F38D7"/>
    <w:rsid w:val="003F4B5C"/>
    <w:rsid w:val="003F4C17"/>
    <w:rsid w:val="003F4F2B"/>
    <w:rsid w:val="003F645F"/>
    <w:rsid w:val="003F69F0"/>
    <w:rsid w:val="0040014F"/>
    <w:rsid w:val="004005C6"/>
    <w:rsid w:val="004023E4"/>
    <w:rsid w:val="0040392C"/>
    <w:rsid w:val="00403A02"/>
    <w:rsid w:val="004045E3"/>
    <w:rsid w:val="00404E29"/>
    <w:rsid w:val="00405A97"/>
    <w:rsid w:val="0040612D"/>
    <w:rsid w:val="00406BB8"/>
    <w:rsid w:val="0041084C"/>
    <w:rsid w:val="0041142D"/>
    <w:rsid w:val="0041165D"/>
    <w:rsid w:val="00412677"/>
    <w:rsid w:val="00413B7B"/>
    <w:rsid w:val="00413B7D"/>
    <w:rsid w:val="00414B79"/>
    <w:rsid w:val="00416302"/>
    <w:rsid w:val="004163B9"/>
    <w:rsid w:val="00417331"/>
    <w:rsid w:val="00420FF9"/>
    <w:rsid w:val="00422F72"/>
    <w:rsid w:val="00423335"/>
    <w:rsid w:val="0042365E"/>
    <w:rsid w:val="00423CB1"/>
    <w:rsid w:val="004243B6"/>
    <w:rsid w:val="00424E5D"/>
    <w:rsid w:val="0042642A"/>
    <w:rsid w:val="00427594"/>
    <w:rsid w:val="00434531"/>
    <w:rsid w:val="00434D82"/>
    <w:rsid w:val="00435719"/>
    <w:rsid w:val="00435F6E"/>
    <w:rsid w:val="00436A56"/>
    <w:rsid w:val="00437B5B"/>
    <w:rsid w:val="004412FB"/>
    <w:rsid w:val="00441E65"/>
    <w:rsid w:val="00442A61"/>
    <w:rsid w:val="00443BC8"/>
    <w:rsid w:val="00445264"/>
    <w:rsid w:val="00450142"/>
    <w:rsid w:val="004503A6"/>
    <w:rsid w:val="004526BF"/>
    <w:rsid w:val="00453900"/>
    <w:rsid w:val="0045488B"/>
    <w:rsid w:val="004557E4"/>
    <w:rsid w:val="00455F16"/>
    <w:rsid w:val="00462221"/>
    <w:rsid w:val="0046240E"/>
    <w:rsid w:val="00462D8D"/>
    <w:rsid w:val="004652A6"/>
    <w:rsid w:val="0047106B"/>
    <w:rsid w:val="004715A7"/>
    <w:rsid w:val="00472B22"/>
    <w:rsid w:val="00473376"/>
    <w:rsid w:val="00475FF4"/>
    <w:rsid w:val="0047687C"/>
    <w:rsid w:val="00477652"/>
    <w:rsid w:val="00477EB3"/>
    <w:rsid w:val="00484262"/>
    <w:rsid w:val="004844DC"/>
    <w:rsid w:val="004873B1"/>
    <w:rsid w:val="00492260"/>
    <w:rsid w:val="004922EB"/>
    <w:rsid w:val="004927D0"/>
    <w:rsid w:val="00494A95"/>
    <w:rsid w:val="00495A79"/>
    <w:rsid w:val="004964A4"/>
    <w:rsid w:val="004A0397"/>
    <w:rsid w:val="004A21F4"/>
    <w:rsid w:val="004A2458"/>
    <w:rsid w:val="004A39B8"/>
    <w:rsid w:val="004A561D"/>
    <w:rsid w:val="004A67E8"/>
    <w:rsid w:val="004A6924"/>
    <w:rsid w:val="004A788A"/>
    <w:rsid w:val="004A7DF2"/>
    <w:rsid w:val="004A7F58"/>
    <w:rsid w:val="004B31B8"/>
    <w:rsid w:val="004B44FF"/>
    <w:rsid w:val="004B542C"/>
    <w:rsid w:val="004C0DF0"/>
    <w:rsid w:val="004C1610"/>
    <w:rsid w:val="004C1A6D"/>
    <w:rsid w:val="004C2BA2"/>
    <w:rsid w:val="004C3E9A"/>
    <w:rsid w:val="004C4C37"/>
    <w:rsid w:val="004C53C7"/>
    <w:rsid w:val="004C5831"/>
    <w:rsid w:val="004C5D01"/>
    <w:rsid w:val="004C5E12"/>
    <w:rsid w:val="004C6585"/>
    <w:rsid w:val="004D0369"/>
    <w:rsid w:val="004D311B"/>
    <w:rsid w:val="004D426E"/>
    <w:rsid w:val="004D4CB8"/>
    <w:rsid w:val="004D5712"/>
    <w:rsid w:val="004D5BC0"/>
    <w:rsid w:val="004D5D82"/>
    <w:rsid w:val="004D61A5"/>
    <w:rsid w:val="004D70DC"/>
    <w:rsid w:val="004D79CC"/>
    <w:rsid w:val="004D7B2E"/>
    <w:rsid w:val="004E108A"/>
    <w:rsid w:val="004E182D"/>
    <w:rsid w:val="004E1F57"/>
    <w:rsid w:val="004E20D2"/>
    <w:rsid w:val="004E4037"/>
    <w:rsid w:val="004E41CB"/>
    <w:rsid w:val="004E4755"/>
    <w:rsid w:val="004E492F"/>
    <w:rsid w:val="004E495F"/>
    <w:rsid w:val="004E5A2B"/>
    <w:rsid w:val="004E602D"/>
    <w:rsid w:val="004E60D9"/>
    <w:rsid w:val="004E646B"/>
    <w:rsid w:val="004E66FD"/>
    <w:rsid w:val="004E7039"/>
    <w:rsid w:val="004E70C2"/>
    <w:rsid w:val="004E743A"/>
    <w:rsid w:val="004E7D77"/>
    <w:rsid w:val="004F14AF"/>
    <w:rsid w:val="004F15E9"/>
    <w:rsid w:val="004F19D1"/>
    <w:rsid w:val="004F2C20"/>
    <w:rsid w:val="004F38EF"/>
    <w:rsid w:val="004F3A30"/>
    <w:rsid w:val="004F725E"/>
    <w:rsid w:val="004F7990"/>
    <w:rsid w:val="004F7FBE"/>
    <w:rsid w:val="00500756"/>
    <w:rsid w:val="0050110D"/>
    <w:rsid w:val="00501316"/>
    <w:rsid w:val="00503F22"/>
    <w:rsid w:val="005050B0"/>
    <w:rsid w:val="00505BCD"/>
    <w:rsid w:val="005079E4"/>
    <w:rsid w:val="00510680"/>
    <w:rsid w:val="00510935"/>
    <w:rsid w:val="00510A86"/>
    <w:rsid w:val="00510CD8"/>
    <w:rsid w:val="00511CE3"/>
    <w:rsid w:val="0051205D"/>
    <w:rsid w:val="0051297B"/>
    <w:rsid w:val="00514AA2"/>
    <w:rsid w:val="00515B31"/>
    <w:rsid w:val="00516246"/>
    <w:rsid w:val="00516601"/>
    <w:rsid w:val="005174FA"/>
    <w:rsid w:val="00517727"/>
    <w:rsid w:val="005178B6"/>
    <w:rsid w:val="0052054C"/>
    <w:rsid w:val="00521446"/>
    <w:rsid w:val="005215A9"/>
    <w:rsid w:val="00522524"/>
    <w:rsid w:val="00523B0D"/>
    <w:rsid w:val="00523BBA"/>
    <w:rsid w:val="00524C66"/>
    <w:rsid w:val="00526265"/>
    <w:rsid w:val="00526ADC"/>
    <w:rsid w:val="00526D04"/>
    <w:rsid w:val="00527AA6"/>
    <w:rsid w:val="00527EA6"/>
    <w:rsid w:val="00531664"/>
    <w:rsid w:val="00531B11"/>
    <w:rsid w:val="00531C6E"/>
    <w:rsid w:val="005322B1"/>
    <w:rsid w:val="005323B7"/>
    <w:rsid w:val="00532A19"/>
    <w:rsid w:val="005335CB"/>
    <w:rsid w:val="00534F88"/>
    <w:rsid w:val="0053581A"/>
    <w:rsid w:val="00535A6F"/>
    <w:rsid w:val="00536956"/>
    <w:rsid w:val="00536FB2"/>
    <w:rsid w:val="00540654"/>
    <w:rsid w:val="00541B78"/>
    <w:rsid w:val="00541F63"/>
    <w:rsid w:val="00542162"/>
    <w:rsid w:val="00542AAC"/>
    <w:rsid w:val="005443F7"/>
    <w:rsid w:val="0054729E"/>
    <w:rsid w:val="00550E8F"/>
    <w:rsid w:val="00551B9B"/>
    <w:rsid w:val="0055225B"/>
    <w:rsid w:val="005542C5"/>
    <w:rsid w:val="0055430F"/>
    <w:rsid w:val="005570EC"/>
    <w:rsid w:val="00561385"/>
    <w:rsid w:val="005614EC"/>
    <w:rsid w:val="00561A09"/>
    <w:rsid w:val="00562451"/>
    <w:rsid w:val="00565400"/>
    <w:rsid w:val="00565761"/>
    <w:rsid w:val="00566336"/>
    <w:rsid w:val="00566ECD"/>
    <w:rsid w:val="00570B30"/>
    <w:rsid w:val="005715C7"/>
    <w:rsid w:val="00572CBF"/>
    <w:rsid w:val="00572EDE"/>
    <w:rsid w:val="00573EB2"/>
    <w:rsid w:val="00575510"/>
    <w:rsid w:val="0057733A"/>
    <w:rsid w:val="00577AAA"/>
    <w:rsid w:val="00580B59"/>
    <w:rsid w:val="00581F67"/>
    <w:rsid w:val="00582D9D"/>
    <w:rsid w:val="00583496"/>
    <w:rsid w:val="005852CA"/>
    <w:rsid w:val="005852EE"/>
    <w:rsid w:val="00586693"/>
    <w:rsid w:val="005870BE"/>
    <w:rsid w:val="00587356"/>
    <w:rsid w:val="00587616"/>
    <w:rsid w:val="00587CAC"/>
    <w:rsid w:val="00587DCB"/>
    <w:rsid w:val="005902C3"/>
    <w:rsid w:val="00591948"/>
    <w:rsid w:val="00593BC6"/>
    <w:rsid w:val="00595C16"/>
    <w:rsid w:val="0059783C"/>
    <w:rsid w:val="005979BF"/>
    <w:rsid w:val="005A0ED6"/>
    <w:rsid w:val="005A10FF"/>
    <w:rsid w:val="005A16C9"/>
    <w:rsid w:val="005A217F"/>
    <w:rsid w:val="005A2476"/>
    <w:rsid w:val="005A2546"/>
    <w:rsid w:val="005A2DE1"/>
    <w:rsid w:val="005A43E6"/>
    <w:rsid w:val="005A4E21"/>
    <w:rsid w:val="005A5F45"/>
    <w:rsid w:val="005B0921"/>
    <w:rsid w:val="005B2737"/>
    <w:rsid w:val="005B33AB"/>
    <w:rsid w:val="005B3AF8"/>
    <w:rsid w:val="005B4A9C"/>
    <w:rsid w:val="005B60D4"/>
    <w:rsid w:val="005B7212"/>
    <w:rsid w:val="005C2909"/>
    <w:rsid w:val="005C52CB"/>
    <w:rsid w:val="005C724C"/>
    <w:rsid w:val="005C75D3"/>
    <w:rsid w:val="005D24C8"/>
    <w:rsid w:val="005D2C88"/>
    <w:rsid w:val="005D3E3F"/>
    <w:rsid w:val="005D481B"/>
    <w:rsid w:val="005D6FAA"/>
    <w:rsid w:val="005E127B"/>
    <w:rsid w:val="005E1418"/>
    <w:rsid w:val="005E1A88"/>
    <w:rsid w:val="005E2409"/>
    <w:rsid w:val="005E4175"/>
    <w:rsid w:val="005E5CA6"/>
    <w:rsid w:val="005E6F8E"/>
    <w:rsid w:val="005F12B0"/>
    <w:rsid w:val="005F1542"/>
    <w:rsid w:val="005F4E27"/>
    <w:rsid w:val="005F4F8B"/>
    <w:rsid w:val="005F5D8B"/>
    <w:rsid w:val="005F7D34"/>
    <w:rsid w:val="005F7D4B"/>
    <w:rsid w:val="006008C6"/>
    <w:rsid w:val="00600DB8"/>
    <w:rsid w:val="00601AC1"/>
    <w:rsid w:val="00601C13"/>
    <w:rsid w:val="00603773"/>
    <w:rsid w:val="00603F60"/>
    <w:rsid w:val="006069B4"/>
    <w:rsid w:val="00606F65"/>
    <w:rsid w:val="00607CED"/>
    <w:rsid w:val="006102B0"/>
    <w:rsid w:val="00611F04"/>
    <w:rsid w:val="00611FA9"/>
    <w:rsid w:val="00613901"/>
    <w:rsid w:val="0061450C"/>
    <w:rsid w:val="00615331"/>
    <w:rsid w:val="00615939"/>
    <w:rsid w:val="006162E4"/>
    <w:rsid w:val="00616D45"/>
    <w:rsid w:val="0062044B"/>
    <w:rsid w:val="00622ACA"/>
    <w:rsid w:val="0062302E"/>
    <w:rsid w:val="006240FA"/>
    <w:rsid w:val="00625AA6"/>
    <w:rsid w:val="00631911"/>
    <w:rsid w:val="006338C2"/>
    <w:rsid w:val="0063407C"/>
    <w:rsid w:val="006361E2"/>
    <w:rsid w:val="00636B6F"/>
    <w:rsid w:val="00641004"/>
    <w:rsid w:val="00641125"/>
    <w:rsid w:val="00642E59"/>
    <w:rsid w:val="00645004"/>
    <w:rsid w:val="00645866"/>
    <w:rsid w:val="006467CF"/>
    <w:rsid w:val="00650B5C"/>
    <w:rsid w:val="006519C5"/>
    <w:rsid w:val="00652F57"/>
    <w:rsid w:val="0065323D"/>
    <w:rsid w:val="006545D3"/>
    <w:rsid w:val="00654B9D"/>
    <w:rsid w:val="00656CA2"/>
    <w:rsid w:val="00657AA5"/>
    <w:rsid w:val="00657F8C"/>
    <w:rsid w:val="006611AA"/>
    <w:rsid w:val="006625D3"/>
    <w:rsid w:val="00664C3A"/>
    <w:rsid w:val="00665681"/>
    <w:rsid w:val="00666D91"/>
    <w:rsid w:val="00670546"/>
    <w:rsid w:val="00671DD7"/>
    <w:rsid w:val="0067239B"/>
    <w:rsid w:val="0067365D"/>
    <w:rsid w:val="00674275"/>
    <w:rsid w:val="00674466"/>
    <w:rsid w:val="006749D6"/>
    <w:rsid w:val="0067543F"/>
    <w:rsid w:val="00676169"/>
    <w:rsid w:val="00676A07"/>
    <w:rsid w:val="006817C2"/>
    <w:rsid w:val="0068239A"/>
    <w:rsid w:val="006831AB"/>
    <w:rsid w:val="0068380A"/>
    <w:rsid w:val="006839D4"/>
    <w:rsid w:val="0068436A"/>
    <w:rsid w:val="00684569"/>
    <w:rsid w:val="006862F9"/>
    <w:rsid w:val="00690C37"/>
    <w:rsid w:val="006912B8"/>
    <w:rsid w:val="00693251"/>
    <w:rsid w:val="00693C55"/>
    <w:rsid w:val="0069400B"/>
    <w:rsid w:val="00695579"/>
    <w:rsid w:val="00697439"/>
    <w:rsid w:val="006A02D4"/>
    <w:rsid w:val="006A0DA1"/>
    <w:rsid w:val="006A22C7"/>
    <w:rsid w:val="006A243F"/>
    <w:rsid w:val="006A5527"/>
    <w:rsid w:val="006A5899"/>
    <w:rsid w:val="006A5A6F"/>
    <w:rsid w:val="006A71E7"/>
    <w:rsid w:val="006B1630"/>
    <w:rsid w:val="006B2E7D"/>
    <w:rsid w:val="006B3E55"/>
    <w:rsid w:val="006B401C"/>
    <w:rsid w:val="006B46E3"/>
    <w:rsid w:val="006B5009"/>
    <w:rsid w:val="006B65B7"/>
    <w:rsid w:val="006C0655"/>
    <w:rsid w:val="006C093D"/>
    <w:rsid w:val="006C2C35"/>
    <w:rsid w:val="006C3BEE"/>
    <w:rsid w:val="006C4CA5"/>
    <w:rsid w:val="006C4ED8"/>
    <w:rsid w:val="006C5697"/>
    <w:rsid w:val="006C5A15"/>
    <w:rsid w:val="006C664C"/>
    <w:rsid w:val="006C674D"/>
    <w:rsid w:val="006C6E43"/>
    <w:rsid w:val="006C71D9"/>
    <w:rsid w:val="006C7270"/>
    <w:rsid w:val="006C75A7"/>
    <w:rsid w:val="006C7A6B"/>
    <w:rsid w:val="006D00ED"/>
    <w:rsid w:val="006D25A9"/>
    <w:rsid w:val="006D55C5"/>
    <w:rsid w:val="006E0727"/>
    <w:rsid w:val="006E3CE8"/>
    <w:rsid w:val="006E3E83"/>
    <w:rsid w:val="006E47E0"/>
    <w:rsid w:val="006E51D1"/>
    <w:rsid w:val="006F168F"/>
    <w:rsid w:val="006F247F"/>
    <w:rsid w:val="006F28ED"/>
    <w:rsid w:val="006F68AC"/>
    <w:rsid w:val="006F7759"/>
    <w:rsid w:val="007016FE"/>
    <w:rsid w:val="00704262"/>
    <w:rsid w:val="007043DA"/>
    <w:rsid w:val="007060CE"/>
    <w:rsid w:val="007060E5"/>
    <w:rsid w:val="00706ED7"/>
    <w:rsid w:val="00707974"/>
    <w:rsid w:val="007100BB"/>
    <w:rsid w:val="007105B1"/>
    <w:rsid w:val="007112E3"/>
    <w:rsid w:val="007114AC"/>
    <w:rsid w:val="00713C1C"/>
    <w:rsid w:val="007159DB"/>
    <w:rsid w:val="00715C90"/>
    <w:rsid w:val="00716542"/>
    <w:rsid w:val="0071683F"/>
    <w:rsid w:val="00716FBD"/>
    <w:rsid w:val="00717E7A"/>
    <w:rsid w:val="007207BB"/>
    <w:rsid w:val="00723D04"/>
    <w:rsid w:val="00724308"/>
    <w:rsid w:val="007248F0"/>
    <w:rsid w:val="007254B1"/>
    <w:rsid w:val="00726887"/>
    <w:rsid w:val="00726F3B"/>
    <w:rsid w:val="00727525"/>
    <w:rsid w:val="007278FC"/>
    <w:rsid w:val="00731403"/>
    <w:rsid w:val="007324EA"/>
    <w:rsid w:val="00732E62"/>
    <w:rsid w:val="00733D86"/>
    <w:rsid w:val="007345D9"/>
    <w:rsid w:val="0073504E"/>
    <w:rsid w:val="00735CD7"/>
    <w:rsid w:val="007374AC"/>
    <w:rsid w:val="0073756D"/>
    <w:rsid w:val="0074000B"/>
    <w:rsid w:val="00742922"/>
    <w:rsid w:val="00742E37"/>
    <w:rsid w:val="00742F84"/>
    <w:rsid w:val="00743F0E"/>
    <w:rsid w:val="00746525"/>
    <w:rsid w:val="007465F4"/>
    <w:rsid w:val="00746DB8"/>
    <w:rsid w:val="00751F59"/>
    <w:rsid w:val="007528F7"/>
    <w:rsid w:val="00753133"/>
    <w:rsid w:val="007534A6"/>
    <w:rsid w:val="0075505B"/>
    <w:rsid w:val="007554F3"/>
    <w:rsid w:val="00755F5B"/>
    <w:rsid w:val="0075781F"/>
    <w:rsid w:val="0076011D"/>
    <w:rsid w:val="00764697"/>
    <w:rsid w:val="0076575E"/>
    <w:rsid w:val="00766669"/>
    <w:rsid w:val="00767832"/>
    <w:rsid w:val="007700CA"/>
    <w:rsid w:val="007707C0"/>
    <w:rsid w:val="00773170"/>
    <w:rsid w:val="00773E09"/>
    <w:rsid w:val="00774004"/>
    <w:rsid w:val="0077583E"/>
    <w:rsid w:val="007765D1"/>
    <w:rsid w:val="00776E58"/>
    <w:rsid w:val="007771AF"/>
    <w:rsid w:val="00782139"/>
    <w:rsid w:val="0078320A"/>
    <w:rsid w:val="007835CF"/>
    <w:rsid w:val="00790985"/>
    <w:rsid w:val="00794A07"/>
    <w:rsid w:val="00796A5F"/>
    <w:rsid w:val="007A3E55"/>
    <w:rsid w:val="007A42FA"/>
    <w:rsid w:val="007A5EEB"/>
    <w:rsid w:val="007A6E79"/>
    <w:rsid w:val="007B02A9"/>
    <w:rsid w:val="007B0A70"/>
    <w:rsid w:val="007B1204"/>
    <w:rsid w:val="007B1AB9"/>
    <w:rsid w:val="007B2A30"/>
    <w:rsid w:val="007B4364"/>
    <w:rsid w:val="007B5416"/>
    <w:rsid w:val="007B63ED"/>
    <w:rsid w:val="007B7937"/>
    <w:rsid w:val="007C0056"/>
    <w:rsid w:val="007C1C0E"/>
    <w:rsid w:val="007C2041"/>
    <w:rsid w:val="007C3652"/>
    <w:rsid w:val="007C3B96"/>
    <w:rsid w:val="007C4B5F"/>
    <w:rsid w:val="007C5350"/>
    <w:rsid w:val="007C56A2"/>
    <w:rsid w:val="007C5F37"/>
    <w:rsid w:val="007C740D"/>
    <w:rsid w:val="007C7D49"/>
    <w:rsid w:val="007D1DBE"/>
    <w:rsid w:val="007D1FAF"/>
    <w:rsid w:val="007D2034"/>
    <w:rsid w:val="007D3822"/>
    <w:rsid w:val="007D3F0D"/>
    <w:rsid w:val="007D7E26"/>
    <w:rsid w:val="007E0300"/>
    <w:rsid w:val="007E0336"/>
    <w:rsid w:val="007E1C31"/>
    <w:rsid w:val="007E1C57"/>
    <w:rsid w:val="007E38D2"/>
    <w:rsid w:val="007E3A2B"/>
    <w:rsid w:val="007E4AA2"/>
    <w:rsid w:val="007E658A"/>
    <w:rsid w:val="007E7215"/>
    <w:rsid w:val="007E7FBA"/>
    <w:rsid w:val="007F060C"/>
    <w:rsid w:val="007F1843"/>
    <w:rsid w:val="007F2662"/>
    <w:rsid w:val="007F4723"/>
    <w:rsid w:val="007F5B3E"/>
    <w:rsid w:val="007F7B71"/>
    <w:rsid w:val="0080236C"/>
    <w:rsid w:val="00804ABB"/>
    <w:rsid w:val="008067C5"/>
    <w:rsid w:val="00806DBB"/>
    <w:rsid w:val="00807E2A"/>
    <w:rsid w:val="00810320"/>
    <w:rsid w:val="00810F13"/>
    <w:rsid w:val="008135D9"/>
    <w:rsid w:val="00814B86"/>
    <w:rsid w:val="00814EB0"/>
    <w:rsid w:val="00814FFF"/>
    <w:rsid w:val="00815E97"/>
    <w:rsid w:val="00817E96"/>
    <w:rsid w:val="008219E7"/>
    <w:rsid w:val="00822719"/>
    <w:rsid w:val="00822AAF"/>
    <w:rsid w:val="00822CC8"/>
    <w:rsid w:val="0082347A"/>
    <w:rsid w:val="00824AC2"/>
    <w:rsid w:val="00825823"/>
    <w:rsid w:val="00826D49"/>
    <w:rsid w:val="0083019A"/>
    <w:rsid w:val="0083044D"/>
    <w:rsid w:val="00831E9C"/>
    <w:rsid w:val="008320D8"/>
    <w:rsid w:val="00832499"/>
    <w:rsid w:val="00834CE4"/>
    <w:rsid w:val="00834D29"/>
    <w:rsid w:val="008351B3"/>
    <w:rsid w:val="008354D1"/>
    <w:rsid w:val="0084017F"/>
    <w:rsid w:val="0084022E"/>
    <w:rsid w:val="008407D0"/>
    <w:rsid w:val="008419CF"/>
    <w:rsid w:val="00841CE6"/>
    <w:rsid w:val="0084222C"/>
    <w:rsid w:val="00842BA4"/>
    <w:rsid w:val="00844B4A"/>
    <w:rsid w:val="00845074"/>
    <w:rsid w:val="00845232"/>
    <w:rsid w:val="00845E15"/>
    <w:rsid w:val="008461A9"/>
    <w:rsid w:val="008465DF"/>
    <w:rsid w:val="008479D6"/>
    <w:rsid w:val="00850429"/>
    <w:rsid w:val="008510A0"/>
    <w:rsid w:val="00851145"/>
    <w:rsid w:val="008514DD"/>
    <w:rsid w:val="00852D93"/>
    <w:rsid w:val="00852F65"/>
    <w:rsid w:val="008532C4"/>
    <w:rsid w:val="00853563"/>
    <w:rsid w:val="00854531"/>
    <w:rsid w:val="008545F3"/>
    <w:rsid w:val="00855270"/>
    <w:rsid w:val="008569EA"/>
    <w:rsid w:val="008600A4"/>
    <w:rsid w:val="008602BB"/>
    <w:rsid w:val="00860A9F"/>
    <w:rsid w:val="00860C10"/>
    <w:rsid w:val="00862554"/>
    <w:rsid w:val="00863389"/>
    <w:rsid w:val="00863E82"/>
    <w:rsid w:val="008648AA"/>
    <w:rsid w:val="00865F57"/>
    <w:rsid w:val="00866279"/>
    <w:rsid w:val="00866773"/>
    <w:rsid w:val="00867489"/>
    <w:rsid w:val="00867576"/>
    <w:rsid w:val="00867783"/>
    <w:rsid w:val="0087020D"/>
    <w:rsid w:val="0087039D"/>
    <w:rsid w:val="00870712"/>
    <w:rsid w:val="00870879"/>
    <w:rsid w:val="00871E8A"/>
    <w:rsid w:val="00873287"/>
    <w:rsid w:val="008735CA"/>
    <w:rsid w:val="008739C4"/>
    <w:rsid w:val="00873ACD"/>
    <w:rsid w:val="0087588B"/>
    <w:rsid w:val="0087671E"/>
    <w:rsid w:val="00880460"/>
    <w:rsid w:val="00881A38"/>
    <w:rsid w:val="00882086"/>
    <w:rsid w:val="00882393"/>
    <w:rsid w:val="008829B5"/>
    <w:rsid w:val="00882E0F"/>
    <w:rsid w:val="00883157"/>
    <w:rsid w:val="00884A7E"/>
    <w:rsid w:val="00884DB2"/>
    <w:rsid w:val="00885A99"/>
    <w:rsid w:val="00887E02"/>
    <w:rsid w:val="00890CF3"/>
    <w:rsid w:val="00891F27"/>
    <w:rsid w:val="008931CB"/>
    <w:rsid w:val="008932AF"/>
    <w:rsid w:val="0089338E"/>
    <w:rsid w:val="00894C53"/>
    <w:rsid w:val="00894FF0"/>
    <w:rsid w:val="00895556"/>
    <w:rsid w:val="00895946"/>
    <w:rsid w:val="00896FCE"/>
    <w:rsid w:val="008A049F"/>
    <w:rsid w:val="008A15D8"/>
    <w:rsid w:val="008A2E0C"/>
    <w:rsid w:val="008A3A23"/>
    <w:rsid w:val="008A3C67"/>
    <w:rsid w:val="008A45DF"/>
    <w:rsid w:val="008A4FF5"/>
    <w:rsid w:val="008A55F6"/>
    <w:rsid w:val="008A7DAF"/>
    <w:rsid w:val="008B0CCF"/>
    <w:rsid w:val="008B101A"/>
    <w:rsid w:val="008B324C"/>
    <w:rsid w:val="008B3ECC"/>
    <w:rsid w:val="008B6C35"/>
    <w:rsid w:val="008C0D74"/>
    <w:rsid w:val="008C3925"/>
    <w:rsid w:val="008C4EF6"/>
    <w:rsid w:val="008C682B"/>
    <w:rsid w:val="008C689A"/>
    <w:rsid w:val="008C6AC9"/>
    <w:rsid w:val="008D0DAD"/>
    <w:rsid w:val="008D19B7"/>
    <w:rsid w:val="008D50CB"/>
    <w:rsid w:val="008D5B16"/>
    <w:rsid w:val="008E27D7"/>
    <w:rsid w:val="008E3BEA"/>
    <w:rsid w:val="008E4FD2"/>
    <w:rsid w:val="008E5A8D"/>
    <w:rsid w:val="008E729D"/>
    <w:rsid w:val="008F0135"/>
    <w:rsid w:val="008F1DB9"/>
    <w:rsid w:val="008F2420"/>
    <w:rsid w:val="008F42C7"/>
    <w:rsid w:val="008F464A"/>
    <w:rsid w:val="008F7602"/>
    <w:rsid w:val="0090169F"/>
    <w:rsid w:val="0090328C"/>
    <w:rsid w:val="00903653"/>
    <w:rsid w:val="009048DA"/>
    <w:rsid w:val="00906F97"/>
    <w:rsid w:val="00907393"/>
    <w:rsid w:val="00907EA5"/>
    <w:rsid w:val="00910014"/>
    <w:rsid w:val="00911696"/>
    <w:rsid w:val="0091445A"/>
    <w:rsid w:val="00916628"/>
    <w:rsid w:val="00917410"/>
    <w:rsid w:val="00917542"/>
    <w:rsid w:val="00921D5C"/>
    <w:rsid w:val="00921F63"/>
    <w:rsid w:val="00922544"/>
    <w:rsid w:val="00922F6E"/>
    <w:rsid w:val="0092321B"/>
    <w:rsid w:val="00923CD2"/>
    <w:rsid w:val="00924974"/>
    <w:rsid w:val="009257AA"/>
    <w:rsid w:val="00925983"/>
    <w:rsid w:val="009267AE"/>
    <w:rsid w:val="00926C08"/>
    <w:rsid w:val="00926D79"/>
    <w:rsid w:val="00927138"/>
    <w:rsid w:val="00927B36"/>
    <w:rsid w:val="00931AFD"/>
    <w:rsid w:val="009325C1"/>
    <w:rsid w:val="00932B98"/>
    <w:rsid w:val="00934707"/>
    <w:rsid w:val="00936557"/>
    <w:rsid w:val="00937E51"/>
    <w:rsid w:val="009425C0"/>
    <w:rsid w:val="009446EB"/>
    <w:rsid w:val="00945B2F"/>
    <w:rsid w:val="00946ECC"/>
    <w:rsid w:val="00947076"/>
    <w:rsid w:val="00947A98"/>
    <w:rsid w:val="009516C0"/>
    <w:rsid w:val="009541FC"/>
    <w:rsid w:val="00955D87"/>
    <w:rsid w:val="00956501"/>
    <w:rsid w:val="009575D0"/>
    <w:rsid w:val="00960E1E"/>
    <w:rsid w:val="0096262F"/>
    <w:rsid w:val="00962B55"/>
    <w:rsid w:val="009636C5"/>
    <w:rsid w:val="00965E57"/>
    <w:rsid w:val="00966508"/>
    <w:rsid w:val="009679BC"/>
    <w:rsid w:val="00967A02"/>
    <w:rsid w:val="00967EA0"/>
    <w:rsid w:val="00971B3B"/>
    <w:rsid w:val="0097308E"/>
    <w:rsid w:val="009735E7"/>
    <w:rsid w:val="00973621"/>
    <w:rsid w:val="00973BCA"/>
    <w:rsid w:val="00974AF0"/>
    <w:rsid w:val="0097516E"/>
    <w:rsid w:val="00975768"/>
    <w:rsid w:val="00975A00"/>
    <w:rsid w:val="00976215"/>
    <w:rsid w:val="00977B7C"/>
    <w:rsid w:val="009816A5"/>
    <w:rsid w:val="009845B9"/>
    <w:rsid w:val="009851F3"/>
    <w:rsid w:val="00985D98"/>
    <w:rsid w:val="00986064"/>
    <w:rsid w:val="0098781F"/>
    <w:rsid w:val="0098DC36"/>
    <w:rsid w:val="009903D4"/>
    <w:rsid w:val="009907B2"/>
    <w:rsid w:val="00992253"/>
    <w:rsid w:val="00994E6B"/>
    <w:rsid w:val="00995A70"/>
    <w:rsid w:val="00995B0E"/>
    <w:rsid w:val="009965AF"/>
    <w:rsid w:val="00997094"/>
    <w:rsid w:val="009A0310"/>
    <w:rsid w:val="009A0C9E"/>
    <w:rsid w:val="009A255E"/>
    <w:rsid w:val="009A387E"/>
    <w:rsid w:val="009A38D3"/>
    <w:rsid w:val="009A5980"/>
    <w:rsid w:val="009A79F1"/>
    <w:rsid w:val="009B0BC2"/>
    <w:rsid w:val="009B28B8"/>
    <w:rsid w:val="009B32B3"/>
    <w:rsid w:val="009B3C6A"/>
    <w:rsid w:val="009B6915"/>
    <w:rsid w:val="009B7A20"/>
    <w:rsid w:val="009B7AC5"/>
    <w:rsid w:val="009C0B21"/>
    <w:rsid w:val="009C15F5"/>
    <w:rsid w:val="009C1BB0"/>
    <w:rsid w:val="009C3507"/>
    <w:rsid w:val="009C35EF"/>
    <w:rsid w:val="009C5758"/>
    <w:rsid w:val="009C71BB"/>
    <w:rsid w:val="009C7570"/>
    <w:rsid w:val="009C7BE1"/>
    <w:rsid w:val="009C7E4F"/>
    <w:rsid w:val="009C7FE7"/>
    <w:rsid w:val="009D03AD"/>
    <w:rsid w:val="009D0EDE"/>
    <w:rsid w:val="009D2137"/>
    <w:rsid w:val="009D36D6"/>
    <w:rsid w:val="009D376C"/>
    <w:rsid w:val="009D3D7B"/>
    <w:rsid w:val="009D4DB2"/>
    <w:rsid w:val="009D6042"/>
    <w:rsid w:val="009D73A1"/>
    <w:rsid w:val="009E0380"/>
    <w:rsid w:val="009E0F84"/>
    <w:rsid w:val="009E2256"/>
    <w:rsid w:val="009E26FF"/>
    <w:rsid w:val="009E409A"/>
    <w:rsid w:val="009E71E1"/>
    <w:rsid w:val="009E7936"/>
    <w:rsid w:val="009F041B"/>
    <w:rsid w:val="009F0530"/>
    <w:rsid w:val="009F0D30"/>
    <w:rsid w:val="009F1B94"/>
    <w:rsid w:val="009F25DC"/>
    <w:rsid w:val="009F2707"/>
    <w:rsid w:val="009F2D4A"/>
    <w:rsid w:val="009F357D"/>
    <w:rsid w:val="009F3FBA"/>
    <w:rsid w:val="009F57F8"/>
    <w:rsid w:val="009F7B2E"/>
    <w:rsid w:val="009F7C2E"/>
    <w:rsid w:val="009FB563"/>
    <w:rsid w:val="009FB8C8"/>
    <w:rsid w:val="00A000D8"/>
    <w:rsid w:val="00A002C5"/>
    <w:rsid w:val="00A004CD"/>
    <w:rsid w:val="00A005C8"/>
    <w:rsid w:val="00A0141B"/>
    <w:rsid w:val="00A02BA4"/>
    <w:rsid w:val="00A03266"/>
    <w:rsid w:val="00A03C85"/>
    <w:rsid w:val="00A045F5"/>
    <w:rsid w:val="00A05504"/>
    <w:rsid w:val="00A07698"/>
    <w:rsid w:val="00A07A8E"/>
    <w:rsid w:val="00A07EC9"/>
    <w:rsid w:val="00A10388"/>
    <w:rsid w:val="00A11369"/>
    <w:rsid w:val="00A13BDA"/>
    <w:rsid w:val="00A1444E"/>
    <w:rsid w:val="00A15142"/>
    <w:rsid w:val="00A2001B"/>
    <w:rsid w:val="00A20137"/>
    <w:rsid w:val="00A2124F"/>
    <w:rsid w:val="00A21CC4"/>
    <w:rsid w:val="00A220CB"/>
    <w:rsid w:val="00A24FE5"/>
    <w:rsid w:val="00A267C4"/>
    <w:rsid w:val="00A31200"/>
    <w:rsid w:val="00A312D5"/>
    <w:rsid w:val="00A3167F"/>
    <w:rsid w:val="00A322F8"/>
    <w:rsid w:val="00A33663"/>
    <w:rsid w:val="00A43CA0"/>
    <w:rsid w:val="00A45C5B"/>
    <w:rsid w:val="00A466BC"/>
    <w:rsid w:val="00A473DC"/>
    <w:rsid w:val="00A503D0"/>
    <w:rsid w:val="00A505B5"/>
    <w:rsid w:val="00A50FE8"/>
    <w:rsid w:val="00A537D7"/>
    <w:rsid w:val="00A5493B"/>
    <w:rsid w:val="00A54F55"/>
    <w:rsid w:val="00A55265"/>
    <w:rsid w:val="00A5608F"/>
    <w:rsid w:val="00A5733E"/>
    <w:rsid w:val="00A57EB8"/>
    <w:rsid w:val="00A61FC3"/>
    <w:rsid w:val="00A624F3"/>
    <w:rsid w:val="00A63388"/>
    <w:rsid w:val="00A6604E"/>
    <w:rsid w:val="00A662D4"/>
    <w:rsid w:val="00A66B8B"/>
    <w:rsid w:val="00A677C0"/>
    <w:rsid w:val="00A709F0"/>
    <w:rsid w:val="00A70DED"/>
    <w:rsid w:val="00A710BF"/>
    <w:rsid w:val="00A716FA"/>
    <w:rsid w:val="00A71BB0"/>
    <w:rsid w:val="00A767D7"/>
    <w:rsid w:val="00A76BEC"/>
    <w:rsid w:val="00A7733C"/>
    <w:rsid w:val="00A77540"/>
    <w:rsid w:val="00A7785D"/>
    <w:rsid w:val="00A81083"/>
    <w:rsid w:val="00A810AE"/>
    <w:rsid w:val="00A812E5"/>
    <w:rsid w:val="00A817A3"/>
    <w:rsid w:val="00A84597"/>
    <w:rsid w:val="00A89C98"/>
    <w:rsid w:val="00A90393"/>
    <w:rsid w:val="00A91771"/>
    <w:rsid w:val="00A924BE"/>
    <w:rsid w:val="00A92ACD"/>
    <w:rsid w:val="00A92CAE"/>
    <w:rsid w:val="00A9358A"/>
    <w:rsid w:val="00A9392B"/>
    <w:rsid w:val="00A94C51"/>
    <w:rsid w:val="00A95EAA"/>
    <w:rsid w:val="00A9643E"/>
    <w:rsid w:val="00A9674B"/>
    <w:rsid w:val="00AA0FB9"/>
    <w:rsid w:val="00AA173A"/>
    <w:rsid w:val="00AA21CA"/>
    <w:rsid w:val="00AA36D6"/>
    <w:rsid w:val="00AA4FC0"/>
    <w:rsid w:val="00AA598E"/>
    <w:rsid w:val="00AA63E5"/>
    <w:rsid w:val="00AB0C98"/>
    <w:rsid w:val="00AB0EAD"/>
    <w:rsid w:val="00AB0F4A"/>
    <w:rsid w:val="00AB183C"/>
    <w:rsid w:val="00AB2E81"/>
    <w:rsid w:val="00AB4BB3"/>
    <w:rsid w:val="00AB519C"/>
    <w:rsid w:val="00AB683C"/>
    <w:rsid w:val="00AB71AD"/>
    <w:rsid w:val="00AC0E20"/>
    <w:rsid w:val="00AC193A"/>
    <w:rsid w:val="00AC1C9C"/>
    <w:rsid w:val="00AC427D"/>
    <w:rsid w:val="00AC44D4"/>
    <w:rsid w:val="00AC64FF"/>
    <w:rsid w:val="00AC68DF"/>
    <w:rsid w:val="00AC6BDC"/>
    <w:rsid w:val="00AC7C33"/>
    <w:rsid w:val="00AD04E6"/>
    <w:rsid w:val="00AD04F9"/>
    <w:rsid w:val="00AD2461"/>
    <w:rsid w:val="00AD2C75"/>
    <w:rsid w:val="00AD3112"/>
    <w:rsid w:val="00AD4676"/>
    <w:rsid w:val="00AD6122"/>
    <w:rsid w:val="00AD65FF"/>
    <w:rsid w:val="00AD6976"/>
    <w:rsid w:val="00AE1BAA"/>
    <w:rsid w:val="00AE3006"/>
    <w:rsid w:val="00AE3404"/>
    <w:rsid w:val="00AE3ADF"/>
    <w:rsid w:val="00AE6565"/>
    <w:rsid w:val="00AE747C"/>
    <w:rsid w:val="00AE78D8"/>
    <w:rsid w:val="00AF0E7A"/>
    <w:rsid w:val="00AF1B28"/>
    <w:rsid w:val="00AF1C0C"/>
    <w:rsid w:val="00AF21C9"/>
    <w:rsid w:val="00AF26C1"/>
    <w:rsid w:val="00AF2BCA"/>
    <w:rsid w:val="00AF30B4"/>
    <w:rsid w:val="00AF343A"/>
    <w:rsid w:val="00AF45BE"/>
    <w:rsid w:val="00AF5789"/>
    <w:rsid w:val="00AF68C8"/>
    <w:rsid w:val="00B0117A"/>
    <w:rsid w:val="00B0117C"/>
    <w:rsid w:val="00B03B1B"/>
    <w:rsid w:val="00B04CE4"/>
    <w:rsid w:val="00B05D9B"/>
    <w:rsid w:val="00B0715C"/>
    <w:rsid w:val="00B105BA"/>
    <w:rsid w:val="00B10E94"/>
    <w:rsid w:val="00B11A5E"/>
    <w:rsid w:val="00B11BCB"/>
    <w:rsid w:val="00B12606"/>
    <w:rsid w:val="00B13CD5"/>
    <w:rsid w:val="00B15F37"/>
    <w:rsid w:val="00B16DA4"/>
    <w:rsid w:val="00B211AA"/>
    <w:rsid w:val="00B2277C"/>
    <w:rsid w:val="00B23B23"/>
    <w:rsid w:val="00B27E53"/>
    <w:rsid w:val="00B2BB69"/>
    <w:rsid w:val="00B30A37"/>
    <w:rsid w:val="00B315EE"/>
    <w:rsid w:val="00B3265F"/>
    <w:rsid w:val="00B33291"/>
    <w:rsid w:val="00B3678E"/>
    <w:rsid w:val="00B40B56"/>
    <w:rsid w:val="00B42A81"/>
    <w:rsid w:val="00B4395B"/>
    <w:rsid w:val="00B4399A"/>
    <w:rsid w:val="00B44379"/>
    <w:rsid w:val="00B4535D"/>
    <w:rsid w:val="00B45AAE"/>
    <w:rsid w:val="00B45F8F"/>
    <w:rsid w:val="00B50D15"/>
    <w:rsid w:val="00B52141"/>
    <w:rsid w:val="00B5225C"/>
    <w:rsid w:val="00B52EFA"/>
    <w:rsid w:val="00B54456"/>
    <w:rsid w:val="00B5536D"/>
    <w:rsid w:val="00B55EDD"/>
    <w:rsid w:val="00B572FA"/>
    <w:rsid w:val="00B578D2"/>
    <w:rsid w:val="00B57BFF"/>
    <w:rsid w:val="00B60C13"/>
    <w:rsid w:val="00B62AB5"/>
    <w:rsid w:val="00B64106"/>
    <w:rsid w:val="00B643F0"/>
    <w:rsid w:val="00B64EC6"/>
    <w:rsid w:val="00B66B91"/>
    <w:rsid w:val="00B66FF2"/>
    <w:rsid w:val="00B70270"/>
    <w:rsid w:val="00B70BB4"/>
    <w:rsid w:val="00B70FCC"/>
    <w:rsid w:val="00B7205C"/>
    <w:rsid w:val="00B73D11"/>
    <w:rsid w:val="00B746D2"/>
    <w:rsid w:val="00B7687F"/>
    <w:rsid w:val="00B77182"/>
    <w:rsid w:val="00B77457"/>
    <w:rsid w:val="00B77D83"/>
    <w:rsid w:val="00B80102"/>
    <w:rsid w:val="00B80F4F"/>
    <w:rsid w:val="00B81286"/>
    <w:rsid w:val="00B822BD"/>
    <w:rsid w:val="00B824FE"/>
    <w:rsid w:val="00B844D0"/>
    <w:rsid w:val="00B865C2"/>
    <w:rsid w:val="00B875C5"/>
    <w:rsid w:val="00B90AC5"/>
    <w:rsid w:val="00B90CF1"/>
    <w:rsid w:val="00B915D7"/>
    <w:rsid w:val="00B91B85"/>
    <w:rsid w:val="00B93460"/>
    <w:rsid w:val="00B93F6B"/>
    <w:rsid w:val="00B94093"/>
    <w:rsid w:val="00B946BE"/>
    <w:rsid w:val="00B95461"/>
    <w:rsid w:val="00B957AE"/>
    <w:rsid w:val="00BA0D78"/>
    <w:rsid w:val="00BA0DE9"/>
    <w:rsid w:val="00BA11E9"/>
    <w:rsid w:val="00BA1D6F"/>
    <w:rsid w:val="00BA4317"/>
    <w:rsid w:val="00BA519C"/>
    <w:rsid w:val="00BA7DED"/>
    <w:rsid w:val="00BA7EB3"/>
    <w:rsid w:val="00BB1D47"/>
    <w:rsid w:val="00BB3055"/>
    <w:rsid w:val="00BB31C2"/>
    <w:rsid w:val="00BB32E2"/>
    <w:rsid w:val="00BB6903"/>
    <w:rsid w:val="00BB7747"/>
    <w:rsid w:val="00BB7DC0"/>
    <w:rsid w:val="00BC1DB7"/>
    <w:rsid w:val="00BC2F50"/>
    <w:rsid w:val="00BC4E4C"/>
    <w:rsid w:val="00BC668A"/>
    <w:rsid w:val="00BC76AE"/>
    <w:rsid w:val="00BC83CB"/>
    <w:rsid w:val="00BD215B"/>
    <w:rsid w:val="00BD2884"/>
    <w:rsid w:val="00BD34FA"/>
    <w:rsid w:val="00BD37CF"/>
    <w:rsid w:val="00BE0B15"/>
    <w:rsid w:val="00BE1AD2"/>
    <w:rsid w:val="00BE284E"/>
    <w:rsid w:val="00BE51B2"/>
    <w:rsid w:val="00BE7553"/>
    <w:rsid w:val="00BE7977"/>
    <w:rsid w:val="00BF03B5"/>
    <w:rsid w:val="00BF0AA8"/>
    <w:rsid w:val="00BF1529"/>
    <w:rsid w:val="00BF16B6"/>
    <w:rsid w:val="00BF2145"/>
    <w:rsid w:val="00BF334C"/>
    <w:rsid w:val="00BF3A45"/>
    <w:rsid w:val="00BF4138"/>
    <w:rsid w:val="00BF5D1D"/>
    <w:rsid w:val="00C0163A"/>
    <w:rsid w:val="00C01912"/>
    <w:rsid w:val="00C01EE4"/>
    <w:rsid w:val="00C037B3"/>
    <w:rsid w:val="00C03EB2"/>
    <w:rsid w:val="00C071FC"/>
    <w:rsid w:val="00C079ED"/>
    <w:rsid w:val="00C10DB3"/>
    <w:rsid w:val="00C11088"/>
    <w:rsid w:val="00C11395"/>
    <w:rsid w:val="00C12264"/>
    <w:rsid w:val="00C12315"/>
    <w:rsid w:val="00C1538D"/>
    <w:rsid w:val="00C16511"/>
    <w:rsid w:val="00C16699"/>
    <w:rsid w:val="00C16903"/>
    <w:rsid w:val="00C2001B"/>
    <w:rsid w:val="00C21A59"/>
    <w:rsid w:val="00C25BCD"/>
    <w:rsid w:val="00C25F9F"/>
    <w:rsid w:val="00C26047"/>
    <w:rsid w:val="00C26505"/>
    <w:rsid w:val="00C2795E"/>
    <w:rsid w:val="00C30BEE"/>
    <w:rsid w:val="00C314D2"/>
    <w:rsid w:val="00C3172E"/>
    <w:rsid w:val="00C33929"/>
    <w:rsid w:val="00C33D2A"/>
    <w:rsid w:val="00C4015F"/>
    <w:rsid w:val="00C42151"/>
    <w:rsid w:val="00C43F1C"/>
    <w:rsid w:val="00C47FDF"/>
    <w:rsid w:val="00C5147A"/>
    <w:rsid w:val="00C5194A"/>
    <w:rsid w:val="00C52809"/>
    <w:rsid w:val="00C52AFF"/>
    <w:rsid w:val="00C54665"/>
    <w:rsid w:val="00C56E01"/>
    <w:rsid w:val="00C57661"/>
    <w:rsid w:val="00C57B55"/>
    <w:rsid w:val="00C57EA7"/>
    <w:rsid w:val="00C57FB2"/>
    <w:rsid w:val="00C60889"/>
    <w:rsid w:val="00C62007"/>
    <w:rsid w:val="00C62218"/>
    <w:rsid w:val="00C64076"/>
    <w:rsid w:val="00C64110"/>
    <w:rsid w:val="00C641A3"/>
    <w:rsid w:val="00C643F0"/>
    <w:rsid w:val="00C64566"/>
    <w:rsid w:val="00C64F4B"/>
    <w:rsid w:val="00C67AAC"/>
    <w:rsid w:val="00C70941"/>
    <w:rsid w:val="00C70F86"/>
    <w:rsid w:val="00C712AB"/>
    <w:rsid w:val="00C71B6C"/>
    <w:rsid w:val="00C73F4C"/>
    <w:rsid w:val="00C740BF"/>
    <w:rsid w:val="00C74261"/>
    <w:rsid w:val="00C74262"/>
    <w:rsid w:val="00C74D73"/>
    <w:rsid w:val="00C74DB2"/>
    <w:rsid w:val="00C7557A"/>
    <w:rsid w:val="00C76224"/>
    <w:rsid w:val="00C77706"/>
    <w:rsid w:val="00C81224"/>
    <w:rsid w:val="00C81421"/>
    <w:rsid w:val="00C82612"/>
    <w:rsid w:val="00C83A41"/>
    <w:rsid w:val="00C84695"/>
    <w:rsid w:val="00C84FB9"/>
    <w:rsid w:val="00C85C51"/>
    <w:rsid w:val="00C86C86"/>
    <w:rsid w:val="00C8795E"/>
    <w:rsid w:val="00C92899"/>
    <w:rsid w:val="00C92D61"/>
    <w:rsid w:val="00C92E60"/>
    <w:rsid w:val="00C93750"/>
    <w:rsid w:val="00C94560"/>
    <w:rsid w:val="00C948BF"/>
    <w:rsid w:val="00C95321"/>
    <w:rsid w:val="00C96D1D"/>
    <w:rsid w:val="00CA1DAF"/>
    <w:rsid w:val="00CA2103"/>
    <w:rsid w:val="00CA5446"/>
    <w:rsid w:val="00CA5550"/>
    <w:rsid w:val="00CA568D"/>
    <w:rsid w:val="00CA5DBF"/>
    <w:rsid w:val="00CA60CC"/>
    <w:rsid w:val="00CA6A5B"/>
    <w:rsid w:val="00CA6B2B"/>
    <w:rsid w:val="00CA6E46"/>
    <w:rsid w:val="00CB0A58"/>
    <w:rsid w:val="00CB231B"/>
    <w:rsid w:val="00CB242C"/>
    <w:rsid w:val="00CB2B5B"/>
    <w:rsid w:val="00CB2E83"/>
    <w:rsid w:val="00CB3658"/>
    <w:rsid w:val="00CB366B"/>
    <w:rsid w:val="00CB3D96"/>
    <w:rsid w:val="00CB497E"/>
    <w:rsid w:val="00CB4BAB"/>
    <w:rsid w:val="00CB6114"/>
    <w:rsid w:val="00CB63E9"/>
    <w:rsid w:val="00CB6836"/>
    <w:rsid w:val="00CB6989"/>
    <w:rsid w:val="00CB7008"/>
    <w:rsid w:val="00CC0CA1"/>
    <w:rsid w:val="00CC152D"/>
    <w:rsid w:val="00CC24FB"/>
    <w:rsid w:val="00CC25A0"/>
    <w:rsid w:val="00CC3371"/>
    <w:rsid w:val="00CC7B66"/>
    <w:rsid w:val="00CD0DB7"/>
    <w:rsid w:val="00CD1173"/>
    <w:rsid w:val="00CD294A"/>
    <w:rsid w:val="00CD2B98"/>
    <w:rsid w:val="00CD36C2"/>
    <w:rsid w:val="00CD3CC5"/>
    <w:rsid w:val="00CD3E3D"/>
    <w:rsid w:val="00CD50DE"/>
    <w:rsid w:val="00CD689A"/>
    <w:rsid w:val="00CD72CA"/>
    <w:rsid w:val="00CD7A06"/>
    <w:rsid w:val="00CE00F4"/>
    <w:rsid w:val="00CE3E11"/>
    <w:rsid w:val="00CE45D1"/>
    <w:rsid w:val="00CE52E8"/>
    <w:rsid w:val="00CE57D1"/>
    <w:rsid w:val="00CF1B19"/>
    <w:rsid w:val="00CF39F5"/>
    <w:rsid w:val="00CF3CD7"/>
    <w:rsid w:val="00CF41FD"/>
    <w:rsid w:val="00CF6C48"/>
    <w:rsid w:val="00CF7341"/>
    <w:rsid w:val="00CF78F5"/>
    <w:rsid w:val="00CF7CE3"/>
    <w:rsid w:val="00D01009"/>
    <w:rsid w:val="00D02020"/>
    <w:rsid w:val="00D04A8C"/>
    <w:rsid w:val="00D04D12"/>
    <w:rsid w:val="00D05B6B"/>
    <w:rsid w:val="00D05D94"/>
    <w:rsid w:val="00D11B45"/>
    <w:rsid w:val="00D12C6E"/>
    <w:rsid w:val="00D12CA3"/>
    <w:rsid w:val="00D14D42"/>
    <w:rsid w:val="00D15F3B"/>
    <w:rsid w:val="00D16170"/>
    <w:rsid w:val="00D16582"/>
    <w:rsid w:val="00D17060"/>
    <w:rsid w:val="00D171F5"/>
    <w:rsid w:val="00D20982"/>
    <w:rsid w:val="00D20B46"/>
    <w:rsid w:val="00D21517"/>
    <w:rsid w:val="00D21DE4"/>
    <w:rsid w:val="00D22479"/>
    <w:rsid w:val="00D23594"/>
    <w:rsid w:val="00D23984"/>
    <w:rsid w:val="00D24027"/>
    <w:rsid w:val="00D2775E"/>
    <w:rsid w:val="00D27BAF"/>
    <w:rsid w:val="00D3090F"/>
    <w:rsid w:val="00D30CA4"/>
    <w:rsid w:val="00D34C02"/>
    <w:rsid w:val="00D358C3"/>
    <w:rsid w:val="00D3593C"/>
    <w:rsid w:val="00D363F8"/>
    <w:rsid w:val="00D3668F"/>
    <w:rsid w:val="00D375FA"/>
    <w:rsid w:val="00D37FB0"/>
    <w:rsid w:val="00D41806"/>
    <w:rsid w:val="00D41859"/>
    <w:rsid w:val="00D432B6"/>
    <w:rsid w:val="00D441FE"/>
    <w:rsid w:val="00D45ECB"/>
    <w:rsid w:val="00D47507"/>
    <w:rsid w:val="00D50A75"/>
    <w:rsid w:val="00D51A85"/>
    <w:rsid w:val="00D51B64"/>
    <w:rsid w:val="00D5237F"/>
    <w:rsid w:val="00D52745"/>
    <w:rsid w:val="00D530F9"/>
    <w:rsid w:val="00D53FF8"/>
    <w:rsid w:val="00D56780"/>
    <w:rsid w:val="00D573B6"/>
    <w:rsid w:val="00D57D9B"/>
    <w:rsid w:val="00D640E0"/>
    <w:rsid w:val="00D65C58"/>
    <w:rsid w:val="00D66171"/>
    <w:rsid w:val="00D67F17"/>
    <w:rsid w:val="00D70231"/>
    <w:rsid w:val="00D7327E"/>
    <w:rsid w:val="00D73FFF"/>
    <w:rsid w:val="00D7432B"/>
    <w:rsid w:val="00D7629B"/>
    <w:rsid w:val="00D803B2"/>
    <w:rsid w:val="00D80DFB"/>
    <w:rsid w:val="00D80F0C"/>
    <w:rsid w:val="00D8113C"/>
    <w:rsid w:val="00D8189B"/>
    <w:rsid w:val="00D82FEA"/>
    <w:rsid w:val="00D83BD2"/>
    <w:rsid w:val="00D83CE7"/>
    <w:rsid w:val="00D84F69"/>
    <w:rsid w:val="00D85B1F"/>
    <w:rsid w:val="00D90B28"/>
    <w:rsid w:val="00D9113F"/>
    <w:rsid w:val="00D91242"/>
    <w:rsid w:val="00D91608"/>
    <w:rsid w:val="00D926BE"/>
    <w:rsid w:val="00D92FCD"/>
    <w:rsid w:val="00D935E5"/>
    <w:rsid w:val="00D93FE6"/>
    <w:rsid w:val="00D93FE8"/>
    <w:rsid w:val="00D95D28"/>
    <w:rsid w:val="00D965C5"/>
    <w:rsid w:val="00D97C59"/>
    <w:rsid w:val="00D97F6F"/>
    <w:rsid w:val="00DA0E7C"/>
    <w:rsid w:val="00DA18AA"/>
    <w:rsid w:val="00DA3A4C"/>
    <w:rsid w:val="00DA3AE5"/>
    <w:rsid w:val="00DA4085"/>
    <w:rsid w:val="00DA5E6E"/>
    <w:rsid w:val="00DA7958"/>
    <w:rsid w:val="00DB1C84"/>
    <w:rsid w:val="00DB27F8"/>
    <w:rsid w:val="00DB4389"/>
    <w:rsid w:val="00DB5CF4"/>
    <w:rsid w:val="00DC007B"/>
    <w:rsid w:val="00DC17C8"/>
    <w:rsid w:val="00DC26F3"/>
    <w:rsid w:val="00DC285D"/>
    <w:rsid w:val="00DC3249"/>
    <w:rsid w:val="00DC3AE7"/>
    <w:rsid w:val="00DC3F7C"/>
    <w:rsid w:val="00DC4E60"/>
    <w:rsid w:val="00DC52EC"/>
    <w:rsid w:val="00DC545C"/>
    <w:rsid w:val="00DC5D55"/>
    <w:rsid w:val="00DC7CCD"/>
    <w:rsid w:val="00DD0930"/>
    <w:rsid w:val="00DD1EF9"/>
    <w:rsid w:val="00DD28D6"/>
    <w:rsid w:val="00DD4C4D"/>
    <w:rsid w:val="00DE1A6E"/>
    <w:rsid w:val="00DE2747"/>
    <w:rsid w:val="00DE3C9F"/>
    <w:rsid w:val="00DE3DBF"/>
    <w:rsid w:val="00DE4861"/>
    <w:rsid w:val="00DE66AA"/>
    <w:rsid w:val="00DE74A2"/>
    <w:rsid w:val="00DF1616"/>
    <w:rsid w:val="00DF1676"/>
    <w:rsid w:val="00DF1F93"/>
    <w:rsid w:val="00DF2E5A"/>
    <w:rsid w:val="00DF320C"/>
    <w:rsid w:val="00DF41F5"/>
    <w:rsid w:val="00DF49D6"/>
    <w:rsid w:val="00DF4B4E"/>
    <w:rsid w:val="00DF5568"/>
    <w:rsid w:val="00DF5FF0"/>
    <w:rsid w:val="00DF6DBA"/>
    <w:rsid w:val="00E00769"/>
    <w:rsid w:val="00E033D0"/>
    <w:rsid w:val="00E13C08"/>
    <w:rsid w:val="00E14ED8"/>
    <w:rsid w:val="00E15859"/>
    <w:rsid w:val="00E16F85"/>
    <w:rsid w:val="00E2088D"/>
    <w:rsid w:val="00E209B3"/>
    <w:rsid w:val="00E219AE"/>
    <w:rsid w:val="00E23136"/>
    <w:rsid w:val="00E2687A"/>
    <w:rsid w:val="00E279EB"/>
    <w:rsid w:val="00E27DC0"/>
    <w:rsid w:val="00E317BF"/>
    <w:rsid w:val="00E32EFA"/>
    <w:rsid w:val="00E33308"/>
    <w:rsid w:val="00E33B36"/>
    <w:rsid w:val="00E33D1E"/>
    <w:rsid w:val="00E33F1D"/>
    <w:rsid w:val="00E34B13"/>
    <w:rsid w:val="00E3568D"/>
    <w:rsid w:val="00E42BB0"/>
    <w:rsid w:val="00E434E6"/>
    <w:rsid w:val="00E43861"/>
    <w:rsid w:val="00E44482"/>
    <w:rsid w:val="00E45003"/>
    <w:rsid w:val="00E451A4"/>
    <w:rsid w:val="00E50B84"/>
    <w:rsid w:val="00E5103E"/>
    <w:rsid w:val="00E51BD1"/>
    <w:rsid w:val="00E53758"/>
    <w:rsid w:val="00E53AB6"/>
    <w:rsid w:val="00E54268"/>
    <w:rsid w:val="00E55BC2"/>
    <w:rsid w:val="00E55ED9"/>
    <w:rsid w:val="00E5746B"/>
    <w:rsid w:val="00E61239"/>
    <w:rsid w:val="00E630A6"/>
    <w:rsid w:val="00E643CB"/>
    <w:rsid w:val="00E66085"/>
    <w:rsid w:val="00E672B8"/>
    <w:rsid w:val="00E67684"/>
    <w:rsid w:val="00E6775D"/>
    <w:rsid w:val="00E67F97"/>
    <w:rsid w:val="00E703C0"/>
    <w:rsid w:val="00E71BBA"/>
    <w:rsid w:val="00E71D27"/>
    <w:rsid w:val="00E720BC"/>
    <w:rsid w:val="00E758BD"/>
    <w:rsid w:val="00E75F16"/>
    <w:rsid w:val="00E75F3A"/>
    <w:rsid w:val="00E76731"/>
    <w:rsid w:val="00E76A6A"/>
    <w:rsid w:val="00E80FC6"/>
    <w:rsid w:val="00E83541"/>
    <w:rsid w:val="00E852C7"/>
    <w:rsid w:val="00E85A5E"/>
    <w:rsid w:val="00E85CA3"/>
    <w:rsid w:val="00E85D75"/>
    <w:rsid w:val="00E863E0"/>
    <w:rsid w:val="00E86AEC"/>
    <w:rsid w:val="00E89C02"/>
    <w:rsid w:val="00E913D7"/>
    <w:rsid w:val="00E91909"/>
    <w:rsid w:val="00E9197B"/>
    <w:rsid w:val="00E92018"/>
    <w:rsid w:val="00E93EF0"/>
    <w:rsid w:val="00E94C8E"/>
    <w:rsid w:val="00E95DF8"/>
    <w:rsid w:val="00E95F16"/>
    <w:rsid w:val="00E96149"/>
    <w:rsid w:val="00E9627E"/>
    <w:rsid w:val="00E974FF"/>
    <w:rsid w:val="00E97EF2"/>
    <w:rsid w:val="00EA0248"/>
    <w:rsid w:val="00EA13DE"/>
    <w:rsid w:val="00EA2C7B"/>
    <w:rsid w:val="00EA3211"/>
    <w:rsid w:val="00EA4571"/>
    <w:rsid w:val="00EA4640"/>
    <w:rsid w:val="00EA4C5E"/>
    <w:rsid w:val="00EA4E3A"/>
    <w:rsid w:val="00EB09CC"/>
    <w:rsid w:val="00EB10DD"/>
    <w:rsid w:val="00EB2171"/>
    <w:rsid w:val="00EB2FC6"/>
    <w:rsid w:val="00EB38C7"/>
    <w:rsid w:val="00EB3C37"/>
    <w:rsid w:val="00EB3FCA"/>
    <w:rsid w:val="00EB5CAA"/>
    <w:rsid w:val="00EB7740"/>
    <w:rsid w:val="00EC1661"/>
    <w:rsid w:val="00EC1AE4"/>
    <w:rsid w:val="00EC2198"/>
    <w:rsid w:val="00EC30C5"/>
    <w:rsid w:val="00EC32ED"/>
    <w:rsid w:val="00EC610C"/>
    <w:rsid w:val="00EC6749"/>
    <w:rsid w:val="00EC6D05"/>
    <w:rsid w:val="00EC72C6"/>
    <w:rsid w:val="00ED3B80"/>
    <w:rsid w:val="00ED410B"/>
    <w:rsid w:val="00ED4EB0"/>
    <w:rsid w:val="00ED5B27"/>
    <w:rsid w:val="00ED5C91"/>
    <w:rsid w:val="00ED6424"/>
    <w:rsid w:val="00ED7766"/>
    <w:rsid w:val="00EE0452"/>
    <w:rsid w:val="00EE07AE"/>
    <w:rsid w:val="00EE0B59"/>
    <w:rsid w:val="00EE207C"/>
    <w:rsid w:val="00EE2545"/>
    <w:rsid w:val="00EE3834"/>
    <w:rsid w:val="00EE4051"/>
    <w:rsid w:val="00EE42E2"/>
    <w:rsid w:val="00EE5C82"/>
    <w:rsid w:val="00EE5FD4"/>
    <w:rsid w:val="00EE669F"/>
    <w:rsid w:val="00EF0D6A"/>
    <w:rsid w:val="00EF269F"/>
    <w:rsid w:val="00EF3BA3"/>
    <w:rsid w:val="00EF3E8A"/>
    <w:rsid w:val="00EF4806"/>
    <w:rsid w:val="00EF5093"/>
    <w:rsid w:val="00EF5412"/>
    <w:rsid w:val="00F017E2"/>
    <w:rsid w:val="00F01E4B"/>
    <w:rsid w:val="00F02B4A"/>
    <w:rsid w:val="00F02DC1"/>
    <w:rsid w:val="00F03A7A"/>
    <w:rsid w:val="00F0D5E4"/>
    <w:rsid w:val="00F10F40"/>
    <w:rsid w:val="00F118CD"/>
    <w:rsid w:val="00F11921"/>
    <w:rsid w:val="00F121A5"/>
    <w:rsid w:val="00F12230"/>
    <w:rsid w:val="00F14160"/>
    <w:rsid w:val="00F1523D"/>
    <w:rsid w:val="00F1537A"/>
    <w:rsid w:val="00F15EC4"/>
    <w:rsid w:val="00F17079"/>
    <w:rsid w:val="00F17B62"/>
    <w:rsid w:val="00F20DD2"/>
    <w:rsid w:val="00F21547"/>
    <w:rsid w:val="00F21936"/>
    <w:rsid w:val="00F21971"/>
    <w:rsid w:val="00F21A16"/>
    <w:rsid w:val="00F22D6E"/>
    <w:rsid w:val="00F22E1C"/>
    <w:rsid w:val="00F2317C"/>
    <w:rsid w:val="00F27E3F"/>
    <w:rsid w:val="00F30817"/>
    <w:rsid w:val="00F32784"/>
    <w:rsid w:val="00F32793"/>
    <w:rsid w:val="00F327CB"/>
    <w:rsid w:val="00F337E2"/>
    <w:rsid w:val="00F3436A"/>
    <w:rsid w:val="00F34402"/>
    <w:rsid w:val="00F34AA3"/>
    <w:rsid w:val="00F351E8"/>
    <w:rsid w:val="00F36663"/>
    <w:rsid w:val="00F36DD1"/>
    <w:rsid w:val="00F4054B"/>
    <w:rsid w:val="00F42114"/>
    <w:rsid w:val="00F42217"/>
    <w:rsid w:val="00F430FA"/>
    <w:rsid w:val="00F43C92"/>
    <w:rsid w:val="00F46775"/>
    <w:rsid w:val="00F46A60"/>
    <w:rsid w:val="00F47748"/>
    <w:rsid w:val="00F50535"/>
    <w:rsid w:val="00F509A5"/>
    <w:rsid w:val="00F50F4D"/>
    <w:rsid w:val="00F51AE0"/>
    <w:rsid w:val="00F5235C"/>
    <w:rsid w:val="00F53326"/>
    <w:rsid w:val="00F53C29"/>
    <w:rsid w:val="00F54B20"/>
    <w:rsid w:val="00F55D7C"/>
    <w:rsid w:val="00F57BEE"/>
    <w:rsid w:val="00F60101"/>
    <w:rsid w:val="00F61939"/>
    <w:rsid w:val="00F625C5"/>
    <w:rsid w:val="00F65261"/>
    <w:rsid w:val="00F65A0D"/>
    <w:rsid w:val="00F65DCC"/>
    <w:rsid w:val="00F66B52"/>
    <w:rsid w:val="00F67029"/>
    <w:rsid w:val="00F70E16"/>
    <w:rsid w:val="00F711E1"/>
    <w:rsid w:val="00F71641"/>
    <w:rsid w:val="00F73829"/>
    <w:rsid w:val="00F73AA8"/>
    <w:rsid w:val="00F750BC"/>
    <w:rsid w:val="00F7574D"/>
    <w:rsid w:val="00F76DB9"/>
    <w:rsid w:val="00F76EC5"/>
    <w:rsid w:val="00F7728A"/>
    <w:rsid w:val="00F7CCE9"/>
    <w:rsid w:val="00F81106"/>
    <w:rsid w:val="00F81233"/>
    <w:rsid w:val="00F81B4F"/>
    <w:rsid w:val="00F8202B"/>
    <w:rsid w:val="00F82376"/>
    <w:rsid w:val="00F838D7"/>
    <w:rsid w:val="00F850FA"/>
    <w:rsid w:val="00F855F6"/>
    <w:rsid w:val="00F86D76"/>
    <w:rsid w:val="00F90EA3"/>
    <w:rsid w:val="00F90F3A"/>
    <w:rsid w:val="00F91631"/>
    <w:rsid w:val="00F925BF"/>
    <w:rsid w:val="00F93E04"/>
    <w:rsid w:val="00F953A6"/>
    <w:rsid w:val="00F95804"/>
    <w:rsid w:val="00F95F9E"/>
    <w:rsid w:val="00F95FCE"/>
    <w:rsid w:val="00F96CD5"/>
    <w:rsid w:val="00F970B0"/>
    <w:rsid w:val="00F97F94"/>
    <w:rsid w:val="00FA0595"/>
    <w:rsid w:val="00FA1AD1"/>
    <w:rsid w:val="00FA231F"/>
    <w:rsid w:val="00FA23A6"/>
    <w:rsid w:val="00FA3398"/>
    <w:rsid w:val="00FA3553"/>
    <w:rsid w:val="00FA5FC2"/>
    <w:rsid w:val="00FA69CC"/>
    <w:rsid w:val="00FA70B0"/>
    <w:rsid w:val="00FA752C"/>
    <w:rsid w:val="00FA7E43"/>
    <w:rsid w:val="00FA7F88"/>
    <w:rsid w:val="00FB0499"/>
    <w:rsid w:val="00FB0509"/>
    <w:rsid w:val="00FB374E"/>
    <w:rsid w:val="00FB422D"/>
    <w:rsid w:val="00FB5D0E"/>
    <w:rsid w:val="00FB6A18"/>
    <w:rsid w:val="00FB7D8B"/>
    <w:rsid w:val="00FC1A3D"/>
    <w:rsid w:val="00FC1DC5"/>
    <w:rsid w:val="00FC55CF"/>
    <w:rsid w:val="00FC5FB2"/>
    <w:rsid w:val="00FC6AF7"/>
    <w:rsid w:val="00FC6E79"/>
    <w:rsid w:val="00FD116B"/>
    <w:rsid w:val="00FD3349"/>
    <w:rsid w:val="00FD33A0"/>
    <w:rsid w:val="00FD401C"/>
    <w:rsid w:val="00FD4D7D"/>
    <w:rsid w:val="00FD52D3"/>
    <w:rsid w:val="00FD57DB"/>
    <w:rsid w:val="00FD66AD"/>
    <w:rsid w:val="00FD7E8B"/>
    <w:rsid w:val="00FE0BC0"/>
    <w:rsid w:val="00FE1C2A"/>
    <w:rsid w:val="00FE31A8"/>
    <w:rsid w:val="00FE3AF7"/>
    <w:rsid w:val="00FE46AB"/>
    <w:rsid w:val="00FE47C7"/>
    <w:rsid w:val="00FE790E"/>
    <w:rsid w:val="00FF1985"/>
    <w:rsid w:val="00FF1DF8"/>
    <w:rsid w:val="01087D3E"/>
    <w:rsid w:val="010F56FE"/>
    <w:rsid w:val="0131259D"/>
    <w:rsid w:val="013E458B"/>
    <w:rsid w:val="01445311"/>
    <w:rsid w:val="015B6472"/>
    <w:rsid w:val="01733625"/>
    <w:rsid w:val="01B277BB"/>
    <w:rsid w:val="01C3BB0C"/>
    <w:rsid w:val="01D06D7E"/>
    <w:rsid w:val="01D96F36"/>
    <w:rsid w:val="01E2C1C4"/>
    <w:rsid w:val="01EA52A7"/>
    <w:rsid w:val="01F01FF4"/>
    <w:rsid w:val="0202FD35"/>
    <w:rsid w:val="022ABBD7"/>
    <w:rsid w:val="02479BA7"/>
    <w:rsid w:val="0252EC9C"/>
    <w:rsid w:val="026E609F"/>
    <w:rsid w:val="026EDA78"/>
    <w:rsid w:val="0274B063"/>
    <w:rsid w:val="02905384"/>
    <w:rsid w:val="02A209B0"/>
    <w:rsid w:val="02A6FB66"/>
    <w:rsid w:val="02B3F99E"/>
    <w:rsid w:val="02BC14F3"/>
    <w:rsid w:val="02E151EE"/>
    <w:rsid w:val="02EA9585"/>
    <w:rsid w:val="02F6A584"/>
    <w:rsid w:val="03080347"/>
    <w:rsid w:val="030F0E30"/>
    <w:rsid w:val="0316735A"/>
    <w:rsid w:val="0319BB4D"/>
    <w:rsid w:val="031A9AAA"/>
    <w:rsid w:val="03359443"/>
    <w:rsid w:val="0358D624"/>
    <w:rsid w:val="036198A4"/>
    <w:rsid w:val="036941CD"/>
    <w:rsid w:val="03735E69"/>
    <w:rsid w:val="03782EA9"/>
    <w:rsid w:val="039D37BD"/>
    <w:rsid w:val="039ECD96"/>
    <w:rsid w:val="03A2B37A"/>
    <w:rsid w:val="03A49424"/>
    <w:rsid w:val="03C4181A"/>
    <w:rsid w:val="03C9CD98"/>
    <w:rsid w:val="03CCE2B8"/>
    <w:rsid w:val="03D319FA"/>
    <w:rsid w:val="03DF8694"/>
    <w:rsid w:val="03F099D1"/>
    <w:rsid w:val="0402AE5A"/>
    <w:rsid w:val="04071C23"/>
    <w:rsid w:val="041BC04B"/>
    <w:rsid w:val="042DF00F"/>
    <w:rsid w:val="043207F6"/>
    <w:rsid w:val="043BFD0A"/>
    <w:rsid w:val="045D2357"/>
    <w:rsid w:val="046700BA"/>
    <w:rsid w:val="0470EA48"/>
    <w:rsid w:val="0479C88C"/>
    <w:rsid w:val="048273CD"/>
    <w:rsid w:val="048A5130"/>
    <w:rsid w:val="048EB102"/>
    <w:rsid w:val="04B29CF3"/>
    <w:rsid w:val="04B53DEC"/>
    <w:rsid w:val="04B672A3"/>
    <w:rsid w:val="04C02F2C"/>
    <w:rsid w:val="04CA881B"/>
    <w:rsid w:val="04CCDD6B"/>
    <w:rsid w:val="04D50666"/>
    <w:rsid w:val="04DBB800"/>
    <w:rsid w:val="04F7DDED"/>
    <w:rsid w:val="0522CAB0"/>
    <w:rsid w:val="05270647"/>
    <w:rsid w:val="05313F9F"/>
    <w:rsid w:val="054A93B3"/>
    <w:rsid w:val="0555C3E8"/>
    <w:rsid w:val="0557577F"/>
    <w:rsid w:val="0561B391"/>
    <w:rsid w:val="05625C99"/>
    <w:rsid w:val="05658CB4"/>
    <w:rsid w:val="0566F6BE"/>
    <w:rsid w:val="058070E6"/>
    <w:rsid w:val="0587AA50"/>
    <w:rsid w:val="058DDAEC"/>
    <w:rsid w:val="058F33B4"/>
    <w:rsid w:val="05A25FA4"/>
    <w:rsid w:val="05BCAFCD"/>
    <w:rsid w:val="05CE40BB"/>
    <w:rsid w:val="05D57B65"/>
    <w:rsid w:val="05EBAD37"/>
    <w:rsid w:val="05EC218E"/>
    <w:rsid w:val="05F9956C"/>
    <w:rsid w:val="060496C0"/>
    <w:rsid w:val="061128D1"/>
    <w:rsid w:val="062E7917"/>
    <w:rsid w:val="06321542"/>
    <w:rsid w:val="064523F1"/>
    <w:rsid w:val="064DFA68"/>
    <w:rsid w:val="068E398C"/>
    <w:rsid w:val="0695DA4F"/>
    <w:rsid w:val="06AC73A0"/>
    <w:rsid w:val="06AF59EB"/>
    <w:rsid w:val="06B746BA"/>
    <w:rsid w:val="06BDA19C"/>
    <w:rsid w:val="06BF348C"/>
    <w:rsid w:val="06C0BDEF"/>
    <w:rsid w:val="06CE3FD2"/>
    <w:rsid w:val="06D494B4"/>
    <w:rsid w:val="06DD6013"/>
    <w:rsid w:val="06EC0E7E"/>
    <w:rsid w:val="06F0550F"/>
    <w:rsid w:val="06F12C83"/>
    <w:rsid w:val="06FE9CA6"/>
    <w:rsid w:val="0700C996"/>
    <w:rsid w:val="07016958"/>
    <w:rsid w:val="070426B6"/>
    <w:rsid w:val="070D9099"/>
    <w:rsid w:val="0718ACA9"/>
    <w:rsid w:val="072A1ABF"/>
    <w:rsid w:val="072FE4E5"/>
    <w:rsid w:val="07370FA9"/>
    <w:rsid w:val="0737D8F5"/>
    <w:rsid w:val="07384775"/>
    <w:rsid w:val="0741D1C2"/>
    <w:rsid w:val="07430E99"/>
    <w:rsid w:val="07503806"/>
    <w:rsid w:val="0756352F"/>
    <w:rsid w:val="075770CD"/>
    <w:rsid w:val="077A6ED5"/>
    <w:rsid w:val="077C2FA3"/>
    <w:rsid w:val="0782F16E"/>
    <w:rsid w:val="0794C3CF"/>
    <w:rsid w:val="07A04E98"/>
    <w:rsid w:val="07BD19C1"/>
    <w:rsid w:val="07BFCCF0"/>
    <w:rsid w:val="07D7616A"/>
    <w:rsid w:val="07D92DCC"/>
    <w:rsid w:val="07E4C259"/>
    <w:rsid w:val="07EA0C4F"/>
    <w:rsid w:val="07FF718D"/>
    <w:rsid w:val="081560A1"/>
    <w:rsid w:val="081BF1B1"/>
    <w:rsid w:val="08279E7B"/>
    <w:rsid w:val="08438CDD"/>
    <w:rsid w:val="085F3389"/>
    <w:rsid w:val="0860F475"/>
    <w:rsid w:val="086F9F96"/>
    <w:rsid w:val="0871F23F"/>
    <w:rsid w:val="087423B0"/>
    <w:rsid w:val="08793074"/>
    <w:rsid w:val="0885BBF7"/>
    <w:rsid w:val="088D64AA"/>
    <w:rsid w:val="08A892AA"/>
    <w:rsid w:val="08ABAA42"/>
    <w:rsid w:val="08BA183F"/>
    <w:rsid w:val="08C2A370"/>
    <w:rsid w:val="08C4328E"/>
    <w:rsid w:val="08C90652"/>
    <w:rsid w:val="08EABC21"/>
    <w:rsid w:val="08F20590"/>
    <w:rsid w:val="090306C1"/>
    <w:rsid w:val="0916B24C"/>
    <w:rsid w:val="0919A4D5"/>
    <w:rsid w:val="0919ECD6"/>
    <w:rsid w:val="0921BA62"/>
    <w:rsid w:val="0922B155"/>
    <w:rsid w:val="0931D209"/>
    <w:rsid w:val="093C3782"/>
    <w:rsid w:val="0940AE0A"/>
    <w:rsid w:val="094DED4C"/>
    <w:rsid w:val="095FECD8"/>
    <w:rsid w:val="09685F9E"/>
    <w:rsid w:val="09742D82"/>
    <w:rsid w:val="09952BCF"/>
    <w:rsid w:val="09A086F6"/>
    <w:rsid w:val="09A76F1D"/>
    <w:rsid w:val="09B1F235"/>
    <w:rsid w:val="09B1FB54"/>
    <w:rsid w:val="09B665C4"/>
    <w:rsid w:val="09CF876A"/>
    <w:rsid w:val="09D228B2"/>
    <w:rsid w:val="09D88351"/>
    <w:rsid w:val="09EB2CC2"/>
    <w:rsid w:val="0A0F5637"/>
    <w:rsid w:val="0A17F009"/>
    <w:rsid w:val="0A3CD2F3"/>
    <w:rsid w:val="0A5719BF"/>
    <w:rsid w:val="0A57F5FB"/>
    <w:rsid w:val="0A6026DC"/>
    <w:rsid w:val="0A614EBD"/>
    <w:rsid w:val="0A6A367C"/>
    <w:rsid w:val="0A7D0B49"/>
    <w:rsid w:val="0A8586D2"/>
    <w:rsid w:val="0A8FE89D"/>
    <w:rsid w:val="0A9EAF2F"/>
    <w:rsid w:val="0AA12D60"/>
    <w:rsid w:val="0AAD3931"/>
    <w:rsid w:val="0AB1E29E"/>
    <w:rsid w:val="0AB3C2CD"/>
    <w:rsid w:val="0ACA3F41"/>
    <w:rsid w:val="0ACC4644"/>
    <w:rsid w:val="0ACE4AAF"/>
    <w:rsid w:val="0AD6C774"/>
    <w:rsid w:val="0ADCD44B"/>
    <w:rsid w:val="0AFA0C2B"/>
    <w:rsid w:val="0B04B18E"/>
    <w:rsid w:val="0B10C28E"/>
    <w:rsid w:val="0B1F6E9A"/>
    <w:rsid w:val="0B2A3170"/>
    <w:rsid w:val="0B3E8EFC"/>
    <w:rsid w:val="0B55F2F9"/>
    <w:rsid w:val="0B638D19"/>
    <w:rsid w:val="0B6A7744"/>
    <w:rsid w:val="0B7032FF"/>
    <w:rsid w:val="0B95CD66"/>
    <w:rsid w:val="0B986100"/>
    <w:rsid w:val="0BA0C51B"/>
    <w:rsid w:val="0BAA5224"/>
    <w:rsid w:val="0BB0A4FD"/>
    <w:rsid w:val="0BB0D136"/>
    <w:rsid w:val="0BB23C86"/>
    <w:rsid w:val="0BD53E68"/>
    <w:rsid w:val="0BDA0369"/>
    <w:rsid w:val="0BE2434D"/>
    <w:rsid w:val="0BE807A6"/>
    <w:rsid w:val="0C065F9D"/>
    <w:rsid w:val="0C141C9A"/>
    <w:rsid w:val="0C1624CC"/>
    <w:rsid w:val="0C172614"/>
    <w:rsid w:val="0C1E11FC"/>
    <w:rsid w:val="0C2944B9"/>
    <w:rsid w:val="0C2990F0"/>
    <w:rsid w:val="0C30EF04"/>
    <w:rsid w:val="0C37A499"/>
    <w:rsid w:val="0C6C80A4"/>
    <w:rsid w:val="0C73BFBB"/>
    <w:rsid w:val="0C7BA01A"/>
    <w:rsid w:val="0C9CD9B7"/>
    <w:rsid w:val="0CA4DDD8"/>
    <w:rsid w:val="0CA665B7"/>
    <w:rsid w:val="0CB618AF"/>
    <w:rsid w:val="0CBE01B2"/>
    <w:rsid w:val="0CC1D010"/>
    <w:rsid w:val="0CC3226E"/>
    <w:rsid w:val="0CDA3FFD"/>
    <w:rsid w:val="0CE5125B"/>
    <w:rsid w:val="0CEBB003"/>
    <w:rsid w:val="0CF9C9D0"/>
    <w:rsid w:val="0D08F63E"/>
    <w:rsid w:val="0D0D1F56"/>
    <w:rsid w:val="0D149003"/>
    <w:rsid w:val="0D2C1254"/>
    <w:rsid w:val="0D444001"/>
    <w:rsid w:val="0D44532D"/>
    <w:rsid w:val="0D4D9F7D"/>
    <w:rsid w:val="0D5C99E3"/>
    <w:rsid w:val="0D60D5CD"/>
    <w:rsid w:val="0D7161E8"/>
    <w:rsid w:val="0D77F6EC"/>
    <w:rsid w:val="0D895D37"/>
    <w:rsid w:val="0D9A283D"/>
    <w:rsid w:val="0D9B47E5"/>
    <w:rsid w:val="0DB00744"/>
    <w:rsid w:val="0DB171CB"/>
    <w:rsid w:val="0DB2CEE4"/>
    <w:rsid w:val="0DBD2794"/>
    <w:rsid w:val="0DC254F1"/>
    <w:rsid w:val="0DC497AE"/>
    <w:rsid w:val="0DC5DB94"/>
    <w:rsid w:val="0DC76989"/>
    <w:rsid w:val="0DC9557D"/>
    <w:rsid w:val="0DDFD5A8"/>
    <w:rsid w:val="0E085105"/>
    <w:rsid w:val="0E266354"/>
    <w:rsid w:val="0E2D55BF"/>
    <w:rsid w:val="0E36A26A"/>
    <w:rsid w:val="0E48E03D"/>
    <w:rsid w:val="0E5C889C"/>
    <w:rsid w:val="0E5E2C71"/>
    <w:rsid w:val="0E683D51"/>
    <w:rsid w:val="0E687691"/>
    <w:rsid w:val="0E697EA5"/>
    <w:rsid w:val="0E758667"/>
    <w:rsid w:val="0E7D4886"/>
    <w:rsid w:val="0E86F432"/>
    <w:rsid w:val="0EACC238"/>
    <w:rsid w:val="0EC1FD79"/>
    <w:rsid w:val="0ECEA262"/>
    <w:rsid w:val="0EE8615D"/>
    <w:rsid w:val="0EFB3DE9"/>
    <w:rsid w:val="0F009B7C"/>
    <w:rsid w:val="0F23E5C6"/>
    <w:rsid w:val="0F26A713"/>
    <w:rsid w:val="0F2DA5FF"/>
    <w:rsid w:val="0F37E6BD"/>
    <w:rsid w:val="0F38B8BF"/>
    <w:rsid w:val="0F3D6D95"/>
    <w:rsid w:val="0F3FC5A0"/>
    <w:rsid w:val="0F4D10C6"/>
    <w:rsid w:val="0F5289C0"/>
    <w:rsid w:val="0F545C32"/>
    <w:rsid w:val="0F5A7103"/>
    <w:rsid w:val="0F60E57B"/>
    <w:rsid w:val="0F91F2D9"/>
    <w:rsid w:val="0F98686D"/>
    <w:rsid w:val="0FA86E75"/>
    <w:rsid w:val="0FBD0216"/>
    <w:rsid w:val="0FC0FFD6"/>
    <w:rsid w:val="0FEB8E62"/>
    <w:rsid w:val="0FF18752"/>
    <w:rsid w:val="0FF7E6DA"/>
    <w:rsid w:val="100D8267"/>
    <w:rsid w:val="100E6175"/>
    <w:rsid w:val="10198803"/>
    <w:rsid w:val="1042983A"/>
    <w:rsid w:val="107EB189"/>
    <w:rsid w:val="10826B85"/>
    <w:rsid w:val="10910C1A"/>
    <w:rsid w:val="1097B77E"/>
    <w:rsid w:val="10AE12D2"/>
    <w:rsid w:val="10B9057D"/>
    <w:rsid w:val="10C0EC1A"/>
    <w:rsid w:val="10CE125F"/>
    <w:rsid w:val="10D4E10C"/>
    <w:rsid w:val="10D6267F"/>
    <w:rsid w:val="10DA63BF"/>
    <w:rsid w:val="10DC5BFD"/>
    <w:rsid w:val="10E972BE"/>
    <w:rsid w:val="10FB1CD7"/>
    <w:rsid w:val="1112A7CB"/>
    <w:rsid w:val="1122A1D6"/>
    <w:rsid w:val="1130EF93"/>
    <w:rsid w:val="1134FAE0"/>
    <w:rsid w:val="114579B9"/>
    <w:rsid w:val="114730DE"/>
    <w:rsid w:val="115F967C"/>
    <w:rsid w:val="11675148"/>
    <w:rsid w:val="11705523"/>
    <w:rsid w:val="1190EDF6"/>
    <w:rsid w:val="11943F59"/>
    <w:rsid w:val="119B3A38"/>
    <w:rsid w:val="11AAD6BF"/>
    <w:rsid w:val="11B3C2B8"/>
    <w:rsid w:val="11BC55E3"/>
    <w:rsid w:val="11D5AA41"/>
    <w:rsid w:val="11D98185"/>
    <w:rsid w:val="1200DD73"/>
    <w:rsid w:val="1201BA24"/>
    <w:rsid w:val="120C7279"/>
    <w:rsid w:val="120D4F6B"/>
    <w:rsid w:val="12174E63"/>
    <w:rsid w:val="121DD076"/>
    <w:rsid w:val="12314F26"/>
    <w:rsid w:val="12408443"/>
    <w:rsid w:val="125D9EBB"/>
    <w:rsid w:val="1262889D"/>
    <w:rsid w:val="12637B49"/>
    <w:rsid w:val="1266BD3A"/>
    <w:rsid w:val="1271E9AB"/>
    <w:rsid w:val="1284B188"/>
    <w:rsid w:val="1287BA8C"/>
    <w:rsid w:val="1298863D"/>
    <w:rsid w:val="1298A364"/>
    <w:rsid w:val="129F2AF4"/>
    <w:rsid w:val="12A9C114"/>
    <w:rsid w:val="12DAEE96"/>
    <w:rsid w:val="12DB10D5"/>
    <w:rsid w:val="12DB4F49"/>
    <w:rsid w:val="12DE2885"/>
    <w:rsid w:val="12F4A03E"/>
    <w:rsid w:val="1304C2BB"/>
    <w:rsid w:val="130F5838"/>
    <w:rsid w:val="132A0761"/>
    <w:rsid w:val="132CBE57"/>
    <w:rsid w:val="13320B82"/>
    <w:rsid w:val="1339D5E1"/>
    <w:rsid w:val="1354CE24"/>
    <w:rsid w:val="137E2038"/>
    <w:rsid w:val="13870A53"/>
    <w:rsid w:val="138B98BE"/>
    <w:rsid w:val="13A99F56"/>
    <w:rsid w:val="13AC6D28"/>
    <w:rsid w:val="13B2D374"/>
    <w:rsid w:val="13B58E2E"/>
    <w:rsid w:val="13B5EF68"/>
    <w:rsid w:val="13C0A878"/>
    <w:rsid w:val="13E1758C"/>
    <w:rsid w:val="13E6031E"/>
    <w:rsid w:val="13F1B417"/>
    <w:rsid w:val="13F78BBE"/>
    <w:rsid w:val="13FBD529"/>
    <w:rsid w:val="140E1619"/>
    <w:rsid w:val="141549FE"/>
    <w:rsid w:val="142D66E8"/>
    <w:rsid w:val="143E1687"/>
    <w:rsid w:val="144C871F"/>
    <w:rsid w:val="14546E58"/>
    <w:rsid w:val="145A70AA"/>
    <w:rsid w:val="14669B1B"/>
    <w:rsid w:val="14698016"/>
    <w:rsid w:val="146A191B"/>
    <w:rsid w:val="147D1A7B"/>
    <w:rsid w:val="14854A61"/>
    <w:rsid w:val="148ABB06"/>
    <w:rsid w:val="14926E25"/>
    <w:rsid w:val="14A3ED26"/>
    <w:rsid w:val="14A738E9"/>
    <w:rsid w:val="14A93935"/>
    <w:rsid w:val="14A9AB9D"/>
    <w:rsid w:val="14B7CA69"/>
    <w:rsid w:val="14C959F7"/>
    <w:rsid w:val="14E35828"/>
    <w:rsid w:val="14F58C69"/>
    <w:rsid w:val="14FA0592"/>
    <w:rsid w:val="14FB6939"/>
    <w:rsid w:val="15371B14"/>
    <w:rsid w:val="15515E8F"/>
    <w:rsid w:val="155F0E6B"/>
    <w:rsid w:val="156A084C"/>
    <w:rsid w:val="156A6626"/>
    <w:rsid w:val="156D347F"/>
    <w:rsid w:val="1572E47A"/>
    <w:rsid w:val="1577D144"/>
    <w:rsid w:val="1577D250"/>
    <w:rsid w:val="1582D417"/>
    <w:rsid w:val="15A7A2A6"/>
    <w:rsid w:val="15C37524"/>
    <w:rsid w:val="15C85785"/>
    <w:rsid w:val="15D3C4F7"/>
    <w:rsid w:val="15D40AA7"/>
    <w:rsid w:val="15EED6BF"/>
    <w:rsid w:val="15F20188"/>
    <w:rsid w:val="15F2B4B9"/>
    <w:rsid w:val="15F4CF46"/>
    <w:rsid w:val="15F9E522"/>
    <w:rsid w:val="1603BFB9"/>
    <w:rsid w:val="1609EA49"/>
    <w:rsid w:val="160E633F"/>
    <w:rsid w:val="160FB936"/>
    <w:rsid w:val="1610B413"/>
    <w:rsid w:val="161E1AF5"/>
    <w:rsid w:val="161E6DEC"/>
    <w:rsid w:val="1624E8BF"/>
    <w:rsid w:val="163D485F"/>
    <w:rsid w:val="163E7F92"/>
    <w:rsid w:val="165BF2D3"/>
    <w:rsid w:val="166BA2C4"/>
    <w:rsid w:val="166C9B72"/>
    <w:rsid w:val="16776716"/>
    <w:rsid w:val="1696EFC9"/>
    <w:rsid w:val="16992F0E"/>
    <w:rsid w:val="169D6991"/>
    <w:rsid w:val="16B5BCDA"/>
    <w:rsid w:val="16B8FA42"/>
    <w:rsid w:val="16C949AC"/>
    <w:rsid w:val="16D63D58"/>
    <w:rsid w:val="16D798BA"/>
    <w:rsid w:val="16DE2E95"/>
    <w:rsid w:val="16E54DA9"/>
    <w:rsid w:val="16F3C361"/>
    <w:rsid w:val="16F6F3EE"/>
    <w:rsid w:val="170B2906"/>
    <w:rsid w:val="171E288D"/>
    <w:rsid w:val="172292AF"/>
    <w:rsid w:val="1724D664"/>
    <w:rsid w:val="17377EF0"/>
    <w:rsid w:val="173CFE7B"/>
    <w:rsid w:val="174775D4"/>
    <w:rsid w:val="17557FFC"/>
    <w:rsid w:val="1757A889"/>
    <w:rsid w:val="176540C2"/>
    <w:rsid w:val="176CAFDA"/>
    <w:rsid w:val="1779D70A"/>
    <w:rsid w:val="17945DB0"/>
    <w:rsid w:val="1795D012"/>
    <w:rsid w:val="179B92E0"/>
    <w:rsid w:val="17A68CA1"/>
    <w:rsid w:val="17AFE2F0"/>
    <w:rsid w:val="17B4BB3D"/>
    <w:rsid w:val="17B68F6D"/>
    <w:rsid w:val="17CB5E0C"/>
    <w:rsid w:val="17CC7B9A"/>
    <w:rsid w:val="17E8192C"/>
    <w:rsid w:val="17EAF1DA"/>
    <w:rsid w:val="17F6E478"/>
    <w:rsid w:val="17FAA146"/>
    <w:rsid w:val="17FD5C01"/>
    <w:rsid w:val="180BDB18"/>
    <w:rsid w:val="181024DE"/>
    <w:rsid w:val="1845583F"/>
    <w:rsid w:val="18550D11"/>
    <w:rsid w:val="185E35DF"/>
    <w:rsid w:val="18667166"/>
    <w:rsid w:val="1868BB86"/>
    <w:rsid w:val="1878E8B7"/>
    <w:rsid w:val="187B07A6"/>
    <w:rsid w:val="187EF318"/>
    <w:rsid w:val="189F543E"/>
    <w:rsid w:val="18A49D32"/>
    <w:rsid w:val="18A7975A"/>
    <w:rsid w:val="18AB62F6"/>
    <w:rsid w:val="18AE4D77"/>
    <w:rsid w:val="18B642F9"/>
    <w:rsid w:val="18C01FE6"/>
    <w:rsid w:val="18C1D9A0"/>
    <w:rsid w:val="18C5F78D"/>
    <w:rsid w:val="18C60939"/>
    <w:rsid w:val="18D17143"/>
    <w:rsid w:val="18DB81D4"/>
    <w:rsid w:val="18DC481B"/>
    <w:rsid w:val="18F31592"/>
    <w:rsid w:val="18FC613F"/>
    <w:rsid w:val="18FD2BF2"/>
    <w:rsid w:val="1907C7C1"/>
    <w:rsid w:val="190C56D2"/>
    <w:rsid w:val="190E2CB6"/>
    <w:rsid w:val="190EDDCB"/>
    <w:rsid w:val="19176D66"/>
    <w:rsid w:val="1926A51A"/>
    <w:rsid w:val="1931A073"/>
    <w:rsid w:val="19384A73"/>
    <w:rsid w:val="1942744E"/>
    <w:rsid w:val="19455A5D"/>
    <w:rsid w:val="19509698"/>
    <w:rsid w:val="196358BA"/>
    <w:rsid w:val="1967E618"/>
    <w:rsid w:val="196D9D1A"/>
    <w:rsid w:val="19815EC4"/>
    <w:rsid w:val="19954C06"/>
    <w:rsid w:val="199997DE"/>
    <w:rsid w:val="19CA8BC0"/>
    <w:rsid w:val="19DA6EC7"/>
    <w:rsid w:val="19DF0A1F"/>
    <w:rsid w:val="19E2FA7E"/>
    <w:rsid w:val="19F4C6A6"/>
    <w:rsid w:val="19F6FA39"/>
    <w:rsid w:val="19F8CA8B"/>
    <w:rsid w:val="19F98336"/>
    <w:rsid w:val="1A2BBD77"/>
    <w:rsid w:val="1A3FA32D"/>
    <w:rsid w:val="1A571B6A"/>
    <w:rsid w:val="1A5CE87A"/>
    <w:rsid w:val="1A660437"/>
    <w:rsid w:val="1A6ED1A6"/>
    <w:rsid w:val="1A7BABA3"/>
    <w:rsid w:val="1A8AF8F8"/>
    <w:rsid w:val="1A8D43FE"/>
    <w:rsid w:val="1A9EEC2B"/>
    <w:rsid w:val="1AAA359C"/>
    <w:rsid w:val="1AAE617C"/>
    <w:rsid w:val="1ABFF89A"/>
    <w:rsid w:val="1AC7CD8E"/>
    <w:rsid w:val="1ACB3A3E"/>
    <w:rsid w:val="1ACD70D4"/>
    <w:rsid w:val="1AD3CE87"/>
    <w:rsid w:val="1AD75891"/>
    <w:rsid w:val="1AE76021"/>
    <w:rsid w:val="1AF04BE7"/>
    <w:rsid w:val="1AFA08F0"/>
    <w:rsid w:val="1B101A03"/>
    <w:rsid w:val="1B143D5A"/>
    <w:rsid w:val="1B20E4D2"/>
    <w:rsid w:val="1B2F63F6"/>
    <w:rsid w:val="1B45974E"/>
    <w:rsid w:val="1B4AC687"/>
    <w:rsid w:val="1B61F078"/>
    <w:rsid w:val="1B6BA0C7"/>
    <w:rsid w:val="1B77CA84"/>
    <w:rsid w:val="1B7C7C19"/>
    <w:rsid w:val="1B8168A3"/>
    <w:rsid w:val="1B8376B0"/>
    <w:rsid w:val="1B90798F"/>
    <w:rsid w:val="1B966FB0"/>
    <w:rsid w:val="1BADE47C"/>
    <w:rsid w:val="1BBC98F0"/>
    <w:rsid w:val="1BC8C643"/>
    <w:rsid w:val="1BCF96A0"/>
    <w:rsid w:val="1BD13B01"/>
    <w:rsid w:val="1BDFCA32"/>
    <w:rsid w:val="1BE0CCE8"/>
    <w:rsid w:val="1BE55B66"/>
    <w:rsid w:val="1BEA38FE"/>
    <w:rsid w:val="1BEA959E"/>
    <w:rsid w:val="1BF20604"/>
    <w:rsid w:val="1BFC55C2"/>
    <w:rsid w:val="1C03ADEB"/>
    <w:rsid w:val="1C050E6A"/>
    <w:rsid w:val="1C08A8CE"/>
    <w:rsid w:val="1C0DA0FC"/>
    <w:rsid w:val="1C0F5D39"/>
    <w:rsid w:val="1C129CD7"/>
    <w:rsid w:val="1C39BC6F"/>
    <w:rsid w:val="1C449C71"/>
    <w:rsid w:val="1C557A69"/>
    <w:rsid w:val="1C64A842"/>
    <w:rsid w:val="1C6FCE14"/>
    <w:rsid w:val="1C7080AD"/>
    <w:rsid w:val="1C797E0D"/>
    <w:rsid w:val="1C8915C1"/>
    <w:rsid w:val="1C892E43"/>
    <w:rsid w:val="1C9A3117"/>
    <w:rsid w:val="1CA68807"/>
    <w:rsid w:val="1CABADEE"/>
    <w:rsid w:val="1CAE8C28"/>
    <w:rsid w:val="1CD0EB49"/>
    <w:rsid w:val="1CD7161A"/>
    <w:rsid w:val="1CDE3C65"/>
    <w:rsid w:val="1CE787A3"/>
    <w:rsid w:val="1CEE414A"/>
    <w:rsid w:val="1CF5274C"/>
    <w:rsid w:val="1D0354C6"/>
    <w:rsid w:val="1D1373B0"/>
    <w:rsid w:val="1D1F8827"/>
    <w:rsid w:val="1D324011"/>
    <w:rsid w:val="1D3A83F7"/>
    <w:rsid w:val="1D45B42B"/>
    <w:rsid w:val="1D4AF470"/>
    <w:rsid w:val="1D695320"/>
    <w:rsid w:val="1D847C9C"/>
    <w:rsid w:val="1D8D1DD2"/>
    <w:rsid w:val="1D96387D"/>
    <w:rsid w:val="1DA76E87"/>
    <w:rsid w:val="1DA7FF42"/>
    <w:rsid w:val="1DD74577"/>
    <w:rsid w:val="1DDB38E4"/>
    <w:rsid w:val="1DEB47D0"/>
    <w:rsid w:val="1DFC0B7F"/>
    <w:rsid w:val="1DFF6902"/>
    <w:rsid w:val="1E1C1AF3"/>
    <w:rsid w:val="1E3C54BD"/>
    <w:rsid w:val="1E4E1119"/>
    <w:rsid w:val="1E5F97E8"/>
    <w:rsid w:val="1E69F084"/>
    <w:rsid w:val="1E6D2E88"/>
    <w:rsid w:val="1E9E4264"/>
    <w:rsid w:val="1EA1DD36"/>
    <w:rsid w:val="1EA87952"/>
    <w:rsid w:val="1EAF998E"/>
    <w:rsid w:val="1EBD79C3"/>
    <w:rsid w:val="1EC4273D"/>
    <w:rsid w:val="1EC82CF6"/>
    <w:rsid w:val="1EDA954E"/>
    <w:rsid w:val="1EECB764"/>
    <w:rsid w:val="1EF1AAE5"/>
    <w:rsid w:val="1F004E7C"/>
    <w:rsid w:val="1F023D9A"/>
    <w:rsid w:val="1F047B6C"/>
    <w:rsid w:val="1F064592"/>
    <w:rsid w:val="1F06F89B"/>
    <w:rsid w:val="1F0FF284"/>
    <w:rsid w:val="1F159353"/>
    <w:rsid w:val="1F1AB77E"/>
    <w:rsid w:val="1F204CFD"/>
    <w:rsid w:val="1F21D9C0"/>
    <w:rsid w:val="1F359D55"/>
    <w:rsid w:val="1F45A1FC"/>
    <w:rsid w:val="1F4A3D99"/>
    <w:rsid w:val="1F4F03BE"/>
    <w:rsid w:val="1F5A4D06"/>
    <w:rsid w:val="1F67A58D"/>
    <w:rsid w:val="1F7FCCDB"/>
    <w:rsid w:val="1F7FE972"/>
    <w:rsid w:val="1F80DD3F"/>
    <w:rsid w:val="1F83372E"/>
    <w:rsid w:val="1F83D6E1"/>
    <w:rsid w:val="1F84A65F"/>
    <w:rsid w:val="1F85B62A"/>
    <w:rsid w:val="1F8726DE"/>
    <w:rsid w:val="1F8E355B"/>
    <w:rsid w:val="1F90A0EB"/>
    <w:rsid w:val="1F92BD76"/>
    <w:rsid w:val="1F9305DE"/>
    <w:rsid w:val="1F9331A5"/>
    <w:rsid w:val="1F9D731F"/>
    <w:rsid w:val="1FA6A714"/>
    <w:rsid w:val="1FAF431A"/>
    <w:rsid w:val="1FB8C474"/>
    <w:rsid w:val="1FBC61CD"/>
    <w:rsid w:val="1FC4C661"/>
    <w:rsid w:val="1FCD901A"/>
    <w:rsid w:val="1FD6BA06"/>
    <w:rsid w:val="1FE04A52"/>
    <w:rsid w:val="1FE7AFDF"/>
    <w:rsid w:val="1FF41CD3"/>
    <w:rsid w:val="1FF53866"/>
    <w:rsid w:val="1FF762A2"/>
    <w:rsid w:val="2002D519"/>
    <w:rsid w:val="200E3D38"/>
    <w:rsid w:val="20240515"/>
    <w:rsid w:val="20262E06"/>
    <w:rsid w:val="203599FB"/>
    <w:rsid w:val="20402C67"/>
    <w:rsid w:val="204F4F17"/>
    <w:rsid w:val="205F7B86"/>
    <w:rsid w:val="2060096D"/>
    <w:rsid w:val="2065BE0B"/>
    <w:rsid w:val="20680C0F"/>
    <w:rsid w:val="206A82FC"/>
    <w:rsid w:val="207E7A35"/>
    <w:rsid w:val="2083F000"/>
    <w:rsid w:val="20873E88"/>
    <w:rsid w:val="209C3766"/>
    <w:rsid w:val="20B51317"/>
    <w:rsid w:val="20B687DF"/>
    <w:rsid w:val="20BC6644"/>
    <w:rsid w:val="20CB368C"/>
    <w:rsid w:val="20CC3813"/>
    <w:rsid w:val="20CFCCB0"/>
    <w:rsid w:val="20D290ED"/>
    <w:rsid w:val="20D3B5E8"/>
    <w:rsid w:val="20E20631"/>
    <w:rsid w:val="20EB1D55"/>
    <w:rsid w:val="2121BFA2"/>
    <w:rsid w:val="2122427F"/>
    <w:rsid w:val="213DF75D"/>
    <w:rsid w:val="215232AA"/>
    <w:rsid w:val="216048D0"/>
    <w:rsid w:val="216A864D"/>
    <w:rsid w:val="216DF555"/>
    <w:rsid w:val="216F8673"/>
    <w:rsid w:val="217BE164"/>
    <w:rsid w:val="217E3668"/>
    <w:rsid w:val="218116EB"/>
    <w:rsid w:val="21868B07"/>
    <w:rsid w:val="2187F5B5"/>
    <w:rsid w:val="219EFD32"/>
    <w:rsid w:val="21A6EC14"/>
    <w:rsid w:val="21BBA84C"/>
    <w:rsid w:val="21BC81A7"/>
    <w:rsid w:val="21CD7477"/>
    <w:rsid w:val="21D2AE7C"/>
    <w:rsid w:val="21D97268"/>
    <w:rsid w:val="21E4CA36"/>
    <w:rsid w:val="21F4ED55"/>
    <w:rsid w:val="21FEAF13"/>
    <w:rsid w:val="21FFD0FE"/>
    <w:rsid w:val="221F510F"/>
    <w:rsid w:val="22374F86"/>
    <w:rsid w:val="2250AB46"/>
    <w:rsid w:val="2263F82B"/>
    <w:rsid w:val="22684EE5"/>
    <w:rsid w:val="226E46DD"/>
    <w:rsid w:val="22979948"/>
    <w:rsid w:val="22A87C57"/>
    <w:rsid w:val="22AE989A"/>
    <w:rsid w:val="22BCBAA2"/>
    <w:rsid w:val="22C10F58"/>
    <w:rsid w:val="22CDFD21"/>
    <w:rsid w:val="22D1E651"/>
    <w:rsid w:val="22D8210B"/>
    <w:rsid w:val="22EE421E"/>
    <w:rsid w:val="22EE7671"/>
    <w:rsid w:val="22F112A3"/>
    <w:rsid w:val="2301128F"/>
    <w:rsid w:val="2307F7D9"/>
    <w:rsid w:val="230899FC"/>
    <w:rsid w:val="230DD1D6"/>
    <w:rsid w:val="230DD3C3"/>
    <w:rsid w:val="2311707F"/>
    <w:rsid w:val="2314D4CC"/>
    <w:rsid w:val="2339D826"/>
    <w:rsid w:val="234707C3"/>
    <w:rsid w:val="23470D27"/>
    <w:rsid w:val="235043E3"/>
    <w:rsid w:val="235F6236"/>
    <w:rsid w:val="23724273"/>
    <w:rsid w:val="237D05DE"/>
    <w:rsid w:val="238D26BB"/>
    <w:rsid w:val="23930942"/>
    <w:rsid w:val="239795A9"/>
    <w:rsid w:val="23AAF3F8"/>
    <w:rsid w:val="23BC65E5"/>
    <w:rsid w:val="23BEDF4A"/>
    <w:rsid w:val="23C9E92C"/>
    <w:rsid w:val="23DBD4D8"/>
    <w:rsid w:val="23E1A14C"/>
    <w:rsid w:val="23F97A74"/>
    <w:rsid w:val="240FCA37"/>
    <w:rsid w:val="24149CA2"/>
    <w:rsid w:val="24191EE5"/>
    <w:rsid w:val="2438D5E9"/>
    <w:rsid w:val="243D91CF"/>
    <w:rsid w:val="24526993"/>
    <w:rsid w:val="2477A5FF"/>
    <w:rsid w:val="2487758C"/>
    <w:rsid w:val="249630D0"/>
    <w:rsid w:val="249FDC7C"/>
    <w:rsid w:val="24BBA182"/>
    <w:rsid w:val="24BD387B"/>
    <w:rsid w:val="24BD3BD6"/>
    <w:rsid w:val="24C7C718"/>
    <w:rsid w:val="24CC27CB"/>
    <w:rsid w:val="24D46EA8"/>
    <w:rsid w:val="24E60DDF"/>
    <w:rsid w:val="24F1AF48"/>
    <w:rsid w:val="25068AC6"/>
    <w:rsid w:val="251CFC61"/>
    <w:rsid w:val="2531AF58"/>
    <w:rsid w:val="2546DE29"/>
    <w:rsid w:val="25939693"/>
    <w:rsid w:val="259B7AD9"/>
    <w:rsid w:val="259F1D33"/>
    <w:rsid w:val="25A064BB"/>
    <w:rsid w:val="25A1B043"/>
    <w:rsid w:val="25A60195"/>
    <w:rsid w:val="25A80330"/>
    <w:rsid w:val="25AA4045"/>
    <w:rsid w:val="25B3ECC5"/>
    <w:rsid w:val="25DE71DA"/>
    <w:rsid w:val="25E7A7E2"/>
    <w:rsid w:val="25ED5DDB"/>
    <w:rsid w:val="25F0DF44"/>
    <w:rsid w:val="25FEADC6"/>
    <w:rsid w:val="26362CCA"/>
    <w:rsid w:val="26466508"/>
    <w:rsid w:val="26478620"/>
    <w:rsid w:val="26529B84"/>
    <w:rsid w:val="265DDBE7"/>
    <w:rsid w:val="265FB9B4"/>
    <w:rsid w:val="2660E053"/>
    <w:rsid w:val="26627C9B"/>
    <w:rsid w:val="26673AF2"/>
    <w:rsid w:val="267A3218"/>
    <w:rsid w:val="269E1443"/>
    <w:rsid w:val="26A9C4D1"/>
    <w:rsid w:val="26ADA783"/>
    <w:rsid w:val="26AE62BB"/>
    <w:rsid w:val="26BDB725"/>
    <w:rsid w:val="26C0E55F"/>
    <w:rsid w:val="26C89C0B"/>
    <w:rsid w:val="26D74D93"/>
    <w:rsid w:val="26DA95C8"/>
    <w:rsid w:val="26F07D89"/>
    <w:rsid w:val="26F1F2BD"/>
    <w:rsid w:val="26F3B426"/>
    <w:rsid w:val="26F65FFC"/>
    <w:rsid w:val="2707D7B6"/>
    <w:rsid w:val="271004D6"/>
    <w:rsid w:val="272929D3"/>
    <w:rsid w:val="273C5A8A"/>
    <w:rsid w:val="274ACADC"/>
    <w:rsid w:val="274C666D"/>
    <w:rsid w:val="274CEA8F"/>
    <w:rsid w:val="274EE1BB"/>
    <w:rsid w:val="2751EAB5"/>
    <w:rsid w:val="2755A80A"/>
    <w:rsid w:val="27743957"/>
    <w:rsid w:val="277DCA6C"/>
    <w:rsid w:val="27821B2A"/>
    <w:rsid w:val="2790FCAA"/>
    <w:rsid w:val="279D33E3"/>
    <w:rsid w:val="279F94FD"/>
    <w:rsid w:val="27A54827"/>
    <w:rsid w:val="27ACB7BE"/>
    <w:rsid w:val="27AFB23F"/>
    <w:rsid w:val="27B44131"/>
    <w:rsid w:val="27BE77A8"/>
    <w:rsid w:val="27C238CE"/>
    <w:rsid w:val="27CAE36F"/>
    <w:rsid w:val="27CC714C"/>
    <w:rsid w:val="27D02E60"/>
    <w:rsid w:val="27D4BA1F"/>
    <w:rsid w:val="27DBEA7D"/>
    <w:rsid w:val="27F9C58F"/>
    <w:rsid w:val="281C4832"/>
    <w:rsid w:val="282420F7"/>
    <w:rsid w:val="283BF83B"/>
    <w:rsid w:val="2842DBA0"/>
    <w:rsid w:val="285DF24F"/>
    <w:rsid w:val="286629F9"/>
    <w:rsid w:val="28737172"/>
    <w:rsid w:val="2874A7A6"/>
    <w:rsid w:val="2874CB51"/>
    <w:rsid w:val="28844A83"/>
    <w:rsid w:val="28857BE5"/>
    <w:rsid w:val="2891C7A3"/>
    <w:rsid w:val="2898211D"/>
    <w:rsid w:val="28A5799D"/>
    <w:rsid w:val="28A730C2"/>
    <w:rsid w:val="28ADBCB4"/>
    <w:rsid w:val="28AF362C"/>
    <w:rsid w:val="28C13FB2"/>
    <w:rsid w:val="28D02F83"/>
    <w:rsid w:val="28D55E00"/>
    <w:rsid w:val="28D8ADBF"/>
    <w:rsid w:val="28DC4BF1"/>
    <w:rsid w:val="28DC813D"/>
    <w:rsid w:val="28F27778"/>
    <w:rsid w:val="2907D3C1"/>
    <w:rsid w:val="293566CC"/>
    <w:rsid w:val="294B82A0"/>
    <w:rsid w:val="295A7055"/>
    <w:rsid w:val="296EC806"/>
    <w:rsid w:val="29751DE1"/>
    <w:rsid w:val="29799F35"/>
    <w:rsid w:val="298CF66C"/>
    <w:rsid w:val="2992E60E"/>
    <w:rsid w:val="299FC0BD"/>
    <w:rsid w:val="29BA954D"/>
    <w:rsid w:val="29BB979E"/>
    <w:rsid w:val="29C3A12C"/>
    <w:rsid w:val="29DE5836"/>
    <w:rsid w:val="29F88621"/>
    <w:rsid w:val="2A02460A"/>
    <w:rsid w:val="2A17F92D"/>
    <w:rsid w:val="2A1EA02D"/>
    <w:rsid w:val="2A24A2F7"/>
    <w:rsid w:val="2A2964CA"/>
    <w:rsid w:val="2A309810"/>
    <w:rsid w:val="2A374DA2"/>
    <w:rsid w:val="2A529998"/>
    <w:rsid w:val="2A7E05CE"/>
    <w:rsid w:val="2AA41A8D"/>
    <w:rsid w:val="2AABDA19"/>
    <w:rsid w:val="2AAC26E2"/>
    <w:rsid w:val="2AB027A8"/>
    <w:rsid w:val="2AC05DAF"/>
    <w:rsid w:val="2AC3338F"/>
    <w:rsid w:val="2AD17860"/>
    <w:rsid w:val="2ADA2070"/>
    <w:rsid w:val="2AE8134C"/>
    <w:rsid w:val="2AEE9D21"/>
    <w:rsid w:val="2AFAAEB7"/>
    <w:rsid w:val="2B127A41"/>
    <w:rsid w:val="2B20A37F"/>
    <w:rsid w:val="2B2FC982"/>
    <w:rsid w:val="2B53171A"/>
    <w:rsid w:val="2B54B658"/>
    <w:rsid w:val="2B5F5B33"/>
    <w:rsid w:val="2B6AC4B1"/>
    <w:rsid w:val="2B6B5543"/>
    <w:rsid w:val="2B8FA2D7"/>
    <w:rsid w:val="2B94EAEC"/>
    <w:rsid w:val="2B9833E9"/>
    <w:rsid w:val="2BA996C4"/>
    <w:rsid w:val="2BB234E5"/>
    <w:rsid w:val="2BB66F88"/>
    <w:rsid w:val="2BD9E87D"/>
    <w:rsid w:val="2BEE7D56"/>
    <w:rsid w:val="2BEFE77B"/>
    <w:rsid w:val="2BF63B03"/>
    <w:rsid w:val="2BF63F78"/>
    <w:rsid w:val="2C092BDF"/>
    <w:rsid w:val="2C25A986"/>
    <w:rsid w:val="2C312620"/>
    <w:rsid w:val="2C360CB4"/>
    <w:rsid w:val="2C432C09"/>
    <w:rsid w:val="2C44BF0D"/>
    <w:rsid w:val="2C489F26"/>
    <w:rsid w:val="2C4D29D9"/>
    <w:rsid w:val="2C5244AE"/>
    <w:rsid w:val="2C5F624B"/>
    <w:rsid w:val="2C6B015E"/>
    <w:rsid w:val="2C7064C4"/>
    <w:rsid w:val="2C75C3C9"/>
    <w:rsid w:val="2C788AA8"/>
    <w:rsid w:val="2C9E502A"/>
    <w:rsid w:val="2CA1C9A2"/>
    <w:rsid w:val="2CAA253A"/>
    <w:rsid w:val="2CAE3E9D"/>
    <w:rsid w:val="2CAF416D"/>
    <w:rsid w:val="2CB321A3"/>
    <w:rsid w:val="2CB5457C"/>
    <w:rsid w:val="2CB7C10E"/>
    <w:rsid w:val="2CBD2BBB"/>
    <w:rsid w:val="2CCB99E3"/>
    <w:rsid w:val="2CFBAE73"/>
    <w:rsid w:val="2D00A452"/>
    <w:rsid w:val="2D04911E"/>
    <w:rsid w:val="2D0B8E15"/>
    <w:rsid w:val="2D0F0FBA"/>
    <w:rsid w:val="2D15DC66"/>
    <w:rsid w:val="2D1B4B36"/>
    <w:rsid w:val="2D311C1A"/>
    <w:rsid w:val="2D32436B"/>
    <w:rsid w:val="2D368BC9"/>
    <w:rsid w:val="2D390CB2"/>
    <w:rsid w:val="2D44F519"/>
    <w:rsid w:val="2D65C190"/>
    <w:rsid w:val="2D712233"/>
    <w:rsid w:val="2D81D33E"/>
    <w:rsid w:val="2DB47A54"/>
    <w:rsid w:val="2DC2F336"/>
    <w:rsid w:val="2DC3CE64"/>
    <w:rsid w:val="2DCC7A12"/>
    <w:rsid w:val="2DD102CF"/>
    <w:rsid w:val="2DD21FE0"/>
    <w:rsid w:val="2DD6CBA8"/>
    <w:rsid w:val="2DFCF000"/>
    <w:rsid w:val="2E012807"/>
    <w:rsid w:val="2E15F486"/>
    <w:rsid w:val="2E1B1A8C"/>
    <w:rsid w:val="2E1EF3C3"/>
    <w:rsid w:val="2E226C3A"/>
    <w:rsid w:val="2E2C077E"/>
    <w:rsid w:val="2E31B207"/>
    <w:rsid w:val="2E360592"/>
    <w:rsid w:val="2E476913"/>
    <w:rsid w:val="2E5B848E"/>
    <w:rsid w:val="2E637C0D"/>
    <w:rsid w:val="2E667DAC"/>
    <w:rsid w:val="2E6F80C4"/>
    <w:rsid w:val="2E80F1E4"/>
    <w:rsid w:val="2E8B3FD8"/>
    <w:rsid w:val="2E95AC42"/>
    <w:rsid w:val="2E9F61A5"/>
    <w:rsid w:val="2EBBDFED"/>
    <w:rsid w:val="2EC9371B"/>
    <w:rsid w:val="2ECA820B"/>
    <w:rsid w:val="2ECBF744"/>
    <w:rsid w:val="2ED390DA"/>
    <w:rsid w:val="2EFBBED2"/>
    <w:rsid w:val="2EFD4BB0"/>
    <w:rsid w:val="2F02F68D"/>
    <w:rsid w:val="2F0FFAE3"/>
    <w:rsid w:val="2F17B2EB"/>
    <w:rsid w:val="2F197F2C"/>
    <w:rsid w:val="2F247724"/>
    <w:rsid w:val="2F247EC5"/>
    <w:rsid w:val="2F27885A"/>
    <w:rsid w:val="2F326415"/>
    <w:rsid w:val="2F393FBE"/>
    <w:rsid w:val="2F3FEB10"/>
    <w:rsid w:val="2F46BCCA"/>
    <w:rsid w:val="2F46F6E9"/>
    <w:rsid w:val="2F7160F5"/>
    <w:rsid w:val="2F851F9D"/>
    <w:rsid w:val="2F868F9E"/>
    <w:rsid w:val="2F88E946"/>
    <w:rsid w:val="2F8CA74C"/>
    <w:rsid w:val="2FA0882E"/>
    <w:rsid w:val="2FA2F145"/>
    <w:rsid w:val="2FA4C2F2"/>
    <w:rsid w:val="2FC3D9D7"/>
    <w:rsid w:val="2FC9C38C"/>
    <w:rsid w:val="2FD58AB4"/>
    <w:rsid w:val="2FE9D68A"/>
    <w:rsid w:val="2FEFB00C"/>
    <w:rsid w:val="2FF30268"/>
    <w:rsid w:val="3000C4E8"/>
    <w:rsid w:val="300A3539"/>
    <w:rsid w:val="300EE0D7"/>
    <w:rsid w:val="300EFB62"/>
    <w:rsid w:val="303373A6"/>
    <w:rsid w:val="303BEBA7"/>
    <w:rsid w:val="30439885"/>
    <w:rsid w:val="305AE699"/>
    <w:rsid w:val="3060A15A"/>
    <w:rsid w:val="307129D0"/>
    <w:rsid w:val="309892AE"/>
    <w:rsid w:val="309C676C"/>
    <w:rsid w:val="30C212D9"/>
    <w:rsid w:val="30F2E8D8"/>
    <w:rsid w:val="31041AD4"/>
    <w:rsid w:val="310E3CA0"/>
    <w:rsid w:val="3116B3A1"/>
    <w:rsid w:val="31189D99"/>
    <w:rsid w:val="311F3611"/>
    <w:rsid w:val="3124D61A"/>
    <w:rsid w:val="3128FD70"/>
    <w:rsid w:val="312CE1D6"/>
    <w:rsid w:val="31324220"/>
    <w:rsid w:val="3155D66A"/>
    <w:rsid w:val="315AE6FB"/>
    <w:rsid w:val="315F700B"/>
    <w:rsid w:val="31978D7A"/>
    <w:rsid w:val="319EDA76"/>
    <w:rsid w:val="31A3958A"/>
    <w:rsid w:val="31BB68CC"/>
    <w:rsid w:val="31D07BF0"/>
    <w:rsid w:val="31EC389E"/>
    <w:rsid w:val="31EE5CAA"/>
    <w:rsid w:val="31F783B8"/>
    <w:rsid w:val="321A543E"/>
    <w:rsid w:val="32234200"/>
    <w:rsid w:val="3231EF66"/>
    <w:rsid w:val="3239F586"/>
    <w:rsid w:val="3243D743"/>
    <w:rsid w:val="32482645"/>
    <w:rsid w:val="324F01C1"/>
    <w:rsid w:val="325AF88F"/>
    <w:rsid w:val="3273AD9F"/>
    <w:rsid w:val="3274A9BE"/>
    <w:rsid w:val="3276C81A"/>
    <w:rsid w:val="327D3AB5"/>
    <w:rsid w:val="3298888C"/>
    <w:rsid w:val="32B26EFF"/>
    <w:rsid w:val="32B29990"/>
    <w:rsid w:val="32C0CE15"/>
    <w:rsid w:val="32C496BF"/>
    <w:rsid w:val="32D0F197"/>
    <w:rsid w:val="32D2DE4E"/>
    <w:rsid w:val="32DC1A0B"/>
    <w:rsid w:val="32F4EE63"/>
    <w:rsid w:val="32F5FDD0"/>
    <w:rsid w:val="32F9768E"/>
    <w:rsid w:val="3323D976"/>
    <w:rsid w:val="3332493A"/>
    <w:rsid w:val="3335AE74"/>
    <w:rsid w:val="333A49E4"/>
    <w:rsid w:val="334DDC86"/>
    <w:rsid w:val="33566635"/>
    <w:rsid w:val="3361E1B1"/>
    <w:rsid w:val="336AF41B"/>
    <w:rsid w:val="337771E2"/>
    <w:rsid w:val="338BE06C"/>
    <w:rsid w:val="33926292"/>
    <w:rsid w:val="339CA83E"/>
    <w:rsid w:val="33B611C5"/>
    <w:rsid w:val="33CB1CC1"/>
    <w:rsid w:val="33F42A27"/>
    <w:rsid w:val="34049674"/>
    <w:rsid w:val="3408F32F"/>
    <w:rsid w:val="341E7089"/>
    <w:rsid w:val="343B6187"/>
    <w:rsid w:val="345A5DD9"/>
    <w:rsid w:val="345E926C"/>
    <w:rsid w:val="346FED7E"/>
    <w:rsid w:val="34700A24"/>
    <w:rsid w:val="3481C5E7"/>
    <w:rsid w:val="3482521C"/>
    <w:rsid w:val="3483AC24"/>
    <w:rsid w:val="34890480"/>
    <w:rsid w:val="348B9436"/>
    <w:rsid w:val="349C2C8D"/>
    <w:rsid w:val="349F2994"/>
    <w:rsid w:val="34A332DD"/>
    <w:rsid w:val="34C1CADF"/>
    <w:rsid w:val="34C9C9B7"/>
    <w:rsid w:val="34CF018D"/>
    <w:rsid w:val="34D51DD4"/>
    <w:rsid w:val="34D65030"/>
    <w:rsid w:val="34D96E7A"/>
    <w:rsid w:val="34D9B170"/>
    <w:rsid w:val="34DB4A43"/>
    <w:rsid w:val="34EAB574"/>
    <w:rsid w:val="34EADE8D"/>
    <w:rsid w:val="34EC2013"/>
    <w:rsid w:val="35022511"/>
    <w:rsid w:val="35073127"/>
    <w:rsid w:val="353479DB"/>
    <w:rsid w:val="3534AC5C"/>
    <w:rsid w:val="354DFDEB"/>
    <w:rsid w:val="35517A8D"/>
    <w:rsid w:val="35625F13"/>
    <w:rsid w:val="35872734"/>
    <w:rsid w:val="3587753A"/>
    <w:rsid w:val="35933E28"/>
    <w:rsid w:val="35A5B5C2"/>
    <w:rsid w:val="35B70779"/>
    <w:rsid w:val="35B92954"/>
    <w:rsid w:val="35D83044"/>
    <w:rsid w:val="35DD10D3"/>
    <w:rsid w:val="35E2ABB0"/>
    <w:rsid w:val="35E8993F"/>
    <w:rsid w:val="35F2397C"/>
    <w:rsid w:val="35FE89DC"/>
    <w:rsid w:val="3601C356"/>
    <w:rsid w:val="3609F31B"/>
    <w:rsid w:val="360BBDDF"/>
    <w:rsid w:val="36266092"/>
    <w:rsid w:val="3626F836"/>
    <w:rsid w:val="3629B249"/>
    <w:rsid w:val="362F7425"/>
    <w:rsid w:val="3667C184"/>
    <w:rsid w:val="368CC47E"/>
    <w:rsid w:val="36919CC7"/>
    <w:rsid w:val="369A6021"/>
    <w:rsid w:val="36A12E05"/>
    <w:rsid w:val="36A1ADA1"/>
    <w:rsid w:val="36BD8EA3"/>
    <w:rsid w:val="36E5A8BA"/>
    <w:rsid w:val="36EA095A"/>
    <w:rsid w:val="36FD4E3D"/>
    <w:rsid w:val="3703BCED"/>
    <w:rsid w:val="37045B0B"/>
    <w:rsid w:val="3706A4A9"/>
    <w:rsid w:val="3706CF54"/>
    <w:rsid w:val="3723D574"/>
    <w:rsid w:val="3728594B"/>
    <w:rsid w:val="3729FF05"/>
    <w:rsid w:val="37365CE7"/>
    <w:rsid w:val="373A87A8"/>
    <w:rsid w:val="37413763"/>
    <w:rsid w:val="37438B0A"/>
    <w:rsid w:val="3769307A"/>
    <w:rsid w:val="3785F9CC"/>
    <w:rsid w:val="3786690F"/>
    <w:rsid w:val="379ABEE7"/>
    <w:rsid w:val="37A0B00F"/>
    <w:rsid w:val="37CF5B9A"/>
    <w:rsid w:val="37D2F401"/>
    <w:rsid w:val="37D5C765"/>
    <w:rsid w:val="37E25BE9"/>
    <w:rsid w:val="37E51EC1"/>
    <w:rsid w:val="37ED211B"/>
    <w:rsid w:val="38025733"/>
    <w:rsid w:val="3803615E"/>
    <w:rsid w:val="38204147"/>
    <w:rsid w:val="38258AAE"/>
    <w:rsid w:val="3835787F"/>
    <w:rsid w:val="3851A36F"/>
    <w:rsid w:val="38595F04"/>
    <w:rsid w:val="38636AD1"/>
    <w:rsid w:val="386D5FC0"/>
    <w:rsid w:val="387DA932"/>
    <w:rsid w:val="3881133D"/>
    <w:rsid w:val="38C4EFD2"/>
    <w:rsid w:val="38D65634"/>
    <w:rsid w:val="38DE8FB3"/>
    <w:rsid w:val="39125B6E"/>
    <w:rsid w:val="391D70BD"/>
    <w:rsid w:val="39214B94"/>
    <w:rsid w:val="392EB261"/>
    <w:rsid w:val="39307440"/>
    <w:rsid w:val="395AA9C6"/>
    <w:rsid w:val="3965A393"/>
    <w:rsid w:val="39683D61"/>
    <w:rsid w:val="397C0CDE"/>
    <w:rsid w:val="399AC35E"/>
    <w:rsid w:val="39C708E8"/>
    <w:rsid w:val="39CDF27F"/>
    <w:rsid w:val="39D4C7E0"/>
    <w:rsid w:val="39D8BADD"/>
    <w:rsid w:val="39F76C82"/>
    <w:rsid w:val="3A02959D"/>
    <w:rsid w:val="3A19F075"/>
    <w:rsid w:val="3A1AD7D4"/>
    <w:rsid w:val="3A2E3D3D"/>
    <w:rsid w:val="3A2FD04D"/>
    <w:rsid w:val="3A32A5E6"/>
    <w:rsid w:val="3A36F3C2"/>
    <w:rsid w:val="3A372194"/>
    <w:rsid w:val="3A37C0EB"/>
    <w:rsid w:val="3A3CF9EE"/>
    <w:rsid w:val="3A54F69B"/>
    <w:rsid w:val="3A5FB1C6"/>
    <w:rsid w:val="3A63CC6A"/>
    <w:rsid w:val="3A6AC021"/>
    <w:rsid w:val="3A7FC782"/>
    <w:rsid w:val="3A8BF69B"/>
    <w:rsid w:val="3AA4AEBE"/>
    <w:rsid w:val="3AB88CD0"/>
    <w:rsid w:val="3ABC0356"/>
    <w:rsid w:val="3AC36A71"/>
    <w:rsid w:val="3AF7A9F4"/>
    <w:rsid w:val="3AF89049"/>
    <w:rsid w:val="3B03FBF6"/>
    <w:rsid w:val="3B166259"/>
    <w:rsid w:val="3B25460C"/>
    <w:rsid w:val="3B2D62E2"/>
    <w:rsid w:val="3B3E6BE3"/>
    <w:rsid w:val="3B46A983"/>
    <w:rsid w:val="3B57E209"/>
    <w:rsid w:val="3B7FC836"/>
    <w:rsid w:val="3B80FC0A"/>
    <w:rsid w:val="3B838680"/>
    <w:rsid w:val="3B85655C"/>
    <w:rsid w:val="3B90FFC6"/>
    <w:rsid w:val="3BC358F5"/>
    <w:rsid w:val="3BC6E3B6"/>
    <w:rsid w:val="3BD1A097"/>
    <w:rsid w:val="3BDF5757"/>
    <w:rsid w:val="3BFC2015"/>
    <w:rsid w:val="3C26AAE3"/>
    <w:rsid w:val="3C2DF5CB"/>
    <w:rsid w:val="3C340EAA"/>
    <w:rsid w:val="3C35F325"/>
    <w:rsid w:val="3C36F5DE"/>
    <w:rsid w:val="3C387742"/>
    <w:rsid w:val="3C532771"/>
    <w:rsid w:val="3C76C780"/>
    <w:rsid w:val="3C80DAF3"/>
    <w:rsid w:val="3C967F7C"/>
    <w:rsid w:val="3CA6A66C"/>
    <w:rsid w:val="3CC4B465"/>
    <w:rsid w:val="3CC86C33"/>
    <w:rsid w:val="3CE0A598"/>
    <w:rsid w:val="3CED67D8"/>
    <w:rsid w:val="3CF4C170"/>
    <w:rsid w:val="3CFE7DF9"/>
    <w:rsid w:val="3D29D99D"/>
    <w:rsid w:val="3D2CF51F"/>
    <w:rsid w:val="3D3B6CB3"/>
    <w:rsid w:val="3D593B55"/>
    <w:rsid w:val="3D6365FD"/>
    <w:rsid w:val="3D694908"/>
    <w:rsid w:val="3D6EC256"/>
    <w:rsid w:val="3D71AEAC"/>
    <w:rsid w:val="3D786F25"/>
    <w:rsid w:val="3D7C6FF6"/>
    <w:rsid w:val="3D8A92A7"/>
    <w:rsid w:val="3D91756D"/>
    <w:rsid w:val="3D9FF2BF"/>
    <w:rsid w:val="3DA735B0"/>
    <w:rsid w:val="3DD98747"/>
    <w:rsid w:val="3DF1892D"/>
    <w:rsid w:val="3E018C2B"/>
    <w:rsid w:val="3E046AFF"/>
    <w:rsid w:val="3E08F9C3"/>
    <w:rsid w:val="3E22E302"/>
    <w:rsid w:val="3E2822FB"/>
    <w:rsid w:val="3E36D82D"/>
    <w:rsid w:val="3E4626F8"/>
    <w:rsid w:val="3E473D57"/>
    <w:rsid w:val="3E4BC77F"/>
    <w:rsid w:val="3E4E031B"/>
    <w:rsid w:val="3E5CE583"/>
    <w:rsid w:val="3E5E13BE"/>
    <w:rsid w:val="3E61393A"/>
    <w:rsid w:val="3E7B37A4"/>
    <w:rsid w:val="3E7C7467"/>
    <w:rsid w:val="3E7DA3A9"/>
    <w:rsid w:val="3E94EBA3"/>
    <w:rsid w:val="3EA63EE9"/>
    <w:rsid w:val="3EA8850A"/>
    <w:rsid w:val="3EBC96DF"/>
    <w:rsid w:val="3ECC0344"/>
    <w:rsid w:val="3ED13699"/>
    <w:rsid w:val="3EE21B0E"/>
    <w:rsid w:val="3EEFBBCB"/>
    <w:rsid w:val="3EF741A1"/>
    <w:rsid w:val="3EFE66EC"/>
    <w:rsid w:val="3F0B0AE4"/>
    <w:rsid w:val="3F11B68E"/>
    <w:rsid w:val="3F171980"/>
    <w:rsid w:val="3F204522"/>
    <w:rsid w:val="3F244131"/>
    <w:rsid w:val="3F2ADEEB"/>
    <w:rsid w:val="3F2C7130"/>
    <w:rsid w:val="3F3921C4"/>
    <w:rsid w:val="3F3FF7E6"/>
    <w:rsid w:val="3F439D13"/>
    <w:rsid w:val="3F4B601A"/>
    <w:rsid w:val="3F55E936"/>
    <w:rsid w:val="3F5B30DB"/>
    <w:rsid w:val="3F60A847"/>
    <w:rsid w:val="3F68241F"/>
    <w:rsid w:val="3F6A359B"/>
    <w:rsid w:val="3F733974"/>
    <w:rsid w:val="3F76CC81"/>
    <w:rsid w:val="3F80F257"/>
    <w:rsid w:val="3F8668E6"/>
    <w:rsid w:val="3F9E1E5F"/>
    <w:rsid w:val="3FAAF70D"/>
    <w:rsid w:val="3FAB61F0"/>
    <w:rsid w:val="3FB164F2"/>
    <w:rsid w:val="3FE9D37C"/>
    <w:rsid w:val="3FEDE920"/>
    <w:rsid w:val="3FF51E7C"/>
    <w:rsid w:val="401F8987"/>
    <w:rsid w:val="40311827"/>
    <w:rsid w:val="4032F7E3"/>
    <w:rsid w:val="4049D625"/>
    <w:rsid w:val="404FFB70"/>
    <w:rsid w:val="4056A124"/>
    <w:rsid w:val="405D1508"/>
    <w:rsid w:val="405FBECC"/>
    <w:rsid w:val="406C1263"/>
    <w:rsid w:val="407295D7"/>
    <w:rsid w:val="407FB4EF"/>
    <w:rsid w:val="409ECEF1"/>
    <w:rsid w:val="40B6D76F"/>
    <w:rsid w:val="40C2F410"/>
    <w:rsid w:val="40C31E1C"/>
    <w:rsid w:val="40DD55E6"/>
    <w:rsid w:val="40E1267A"/>
    <w:rsid w:val="40E15D68"/>
    <w:rsid w:val="40EE9278"/>
    <w:rsid w:val="40FD76E4"/>
    <w:rsid w:val="4110CDD0"/>
    <w:rsid w:val="4121CD4A"/>
    <w:rsid w:val="41253B85"/>
    <w:rsid w:val="412E5CBC"/>
    <w:rsid w:val="413B2CB5"/>
    <w:rsid w:val="414D3553"/>
    <w:rsid w:val="414D375C"/>
    <w:rsid w:val="415E3FBC"/>
    <w:rsid w:val="416BE36E"/>
    <w:rsid w:val="41805B00"/>
    <w:rsid w:val="4199CF17"/>
    <w:rsid w:val="419DA180"/>
    <w:rsid w:val="41B416BB"/>
    <w:rsid w:val="41E7A186"/>
    <w:rsid w:val="41EAC699"/>
    <w:rsid w:val="41EDDFC7"/>
    <w:rsid w:val="41F3409B"/>
    <w:rsid w:val="4208D65F"/>
    <w:rsid w:val="42290B1C"/>
    <w:rsid w:val="422A24B4"/>
    <w:rsid w:val="422A5B82"/>
    <w:rsid w:val="422DB696"/>
    <w:rsid w:val="42314E14"/>
    <w:rsid w:val="423CBA2B"/>
    <w:rsid w:val="42627FAD"/>
    <w:rsid w:val="426C1B3B"/>
    <w:rsid w:val="42824D7D"/>
    <w:rsid w:val="42AD4418"/>
    <w:rsid w:val="42BBCCAB"/>
    <w:rsid w:val="42E43761"/>
    <w:rsid w:val="42F09F3E"/>
    <w:rsid w:val="42F221DE"/>
    <w:rsid w:val="430B3361"/>
    <w:rsid w:val="43142864"/>
    <w:rsid w:val="431CBCE6"/>
    <w:rsid w:val="432803E6"/>
    <w:rsid w:val="432BC7AC"/>
    <w:rsid w:val="43306C22"/>
    <w:rsid w:val="433FFF8D"/>
    <w:rsid w:val="434B4DFF"/>
    <w:rsid w:val="435AE734"/>
    <w:rsid w:val="437849F8"/>
    <w:rsid w:val="438F3042"/>
    <w:rsid w:val="43958DC9"/>
    <w:rsid w:val="439CCB91"/>
    <w:rsid w:val="43C739A0"/>
    <w:rsid w:val="43DAA33C"/>
    <w:rsid w:val="43E393C3"/>
    <w:rsid w:val="43F9D9AA"/>
    <w:rsid w:val="43FE500E"/>
    <w:rsid w:val="43FF0859"/>
    <w:rsid w:val="43FFE253"/>
    <w:rsid w:val="4404773E"/>
    <w:rsid w:val="4407F4B9"/>
    <w:rsid w:val="440A3C15"/>
    <w:rsid w:val="4414C038"/>
    <w:rsid w:val="441B6A90"/>
    <w:rsid w:val="44259D95"/>
    <w:rsid w:val="44319616"/>
    <w:rsid w:val="4437DEA3"/>
    <w:rsid w:val="443A8678"/>
    <w:rsid w:val="44425F29"/>
    <w:rsid w:val="4447F924"/>
    <w:rsid w:val="444C0809"/>
    <w:rsid w:val="44541F9F"/>
    <w:rsid w:val="44570AB3"/>
    <w:rsid w:val="4458DBCC"/>
    <w:rsid w:val="447D2574"/>
    <w:rsid w:val="448F5A98"/>
    <w:rsid w:val="448F6089"/>
    <w:rsid w:val="44921967"/>
    <w:rsid w:val="449E9B9C"/>
    <w:rsid w:val="44A58239"/>
    <w:rsid w:val="44ACC4EE"/>
    <w:rsid w:val="44BBE68E"/>
    <w:rsid w:val="44D7E3B3"/>
    <w:rsid w:val="44DB0EF5"/>
    <w:rsid w:val="44DBC5DD"/>
    <w:rsid w:val="44E71E60"/>
    <w:rsid w:val="44F40481"/>
    <w:rsid w:val="44F5DD9A"/>
    <w:rsid w:val="44F97DC2"/>
    <w:rsid w:val="4503166F"/>
    <w:rsid w:val="450BF2B7"/>
    <w:rsid w:val="45119DCE"/>
    <w:rsid w:val="451EEE4A"/>
    <w:rsid w:val="452A8A3E"/>
    <w:rsid w:val="453696D2"/>
    <w:rsid w:val="4537B71E"/>
    <w:rsid w:val="4549A231"/>
    <w:rsid w:val="4550AC03"/>
    <w:rsid w:val="45515C92"/>
    <w:rsid w:val="455AE43E"/>
    <w:rsid w:val="455D3987"/>
    <w:rsid w:val="455ED748"/>
    <w:rsid w:val="457C34E0"/>
    <w:rsid w:val="457D43F3"/>
    <w:rsid w:val="4592EB3D"/>
    <w:rsid w:val="459AE2FF"/>
    <w:rsid w:val="45A399D3"/>
    <w:rsid w:val="45BCCD66"/>
    <w:rsid w:val="45C47258"/>
    <w:rsid w:val="45C700EC"/>
    <w:rsid w:val="45FFEEDD"/>
    <w:rsid w:val="460844E4"/>
    <w:rsid w:val="460BE944"/>
    <w:rsid w:val="461C8342"/>
    <w:rsid w:val="462936FF"/>
    <w:rsid w:val="463E39BC"/>
    <w:rsid w:val="4640B1BC"/>
    <w:rsid w:val="4647F8D3"/>
    <w:rsid w:val="464AC891"/>
    <w:rsid w:val="4658373E"/>
    <w:rsid w:val="465A4E88"/>
    <w:rsid w:val="46628441"/>
    <w:rsid w:val="4665BF47"/>
    <w:rsid w:val="46663A3D"/>
    <w:rsid w:val="466C97E5"/>
    <w:rsid w:val="4673FC74"/>
    <w:rsid w:val="46765209"/>
    <w:rsid w:val="469B0896"/>
    <w:rsid w:val="46BA61F2"/>
    <w:rsid w:val="46CEE377"/>
    <w:rsid w:val="46CFAE6F"/>
    <w:rsid w:val="46E09E80"/>
    <w:rsid w:val="46E172B4"/>
    <w:rsid w:val="46E1C4C9"/>
    <w:rsid w:val="46E1D84F"/>
    <w:rsid w:val="46E64B53"/>
    <w:rsid w:val="46ECA730"/>
    <w:rsid w:val="46EDD6C4"/>
    <w:rsid w:val="471CC873"/>
    <w:rsid w:val="4720107D"/>
    <w:rsid w:val="472103F9"/>
    <w:rsid w:val="47254C87"/>
    <w:rsid w:val="47542E80"/>
    <w:rsid w:val="47543490"/>
    <w:rsid w:val="47545FE8"/>
    <w:rsid w:val="47549A5C"/>
    <w:rsid w:val="475D1A5B"/>
    <w:rsid w:val="475DE42F"/>
    <w:rsid w:val="4764B368"/>
    <w:rsid w:val="47698F52"/>
    <w:rsid w:val="476BCC64"/>
    <w:rsid w:val="478E3185"/>
    <w:rsid w:val="47A86449"/>
    <w:rsid w:val="47AB14C2"/>
    <w:rsid w:val="47B2B98E"/>
    <w:rsid w:val="47BAF8F6"/>
    <w:rsid w:val="47DB35B5"/>
    <w:rsid w:val="47F35537"/>
    <w:rsid w:val="48033571"/>
    <w:rsid w:val="481B5FCD"/>
    <w:rsid w:val="481D3CB4"/>
    <w:rsid w:val="48328EF1"/>
    <w:rsid w:val="48432310"/>
    <w:rsid w:val="485E293C"/>
    <w:rsid w:val="4869144E"/>
    <w:rsid w:val="4888FD54"/>
    <w:rsid w:val="489B034C"/>
    <w:rsid w:val="489B96C5"/>
    <w:rsid w:val="48A309BE"/>
    <w:rsid w:val="48A40286"/>
    <w:rsid w:val="48ABF690"/>
    <w:rsid w:val="48B06EE0"/>
    <w:rsid w:val="48C75EDA"/>
    <w:rsid w:val="48C8E755"/>
    <w:rsid w:val="48C921FA"/>
    <w:rsid w:val="48D35376"/>
    <w:rsid w:val="48D7D9D8"/>
    <w:rsid w:val="48EE1D10"/>
    <w:rsid w:val="48FDD711"/>
    <w:rsid w:val="48FE3886"/>
    <w:rsid w:val="49016F45"/>
    <w:rsid w:val="49086934"/>
    <w:rsid w:val="4912170F"/>
    <w:rsid w:val="491F2DDB"/>
    <w:rsid w:val="493D9C89"/>
    <w:rsid w:val="49427F80"/>
    <w:rsid w:val="4942FB62"/>
    <w:rsid w:val="49446CFB"/>
    <w:rsid w:val="495F28EF"/>
    <w:rsid w:val="4960D7C1"/>
    <w:rsid w:val="4963F688"/>
    <w:rsid w:val="496C1F95"/>
    <w:rsid w:val="4977CA34"/>
    <w:rsid w:val="499B3639"/>
    <w:rsid w:val="49A7A979"/>
    <w:rsid w:val="49BD7396"/>
    <w:rsid w:val="49BD8423"/>
    <w:rsid w:val="49CE6E6C"/>
    <w:rsid w:val="49DE3B7F"/>
    <w:rsid w:val="49F4351E"/>
    <w:rsid w:val="4A006492"/>
    <w:rsid w:val="4A17D341"/>
    <w:rsid w:val="4A181AEC"/>
    <w:rsid w:val="4A3204A1"/>
    <w:rsid w:val="4A3B9524"/>
    <w:rsid w:val="4A532515"/>
    <w:rsid w:val="4A666C9D"/>
    <w:rsid w:val="4A8490CF"/>
    <w:rsid w:val="4A8CB543"/>
    <w:rsid w:val="4A99C838"/>
    <w:rsid w:val="4A9E3D24"/>
    <w:rsid w:val="4AA997B1"/>
    <w:rsid w:val="4AAAE654"/>
    <w:rsid w:val="4AAC325A"/>
    <w:rsid w:val="4AD2742D"/>
    <w:rsid w:val="4AD4AC2B"/>
    <w:rsid w:val="4AE4C54B"/>
    <w:rsid w:val="4AEAF236"/>
    <w:rsid w:val="4AF20FAB"/>
    <w:rsid w:val="4B107DC0"/>
    <w:rsid w:val="4B12A300"/>
    <w:rsid w:val="4B2BFFFC"/>
    <w:rsid w:val="4B46E808"/>
    <w:rsid w:val="4B7F252E"/>
    <w:rsid w:val="4B84D80F"/>
    <w:rsid w:val="4BB044B2"/>
    <w:rsid w:val="4BB92328"/>
    <w:rsid w:val="4BC5CB73"/>
    <w:rsid w:val="4BCBCA58"/>
    <w:rsid w:val="4BDD79F6"/>
    <w:rsid w:val="4BEE352B"/>
    <w:rsid w:val="4BEEF576"/>
    <w:rsid w:val="4BFC2C71"/>
    <w:rsid w:val="4C08852F"/>
    <w:rsid w:val="4C0FC141"/>
    <w:rsid w:val="4C31249C"/>
    <w:rsid w:val="4C314F87"/>
    <w:rsid w:val="4C3B4334"/>
    <w:rsid w:val="4C41F8B1"/>
    <w:rsid w:val="4C4A3D78"/>
    <w:rsid w:val="4C534E3A"/>
    <w:rsid w:val="4C6082D2"/>
    <w:rsid w:val="4C6CFA6A"/>
    <w:rsid w:val="4C7B446F"/>
    <w:rsid w:val="4C7E1CDF"/>
    <w:rsid w:val="4C7E27A0"/>
    <w:rsid w:val="4C8DE59B"/>
    <w:rsid w:val="4C8E50E5"/>
    <w:rsid w:val="4C9A8B3A"/>
    <w:rsid w:val="4C9EC03D"/>
    <w:rsid w:val="4CB6B0FF"/>
    <w:rsid w:val="4CC72A40"/>
    <w:rsid w:val="4CCFE29E"/>
    <w:rsid w:val="4CE328BA"/>
    <w:rsid w:val="4CF51458"/>
    <w:rsid w:val="4CF53E8B"/>
    <w:rsid w:val="4CFB5102"/>
    <w:rsid w:val="4CFBCA5C"/>
    <w:rsid w:val="4D2638EF"/>
    <w:rsid w:val="4D432274"/>
    <w:rsid w:val="4D691CE4"/>
    <w:rsid w:val="4D7306EF"/>
    <w:rsid w:val="4D7700CD"/>
    <w:rsid w:val="4D7AD6C4"/>
    <w:rsid w:val="4DB4782C"/>
    <w:rsid w:val="4DBFE070"/>
    <w:rsid w:val="4DCD02C3"/>
    <w:rsid w:val="4DCF1EBF"/>
    <w:rsid w:val="4DDC671D"/>
    <w:rsid w:val="4DDD8D54"/>
    <w:rsid w:val="4DFEA185"/>
    <w:rsid w:val="4E18D351"/>
    <w:rsid w:val="4E2003F6"/>
    <w:rsid w:val="4E2BED88"/>
    <w:rsid w:val="4E38021E"/>
    <w:rsid w:val="4E392012"/>
    <w:rsid w:val="4E4478DA"/>
    <w:rsid w:val="4E6527C0"/>
    <w:rsid w:val="4E685325"/>
    <w:rsid w:val="4E8945E1"/>
    <w:rsid w:val="4E8E00A6"/>
    <w:rsid w:val="4E994773"/>
    <w:rsid w:val="4EAAFCD9"/>
    <w:rsid w:val="4EABF7CF"/>
    <w:rsid w:val="4EB1A51B"/>
    <w:rsid w:val="4EB455BD"/>
    <w:rsid w:val="4EB94FF1"/>
    <w:rsid w:val="4EBAFF90"/>
    <w:rsid w:val="4ED03676"/>
    <w:rsid w:val="4ED1C8A5"/>
    <w:rsid w:val="4ED26487"/>
    <w:rsid w:val="4EDFBFE1"/>
    <w:rsid w:val="4EE1E438"/>
    <w:rsid w:val="4EF4AEFA"/>
    <w:rsid w:val="4EFF1D62"/>
    <w:rsid w:val="4F032845"/>
    <w:rsid w:val="4F1C5474"/>
    <w:rsid w:val="4F220661"/>
    <w:rsid w:val="4F396856"/>
    <w:rsid w:val="4F4526AA"/>
    <w:rsid w:val="4F49F3C1"/>
    <w:rsid w:val="4F4BAD24"/>
    <w:rsid w:val="4F5A69CC"/>
    <w:rsid w:val="4F751B4E"/>
    <w:rsid w:val="4F8BB684"/>
    <w:rsid w:val="4F8C2DD7"/>
    <w:rsid w:val="4F8EF053"/>
    <w:rsid w:val="4F8FC13C"/>
    <w:rsid w:val="4F9C0E67"/>
    <w:rsid w:val="4F9FE651"/>
    <w:rsid w:val="4FA1292E"/>
    <w:rsid w:val="4FA40C49"/>
    <w:rsid w:val="4FA81314"/>
    <w:rsid w:val="4FAC87B9"/>
    <w:rsid w:val="4FB1F347"/>
    <w:rsid w:val="4FB8F1E3"/>
    <w:rsid w:val="4FC3A887"/>
    <w:rsid w:val="4FDF0F1E"/>
    <w:rsid w:val="4FE6C1E1"/>
    <w:rsid w:val="4FEDFAD5"/>
    <w:rsid w:val="4FF28368"/>
    <w:rsid w:val="4FF77779"/>
    <w:rsid w:val="4FFBBABD"/>
    <w:rsid w:val="50116DF1"/>
    <w:rsid w:val="501A6B29"/>
    <w:rsid w:val="501D344F"/>
    <w:rsid w:val="501E02DF"/>
    <w:rsid w:val="50217032"/>
    <w:rsid w:val="503657AA"/>
    <w:rsid w:val="503ED684"/>
    <w:rsid w:val="503F2E8E"/>
    <w:rsid w:val="50454077"/>
    <w:rsid w:val="504710E4"/>
    <w:rsid w:val="504C7A4F"/>
    <w:rsid w:val="5051E03B"/>
    <w:rsid w:val="50605B7D"/>
    <w:rsid w:val="50637866"/>
    <w:rsid w:val="5064E39A"/>
    <w:rsid w:val="506B8CCE"/>
    <w:rsid w:val="506FE08C"/>
    <w:rsid w:val="507A04BF"/>
    <w:rsid w:val="508C5550"/>
    <w:rsid w:val="508D7FC7"/>
    <w:rsid w:val="5091CA17"/>
    <w:rsid w:val="5097C5B9"/>
    <w:rsid w:val="5098A16B"/>
    <w:rsid w:val="50A077BD"/>
    <w:rsid w:val="50B29A8D"/>
    <w:rsid w:val="50C66A47"/>
    <w:rsid w:val="50E9B111"/>
    <w:rsid w:val="50F3833B"/>
    <w:rsid w:val="50F6D251"/>
    <w:rsid w:val="50FADE34"/>
    <w:rsid w:val="50FE23D2"/>
    <w:rsid w:val="510334FB"/>
    <w:rsid w:val="5114CDB9"/>
    <w:rsid w:val="51167DC3"/>
    <w:rsid w:val="51222D17"/>
    <w:rsid w:val="512C9FBD"/>
    <w:rsid w:val="51361E32"/>
    <w:rsid w:val="513C4C01"/>
    <w:rsid w:val="514D51F1"/>
    <w:rsid w:val="5167A98A"/>
    <w:rsid w:val="51695DCA"/>
    <w:rsid w:val="51747E64"/>
    <w:rsid w:val="5180347A"/>
    <w:rsid w:val="518CB8DD"/>
    <w:rsid w:val="51972178"/>
    <w:rsid w:val="51A6B628"/>
    <w:rsid w:val="51A8935E"/>
    <w:rsid w:val="51AEDC70"/>
    <w:rsid w:val="51B9D340"/>
    <w:rsid w:val="51BBEA58"/>
    <w:rsid w:val="51BDD669"/>
    <w:rsid w:val="51C0E6A3"/>
    <w:rsid w:val="51C123F4"/>
    <w:rsid w:val="51D15AAF"/>
    <w:rsid w:val="51EF719A"/>
    <w:rsid w:val="51FC2D42"/>
    <w:rsid w:val="51FFCCE9"/>
    <w:rsid w:val="51FFE9B2"/>
    <w:rsid w:val="520D5ADB"/>
    <w:rsid w:val="52153431"/>
    <w:rsid w:val="522C7BCF"/>
    <w:rsid w:val="5231DF62"/>
    <w:rsid w:val="524FD747"/>
    <w:rsid w:val="5253A082"/>
    <w:rsid w:val="5265F963"/>
    <w:rsid w:val="526C8188"/>
    <w:rsid w:val="5273CC25"/>
    <w:rsid w:val="52814856"/>
    <w:rsid w:val="52824645"/>
    <w:rsid w:val="52893615"/>
    <w:rsid w:val="528A6F08"/>
    <w:rsid w:val="528AB9E0"/>
    <w:rsid w:val="52A4DA1D"/>
    <w:rsid w:val="52C5A7CD"/>
    <w:rsid w:val="52D8D9DC"/>
    <w:rsid w:val="52E5EE61"/>
    <w:rsid w:val="53127BD7"/>
    <w:rsid w:val="532D63BA"/>
    <w:rsid w:val="533B1167"/>
    <w:rsid w:val="535CB704"/>
    <w:rsid w:val="53692DA4"/>
    <w:rsid w:val="537547E4"/>
    <w:rsid w:val="5375B0D1"/>
    <w:rsid w:val="537E6DFC"/>
    <w:rsid w:val="53927D76"/>
    <w:rsid w:val="539B1CF7"/>
    <w:rsid w:val="539D91E8"/>
    <w:rsid w:val="53A1C6A3"/>
    <w:rsid w:val="53BAF51F"/>
    <w:rsid w:val="53D6B9AA"/>
    <w:rsid w:val="53DF1C97"/>
    <w:rsid w:val="53EA48A6"/>
    <w:rsid w:val="53FC970C"/>
    <w:rsid w:val="5418A924"/>
    <w:rsid w:val="541DC2E8"/>
    <w:rsid w:val="54237624"/>
    <w:rsid w:val="544137CB"/>
    <w:rsid w:val="544486FB"/>
    <w:rsid w:val="544C39AB"/>
    <w:rsid w:val="54535C60"/>
    <w:rsid w:val="5475C68E"/>
    <w:rsid w:val="5478AA28"/>
    <w:rsid w:val="547A3098"/>
    <w:rsid w:val="5493BBF0"/>
    <w:rsid w:val="549A3643"/>
    <w:rsid w:val="54A3055A"/>
    <w:rsid w:val="54ABB455"/>
    <w:rsid w:val="54B147C8"/>
    <w:rsid w:val="54B34870"/>
    <w:rsid w:val="54BD76A7"/>
    <w:rsid w:val="54C53D67"/>
    <w:rsid w:val="54CD47EA"/>
    <w:rsid w:val="54D2CE0D"/>
    <w:rsid w:val="54D4A1F1"/>
    <w:rsid w:val="54DC97C2"/>
    <w:rsid w:val="54E419CD"/>
    <w:rsid w:val="54E6FB28"/>
    <w:rsid w:val="54FD385B"/>
    <w:rsid w:val="5529E88E"/>
    <w:rsid w:val="553E81F7"/>
    <w:rsid w:val="5568E1EE"/>
    <w:rsid w:val="557EBD2E"/>
    <w:rsid w:val="558F3E7B"/>
    <w:rsid w:val="55A325F1"/>
    <w:rsid w:val="55CC5292"/>
    <w:rsid w:val="55E00D88"/>
    <w:rsid w:val="55F33CF0"/>
    <w:rsid w:val="5605C122"/>
    <w:rsid w:val="5608D9E1"/>
    <w:rsid w:val="560EFCBA"/>
    <w:rsid w:val="560F1C3A"/>
    <w:rsid w:val="5613BD76"/>
    <w:rsid w:val="5619EF09"/>
    <w:rsid w:val="563C33BF"/>
    <w:rsid w:val="563D9B1E"/>
    <w:rsid w:val="56421AF2"/>
    <w:rsid w:val="56433B9D"/>
    <w:rsid w:val="5646638B"/>
    <w:rsid w:val="5673FF35"/>
    <w:rsid w:val="567B73A6"/>
    <w:rsid w:val="5687FFBB"/>
    <w:rsid w:val="568ADECF"/>
    <w:rsid w:val="569757B6"/>
    <w:rsid w:val="569B3EC8"/>
    <w:rsid w:val="56A845B7"/>
    <w:rsid w:val="56AC5250"/>
    <w:rsid w:val="56AD8652"/>
    <w:rsid w:val="56B73A41"/>
    <w:rsid w:val="56D5E77D"/>
    <w:rsid w:val="56D8281C"/>
    <w:rsid w:val="56E2B22E"/>
    <w:rsid w:val="56E5D8F9"/>
    <w:rsid w:val="56F13D58"/>
    <w:rsid w:val="5731E4CC"/>
    <w:rsid w:val="573A70BB"/>
    <w:rsid w:val="5749F18D"/>
    <w:rsid w:val="574B5032"/>
    <w:rsid w:val="576609B2"/>
    <w:rsid w:val="5775A55F"/>
    <w:rsid w:val="5776D935"/>
    <w:rsid w:val="577C7A1D"/>
    <w:rsid w:val="577FEEB2"/>
    <w:rsid w:val="57A2AB15"/>
    <w:rsid w:val="57A9DC62"/>
    <w:rsid w:val="57ABC56A"/>
    <w:rsid w:val="57AFE78A"/>
    <w:rsid w:val="57B8AEA8"/>
    <w:rsid w:val="57B9FD14"/>
    <w:rsid w:val="57C31C2B"/>
    <w:rsid w:val="57C3F532"/>
    <w:rsid w:val="57E4AA41"/>
    <w:rsid w:val="57EB9E05"/>
    <w:rsid w:val="57FCB79D"/>
    <w:rsid w:val="57FCC6E7"/>
    <w:rsid w:val="57FCF080"/>
    <w:rsid w:val="5800E9AE"/>
    <w:rsid w:val="58019609"/>
    <w:rsid w:val="5803C21D"/>
    <w:rsid w:val="58429C0B"/>
    <w:rsid w:val="5845A522"/>
    <w:rsid w:val="58499F27"/>
    <w:rsid w:val="585D2706"/>
    <w:rsid w:val="58695750"/>
    <w:rsid w:val="587537C6"/>
    <w:rsid w:val="588E69DC"/>
    <w:rsid w:val="58A737FD"/>
    <w:rsid w:val="58BAEBC9"/>
    <w:rsid w:val="58C8A88D"/>
    <w:rsid w:val="58E02623"/>
    <w:rsid w:val="58E20E96"/>
    <w:rsid w:val="58E47437"/>
    <w:rsid w:val="58E7AB6C"/>
    <w:rsid w:val="58FC74BE"/>
    <w:rsid w:val="5900AB15"/>
    <w:rsid w:val="590F04FE"/>
    <w:rsid w:val="595496DD"/>
    <w:rsid w:val="59944038"/>
    <w:rsid w:val="59A289F1"/>
    <w:rsid w:val="59B56D6C"/>
    <w:rsid w:val="59BA6F03"/>
    <w:rsid w:val="59BF65B8"/>
    <w:rsid w:val="59C0CF6D"/>
    <w:rsid w:val="59C9A9C2"/>
    <w:rsid w:val="59CED8FB"/>
    <w:rsid w:val="59D8A0A1"/>
    <w:rsid w:val="59D8D3FF"/>
    <w:rsid w:val="59EEBD0B"/>
    <w:rsid w:val="5A07B29A"/>
    <w:rsid w:val="5A0ABE8A"/>
    <w:rsid w:val="5A15F696"/>
    <w:rsid w:val="5A1C0B3A"/>
    <w:rsid w:val="5A2A3A3D"/>
    <w:rsid w:val="5A3387CF"/>
    <w:rsid w:val="5A3E829D"/>
    <w:rsid w:val="5A498741"/>
    <w:rsid w:val="5A4A8CCD"/>
    <w:rsid w:val="5A4BB316"/>
    <w:rsid w:val="5A5332BF"/>
    <w:rsid w:val="5A5A9B79"/>
    <w:rsid w:val="5A728834"/>
    <w:rsid w:val="5A7CF008"/>
    <w:rsid w:val="5A919634"/>
    <w:rsid w:val="5A9ED313"/>
    <w:rsid w:val="5AA0953B"/>
    <w:rsid w:val="5AB26084"/>
    <w:rsid w:val="5AC54057"/>
    <w:rsid w:val="5AC609D7"/>
    <w:rsid w:val="5ADD1796"/>
    <w:rsid w:val="5B2EB472"/>
    <w:rsid w:val="5B2FD7FD"/>
    <w:rsid w:val="5B3D205E"/>
    <w:rsid w:val="5B43E375"/>
    <w:rsid w:val="5B4DEA35"/>
    <w:rsid w:val="5B97A376"/>
    <w:rsid w:val="5BA196BD"/>
    <w:rsid w:val="5BA26251"/>
    <w:rsid w:val="5BAFBD16"/>
    <w:rsid w:val="5BC80E42"/>
    <w:rsid w:val="5BC8979C"/>
    <w:rsid w:val="5BD4E807"/>
    <w:rsid w:val="5BDB5041"/>
    <w:rsid w:val="5BE0C431"/>
    <w:rsid w:val="5BF7DE5D"/>
    <w:rsid w:val="5BFAB4B2"/>
    <w:rsid w:val="5C0291AB"/>
    <w:rsid w:val="5C1610A6"/>
    <w:rsid w:val="5C25C821"/>
    <w:rsid w:val="5C2894B5"/>
    <w:rsid w:val="5C30F053"/>
    <w:rsid w:val="5C37B145"/>
    <w:rsid w:val="5C4633B5"/>
    <w:rsid w:val="5C53C50D"/>
    <w:rsid w:val="5C54BCFC"/>
    <w:rsid w:val="5C5A71AD"/>
    <w:rsid w:val="5C5F073A"/>
    <w:rsid w:val="5C697DC9"/>
    <w:rsid w:val="5C8C5811"/>
    <w:rsid w:val="5C9B3318"/>
    <w:rsid w:val="5CA9C64D"/>
    <w:rsid w:val="5CAF0D66"/>
    <w:rsid w:val="5CC3ADCD"/>
    <w:rsid w:val="5CC8227D"/>
    <w:rsid w:val="5CD10670"/>
    <w:rsid w:val="5CD12EFD"/>
    <w:rsid w:val="5CD5F40D"/>
    <w:rsid w:val="5CE0C98A"/>
    <w:rsid w:val="5CE7A15C"/>
    <w:rsid w:val="5CFA454C"/>
    <w:rsid w:val="5CFB07A0"/>
    <w:rsid w:val="5CFC44A4"/>
    <w:rsid w:val="5D020DD9"/>
    <w:rsid w:val="5D191EEF"/>
    <w:rsid w:val="5D1A84B7"/>
    <w:rsid w:val="5D47DCE4"/>
    <w:rsid w:val="5D54BD56"/>
    <w:rsid w:val="5D56DC30"/>
    <w:rsid w:val="5D59F317"/>
    <w:rsid w:val="5D5A21F4"/>
    <w:rsid w:val="5D6B00F3"/>
    <w:rsid w:val="5D6F0A1C"/>
    <w:rsid w:val="5D7D2E7E"/>
    <w:rsid w:val="5D823AEC"/>
    <w:rsid w:val="5D833EC0"/>
    <w:rsid w:val="5D8EEE7F"/>
    <w:rsid w:val="5DA671EA"/>
    <w:rsid w:val="5DAD3BB7"/>
    <w:rsid w:val="5DBA447A"/>
    <w:rsid w:val="5DC7CDF0"/>
    <w:rsid w:val="5DD651ED"/>
    <w:rsid w:val="5DE6D550"/>
    <w:rsid w:val="5DE9FDB9"/>
    <w:rsid w:val="5DF2D258"/>
    <w:rsid w:val="5DF815EC"/>
    <w:rsid w:val="5DF8A3DD"/>
    <w:rsid w:val="5E108A9A"/>
    <w:rsid w:val="5E1F32BE"/>
    <w:rsid w:val="5E223087"/>
    <w:rsid w:val="5E23AC5F"/>
    <w:rsid w:val="5E24A744"/>
    <w:rsid w:val="5E24BFCE"/>
    <w:rsid w:val="5E284EB1"/>
    <w:rsid w:val="5E319950"/>
    <w:rsid w:val="5E464B02"/>
    <w:rsid w:val="5E58B571"/>
    <w:rsid w:val="5E5A2925"/>
    <w:rsid w:val="5E5BFC84"/>
    <w:rsid w:val="5E5CF671"/>
    <w:rsid w:val="5E620C0C"/>
    <w:rsid w:val="5E72F622"/>
    <w:rsid w:val="5E730817"/>
    <w:rsid w:val="5E9838C2"/>
    <w:rsid w:val="5E9F1694"/>
    <w:rsid w:val="5EA12571"/>
    <w:rsid w:val="5EB4C898"/>
    <w:rsid w:val="5EC5FE43"/>
    <w:rsid w:val="5EC84A71"/>
    <w:rsid w:val="5EE78023"/>
    <w:rsid w:val="5F0C2ECB"/>
    <w:rsid w:val="5F12908C"/>
    <w:rsid w:val="5F2ABEE0"/>
    <w:rsid w:val="5F2E0C9C"/>
    <w:rsid w:val="5F2E40DD"/>
    <w:rsid w:val="5F351C71"/>
    <w:rsid w:val="5F48C0DF"/>
    <w:rsid w:val="5F4A58C9"/>
    <w:rsid w:val="5F69C635"/>
    <w:rsid w:val="5F6CFC91"/>
    <w:rsid w:val="5F6EDC70"/>
    <w:rsid w:val="5F706BE4"/>
    <w:rsid w:val="5F78C0EA"/>
    <w:rsid w:val="5F8872C2"/>
    <w:rsid w:val="5FA14E5A"/>
    <w:rsid w:val="5FB62A61"/>
    <w:rsid w:val="5FB958A8"/>
    <w:rsid w:val="5FCC1942"/>
    <w:rsid w:val="5FD22476"/>
    <w:rsid w:val="5FDA43D2"/>
    <w:rsid w:val="5FDD89C5"/>
    <w:rsid w:val="5FE1B9D7"/>
    <w:rsid w:val="5FE6AF2B"/>
    <w:rsid w:val="5FF1E71C"/>
    <w:rsid w:val="5FFDDC6D"/>
    <w:rsid w:val="5FFE67BB"/>
    <w:rsid w:val="5FFF869F"/>
    <w:rsid w:val="6000B9AC"/>
    <w:rsid w:val="600308C1"/>
    <w:rsid w:val="60052E01"/>
    <w:rsid w:val="60175498"/>
    <w:rsid w:val="6017BEFD"/>
    <w:rsid w:val="6020863E"/>
    <w:rsid w:val="602EB9FA"/>
    <w:rsid w:val="6031E60E"/>
    <w:rsid w:val="6033535A"/>
    <w:rsid w:val="603F30E2"/>
    <w:rsid w:val="603FBA76"/>
    <w:rsid w:val="6040A516"/>
    <w:rsid w:val="604BAECB"/>
    <w:rsid w:val="6059F957"/>
    <w:rsid w:val="6067BCB9"/>
    <w:rsid w:val="607C5E21"/>
    <w:rsid w:val="607CB692"/>
    <w:rsid w:val="607F4152"/>
    <w:rsid w:val="608DF52D"/>
    <w:rsid w:val="6099A90A"/>
    <w:rsid w:val="60C16FD5"/>
    <w:rsid w:val="60D559D6"/>
    <w:rsid w:val="60D72CD8"/>
    <w:rsid w:val="60E3C24C"/>
    <w:rsid w:val="60E3E05A"/>
    <w:rsid w:val="60EEC1CC"/>
    <w:rsid w:val="60F5C2AD"/>
    <w:rsid w:val="60FC205D"/>
    <w:rsid w:val="60FCAFDD"/>
    <w:rsid w:val="60FDA1C7"/>
    <w:rsid w:val="610DF2AF"/>
    <w:rsid w:val="61128EE2"/>
    <w:rsid w:val="61227223"/>
    <w:rsid w:val="6124400D"/>
    <w:rsid w:val="6128ECD5"/>
    <w:rsid w:val="6135FED7"/>
    <w:rsid w:val="6152AF9E"/>
    <w:rsid w:val="615B7FAC"/>
    <w:rsid w:val="615CC8E9"/>
    <w:rsid w:val="615D5CAF"/>
    <w:rsid w:val="61806D8F"/>
    <w:rsid w:val="6185899D"/>
    <w:rsid w:val="618A7AD0"/>
    <w:rsid w:val="619F24B7"/>
    <w:rsid w:val="61A0AD35"/>
    <w:rsid w:val="61A47793"/>
    <w:rsid w:val="61B72A45"/>
    <w:rsid w:val="61BB3DF3"/>
    <w:rsid w:val="61BD8FD4"/>
    <w:rsid w:val="61D04778"/>
    <w:rsid w:val="61DC3196"/>
    <w:rsid w:val="61F0F249"/>
    <w:rsid w:val="6206880B"/>
    <w:rsid w:val="62137E85"/>
    <w:rsid w:val="621AFEEC"/>
    <w:rsid w:val="621C23DA"/>
    <w:rsid w:val="6222DD64"/>
    <w:rsid w:val="622C4E13"/>
    <w:rsid w:val="622F366D"/>
    <w:rsid w:val="6254C88A"/>
    <w:rsid w:val="625FFFFB"/>
    <w:rsid w:val="62635D35"/>
    <w:rsid w:val="627D6A12"/>
    <w:rsid w:val="62AA5F7C"/>
    <w:rsid w:val="62B6C9B1"/>
    <w:rsid w:val="62B89896"/>
    <w:rsid w:val="62C4C3BE"/>
    <w:rsid w:val="62D1CF38"/>
    <w:rsid w:val="62D8D179"/>
    <w:rsid w:val="62DC630F"/>
    <w:rsid w:val="62E78160"/>
    <w:rsid w:val="62ED24D9"/>
    <w:rsid w:val="62F41310"/>
    <w:rsid w:val="6309C538"/>
    <w:rsid w:val="630CA2FA"/>
    <w:rsid w:val="63183D88"/>
    <w:rsid w:val="6318F44A"/>
    <w:rsid w:val="63288B80"/>
    <w:rsid w:val="6330A164"/>
    <w:rsid w:val="6331877D"/>
    <w:rsid w:val="6332CCB6"/>
    <w:rsid w:val="633BC201"/>
    <w:rsid w:val="6344E19A"/>
    <w:rsid w:val="635478CB"/>
    <w:rsid w:val="6356E2E0"/>
    <w:rsid w:val="635DB190"/>
    <w:rsid w:val="635F590B"/>
    <w:rsid w:val="63694F5C"/>
    <w:rsid w:val="63714F5D"/>
    <w:rsid w:val="637974DF"/>
    <w:rsid w:val="6387F365"/>
    <w:rsid w:val="6389870D"/>
    <w:rsid w:val="6398246F"/>
    <w:rsid w:val="63990D5C"/>
    <w:rsid w:val="63B09EFE"/>
    <w:rsid w:val="63B45754"/>
    <w:rsid w:val="63BA8124"/>
    <w:rsid w:val="63C36510"/>
    <w:rsid w:val="63CAF8E7"/>
    <w:rsid w:val="63D4B876"/>
    <w:rsid w:val="63DA9599"/>
    <w:rsid w:val="640C50C6"/>
    <w:rsid w:val="641571CC"/>
    <w:rsid w:val="641B5A38"/>
    <w:rsid w:val="6423F511"/>
    <w:rsid w:val="64254FA6"/>
    <w:rsid w:val="64282353"/>
    <w:rsid w:val="643C3FF0"/>
    <w:rsid w:val="643F5AB3"/>
    <w:rsid w:val="64459371"/>
    <w:rsid w:val="646890FD"/>
    <w:rsid w:val="6483B237"/>
    <w:rsid w:val="64878B5F"/>
    <w:rsid w:val="64AD1612"/>
    <w:rsid w:val="64AFE8D7"/>
    <w:rsid w:val="64C12837"/>
    <w:rsid w:val="64CC0756"/>
    <w:rsid w:val="64CF07CC"/>
    <w:rsid w:val="64E9FB05"/>
    <w:rsid w:val="64EFDB29"/>
    <w:rsid w:val="64F99570"/>
    <w:rsid w:val="65078616"/>
    <w:rsid w:val="650E091F"/>
    <w:rsid w:val="65169FBB"/>
    <w:rsid w:val="6526C20E"/>
    <w:rsid w:val="654EF363"/>
    <w:rsid w:val="657E4E61"/>
    <w:rsid w:val="659212DE"/>
    <w:rsid w:val="659A0064"/>
    <w:rsid w:val="65ADE8E2"/>
    <w:rsid w:val="65B03B2F"/>
    <w:rsid w:val="65BEECCA"/>
    <w:rsid w:val="65C527A4"/>
    <w:rsid w:val="65C56051"/>
    <w:rsid w:val="65DAC225"/>
    <w:rsid w:val="65E4C73B"/>
    <w:rsid w:val="65EE008A"/>
    <w:rsid w:val="65F6CFE6"/>
    <w:rsid w:val="65FB5C0E"/>
    <w:rsid w:val="660338D8"/>
    <w:rsid w:val="6621C3A5"/>
    <w:rsid w:val="662633FB"/>
    <w:rsid w:val="66334A7C"/>
    <w:rsid w:val="6633A6E1"/>
    <w:rsid w:val="663C00B9"/>
    <w:rsid w:val="664EED62"/>
    <w:rsid w:val="665D6C19"/>
    <w:rsid w:val="665E94A2"/>
    <w:rsid w:val="6670DC97"/>
    <w:rsid w:val="6681F2E8"/>
    <w:rsid w:val="668689EF"/>
    <w:rsid w:val="66989F72"/>
    <w:rsid w:val="669CC587"/>
    <w:rsid w:val="66A2CD8C"/>
    <w:rsid w:val="66AD394E"/>
    <w:rsid w:val="66D20815"/>
    <w:rsid w:val="66DD78F2"/>
    <w:rsid w:val="66FC2562"/>
    <w:rsid w:val="6703A629"/>
    <w:rsid w:val="67091B7C"/>
    <w:rsid w:val="670D914D"/>
    <w:rsid w:val="67120FAE"/>
    <w:rsid w:val="67122E9A"/>
    <w:rsid w:val="672B380B"/>
    <w:rsid w:val="672F3141"/>
    <w:rsid w:val="67309501"/>
    <w:rsid w:val="67401CCD"/>
    <w:rsid w:val="6745C422"/>
    <w:rsid w:val="67528621"/>
    <w:rsid w:val="675DD766"/>
    <w:rsid w:val="677923BD"/>
    <w:rsid w:val="677CC2C2"/>
    <w:rsid w:val="677D3433"/>
    <w:rsid w:val="6789826C"/>
    <w:rsid w:val="678C2F94"/>
    <w:rsid w:val="6790BF6C"/>
    <w:rsid w:val="67A5405B"/>
    <w:rsid w:val="67B316F4"/>
    <w:rsid w:val="67B5E32D"/>
    <w:rsid w:val="67BA5EC2"/>
    <w:rsid w:val="67C17E48"/>
    <w:rsid w:val="67CBFDDF"/>
    <w:rsid w:val="67DDDE33"/>
    <w:rsid w:val="67DFC16E"/>
    <w:rsid w:val="67E209FE"/>
    <w:rsid w:val="67E3F4F1"/>
    <w:rsid w:val="6803F93A"/>
    <w:rsid w:val="680C6C7E"/>
    <w:rsid w:val="6816CAB6"/>
    <w:rsid w:val="682322EE"/>
    <w:rsid w:val="682993B8"/>
    <w:rsid w:val="682B4422"/>
    <w:rsid w:val="682D1178"/>
    <w:rsid w:val="682E423A"/>
    <w:rsid w:val="683CAFF2"/>
    <w:rsid w:val="6844C080"/>
    <w:rsid w:val="684D0AF4"/>
    <w:rsid w:val="685B33D3"/>
    <w:rsid w:val="68622768"/>
    <w:rsid w:val="686D33C1"/>
    <w:rsid w:val="68851D2A"/>
    <w:rsid w:val="688FBA8A"/>
    <w:rsid w:val="68957DA0"/>
    <w:rsid w:val="6896E01E"/>
    <w:rsid w:val="6898E718"/>
    <w:rsid w:val="68AA6719"/>
    <w:rsid w:val="68C5C3A5"/>
    <w:rsid w:val="68CEAF06"/>
    <w:rsid w:val="68E50144"/>
    <w:rsid w:val="68E87B3A"/>
    <w:rsid w:val="68EF4BAF"/>
    <w:rsid w:val="68F8449B"/>
    <w:rsid w:val="68FD0113"/>
    <w:rsid w:val="690083F0"/>
    <w:rsid w:val="690578E9"/>
    <w:rsid w:val="69133A99"/>
    <w:rsid w:val="6917DB31"/>
    <w:rsid w:val="69184C56"/>
    <w:rsid w:val="6920E687"/>
    <w:rsid w:val="6923E677"/>
    <w:rsid w:val="6926BD35"/>
    <w:rsid w:val="692C4BEC"/>
    <w:rsid w:val="6932265D"/>
    <w:rsid w:val="6935BF9A"/>
    <w:rsid w:val="6958BC1D"/>
    <w:rsid w:val="697D2116"/>
    <w:rsid w:val="697EA4A7"/>
    <w:rsid w:val="69A1F6C8"/>
    <w:rsid w:val="69A4BEB3"/>
    <w:rsid w:val="69AA6893"/>
    <w:rsid w:val="69F2A850"/>
    <w:rsid w:val="69F37A04"/>
    <w:rsid w:val="69FB9354"/>
    <w:rsid w:val="69FD829A"/>
    <w:rsid w:val="6A0A707B"/>
    <w:rsid w:val="6A15654E"/>
    <w:rsid w:val="6A1A6DC8"/>
    <w:rsid w:val="6A1B5E9D"/>
    <w:rsid w:val="6A237D2C"/>
    <w:rsid w:val="6A2DA631"/>
    <w:rsid w:val="6A374EE8"/>
    <w:rsid w:val="6A4063A5"/>
    <w:rsid w:val="6A4EC3C8"/>
    <w:rsid w:val="6A53A3AD"/>
    <w:rsid w:val="6A5A74D3"/>
    <w:rsid w:val="6A6303E2"/>
    <w:rsid w:val="6A758083"/>
    <w:rsid w:val="6A7FA7D3"/>
    <w:rsid w:val="6A919B3C"/>
    <w:rsid w:val="6AA2893C"/>
    <w:rsid w:val="6ABC2B13"/>
    <w:rsid w:val="6ABE6109"/>
    <w:rsid w:val="6ABFB6D8"/>
    <w:rsid w:val="6AC2AE75"/>
    <w:rsid w:val="6AC2E760"/>
    <w:rsid w:val="6AD6B6AB"/>
    <w:rsid w:val="6ADCE11D"/>
    <w:rsid w:val="6AE5FC98"/>
    <w:rsid w:val="6B1E064A"/>
    <w:rsid w:val="6B313A29"/>
    <w:rsid w:val="6B3F46F5"/>
    <w:rsid w:val="6B42AA17"/>
    <w:rsid w:val="6B42FE63"/>
    <w:rsid w:val="6B5577B0"/>
    <w:rsid w:val="6B56D13D"/>
    <w:rsid w:val="6B64B714"/>
    <w:rsid w:val="6B68FE9F"/>
    <w:rsid w:val="6B7264B6"/>
    <w:rsid w:val="6B80E1D9"/>
    <w:rsid w:val="6B837608"/>
    <w:rsid w:val="6BAD0705"/>
    <w:rsid w:val="6BAE844E"/>
    <w:rsid w:val="6BAF33F2"/>
    <w:rsid w:val="6BBAEB10"/>
    <w:rsid w:val="6BBB11B3"/>
    <w:rsid w:val="6BD459CD"/>
    <w:rsid w:val="6BDD9F64"/>
    <w:rsid w:val="6BE85940"/>
    <w:rsid w:val="6BFDB068"/>
    <w:rsid w:val="6C0B10D2"/>
    <w:rsid w:val="6C18ECF2"/>
    <w:rsid w:val="6C22A1B4"/>
    <w:rsid w:val="6C3ECDB1"/>
    <w:rsid w:val="6C5E8742"/>
    <w:rsid w:val="6C6DB69C"/>
    <w:rsid w:val="6C8293D5"/>
    <w:rsid w:val="6C865E6B"/>
    <w:rsid w:val="6C86FF96"/>
    <w:rsid w:val="6C98313D"/>
    <w:rsid w:val="6C9FBF59"/>
    <w:rsid w:val="6CA0041F"/>
    <w:rsid w:val="6CA42364"/>
    <w:rsid w:val="6CAB3BA3"/>
    <w:rsid w:val="6CB1E106"/>
    <w:rsid w:val="6CB64569"/>
    <w:rsid w:val="6CD230A3"/>
    <w:rsid w:val="6CD2BAF5"/>
    <w:rsid w:val="6CDD6BB4"/>
    <w:rsid w:val="6CDF4B7F"/>
    <w:rsid w:val="6CED6460"/>
    <w:rsid w:val="6D1D8DB0"/>
    <w:rsid w:val="6D202EB3"/>
    <w:rsid w:val="6D292D5A"/>
    <w:rsid w:val="6D2FBC7F"/>
    <w:rsid w:val="6D39AB8D"/>
    <w:rsid w:val="6D4FABD1"/>
    <w:rsid w:val="6D515A33"/>
    <w:rsid w:val="6D60FCEE"/>
    <w:rsid w:val="6D691496"/>
    <w:rsid w:val="6D765A1E"/>
    <w:rsid w:val="6D7E6677"/>
    <w:rsid w:val="6DA10FEC"/>
    <w:rsid w:val="6DA8D49B"/>
    <w:rsid w:val="6DAA7E9A"/>
    <w:rsid w:val="6DAD5F7C"/>
    <w:rsid w:val="6DBB5250"/>
    <w:rsid w:val="6DC00DFB"/>
    <w:rsid w:val="6DD660B9"/>
    <w:rsid w:val="6DD85FBC"/>
    <w:rsid w:val="6DE74846"/>
    <w:rsid w:val="6DEA3C77"/>
    <w:rsid w:val="6DF457AA"/>
    <w:rsid w:val="6DF5C403"/>
    <w:rsid w:val="6DFF7D87"/>
    <w:rsid w:val="6E160EA2"/>
    <w:rsid w:val="6E1CFE0E"/>
    <w:rsid w:val="6E1F6786"/>
    <w:rsid w:val="6E237BC7"/>
    <w:rsid w:val="6E44EFFB"/>
    <w:rsid w:val="6E4A8AD8"/>
    <w:rsid w:val="6E4F55A1"/>
    <w:rsid w:val="6E57F5B4"/>
    <w:rsid w:val="6E58B344"/>
    <w:rsid w:val="6E5EEF11"/>
    <w:rsid w:val="6E616559"/>
    <w:rsid w:val="6E77B7BC"/>
    <w:rsid w:val="6E891885"/>
    <w:rsid w:val="6E89E888"/>
    <w:rsid w:val="6E8E3C82"/>
    <w:rsid w:val="6EA1B710"/>
    <w:rsid w:val="6EB40204"/>
    <w:rsid w:val="6EE5D3B1"/>
    <w:rsid w:val="6EF7953A"/>
    <w:rsid w:val="6F02EBBE"/>
    <w:rsid w:val="6F0E9BC1"/>
    <w:rsid w:val="6F0FAB22"/>
    <w:rsid w:val="6F31D6E9"/>
    <w:rsid w:val="6F36D0B0"/>
    <w:rsid w:val="6F37219D"/>
    <w:rsid w:val="6F38F524"/>
    <w:rsid w:val="6F40E2AA"/>
    <w:rsid w:val="6F6169E3"/>
    <w:rsid w:val="6F719271"/>
    <w:rsid w:val="6F856AF4"/>
    <w:rsid w:val="6F95F722"/>
    <w:rsid w:val="6F9CD056"/>
    <w:rsid w:val="6FD6CD15"/>
    <w:rsid w:val="6FD9B211"/>
    <w:rsid w:val="6FE96916"/>
    <w:rsid w:val="6FF2E988"/>
    <w:rsid w:val="6FFA1414"/>
    <w:rsid w:val="6FFA7C73"/>
    <w:rsid w:val="6FFDB1F7"/>
    <w:rsid w:val="7003E351"/>
    <w:rsid w:val="700C8BFB"/>
    <w:rsid w:val="70150C76"/>
    <w:rsid w:val="7020CE2E"/>
    <w:rsid w:val="702472DC"/>
    <w:rsid w:val="7028B73B"/>
    <w:rsid w:val="702FB356"/>
    <w:rsid w:val="70340020"/>
    <w:rsid w:val="7036AA08"/>
    <w:rsid w:val="703C0AC6"/>
    <w:rsid w:val="70424039"/>
    <w:rsid w:val="7047C1D7"/>
    <w:rsid w:val="705770BD"/>
    <w:rsid w:val="7059CFDB"/>
    <w:rsid w:val="706EC088"/>
    <w:rsid w:val="7071947B"/>
    <w:rsid w:val="707C0FDF"/>
    <w:rsid w:val="707D1C1E"/>
    <w:rsid w:val="7081A412"/>
    <w:rsid w:val="708C1809"/>
    <w:rsid w:val="708D680F"/>
    <w:rsid w:val="709621D5"/>
    <w:rsid w:val="709695C4"/>
    <w:rsid w:val="70998EC3"/>
    <w:rsid w:val="709E0AD2"/>
    <w:rsid w:val="70BB3A9B"/>
    <w:rsid w:val="70CA3D5D"/>
    <w:rsid w:val="70D4DE2A"/>
    <w:rsid w:val="70EC4FB3"/>
    <w:rsid w:val="70F59E99"/>
    <w:rsid w:val="70F91132"/>
    <w:rsid w:val="70FFDDC0"/>
    <w:rsid w:val="71087C74"/>
    <w:rsid w:val="710DBFE1"/>
    <w:rsid w:val="710F87CB"/>
    <w:rsid w:val="7110007E"/>
    <w:rsid w:val="7119DD0E"/>
    <w:rsid w:val="71241679"/>
    <w:rsid w:val="7124A4B4"/>
    <w:rsid w:val="712863A3"/>
    <w:rsid w:val="712E66B0"/>
    <w:rsid w:val="7145B8AE"/>
    <w:rsid w:val="714ABDC7"/>
    <w:rsid w:val="7154263C"/>
    <w:rsid w:val="715C7F99"/>
    <w:rsid w:val="715CB97A"/>
    <w:rsid w:val="717CE661"/>
    <w:rsid w:val="71856FE1"/>
    <w:rsid w:val="71A5D412"/>
    <w:rsid w:val="71A96D0C"/>
    <w:rsid w:val="71B8D6A1"/>
    <w:rsid w:val="71CA69DB"/>
    <w:rsid w:val="71E65429"/>
    <w:rsid w:val="71F12114"/>
    <w:rsid w:val="71FA0FDD"/>
    <w:rsid w:val="720440B2"/>
    <w:rsid w:val="720B8734"/>
    <w:rsid w:val="720D4494"/>
    <w:rsid w:val="720E406B"/>
    <w:rsid w:val="720F4480"/>
    <w:rsid w:val="72179377"/>
    <w:rsid w:val="721F38F7"/>
    <w:rsid w:val="723B91CD"/>
    <w:rsid w:val="723F6E9C"/>
    <w:rsid w:val="7258BCF1"/>
    <w:rsid w:val="726217CE"/>
    <w:rsid w:val="7269D1BA"/>
    <w:rsid w:val="7276B1C4"/>
    <w:rsid w:val="7278836C"/>
    <w:rsid w:val="7280FCD7"/>
    <w:rsid w:val="72918C1B"/>
    <w:rsid w:val="7297D933"/>
    <w:rsid w:val="729FBD28"/>
    <w:rsid w:val="72AAA03A"/>
    <w:rsid w:val="72B3D740"/>
    <w:rsid w:val="72C53E48"/>
    <w:rsid w:val="72C7F481"/>
    <w:rsid w:val="72D2EEAA"/>
    <w:rsid w:val="72D90A35"/>
    <w:rsid w:val="73063ACB"/>
    <w:rsid w:val="730C8253"/>
    <w:rsid w:val="7317FF5C"/>
    <w:rsid w:val="731A8F01"/>
    <w:rsid w:val="7336485C"/>
    <w:rsid w:val="7339B7C4"/>
    <w:rsid w:val="733CE6E0"/>
    <w:rsid w:val="73495E5C"/>
    <w:rsid w:val="73540ABB"/>
    <w:rsid w:val="736CBA9D"/>
    <w:rsid w:val="73846171"/>
    <w:rsid w:val="73856D59"/>
    <w:rsid w:val="7389056C"/>
    <w:rsid w:val="73935F2E"/>
    <w:rsid w:val="73B3A9CD"/>
    <w:rsid w:val="73BD2743"/>
    <w:rsid w:val="73C508D1"/>
    <w:rsid w:val="73D08A7F"/>
    <w:rsid w:val="73D635B4"/>
    <w:rsid w:val="73DC8A45"/>
    <w:rsid w:val="73E2FEDE"/>
    <w:rsid w:val="73F514E4"/>
    <w:rsid w:val="73FB2B70"/>
    <w:rsid w:val="73FE46CC"/>
    <w:rsid w:val="7405A21B"/>
    <w:rsid w:val="7424DD55"/>
    <w:rsid w:val="742868C2"/>
    <w:rsid w:val="74311032"/>
    <w:rsid w:val="74366F2D"/>
    <w:rsid w:val="7438015E"/>
    <w:rsid w:val="744E811F"/>
    <w:rsid w:val="74725D77"/>
    <w:rsid w:val="7478FBC8"/>
    <w:rsid w:val="748A2C77"/>
    <w:rsid w:val="748D5699"/>
    <w:rsid w:val="74AA2473"/>
    <w:rsid w:val="74AE7546"/>
    <w:rsid w:val="74CB504F"/>
    <w:rsid w:val="74D1B15A"/>
    <w:rsid w:val="750ADCC3"/>
    <w:rsid w:val="750B42FD"/>
    <w:rsid w:val="7521C5A7"/>
    <w:rsid w:val="753A6F10"/>
    <w:rsid w:val="755775AD"/>
    <w:rsid w:val="755A189E"/>
    <w:rsid w:val="755F6595"/>
    <w:rsid w:val="75604633"/>
    <w:rsid w:val="75611429"/>
    <w:rsid w:val="75623488"/>
    <w:rsid w:val="75627A25"/>
    <w:rsid w:val="7569766E"/>
    <w:rsid w:val="756AF4A8"/>
    <w:rsid w:val="756D97AC"/>
    <w:rsid w:val="756E66E5"/>
    <w:rsid w:val="75748277"/>
    <w:rsid w:val="757BFE2D"/>
    <w:rsid w:val="75965654"/>
    <w:rsid w:val="75A82758"/>
    <w:rsid w:val="75A905F3"/>
    <w:rsid w:val="75B4C818"/>
    <w:rsid w:val="75C90FBC"/>
    <w:rsid w:val="75CC6E70"/>
    <w:rsid w:val="75E8A987"/>
    <w:rsid w:val="75E9BD19"/>
    <w:rsid w:val="75EF760E"/>
    <w:rsid w:val="75FB0A41"/>
    <w:rsid w:val="760A63AD"/>
    <w:rsid w:val="761BBC44"/>
    <w:rsid w:val="7623AAE7"/>
    <w:rsid w:val="763887E8"/>
    <w:rsid w:val="76391817"/>
    <w:rsid w:val="76516D70"/>
    <w:rsid w:val="7651D217"/>
    <w:rsid w:val="76695598"/>
    <w:rsid w:val="7671EBA9"/>
    <w:rsid w:val="7674DB90"/>
    <w:rsid w:val="767973A6"/>
    <w:rsid w:val="7680B738"/>
    <w:rsid w:val="7682EE83"/>
    <w:rsid w:val="768B2F41"/>
    <w:rsid w:val="768BB52A"/>
    <w:rsid w:val="7691DCD8"/>
    <w:rsid w:val="769AAA2A"/>
    <w:rsid w:val="76A008F6"/>
    <w:rsid w:val="76A57829"/>
    <w:rsid w:val="76A9A374"/>
    <w:rsid w:val="76BD6E5D"/>
    <w:rsid w:val="76BFA8DA"/>
    <w:rsid w:val="76CDDEEB"/>
    <w:rsid w:val="76D05CC2"/>
    <w:rsid w:val="76E798F5"/>
    <w:rsid w:val="76FB9A66"/>
    <w:rsid w:val="7709C236"/>
    <w:rsid w:val="771C3C1E"/>
    <w:rsid w:val="77208E5D"/>
    <w:rsid w:val="7721D0FF"/>
    <w:rsid w:val="7723946C"/>
    <w:rsid w:val="773C5CE6"/>
    <w:rsid w:val="773E308A"/>
    <w:rsid w:val="774BF48F"/>
    <w:rsid w:val="77576285"/>
    <w:rsid w:val="775AAA8B"/>
    <w:rsid w:val="77751EE8"/>
    <w:rsid w:val="7777547C"/>
    <w:rsid w:val="777F4202"/>
    <w:rsid w:val="77869BEA"/>
    <w:rsid w:val="7788E71D"/>
    <w:rsid w:val="7799DE57"/>
    <w:rsid w:val="779CA649"/>
    <w:rsid w:val="77A43296"/>
    <w:rsid w:val="77AC639C"/>
    <w:rsid w:val="77BF5DC7"/>
    <w:rsid w:val="77C7C982"/>
    <w:rsid w:val="77CA9A94"/>
    <w:rsid w:val="77E0EB72"/>
    <w:rsid w:val="77E7D389"/>
    <w:rsid w:val="77F15BC1"/>
    <w:rsid w:val="7816617D"/>
    <w:rsid w:val="781BAD90"/>
    <w:rsid w:val="781CCC6F"/>
    <w:rsid w:val="782D1CB2"/>
    <w:rsid w:val="782E3E47"/>
    <w:rsid w:val="782EDBC0"/>
    <w:rsid w:val="78515C6F"/>
    <w:rsid w:val="787DA00E"/>
    <w:rsid w:val="787EC743"/>
    <w:rsid w:val="788D7EA6"/>
    <w:rsid w:val="7895E7F9"/>
    <w:rsid w:val="78A3C993"/>
    <w:rsid w:val="78AF3B8E"/>
    <w:rsid w:val="78C3F616"/>
    <w:rsid w:val="78CA51F7"/>
    <w:rsid w:val="78CBA30D"/>
    <w:rsid w:val="78DE7F22"/>
    <w:rsid w:val="78E556DD"/>
    <w:rsid w:val="78E7C4F0"/>
    <w:rsid w:val="78F2FA94"/>
    <w:rsid w:val="78FC85D4"/>
    <w:rsid w:val="79092D53"/>
    <w:rsid w:val="79167160"/>
    <w:rsid w:val="7920A5E3"/>
    <w:rsid w:val="7920E1E4"/>
    <w:rsid w:val="79313E0B"/>
    <w:rsid w:val="793312A4"/>
    <w:rsid w:val="79532C4D"/>
    <w:rsid w:val="795CA830"/>
    <w:rsid w:val="79659CD2"/>
    <w:rsid w:val="79713B1B"/>
    <w:rsid w:val="7994C563"/>
    <w:rsid w:val="79BEDA2C"/>
    <w:rsid w:val="79C2D003"/>
    <w:rsid w:val="79CFCFD0"/>
    <w:rsid w:val="79D0EFBC"/>
    <w:rsid w:val="79E0A187"/>
    <w:rsid w:val="79E59D9A"/>
    <w:rsid w:val="79EE1FFA"/>
    <w:rsid w:val="79F7D91E"/>
    <w:rsid w:val="7A058459"/>
    <w:rsid w:val="7A22EB51"/>
    <w:rsid w:val="7A252C78"/>
    <w:rsid w:val="7A36376D"/>
    <w:rsid w:val="7A39AA81"/>
    <w:rsid w:val="7A5B5803"/>
    <w:rsid w:val="7A683FDC"/>
    <w:rsid w:val="7A721547"/>
    <w:rsid w:val="7A74BAAA"/>
    <w:rsid w:val="7A78291B"/>
    <w:rsid w:val="7A78D5DF"/>
    <w:rsid w:val="7A910122"/>
    <w:rsid w:val="7A986E22"/>
    <w:rsid w:val="7AA8E087"/>
    <w:rsid w:val="7AAE28B5"/>
    <w:rsid w:val="7AAE2A88"/>
    <w:rsid w:val="7AB20BDF"/>
    <w:rsid w:val="7ABF5304"/>
    <w:rsid w:val="7ADC4D06"/>
    <w:rsid w:val="7AE26607"/>
    <w:rsid w:val="7AE2EC27"/>
    <w:rsid w:val="7AF1A32F"/>
    <w:rsid w:val="7AF7876F"/>
    <w:rsid w:val="7AF97571"/>
    <w:rsid w:val="7AFA759B"/>
    <w:rsid w:val="7B0AD2ED"/>
    <w:rsid w:val="7B113B87"/>
    <w:rsid w:val="7B20159B"/>
    <w:rsid w:val="7B2A472B"/>
    <w:rsid w:val="7B2FE2AE"/>
    <w:rsid w:val="7B3BD534"/>
    <w:rsid w:val="7B4498CA"/>
    <w:rsid w:val="7B517C54"/>
    <w:rsid w:val="7B531B2E"/>
    <w:rsid w:val="7B5C4342"/>
    <w:rsid w:val="7B65A2D7"/>
    <w:rsid w:val="7B66D13C"/>
    <w:rsid w:val="7B69FD0D"/>
    <w:rsid w:val="7B6E019A"/>
    <w:rsid w:val="7B7AF3B3"/>
    <w:rsid w:val="7B8345CE"/>
    <w:rsid w:val="7B895727"/>
    <w:rsid w:val="7B94D7F9"/>
    <w:rsid w:val="7B9550AA"/>
    <w:rsid w:val="7B9604B4"/>
    <w:rsid w:val="7B9A626F"/>
    <w:rsid w:val="7B9C9F29"/>
    <w:rsid w:val="7BA06C19"/>
    <w:rsid w:val="7BA10574"/>
    <w:rsid w:val="7BA3918B"/>
    <w:rsid w:val="7BA85C90"/>
    <w:rsid w:val="7BBEBBB2"/>
    <w:rsid w:val="7BBEF242"/>
    <w:rsid w:val="7BC84720"/>
    <w:rsid w:val="7BDC8251"/>
    <w:rsid w:val="7BEE605C"/>
    <w:rsid w:val="7C1F65B2"/>
    <w:rsid w:val="7C244D80"/>
    <w:rsid w:val="7C318CB5"/>
    <w:rsid w:val="7C53557E"/>
    <w:rsid w:val="7C70D218"/>
    <w:rsid w:val="7C7D82B4"/>
    <w:rsid w:val="7C9BA373"/>
    <w:rsid w:val="7C9E77DE"/>
    <w:rsid w:val="7CA623AC"/>
    <w:rsid w:val="7CBC2393"/>
    <w:rsid w:val="7CBDAFCD"/>
    <w:rsid w:val="7CC02DA7"/>
    <w:rsid w:val="7CC0AEF4"/>
    <w:rsid w:val="7CD9AF85"/>
    <w:rsid w:val="7CECAF29"/>
    <w:rsid w:val="7CED4CB5"/>
    <w:rsid w:val="7CEF678E"/>
    <w:rsid w:val="7CF4E6D8"/>
    <w:rsid w:val="7CFF8F99"/>
    <w:rsid w:val="7D41F89A"/>
    <w:rsid w:val="7D42912B"/>
    <w:rsid w:val="7D453A9F"/>
    <w:rsid w:val="7D4B28B4"/>
    <w:rsid w:val="7D5C7CDD"/>
    <w:rsid w:val="7D673601"/>
    <w:rsid w:val="7D6EE161"/>
    <w:rsid w:val="7D785358"/>
    <w:rsid w:val="7D7EE3A9"/>
    <w:rsid w:val="7D7F74BA"/>
    <w:rsid w:val="7D835843"/>
    <w:rsid w:val="7D88FD89"/>
    <w:rsid w:val="7D8A663C"/>
    <w:rsid w:val="7D8BB3B6"/>
    <w:rsid w:val="7D9CDDEA"/>
    <w:rsid w:val="7D9E987C"/>
    <w:rsid w:val="7DA0FBA8"/>
    <w:rsid w:val="7DA6DB19"/>
    <w:rsid w:val="7DB2850B"/>
    <w:rsid w:val="7DC54125"/>
    <w:rsid w:val="7DE173B0"/>
    <w:rsid w:val="7DF9BAC3"/>
    <w:rsid w:val="7DFA59B8"/>
    <w:rsid w:val="7E03DDCB"/>
    <w:rsid w:val="7E0F1E53"/>
    <w:rsid w:val="7E1BDAEF"/>
    <w:rsid w:val="7E20482D"/>
    <w:rsid w:val="7E356E93"/>
    <w:rsid w:val="7E4356F8"/>
    <w:rsid w:val="7E4CEBCB"/>
    <w:rsid w:val="7E5C7F55"/>
    <w:rsid w:val="7E63CFB2"/>
    <w:rsid w:val="7E719212"/>
    <w:rsid w:val="7E77F7CD"/>
    <w:rsid w:val="7E781C23"/>
    <w:rsid w:val="7E8BF477"/>
    <w:rsid w:val="7E8D9272"/>
    <w:rsid w:val="7E8FDB0D"/>
    <w:rsid w:val="7EA04E82"/>
    <w:rsid w:val="7EA84FDB"/>
    <w:rsid w:val="7EA912D9"/>
    <w:rsid w:val="7EBCF04C"/>
    <w:rsid w:val="7EBD72C1"/>
    <w:rsid w:val="7EC01771"/>
    <w:rsid w:val="7ECAA93A"/>
    <w:rsid w:val="7ED406E7"/>
    <w:rsid w:val="7EE815FA"/>
    <w:rsid w:val="7EEABF0C"/>
    <w:rsid w:val="7EED5484"/>
    <w:rsid w:val="7EEE3E91"/>
    <w:rsid w:val="7EF3617D"/>
    <w:rsid w:val="7EF6F06D"/>
    <w:rsid w:val="7F0D8428"/>
    <w:rsid w:val="7F11304C"/>
    <w:rsid w:val="7F13746D"/>
    <w:rsid w:val="7F1B451B"/>
    <w:rsid w:val="7F262163"/>
    <w:rsid w:val="7F29E24E"/>
    <w:rsid w:val="7F303668"/>
    <w:rsid w:val="7F4EE151"/>
    <w:rsid w:val="7F4FE839"/>
    <w:rsid w:val="7F546B2B"/>
    <w:rsid w:val="7F83830E"/>
    <w:rsid w:val="7F85EDBC"/>
    <w:rsid w:val="7F99CBC3"/>
    <w:rsid w:val="7FAE650F"/>
    <w:rsid w:val="7FCFF053"/>
    <w:rsid w:val="7FDF8C00"/>
    <w:rsid w:val="7FE43098"/>
    <w:rsid w:val="7FED0D73"/>
    <w:rsid w:val="7FEFBA6E"/>
    <w:rsid w:val="7FF63C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55CB20"/>
  <w15:chartTrackingRefBased/>
  <w15:docId w15:val="{2E21DBA1-CE6B-470A-940F-DAEDF0DD843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9" w:qFormat="1"/>
    <w:lsdException w:name="heading 2" w:uiPriority="19" w:semiHidden="1" w:unhideWhenUsed="1" w:qFormat="1"/>
    <w:lsdException w:name="heading 3" w:uiPriority="1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7" w:semiHidden="1" w:unhideWhenUsed="1" w:qFormat="1"/>
    <w:lsdException w:name="List Number" w:uiPriority="16"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7" w:semiHidden="1" w:unhideWhenUsed="1" w:qFormat="1"/>
    <w:lsdException w:name="List Bullet 3" w:uiPriority="17" w:semiHidden="1" w:unhideWhenUsed="1"/>
    <w:lsdException w:name="List Bullet 4" w:semiHidden="1" w:unhideWhenUsed="1"/>
    <w:lsdException w:name="List Bullet 5" w:semiHidden="1" w:unhideWhenUsed="1"/>
    <w:lsdException w:name="List Number 2" w:uiPriority="16" w:semiHidden="1" w:unhideWhenUsed="1" w:qFormat="1"/>
    <w:lsdException w:name="List Number 3" w:uiPriority="16"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19"/>
    <w:rsid w:val="00E3568D"/>
    <w:pPr>
      <w:keepNext/>
      <w:keepLines/>
      <w:numPr>
        <w:numId w:val="2"/>
      </w:numPr>
      <w:spacing w:before="240" w:after="120"/>
      <w:outlineLvl w:val="0"/>
    </w:pPr>
    <w:rPr>
      <w:rFonts w:ascii="Arial" w:hAnsi="Arial" w:eastAsia="Times New Roman" w:cs="Times New Roman"/>
      <w:b/>
      <w:bCs/>
      <w:color w:val="000000"/>
      <w:sz w:val="28"/>
      <w:szCs w:val="28"/>
      <w:lang w:eastAsia="en-AU"/>
    </w:rPr>
  </w:style>
  <w:style w:type="paragraph" w:styleId="Heading2">
    <w:name w:val="heading 2"/>
    <w:basedOn w:val="Normal"/>
    <w:next w:val="Normal"/>
    <w:link w:val="Heading2Char"/>
    <w:uiPriority w:val="19"/>
    <w:rsid w:val="00E3568D"/>
    <w:pPr>
      <w:keepNext/>
      <w:keepLines/>
      <w:numPr>
        <w:ilvl w:val="1"/>
        <w:numId w:val="2"/>
      </w:numPr>
      <w:spacing w:before="240" w:after="120"/>
      <w:outlineLvl w:val="1"/>
    </w:pPr>
    <w:rPr>
      <w:rFonts w:ascii="Arial" w:hAnsi="Arial" w:eastAsia="Times New Roman" w:cs="Times New Roman"/>
      <w:b/>
      <w:bCs/>
      <w:color w:val="000000"/>
      <w:sz w:val="24"/>
      <w:szCs w:val="26"/>
      <w:lang w:eastAsia="en-AU"/>
    </w:rPr>
  </w:style>
  <w:style w:type="paragraph" w:styleId="Heading3">
    <w:name w:val="heading 3"/>
    <w:basedOn w:val="Normal"/>
    <w:next w:val="Normal"/>
    <w:link w:val="Heading3Char"/>
    <w:uiPriority w:val="19"/>
    <w:rsid w:val="00E3568D"/>
    <w:pPr>
      <w:keepNext/>
      <w:keepLines/>
      <w:numPr>
        <w:ilvl w:val="2"/>
        <w:numId w:val="2"/>
      </w:numPr>
      <w:spacing w:before="240" w:after="120"/>
      <w:outlineLvl w:val="2"/>
    </w:pPr>
    <w:rPr>
      <w:rFonts w:ascii="Arial" w:hAnsi="Arial" w:eastAsia="Times New Roman" w:cs="Times New Roman"/>
      <w:b/>
      <w:bCs/>
      <w:color w:val="000000"/>
      <w:lang w:eastAsia="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11921"/>
    <w:pPr>
      <w:tabs>
        <w:tab w:val="center" w:pos="4513"/>
        <w:tab w:val="right" w:pos="9026"/>
      </w:tabs>
      <w:spacing w:after="0" w:line="240" w:lineRule="auto"/>
    </w:pPr>
  </w:style>
  <w:style w:type="character" w:styleId="HeaderChar" w:customStyle="1">
    <w:name w:val="Header Char"/>
    <w:basedOn w:val="DefaultParagraphFont"/>
    <w:link w:val="Header"/>
    <w:uiPriority w:val="99"/>
    <w:rsid w:val="00F11921"/>
  </w:style>
  <w:style w:type="paragraph" w:styleId="Footer">
    <w:name w:val="footer"/>
    <w:basedOn w:val="Normal"/>
    <w:link w:val="FooterChar"/>
    <w:uiPriority w:val="99"/>
    <w:unhideWhenUsed/>
    <w:rsid w:val="00F11921"/>
    <w:pPr>
      <w:tabs>
        <w:tab w:val="center" w:pos="4513"/>
        <w:tab w:val="right" w:pos="9026"/>
      </w:tabs>
      <w:spacing w:after="0" w:line="240" w:lineRule="auto"/>
    </w:pPr>
  </w:style>
  <w:style w:type="character" w:styleId="FooterChar" w:customStyle="1">
    <w:name w:val="Footer Char"/>
    <w:basedOn w:val="DefaultParagraphFont"/>
    <w:link w:val="Footer"/>
    <w:uiPriority w:val="99"/>
    <w:rsid w:val="00F11921"/>
  </w:style>
  <w:style w:type="table" w:styleId="TableGrid">
    <w:name w:val="Table Grid"/>
    <w:basedOn w:val="TableNormal"/>
    <w:uiPriority w:val="39"/>
    <w:rsid w:val="00F1192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Large" w:customStyle="1">
    <w:name w:val="Normal Large"/>
    <w:basedOn w:val="Normal"/>
    <w:qFormat/>
    <w:rsid w:val="00F11921"/>
    <w:pPr>
      <w:spacing w:before="70"/>
    </w:pPr>
    <w:rPr>
      <w:rFonts w:ascii="Arial" w:hAnsi="Arial" w:eastAsia="Arial" w:cs="Times New Roman"/>
      <w:sz w:val="24"/>
      <w:lang w:eastAsia="en-AU"/>
    </w:rPr>
  </w:style>
  <w:style w:type="paragraph" w:styleId="ListBullet">
    <w:name w:val="List Bullet"/>
    <w:basedOn w:val="Normal"/>
    <w:uiPriority w:val="17"/>
    <w:qFormat/>
    <w:rsid w:val="000C14AE"/>
    <w:pPr>
      <w:numPr>
        <w:numId w:val="1"/>
      </w:numPr>
      <w:spacing w:before="60" w:after="60"/>
    </w:pPr>
    <w:rPr>
      <w:rFonts w:ascii="Arial" w:hAnsi="Arial" w:eastAsia="Arial" w:cs="Times New Roman"/>
      <w:lang w:eastAsia="en-AU"/>
    </w:rPr>
  </w:style>
  <w:style w:type="paragraph" w:styleId="ListBullet2">
    <w:name w:val="List Bullet 2"/>
    <w:basedOn w:val="ListBullet"/>
    <w:uiPriority w:val="17"/>
    <w:qFormat/>
    <w:rsid w:val="000C14AE"/>
    <w:pPr>
      <w:numPr>
        <w:ilvl w:val="1"/>
      </w:numPr>
    </w:pPr>
    <w:rPr>
      <w:color w:val="000000"/>
    </w:rPr>
  </w:style>
  <w:style w:type="paragraph" w:styleId="ListBullet3">
    <w:name w:val="List Bullet 3"/>
    <w:basedOn w:val="Normal"/>
    <w:uiPriority w:val="17"/>
    <w:semiHidden/>
    <w:rsid w:val="000C14AE"/>
    <w:pPr>
      <w:numPr>
        <w:ilvl w:val="2"/>
        <w:numId w:val="1"/>
      </w:numPr>
      <w:spacing w:before="60" w:after="60"/>
      <w:contextualSpacing/>
    </w:pPr>
    <w:rPr>
      <w:rFonts w:ascii="Arial" w:hAnsi="Arial" w:eastAsia="Arial" w:cs="Times New Roman"/>
      <w:lang w:eastAsia="en-AU"/>
    </w:rPr>
  </w:style>
  <w:style w:type="paragraph" w:styleId="TableBullet" w:customStyle="1">
    <w:name w:val="Table Bullet"/>
    <w:basedOn w:val="ListBullet"/>
    <w:uiPriority w:val="19"/>
    <w:semiHidden/>
    <w:qFormat/>
    <w:rsid w:val="000C14AE"/>
    <w:pPr>
      <w:numPr>
        <w:ilvl w:val="3"/>
      </w:numPr>
      <w:spacing w:before="40" w:after="40"/>
      <w:ind w:right="108"/>
    </w:pPr>
  </w:style>
  <w:style w:type="paragraph" w:styleId="TableBullet2" w:customStyle="1">
    <w:name w:val="Table Bullet 2"/>
    <w:basedOn w:val="ListBullet2"/>
    <w:uiPriority w:val="19"/>
    <w:semiHidden/>
    <w:qFormat/>
    <w:rsid w:val="000C14AE"/>
    <w:pPr>
      <w:numPr>
        <w:ilvl w:val="4"/>
      </w:numPr>
      <w:spacing w:before="40" w:after="40"/>
    </w:pPr>
  </w:style>
  <w:style w:type="paragraph" w:styleId="TableBullet3" w:customStyle="1">
    <w:name w:val="Table Bullet 3"/>
    <w:basedOn w:val="ListBullet3"/>
    <w:uiPriority w:val="19"/>
    <w:semiHidden/>
    <w:qFormat/>
    <w:rsid w:val="000C14AE"/>
    <w:pPr>
      <w:numPr>
        <w:ilvl w:val="5"/>
      </w:numPr>
      <w:spacing w:before="40" w:after="40"/>
      <w:contextualSpacing w:val="0"/>
    </w:pPr>
  </w:style>
  <w:style w:type="character" w:styleId="Hyperlink">
    <w:name w:val="Hyperlink"/>
    <w:basedOn w:val="DefaultParagraphFont"/>
    <w:uiPriority w:val="99"/>
    <w:unhideWhenUsed/>
    <w:rsid w:val="00177550"/>
    <w:rPr>
      <w:color w:val="0000FF" w:themeColor="hyperlink"/>
      <w:u w:val="single"/>
    </w:rPr>
  </w:style>
  <w:style w:type="character" w:styleId="UnresolvedMention1" w:customStyle="1">
    <w:name w:val="Unresolved Mention1"/>
    <w:basedOn w:val="DefaultParagraphFont"/>
    <w:uiPriority w:val="99"/>
    <w:semiHidden/>
    <w:unhideWhenUsed/>
    <w:rsid w:val="00177550"/>
    <w:rPr>
      <w:color w:val="808080"/>
      <w:shd w:val="clear" w:color="auto" w:fill="E6E6E6"/>
    </w:rPr>
  </w:style>
  <w:style w:type="paragraph" w:styleId="Comment" w:customStyle="1">
    <w:name w:val="Comment"/>
    <w:basedOn w:val="Normal"/>
    <w:uiPriority w:val="25"/>
    <w:qFormat/>
    <w:rsid w:val="00177550"/>
    <w:pPr>
      <w:spacing w:before="40" w:after="40"/>
    </w:pPr>
    <w:rPr>
      <w:rFonts w:ascii="Arial" w:hAnsi="Arial" w:eastAsia="Arial" w:cs="Times New Roman"/>
      <w:b/>
      <w:i/>
      <w:sz w:val="18"/>
      <w:lang w:eastAsia="en-AU"/>
    </w:rPr>
  </w:style>
  <w:style w:type="character" w:styleId="Heading1Char" w:customStyle="1">
    <w:name w:val="Heading 1 Char"/>
    <w:basedOn w:val="DefaultParagraphFont"/>
    <w:link w:val="Heading1"/>
    <w:uiPriority w:val="19"/>
    <w:rsid w:val="00E3568D"/>
    <w:rPr>
      <w:rFonts w:ascii="Arial" w:hAnsi="Arial" w:eastAsia="Times New Roman" w:cs="Times New Roman"/>
      <w:b/>
      <w:bCs/>
      <w:color w:val="000000"/>
      <w:sz w:val="28"/>
      <w:szCs w:val="28"/>
      <w:lang w:eastAsia="en-AU"/>
    </w:rPr>
  </w:style>
  <w:style w:type="character" w:styleId="Heading2Char" w:customStyle="1">
    <w:name w:val="Heading 2 Char"/>
    <w:basedOn w:val="DefaultParagraphFont"/>
    <w:link w:val="Heading2"/>
    <w:uiPriority w:val="19"/>
    <w:rsid w:val="00E3568D"/>
    <w:rPr>
      <w:rFonts w:ascii="Arial" w:hAnsi="Arial" w:eastAsia="Times New Roman" w:cs="Times New Roman"/>
      <w:b/>
      <w:bCs/>
      <w:color w:val="000000"/>
      <w:sz w:val="24"/>
      <w:szCs w:val="26"/>
      <w:lang w:eastAsia="en-AU"/>
    </w:rPr>
  </w:style>
  <w:style w:type="character" w:styleId="Heading3Char" w:customStyle="1">
    <w:name w:val="Heading 3 Char"/>
    <w:basedOn w:val="DefaultParagraphFont"/>
    <w:link w:val="Heading3"/>
    <w:uiPriority w:val="19"/>
    <w:rsid w:val="00E3568D"/>
    <w:rPr>
      <w:rFonts w:ascii="Arial" w:hAnsi="Arial" w:eastAsia="Times New Roman" w:cs="Times New Roman"/>
      <w:b/>
      <w:bCs/>
      <w:color w:val="000000"/>
      <w:lang w:eastAsia="en-AU"/>
    </w:rPr>
  </w:style>
  <w:style w:type="paragraph" w:styleId="ListNumber">
    <w:name w:val="List Number"/>
    <w:basedOn w:val="Normal"/>
    <w:uiPriority w:val="16"/>
    <w:qFormat/>
    <w:rsid w:val="00E3568D"/>
    <w:pPr>
      <w:numPr>
        <w:ilvl w:val="3"/>
        <w:numId w:val="2"/>
      </w:numPr>
      <w:spacing w:before="70"/>
    </w:pPr>
    <w:rPr>
      <w:rFonts w:ascii="Arial" w:hAnsi="Arial" w:eastAsia="Arial" w:cs="Times New Roman"/>
      <w:lang w:eastAsia="en-AU"/>
    </w:rPr>
  </w:style>
  <w:style w:type="paragraph" w:styleId="ListNumber2">
    <w:name w:val="List Number 2"/>
    <w:basedOn w:val="Normal"/>
    <w:uiPriority w:val="16"/>
    <w:qFormat/>
    <w:rsid w:val="00E3568D"/>
    <w:pPr>
      <w:numPr>
        <w:ilvl w:val="4"/>
        <w:numId w:val="2"/>
      </w:numPr>
      <w:spacing w:before="70"/>
    </w:pPr>
    <w:rPr>
      <w:rFonts w:ascii="Arial" w:hAnsi="Arial" w:eastAsia="Arial" w:cs="Times New Roman"/>
      <w:lang w:eastAsia="en-AU"/>
    </w:rPr>
  </w:style>
  <w:style w:type="numbering" w:styleId="Lists" w:customStyle="1">
    <w:name w:val="Lists"/>
    <w:uiPriority w:val="99"/>
    <w:locked/>
    <w:rsid w:val="00E3568D"/>
    <w:pPr>
      <w:numPr>
        <w:numId w:val="18"/>
      </w:numPr>
    </w:pPr>
  </w:style>
  <w:style w:type="paragraph" w:styleId="ListNumber3">
    <w:name w:val="List Number 3"/>
    <w:basedOn w:val="Normal"/>
    <w:uiPriority w:val="16"/>
    <w:qFormat/>
    <w:rsid w:val="00E3568D"/>
    <w:pPr>
      <w:numPr>
        <w:ilvl w:val="5"/>
        <w:numId w:val="2"/>
      </w:numPr>
      <w:spacing w:before="70"/>
    </w:pPr>
    <w:rPr>
      <w:rFonts w:ascii="Arial" w:hAnsi="Arial" w:eastAsia="Arial" w:cs="Times New Roman"/>
      <w:lang w:eastAsia="en-AU"/>
    </w:rPr>
  </w:style>
  <w:style w:type="paragraph" w:styleId="TableListNumber" w:customStyle="1">
    <w:name w:val="Table List Number"/>
    <w:basedOn w:val="ListNumber"/>
    <w:uiPriority w:val="18"/>
    <w:rsid w:val="00E3568D"/>
    <w:pPr>
      <w:numPr>
        <w:ilvl w:val="6"/>
      </w:numPr>
      <w:spacing w:before="120" w:after="120" w:line="240" w:lineRule="auto"/>
    </w:pPr>
    <w:rPr>
      <w:b/>
      <w:color w:val="000000" w:themeColor="text1"/>
    </w:rPr>
  </w:style>
  <w:style w:type="paragraph" w:styleId="TableListNumber2" w:customStyle="1">
    <w:name w:val="Table List Number 2"/>
    <w:basedOn w:val="ListNumber2"/>
    <w:uiPriority w:val="18"/>
    <w:rsid w:val="00E3568D"/>
    <w:pPr>
      <w:numPr>
        <w:ilvl w:val="7"/>
      </w:numPr>
      <w:spacing w:before="40" w:after="120"/>
    </w:pPr>
  </w:style>
  <w:style w:type="paragraph" w:styleId="TableListNumber3" w:customStyle="1">
    <w:name w:val="Table List Number 3"/>
    <w:basedOn w:val="ListNumber3"/>
    <w:uiPriority w:val="18"/>
    <w:rsid w:val="00E3568D"/>
    <w:pPr>
      <w:numPr>
        <w:ilvl w:val="8"/>
      </w:numPr>
      <w:spacing w:before="40" w:after="40"/>
    </w:pPr>
  </w:style>
  <w:style w:type="paragraph" w:styleId="CheckBox" w:customStyle="1">
    <w:name w:val="Check Box"/>
    <w:basedOn w:val="NormalLarge"/>
    <w:rsid w:val="00E3568D"/>
    <w:pPr>
      <w:spacing w:before="0" w:after="0"/>
    </w:pPr>
    <w:rPr>
      <w:sz w:val="32"/>
    </w:rPr>
  </w:style>
  <w:style w:type="paragraph" w:styleId="ListParagraph">
    <w:name w:val="List Paragraph"/>
    <w:aliases w:val="Fed List Paragraph"/>
    <w:basedOn w:val="Normal"/>
    <w:link w:val="ListParagraphChar"/>
    <w:uiPriority w:val="34"/>
    <w:qFormat/>
    <w:rsid w:val="00FC6E79"/>
    <w:pPr>
      <w:ind w:left="720"/>
      <w:contextualSpacing/>
    </w:pPr>
  </w:style>
  <w:style w:type="table" w:styleId="TableGrid1" w:customStyle="1">
    <w:name w:val="Table Grid1"/>
    <w:basedOn w:val="TableNormal"/>
    <w:next w:val="TableGrid"/>
    <w:uiPriority w:val="59"/>
    <w:rsid w:val="00D22479"/>
    <w:pPr>
      <w:spacing w:after="0" w:line="240" w:lineRule="auto"/>
    </w:pPr>
    <w:rPr>
      <w:rFonts w:ascii="Arial" w:hAnsi="Arial" w:eastAsia="Arial" w:cs="Times New Roman"/>
      <w:lang w:eastAsia="en-AU"/>
    </w:rPr>
    <w:tblPr>
      <w:tblBorders>
        <w:top w:val="single" w:color="858585" w:sz="2" w:space="0"/>
        <w:left w:val="single" w:color="858585" w:sz="2" w:space="0"/>
        <w:bottom w:val="single" w:color="858585" w:sz="2" w:space="0"/>
        <w:right w:val="single" w:color="858585" w:sz="2" w:space="0"/>
        <w:insideH w:val="single" w:color="858585" w:sz="2" w:space="0"/>
        <w:insideV w:val="single" w:color="858585" w:sz="2" w:space="0"/>
      </w:tblBorders>
      <w:tblCellMar>
        <w:right w:w="0" w:type="dxa"/>
      </w:tblCellMar>
    </w:tblPr>
    <w:tblStylePr w:type="firstRow">
      <w:rPr>
        <w:rFonts w:ascii="Arial" w:hAnsi="Arial"/>
        <w:b/>
        <w:sz w:val="22"/>
      </w:rPr>
      <w:tblPr/>
      <w:trPr>
        <w:tblHeader/>
      </w:trPr>
      <w:tcPr>
        <w:shd w:val="clear" w:color="auto" w:fill="B2B2B2"/>
      </w:tcPr>
    </w:tblStylePr>
  </w:style>
  <w:style w:type="paragraph" w:styleId="BalloonText">
    <w:name w:val="Balloon Text"/>
    <w:basedOn w:val="Normal"/>
    <w:link w:val="BalloonTextChar"/>
    <w:uiPriority w:val="99"/>
    <w:semiHidden/>
    <w:unhideWhenUsed/>
    <w:rsid w:val="000F18FF"/>
    <w:pPr>
      <w:spacing w:after="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0F18F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D4BE6"/>
    <w:rPr>
      <w:sz w:val="16"/>
      <w:szCs w:val="16"/>
    </w:rPr>
  </w:style>
  <w:style w:type="paragraph" w:styleId="CommentText">
    <w:name w:val="annotation text"/>
    <w:basedOn w:val="Normal"/>
    <w:link w:val="CommentTextChar"/>
    <w:uiPriority w:val="99"/>
    <w:semiHidden/>
    <w:unhideWhenUsed/>
    <w:rsid w:val="000D4BE6"/>
    <w:pPr>
      <w:spacing w:line="240" w:lineRule="auto"/>
    </w:pPr>
    <w:rPr>
      <w:sz w:val="20"/>
      <w:szCs w:val="20"/>
    </w:rPr>
  </w:style>
  <w:style w:type="character" w:styleId="CommentTextChar" w:customStyle="1">
    <w:name w:val="Comment Text Char"/>
    <w:basedOn w:val="DefaultParagraphFont"/>
    <w:link w:val="CommentText"/>
    <w:uiPriority w:val="99"/>
    <w:semiHidden/>
    <w:rsid w:val="000D4BE6"/>
    <w:rPr>
      <w:sz w:val="20"/>
      <w:szCs w:val="20"/>
    </w:rPr>
  </w:style>
  <w:style w:type="paragraph" w:styleId="CommentSubject">
    <w:name w:val="annotation subject"/>
    <w:basedOn w:val="CommentText"/>
    <w:next w:val="CommentText"/>
    <w:link w:val="CommentSubjectChar"/>
    <w:uiPriority w:val="99"/>
    <w:semiHidden/>
    <w:unhideWhenUsed/>
    <w:rsid w:val="000D4BE6"/>
    <w:rPr>
      <w:b/>
      <w:bCs/>
    </w:rPr>
  </w:style>
  <w:style w:type="character" w:styleId="CommentSubjectChar" w:customStyle="1">
    <w:name w:val="Comment Subject Char"/>
    <w:basedOn w:val="CommentTextChar"/>
    <w:link w:val="CommentSubject"/>
    <w:uiPriority w:val="99"/>
    <w:semiHidden/>
    <w:rsid w:val="000D4BE6"/>
    <w:rPr>
      <w:b/>
      <w:bCs/>
      <w:sz w:val="20"/>
      <w:szCs w:val="20"/>
    </w:rPr>
  </w:style>
  <w:style w:type="paragraph" w:styleId="Revision">
    <w:name w:val="Revision"/>
    <w:hidden/>
    <w:uiPriority w:val="99"/>
    <w:semiHidden/>
    <w:rsid w:val="009D0EDE"/>
    <w:pPr>
      <w:spacing w:after="0" w:line="240" w:lineRule="auto"/>
    </w:pPr>
  </w:style>
  <w:style w:type="character" w:styleId="ListParagraphChar" w:customStyle="1">
    <w:name w:val="List Paragraph Char"/>
    <w:aliases w:val="Fed List Paragraph Char"/>
    <w:basedOn w:val="DefaultParagraphFont"/>
    <w:link w:val="ListParagraph"/>
    <w:uiPriority w:val="34"/>
    <w:locked/>
    <w:rsid w:val="006B2E7D"/>
  </w:style>
  <w:style w:type="character" w:styleId="Mention">
    <w:name w:val="Mention"/>
    <w:basedOn w:val="DefaultParagraphFont"/>
    <w:uiPriority w:val="99"/>
    <w:unhideWhenUsed/>
    <w:rPr>
      <w:color w:val="2B579A"/>
      <w:shd w:val="clear" w:color="auto" w:fill="E6E6E6"/>
    </w:rPr>
  </w:style>
  <w:style w:type="paragraph" w:styleId="NormalNoSpacing" w:customStyle="1">
    <w:name w:val="Normal No Spacing"/>
    <w:basedOn w:val="Normal"/>
    <w:uiPriority w:val="1"/>
    <w:qFormat/>
    <w:rsid w:val="00D51A85"/>
    <w:pPr>
      <w:spacing w:after="0"/>
      <w:contextualSpacing/>
    </w:pPr>
  </w:style>
  <w:style w:type="paragraph" w:styleId="NoSpacing">
    <w:name w:val="No Spacing"/>
    <w:uiPriority w:val="1"/>
    <w:qFormat/>
    <w:rsid w:val="00F32793"/>
    <w:pPr>
      <w:spacing w:after="0" w:line="240" w:lineRule="auto"/>
    </w:pPr>
  </w:style>
  <w:style w:type="paragraph" w:styleId="paragraph" w:customStyle="1">
    <w:name w:val="paragraph"/>
    <w:basedOn w:val="Normal"/>
    <w:rsid w:val="00322B11"/>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normaltextrun" w:customStyle="1">
    <w:name w:val="normaltextrun"/>
    <w:basedOn w:val="DefaultParagraphFont"/>
    <w:rsid w:val="00322B11"/>
  </w:style>
  <w:style w:type="character" w:styleId="eop" w:customStyle="1">
    <w:name w:val="eop"/>
    <w:basedOn w:val="DefaultParagraphFont"/>
    <w:rsid w:val="00322B11"/>
  </w:style>
  <w:style w:type="character" w:styleId="spellingerror" w:customStyle="1">
    <w:name w:val="spellingerror"/>
    <w:basedOn w:val="DefaultParagraphFont"/>
    <w:rsid w:val="00322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90650">
      <w:bodyDiv w:val="1"/>
      <w:marLeft w:val="0"/>
      <w:marRight w:val="0"/>
      <w:marTop w:val="0"/>
      <w:marBottom w:val="0"/>
      <w:divBdr>
        <w:top w:val="none" w:sz="0" w:space="0" w:color="auto"/>
        <w:left w:val="none" w:sz="0" w:space="0" w:color="auto"/>
        <w:bottom w:val="none" w:sz="0" w:space="0" w:color="auto"/>
        <w:right w:val="none" w:sz="0" w:space="0" w:color="auto"/>
      </w:divBdr>
    </w:div>
    <w:div w:id="539443114">
      <w:bodyDiv w:val="1"/>
      <w:marLeft w:val="0"/>
      <w:marRight w:val="0"/>
      <w:marTop w:val="0"/>
      <w:marBottom w:val="0"/>
      <w:divBdr>
        <w:top w:val="none" w:sz="0" w:space="0" w:color="auto"/>
        <w:left w:val="none" w:sz="0" w:space="0" w:color="auto"/>
        <w:bottom w:val="none" w:sz="0" w:space="0" w:color="auto"/>
        <w:right w:val="none" w:sz="0" w:space="0" w:color="auto"/>
      </w:divBdr>
      <w:divsChild>
        <w:div w:id="176116182">
          <w:marLeft w:val="0"/>
          <w:marRight w:val="0"/>
          <w:marTop w:val="0"/>
          <w:marBottom w:val="0"/>
          <w:divBdr>
            <w:top w:val="none" w:sz="0" w:space="0" w:color="auto"/>
            <w:left w:val="none" w:sz="0" w:space="0" w:color="auto"/>
            <w:bottom w:val="none" w:sz="0" w:space="0" w:color="auto"/>
            <w:right w:val="none" w:sz="0" w:space="0" w:color="auto"/>
          </w:divBdr>
        </w:div>
        <w:div w:id="193006743">
          <w:marLeft w:val="0"/>
          <w:marRight w:val="0"/>
          <w:marTop w:val="0"/>
          <w:marBottom w:val="0"/>
          <w:divBdr>
            <w:top w:val="none" w:sz="0" w:space="0" w:color="auto"/>
            <w:left w:val="none" w:sz="0" w:space="0" w:color="auto"/>
            <w:bottom w:val="none" w:sz="0" w:space="0" w:color="auto"/>
            <w:right w:val="none" w:sz="0" w:space="0" w:color="auto"/>
          </w:divBdr>
        </w:div>
        <w:div w:id="208305001">
          <w:marLeft w:val="0"/>
          <w:marRight w:val="0"/>
          <w:marTop w:val="0"/>
          <w:marBottom w:val="0"/>
          <w:divBdr>
            <w:top w:val="none" w:sz="0" w:space="0" w:color="auto"/>
            <w:left w:val="none" w:sz="0" w:space="0" w:color="auto"/>
            <w:bottom w:val="none" w:sz="0" w:space="0" w:color="auto"/>
            <w:right w:val="none" w:sz="0" w:space="0" w:color="auto"/>
          </w:divBdr>
        </w:div>
        <w:div w:id="503865474">
          <w:marLeft w:val="0"/>
          <w:marRight w:val="0"/>
          <w:marTop w:val="0"/>
          <w:marBottom w:val="0"/>
          <w:divBdr>
            <w:top w:val="none" w:sz="0" w:space="0" w:color="auto"/>
            <w:left w:val="none" w:sz="0" w:space="0" w:color="auto"/>
            <w:bottom w:val="none" w:sz="0" w:space="0" w:color="auto"/>
            <w:right w:val="none" w:sz="0" w:space="0" w:color="auto"/>
          </w:divBdr>
        </w:div>
        <w:div w:id="724111696">
          <w:marLeft w:val="0"/>
          <w:marRight w:val="0"/>
          <w:marTop w:val="0"/>
          <w:marBottom w:val="0"/>
          <w:divBdr>
            <w:top w:val="none" w:sz="0" w:space="0" w:color="auto"/>
            <w:left w:val="none" w:sz="0" w:space="0" w:color="auto"/>
            <w:bottom w:val="none" w:sz="0" w:space="0" w:color="auto"/>
            <w:right w:val="none" w:sz="0" w:space="0" w:color="auto"/>
          </w:divBdr>
        </w:div>
        <w:div w:id="761342888">
          <w:marLeft w:val="0"/>
          <w:marRight w:val="0"/>
          <w:marTop w:val="0"/>
          <w:marBottom w:val="0"/>
          <w:divBdr>
            <w:top w:val="none" w:sz="0" w:space="0" w:color="auto"/>
            <w:left w:val="none" w:sz="0" w:space="0" w:color="auto"/>
            <w:bottom w:val="none" w:sz="0" w:space="0" w:color="auto"/>
            <w:right w:val="none" w:sz="0" w:space="0" w:color="auto"/>
          </w:divBdr>
        </w:div>
        <w:div w:id="966275079">
          <w:marLeft w:val="0"/>
          <w:marRight w:val="0"/>
          <w:marTop w:val="0"/>
          <w:marBottom w:val="0"/>
          <w:divBdr>
            <w:top w:val="none" w:sz="0" w:space="0" w:color="auto"/>
            <w:left w:val="none" w:sz="0" w:space="0" w:color="auto"/>
            <w:bottom w:val="none" w:sz="0" w:space="0" w:color="auto"/>
            <w:right w:val="none" w:sz="0" w:space="0" w:color="auto"/>
          </w:divBdr>
        </w:div>
        <w:div w:id="1130979646">
          <w:marLeft w:val="0"/>
          <w:marRight w:val="0"/>
          <w:marTop w:val="0"/>
          <w:marBottom w:val="0"/>
          <w:divBdr>
            <w:top w:val="none" w:sz="0" w:space="0" w:color="auto"/>
            <w:left w:val="none" w:sz="0" w:space="0" w:color="auto"/>
            <w:bottom w:val="none" w:sz="0" w:space="0" w:color="auto"/>
            <w:right w:val="none" w:sz="0" w:space="0" w:color="auto"/>
          </w:divBdr>
        </w:div>
        <w:div w:id="1308242681">
          <w:marLeft w:val="0"/>
          <w:marRight w:val="0"/>
          <w:marTop w:val="0"/>
          <w:marBottom w:val="0"/>
          <w:divBdr>
            <w:top w:val="none" w:sz="0" w:space="0" w:color="auto"/>
            <w:left w:val="none" w:sz="0" w:space="0" w:color="auto"/>
            <w:bottom w:val="none" w:sz="0" w:space="0" w:color="auto"/>
            <w:right w:val="none" w:sz="0" w:space="0" w:color="auto"/>
          </w:divBdr>
        </w:div>
        <w:div w:id="1382360789">
          <w:marLeft w:val="0"/>
          <w:marRight w:val="0"/>
          <w:marTop w:val="0"/>
          <w:marBottom w:val="0"/>
          <w:divBdr>
            <w:top w:val="none" w:sz="0" w:space="0" w:color="auto"/>
            <w:left w:val="none" w:sz="0" w:space="0" w:color="auto"/>
            <w:bottom w:val="none" w:sz="0" w:space="0" w:color="auto"/>
            <w:right w:val="none" w:sz="0" w:space="0" w:color="auto"/>
          </w:divBdr>
        </w:div>
        <w:div w:id="1389958285">
          <w:marLeft w:val="0"/>
          <w:marRight w:val="0"/>
          <w:marTop w:val="0"/>
          <w:marBottom w:val="0"/>
          <w:divBdr>
            <w:top w:val="none" w:sz="0" w:space="0" w:color="auto"/>
            <w:left w:val="none" w:sz="0" w:space="0" w:color="auto"/>
            <w:bottom w:val="none" w:sz="0" w:space="0" w:color="auto"/>
            <w:right w:val="none" w:sz="0" w:space="0" w:color="auto"/>
          </w:divBdr>
        </w:div>
        <w:div w:id="1600066073">
          <w:marLeft w:val="0"/>
          <w:marRight w:val="0"/>
          <w:marTop w:val="0"/>
          <w:marBottom w:val="0"/>
          <w:divBdr>
            <w:top w:val="none" w:sz="0" w:space="0" w:color="auto"/>
            <w:left w:val="none" w:sz="0" w:space="0" w:color="auto"/>
            <w:bottom w:val="none" w:sz="0" w:space="0" w:color="auto"/>
            <w:right w:val="none" w:sz="0" w:space="0" w:color="auto"/>
          </w:divBdr>
        </w:div>
        <w:div w:id="1811819280">
          <w:marLeft w:val="0"/>
          <w:marRight w:val="0"/>
          <w:marTop w:val="0"/>
          <w:marBottom w:val="0"/>
          <w:divBdr>
            <w:top w:val="none" w:sz="0" w:space="0" w:color="auto"/>
            <w:left w:val="none" w:sz="0" w:space="0" w:color="auto"/>
            <w:bottom w:val="none" w:sz="0" w:space="0" w:color="auto"/>
            <w:right w:val="none" w:sz="0" w:space="0" w:color="auto"/>
          </w:divBdr>
        </w:div>
        <w:div w:id="1897473132">
          <w:marLeft w:val="0"/>
          <w:marRight w:val="0"/>
          <w:marTop w:val="0"/>
          <w:marBottom w:val="0"/>
          <w:divBdr>
            <w:top w:val="none" w:sz="0" w:space="0" w:color="auto"/>
            <w:left w:val="none" w:sz="0" w:space="0" w:color="auto"/>
            <w:bottom w:val="none" w:sz="0" w:space="0" w:color="auto"/>
            <w:right w:val="none" w:sz="0" w:space="0" w:color="auto"/>
          </w:divBdr>
        </w:div>
        <w:div w:id="2056194250">
          <w:marLeft w:val="0"/>
          <w:marRight w:val="0"/>
          <w:marTop w:val="0"/>
          <w:marBottom w:val="0"/>
          <w:divBdr>
            <w:top w:val="none" w:sz="0" w:space="0" w:color="auto"/>
            <w:left w:val="none" w:sz="0" w:space="0" w:color="auto"/>
            <w:bottom w:val="none" w:sz="0" w:space="0" w:color="auto"/>
            <w:right w:val="none" w:sz="0" w:space="0" w:color="auto"/>
          </w:divBdr>
        </w:div>
      </w:divsChild>
    </w:div>
    <w:div w:id="1777092019">
      <w:bodyDiv w:val="1"/>
      <w:marLeft w:val="0"/>
      <w:marRight w:val="0"/>
      <w:marTop w:val="0"/>
      <w:marBottom w:val="0"/>
      <w:divBdr>
        <w:top w:val="none" w:sz="0" w:space="0" w:color="auto"/>
        <w:left w:val="none" w:sz="0" w:space="0" w:color="auto"/>
        <w:bottom w:val="none" w:sz="0" w:space="0" w:color="auto"/>
        <w:right w:val="none" w:sz="0" w:space="0" w:color="auto"/>
      </w:divBdr>
    </w:div>
    <w:div w:id="185448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x:/r/sites/CertIV-CyberSecurityProject/Shared%20Documents/Vulnerability%20Assessments.xlsx?d=wa46ef221fffc4f8a8a93d18db44c5eb5&amp;csf=1&amp;web=1&amp;e=eTOZXQ" TargetMode="External" Id="rId26" /><Relationship Type="http://schemas.openxmlformats.org/officeDocument/2006/relationships/hyperlink" Target="../../../:x:/r/sites/CertIV-CyberSecurityProject/Shared%20Documents/Vulnerability%20Assessments.xlsx?d=wa46ef221fffc4f8a8a93d18db44c5eb5&amp;csf=1&amp;web=1&amp;e=vfRsk9" TargetMode="External" Id="rId21" /><Relationship Type="http://schemas.openxmlformats.org/officeDocument/2006/relationships/hyperlink" Target="https://www.ibm.com/docs/en/engineering-lifecycle-management-suite/lifecycle-management/6.0?topic=encryption-enforcing-algorithms-domain-clients" TargetMode="External" Id="rId42" /><Relationship Type="http://schemas.openxmlformats.org/officeDocument/2006/relationships/hyperlink" Target="../../../:x:/r/sites/CertIV-CyberSecurityProject/Shared%20Documents/Vulnerability%20Assessments.xlsx?d=wa46ef221fffc4f8a8a93d18db44c5eb5&amp;csf=1&amp;web=1&amp;e=vfRsk9" TargetMode="External" Id="rId47" /><Relationship Type="http://schemas.openxmlformats.org/officeDocument/2006/relationships/oleObject" Target="embeddings/oleObject1.bin" Id="rId63" /><Relationship Type="http://schemas.openxmlformats.org/officeDocument/2006/relationships/image" Target="media/image29.png" Id="rId68" /><Relationship Type="http://schemas.openxmlformats.org/officeDocument/2006/relationships/image" Target="media/image45.jpeg" Id="rId84" /><Relationship Type="http://schemas.openxmlformats.org/officeDocument/2006/relationships/image" Target="media/image50.png" Id="rId89" /><Relationship Type="http://schemas.openxmlformats.org/officeDocument/2006/relationships/image" Target="media/image3.png" Id="rId16" /><Relationship Type="http://schemas.openxmlformats.org/officeDocument/2006/relationships/hyperlink" Target="https://www.rmit.edu.au/content/dam/rmit/documents/about/policy/assessment/assessment-processes.pdf" TargetMode="External" Id="rId11"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32"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37" /><Relationship Type="http://schemas.openxmlformats.org/officeDocument/2006/relationships/image" Target="media/image15.png" Id="rId53" /><Relationship Type="http://schemas.openxmlformats.org/officeDocument/2006/relationships/image" Target="media/image20.png" Id="rId58" /><Relationship Type="http://schemas.openxmlformats.org/officeDocument/2006/relationships/image" Target="media/image35.png" Id="rId74" /><Relationship Type="http://schemas.openxmlformats.org/officeDocument/2006/relationships/image" Target="media/image40.png" Id="rId79" /><Relationship Type="http://schemas.openxmlformats.org/officeDocument/2006/relationships/numbering" Target="numbering.xml" Id="rId5" /><Relationship Type="http://schemas.openxmlformats.org/officeDocument/2006/relationships/image" Target="media/image51.png" Id="rId90" /><Relationship Type="http://schemas.openxmlformats.org/officeDocument/2006/relationships/image" Target="media/image56.png" Id="rId95"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22" /><Relationship Type="http://schemas.openxmlformats.org/officeDocument/2006/relationships/hyperlink" Target="../../../:x:/r/sites/CertIV-CyberSecurityProject/Shared%20Documents/Vulnerability%20Assessments.xlsx?d=wa46ef221fffc4f8a8a93d18db44c5eb5&amp;csf=1&amp;web=1&amp;e=eTOZXQ" TargetMode="External" Id="rId27" /><Relationship Type="http://schemas.openxmlformats.org/officeDocument/2006/relationships/hyperlink" Target="../../../:x:/r/sites/CertIV-CyberSecurityProject/Shared%20Documents/Vulnerability%20Assessments.xlsx?d=wa46ef221fffc4f8a8a93d18db44c5eb5&amp;csf=1&amp;web=1&amp;e=vfRsk9" TargetMode="External" Id="rId43" /><Relationship Type="http://schemas.openxmlformats.org/officeDocument/2006/relationships/image" Target="media/image13.png" Id="rId48" /><Relationship Type="http://schemas.openxmlformats.org/officeDocument/2006/relationships/image" Target="media/image25.png" Id="rId64" /><Relationship Type="http://schemas.openxmlformats.org/officeDocument/2006/relationships/image" Target="media/image30.png" Id="rId69" /><Relationship Type="http://schemas.openxmlformats.org/officeDocument/2006/relationships/image" Target="media/image41.png" Id="rId80" /><Relationship Type="http://schemas.openxmlformats.org/officeDocument/2006/relationships/image" Target="media/image46.jpeg" Id="rId85"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image" Target="media/image4.png" Id="rId17" /><Relationship Type="http://schemas.openxmlformats.org/officeDocument/2006/relationships/hyperlink" Target="../../../:x:/r/sites/CertIV-CyberSecurityProject/Shared%20Documents/Vulnerability%20Assessments.xlsx?d=wa46ef221fffc4f8a8a93d18db44c5eb5&amp;csf=1&amp;web=1&amp;e=eTOZXQ" TargetMode="External" Id="rId25"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33" /><Relationship Type="http://schemas.openxmlformats.org/officeDocument/2006/relationships/image" Target="media/image9.jpeg" Id="rId38" /><Relationship Type="http://schemas.openxmlformats.org/officeDocument/2006/relationships/hyperlink" Target="../../../:x:/r/sites/CertIV-CyberSecurityProject/Shared%20Documents/Vulnerability%20Assessments.xlsx?d=wa46ef221fffc4f8a8a93d18db44c5eb5&amp;csf=1&amp;web=1&amp;e=vfRsk9" TargetMode="External" Id="rId46" /><Relationship Type="http://schemas.openxmlformats.org/officeDocument/2006/relationships/image" Target="media/image21.png" Id="rId59" /><Relationship Type="http://schemas.openxmlformats.org/officeDocument/2006/relationships/image" Target="media/image28.png" Id="rId67"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20" /><Relationship Type="http://schemas.openxmlformats.org/officeDocument/2006/relationships/image" Target="media/image12.jpg" Id="rId41" /><Relationship Type="http://schemas.openxmlformats.org/officeDocument/2006/relationships/image" Target="media/image16.png" Id="rId54" /><Relationship Type="http://schemas.openxmlformats.org/officeDocument/2006/relationships/image" Target="media/image24.emf" Id="rId62" /><Relationship Type="http://schemas.openxmlformats.org/officeDocument/2006/relationships/image" Target="media/image31.png" Id="rId70" /><Relationship Type="http://schemas.openxmlformats.org/officeDocument/2006/relationships/image" Target="media/image36.png" Id="rId75" /><Relationship Type="http://schemas.openxmlformats.org/officeDocument/2006/relationships/image" Target="media/image44.png" Id="rId83" /><Relationship Type="http://schemas.openxmlformats.org/officeDocument/2006/relationships/image" Target="media/image49.png" Id="rId88" /><Relationship Type="http://schemas.openxmlformats.org/officeDocument/2006/relationships/image" Target="media/image52.png" Id="rId91" /><Relationship Type="http://schemas.openxmlformats.org/officeDocument/2006/relationships/image" Target="media/image57.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5"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23" /><Relationship Type="http://schemas.openxmlformats.org/officeDocument/2006/relationships/hyperlink" Target="../../../:x:/r/sites/CertIV-CyberSecurityProject/Shared%20Documents/Vulnerability%20Assessments.xlsx?d=wa46ef221fffc4f8a8a93d18db44c5eb5&amp;csf=1&amp;web=1&amp;e=eTOZXQ" TargetMode="External" Id="rId28"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36" /><Relationship Type="http://schemas.openxmlformats.org/officeDocument/2006/relationships/image" Target="media/image14.png" Id="rId49" /><Relationship Type="http://schemas.openxmlformats.org/officeDocument/2006/relationships/image" Target="media/image19.jpg" Id="rId57" /><Relationship Type="http://schemas.openxmlformats.org/officeDocument/2006/relationships/endnotes" Target="endnotes.xml" Id="rId10" /><Relationship Type="http://schemas.openxmlformats.org/officeDocument/2006/relationships/image" Target="media/image8.png" Id="rId31" /><Relationship Type="http://schemas.openxmlformats.org/officeDocument/2006/relationships/hyperlink" Target="../../../:x:/r/sites/CertIV-CyberSecurityProject/Shared%20Documents/Vulnerability%20Assessments.xlsx?d=wa46ef221fffc4f8a8a93d18db44c5eb5&amp;csf=1&amp;web=1&amp;e=vfRsk9" TargetMode="External" Id="rId44" /><Relationship Type="http://schemas.openxmlformats.org/officeDocument/2006/relationships/hyperlink" Target="https://portal.azure.com" TargetMode="External" Id="rId52" /><Relationship Type="http://schemas.openxmlformats.org/officeDocument/2006/relationships/image" Target="media/image22.png" Id="rId60" /><Relationship Type="http://schemas.openxmlformats.org/officeDocument/2006/relationships/image" Target="media/image26.png" Id="rId65" /><Relationship Type="http://schemas.openxmlformats.org/officeDocument/2006/relationships/image" Target="media/image34.png" Id="rId73" /><Relationship Type="http://schemas.openxmlformats.org/officeDocument/2006/relationships/image" Target="media/image39.png" Id="rId78" /><Relationship Type="http://schemas.openxmlformats.org/officeDocument/2006/relationships/image" Target="media/image42.png" Id="rId81" /><Relationship Type="http://schemas.openxmlformats.org/officeDocument/2006/relationships/image" Target="media/image47.jpeg" Id="rId86" /><Relationship Type="http://schemas.openxmlformats.org/officeDocument/2006/relationships/image" Target="media/image55.png" Id="rId94" /><Relationship Type="http://schemas.microsoft.com/office/2019/05/relationships/documenttasks" Target="documenttasks/documenttasks1.xml" Id="rId9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image" Target="media/image5.png" Id="rId18" /><Relationship Type="http://schemas.openxmlformats.org/officeDocument/2006/relationships/image" Target="media/image10.png" Id="rId39"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34" /><Relationship Type="http://schemas.openxmlformats.org/officeDocument/2006/relationships/hyperlink" Target="https://azure.com/" TargetMode="External" Id="rId50" /><Relationship Type="http://schemas.openxmlformats.org/officeDocument/2006/relationships/image" Target="media/image17.png" Id="rId55" /><Relationship Type="http://schemas.openxmlformats.org/officeDocument/2006/relationships/image" Target="media/image37.png" Id="rId76" /><Relationship Type="http://schemas.openxmlformats.org/officeDocument/2006/relationships/fontTable" Target="fontTable.xml" Id="rId97" /><Relationship Type="http://schemas.openxmlformats.org/officeDocument/2006/relationships/settings" Target="settings.xml" Id="rId7" /><Relationship Type="http://schemas.openxmlformats.org/officeDocument/2006/relationships/image" Target="media/image32.png" Id="rId71" /><Relationship Type="http://schemas.openxmlformats.org/officeDocument/2006/relationships/image" Target="media/image53.png" Id="rId92" /><Relationship Type="http://schemas.openxmlformats.org/officeDocument/2006/relationships/customXml" Target="../customXml/item2.xml" Id="rId2" /><Relationship Type="http://schemas.openxmlformats.org/officeDocument/2006/relationships/image" Target="media/image6.png" Id="rId29"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24" /><Relationship Type="http://schemas.openxmlformats.org/officeDocument/2006/relationships/image" Target="media/image11.png" Id="rId40" /><Relationship Type="http://schemas.openxmlformats.org/officeDocument/2006/relationships/hyperlink" Target="../../../:x:/r/sites/CertIV-CyberSecurityProject/Shared%20Documents/Vulnerability%20Assessments.xlsx?d=wa46ef221fffc4f8a8a93d18db44c5eb5&amp;csf=1&amp;web=1&amp;e=vfRsk9" TargetMode="External" Id="rId45" /><Relationship Type="http://schemas.openxmlformats.org/officeDocument/2006/relationships/image" Target="media/image27.png" Id="rId66" /><Relationship Type="http://schemas.openxmlformats.org/officeDocument/2006/relationships/image" Target="media/image48.jpeg" Id="rId87" /><Relationship Type="http://schemas.openxmlformats.org/officeDocument/2006/relationships/image" Target="media/image23.png" Id="rId61" /><Relationship Type="http://schemas.openxmlformats.org/officeDocument/2006/relationships/image" Target="media/image43.png" Id="rId82"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19" /><Relationship Type="http://schemas.openxmlformats.org/officeDocument/2006/relationships/hyperlink" Target="../../../:x:/r/sites/CertIV-CyberSecurityProject/Shared%20Documents/Project%20Plan.xlsx?d=wa9e405621ef547f49e0661d2627f8f32&amp;csf=1&amp;web=1&amp;e=VBl6aq" TargetMode="External" Id="rId14" /><Relationship Type="http://schemas.openxmlformats.org/officeDocument/2006/relationships/image" Target="media/image7.png" Id="rId30" /><Relationship Type="http://schemas.openxmlformats.org/officeDocument/2006/relationships/hyperlink" Target="../../../:x:/r/sites/CertIV-CyberSecurityProject/_layouts/15/Doc.aspx?sourcedoc=%7BA46EF221-FFFC-4F8A-8A93-D18DB44C5EB5%7D&amp;file=Vulnerability%20Assessments.xlsx&amp;action=default&amp;mobileredirect=true" TargetMode="External" Id="rId35" /><Relationship Type="http://schemas.openxmlformats.org/officeDocument/2006/relationships/image" Target="media/image18.png" Id="rId56" /><Relationship Type="http://schemas.openxmlformats.org/officeDocument/2006/relationships/image" Target="media/image38.png" Id="rId77" /><Relationship Type="http://schemas.microsoft.com/office/2020/10/relationships/intelligence" Target="intelligence2.xml" Id="rId100" /><Relationship Type="http://schemas.openxmlformats.org/officeDocument/2006/relationships/webSettings" Target="webSettings.xml" Id="rId8" /><Relationship Type="http://schemas.openxmlformats.org/officeDocument/2006/relationships/hyperlink" Target="https://portal.azure.com/" TargetMode="External" Id="rId51" /><Relationship Type="http://schemas.openxmlformats.org/officeDocument/2006/relationships/image" Target="media/image33.png" Id="rId72" /><Relationship Type="http://schemas.openxmlformats.org/officeDocument/2006/relationships/image" Target="media/image54.png" Id="rId93" /><Relationship Type="http://schemas.openxmlformats.org/officeDocument/2006/relationships/theme" Target="theme/theme1.xml" Id="rId98"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5372D5FA-E413-48BF-9302-0A9E94719C7A}">
    <t:Anchor>
      <t:Comment id="647987710"/>
    </t:Anchor>
    <t:History>
      <t:Event id="{809AC711-9588-4913-A25B-9255E425114B}" time="2022-08-11T03:28:03.484Z">
        <t:Attribution userId="S::craig.vanson@rmit.edu.au::55617329-6e8f-442b-bc34-8dea002d3048" userProvider="AD" userName="Craig Vanson"/>
        <t:Anchor>
          <t:Comment id="697651227"/>
        </t:Anchor>
        <t:Create/>
      </t:Event>
      <t:Event id="{2A47F4D7-85FD-41A9-A104-B69021F86E1F}" time="2022-08-11T03:28:03.484Z">
        <t:Attribution userId="S::craig.vanson@rmit.edu.au::55617329-6e8f-442b-bc34-8dea002d3048" userProvider="AD" userName="Craig Vanson"/>
        <t:Anchor>
          <t:Comment id="697651227"/>
        </t:Anchor>
        <t:Assign userId="S::alex.buono@rmit.edu.au::c2e14492-57f6-40fb-86bc-1bfc8319a8b0" userProvider="AD" userName="Alex Buono"/>
      </t:Event>
      <t:Event id="{C0D4ADC9-03A5-42F6-A5E8-86F607BC1401}" time="2022-08-11T03:28:03.484Z">
        <t:Attribution userId="S::craig.vanson@rmit.edu.au::55617329-6e8f-442b-bc34-8dea002d3048" userProvider="AD" userName="Craig Vanson"/>
        <t:Anchor>
          <t:Comment id="697651227"/>
        </t:Anchor>
        <t:SetTitle title="@Alex Buono sorry Alex this one too then they are all goo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912708f-8c0e-4076-90a6-e64e0aefe76c" xsi:nil="true"/>
    <lcf76f155ced4ddcb4097134ff3c332f xmlns="691e7712-aa65-41f1-a61c-d353ae5bd2ed">
      <Terms xmlns="http://schemas.microsoft.com/office/infopath/2007/PartnerControls"/>
    </lcf76f155ced4ddcb4097134ff3c332f>
    <SharedWithUsers xmlns="3912708f-8c0e-4076-90a6-e64e0aefe76c">
      <UserInfo>
        <DisplayName>James Brown</DisplayName>
        <AccountId>9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E2016C5DA31740ACFA30A1B7AAB315" ma:contentTypeVersion="11" ma:contentTypeDescription="Create a new document." ma:contentTypeScope="" ma:versionID="fbf88090b6d3818e4016e34dae358588">
  <xsd:schema xmlns:xsd="http://www.w3.org/2001/XMLSchema" xmlns:xs="http://www.w3.org/2001/XMLSchema" xmlns:p="http://schemas.microsoft.com/office/2006/metadata/properties" xmlns:ns2="691e7712-aa65-41f1-a61c-d353ae5bd2ed" xmlns:ns3="3912708f-8c0e-4076-90a6-e64e0aefe76c" targetNamespace="http://schemas.microsoft.com/office/2006/metadata/properties" ma:root="true" ma:fieldsID="ca35392338c951e314c316a8a437321c" ns2:_="" ns3:_="">
    <xsd:import namespace="691e7712-aa65-41f1-a61c-d353ae5bd2ed"/>
    <xsd:import namespace="3912708f-8c0e-4076-90a6-e64e0aefe76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e7712-aa65-41f1-a61c-d353ae5bd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12708f-8c0e-4076-90a6-e64e0aefe76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35103eb3-3a63-4003-b18c-06b716cc912e}" ma:internalName="TaxCatchAll" ma:showField="CatchAllData" ma:web="3912708f-8c0e-4076-90a6-e64e0aefe76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F98983-DC26-4D50-B509-7FE9EE11C9BE}">
  <ds:schemaRefs>
    <ds:schemaRef ds:uri="http://schemas.openxmlformats.org/officeDocument/2006/bibliography"/>
  </ds:schemaRefs>
</ds:datastoreItem>
</file>

<file path=customXml/itemProps2.xml><?xml version="1.0" encoding="utf-8"?>
<ds:datastoreItem xmlns:ds="http://schemas.openxmlformats.org/officeDocument/2006/customXml" ds:itemID="{C7565994-3AC5-4D85-857D-622AF069F7F4}">
  <ds:schemaRefs>
    <ds:schemaRef ds:uri="http://schemas.microsoft.com/office/2006/metadata/properties"/>
    <ds:schemaRef ds:uri="http://schemas.microsoft.com/office/infopath/2007/PartnerControls"/>
    <ds:schemaRef ds:uri="3912708f-8c0e-4076-90a6-e64e0aefe76c"/>
    <ds:schemaRef ds:uri="691e7712-aa65-41f1-a61c-d353ae5bd2ed"/>
  </ds:schemaRefs>
</ds:datastoreItem>
</file>

<file path=customXml/itemProps3.xml><?xml version="1.0" encoding="utf-8"?>
<ds:datastoreItem xmlns:ds="http://schemas.openxmlformats.org/officeDocument/2006/customXml" ds:itemID="{819848FA-3948-4432-B5F8-FAE10CC03977}"/>
</file>

<file path=customXml/itemProps4.xml><?xml version="1.0" encoding="utf-8"?>
<ds:datastoreItem xmlns:ds="http://schemas.openxmlformats.org/officeDocument/2006/customXml" ds:itemID="{EFCC42C8-39D5-4AE7-BCF9-52865F3F6B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0</Pages>
  <Words>16253</Words>
  <Characters>91544</Characters>
  <Application>Microsoft Office Word</Application>
  <DocSecurity>4</DocSecurity>
  <Lines>2197</Lines>
  <Paragraphs>1243</Paragraphs>
  <ScaleCrop>false</ScaleCrop>
  <Company/>
  <LinksUpToDate>false</LinksUpToDate>
  <CharactersWithSpaces>107158</CharactersWithSpaces>
  <SharedDoc>false</SharedDoc>
  <HLinks>
    <vt:vector size="162" baseType="variant">
      <vt:variant>
        <vt:i4>1638468</vt:i4>
      </vt:variant>
      <vt:variant>
        <vt:i4>78</vt:i4>
      </vt:variant>
      <vt:variant>
        <vt:i4>0</vt:i4>
      </vt:variant>
      <vt:variant>
        <vt:i4>5</vt:i4>
      </vt:variant>
      <vt:variant>
        <vt:lpwstr>https://portal.azure.com/</vt:lpwstr>
      </vt:variant>
      <vt:variant>
        <vt:lpwstr/>
      </vt:variant>
      <vt:variant>
        <vt:i4>1638468</vt:i4>
      </vt:variant>
      <vt:variant>
        <vt:i4>75</vt:i4>
      </vt:variant>
      <vt:variant>
        <vt:i4>0</vt:i4>
      </vt:variant>
      <vt:variant>
        <vt:i4>5</vt:i4>
      </vt:variant>
      <vt:variant>
        <vt:lpwstr>https://portal.azure.com/</vt:lpwstr>
      </vt:variant>
      <vt:variant>
        <vt:lpwstr/>
      </vt:variant>
      <vt:variant>
        <vt:i4>7798847</vt:i4>
      </vt:variant>
      <vt:variant>
        <vt:i4>72</vt:i4>
      </vt:variant>
      <vt:variant>
        <vt:i4>0</vt:i4>
      </vt:variant>
      <vt:variant>
        <vt:i4>5</vt:i4>
      </vt:variant>
      <vt:variant>
        <vt:lpwstr>https://azure.com/</vt:lpwstr>
      </vt:variant>
      <vt:variant>
        <vt:lpwstr/>
      </vt:variant>
      <vt:variant>
        <vt:i4>65544</vt:i4>
      </vt:variant>
      <vt:variant>
        <vt:i4>69</vt:i4>
      </vt:variant>
      <vt:variant>
        <vt:i4>0</vt:i4>
      </vt:variant>
      <vt:variant>
        <vt:i4>5</vt:i4>
      </vt:variant>
      <vt:variant>
        <vt:lpwstr>../../../:x:/r/sites/CertIV-CyberSecurityProject/Shared Documents/Vulnerability Assessments.xlsx?d=wa46ef221fffc4f8a8a93d18db44c5eb5&amp;csf=1&amp;web=1&amp;e=vfRsk9</vt:lpwstr>
      </vt:variant>
      <vt:variant>
        <vt:lpwstr/>
      </vt:variant>
      <vt:variant>
        <vt:i4>65544</vt:i4>
      </vt:variant>
      <vt:variant>
        <vt:i4>66</vt:i4>
      </vt:variant>
      <vt:variant>
        <vt:i4>0</vt:i4>
      </vt:variant>
      <vt:variant>
        <vt:i4>5</vt:i4>
      </vt:variant>
      <vt:variant>
        <vt:lpwstr>../../../:x:/r/sites/CertIV-CyberSecurityProject/Shared Documents/Vulnerability Assessments.xlsx?d=wa46ef221fffc4f8a8a93d18db44c5eb5&amp;csf=1&amp;web=1&amp;e=vfRsk9</vt:lpwstr>
      </vt:variant>
      <vt:variant>
        <vt:lpwstr/>
      </vt:variant>
      <vt:variant>
        <vt:i4>65544</vt:i4>
      </vt:variant>
      <vt:variant>
        <vt:i4>63</vt:i4>
      </vt:variant>
      <vt:variant>
        <vt:i4>0</vt:i4>
      </vt:variant>
      <vt:variant>
        <vt:i4>5</vt:i4>
      </vt:variant>
      <vt:variant>
        <vt:lpwstr>../../../:x:/r/sites/CertIV-CyberSecurityProject/Shared Documents/Vulnerability Assessments.xlsx?d=wa46ef221fffc4f8a8a93d18db44c5eb5&amp;csf=1&amp;web=1&amp;e=vfRsk9</vt:lpwstr>
      </vt:variant>
      <vt:variant>
        <vt:lpwstr/>
      </vt:variant>
      <vt:variant>
        <vt:i4>65544</vt:i4>
      </vt:variant>
      <vt:variant>
        <vt:i4>60</vt:i4>
      </vt:variant>
      <vt:variant>
        <vt:i4>0</vt:i4>
      </vt:variant>
      <vt:variant>
        <vt:i4>5</vt:i4>
      </vt:variant>
      <vt:variant>
        <vt:lpwstr>../../../:x:/r/sites/CertIV-CyberSecurityProject/Shared Documents/Vulnerability Assessments.xlsx?d=wa46ef221fffc4f8a8a93d18db44c5eb5&amp;csf=1&amp;web=1&amp;e=vfRsk9</vt:lpwstr>
      </vt:variant>
      <vt:variant>
        <vt:lpwstr/>
      </vt:variant>
      <vt:variant>
        <vt:i4>65544</vt:i4>
      </vt:variant>
      <vt:variant>
        <vt:i4>57</vt:i4>
      </vt:variant>
      <vt:variant>
        <vt:i4>0</vt:i4>
      </vt:variant>
      <vt:variant>
        <vt:i4>5</vt:i4>
      </vt:variant>
      <vt:variant>
        <vt:lpwstr>../../../:x:/r/sites/CertIV-CyberSecurityProject/Shared Documents/Vulnerability Assessments.xlsx?d=wa46ef221fffc4f8a8a93d18db44c5eb5&amp;csf=1&amp;web=1&amp;e=vfRsk9</vt:lpwstr>
      </vt:variant>
      <vt:variant>
        <vt:lpwstr/>
      </vt:variant>
      <vt:variant>
        <vt:i4>5242888</vt:i4>
      </vt:variant>
      <vt:variant>
        <vt:i4>54</vt:i4>
      </vt:variant>
      <vt:variant>
        <vt:i4>0</vt:i4>
      </vt:variant>
      <vt:variant>
        <vt:i4>5</vt:i4>
      </vt:variant>
      <vt:variant>
        <vt:lpwstr>https://www.ibm.com/docs/en/engineering-lifecycle-management-suite/lifecycle-management/6.0?topic=encryption-enforcing-algorithms-domain-clients</vt:lpwstr>
      </vt:variant>
      <vt:variant>
        <vt:lpwstr/>
      </vt:variant>
      <vt:variant>
        <vt:i4>1048681</vt:i4>
      </vt:variant>
      <vt:variant>
        <vt:i4>51</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48</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45</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42</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39</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36</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835027</vt:i4>
      </vt:variant>
      <vt:variant>
        <vt:i4>33</vt:i4>
      </vt:variant>
      <vt:variant>
        <vt:i4>0</vt:i4>
      </vt:variant>
      <vt:variant>
        <vt:i4>5</vt:i4>
      </vt:variant>
      <vt:variant>
        <vt:lpwstr>../../../:x:/r/sites/CertIV-CyberSecurityProject/Shared Documents/Vulnerability Assessments.xlsx?d=wa46ef221fffc4f8a8a93d18db44c5eb5&amp;csf=1&amp;web=1&amp;e=eTOZXQ</vt:lpwstr>
      </vt:variant>
      <vt:variant>
        <vt:lpwstr/>
      </vt:variant>
      <vt:variant>
        <vt:i4>1835027</vt:i4>
      </vt:variant>
      <vt:variant>
        <vt:i4>30</vt:i4>
      </vt:variant>
      <vt:variant>
        <vt:i4>0</vt:i4>
      </vt:variant>
      <vt:variant>
        <vt:i4>5</vt:i4>
      </vt:variant>
      <vt:variant>
        <vt:lpwstr>../../../:x:/r/sites/CertIV-CyberSecurityProject/Shared Documents/Vulnerability Assessments.xlsx?d=wa46ef221fffc4f8a8a93d18db44c5eb5&amp;csf=1&amp;web=1&amp;e=eTOZXQ</vt:lpwstr>
      </vt:variant>
      <vt:variant>
        <vt:lpwstr/>
      </vt:variant>
      <vt:variant>
        <vt:i4>1835027</vt:i4>
      </vt:variant>
      <vt:variant>
        <vt:i4>27</vt:i4>
      </vt:variant>
      <vt:variant>
        <vt:i4>0</vt:i4>
      </vt:variant>
      <vt:variant>
        <vt:i4>5</vt:i4>
      </vt:variant>
      <vt:variant>
        <vt:lpwstr>../../../:x:/r/sites/CertIV-CyberSecurityProject/Shared Documents/Vulnerability Assessments.xlsx?d=wa46ef221fffc4f8a8a93d18db44c5eb5&amp;csf=1&amp;web=1&amp;e=eTOZXQ</vt:lpwstr>
      </vt:variant>
      <vt:variant>
        <vt:lpwstr/>
      </vt:variant>
      <vt:variant>
        <vt:i4>1835027</vt:i4>
      </vt:variant>
      <vt:variant>
        <vt:i4>24</vt:i4>
      </vt:variant>
      <vt:variant>
        <vt:i4>0</vt:i4>
      </vt:variant>
      <vt:variant>
        <vt:i4>5</vt:i4>
      </vt:variant>
      <vt:variant>
        <vt:lpwstr>../../../:x:/r/sites/CertIV-CyberSecurityProject/Shared Documents/Vulnerability Assessments.xlsx?d=wa46ef221fffc4f8a8a93d18db44c5eb5&amp;csf=1&amp;web=1&amp;e=eTOZXQ</vt:lpwstr>
      </vt:variant>
      <vt:variant>
        <vt:lpwstr/>
      </vt:variant>
      <vt:variant>
        <vt:i4>1048681</vt:i4>
      </vt:variant>
      <vt:variant>
        <vt:i4>21</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18</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15</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65544</vt:i4>
      </vt:variant>
      <vt:variant>
        <vt:i4>12</vt:i4>
      </vt:variant>
      <vt:variant>
        <vt:i4>0</vt:i4>
      </vt:variant>
      <vt:variant>
        <vt:i4>5</vt:i4>
      </vt:variant>
      <vt:variant>
        <vt:lpwstr>../../../:x:/r/sites/CertIV-CyberSecurityProject/Shared Documents/Vulnerability Assessments.xlsx?d=wa46ef221fffc4f8a8a93d18db44c5eb5&amp;csf=1&amp;web=1&amp;e=vfRsk9</vt:lpwstr>
      </vt:variant>
      <vt:variant>
        <vt:lpwstr/>
      </vt:variant>
      <vt:variant>
        <vt:i4>1048681</vt:i4>
      </vt:variant>
      <vt:variant>
        <vt:i4>9</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1048681</vt:i4>
      </vt:variant>
      <vt:variant>
        <vt:i4>6</vt:i4>
      </vt:variant>
      <vt:variant>
        <vt:i4>0</vt:i4>
      </vt:variant>
      <vt:variant>
        <vt:i4>5</vt:i4>
      </vt:variant>
      <vt:variant>
        <vt:lpwstr>../../../:x:/r/sites/CertIV-CyberSecurityProject/_layouts/15/Doc.aspx?sourcedoc=%7BA46EF221-FFFC-4F8A-8A93-D18DB44C5EB5%7D&amp;file=Vulnerability%20Assessments.xlsx&amp;action=default&amp;mobileredirect=true</vt:lpwstr>
      </vt:variant>
      <vt:variant>
        <vt:lpwstr/>
      </vt:variant>
      <vt:variant>
        <vt:i4>720909</vt:i4>
      </vt:variant>
      <vt:variant>
        <vt:i4>3</vt:i4>
      </vt:variant>
      <vt:variant>
        <vt:i4>0</vt:i4>
      </vt:variant>
      <vt:variant>
        <vt:i4>5</vt:i4>
      </vt:variant>
      <vt:variant>
        <vt:lpwstr>../../../:x:/r/sites/CertIV-CyberSecurityProject/Shared Documents/Project Plan.xlsx?d=wa9e405621ef547f49e0661d2627f8f32&amp;csf=1&amp;web=1&amp;e=VBl6aq</vt:lpwstr>
      </vt:variant>
      <vt:variant>
        <vt:lpwstr/>
      </vt:variant>
      <vt:variant>
        <vt:i4>2687035</vt:i4>
      </vt:variant>
      <vt:variant>
        <vt:i4>0</vt:i4>
      </vt:variant>
      <vt:variant>
        <vt:i4>0</vt:i4>
      </vt:variant>
      <vt:variant>
        <vt:i4>5</vt:i4>
      </vt:variant>
      <vt:variant>
        <vt:lpwstr>https://www.rmit.edu.au/content/dam/rmit/documents/about/policy/assessment/assessment-process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Crowley</dc:creator>
  <cp:keywords/>
  <dc:description/>
  <cp:lastModifiedBy>Jimmy Nguyen</cp:lastModifiedBy>
  <cp:revision>740</cp:revision>
  <cp:lastPrinted>2020-12-01T11:54:00Z</cp:lastPrinted>
  <dcterms:created xsi:type="dcterms:W3CDTF">2019-03-06T11:25:00Z</dcterms:created>
  <dcterms:modified xsi:type="dcterms:W3CDTF">2023-10-31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2016C5DA31740ACFA30A1B7AAB315</vt:lpwstr>
  </property>
  <property fmtid="{D5CDD505-2E9C-101B-9397-08002B2CF9AE}" pid="3" name="AuthorIds_UIVersion_512">
    <vt:lpwstr>6</vt:lpwstr>
  </property>
  <property fmtid="{D5CDD505-2E9C-101B-9397-08002B2CF9AE}" pid="4" name="Order">
    <vt:r8>760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y fmtid="{D5CDD505-2E9C-101B-9397-08002B2CF9AE}" pid="12" name="MSIP_Label_8c3d088b-6243-4963-a2e2-8b321ab7f8fc_Enabled">
    <vt:lpwstr>true</vt:lpwstr>
  </property>
  <property fmtid="{D5CDD505-2E9C-101B-9397-08002B2CF9AE}" pid="13" name="MSIP_Label_8c3d088b-6243-4963-a2e2-8b321ab7f8fc_SetDate">
    <vt:lpwstr>2022-08-25T02:02:00Z</vt:lpwstr>
  </property>
  <property fmtid="{D5CDD505-2E9C-101B-9397-08002B2CF9AE}" pid="14" name="MSIP_Label_8c3d088b-6243-4963-a2e2-8b321ab7f8fc_Method">
    <vt:lpwstr>Standard</vt:lpwstr>
  </property>
  <property fmtid="{D5CDD505-2E9C-101B-9397-08002B2CF9AE}" pid="15" name="MSIP_Label_8c3d088b-6243-4963-a2e2-8b321ab7f8fc_Name">
    <vt:lpwstr>Trusted</vt:lpwstr>
  </property>
  <property fmtid="{D5CDD505-2E9C-101B-9397-08002B2CF9AE}" pid="16" name="MSIP_Label_8c3d088b-6243-4963-a2e2-8b321ab7f8fc_SiteId">
    <vt:lpwstr>d1323671-cdbe-4417-b4d4-bdb24b51316b</vt:lpwstr>
  </property>
  <property fmtid="{D5CDD505-2E9C-101B-9397-08002B2CF9AE}" pid="17" name="MSIP_Label_8c3d088b-6243-4963-a2e2-8b321ab7f8fc_ActionId">
    <vt:lpwstr>1b2e1f8a-23d6-460f-be7f-9bb66f69cd01</vt:lpwstr>
  </property>
  <property fmtid="{D5CDD505-2E9C-101B-9397-08002B2CF9AE}" pid="18" name="MSIP_Label_8c3d088b-6243-4963-a2e2-8b321ab7f8fc_ContentBits">
    <vt:lpwstr>1</vt:lpwstr>
  </property>
  <property fmtid="{D5CDD505-2E9C-101B-9397-08002B2CF9AE}" pid="19" name="SharedWithUsers">
    <vt:lpwstr>90;#James Brown</vt:lpwstr>
  </property>
  <property fmtid="{D5CDD505-2E9C-101B-9397-08002B2CF9AE}" pid="20" name="GrammarlyDocumentId">
    <vt:lpwstr>dcfa5e291b5c6af7524d6a718f8f43ff89bef814f5caa73f37d5ecb4348f0040</vt:lpwstr>
  </property>
</Properties>
</file>